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32F6F" w14:textId="77777777" w:rsidR="00C03A59" w:rsidRPr="00B75BB8" w:rsidRDefault="00C03A59" w:rsidP="00F7774F">
      <w:pPr>
        <w:outlineLvl w:val="0"/>
        <w:rPr>
          <w:rFonts w:ascii="Arial" w:hAnsi="Arial" w:cs="Arial"/>
          <w:sz w:val="20"/>
          <w:szCs w:val="20"/>
        </w:rPr>
      </w:pPr>
    </w:p>
    <w:p w14:paraId="536F9FA6" w14:textId="77777777" w:rsidR="00CA447C" w:rsidRPr="00B75BB8" w:rsidRDefault="00CA447C" w:rsidP="00903C20">
      <w:pPr>
        <w:tabs>
          <w:tab w:val="left" w:pos="3647"/>
          <w:tab w:val="center" w:pos="4824"/>
        </w:tabs>
        <w:jc w:val="center"/>
        <w:rPr>
          <w:rFonts w:ascii="Arial" w:hAnsi="Arial" w:cs="Arial"/>
          <w:b/>
          <w:sz w:val="22"/>
          <w:szCs w:val="20"/>
        </w:rPr>
      </w:pPr>
      <w:r w:rsidRPr="00B75BB8">
        <w:rPr>
          <w:rFonts w:ascii="Arial" w:hAnsi="Arial" w:cs="Arial"/>
          <w:b/>
          <w:sz w:val="22"/>
          <w:szCs w:val="20"/>
        </w:rPr>
        <w:t>Zoning Commission</w:t>
      </w:r>
    </w:p>
    <w:p w14:paraId="7C4C738D" w14:textId="77777777" w:rsidR="00CA447C" w:rsidRPr="00B75BB8" w:rsidRDefault="000A363B" w:rsidP="00903C20">
      <w:pPr>
        <w:jc w:val="center"/>
        <w:rPr>
          <w:rFonts w:ascii="Arial" w:hAnsi="Arial" w:cs="Arial"/>
          <w:b/>
          <w:sz w:val="22"/>
          <w:szCs w:val="20"/>
        </w:rPr>
      </w:pPr>
      <w:r>
        <w:rPr>
          <w:rFonts w:ascii="Arial" w:hAnsi="Arial" w:cs="Arial"/>
          <w:b/>
          <w:sz w:val="22"/>
          <w:szCs w:val="20"/>
        </w:rPr>
        <w:t>April</w:t>
      </w:r>
      <w:r w:rsidR="004478B9">
        <w:rPr>
          <w:rFonts w:ascii="Arial" w:hAnsi="Arial" w:cs="Arial"/>
          <w:b/>
          <w:sz w:val="22"/>
          <w:szCs w:val="20"/>
        </w:rPr>
        <w:t xml:space="preserve"> </w:t>
      </w:r>
      <w:r>
        <w:rPr>
          <w:rFonts w:ascii="Arial" w:hAnsi="Arial" w:cs="Arial"/>
          <w:b/>
          <w:sz w:val="22"/>
          <w:szCs w:val="20"/>
        </w:rPr>
        <w:t>10</w:t>
      </w:r>
      <w:r w:rsidR="00CC1717" w:rsidRPr="00CE2E01">
        <w:rPr>
          <w:rFonts w:ascii="Arial" w:hAnsi="Arial" w:cs="Arial"/>
          <w:b/>
          <w:sz w:val="22"/>
          <w:szCs w:val="20"/>
        </w:rPr>
        <w:t>,</w:t>
      </w:r>
      <w:r w:rsidR="00246A50" w:rsidRPr="00CE2E01">
        <w:rPr>
          <w:rFonts w:ascii="Arial" w:hAnsi="Arial" w:cs="Arial"/>
          <w:b/>
          <w:sz w:val="22"/>
          <w:szCs w:val="20"/>
        </w:rPr>
        <w:t xml:space="preserve"> 20</w:t>
      </w:r>
      <w:r w:rsidR="00FB79E8" w:rsidRPr="00CE2E01">
        <w:rPr>
          <w:rFonts w:ascii="Arial" w:hAnsi="Arial" w:cs="Arial"/>
          <w:b/>
          <w:sz w:val="22"/>
          <w:szCs w:val="20"/>
        </w:rPr>
        <w:t>2</w:t>
      </w:r>
      <w:r w:rsidR="00604E4C">
        <w:rPr>
          <w:rFonts w:ascii="Arial" w:hAnsi="Arial" w:cs="Arial"/>
          <w:b/>
          <w:sz w:val="22"/>
          <w:szCs w:val="20"/>
        </w:rPr>
        <w:t>4</w:t>
      </w:r>
      <w:r w:rsidR="00CA447C" w:rsidRPr="00B75BB8">
        <w:rPr>
          <w:rFonts w:ascii="Arial" w:hAnsi="Arial" w:cs="Arial"/>
          <w:b/>
          <w:sz w:val="22"/>
          <w:szCs w:val="20"/>
        </w:rPr>
        <w:t xml:space="preserve"> – Meeting Minutes</w:t>
      </w:r>
    </w:p>
    <w:p w14:paraId="1BF9D6AB" w14:textId="77777777" w:rsidR="00E22B63" w:rsidRPr="00B75BB8" w:rsidRDefault="00E22B63" w:rsidP="00BA1967">
      <w:pPr>
        <w:jc w:val="both"/>
        <w:rPr>
          <w:rFonts w:ascii="Arial" w:hAnsi="Arial" w:cs="Arial"/>
          <w:b/>
          <w:sz w:val="20"/>
          <w:szCs w:val="20"/>
        </w:rPr>
      </w:pPr>
      <w:r w:rsidRPr="00B75BB8">
        <w:rPr>
          <w:rFonts w:ascii="Arial" w:hAnsi="Arial" w:cs="Arial"/>
          <w:b/>
          <w:sz w:val="20"/>
          <w:szCs w:val="20"/>
        </w:rPr>
        <w:t>___________________________________________________________</w:t>
      </w:r>
      <w:r w:rsidR="0043692A" w:rsidRPr="00B75BB8">
        <w:rPr>
          <w:rFonts w:ascii="Arial" w:hAnsi="Arial" w:cs="Arial"/>
          <w:b/>
          <w:sz w:val="20"/>
          <w:szCs w:val="20"/>
        </w:rPr>
        <w:t>_______</w:t>
      </w:r>
      <w:r w:rsidR="00903C20" w:rsidRPr="00B75BB8">
        <w:rPr>
          <w:rFonts w:ascii="Arial" w:hAnsi="Arial" w:cs="Arial"/>
          <w:b/>
          <w:sz w:val="20"/>
          <w:szCs w:val="20"/>
        </w:rPr>
        <w:t>________</w:t>
      </w:r>
      <w:r w:rsidR="00FD2C82" w:rsidRPr="00B75BB8">
        <w:rPr>
          <w:rFonts w:ascii="Arial" w:hAnsi="Arial" w:cs="Arial"/>
          <w:b/>
          <w:sz w:val="20"/>
          <w:szCs w:val="20"/>
        </w:rPr>
        <w:t>____________</w:t>
      </w:r>
    </w:p>
    <w:tbl>
      <w:tblPr>
        <w:tblStyle w:val="TableGrid"/>
        <w:tblW w:w="963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5210"/>
      </w:tblGrid>
      <w:tr w:rsidR="000F1AA5" w:rsidRPr="00B75BB8" w14:paraId="56B88B94" w14:textId="77777777" w:rsidTr="00F726C7">
        <w:tc>
          <w:tcPr>
            <w:tcW w:w="4428" w:type="dxa"/>
          </w:tcPr>
          <w:p w14:paraId="5AAD2E11" w14:textId="77777777" w:rsidR="00D75187" w:rsidRPr="00571F79" w:rsidRDefault="00D31463" w:rsidP="00701AA9">
            <w:pPr>
              <w:jc w:val="both"/>
              <w:rPr>
                <w:rFonts w:ascii="Arial" w:hAnsi="Arial" w:cs="Arial"/>
                <w:b/>
                <w:sz w:val="20"/>
                <w:szCs w:val="20"/>
                <w:u w:val="single"/>
              </w:rPr>
            </w:pPr>
            <w:r w:rsidRPr="00571F79">
              <w:rPr>
                <w:rFonts w:ascii="Arial" w:hAnsi="Arial" w:cs="Arial"/>
                <w:b/>
                <w:sz w:val="20"/>
                <w:szCs w:val="20"/>
                <w:u w:val="single"/>
              </w:rPr>
              <w:t xml:space="preserve">Commissioners </w:t>
            </w:r>
            <w:r w:rsidR="000F1AA5" w:rsidRPr="00571F79">
              <w:rPr>
                <w:rFonts w:ascii="Arial" w:hAnsi="Arial" w:cs="Arial"/>
                <w:b/>
                <w:sz w:val="20"/>
                <w:szCs w:val="20"/>
                <w:u w:val="single"/>
              </w:rPr>
              <w:t xml:space="preserve">Present: </w:t>
            </w:r>
          </w:p>
          <w:p w14:paraId="40CD3B1C" w14:textId="77777777" w:rsidR="006E35A4" w:rsidRDefault="006E35A4" w:rsidP="00D10262">
            <w:pPr>
              <w:tabs>
                <w:tab w:val="num" w:pos="360"/>
              </w:tabs>
              <w:jc w:val="both"/>
              <w:outlineLvl w:val="0"/>
              <w:rPr>
                <w:rFonts w:ascii="Arial" w:hAnsi="Arial" w:cs="Arial"/>
                <w:sz w:val="20"/>
                <w:szCs w:val="20"/>
              </w:rPr>
            </w:pPr>
            <w:bookmarkStart w:id="0" w:name="_Hlk159592335"/>
            <w:r w:rsidRPr="00571F79">
              <w:rPr>
                <w:rFonts w:ascii="Arial" w:hAnsi="Arial" w:cs="Arial"/>
                <w:sz w:val="20"/>
                <w:szCs w:val="20"/>
              </w:rPr>
              <w:t>Willie Rankin Jr., Chair, District 2</w:t>
            </w:r>
          </w:p>
          <w:p w14:paraId="1C618175" w14:textId="77777777" w:rsidR="003601A1" w:rsidRPr="00F75DFA" w:rsidRDefault="003601A1" w:rsidP="00D10262">
            <w:pPr>
              <w:tabs>
                <w:tab w:val="num" w:pos="360"/>
              </w:tabs>
              <w:jc w:val="both"/>
              <w:outlineLvl w:val="0"/>
              <w:rPr>
                <w:rFonts w:ascii="Arial" w:hAnsi="Arial" w:cs="Arial"/>
                <w:sz w:val="20"/>
                <w:szCs w:val="20"/>
                <w:highlight w:val="yellow"/>
              </w:rPr>
            </w:pPr>
            <w:r w:rsidRPr="003601A1">
              <w:rPr>
                <w:rFonts w:ascii="Arial" w:hAnsi="Arial" w:cs="Arial"/>
                <w:sz w:val="20"/>
                <w:szCs w:val="20"/>
              </w:rPr>
              <w:t>Beth Welch, District 3</w:t>
            </w:r>
          </w:p>
          <w:p w14:paraId="63B028A3" w14:textId="77777777" w:rsidR="00604E4C" w:rsidRPr="00571F79" w:rsidRDefault="00604E4C" w:rsidP="00701AA9">
            <w:pPr>
              <w:tabs>
                <w:tab w:val="num" w:pos="360"/>
              </w:tabs>
              <w:jc w:val="both"/>
              <w:outlineLvl w:val="0"/>
              <w:rPr>
                <w:rFonts w:ascii="Arial" w:hAnsi="Arial" w:cs="Arial"/>
                <w:sz w:val="20"/>
                <w:szCs w:val="20"/>
              </w:rPr>
            </w:pPr>
            <w:r w:rsidRPr="00571F79">
              <w:rPr>
                <w:rFonts w:ascii="Arial" w:hAnsi="Arial" w:cs="Arial"/>
                <w:sz w:val="20"/>
                <w:szCs w:val="20"/>
              </w:rPr>
              <w:t>Matt McCoy, District 4</w:t>
            </w:r>
          </w:p>
          <w:p w14:paraId="7813EBD3" w14:textId="77777777" w:rsidR="00113F35" w:rsidRPr="00CB06F4" w:rsidRDefault="00113F35" w:rsidP="00701AA9">
            <w:pPr>
              <w:tabs>
                <w:tab w:val="num" w:pos="360"/>
              </w:tabs>
              <w:jc w:val="both"/>
              <w:outlineLvl w:val="0"/>
              <w:rPr>
                <w:rFonts w:ascii="Arial" w:hAnsi="Arial" w:cs="Arial"/>
                <w:sz w:val="20"/>
                <w:szCs w:val="20"/>
              </w:rPr>
            </w:pPr>
            <w:r w:rsidRPr="00CB06F4">
              <w:rPr>
                <w:rFonts w:ascii="Arial" w:hAnsi="Arial" w:cs="Arial"/>
                <w:sz w:val="20"/>
                <w:szCs w:val="20"/>
              </w:rPr>
              <w:t xml:space="preserve">Rafael McDonnell, </w:t>
            </w:r>
            <w:r w:rsidR="002971D2" w:rsidRPr="00CB06F4">
              <w:rPr>
                <w:rFonts w:ascii="Arial" w:hAnsi="Arial" w:cs="Arial"/>
                <w:sz w:val="20"/>
                <w:szCs w:val="20"/>
              </w:rPr>
              <w:t xml:space="preserve">Vice Chair, </w:t>
            </w:r>
            <w:r w:rsidRPr="00CB06F4">
              <w:rPr>
                <w:rFonts w:ascii="Arial" w:hAnsi="Arial" w:cs="Arial"/>
                <w:sz w:val="20"/>
                <w:szCs w:val="20"/>
              </w:rPr>
              <w:t>District 5</w:t>
            </w:r>
            <w:r w:rsidRPr="00CB06F4">
              <w:rPr>
                <w:rFonts w:ascii="Arial" w:hAnsi="Arial" w:cs="Arial"/>
                <w:sz w:val="20"/>
                <w:szCs w:val="20"/>
              </w:rPr>
              <w:tab/>
            </w:r>
          </w:p>
          <w:p w14:paraId="2F4AEC19" w14:textId="77777777" w:rsidR="00FD0832" w:rsidRPr="00CB06F4" w:rsidRDefault="002971D2" w:rsidP="00FD0832">
            <w:pPr>
              <w:tabs>
                <w:tab w:val="num" w:pos="360"/>
              </w:tabs>
              <w:jc w:val="both"/>
              <w:outlineLvl w:val="0"/>
              <w:rPr>
                <w:rFonts w:ascii="Arial" w:hAnsi="Arial" w:cs="Arial"/>
                <w:sz w:val="20"/>
                <w:szCs w:val="20"/>
              </w:rPr>
            </w:pPr>
            <w:r w:rsidRPr="00CB06F4">
              <w:rPr>
                <w:rFonts w:ascii="Arial" w:hAnsi="Arial" w:cs="Arial"/>
                <w:sz w:val="20"/>
                <w:szCs w:val="20"/>
              </w:rPr>
              <w:t>Tiesa Leggett</w:t>
            </w:r>
            <w:r w:rsidR="00F537C5" w:rsidRPr="00CB06F4">
              <w:rPr>
                <w:rFonts w:ascii="Arial" w:hAnsi="Arial" w:cs="Arial"/>
                <w:sz w:val="20"/>
                <w:szCs w:val="20"/>
              </w:rPr>
              <w:t>,</w:t>
            </w:r>
            <w:r w:rsidR="00FD0832" w:rsidRPr="00CB06F4">
              <w:rPr>
                <w:rFonts w:ascii="Arial" w:hAnsi="Arial" w:cs="Arial"/>
                <w:sz w:val="20"/>
                <w:szCs w:val="20"/>
              </w:rPr>
              <w:t xml:space="preserve"> District 8</w:t>
            </w:r>
            <w:r w:rsidR="00FD0832" w:rsidRPr="00CB06F4">
              <w:rPr>
                <w:rFonts w:ascii="Arial" w:hAnsi="Arial" w:cs="Arial"/>
                <w:sz w:val="20"/>
                <w:szCs w:val="20"/>
              </w:rPr>
              <w:tab/>
            </w:r>
          </w:p>
          <w:p w14:paraId="68504B07" w14:textId="77777777" w:rsidR="00B0371B" w:rsidRPr="00CB06F4" w:rsidRDefault="00223B60" w:rsidP="00B0371B">
            <w:pPr>
              <w:tabs>
                <w:tab w:val="num" w:pos="360"/>
              </w:tabs>
              <w:jc w:val="both"/>
              <w:outlineLvl w:val="0"/>
              <w:rPr>
                <w:rFonts w:ascii="Arial" w:hAnsi="Arial" w:cs="Arial"/>
                <w:sz w:val="20"/>
                <w:szCs w:val="20"/>
              </w:rPr>
            </w:pPr>
            <w:r w:rsidRPr="00CB06F4">
              <w:rPr>
                <w:rFonts w:ascii="Arial" w:hAnsi="Arial" w:cs="Arial"/>
                <w:sz w:val="20"/>
                <w:szCs w:val="20"/>
              </w:rPr>
              <w:t>Wes Hoblit</w:t>
            </w:r>
            <w:r w:rsidR="00B0371B" w:rsidRPr="00CB06F4">
              <w:rPr>
                <w:rFonts w:ascii="Arial" w:hAnsi="Arial" w:cs="Arial"/>
                <w:sz w:val="20"/>
                <w:szCs w:val="20"/>
              </w:rPr>
              <w:t>, District 9</w:t>
            </w:r>
          </w:p>
          <w:p w14:paraId="6B5B447A" w14:textId="77777777" w:rsidR="00B0371B" w:rsidRPr="00CB06F4" w:rsidRDefault="00B0371B" w:rsidP="00B0371B">
            <w:pPr>
              <w:tabs>
                <w:tab w:val="num" w:pos="360"/>
              </w:tabs>
              <w:jc w:val="both"/>
              <w:outlineLvl w:val="0"/>
              <w:rPr>
                <w:rFonts w:ascii="Arial" w:hAnsi="Arial" w:cs="Arial"/>
                <w:sz w:val="20"/>
                <w:szCs w:val="20"/>
              </w:rPr>
            </w:pPr>
            <w:r w:rsidRPr="00CB06F4">
              <w:rPr>
                <w:rFonts w:ascii="Arial" w:hAnsi="Arial" w:cs="Arial"/>
                <w:sz w:val="20"/>
                <w:szCs w:val="20"/>
              </w:rPr>
              <w:t>Jacob Wurman, District 10</w:t>
            </w:r>
          </w:p>
          <w:p w14:paraId="275EDC9B" w14:textId="77777777" w:rsidR="00CB06F4" w:rsidRDefault="00CB06F4" w:rsidP="00FD0832">
            <w:pPr>
              <w:tabs>
                <w:tab w:val="num" w:pos="360"/>
              </w:tabs>
              <w:jc w:val="both"/>
              <w:outlineLvl w:val="0"/>
              <w:rPr>
                <w:rFonts w:ascii="Arial" w:hAnsi="Arial" w:cs="Arial"/>
                <w:sz w:val="20"/>
                <w:szCs w:val="20"/>
              </w:rPr>
            </w:pPr>
            <w:r>
              <w:rPr>
                <w:rFonts w:ascii="Arial" w:hAnsi="Arial" w:cs="Arial"/>
                <w:sz w:val="20"/>
                <w:szCs w:val="20"/>
              </w:rPr>
              <w:t>Broderick Williams, District 6</w:t>
            </w:r>
          </w:p>
          <w:p w14:paraId="7D41E984" w14:textId="77777777" w:rsidR="00CB06F4" w:rsidRPr="00CB06F4" w:rsidRDefault="00CB06F4" w:rsidP="00FD0832">
            <w:pPr>
              <w:tabs>
                <w:tab w:val="num" w:pos="360"/>
              </w:tabs>
              <w:jc w:val="both"/>
              <w:outlineLvl w:val="0"/>
              <w:rPr>
                <w:rFonts w:ascii="Arial" w:hAnsi="Arial" w:cs="Arial"/>
                <w:sz w:val="20"/>
                <w:szCs w:val="20"/>
              </w:rPr>
            </w:pPr>
            <w:r>
              <w:rPr>
                <w:rFonts w:ascii="Arial" w:hAnsi="Arial" w:cs="Arial"/>
                <w:sz w:val="20"/>
                <w:szCs w:val="20"/>
              </w:rPr>
              <w:t>Jeremy Raines, District 7</w:t>
            </w:r>
            <w:bookmarkEnd w:id="0"/>
          </w:p>
          <w:p w14:paraId="64A86A88" w14:textId="77777777" w:rsidR="00D31463" w:rsidRPr="00F75DFA" w:rsidRDefault="00D31463" w:rsidP="00701AA9">
            <w:pPr>
              <w:jc w:val="both"/>
              <w:rPr>
                <w:rFonts w:ascii="Arial" w:hAnsi="Arial" w:cs="Arial"/>
                <w:sz w:val="20"/>
                <w:szCs w:val="20"/>
                <w:highlight w:val="yellow"/>
              </w:rPr>
            </w:pPr>
          </w:p>
          <w:p w14:paraId="2C0BCDBB" w14:textId="09DA1599" w:rsidR="00D10262" w:rsidRPr="00CB06F4" w:rsidRDefault="00D31463" w:rsidP="00223B60">
            <w:pPr>
              <w:jc w:val="both"/>
              <w:rPr>
                <w:rFonts w:ascii="Arial" w:hAnsi="Arial" w:cs="Arial"/>
                <w:b/>
                <w:sz w:val="20"/>
                <w:szCs w:val="20"/>
                <w:u w:val="single"/>
              </w:rPr>
            </w:pPr>
            <w:r w:rsidRPr="00CB06F4">
              <w:rPr>
                <w:rFonts w:ascii="Arial" w:hAnsi="Arial" w:cs="Arial"/>
                <w:b/>
                <w:sz w:val="20"/>
                <w:szCs w:val="20"/>
                <w:u w:val="single"/>
              </w:rPr>
              <w:t>Commissioners Absent:</w:t>
            </w:r>
          </w:p>
          <w:p w14:paraId="5BE04F1B" w14:textId="77777777" w:rsidR="006E35A4" w:rsidRDefault="006E35A4" w:rsidP="006E35A4">
            <w:pPr>
              <w:tabs>
                <w:tab w:val="num" w:pos="360"/>
              </w:tabs>
              <w:jc w:val="both"/>
              <w:outlineLvl w:val="0"/>
              <w:rPr>
                <w:rFonts w:ascii="Arial" w:hAnsi="Arial" w:cs="Arial"/>
                <w:sz w:val="20"/>
                <w:szCs w:val="20"/>
              </w:rPr>
            </w:pPr>
            <w:r w:rsidRPr="00CB06F4">
              <w:rPr>
                <w:rFonts w:ascii="Arial" w:hAnsi="Arial" w:cs="Arial"/>
                <w:sz w:val="20"/>
                <w:szCs w:val="20"/>
              </w:rPr>
              <w:t>Jarod Cox</w:t>
            </w:r>
            <w:bookmarkStart w:id="1" w:name="_GoBack"/>
            <w:bookmarkEnd w:id="1"/>
            <w:r w:rsidRPr="00CB06F4">
              <w:rPr>
                <w:rFonts w:ascii="Arial" w:hAnsi="Arial" w:cs="Arial"/>
                <w:sz w:val="20"/>
                <w:szCs w:val="20"/>
              </w:rPr>
              <w:t>, District 1</w:t>
            </w:r>
          </w:p>
          <w:p w14:paraId="4747A649" w14:textId="77777777" w:rsidR="000A363B" w:rsidRDefault="000A363B" w:rsidP="000A363B">
            <w:pPr>
              <w:tabs>
                <w:tab w:val="num" w:pos="360"/>
              </w:tabs>
              <w:jc w:val="both"/>
              <w:outlineLvl w:val="0"/>
              <w:rPr>
                <w:rFonts w:ascii="Arial" w:hAnsi="Arial" w:cs="Arial"/>
                <w:sz w:val="20"/>
                <w:szCs w:val="20"/>
              </w:rPr>
            </w:pPr>
            <w:r w:rsidRPr="00CB06F4">
              <w:rPr>
                <w:rFonts w:ascii="Arial" w:hAnsi="Arial" w:cs="Arial"/>
                <w:sz w:val="20"/>
                <w:szCs w:val="20"/>
              </w:rPr>
              <w:t>Cathy Romero, District 11</w:t>
            </w:r>
          </w:p>
          <w:p w14:paraId="22C31271" w14:textId="77777777" w:rsidR="000A363B" w:rsidRPr="00CB06F4" w:rsidRDefault="000A363B" w:rsidP="006E35A4">
            <w:pPr>
              <w:tabs>
                <w:tab w:val="num" w:pos="360"/>
              </w:tabs>
              <w:jc w:val="both"/>
              <w:outlineLvl w:val="0"/>
              <w:rPr>
                <w:rFonts w:ascii="Arial" w:hAnsi="Arial" w:cs="Arial"/>
                <w:sz w:val="20"/>
                <w:szCs w:val="20"/>
              </w:rPr>
            </w:pPr>
          </w:p>
          <w:p w14:paraId="30A73D50" w14:textId="77777777" w:rsidR="00CB06F4" w:rsidRPr="00B75BB8" w:rsidRDefault="00CB06F4" w:rsidP="003601A1">
            <w:pPr>
              <w:tabs>
                <w:tab w:val="num" w:pos="360"/>
              </w:tabs>
              <w:jc w:val="both"/>
              <w:outlineLvl w:val="0"/>
              <w:rPr>
                <w:rFonts w:ascii="Arial" w:hAnsi="Arial" w:cs="Arial"/>
                <w:color w:val="FF0000"/>
                <w:sz w:val="20"/>
                <w:szCs w:val="20"/>
              </w:rPr>
            </w:pPr>
          </w:p>
        </w:tc>
        <w:tc>
          <w:tcPr>
            <w:tcW w:w="5210" w:type="dxa"/>
          </w:tcPr>
          <w:p w14:paraId="1AE7EBC0" w14:textId="77777777" w:rsidR="008551B9" w:rsidRPr="006E35A4" w:rsidRDefault="000F1AA5" w:rsidP="006E35A4">
            <w:pPr>
              <w:jc w:val="both"/>
              <w:rPr>
                <w:rFonts w:ascii="Arial" w:hAnsi="Arial" w:cs="Arial"/>
                <w:b/>
                <w:sz w:val="20"/>
                <w:szCs w:val="20"/>
                <w:u w:val="single"/>
              </w:rPr>
            </w:pPr>
            <w:r w:rsidRPr="00B75BB8">
              <w:rPr>
                <w:rFonts w:ascii="Arial" w:hAnsi="Arial" w:cs="Arial"/>
                <w:b/>
                <w:sz w:val="20"/>
                <w:szCs w:val="20"/>
                <w:u w:val="single"/>
              </w:rPr>
              <w:t xml:space="preserve">Staff Members Present: </w:t>
            </w:r>
          </w:p>
          <w:p w14:paraId="4E4BD561" w14:textId="77777777" w:rsidR="00F726C7" w:rsidRPr="003E12AB" w:rsidRDefault="00F726C7" w:rsidP="00701AA9">
            <w:pPr>
              <w:jc w:val="both"/>
              <w:outlineLvl w:val="0"/>
              <w:rPr>
                <w:rFonts w:ascii="Arial" w:hAnsi="Arial" w:cs="Arial"/>
                <w:sz w:val="20"/>
                <w:szCs w:val="20"/>
              </w:rPr>
            </w:pPr>
            <w:r>
              <w:rPr>
                <w:rFonts w:ascii="Arial" w:hAnsi="Arial" w:cs="Arial"/>
                <w:sz w:val="20"/>
                <w:szCs w:val="20"/>
              </w:rPr>
              <w:t>LaShondra Stringfellow, Development Assistant Director</w:t>
            </w:r>
          </w:p>
          <w:p w14:paraId="4E45BFA8" w14:textId="77777777" w:rsidR="00F15302" w:rsidRPr="003E12AB" w:rsidRDefault="00F15302" w:rsidP="00701AA9">
            <w:pPr>
              <w:jc w:val="both"/>
              <w:outlineLvl w:val="0"/>
              <w:rPr>
                <w:rFonts w:ascii="Arial" w:hAnsi="Arial" w:cs="Arial"/>
                <w:sz w:val="20"/>
                <w:szCs w:val="20"/>
              </w:rPr>
            </w:pPr>
            <w:r w:rsidRPr="003E12AB">
              <w:rPr>
                <w:rFonts w:ascii="Arial" w:hAnsi="Arial" w:cs="Arial"/>
                <w:sz w:val="20"/>
                <w:szCs w:val="20"/>
              </w:rPr>
              <w:t>Stephen Murray,</w:t>
            </w:r>
            <w:r w:rsidR="00BE2847" w:rsidRPr="003E12AB">
              <w:rPr>
                <w:rFonts w:ascii="Arial" w:hAnsi="Arial" w:cs="Arial"/>
                <w:sz w:val="20"/>
                <w:szCs w:val="20"/>
              </w:rPr>
              <w:t xml:space="preserve"> </w:t>
            </w:r>
            <w:r w:rsidR="00123F8F" w:rsidRPr="003E12AB">
              <w:rPr>
                <w:rFonts w:ascii="Arial" w:hAnsi="Arial" w:cs="Arial"/>
                <w:sz w:val="20"/>
                <w:szCs w:val="20"/>
              </w:rPr>
              <w:t>Planning Manager</w:t>
            </w:r>
          </w:p>
          <w:p w14:paraId="534613A8" w14:textId="77777777" w:rsidR="00F04A2D" w:rsidRDefault="00123F8F" w:rsidP="00701AA9">
            <w:pPr>
              <w:jc w:val="both"/>
              <w:outlineLvl w:val="0"/>
              <w:rPr>
                <w:rFonts w:ascii="Arial" w:hAnsi="Arial" w:cs="Arial"/>
                <w:sz w:val="20"/>
                <w:szCs w:val="20"/>
              </w:rPr>
            </w:pPr>
            <w:r w:rsidRPr="003E12AB">
              <w:rPr>
                <w:rFonts w:ascii="Arial" w:hAnsi="Arial" w:cs="Arial"/>
                <w:sz w:val="20"/>
                <w:szCs w:val="20"/>
              </w:rPr>
              <w:t>Brett Mangum, Senior Planner</w:t>
            </w:r>
          </w:p>
          <w:p w14:paraId="64D66C91" w14:textId="2F284C4D" w:rsidR="00123F8F" w:rsidRPr="003E12AB" w:rsidRDefault="00F04A2D" w:rsidP="00701AA9">
            <w:pPr>
              <w:jc w:val="both"/>
              <w:outlineLvl w:val="0"/>
              <w:rPr>
                <w:rFonts w:ascii="Arial" w:hAnsi="Arial" w:cs="Arial"/>
                <w:sz w:val="20"/>
                <w:szCs w:val="20"/>
              </w:rPr>
            </w:pPr>
            <w:r>
              <w:rPr>
                <w:rFonts w:ascii="Arial" w:hAnsi="Arial" w:cs="Arial"/>
                <w:sz w:val="20"/>
                <w:szCs w:val="20"/>
              </w:rPr>
              <w:t>Alondra Salas-Beltre, Senior Planner</w:t>
            </w:r>
            <w:r w:rsidR="00123F8F" w:rsidRPr="003E12AB">
              <w:rPr>
                <w:rFonts w:ascii="Arial" w:hAnsi="Arial" w:cs="Arial"/>
                <w:sz w:val="20"/>
                <w:szCs w:val="20"/>
              </w:rPr>
              <w:t xml:space="preserve"> </w:t>
            </w:r>
          </w:p>
          <w:p w14:paraId="110FDD08" w14:textId="77777777" w:rsidR="004E6D16" w:rsidRDefault="00BE2847" w:rsidP="001C1A7C">
            <w:pPr>
              <w:jc w:val="both"/>
              <w:rPr>
                <w:rFonts w:ascii="Arial" w:hAnsi="Arial" w:cs="Arial"/>
                <w:sz w:val="20"/>
                <w:szCs w:val="20"/>
              </w:rPr>
            </w:pPr>
            <w:r w:rsidRPr="003E12AB">
              <w:rPr>
                <w:rFonts w:ascii="Arial" w:hAnsi="Arial" w:cs="Arial"/>
                <w:sz w:val="20"/>
                <w:szCs w:val="20"/>
              </w:rPr>
              <w:t>Beth Knight, Senior Planner</w:t>
            </w:r>
          </w:p>
          <w:p w14:paraId="289F3408" w14:textId="77777777" w:rsidR="00604E4C" w:rsidRPr="003E12AB" w:rsidRDefault="00604E4C" w:rsidP="001C1A7C">
            <w:pPr>
              <w:jc w:val="both"/>
              <w:rPr>
                <w:rFonts w:ascii="Arial" w:hAnsi="Arial" w:cs="Arial"/>
                <w:sz w:val="20"/>
                <w:szCs w:val="20"/>
              </w:rPr>
            </w:pPr>
            <w:r>
              <w:rPr>
                <w:rFonts w:ascii="Arial" w:hAnsi="Arial" w:cs="Arial"/>
                <w:sz w:val="20"/>
                <w:szCs w:val="20"/>
              </w:rPr>
              <w:t>Tom Simerly, Senior Professional Engineer</w:t>
            </w:r>
          </w:p>
          <w:p w14:paraId="7E9BCC40" w14:textId="77777777" w:rsidR="00223B60" w:rsidRPr="003E12AB" w:rsidRDefault="00223B60" w:rsidP="00701AA9">
            <w:pPr>
              <w:jc w:val="both"/>
              <w:rPr>
                <w:rFonts w:ascii="Arial" w:hAnsi="Arial" w:cs="Arial"/>
                <w:sz w:val="20"/>
                <w:szCs w:val="20"/>
              </w:rPr>
            </w:pPr>
            <w:r>
              <w:rPr>
                <w:rFonts w:ascii="Arial" w:hAnsi="Arial" w:cs="Arial"/>
                <w:sz w:val="20"/>
                <w:szCs w:val="20"/>
              </w:rPr>
              <w:t>Laura Ruiz, Planning Assistant</w:t>
            </w:r>
          </w:p>
          <w:p w14:paraId="39F7C00A" w14:textId="77777777" w:rsidR="00CC4867" w:rsidRDefault="001C1A7C" w:rsidP="006E35A4">
            <w:pPr>
              <w:jc w:val="both"/>
              <w:rPr>
                <w:rFonts w:ascii="Arial" w:hAnsi="Arial" w:cs="Arial"/>
                <w:sz w:val="20"/>
                <w:szCs w:val="20"/>
              </w:rPr>
            </w:pPr>
            <w:r w:rsidRPr="003E12AB">
              <w:rPr>
                <w:rFonts w:ascii="Arial" w:hAnsi="Arial" w:cs="Arial"/>
                <w:sz w:val="20"/>
                <w:szCs w:val="20"/>
              </w:rPr>
              <w:t>Alex Johnson, Planning Assistant</w:t>
            </w:r>
          </w:p>
          <w:p w14:paraId="708F2528" w14:textId="77777777" w:rsidR="00A12E91" w:rsidRPr="003E12AB" w:rsidRDefault="00CC4867" w:rsidP="00701AA9">
            <w:pPr>
              <w:jc w:val="both"/>
              <w:outlineLvl w:val="0"/>
              <w:rPr>
                <w:rFonts w:ascii="Arial" w:hAnsi="Arial" w:cs="Arial"/>
                <w:sz w:val="20"/>
                <w:szCs w:val="20"/>
              </w:rPr>
            </w:pPr>
            <w:r>
              <w:rPr>
                <w:rFonts w:ascii="Arial" w:hAnsi="Arial" w:cs="Arial"/>
                <w:sz w:val="20"/>
                <w:szCs w:val="20"/>
              </w:rPr>
              <w:t xml:space="preserve">Chris Austria, </w:t>
            </w:r>
            <w:r w:rsidRPr="003E12AB">
              <w:rPr>
                <w:rFonts w:ascii="Arial" w:hAnsi="Arial" w:cs="Arial"/>
                <w:sz w:val="20"/>
                <w:szCs w:val="20"/>
              </w:rPr>
              <w:t>Assistant</w:t>
            </w:r>
            <w:r w:rsidR="0018575C" w:rsidRPr="003E12AB">
              <w:rPr>
                <w:rFonts w:ascii="Arial" w:hAnsi="Arial" w:cs="Arial"/>
                <w:sz w:val="20"/>
                <w:szCs w:val="20"/>
              </w:rPr>
              <w:t xml:space="preserve"> City Attorney</w:t>
            </w:r>
            <w:r>
              <w:rPr>
                <w:rFonts w:ascii="Arial" w:hAnsi="Arial" w:cs="Arial"/>
                <w:sz w:val="20"/>
                <w:szCs w:val="20"/>
              </w:rPr>
              <w:t xml:space="preserve"> II</w:t>
            </w:r>
          </w:p>
          <w:p w14:paraId="3E917474" w14:textId="77777777" w:rsidR="00514E14" w:rsidRPr="003E12AB" w:rsidRDefault="00514E14" w:rsidP="00701AA9">
            <w:pPr>
              <w:jc w:val="both"/>
              <w:outlineLvl w:val="0"/>
              <w:rPr>
                <w:rFonts w:ascii="Arial" w:hAnsi="Arial" w:cs="Arial"/>
                <w:sz w:val="20"/>
                <w:szCs w:val="20"/>
              </w:rPr>
            </w:pPr>
            <w:r w:rsidRPr="003E12AB">
              <w:rPr>
                <w:rFonts w:ascii="Arial" w:hAnsi="Arial" w:cs="Arial"/>
                <w:sz w:val="20"/>
                <w:szCs w:val="20"/>
              </w:rPr>
              <w:t xml:space="preserve">Armond Bryant, Senior Planner </w:t>
            </w:r>
          </w:p>
          <w:p w14:paraId="6D2D68F8" w14:textId="77777777" w:rsidR="001C1A7C" w:rsidRPr="003E12AB" w:rsidRDefault="006E35A4" w:rsidP="00701AA9">
            <w:pPr>
              <w:jc w:val="both"/>
              <w:outlineLvl w:val="0"/>
              <w:rPr>
                <w:rFonts w:ascii="Arial" w:hAnsi="Arial" w:cs="Arial"/>
                <w:sz w:val="20"/>
                <w:szCs w:val="20"/>
              </w:rPr>
            </w:pPr>
            <w:r>
              <w:rPr>
                <w:rFonts w:ascii="Arial" w:hAnsi="Arial" w:cs="Arial"/>
                <w:sz w:val="20"/>
                <w:szCs w:val="20"/>
              </w:rPr>
              <w:t>Sandy Michel. Senior Planner</w:t>
            </w:r>
          </w:p>
          <w:p w14:paraId="0220E257" w14:textId="77777777" w:rsidR="002D44A2" w:rsidRPr="00B75BB8" w:rsidRDefault="002D44A2" w:rsidP="00701AA9">
            <w:pPr>
              <w:jc w:val="both"/>
              <w:outlineLvl w:val="0"/>
              <w:rPr>
                <w:rFonts w:ascii="Arial" w:hAnsi="Arial" w:cs="Arial"/>
                <w:sz w:val="20"/>
                <w:szCs w:val="20"/>
              </w:rPr>
            </w:pPr>
          </w:p>
          <w:p w14:paraId="4297DAFA" w14:textId="77777777" w:rsidR="000F1AA5" w:rsidRPr="00B75BB8" w:rsidRDefault="000F1AA5" w:rsidP="00701AA9">
            <w:pPr>
              <w:jc w:val="both"/>
              <w:outlineLvl w:val="0"/>
              <w:rPr>
                <w:rFonts w:ascii="Arial" w:hAnsi="Arial" w:cs="Arial"/>
                <w:b/>
                <w:sz w:val="20"/>
                <w:szCs w:val="20"/>
                <w:u w:val="single"/>
              </w:rPr>
            </w:pPr>
          </w:p>
        </w:tc>
      </w:tr>
    </w:tbl>
    <w:p w14:paraId="00CF86AF" w14:textId="77777777" w:rsidR="00AA0C5C" w:rsidRPr="00B75BB8" w:rsidRDefault="00146F06" w:rsidP="00701AA9">
      <w:pPr>
        <w:numPr>
          <w:ilvl w:val="0"/>
          <w:numId w:val="1"/>
        </w:numPr>
        <w:tabs>
          <w:tab w:val="clear" w:pos="1080"/>
          <w:tab w:val="num" w:pos="360"/>
        </w:tabs>
        <w:ind w:hanging="1080"/>
        <w:jc w:val="both"/>
        <w:rPr>
          <w:rFonts w:ascii="Arial" w:hAnsi="Arial" w:cs="Arial"/>
          <w:sz w:val="20"/>
          <w:szCs w:val="20"/>
        </w:rPr>
      </w:pPr>
      <w:r w:rsidRPr="00B75BB8">
        <w:rPr>
          <w:rFonts w:ascii="Arial" w:hAnsi="Arial" w:cs="Arial"/>
          <w:b/>
          <w:sz w:val="20"/>
          <w:szCs w:val="20"/>
          <w:u w:val="single"/>
        </w:rPr>
        <w:t>PUBLIC HEARING</w:t>
      </w:r>
      <w:r w:rsidR="00ED78E1" w:rsidRPr="00B75BB8">
        <w:rPr>
          <w:rFonts w:ascii="Arial" w:hAnsi="Arial" w:cs="Arial"/>
          <w:sz w:val="20"/>
          <w:szCs w:val="20"/>
        </w:rPr>
        <w:t xml:space="preserve"> – 1</w:t>
      </w:r>
      <w:r w:rsidR="00AA0C5C" w:rsidRPr="00B75BB8">
        <w:rPr>
          <w:rFonts w:ascii="Arial" w:hAnsi="Arial" w:cs="Arial"/>
          <w:sz w:val="20"/>
          <w:szCs w:val="20"/>
        </w:rPr>
        <w:t>:</w:t>
      </w:r>
      <w:r w:rsidR="00A41DF3" w:rsidRPr="00B75BB8">
        <w:rPr>
          <w:rFonts w:ascii="Arial" w:hAnsi="Arial" w:cs="Arial"/>
          <w:sz w:val="20"/>
          <w:szCs w:val="20"/>
        </w:rPr>
        <w:t>0</w:t>
      </w:r>
      <w:r w:rsidR="00AA1E6A" w:rsidRPr="00B75BB8">
        <w:rPr>
          <w:rFonts w:ascii="Arial" w:hAnsi="Arial" w:cs="Arial"/>
          <w:sz w:val="20"/>
          <w:szCs w:val="20"/>
        </w:rPr>
        <w:t>0</w:t>
      </w:r>
      <w:r w:rsidR="00ED78E1" w:rsidRPr="00B75BB8">
        <w:rPr>
          <w:rFonts w:ascii="Arial" w:hAnsi="Arial" w:cs="Arial"/>
          <w:sz w:val="20"/>
          <w:szCs w:val="20"/>
        </w:rPr>
        <w:t xml:space="preserve"> P</w:t>
      </w:r>
      <w:r w:rsidR="00AA0C5C" w:rsidRPr="00B75BB8">
        <w:rPr>
          <w:rFonts w:ascii="Arial" w:hAnsi="Arial" w:cs="Arial"/>
          <w:sz w:val="20"/>
          <w:szCs w:val="20"/>
        </w:rPr>
        <w:t>.M.</w:t>
      </w:r>
    </w:p>
    <w:p w14:paraId="346E99DA" w14:textId="77777777" w:rsidR="006B0E71" w:rsidRPr="00B75BB8" w:rsidRDefault="006B0E71" w:rsidP="00701AA9">
      <w:pPr>
        <w:ind w:left="1080"/>
        <w:jc w:val="both"/>
        <w:rPr>
          <w:rFonts w:ascii="Arial" w:hAnsi="Arial" w:cs="Arial"/>
          <w:sz w:val="20"/>
          <w:szCs w:val="20"/>
        </w:rPr>
      </w:pPr>
    </w:p>
    <w:p w14:paraId="12111578" w14:textId="77777777" w:rsidR="003327FE" w:rsidRPr="00B75BB8" w:rsidRDefault="00DA3DDE" w:rsidP="00701AA9">
      <w:pPr>
        <w:tabs>
          <w:tab w:val="num" w:pos="360"/>
        </w:tabs>
        <w:ind w:left="360"/>
        <w:jc w:val="both"/>
        <w:outlineLvl w:val="0"/>
        <w:rPr>
          <w:rFonts w:ascii="Arial" w:hAnsi="Arial" w:cs="Arial"/>
          <w:sz w:val="20"/>
          <w:szCs w:val="20"/>
        </w:rPr>
      </w:pPr>
      <w:r w:rsidRPr="00B75BB8">
        <w:rPr>
          <w:rFonts w:ascii="Arial" w:hAnsi="Arial" w:cs="Arial"/>
          <w:sz w:val="20"/>
          <w:szCs w:val="20"/>
        </w:rPr>
        <w:t xml:space="preserve">Mr. </w:t>
      </w:r>
      <w:r w:rsidR="00A60C20" w:rsidRPr="00B75BB8">
        <w:rPr>
          <w:rFonts w:ascii="Arial" w:hAnsi="Arial" w:cs="Arial"/>
          <w:sz w:val="20"/>
          <w:szCs w:val="20"/>
        </w:rPr>
        <w:t>Murray</w:t>
      </w:r>
      <w:r w:rsidR="00EE1F81" w:rsidRPr="00B75BB8">
        <w:rPr>
          <w:rFonts w:ascii="Arial" w:hAnsi="Arial" w:cs="Arial"/>
          <w:sz w:val="20"/>
          <w:szCs w:val="20"/>
        </w:rPr>
        <w:t xml:space="preserve"> explained the procedure to be followed for the Zoning Commission meeting.</w:t>
      </w:r>
      <w:r w:rsidR="00491547" w:rsidRPr="00B75BB8">
        <w:rPr>
          <w:rFonts w:ascii="Arial" w:hAnsi="Arial" w:cs="Arial"/>
          <w:sz w:val="20"/>
          <w:szCs w:val="20"/>
        </w:rPr>
        <w:t xml:space="preserve"> </w:t>
      </w:r>
    </w:p>
    <w:p w14:paraId="34715055" w14:textId="77777777" w:rsidR="004A6B86" w:rsidRPr="00B75BB8" w:rsidRDefault="004A6B86" w:rsidP="00701AA9">
      <w:pPr>
        <w:jc w:val="both"/>
        <w:rPr>
          <w:rFonts w:ascii="Arial" w:hAnsi="Arial" w:cs="Arial"/>
          <w:sz w:val="20"/>
          <w:szCs w:val="20"/>
        </w:rPr>
      </w:pPr>
    </w:p>
    <w:p w14:paraId="7A23A3C1" w14:textId="77777777" w:rsidR="00B70744" w:rsidRPr="00B75BB8" w:rsidRDefault="00B70744" w:rsidP="00701AA9">
      <w:pPr>
        <w:pStyle w:val="ListParagraph"/>
        <w:numPr>
          <w:ilvl w:val="0"/>
          <w:numId w:val="2"/>
        </w:numPr>
        <w:jc w:val="both"/>
        <w:rPr>
          <w:rFonts w:ascii="Arial" w:hAnsi="Arial" w:cs="Arial"/>
          <w:b/>
          <w:sz w:val="20"/>
          <w:szCs w:val="20"/>
          <w:u w:val="single"/>
        </w:rPr>
      </w:pPr>
      <w:r w:rsidRPr="00B75BB8">
        <w:rPr>
          <w:rFonts w:ascii="Arial" w:hAnsi="Arial" w:cs="Arial"/>
          <w:b/>
          <w:sz w:val="20"/>
          <w:szCs w:val="20"/>
          <w:u w:val="single"/>
        </w:rPr>
        <w:t>CALL TO ORDER</w:t>
      </w:r>
    </w:p>
    <w:p w14:paraId="444E27A0" w14:textId="77777777" w:rsidR="006B0E71" w:rsidRPr="00B75BB8" w:rsidRDefault="006B0E71" w:rsidP="00701AA9">
      <w:pPr>
        <w:pStyle w:val="ListParagraph"/>
        <w:ind w:left="360"/>
        <w:jc w:val="both"/>
        <w:rPr>
          <w:rFonts w:ascii="Arial" w:hAnsi="Arial" w:cs="Arial"/>
          <w:b/>
          <w:sz w:val="20"/>
          <w:szCs w:val="20"/>
          <w:u w:val="single"/>
        </w:rPr>
      </w:pPr>
    </w:p>
    <w:p w14:paraId="0552F4C7" w14:textId="77777777" w:rsidR="00B70744" w:rsidRPr="00B75BB8" w:rsidRDefault="00B70744" w:rsidP="00701AA9">
      <w:pPr>
        <w:ind w:left="360"/>
        <w:jc w:val="both"/>
        <w:rPr>
          <w:rFonts w:ascii="Arial" w:hAnsi="Arial" w:cs="Arial"/>
          <w:sz w:val="20"/>
          <w:szCs w:val="20"/>
        </w:rPr>
      </w:pPr>
      <w:r w:rsidRPr="00B75BB8">
        <w:rPr>
          <w:rFonts w:ascii="Arial" w:hAnsi="Arial" w:cs="Arial"/>
          <w:sz w:val="20"/>
          <w:szCs w:val="20"/>
        </w:rPr>
        <w:t xml:space="preserve">With a quorum of the Zoning Commission </w:t>
      </w:r>
      <w:r w:rsidR="002A310B" w:rsidRPr="00B75BB8">
        <w:rPr>
          <w:rFonts w:ascii="Arial" w:hAnsi="Arial" w:cs="Arial"/>
          <w:sz w:val="20"/>
          <w:szCs w:val="20"/>
        </w:rPr>
        <w:t>m</w:t>
      </w:r>
      <w:r w:rsidRPr="00B75BB8">
        <w:rPr>
          <w:rFonts w:ascii="Arial" w:hAnsi="Arial" w:cs="Arial"/>
          <w:sz w:val="20"/>
          <w:szCs w:val="20"/>
        </w:rPr>
        <w:t xml:space="preserve">embers present, Chair </w:t>
      </w:r>
      <w:r w:rsidR="006E35A4">
        <w:rPr>
          <w:rFonts w:ascii="Arial" w:hAnsi="Arial" w:cs="Arial"/>
          <w:sz w:val="20"/>
          <w:szCs w:val="20"/>
        </w:rPr>
        <w:t>Rankin</w:t>
      </w:r>
      <w:r w:rsidRPr="00B75BB8">
        <w:rPr>
          <w:rFonts w:ascii="Arial" w:hAnsi="Arial" w:cs="Arial"/>
          <w:sz w:val="20"/>
          <w:szCs w:val="20"/>
        </w:rPr>
        <w:t xml:space="preserve"> called the</w:t>
      </w:r>
      <w:r w:rsidR="00973D33" w:rsidRPr="00B75BB8">
        <w:rPr>
          <w:rFonts w:ascii="Arial" w:hAnsi="Arial" w:cs="Arial"/>
          <w:sz w:val="20"/>
          <w:szCs w:val="20"/>
        </w:rPr>
        <w:t xml:space="preserve"> </w:t>
      </w:r>
      <w:r w:rsidRPr="00B75BB8">
        <w:rPr>
          <w:rFonts w:ascii="Arial" w:hAnsi="Arial" w:cs="Arial"/>
          <w:sz w:val="20"/>
          <w:szCs w:val="20"/>
        </w:rPr>
        <w:t xml:space="preserve">regular session of the Fort Worth Zoning Commission to order at </w:t>
      </w:r>
      <w:r w:rsidR="00A9050E" w:rsidRPr="00CB06F4">
        <w:rPr>
          <w:rFonts w:ascii="Arial" w:hAnsi="Arial" w:cs="Arial"/>
          <w:sz w:val="20"/>
          <w:szCs w:val="20"/>
        </w:rPr>
        <w:t>1</w:t>
      </w:r>
      <w:r w:rsidR="00FB5E5B" w:rsidRPr="00CB06F4">
        <w:rPr>
          <w:rFonts w:ascii="Arial" w:hAnsi="Arial" w:cs="Arial"/>
          <w:sz w:val="20"/>
          <w:szCs w:val="20"/>
        </w:rPr>
        <w:t>:0</w:t>
      </w:r>
      <w:r w:rsidR="003601A1">
        <w:rPr>
          <w:rFonts w:ascii="Arial" w:hAnsi="Arial" w:cs="Arial"/>
          <w:sz w:val="20"/>
          <w:szCs w:val="20"/>
        </w:rPr>
        <w:t>0</w:t>
      </w:r>
      <w:r w:rsidRPr="00CB06F4">
        <w:rPr>
          <w:rFonts w:ascii="Arial" w:hAnsi="Arial" w:cs="Arial"/>
          <w:sz w:val="20"/>
          <w:szCs w:val="20"/>
        </w:rPr>
        <w:t xml:space="preserve"> p.m</w:t>
      </w:r>
      <w:r w:rsidRPr="00B75BB8">
        <w:rPr>
          <w:rFonts w:ascii="Arial" w:hAnsi="Arial" w:cs="Arial"/>
          <w:sz w:val="20"/>
          <w:szCs w:val="20"/>
        </w:rPr>
        <w:t xml:space="preserve">. on </w:t>
      </w:r>
      <w:r w:rsidR="00A862FF" w:rsidRPr="00B75BB8">
        <w:rPr>
          <w:rFonts w:ascii="Arial" w:hAnsi="Arial" w:cs="Arial"/>
          <w:sz w:val="20"/>
          <w:szCs w:val="20"/>
        </w:rPr>
        <w:t>Wednesday</w:t>
      </w:r>
      <w:r w:rsidRPr="00B75BB8">
        <w:rPr>
          <w:rFonts w:ascii="Arial" w:hAnsi="Arial" w:cs="Arial"/>
          <w:sz w:val="20"/>
          <w:szCs w:val="20"/>
        </w:rPr>
        <w:t>,</w:t>
      </w:r>
      <w:r w:rsidR="00BE46A1" w:rsidRPr="00B75BB8">
        <w:rPr>
          <w:rFonts w:ascii="Arial" w:hAnsi="Arial" w:cs="Arial"/>
          <w:sz w:val="20"/>
          <w:szCs w:val="20"/>
        </w:rPr>
        <w:t xml:space="preserve"> </w:t>
      </w:r>
      <w:r w:rsidR="000A363B">
        <w:rPr>
          <w:rFonts w:ascii="Arial" w:hAnsi="Arial" w:cs="Arial"/>
          <w:sz w:val="20"/>
          <w:szCs w:val="20"/>
        </w:rPr>
        <w:t>April</w:t>
      </w:r>
      <w:r w:rsidR="004478B9">
        <w:rPr>
          <w:rFonts w:ascii="Arial" w:hAnsi="Arial" w:cs="Arial"/>
          <w:sz w:val="20"/>
          <w:szCs w:val="20"/>
        </w:rPr>
        <w:t xml:space="preserve"> 1</w:t>
      </w:r>
      <w:r w:rsidR="000A363B">
        <w:rPr>
          <w:rFonts w:ascii="Arial" w:hAnsi="Arial" w:cs="Arial"/>
          <w:sz w:val="20"/>
          <w:szCs w:val="20"/>
        </w:rPr>
        <w:t>0</w:t>
      </w:r>
      <w:r w:rsidR="00F34EEA" w:rsidRPr="00CE2E01">
        <w:rPr>
          <w:rFonts w:ascii="Arial" w:hAnsi="Arial" w:cs="Arial"/>
          <w:sz w:val="20"/>
          <w:szCs w:val="20"/>
        </w:rPr>
        <w:t>,</w:t>
      </w:r>
      <w:r w:rsidR="003E7044" w:rsidRPr="00CE2E01">
        <w:rPr>
          <w:rFonts w:ascii="Arial" w:hAnsi="Arial" w:cs="Arial"/>
          <w:sz w:val="20"/>
          <w:szCs w:val="20"/>
        </w:rPr>
        <w:t xml:space="preserve"> 202</w:t>
      </w:r>
      <w:r w:rsidR="00604E4C">
        <w:rPr>
          <w:rFonts w:ascii="Arial" w:hAnsi="Arial" w:cs="Arial"/>
          <w:sz w:val="20"/>
          <w:szCs w:val="20"/>
        </w:rPr>
        <w:t>4</w:t>
      </w:r>
      <w:r w:rsidR="007E1693" w:rsidRPr="00CE2E01">
        <w:rPr>
          <w:rFonts w:ascii="Arial" w:hAnsi="Arial" w:cs="Arial"/>
          <w:sz w:val="20"/>
          <w:szCs w:val="20"/>
        </w:rPr>
        <w:t>.</w:t>
      </w:r>
      <w:r w:rsidR="00A70599" w:rsidRPr="00B75BB8">
        <w:rPr>
          <w:rFonts w:ascii="Arial" w:hAnsi="Arial" w:cs="Arial"/>
          <w:sz w:val="20"/>
          <w:szCs w:val="20"/>
        </w:rPr>
        <w:t xml:space="preserve"> </w:t>
      </w:r>
    </w:p>
    <w:p w14:paraId="5A852CFD" w14:textId="77777777" w:rsidR="0070456D" w:rsidRPr="00B75BB8" w:rsidRDefault="0070456D" w:rsidP="00701AA9">
      <w:pPr>
        <w:jc w:val="both"/>
        <w:rPr>
          <w:rFonts w:ascii="Arial" w:hAnsi="Arial" w:cs="Arial"/>
          <w:b/>
          <w:sz w:val="20"/>
          <w:szCs w:val="20"/>
          <w:u w:val="single"/>
        </w:rPr>
      </w:pPr>
    </w:p>
    <w:p w14:paraId="421BD6AD" w14:textId="77777777" w:rsidR="0070456D" w:rsidRPr="00E02CA2" w:rsidRDefault="0070456D" w:rsidP="00E02CA2">
      <w:pPr>
        <w:pStyle w:val="ListParagraph"/>
        <w:numPr>
          <w:ilvl w:val="0"/>
          <w:numId w:val="2"/>
        </w:numPr>
        <w:jc w:val="both"/>
        <w:rPr>
          <w:rFonts w:ascii="Arial" w:hAnsi="Arial" w:cs="Arial"/>
          <w:b/>
          <w:sz w:val="20"/>
          <w:szCs w:val="20"/>
          <w:u w:val="single"/>
        </w:rPr>
      </w:pPr>
      <w:r w:rsidRPr="00B75BB8">
        <w:rPr>
          <w:rFonts w:ascii="Arial" w:hAnsi="Arial" w:cs="Arial"/>
          <w:b/>
          <w:sz w:val="20"/>
          <w:szCs w:val="20"/>
          <w:u w:val="single"/>
        </w:rPr>
        <w:t>CONSIDERATION OF MINUTES OF THE ZONING COMMISSION REGULAR</w:t>
      </w:r>
      <w:r w:rsidR="00E02CA2">
        <w:rPr>
          <w:rFonts w:ascii="Arial" w:hAnsi="Arial" w:cs="Arial"/>
          <w:b/>
          <w:sz w:val="20"/>
          <w:szCs w:val="20"/>
          <w:u w:val="single"/>
        </w:rPr>
        <w:t xml:space="preserve"> </w:t>
      </w:r>
      <w:r w:rsidRPr="00E02CA2">
        <w:rPr>
          <w:rFonts w:ascii="Arial" w:hAnsi="Arial" w:cs="Arial"/>
          <w:b/>
          <w:sz w:val="20"/>
          <w:szCs w:val="20"/>
          <w:u w:val="single"/>
        </w:rPr>
        <w:t xml:space="preserve">MEETING OF </w:t>
      </w:r>
      <w:r w:rsidR="000A363B">
        <w:rPr>
          <w:rFonts w:ascii="Arial" w:hAnsi="Arial" w:cs="Arial"/>
          <w:b/>
          <w:sz w:val="20"/>
          <w:szCs w:val="20"/>
          <w:u w:val="single"/>
        </w:rPr>
        <w:t>MARCH</w:t>
      </w:r>
      <w:r w:rsidR="00F75DFA">
        <w:rPr>
          <w:rFonts w:ascii="Arial" w:hAnsi="Arial" w:cs="Arial"/>
          <w:b/>
          <w:sz w:val="20"/>
          <w:szCs w:val="20"/>
          <w:u w:val="single"/>
        </w:rPr>
        <w:t xml:space="preserve"> </w:t>
      </w:r>
      <w:r w:rsidR="004819C5">
        <w:rPr>
          <w:rFonts w:ascii="Arial" w:hAnsi="Arial" w:cs="Arial"/>
          <w:b/>
          <w:sz w:val="20"/>
          <w:szCs w:val="20"/>
          <w:u w:val="single"/>
        </w:rPr>
        <w:t>1</w:t>
      </w:r>
      <w:r w:rsidR="000A363B">
        <w:rPr>
          <w:rFonts w:ascii="Arial" w:hAnsi="Arial" w:cs="Arial"/>
          <w:b/>
          <w:sz w:val="20"/>
          <w:szCs w:val="20"/>
          <w:u w:val="single"/>
        </w:rPr>
        <w:t>3</w:t>
      </w:r>
      <w:r w:rsidR="00F34EEA" w:rsidRPr="00CE2E01">
        <w:rPr>
          <w:rFonts w:ascii="Arial" w:hAnsi="Arial" w:cs="Arial"/>
          <w:b/>
          <w:sz w:val="20"/>
          <w:szCs w:val="20"/>
          <w:u w:val="single"/>
        </w:rPr>
        <w:t>,</w:t>
      </w:r>
      <w:r w:rsidRPr="00CE2E01">
        <w:rPr>
          <w:rFonts w:ascii="Arial" w:hAnsi="Arial" w:cs="Arial"/>
          <w:b/>
          <w:sz w:val="20"/>
          <w:szCs w:val="20"/>
          <w:u w:val="single"/>
        </w:rPr>
        <w:t xml:space="preserve"> 202</w:t>
      </w:r>
      <w:r w:rsidR="004819C5">
        <w:rPr>
          <w:rFonts w:ascii="Arial" w:hAnsi="Arial" w:cs="Arial"/>
          <w:b/>
          <w:sz w:val="20"/>
          <w:szCs w:val="20"/>
          <w:u w:val="single"/>
        </w:rPr>
        <w:t>4</w:t>
      </w:r>
      <w:r w:rsidRPr="00E02CA2">
        <w:rPr>
          <w:rFonts w:ascii="Arial" w:hAnsi="Arial" w:cs="Arial"/>
          <w:b/>
          <w:sz w:val="20"/>
          <w:szCs w:val="20"/>
          <w:u w:val="single"/>
        </w:rPr>
        <w:t xml:space="preserve">. </w:t>
      </w:r>
    </w:p>
    <w:p w14:paraId="410792D9" w14:textId="77777777" w:rsidR="00B70744" w:rsidRPr="00B75BB8" w:rsidRDefault="00B70744" w:rsidP="00701AA9">
      <w:pPr>
        <w:jc w:val="both"/>
        <w:rPr>
          <w:rFonts w:ascii="Arial" w:hAnsi="Arial" w:cs="Arial"/>
          <w:b/>
          <w:bCs/>
          <w:sz w:val="20"/>
          <w:szCs w:val="20"/>
          <w:u w:val="single"/>
        </w:rPr>
      </w:pPr>
    </w:p>
    <w:p w14:paraId="5A996D2A" w14:textId="77777777" w:rsidR="00B70744" w:rsidRPr="00B75BB8" w:rsidRDefault="008E4AEE" w:rsidP="00701AA9">
      <w:pPr>
        <w:ind w:left="360"/>
        <w:jc w:val="both"/>
        <w:rPr>
          <w:rFonts w:ascii="Arial" w:hAnsi="Arial" w:cs="Arial"/>
          <w:sz w:val="20"/>
          <w:szCs w:val="20"/>
        </w:rPr>
      </w:pPr>
      <w:r w:rsidRPr="00B54C68">
        <w:rPr>
          <w:rFonts w:ascii="Arial" w:hAnsi="Arial" w:cs="Arial"/>
          <w:sz w:val="20"/>
          <w:szCs w:val="20"/>
        </w:rPr>
        <w:t xml:space="preserve">Motion: </w:t>
      </w:r>
      <w:r w:rsidR="006D2825" w:rsidRPr="00B54C68">
        <w:rPr>
          <w:rFonts w:ascii="Arial" w:hAnsi="Arial" w:cs="Arial"/>
          <w:sz w:val="20"/>
          <w:szCs w:val="20"/>
        </w:rPr>
        <w:t>Commissioner</w:t>
      </w:r>
      <w:r w:rsidR="00B54C68" w:rsidRPr="00B54C68">
        <w:rPr>
          <w:rFonts w:ascii="Arial" w:hAnsi="Arial" w:cs="Arial"/>
          <w:sz w:val="20"/>
          <w:szCs w:val="20"/>
        </w:rPr>
        <w:t xml:space="preserve"> </w:t>
      </w:r>
      <w:r w:rsidR="003601A1">
        <w:rPr>
          <w:rFonts w:ascii="Arial" w:hAnsi="Arial" w:cs="Arial"/>
          <w:sz w:val="20"/>
          <w:szCs w:val="20"/>
        </w:rPr>
        <w:t>McDonnell</w:t>
      </w:r>
      <w:r w:rsidR="008C0C02" w:rsidRPr="00B54C68">
        <w:rPr>
          <w:rFonts w:ascii="Arial" w:hAnsi="Arial" w:cs="Arial"/>
          <w:sz w:val="20"/>
          <w:szCs w:val="20"/>
        </w:rPr>
        <w:t xml:space="preserve"> </w:t>
      </w:r>
      <w:r w:rsidR="00B70744" w:rsidRPr="00B54C68">
        <w:rPr>
          <w:rFonts w:ascii="Arial" w:hAnsi="Arial" w:cs="Arial"/>
          <w:sz w:val="20"/>
          <w:szCs w:val="20"/>
        </w:rPr>
        <w:t xml:space="preserve">made a motion, seconded by </w:t>
      </w:r>
      <w:r w:rsidR="006D2825" w:rsidRPr="00B54C68">
        <w:rPr>
          <w:rFonts w:ascii="Arial" w:hAnsi="Arial" w:cs="Arial"/>
          <w:sz w:val="20"/>
          <w:szCs w:val="20"/>
        </w:rPr>
        <w:t>Commissione</w:t>
      </w:r>
      <w:r w:rsidR="00587284" w:rsidRPr="00B54C68">
        <w:rPr>
          <w:rFonts w:ascii="Arial" w:hAnsi="Arial" w:cs="Arial"/>
          <w:sz w:val="20"/>
          <w:szCs w:val="20"/>
        </w:rPr>
        <w:t>r</w:t>
      </w:r>
      <w:r w:rsidR="00B54C68" w:rsidRPr="00B54C68">
        <w:rPr>
          <w:rFonts w:ascii="Arial" w:hAnsi="Arial" w:cs="Arial"/>
          <w:sz w:val="20"/>
          <w:szCs w:val="20"/>
        </w:rPr>
        <w:t xml:space="preserve"> </w:t>
      </w:r>
      <w:r w:rsidR="003601A1">
        <w:rPr>
          <w:rFonts w:ascii="Arial" w:hAnsi="Arial" w:cs="Arial"/>
          <w:sz w:val="20"/>
          <w:szCs w:val="20"/>
        </w:rPr>
        <w:t>Raines</w:t>
      </w:r>
      <w:r w:rsidR="00B70744" w:rsidRPr="00B54C68">
        <w:rPr>
          <w:rFonts w:ascii="Arial" w:hAnsi="Arial" w:cs="Arial"/>
          <w:sz w:val="20"/>
          <w:szCs w:val="20"/>
        </w:rPr>
        <w:t>, that</w:t>
      </w:r>
      <w:r w:rsidR="007E1693" w:rsidRPr="00B54C68">
        <w:rPr>
          <w:rFonts w:ascii="Arial" w:hAnsi="Arial" w:cs="Arial"/>
          <w:sz w:val="20"/>
          <w:szCs w:val="20"/>
        </w:rPr>
        <w:t xml:space="preserve"> t</w:t>
      </w:r>
      <w:r w:rsidR="00A862FF" w:rsidRPr="00B54C68">
        <w:rPr>
          <w:rFonts w:ascii="Arial" w:hAnsi="Arial" w:cs="Arial"/>
          <w:sz w:val="20"/>
          <w:szCs w:val="20"/>
        </w:rPr>
        <w:t>he</w:t>
      </w:r>
      <w:r w:rsidR="00B70744" w:rsidRPr="00B54C68">
        <w:rPr>
          <w:rFonts w:ascii="Arial" w:hAnsi="Arial" w:cs="Arial"/>
          <w:sz w:val="20"/>
          <w:szCs w:val="20"/>
        </w:rPr>
        <w:t xml:space="preserve"> minutes of the </w:t>
      </w:r>
      <w:r w:rsidR="006D2825" w:rsidRPr="00B54C68">
        <w:rPr>
          <w:rFonts w:ascii="Arial" w:hAnsi="Arial" w:cs="Arial"/>
          <w:sz w:val="20"/>
          <w:szCs w:val="20"/>
        </w:rPr>
        <w:t xml:space="preserve">Zoning Commission </w:t>
      </w:r>
      <w:r w:rsidR="00B70744" w:rsidRPr="00B54C68">
        <w:rPr>
          <w:rFonts w:ascii="Arial" w:hAnsi="Arial" w:cs="Arial"/>
          <w:sz w:val="20"/>
          <w:szCs w:val="20"/>
        </w:rPr>
        <w:t>meeting of</w:t>
      </w:r>
      <w:r w:rsidR="00CB06F4" w:rsidRPr="00B54C68">
        <w:rPr>
          <w:rFonts w:ascii="Arial" w:hAnsi="Arial" w:cs="Arial"/>
          <w:sz w:val="20"/>
          <w:szCs w:val="20"/>
        </w:rPr>
        <w:t xml:space="preserve"> </w:t>
      </w:r>
      <w:r w:rsidR="000A363B">
        <w:rPr>
          <w:rFonts w:ascii="Arial" w:hAnsi="Arial" w:cs="Arial"/>
          <w:sz w:val="20"/>
          <w:szCs w:val="20"/>
        </w:rPr>
        <w:t>March</w:t>
      </w:r>
      <w:r w:rsidR="004478B9">
        <w:rPr>
          <w:rFonts w:ascii="Arial" w:hAnsi="Arial" w:cs="Arial"/>
          <w:sz w:val="20"/>
          <w:szCs w:val="20"/>
        </w:rPr>
        <w:t xml:space="preserve"> 1</w:t>
      </w:r>
      <w:r w:rsidR="000A363B">
        <w:rPr>
          <w:rFonts w:ascii="Arial" w:hAnsi="Arial" w:cs="Arial"/>
          <w:sz w:val="20"/>
          <w:szCs w:val="20"/>
        </w:rPr>
        <w:t>3</w:t>
      </w:r>
      <w:r w:rsidR="006D2825" w:rsidRPr="00B54C68">
        <w:rPr>
          <w:rFonts w:ascii="Arial" w:hAnsi="Arial" w:cs="Arial"/>
          <w:sz w:val="20"/>
          <w:szCs w:val="20"/>
        </w:rPr>
        <w:t>,</w:t>
      </w:r>
      <w:r w:rsidR="00B70744" w:rsidRPr="00B54C68">
        <w:rPr>
          <w:rFonts w:ascii="Arial" w:hAnsi="Arial" w:cs="Arial"/>
          <w:sz w:val="20"/>
          <w:szCs w:val="20"/>
        </w:rPr>
        <w:t xml:space="preserve"> 20</w:t>
      </w:r>
      <w:r w:rsidR="00A9050E" w:rsidRPr="00B54C68">
        <w:rPr>
          <w:rFonts w:ascii="Arial" w:hAnsi="Arial" w:cs="Arial"/>
          <w:sz w:val="20"/>
          <w:szCs w:val="20"/>
        </w:rPr>
        <w:t>2</w:t>
      </w:r>
      <w:r w:rsidR="00CB06F4" w:rsidRPr="00B54C68">
        <w:rPr>
          <w:rFonts w:ascii="Arial" w:hAnsi="Arial" w:cs="Arial"/>
          <w:sz w:val="20"/>
          <w:szCs w:val="20"/>
        </w:rPr>
        <w:t>4</w:t>
      </w:r>
      <w:r w:rsidR="00B70744" w:rsidRPr="00B54C68">
        <w:rPr>
          <w:rFonts w:ascii="Arial" w:hAnsi="Arial" w:cs="Arial"/>
          <w:sz w:val="20"/>
          <w:szCs w:val="20"/>
        </w:rPr>
        <w:t xml:space="preserve"> be approved. </w:t>
      </w:r>
      <w:r w:rsidR="006D2825" w:rsidRPr="00B54C68">
        <w:rPr>
          <w:rFonts w:ascii="Arial" w:hAnsi="Arial" w:cs="Arial"/>
          <w:sz w:val="20"/>
          <w:szCs w:val="20"/>
        </w:rPr>
        <w:t>Motion passed</w:t>
      </w:r>
      <w:r w:rsidR="00B54C68" w:rsidRPr="00B54C68">
        <w:rPr>
          <w:rFonts w:ascii="Arial" w:hAnsi="Arial" w:cs="Arial"/>
          <w:sz w:val="20"/>
          <w:szCs w:val="20"/>
        </w:rPr>
        <w:t xml:space="preserve"> 9-0</w:t>
      </w:r>
      <w:r w:rsidR="00A22142" w:rsidRPr="00B54C68">
        <w:rPr>
          <w:rFonts w:ascii="Arial" w:hAnsi="Arial" w:cs="Arial"/>
          <w:sz w:val="20"/>
          <w:szCs w:val="20"/>
        </w:rPr>
        <w:t>.</w:t>
      </w:r>
    </w:p>
    <w:p w14:paraId="4AFDD865" w14:textId="77777777" w:rsidR="00166929" w:rsidRPr="00B75BB8" w:rsidRDefault="00166929" w:rsidP="00701AA9">
      <w:pPr>
        <w:jc w:val="both"/>
        <w:rPr>
          <w:rFonts w:ascii="Arial" w:hAnsi="Arial" w:cs="Arial"/>
          <w:sz w:val="20"/>
          <w:szCs w:val="20"/>
        </w:rPr>
      </w:pPr>
    </w:p>
    <w:p w14:paraId="0763895D" w14:textId="77777777" w:rsidR="00B70744" w:rsidRPr="00B75BB8" w:rsidRDefault="00B70744" w:rsidP="00701AA9">
      <w:pPr>
        <w:ind w:left="360"/>
        <w:jc w:val="both"/>
        <w:rPr>
          <w:rFonts w:ascii="Arial" w:hAnsi="Arial" w:cs="Arial"/>
          <w:sz w:val="20"/>
          <w:szCs w:val="20"/>
        </w:rPr>
      </w:pPr>
      <w:r w:rsidRPr="00B75BB8">
        <w:rPr>
          <w:rFonts w:ascii="Arial" w:hAnsi="Arial" w:cs="Arial"/>
          <w:sz w:val="20"/>
          <w:szCs w:val="20"/>
        </w:rPr>
        <w:t xml:space="preserve">Video on individual cases can be viewed at the following website. </w:t>
      </w:r>
    </w:p>
    <w:p w14:paraId="10997321" w14:textId="77777777" w:rsidR="00B70744" w:rsidRPr="00B75BB8" w:rsidRDefault="000E552D" w:rsidP="00701AA9">
      <w:pPr>
        <w:ind w:left="360"/>
        <w:jc w:val="both"/>
        <w:rPr>
          <w:rStyle w:val="Hyperlink"/>
          <w:rFonts w:ascii="Arial" w:hAnsi="Arial" w:cs="Arial"/>
          <w:sz w:val="20"/>
          <w:szCs w:val="20"/>
        </w:rPr>
      </w:pPr>
      <w:hyperlink r:id="rId8" w:history="1">
        <w:r w:rsidR="00B70744" w:rsidRPr="00B75BB8">
          <w:rPr>
            <w:rStyle w:val="Hyperlink"/>
            <w:rFonts w:ascii="Arial" w:hAnsi="Arial" w:cs="Arial"/>
            <w:sz w:val="20"/>
            <w:szCs w:val="20"/>
          </w:rPr>
          <w:t>http://fortworthgov.granicus.com/ViewPublisher.php?view_id=2</w:t>
        </w:r>
      </w:hyperlink>
    </w:p>
    <w:p w14:paraId="69E27142" w14:textId="77777777" w:rsidR="00166929" w:rsidRPr="00B75BB8" w:rsidRDefault="00166929" w:rsidP="00701AA9">
      <w:pPr>
        <w:ind w:left="360"/>
        <w:jc w:val="both"/>
        <w:rPr>
          <w:rFonts w:ascii="Arial" w:hAnsi="Arial" w:cs="Arial"/>
          <w:sz w:val="20"/>
          <w:szCs w:val="20"/>
        </w:rPr>
      </w:pPr>
    </w:p>
    <w:p w14:paraId="2F1FDAA0" w14:textId="77777777" w:rsidR="00627250" w:rsidRPr="00B75BB8" w:rsidRDefault="00627250" w:rsidP="00701AA9">
      <w:pPr>
        <w:pStyle w:val="ListParagraph"/>
        <w:numPr>
          <w:ilvl w:val="0"/>
          <w:numId w:val="2"/>
        </w:numPr>
        <w:jc w:val="both"/>
        <w:rPr>
          <w:rFonts w:ascii="Arial" w:hAnsi="Arial" w:cs="Arial"/>
          <w:b/>
          <w:sz w:val="20"/>
          <w:szCs w:val="20"/>
          <w:u w:val="single"/>
        </w:rPr>
      </w:pPr>
      <w:r w:rsidRPr="00B75BB8">
        <w:rPr>
          <w:rFonts w:ascii="Arial" w:hAnsi="Arial" w:cs="Arial"/>
          <w:b/>
          <w:sz w:val="20"/>
          <w:szCs w:val="20"/>
          <w:u w:val="single"/>
        </w:rPr>
        <w:t>CONTINUED CASES</w:t>
      </w:r>
    </w:p>
    <w:p w14:paraId="74130A4F" w14:textId="77777777" w:rsidR="00627250" w:rsidRPr="00B75BB8" w:rsidRDefault="00627250" w:rsidP="00701AA9">
      <w:pPr>
        <w:pStyle w:val="ListParagraph"/>
        <w:ind w:left="360"/>
        <w:jc w:val="both"/>
        <w:rPr>
          <w:rFonts w:ascii="Arial" w:hAnsi="Arial" w:cs="Arial"/>
          <w:b/>
          <w:sz w:val="20"/>
          <w:szCs w:val="20"/>
          <w:u w:val="single"/>
        </w:rPr>
      </w:pPr>
    </w:p>
    <w:p w14:paraId="197F5EE7" w14:textId="77777777" w:rsidR="000A363B" w:rsidRPr="000A363B" w:rsidRDefault="000A363B" w:rsidP="000A363B">
      <w:pPr>
        <w:numPr>
          <w:ilvl w:val="0"/>
          <w:numId w:val="45"/>
        </w:numPr>
        <w:contextualSpacing/>
        <w:jc w:val="both"/>
        <w:rPr>
          <w:rFonts w:ascii="Arial" w:hAnsi="Arial" w:cs="Arial"/>
          <w:b/>
          <w:bCs/>
          <w:sz w:val="20"/>
          <w:szCs w:val="20"/>
        </w:rPr>
      </w:pPr>
      <w:bookmarkStart w:id="2" w:name="_Hlk154474553"/>
      <w:bookmarkStart w:id="3" w:name="_Hlk153865351"/>
      <w:r w:rsidRPr="000A363B">
        <w:rPr>
          <w:rFonts w:ascii="Arial" w:hAnsi="Arial" w:cs="Arial"/>
          <w:b/>
          <w:bCs/>
          <w:sz w:val="20"/>
          <w:szCs w:val="20"/>
        </w:rPr>
        <w:t>ZC-24-008</w:t>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t>CD 11</w:t>
      </w:r>
    </w:p>
    <w:p w14:paraId="46689477" w14:textId="77777777" w:rsidR="000A363B" w:rsidRPr="000A363B" w:rsidRDefault="000A363B" w:rsidP="000A363B">
      <w:pPr>
        <w:ind w:left="360"/>
        <w:contextualSpacing/>
        <w:jc w:val="both"/>
        <w:rPr>
          <w:rFonts w:ascii="Arial" w:hAnsi="Arial" w:cs="Arial"/>
          <w:b/>
          <w:bCs/>
          <w:sz w:val="20"/>
          <w:szCs w:val="20"/>
        </w:rPr>
      </w:pPr>
    </w:p>
    <w:p w14:paraId="35147D30" w14:textId="77777777" w:rsidR="000A363B" w:rsidRPr="000A363B" w:rsidRDefault="000A363B" w:rsidP="000A363B">
      <w:pPr>
        <w:ind w:left="360"/>
        <w:contextualSpacing/>
        <w:jc w:val="both"/>
        <w:rPr>
          <w:rFonts w:ascii="Arial" w:hAnsi="Arial" w:cs="Arial"/>
          <w:bCs/>
          <w:sz w:val="20"/>
          <w:szCs w:val="20"/>
        </w:rPr>
      </w:pPr>
      <w:r w:rsidRPr="000A363B">
        <w:rPr>
          <w:rFonts w:ascii="Arial" w:hAnsi="Arial" w:cs="Arial"/>
          <w:bCs/>
          <w:sz w:val="20"/>
          <w:szCs w:val="20"/>
        </w:rPr>
        <w:t>a.</w:t>
      </w:r>
      <w:r w:rsidRPr="000A363B">
        <w:rPr>
          <w:rFonts w:ascii="Arial" w:hAnsi="Arial" w:cs="Arial"/>
          <w:bCs/>
          <w:sz w:val="20"/>
          <w:szCs w:val="20"/>
        </w:rPr>
        <w:tab/>
        <w:t>Site Location:</w:t>
      </w:r>
      <w:r w:rsidRPr="000A363B">
        <w:rPr>
          <w:rFonts w:ascii="Arial" w:hAnsi="Arial" w:cs="Arial"/>
          <w:bCs/>
          <w:sz w:val="20"/>
          <w:szCs w:val="20"/>
        </w:rPr>
        <w:tab/>
      </w:r>
      <w:r w:rsidRPr="000A363B">
        <w:rPr>
          <w:rFonts w:ascii="Arial" w:hAnsi="Arial" w:cs="Arial"/>
          <w:bCs/>
          <w:sz w:val="20"/>
          <w:szCs w:val="20"/>
        </w:rPr>
        <w:tab/>
        <w:t>5008 Collett Little Rd</w:t>
      </w:r>
    </w:p>
    <w:p w14:paraId="6E1359C0" w14:textId="77777777" w:rsidR="000A363B" w:rsidRPr="000A363B" w:rsidRDefault="000A363B" w:rsidP="000A363B">
      <w:pPr>
        <w:ind w:left="360"/>
        <w:contextualSpacing/>
        <w:jc w:val="both"/>
        <w:rPr>
          <w:rFonts w:ascii="Arial" w:hAnsi="Arial" w:cs="Arial"/>
          <w:bCs/>
          <w:sz w:val="20"/>
          <w:szCs w:val="20"/>
        </w:rPr>
      </w:pPr>
      <w:r w:rsidRPr="000A363B">
        <w:rPr>
          <w:rFonts w:ascii="Arial" w:hAnsi="Arial" w:cs="Arial"/>
          <w:bCs/>
          <w:sz w:val="20"/>
          <w:szCs w:val="20"/>
        </w:rPr>
        <w:t>b.</w:t>
      </w:r>
      <w:r w:rsidRPr="000A363B">
        <w:rPr>
          <w:rFonts w:ascii="Arial" w:hAnsi="Arial" w:cs="Arial"/>
          <w:bCs/>
          <w:sz w:val="20"/>
          <w:szCs w:val="20"/>
        </w:rPr>
        <w:tab/>
        <w:t>Acreage:</w:t>
      </w:r>
      <w:r w:rsidRPr="000A363B">
        <w:rPr>
          <w:rFonts w:ascii="Arial" w:hAnsi="Arial" w:cs="Arial"/>
          <w:bCs/>
          <w:sz w:val="20"/>
          <w:szCs w:val="20"/>
        </w:rPr>
        <w:tab/>
      </w:r>
      <w:r w:rsidRPr="000A363B">
        <w:rPr>
          <w:rFonts w:ascii="Arial" w:hAnsi="Arial" w:cs="Arial"/>
          <w:bCs/>
          <w:sz w:val="20"/>
          <w:szCs w:val="20"/>
        </w:rPr>
        <w:tab/>
        <w:t>2.41</w:t>
      </w:r>
    </w:p>
    <w:p w14:paraId="7767073E" w14:textId="77777777" w:rsidR="000A363B" w:rsidRPr="000A363B" w:rsidRDefault="000A363B" w:rsidP="000A363B">
      <w:pPr>
        <w:ind w:left="360"/>
        <w:contextualSpacing/>
        <w:jc w:val="both"/>
        <w:rPr>
          <w:rFonts w:ascii="Arial" w:hAnsi="Arial" w:cs="Arial"/>
          <w:bCs/>
          <w:sz w:val="20"/>
          <w:szCs w:val="20"/>
        </w:rPr>
      </w:pPr>
      <w:r w:rsidRPr="000A363B">
        <w:rPr>
          <w:rFonts w:ascii="Arial" w:hAnsi="Arial" w:cs="Arial"/>
          <w:bCs/>
          <w:sz w:val="20"/>
          <w:szCs w:val="20"/>
        </w:rPr>
        <w:t>c.</w:t>
      </w:r>
      <w:r w:rsidRPr="000A363B">
        <w:rPr>
          <w:rFonts w:ascii="Arial" w:hAnsi="Arial" w:cs="Arial"/>
          <w:bCs/>
          <w:sz w:val="20"/>
          <w:szCs w:val="20"/>
        </w:rPr>
        <w:tab/>
        <w:t xml:space="preserve">Applicant/Agent: </w:t>
      </w:r>
      <w:r w:rsidRPr="000A363B">
        <w:rPr>
          <w:rFonts w:ascii="Arial" w:hAnsi="Arial" w:cs="Arial"/>
          <w:bCs/>
          <w:sz w:val="20"/>
          <w:szCs w:val="20"/>
        </w:rPr>
        <w:tab/>
        <w:t>Jerimiah Nix/</w:t>
      </w:r>
      <w:proofErr w:type="spellStart"/>
      <w:r w:rsidRPr="000A363B">
        <w:rPr>
          <w:rFonts w:ascii="Arial" w:hAnsi="Arial" w:cs="Arial"/>
          <w:bCs/>
          <w:sz w:val="20"/>
          <w:szCs w:val="20"/>
        </w:rPr>
        <w:t>Jervon</w:t>
      </w:r>
      <w:proofErr w:type="spellEnd"/>
      <w:r w:rsidRPr="000A363B">
        <w:rPr>
          <w:rFonts w:ascii="Arial" w:hAnsi="Arial" w:cs="Arial"/>
          <w:bCs/>
          <w:sz w:val="20"/>
          <w:szCs w:val="20"/>
        </w:rPr>
        <w:t xml:space="preserve"> Harris</w:t>
      </w:r>
    </w:p>
    <w:p w14:paraId="468DD653" w14:textId="77777777" w:rsidR="000A363B" w:rsidRPr="000A363B" w:rsidRDefault="000A363B" w:rsidP="000A363B">
      <w:pPr>
        <w:tabs>
          <w:tab w:val="left" w:pos="720"/>
          <w:tab w:val="left" w:pos="2880"/>
        </w:tabs>
        <w:ind w:left="3600" w:hanging="3240"/>
        <w:contextualSpacing/>
        <w:jc w:val="both"/>
        <w:rPr>
          <w:rFonts w:ascii="Arial" w:hAnsi="Arial" w:cs="Arial"/>
          <w:bCs/>
          <w:sz w:val="20"/>
          <w:szCs w:val="20"/>
        </w:rPr>
      </w:pPr>
      <w:r w:rsidRPr="000A363B">
        <w:rPr>
          <w:rFonts w:ascii="Arial" w:hAnsi="Arial" w:cs="Arial"/>
          <w:bCs/>
          <w:sz w:val="20"/>
          <w:szCs w:val="20"/>
        </w:rPr>
        <w:t>d.</w:t>
      </w:r>
      <w:r w:rsidRPr="000A363B">
        <w:rPr>
          <w:rFonts w:ascii="Arial" w:hAnsi="Arial" w:cs="Arial"/>
          <w:bCs/>
          <w:sz w:val="20"/>
          <w:szCs w:val="20"/>
        </w:rPr>
        <w:tab/>
        <w:t>Request:</w:t>
      </w:r>
      <w:r w:rsidRPr="000A363B">
        <w:rPr>
          <w:rFonts w:ascii="Arial" w:hAnsi="Arial" w:cs="Arial"/>
          <w:bCs/>
          <w:sz w:val="20"/>
          <w:szCs w:val="20"/>
        </w:rPr>
        <w:tab/>
        <w:t>From:</w:t>
      </w:r>
      <w:r w:rsidRPr="000A363B">
        <w:rPr>
          <w:rFonts w:ascii="Arial" w:hAnsi="Arial" w:cs="Arial"/>
          <w:bCs/>
          <w:sz w:val="20"/>
          <w:szCs w:val="20"/>
        </w:rPr>
        <w:tab/>
        <w:t xml:space="preserve">“E” Neighborhood Commercial </w:t>
      </w:r>
    </w:p>
    <w:p w14:paraId="4A641148" w14:textId="77777777" w:rsidR="000A363B" w:rsidRPr="000A363B" w:rsidRDefault="000A363B" w:rsidP="000A363B">
      <w:pPr>
        <w:tabs>
          <w:tab w:val="left" w:pos="720"/>
          <w:tab w:val="left" w:pos="2880"/>
        </w:tabs>
        <w:ind w:left="3600" w:hanging="3240"/>
        <w:contextualSpacing/>
        <w:jc w:val="both"/>
        <w:rPr>
          <w:rFonts w:ascii="Arial" w:hAnsi="Arial" w:cs="Arial"/>
          <w:sz w:val="20"/>
          <w:szCs w:val="20"/>
        </w:rPr>
      </w:pPr>
      <w:r w:rsidRPr="000A363B">
        <w:rPr>
          <w:rFonts w:ascii="Arial" w:hAnsi="Arial" w:cs="Arial"/>
          <w:bCs/>
          <w:sz w:val="20"/>
          <w:szCs w:val="20"/>
        </w:rPr>
        <w:tab/>
      </w:r>
      <w:r w:rsidRPr="000A363B">
        <w:rPr>
          <w:rFonts w:ascii="Arial" w:hAnsi="Arial" w:cs="Arial"/>
          <w:bCs/>
          <w:sz w:val="20"/>
          <w:szCs w:val="20"/>
        </w:rPr>
        <w:tab/>
        <w:t>To:</w:t>
      </w:r>
      <w:r w:rsidRPr="000A363B">
        <w:rPr>
          <w:rFonts w:ascii="Arial" w:hAnsi="Arial" w:cs="Arial"/>
          <w:bCs/>
          <w:sz w:val="20"/>
          <w:szCs w:val="20"/>
        </w:rPr>
        <w:tab/>
        <w:t>“UR” Urban Residential</w:t>
      </w:r>
    </w:p>
    <w:p w14:paraId="7BF7DCE8" w14:textId="77777777" w:rsidR="005D4664" w:rsidRPr="005D4664" w:rsidRDefault="005D4664" w:rsidP="005D4664">
      <w:pPr>
        <w:tabs>
          <w:tab w:val="left" w:pos="720"/>
          <w:tab w:val="left" w:pos="2880"/>
        </w:tabs>
        <w:ind w:left="3600" w:hanging="3240"/>
        <w:contextualSpacing/>
        <w:jc w:val="both"/>
        <w:rPr>
          <w:rFonts w:ascii="Arial" w:hAnsi="Arial" w:cs="Arial"/>
          <w:bCs/>
          <w:color w:val="000000"/>
          <w:sz w:val="20"/>
          <w:szCs w:val="20"/>
        </w:rPr>
      </w:pPr>
      <w:r w:rsidRPr="005D4664">
        <w:rPr>
          <w:rFonts w:ascii="Arial" w:hAnsi="Arial" w:cs="Arial"/>
          <w:bCs/>
          <w:color w:val="000000"/>
          <w:sz w:val="20"/>
          <w:szCs w:val="20"/>
        </w:rPr>
        <w:tab/>
      </w:r>
      <w:bookmarkEnd w:id="2"/>
    </w:p>
    <w:bookmarkEnd w:id="3"/>
    <w:p w14:paraId="6EE2A3BE" w14:textId="77777777" w:rsidR="005D4664" w:rsidRPr="005D4664" w:rsidRDefault="005D4664" w:rsidP="005D4664">
      <w:pPr>
        <w:jc w:val="both"/>
        <w:rPr>
          <w:rFonts w:ascii="Arial" w:hAnsi="Arial" w:cs="Arial"/>
          <w:sz w:val="20"/>
          <w:szCs w:val="20"/>
          <w:highlight w:val="yellow"/>
        </w:rPr>
      </w:pPr>
    </w:p>
    <w:p w14:paraId="07B0ACC8" w14:textId="77777777" w:rsidR="001C1A7C" w:rsidRPr="00380429" w:rsidRDefault="001C1A7C" w:rsidP="00380429">
      <w:pPr>
        <w:jc w:val="center"/>
        <w:rPr>
          <w:rFonts w:ascii="Arial" w:hAnsi="Arial" w:cs="Arial"/>
          <w:b/>
          <w:i/>
          <w:color w:val="000000"/>
          <w:sz w:val="20"/>
          <w:szCs w:val="20"/>
        </w:rPr>
      </w:pPr>
    </w:p>
    <w:p w14:paraId="1FE138C5" w14:textId="77777777" w:rsidR="00EC2B92" w:rsidRPr="005C0244" w:rsidRDefault="00EC2B92" w:rsidP="001C1A7C">
      <w:pPr>
        <w:tabs>
          <w:tab w:val="left" w:pos="1440"/>
          <w:tab w:val="left" w:pos="2160"/>
          <w:tab w:val="left" w:pos="2880"/>
          <w:tab w:val="left" w:pos="3600"/>
          <w:tab w:val="left" w:pos="4320"/>
          <w:tab w:val="left" w:pos="5040"/>
          <w:tab w:val="left" w:pos="5760"/>
          <w:tab w:val="left" w:pos="6135"/>
        </w:tabs>
        <w:ind w:left="360"/>
        <w:jc w:val="both"/>
        <w:rPr>
          <w:rFonts w:ascii="Arial" w:hAnsi="Arial" w:cs="Arial"/>
          <w:b/>
          <w:sz w:val="20"/>
          <w:szCs w:val="20"/>
        </w:rPr>
      </w:pPr>
    </w:p>
    <w:p w14:paraId="1E4B9551" w14:textId="3FD7B93D" w:rsidR="00EC2B92" w:rsidRPr="00B75BB8" w:rsidRDefault="00EC2B92" w:rsidP="00EC2B92">
      <w:pPr>
        <w:ind w:left="720"/>
        <w:jc w:val="both"/>
        <w:rPr>
          <w:rFonts w:ascii="Arial" w:hAnsi="Arial" w:cs="Arial"/>
          <w:sz w:val="20"/>
          <w:szCs w:val="20"/>
        </w:rPr>
      </w:pPr>
      <w:r w:rsidRPr="00D3588D">
        <w:rPr>
          <w:rFonts w:ascii="Arial" w:hAnsi="Arial" w:cs="Arial"/>
          <w:sz w:val="20"/>
          <w:szCs w:val="20"/>
        </w:rPr>
        <w:t>Motion: Commissioner</w:t>
      </w:r>
      <w:r w:rsidR="005C0244" w:rsidRPr="00D3588D">
        <w:rPr>
          <w:rFonts w:ascii="Arial" w:hAnsi="Arial" w:cs="Arial"/>
          <w:sz w:val="20"/>
          <w:szCs w:val="20"/>
        </w:rPr>
        <w:t xml:space="preserve"> </w:t>
      </w:r>
      <w:r w:rsidR="00D3588D" w:rsidRPr="00D3588D">
        <w:rPr>
          <w:rFonts w:ascii="Arial" w:hAnsi="Arial" w:cs="Arial"/>
          <w:sz w:val="20"/>
          <w:szCs w:val="20"/>
        </w:rPr>
        <w:t>Raines</w:t>
      </w:r>
      <w:r w:rsidR="005C0244" w:rsidRPr="00D3588D">
        <w:rPr>
          <w:rFonts w:ascii="Arial" w:hAnsi="Arial" w:cs="Arial"/>
          <w:sz w:val="20"/>
          <w:szCs w:val="20"/>
        </w:rPr>
        <w:t xml:space="preserve"> </w:t>
      </w:r>
      <w:r w:rsidRPr="00D3588D">
        <w:rPr>
          <w:rFonts w:ascii="Arial" w:hAnsi="Arial" w:cs="Arial"/>
          <w:sz w:val="20"/>
          <w:szCs w:val="20"/>
        </w:rPr>
        <w:t>made a motion, seconded by Commissioner</w:t>
      </w:r>
      <w:r w:rsidR="005C0244" w:rsidRPr="00D3588D">
        <w:rPr>
          <w:rFonts w:ascii="Arial" w:hAnsi="Arial" w:cs="Arial"/>
          <w:sz w:val="20"/>
          <w:szCs w:val="20"/>
        </w:rPr>
        <w:t xml:space="preserve"> </w:t>
      </w:r>
      <w:r w:rsidR="00D3588D" w:rsidRPr="00D3588D">
        <w:rPr>
          <w:rFonts w:ascii="Arial" w:hAnsi="Arial" w:cs="Arial"/>
          <w:sz w:val="20"/>
          <w:szCs w:val="20"/>
        </w:rPr>
        <w:t>McDonnell</w:t>
      </w:r>
      <w:r w:rsidRPr="00D3588D">
        <w:rPr>
          <w:rFonts w:ascii="Arial" w:hAnsi="Arial" w:cs="Arial"/>
          <w:sz w:val="20"/>
          <w:szCs w:val="20"/>
        </w:rPr>
        <w:t>, to recommend</w:t>
      </w:r>
      <w:r w:rsidR="005C0244" w:rsidRPr="00D3588D">
        <w:rPr>
          <w:rFonts w:ascii="Arial" w:hAnsi="Arial" w:cs="Arial"/>
          <w:sz w:val="20"/>
          <w:szCs w:val="20"/>
        </w:rPr>
        <w:t xml:space="preserve"> a </w:t>
      </w:r>
      <w:r w:rsidR="00D3588D" w:rsidRPr="00D3588D">
        <w:rPr>
          <w:rFonts w:ascii="Arial" w:hAnsi="Arial" w:cs="Arial"/>
          <w:b/>
          <w:sz w:val="20"/>
          <w:szCs w:val="20"/>
        </w:rPr>
        <w:t>90-day Continuance</w:t>
      </w:r>
      <w:r w:rsidR="005C0244" w:rsidRPr="00D3588D">
        <w:rPr>
          <w:rFonts w:ascii="Arial" w:hAnsi="Arial" w:cs="Arial"/>
          <w:sz w:val="20"/>
          <w:szCs w:val="20"/>
        </w:rPr>
        <w:t xml:space="preserve"> for </w:t>
      </w:r>
      <w:r w:rsidRPr="00D3588D">
        <w:rPr>
          <w:rFonts w:ascii="Arial" w:hAnsi="Arial" w:cs="Arial"/>
          <w:sz w:val="20"/>
          <w:szCs w:val="20"/>
        </w:rPr>
        <w:t>ZC-2</w:t>
      </w:r>
      <w:r w:rsidR="00D3588D" w:rsidRPr="00D3588D">
        <w:rPr>
          <w:rFonts w:ascii="Arial" w:hAnsi="Arial" w:cs="Arial"/>
          <w:sz w:val="20"/>
          <w:szCs w:val="20"/>
        </w:rPr>
        <w:t>4</w:t>
      </w:r>
      <w:r w:rsidRPr="00D3588D">
        <w:rPr>
          <w:rFonts w:ascii="Arial" w:hAnsi="Arial" w:cs="Arial"/>
          <w:sz w:val="20"/>
          <w:szCs w:val="20"/>
        </w:rPr>
        <w:t>-</w:t>
      </w:r>
      <w:r w:rsidR="00D3588D" w:rsidRPr="00D3588D">
        <w:rPr>
          <w:rFonts w:ascii="Arial" w:hAnsi="Arial" w:cs="Arial"/>
          <w:sz w:val="20"/>
          <w:szCs w:val="20"/>
        </w:rPr>
        <w:t>008</w:t>
      </w:r>
      <w:r w:rsidRPr="00D3588D">
        <w:rPr>
          <w:rFonts w:ascii="Arial" w:hAnsi="Arial" w:cs="Arial"/>
          <w:sz w:val="20"/>
          <w:szCs w:val="20"/>
        </w:rPr>
        <w:t>.</w:t>
      </w:r>
      <w:r w:rsidR="005A7D50" w:rsidRPr="00D3588D">
        <w:rPr>
          <w:rFonts w:ascii="Arial" w:hAnsi="Arial" w:cs="Arial"/>
          <w:sz w:val="20"/>
          <w:szCs w:val="20"/>
        </w:rPr>
        <w:t xml:space="preserve"> </w:t>
      </w:r>
      <w:r w:rsidRPr="00D3588D">
        <w:rPr>
          <w:rFonts w:ascii="Arial" w:hAnsi="Arial" w:cs="Arial"/>
          <w:sz w:val="20"/>
          <w:szCs w:val="20"/>
        </w:rPr>
        <w:t xml:space="preserve">Motion passed </w:t>
      </w:r>
      <w:r w:rsidR="00D3588D" w:rsidRPr="00D3588D">
        <w:rPr>
          <w:rFonts w:ascii="Arial" w:hAnsi="Arial" w:cs="Arial"/>
          <w:sz w:val="20"/>
          <w:szCs w:val="20"/>
        </w:rPr>
        <w:t>9-0</w:t>
      </w:r>
      <w:r w:rsidRPr="00D3588D">
        <w:rPr>
          <w:rFonts w:ascii="Arial" w:hAnsi="Arial" w:cs="Arial"/>
          <w:sz w:val="20"/>
          <w:szCs w:val="20"/>
        </w:rPr>
        <w:t>.</w:t>
      </w:r>
    </w:p>
    <w:p w14:paraId="54ABFD4C" w14:textId="77777777" w:rsidR="00EC2B92" w:rsidRDefault="00EC2B92" w:rsidP="001C1A7C">
      <w:pPr>
        <w:tabs>
          <w:tab w:val="left" w:pos="1440"/>
          <w:tab w:val="left" w:pos="2160"/>
          <w:tab w:val="left" w:pos="2880"/>
          <w:tab w:val="left" w:pos="3600"/>
          <w:tab w:val="left" w:pos="4320"/>
          <w:tab w:val="left" w:pos="5040"/>
          <w:tab w:val="left" w:pos="5760"/>
          <w:tab w:val="left" w:pos="6135"/>
        </w:tabs>
        <w:ind w:left="360"/>
        <w:jc w:val="both"/>
        <w:rPr>
          <w:rFonts w:ascii="Arial" w:hAnsi="Arial" w:cs="Arial"/>
          <w:b/>
          <w:sz w:val="20"/>
          <w:szCs w:val="20"/>
        </w:rPr>
      </w:pPr>
    </w:p>
    <w:p w14:paraId="65212147" w14:textId="51EA285C" w:rsidR="00CE2E01" w:rsidRDefault="00CE2E01" w:rsidP="006A3114">
      <w:pPr>
        <w:jc w:val="both"/>
        <w:rPr>
          <w:rFonts w:ascii="Arial" w:hAnsi="Arial" w:cs="Arial"/>
          <w:b/>
          <w:bCs/>
          <w:color w:val="000000"/>
          <w:sz w:val="20"/>
          <w:szCs w:val="20"/>
        </w:rPr>
      </w:pPr>
    </w:p>
    <w:p w14:paraId="1F1B2B0A" w14:textId="77777777" w:rsidR="00D3588D" w:rsidRDefault="00D3588D" w:rsidP="006A3114">
      <w:pPr>
        <w:jc w:val="both"/>
        <w:rPr>
          <w:rFonts w:ascii="Arial" w:hAnsi="Arial" w:cs="Arial"/>
          <w:b/>
          <w:bCs/>
          <w:color w:val="000000"/>
          <w:sz w:val="20"/>
          <w:szCs w:val="20"/>
        </w:rPr>
      </w:pPr>
    </w:p>
    <w:p w14:paraId="4306845F" w14:textId="77777777" w:rsidR="000A363B" w:rsidRDefault="000A363B" w:rsidP="006A3114">
      <w:pPr>
        <w:jc w:val="both"/>
        <w:rPr>
          <w:rFonts w:ascii="Arial" w:hAnsi="Arial" w:cs="Arial"/>
          <w:sz w:val="20"/>
          <w:szCs w:val="20"/>
        </w:rPr>
      </w:pPr>
    </w:p>
    <w:p w14:paraId="6C1119B5" w14:textId="77777777" w:rsidR="004935F6" w:rsidRDefault="003D786D" w:rsidP="004935F6">
      <w:pPr>
        <w:ind w:left="720"/>
        <w:jc w:val="both"/>
        <w:rPr>
          <w:rFonts w:ascii="Arial" w:hAnsi="Arial" w:cs="Arial"/>
          <w:sz w:val="20"/>
          <w:szCs w:val="20"/>
        </w:rPr>
      </w:pPr>
      <w:r>
        <w:rPr>
          <w:rFonts w:ascii="Arial" w:hAnsi="Arial" w:cs="Arial"/>
          <w:b/>
          <w:i/>
          <w:sz w:val="20"/>
          <w:szCs w:val="20"/>
        </w:rPr>
        <w:t xml:space="preserve">                     </w:t>
      </w:r>
    </w:p>
    <w:p w14:paraId="671435DA" w14:textId="77777777" w:rsidR="004935F6" w:rsidRDefault="00236DB3" w:rsidP="006A3114">
      <w:pPr>
        <w:jc w:val="both"/>
        <w:rPr>
          <w:rFonts w:ascii="Arial" w:hAnsi="Arial" w:cs="Arial"/>
          <w:b/>
          <w:bCs/>
          <w:color w:val="000000"/>
          <w:sz w:val="20"/>
          <w:szCs w:val="20"/>
        </w:rPr>
      </w:pPr>
      <w:r>
        <w:rPr>
          <w:rFonts w:ascii="Arial" w:hAnsi="Arial" w:cs="Arial"/>
          <w:b/>
          <w:bCs/>
          <w:color w:val="000000"/>
          <w:sz w:val="20"/>
          <w:szCs w:val="20"/>
        </w:rPr>
        <w:lastRenderedPageBreak/>
        <w:t>D</w:t>
      </w:r>
      <w:r w:rsidRPr="00FE291F">
        <w:rPr>
          <w:rFonts w:ascii="Arial" w:hAnsi="Arial" w:cs="Arial"/>
          <w:b/>
          <w:bCs/>
          <w:color w:val="000000"/>
          <w:sz w:val="20"/>
          <w:szCs w:val="20"/>
        </w:rPr>
        <w:t>:</w:t>
      </w:r>
      <w:r w:rsidRPr="00FE291F">
        <w:rPr>
          <w:rFonts w:ascii="Arial" w:hAnsi="Arial" w:cs="Arial"/>
          <w:b/>
          <w:bCs/>
          <w:color w:val="000000"/>
          <w:sz w:val="20"/>
          <w:szCs w:val="20"/>
        </w:rPr>
        <w:tab/>
        <w:t>NEW CASES</w:t>
      </w:r>
    </w:p>
    <w:p w14:paraId="0D62EB34" w14:textId="77777777" w:rsidR="00236DB3" w:rsidRDefault="00236DB3" w:rsidP="006A3114">
      <w:pPr>
        <w:jc w:val="both"/>
        <w:rPr>
          <w:rFonts w:ascii="Arial" w:hAnsi="Arial" w:cs="Arial"/>
          <w:sz w:val="20"/>
          <w:szCs w:val="20"/>
        </w:rPr>
      </w:pPr>
    </w:p>
    <w:p w14:paraId="26E5D8CC" w14:textId="77777777" w:rsidR="00236DB3" w:rsidRDefault="00236DB3" w:rsidP="006A3114">
      <w:pPr>
        <w:jc w:val="both"/>
        <w:rPr>
          <w:rFonts w:ascii="Arial" w:hAnsi="Arial" w:cs="Arial"/>
          <w:sz w:val="20"/>
          <w:szCs w:val="20"/>
        </w:rPr>
      </w:pPr>
    </w:p>
    <w:p w14:paraId="5ABAD8B5" w14:textId="77777777" w:rsidR="00CE2E01" w:rsidRPr="00B75BB8" w:rsidRDefault="00CE2E01" w:rsidP="00CE2E01">
      <w:pPr>
        <w:ind w:left="720"/>
        <w:jc w:val="both"/>
        <w:rPr>
          <w:rFonts w:ascii="Arial" w:hAnsi="Arial" w:cs="Arial"/>
          <w:sz w:val="20"/>
          <w:szCs w:val="20"/>
        </w:rPr>
      </w:pPr>
    </w:p>
    <w:p w14:paraId="4D188659" w14:textId="77777777" w:rsidR="000A363B" w:rsidRPr="000A363B" w:rsidRDefault="000A363B" w:rsidP="000A363B">
      <w:pPr>
        <w:numPr>
          <w:ilvl w:val="0"/>
          <w:numId w:val="45"/>
        </w:numPr>
        <w:contextualSpacing/>
        <w:jc w:val="both"/>
        <w:rPr>
          <w:rFonts w:ascii="Arial" w:hAnsi="Arial" w:cs="Arial"/>
          <w:b/>
          <w:bCs/>
          <w:sz w:val="20"/>
          <w:szCs w:val="20"/>
        </w:rPr>
      </w:pPr>
      <w:r w:rsidRPr="000A363B">
        <w:rPr>
          <w:rFonts w:ascii="Arial" w:hAnsi="Arial" w:cs="Arial"/>
          <w:b/>
          <w:bCs/>
          <w:sz w:val="20"/>
          <w:szCs w:val="20"/>
        </w:rPr>
        <w:t>ZC-23-182</w:t>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r>
      <w:r w:rsidRPr="000A363B">
        <w:rPr>
          <w:rFonts w:ascii="Arial" w:hAnsi="Arial" w:cs="Arial"/>
          <w:b/>
          <w:bCs/>
          <w:sz w:val="20"/>
          <w:szCs w:val="20"/>
        </w:rPr>
        <w:tab/>
        <w:t>CD 11</w:t>
      </w:r>
    </w:p>
    <w:p w14:paraId="40E6E211" w14:textId="77777777" w:rsidR="000A363B" w:rsidRPr="000A363B" w:rsidRDefault="000A363B" w:rsidP="000A363B">
      <w:pPr>
        <w:ind w:left="360"/>
        <w:contextualSpacing/>
        <w:jc w:val="both"/>
        <w:rPr>
          <w:rFonts w:ascii="Arial" w:hAnsi="Arial" w:cs="Arial"/>
          <w:b/>
          <w:bCs/>
          <w:sz w:val="20"/>
          <w:szCs w:val="20"/>
        </w:rPr>
      </w:pPr>
    </w:p>
    <w:p w14:paraId="747B88EE" w14:textId="77777777" w:rsidR="000A363B" w:rsidRPr="000A363B" w:rsidRDefault="000A363B" w:rsidP="000A363B">
      <w:pPr>
        <w:ind w:left="360"/>
        <w:contextualSpacing/>
        <w:jc w:val="both"/>
        <w:rPr>
          <w:rFonts w:ascii="Arial" w:hAnsi="Arial" w:cs="Arial"/>
          <w:bCs/>
          <w:sz w:val="20"/>
          <w:szCs w:val="20"/>
        </w:rPr>
      </w:pPr>
      <w:r w:rsidRPr="000A363B">
        <w:rPr>
          <w:rFonts w:ascii="Arial" w:hAnsi="Arial" w:cs="Arial"/>
          <w:bCs/>
          <w:sz w:val="20"/>
          <w:szCs w:val="20"/>
        </w:rPr>
        <w:t>a.</w:t>
      </w:r>
      <w:r w:rsidRPr="000A363B">
        <w:rPr>
          <w:rFonts w:ascii="Arial" w:hAnsi="Arial" w:cs="Arial"/>
          <w:bCs/>
          <w:sz w:val="20"/>
          <w:szCs w:val="20"/>
        </w:rPr>
        <w:tab/>
        <w:t>Site Location:</w:t>
      </w:r>
      <w:r w:rsidRPr="000A363B">
        <w:rPr>
          <w:rFonts w:ascii="Arial" w:hAnsi="Arial" w:cs="Arial"/>
          <w:bCs/>
          <w:sz w:val="20"/>
          <w:szCs w:val="20"/>
        </w:rPr>
        <w:tab/>
      </w:r>
      <w:r w:rsidRPr="000A363B">
        <w:rPr>
          <w:rFonts w:ascii="Arial" w:hAnsi="Arial" w:cs="Arial"/>
          <w:bCs/>
          <w:sz w:val="20"/>
          <w:szCs w:val="20"/>
        </w:rPr>
        <w:tab/>
        <w:t xml:space="preserve">1405 &amp; 1409 </w:t>
      </w:r>
      <w:proofErr w:type="spellStart"/>
      <w:r w:rsidRPr="000A363B">
        <w:rPr>
          <w:rFonts w:ascii="Arial" w:hAnsi="Arial" w:cs="Arial"/>
          <w:bCs/>
          <w:sz w:val="20"/>
          <w:szCs w:val="20"/>
        </w:rPr>
        <w:t>Weiler</w:t>
      </w:r>
      <w:proofErr w:type="spellEnd"/>
      <w:r w:rsidRPr="000A363B">
        <w:rPr>
          <w:rFonts w:ascii="Arial" w:hAnsi="Arial" w:cs="Arial"/>
          <w:bCs/>
          <w:sz w:val="20"/>
          <w:szCs w:val="20"/>
        </w:rPr>
        <w:t xml:space="preserve"> Blvd </w:t>
      </w:r>
    </w:p>
    <w:p w14:paraId="4240FBBC" w14:textId="77777777" w:rsidR="000A363B" w:rsidRPr="000A363B" w:rsidRDefault="000A363B" w:rsidP="000A363B">
      <w:pPr>
        <w:ind w:left="360"/>
        <w:contextualSpacing/>
        <w:jc w:val="both"/>
        <w:rPr>
          <w:rFonts w:ascii="Arial" w:hAnsi="Arial" w:cs="Arial"/>
          <w:bCs/>
          <w:sz w:val="20"/>
          <w:szCs w:val="20"/>
        </w:rPr>
      </w:pPr>
      <w:r w:rsidRPr="000A363B">
        <w:rPr>
          <w:rFonts w:ascii="Arial" w:hAnsi="Arial" w:cs="Arial"/>
          <w:bCs/>
          <w:sz w:val="20"/>
          <w:szCs w:val="20"/>
        </w:rPr>
        <w:t>b.</w:t>
      </w:r>
      <w:r w:rsidRPr="000A363B">
        <w:rPr>
          <w:rFonts w:ascii="Arial" w:hAnsi="Arial" w:cs="Arial"/>
          <w:bCs/>
          <w:sz w:val="20"/>
          <w:szCs w:val="20"/>
        </w:rPr>
        <w:tab/>
        <w:t>Acreage:</w:t>
      </w:r>
      <w:r w:rsidRPr="000A363B">
        <w:rPr>
          <w:rFonts w:ascii="Arial" w:hAnsi="Arial" w:cs="Arial"/>
          <w:bCs/>
          <w:sz w:val="20"/>
          <w:szCs w:val="20"/>
        </w:rPr>
        <w:tab/>
      </w:r>
      <w:r w:rsidRPr="000A363B">
        <w:rPr>
          <w:rFonts w:ascii="Arial" w:hAnsi="Arial" w:cs="Arial"/>
          <w:bCs/>
          <w:sz w:val="20"/>
          <w:szCs w:val="20"/>
        </w:rPr>
        <w:tab/>
        <w:t>0.86</w:t>
      </w:r>
    </w:p>
    <w:p w14:paraId="52063D14" w14:textId="77777777" w:rsidR="000A363B" w:rsidRPr="000A363B" w:rsidRDefault="000A363B" w:rsidP="000A363B">
      <w:pPr>
        <w:ind w:left="360"/>
        <w:contextualSpacing/>
        <w:jc w:val="both"/>
        <w:rPr>
          <w:rFonts w:ascii="Arial" w:hAnsi="Arial" w:cs="Arial"/>
          <w:bCs/>
          <w:sz w:val="20"/>
          <w:szCs w:val="20"/>
        </w:rPr>
      </w:pPr>
      <w:r w:rsidRPr="000A363B">
        <w:rPr>
          <w:rFonts w:ascii="Arial" w:hAnsi="Arial" w:cs="Arial"/>
          <w:bCs/>
          <w:sz w:val="20"/>
          <w:szCs w:val="20"/>
        </w:rPr>
        <w:t>c.</w:t>
      </w:r>
      <w:r w:rsidRPr="000A363B">
        <w:rPr>
          <w:rFonts w:ascii="Arial" w:hAnsi="Arial" w:cs="Arial"/>
          <w:bCs/>
          <w:sz w:val="20"/>
          <w:szCs w:val="20"/>
        </w:rPr>
        <w:tab/>
        <w:t xml:space="preserve">Applicant/Agent: </w:t>
      </w:r>
      <w:r w:rsidRPr="000A363B">
        <w:rPr>
          <w:rFonts w:ascii="Arial" w:hAnsi="Arial" w:cs="Arial"/>
          <w:bCs/>
          <w:sz w:val="20"/>
          <w:szCs w:val="20"/>
        </w:rPr>
        <w:tab/>
        <w:t>City of Fort Worth</w:t>
      </w:r>
    </w:p>
    <w:p w14:paraId="546203AD" w14:textId="77777777" w:rsidR="000A363B" w:rsidRPr="000A363B" w:rsidRDefault="000A363B" w:rsidP="000A363B">
      <w:pPr>
        <w:tabs>
          <w:tab w:val="left" w:pos="720"/>
          <w:tab w:val="left" w:pos="2880"/>
        </w:tabs>
        <w:ind w:left="3600" w:hanging="3240"/>
        <w:contextualSpacing/>
        <w:jc w:val="both"/>
        <w:rPr>
          <w:rFonts w:ascii="Arial" w:hAnsi="Arial" w:cs="Arial"/>
          <w:bCs/>
          <w:sz w:val="20"/>
          <w:szCs w:val="20"/>
        </w:rPr>
      </w:pPr>
      <w:r w:rsidRPr="000A363B">
        <w:rPr>
          <w:rFonts w:ascii="Arial" w:hAnsi="Arial" w:cs="Arial"/>
          <w:bCs/>
          <w:sz w:val="20"/>
          <w:szCs w:val="20"/>
        </w:rPr>
        <w:t>d.</w:t>
      </w:r>
      <w:r w:rsidRPr="000A363B">
        <w:rPr>
          <w:rFonts w:ascii="Arial" w:hAnsi="Arial" w:cs="Arial"/>
          <w:bCs/>
          <w:sz w:val="20"/>
          <w:szCs w:val="20"/>
        </w:rPr>
        <w:tab/>
        <w:t>Request:</w:t>
      </w:r>
      <w:r w:rsidRPr="000A363B">
        <w:rPr>
          <w:rFonts w:ascii="Arial" w:hAnsi="Arial" w:cs="Arial"/>
          <w:bCs/>
          <w:sz w:val="20"/>
          <w:szCs w:val="20"/>
        </w:rPr>
        <w:tab/>
        <w:t>From:</w:t>
      </w:r>
      <w:r w:rsidRPr="000A363B">
        <w:rPr>
          <w:rFonts w:ascii="Arial" w:hAnsi="Arial" w:cs="Arial"/>
          <w:bCs/>
          <w:sz w:val="20"/>
          <w:szCs w:val="20"/>
        </w:rPr>
        <w:tab/>
        <w:t xml:space="preserve">“E” Neighborhood Commercial </w:t>
      </w:r>
    </w:p>
    <w:p w14:paraId="4F33F4C4" w14:textId="77777777" w:rsidR="000A363B" w:rsidRPr="000A363B" w:rsidRDefault="000A363B" w:rsidP="000A363B">
      <w:pPr>
        <w:tabs>
          <w:tab w:val="left" w:pos="720"/>
          <w:tab w:val="left" w:pos="2880"/>
        </w:tabs>
        <w:ind w:left="3600" w:hanging="3240"/>
        <w:contextualSpacing/>
        <w:jc w:val="both"/>
        <w:rPr>
          <w:rFonts w:ascii="Arial" w:hAnsi="Arial" w:cs="Arial"/>
          <w:bCs/>
          <w:sz w:val="20"/>
          <w:szCs w:val="20"/>
        </w:rPr>
      </w:pPr>
      <w:r w:rsidRPr="000A363B">
        <w:rPr>
          <w:rFonts w:ascii="Arial" w:hAnsi="Arial" w:cs="Arial"/>
          <w:bCs/>
          <w:sz w:val="20"/>
          <w:szCs w:val="20"/>
        </w:rPr>
        <w:tab/>
      </w:r>
      <w:r w:rsidRPr="000A363B">
        <w:rPr>
          <w:rFonts w:ascii="Arial" w:hAnsi="Arial" w:cs="Arial"/>
          <w:bCs/>
          <w:sz w:val="20"/>
          <w:szCs w:val="20"/>
        </w:rPr>
        <w:tab/>
        <w:t>To:</w:t>
      </w:r>
      <w:r w:rsidRPr="000A363B">
        <w:rPr>
          <w:rFonts w:ascii="Arial" w:hAnsi="Arial" w:cs="Arial"/>
          <w:bCs/>
          <w:sz w:val="20"/>
          <w:szCs w:val="20"/>
        </w:rPr>
        <w:tab/>
        <w:t xml:space="preserve">“ER” Neighborhood Commercial Restricted </w:t>
      </w:r>
    </w:p>
    <w:p w14:paraId="1741D2C8" w14:textId="77777777" w:rsidR="00FE291F" w:rsidRPr="00FE291F" w:rsidRDefault="00FE291F" w:rsidP="00FE291F">
      <w:pPr>
        <w:jc w:val="center"/>
        <w:rPr>
          <w:rFonts w:ascii="Arial" w:hAnsi="Arial" w:cs="Arial"/>
          <w:b/>
          <w:i/>
          <w:color w:val="000000"/>
          <w:sz w:val="20"/>
          <w:szCs w:val="20"/>
          <w:highlight w:val="yellow"/>
        </w:rPr>
      </w:pPr>
    </w:p>
    <w:p w14:paraId="533FF262" w14:textId="77777777" w:rsidR="003D786D" w:rsidRDefault="003D786D" w:rsidP="00CE2E01">
      <w:pPr>
        <w:ind w:left="720"/>
        <w:jc w:val="both"/>
        <w:rPr>
          <w:rFonts w:ascii="Arial" w:hAnsi="Arial" w:cs="Arial"/>
          <w:sz w:val="20"/>
          <w:szCs w:val="20"/>
        </w:rPr>
      </w:pPr>
    </w:p>
    <w:p w14:paraId="57428E7D" w14:textId="3D0EAD66" w:rsidR="004935F6" w:rsidRDefault="004935F6" w:rsidP="00CE2E01">
      <w:pPr>
        <w:ind w:left="720"/>
        <w:jc w:val="both"/>
        <w:rPr>
          <w:rFonts w:ascii="Arial" w:hAnsi="Arial" w:cs="Arial"/>
          <w:sz w:val="20"/>
          <w:szCs w:val="20"/>
        </w:rPr>
      </w:pPr>
      <w:bookmarkStart w:id="4" w:name="_Hlk145317901"/>
      <w:r w:rsidRPr="00D3588D">
        <w:rPr>
          <w:rFonts w:ascii="Arial" w:hAnsi="Arial" w:cs="Arial"/>
          <w:sz w:val="20"/>
          <w:szCs w:val="20"/>
        </w:rPr>
        <w:t>Motion: Commissioner</w:t>
      </w:r>
      <w:r w:rsidR="008D7758" w:rsidRPr="00D3588D">
        <w:rPr>
          <w:rFonts w:ascii="Arial" w:hAnsi="Arial" w:cs="Arial"/>
          <w:sz w:val="20"/>
          <w:szCs w:val="20"/>
        </w:rPr>
        <w:t xml:space="preserve"> </w:t>
      </w:r>
      <w:r w:rsidR="00D3588D" w:rsidRPr="00D3588D">
        <w:rPr>
          <w:rFonts w:ascii="Arial" w:hAnsi="Arial" w:cs="Arial"/>
          <w:sz w:val="20"/>
          <w:szCs w:val="20"/>
        </w:rPr>
        <w:t>McDonnell</w:t>
      </w:r>
      <w:r w:rsidRPr="00D3588D">
        <w:rPr>
          <w:rFonts w:ascii="Arial" w:hAnsi="Arial" w:cs="Arial"/>
          <w:sz w:val="20"/>
          <w:szCs w:val="20"/>
        </w:rPr>
        <w:t xml:space="preserve"> made a motion, seconded by Commissioner</w:t>
      </w:r>
      <w:r w:rsidR="008D7758" w:rsidRPr="00D3588D">
        <w:rPr>
          <w:rFonts w:ascii="Arial" w:hAnsi="Arial" w:cs="Arial"/>
          <w:sz w:val="20"/>
          <w:szCs w:val="20"/>
        </w:rPr>
        <w:t xml:space="preserve"> </w:t>
      </w:r>
      <w:r w:rsidR="00D3588D" w:rsidRPr="00D3588D">
        <w:rPr>
          <w:rFonts w:ascii="Arial" w:hAnsi="Arial" w:cs="Arial"/>
          <w:sz w:val="20"/>
          <w:szCs w:val="20"/>
        </w:rPr>
        <w:t>Leggett</w:t>
      </w:r>
      <w:r w:rsidRPr="00D3588D">
        <w:rPr>
          <w:rFonts w:ascii="Arial" w:hAnsi="Arial" w:cs="Arial"/>
          <w:sz w:val="20"/>
          <w:szCs w:val="20"/>
        </w:rPr>
        <w:t xml:space="preserve">, to recommend </w:t>
      </w:r>
      <w:r w:rsidRPr="00D3588D">
        <w:rPr>
          <w:rFonts w:ascii="Arial" w:hAnsi="Arial" w:cs="Arial"/>
          <w:b/>
          <w:sz w:val="20"/>
          <w:szCs w:val="20"/>
        </w:rPr>
        <w:t>A</w:t>
      </w:r>
      <w:r w:rsidR="008D7758" w:rsidRPr="00D3588D">
        <w:rPr>
          <w:rFonts w:ascii="Arial" w:hAnsi="Arial" w:cs="Arial"/>
          <w:b/>
          <w:sz w:val="20"/>
          <w:szCs w:val="20"/>
        </w:rPr>
        <w:t>pproval</w:t>
      </w:r>
      <w:r w:rsidRPr="00D3588D">
        <w:rPr>
          <w:rFonts w:ascii="Arial" w:hAnsi="Arial" w:cs="Arial"/>
          <w:sz w:val="20"/>
          <w:szCs w:val="20"/>
        </w:rPr>
        <w:t xml:space="preserve"> of </w:t>
      </w:r>
      <w:r w:rsidR="00D3588D" w:rsidRPr="00D3588D">
        <w:rPr>
          <w:rFonts w:ascii="Arial" w:hAnsi="Arial" w:cs="Arial"/>
          <w:sz w:val="20"/>
          <w:szCs w:val="20"/>
        </w:rPr>
        <w:t>ZC-23-182</w:t>
      </w:r>
      <w:r w:rsidRPr="00D3588D">
        <w:rPr>
          <w:rFonts w:ascii="Arial" w:hAnsi="Arial" w:cs="Arial"/>
          <w:sz w:val="20"/>
          <w:szCs w:val="20"/>
        </w:rPr>
        <w:t xml:space="preserve">. Motion </w:t>
      </w:r>
      <w:r w:rsidR="00B001BD" w:rsidRPr="00D3588D">
        <w:rPr>
          <w:rFonts w:ascii="Arial" w:hAnsi="Arial" w:cs="Arial"/>
          <w:sz w:val="20"/>
          <w:szCs w:val="20"/>
        </w:rPr>
        <w:t xml:space="preserve">passed </w:t>
      </w:r>
      <w:r w:rsidR="00D3588D">
        <w:rPr>
          <w:rFonts w:ascii="Arial" w:hAnsi="Arial" w:cs="Arial"/>
          <w:sz w:val="20"/>
          <w:szCs w:val="20"/>
        </w:rPr>
        <w:t>7</w:t>
      </w:r>
      <w:r w:rsidRPr="00D3588D">
        <w:rPr>
          <w:rFonts w:ascii="Arial" w:hAnsi="Arial" w:cs="Arial"/>
          <w:sz w:val="20"/>
          <w:szCs w:val="20"/>
        </w:rPr>
        <w:t>-</w:t>
      </w:r>
      <w:r w:rsidR="00D3588D">
        <w:rPr>
          <w:rFonts w:ascii="Arial" w:hAnsi="Arial" w:cs="Arial"/>
          <w:sz w:val="20"/>
          <w:szCs w:val="20"/>
        </w:rPr>
        <w:t xml:space="preserve">2(Commissioners </w:t>
      </w:r>
      <w:proofErr w:type="spellStart"/>
      <w:r w:rsidR="00D3588D">
        <w:rPr>
          <w:rFonts w:ascii="Arial" w:hAnsi="Arial" w:cs="Arial"/>
          <w:sz w:val="20"/>
          <w:szCs w:val="20"/>
        </w:rPr>
        <w:t>Hoblit</w:t>
      </w:r>
      <w:proofErr w:type="spellEnd"/>
      <w:r w:rsidR="00D3588D">
        <w:rPr>
          <w:rFonts w:ascii="Arial" w:hAnsi="Arial" w:cs="Arial"/>
          <w:sz w:val="20"/>
          <w:szCs w:val="20"/>
        </w:rPr>
        <w:t xml:space="preserve"> and </w:t>
      </w:r>
      <w:proofErr w:type="spellStart"/>
      <w:r w:rsidR="00D3588D">
        <w:rPr>
          <w:rFonts w:ascii="Arial" w:hAnsi="Arial" w:cs="Arial"/>
          <w:sz w:val="20"/>
          <w:szCs w:val="20"/>
        </w:rPr>
        <w:t>Wurman</w:t>
      </w:r>
      <w:proofErr w:type="spellEnd"/>
      <w:r w:rsidR="00D3588D">
        <w:rPr>
          <w:rFonts w:ascii="Arial" w:hAnsi="Arial" w:cs="Arial"/>
          <w:sz w:val="20"/>
          <w:szCs w:val="20"/>
        </w:rPr>
        <w:t xml:space="preserve"> in opposition)</w:t>
      </w:r>
      <w:r w:rsidR="008D7758" w:rsidRPr="00D3588D">
        <w:rPr>
          <w:rFonts w:ascii="Arial" w:hAnsi="Arial" w:cs="Arial"/>
          <w:sz w:val="20"/>
          <w:szCs w:val="20"/>
        </w:rPr>
        <w:t>.</w:t>
      </w:r>
    </w:p>
    <w:bookmarkEnd w:id="4"/>
    <w:p w14:paraId="2F61390A" w14:textId="77777777" w:rsidR="004935F6" w:rsidRDefault="004935F6" w:rsidP="00CE2E01">
      <w:pPr>
        <w:ind w:left="720"/>
        <w:jc w:val="both"/>
        <w:rPr>
          <w:rFonts w:ascii="Arial" w:hAnsi="Arial" w:cs="Arial"/>
          <w:sz w:val="20"/>
          <w:szCs w:val="20"/>
        </w:rPr>
      </w:pPr>
    </w:p>
    <w:p w14:paraId="3FD5F020" w14:textId="77777777" w:rsidR="00CE2E01" w:rsidRPr="00886D19" w:rsidRDefault="003D786D" w:rsidP="00886D19">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r>
        <w:rPr>
          <w:rFonts w:ascii="Arial" w:hAnsi="Arial" w:cs="Arial"/>
          <w:b/>
          <w:i/>
          <w:sz w:val="20"/>
          <w:szCs w:val="20"/>
        </w:rPr>
        <w:t xml:space="preserve">                                 </w:t>
      </w:r>
    </w:p>
    <w:p w14:paraId="0D69DE02" w14:textId="77777777" w:rsidR="00FE291F" w:rsidRPr="00FE291F" w:rsidRDefault="00FE291F" w:rsidP="00FE291F">
      <w:pPr>
        <w:contextualSpacing/>
        <w:jc w:val="both"/>
        <w:rPr>
          <w:rFonts w:ascii="Arial" w:hAnsi="Arial" w:cs="Arial"/>
          <w:b/>
          <w:bCs/>
          <w:color w:val="000000"/>
          <w:sz w:val="20"/>
          <w:szCs w:val="20"/>
        </w:rPr>
      </w:pPr>
      <w:bookmarkStart w:id="5" w:name="_Hlk145318856"/>
    </w:p>
    <w:p w14:paraId="3176B929" w14:textId="77777777" w:rsidR="00FE291F" w:rsidRPr="00FE291F" w:rsidRDefault="00FE291F" w:rsidP="00FE291F">
      <w:pPr>
        <w:tabs>
          <w:tab w:val="left" w:pos="720"/>
          <w:tab w:val="left" w:pos="2880"/>
        </w:tabs>
        <w:contextualSpacing/>
        <w:jc w:val="both"/>
        <w:rPr>
          <w:rFonts w:ascii="Arial" w:hAnsi="Arial" w:cs="Arial"/>
          <w:bCs/>
          <w:color w:val="000000"/>
          <w:sz w:val="20"/>
          <w:szCs w:val="20"/>
        </w:rPr>
      </w:pPr>
    </w:p>
    <w:p w14:paraId="32AA29D8" w14:textId="77777777" w:rsidR="00214CD2" w:rsidRPr="00214CD2" w:rsidRDefault="00214CD2" w:rsidP="00214CD2">
      <w:pPr>
        <w:numPr>
          <w:ilvl w:val="0"/>
          <w:numId w:val="45"/>
        </w:numPr>
        <w:contextualSpacing/>
        <w:jc w:val="both"/>
        <w:rPr>
          <w:rFonts w:ascii="Arial" w:hAnsi="Arial" w:cs="Arial"/>
          <w:b/>
          <w:bCs/>
          <w:color w:val="000000"/>
          <w:sz w:val="20"/>
          <w:szCs w:val="20"/>
        </w:rPr>
      </w:pPr>
      <w:r w:rsidRPr="00214CD2">
        <w:rPr>
          <w:rFonts w:ascii="Arial" w:hAnsi="Arial" w:cs="Arial"/>
          <w:b/>
          <w:bCs/>
          <w:color w:val="000000"/>
          <w:sz w:val="20"/>
          <w:szCs w:val="20"/>
        </w:rPr>
        <w:t>ZC-24-011</w:t>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t>CD 10</w:t>
      </w:r>
    </w:p>
    <w:p w14:paraId="4514160A" w14:textId="77777777" w:rsidR="00214CD2" w:rsidRPr="00214CD2" w:rsidRDefault="00214CD2" w:rsidP="00214CD2">
      <w:pPr>
        <w:ind w:left="360"/>
        <w:contextualSpacing/>
        <w:jc w:val="both"/>
        <w:rPr>
          <w:rFonts w:ascii="Arial" w:hAnsi="Arial" w:cs="Arial"/>
          <w:b/>
          <w:bCs/>
          <w:color w:val="000000"/>
          <w:sz w:val="20"/>
          <w:szCs w:val="20"/>
        </w:rPr>
      </w:pPr>
    </w:p>
    <w:p w14:paraId="2E9E5DEB"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a.</w:t>
      </w:r>
      <w:r w:rsidRPr="00214CD2">
        <w:rPr>
          <w:rFonts w:ascii="Arial" w:hAnsi="Arial" w:cs="Arial"/>
          <w:bCs/>
          <w:sz w:val="20"/>
          <w:szCs w:val="20"/>
        </w:rPr>
        <w:tab/>
        <w:t>Site Location:</w:t>
      </w:r>
      <w:r w:rsidRPr="00214CD2">
        <w:rPr>
          <w:rFonts w:ascii="Arial" w:hAnsi="Arial" w:cs="Arial"/>
          <w:bCs/>
          <w:sz w:val="20"/>
          <w:szCs w:val="20"/>
        </w:rPr>
        <w:tab/>
      </w:r>
      <w:r w:rsidRPr="00214CD2">
        <w:rPr>
          <w:rFonts w:ascii="Arial" w:hAnsi="Arial" w:cs="Arial"/>
          <w:bCs/>
          <w:sz w:val="20"/>
          <w:szCs w:val="20"/>
        </w:rPr>
        <w:tab/>
        <w:t>311 E Bonds Ranch</w:t>
      </w:r>
    </w:p>
    <w:p w14:paraId="0C85C383"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b.</w:t>
      </w:r>
      <w:r w:rsidRPr="00214CD2">
        <w:rPr>
          <w:rFonts w:ascii="Arial" w:hAnsi="Arial" w:cs="Arial"/>
          <w:bCs/>
          <w:sz w:val="20"/>
          <w:szCs w:val="20"/>
        </w:rPr>
        <w:tab/>
        <w:t>Acreage:</w:t>
      </w:r>
      <w:r w:rsidRPr="00214CD2">
        <w:rPr>
          <w:rFonts w:ascii="Arial" w:hAnsi="Arial" w:cs="Arial"/>
          <w:bCs/>
          <w:sz w:val="20"/>
          <w:szCs w:val="20"/>
        </w:rPr>
        <w:tab/>
      </w:r>
      <w:r w:rsidRPr="00214CD2">
        <w:rPr>
          <w:rFonts w:ascii="Arial" w:hAnsi="Arial" w:cs="Arial"/>
          <w:bCs/>
          <w:sz w:val="20"/>
          <w:szCs w:val="20"/>
        </w:rPr>
        <w:tab/>
        <w:t>20.1</w:t>
      </w:r>
    </w:p>
    <w:p w14:paraId="02AA227B"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c.</w:t>
      </w:r>
      <w:r w:rsidRPr="00214CD2">
        <w:rPr>
          <w:rFonts w:ascii="Arial" w:hAnsi="Arial" w:cs="Arial"/>
          <w:bCs/>
          <w:sz w:val="20"/>
          <w:szCs w:val="20"/>
        </w:rPr>
        <w:tab/>
        <w:t xml:space="preserve">Applicant/Agent: </w:t>
      </w:r>
      <w:r w:rsidRPr="00214CD2">
        <w:rPr>
          <w:rFonts w:ascii="Arial" w:hAnsi="Arial" w:cs="Arial"/>
          <w:bCs/>
          <w:sz w:val="20"/>
          <w:szCs w:val="20"/>
        </w:rPr>
        <w:tab/>
        <w:t>Kendra Stephenson</w:t>
      </w:r>
    </w:p>
    <w:p w14:paraId="53F96A67" w14:textId="77777777" w:rsidR="00214CD2" w:rsidRPr="00214CD2" w:rsidRDefault="00214CD2" w:rsidP="00214CD2">
      <w:pPr>
        <w:tabs>
          <w:tab w:val="left" w:pos="720"/>
          <w:tab w:val="left" w:pos="2880"/>
        </w:tabs>
        <w:ind w:left="3600" w:hanging="3240"/>
        <w:contextualSpacing/>
        <w:jc w:val="both"/>
        <w:rPr>
          <w:rFonts w:ascii="Arial" w:hAnsi="Arial" w:cs="Arial"/>
          <w:bCs/>
          <w:sz w:val="20"/>
          <w:szCs w:val="20"/>
        </w:rPr>
      </w:pPr>
      <w:r w:rsidRPr="00214CD2">
        <w:rPr>
          <w:rFonts w:ascii="Arial" w:hAnsi="Arial" w:cs="Arial"/>
          <w:bCs/>
          <w:sz w:val="20"/>
          <w:szCs w:val="20"/>
        </w:rPr>
        <w:t>d.</w:t>
      </w:r>
      <w:r w:rsidRPr="00214CD2">
        <w:rPr>
          <w:rFonts w:ascii="Arial" w:hAnsi="Arial" w:cs="Arial"/>
          <w:bCs/>
          <w:sz w:val="20"/>
          <w:szCs w:val="20"/>
        </w:rPr>
        <w:tab/>
        <w:t>Request:</w:t>
      </w:r>
      <w:r w:rsidRPr="00214CD2">
        <w:rPr>
          <w:rFonts w:ascii="Arial" w:hAnsi="Arial" w:cs="Arial"/>
          <w:bCs/>
          <w:sz w:val="20"/>
          <w:szCs w:val="20"/>
        </w:rPr>
        <w:tab/>
        <w:t>From:</w:t>
      </w:r>
      <w:r w:rsidRPr="00214CD2">
        <w:rPr>
          <w:rFonts w:ascii="Arial" w:hAnsi="Arial" w:cs="Arial"/>
          <w:bCs/>
          <w:sz w:val="20"/>
          <w:szCs w:val="20"/>
        </w:rPr>
        <w:tab/>
        <w:t>“F” General Commercial</w:t>
      </w:r>
    </w:p>
    <w:p w14:paraId="2273C139" w14:textId="77777777" w:rsidR="00214CD2" w:rsidRPr="00214CD2" w:rsidRDefault="00214CD2" w:rsidP="00214CD2">
      <w:pPr>
        <w:tabs>
          <w:tab w:val="left" w:pos="720"/>
          <w:tab w:val="left" w:pos="2880"/>
        </w:tabs>
        <w:ind w:left="3600" w:hanging="3240"/>
        <w:contextualSpacing/>
        <w:jc w:val="both"/>
        <w:rPr>
          <w:rFonts w:ascii="Arial" w:hAnsi="Arial" w:cs="Arial"/>
          <w:bCs/>
          <w:sz w:val="20"/>
          <w:szCs w:val="20"/>
        </w:rPr>
      </w:pPr>
      <w:r w:rsidRPr="00214CD2">
        <w:rPr>
          <w:rFonts w:ascii="Arial" w:hAnsi="Arial" w:cs="Arial"/>
          <w:bCs/>
          <w:sz w:val="20"/>
          <w:szCs w:val="20"/>
        </w:rPr>
        <w:tab/>
      </w:r>
      <w:r w:rsidRPr="00214CD2">
        <w:rPr>
          <w:rFonts w:ascii="Arial" w:hAnsi="Arial" w:cs="Arial"/>
          <w:bCs/>
          <w:sz w:val="20"/>
          <w:szCs w:val="20"/>
        </w:rPr>
        <w:tab/>
        <w:t>To:</w:t>
      </w:r>
      <w:r w:rsidRPr="00214CD2">
        <w:rPr>
          <w:rFonts w:ascii="Arial" w:hAnsi="Arial" w:cs="Arial"/>
          <w:bCs/>
          <w:sz w:val="20"/>
          <w:szCs w:val="20"/>
        </w:rPr>
        <w:tab/>
      </w:r>
      <w:bookmarkStart w:id="6" w:name="_Hlk163132886"/>
      <w:r w:rsidRPr="00214CD2">
        <w:rPr>
          <w:rFonts w:ascii="Arial" w:hAnsi="Arial" w:cs="Arial"/>
          <w:bCs/>
          <w:sz w:val="20"/>
          <w:szCs w:val="20"/>
        </w:rPr>
        <w:t>“PD/D” including event center or rental hall, health club, restaurant, café, cafeteria, office, retail sales and service, with development standards as presented in Exhibit A, site plan required</w:t>
      </w:r>
      <w:bookmarkEnd w:id="6"/>
    </w:p>
    <w:p w14:paraId="4DC85CFB" w14:textId="77777777" w:rsidR="00214CD2" w:rsidRPr="00346592" w:rsidRDefault="00214CD2" w:rsidP="00346592">
      <w:pPr>
        <w:tabs>
          <w:tab w:val="left" w:pos="720"/>
          <w:tab w:val="left" w:pos="2880"/>
        </w:tabs>
        <w:ind w:left="3600" w:hanging="3240"/>
        <w:contextualSpacing/>
        <w:jc w:val="both"/>
        <w:rPr>
          <w:rFonts w:ascii="Arial" w:hAnsi="Arial" w:cs="Arial"/>
          <w:bCs/>
          <w:sz w:val="20"/>
          <w:szCs w:val="20"/>
        </w:rPr>
      </w:pPr>
    </w:p>
    <w:p w14:paraId="1AA3E8A5" w14:textId="77777777" w:rsidR="00886D19" w:rsidRDefault="00886D19" w:rsidP="00886D19">
      <w:pPr>
        <w:ind w:left="720"/>
        <w:jc w:val="both"/>
        <w:rPr>
          <w:rFonts w:ascii="Arial" w:hAnsi="Arial" w:cs="Arial"/>
          <w:sz w:val="20"/>
          <w:szCs w:val="20"/>
          <w:highlight w:val="yellow"/>
        </w:rPr>
      </w:pPr>
    </w:p>
    <w:p w14:paraId="1D20C528" w14:textId="22E1CC35" w:rsidR="00886D19" w:rsidRPr="00223B60" w:rsidRDefault="00886D19" w:rsidP="00886D19">
      <w:pPr>
        <w:ind w:left="720"/>
        <w:jc w:val="both"/>
        <w:rPr>
          <w:rFonts w:ascii="Arial" w:hAnsi="Arial" w:cs="Arial"/>
          <w:sz w:val="20"/>
          <w:szCs w:val="20"/>
        </w:rPr>
      </w:pPr>
      <w:r w:rsidRPr="00A73FDB">
        <w:rPr>
          <w:rFonts w:ascii="Arial" w:hAnsi="Arial" w:cs="Arial"/>
          <w:sz w:val="20"/>
          <w:szCs w:val="20"/>
        </w:rPr>
        <w:t xml:space="preserve">Motion: Commissioner </w:t>
      </w:r>
      <w:proofErr w:type="spellStart"/>
      <w:r w:rsidR="00D3588D" w:rsidRPr="00A73FDB">
        <w:rPr>
          <w:rFonts w:ascii="Arial" w:hAnsi="Arial" w:cs="Arial"/>
          <w:sz w:val="20"/>
          <w:szCs w:val="20"/>
        </w:rPr>
        <w:t>Wurman</w:t>
      </w:r>
      <w:proofErr w:type="spellEnd"/>
      <w:r w:rsidRPr="00A73FDB">
        <w:rPr>
          <w:rFonts w:ascii="Arial" w:hAnsi="Arial" w:cs="Arial"/>
          <w:sz w:val="20"/>
          <w:szCs w:val="20"/>
        </w:rPr>
        <w:t xml:space="preserve"> made a motion, seconded by Commissioner </w:t>
      </w:r>
      <w:proofErr w:type="spellStart"/>
      <w:r w:rsidR="00D3588D" w:rsidRPr="00A73FDB">
        <w:rPr>
          <w:rFonts w:ascii="Arial" w:hAnsi="Arial" w:cs="Arial"/>
          <w:sz w:val="20"/>
          <w:szCs w:val="20"/>
        </w:rPr>
        <w:t>Hoblit</w:t>
      </w:r>
      <w:proofErr w:type="spellEnd"/>
      <w:r w:rsidRPr="00A73FDB">
        <w:rPr>
          <w:rFonts w:ascii="Arial" w:hAnsi="Arial" w:cs="Arial"/>
          <w:sz w:val="20"/>
          <w:szCs w:val="20"/>
        </w:rPr>
        <w:t xml:space="preserve">, to recommend </w:t>
      </w:r>
      <w:r w:rsidRPr="00A73FDB">
        <w:rPr>
          <w:rFonts w:ascii="Arial" w:hAnsi="Arial" w:cs="Arial"/>
          <w:b/>
          <w:sz w:val="20"/>
          <w:szCs w:val="20"/>
        </w:rPr>
        <w:t>Approval for</w:t>
      </w:r>
      <w:r w:rsidRPr="00A73FDB">
        <w:rPr>
          <w:rFonts w:ascii="Arial" w:hAnsi="Arial" w:cs="Arial"/>
          <w:sz w:val="20"/>
          <w:szCs w:val="20"/>
        </w:rPr>
        <w:t xml:space="preserve"> ZC-2</w:t>
      </w:r>
      <w:r w:rsidR="00D3588D" w:rsidRPr="00A73FDB">
        <w:rPr>
          <w:rFonts w:ascii="Arial" w:hAnsi="Arial" w:cs="Arial"/>
          <w:sz w:val="20"/>
          <w:szCs w:val="20"/>
        </w:rPr>
        <w:t>4</w:t>
      </w:r>
      <w:r w:rsidRPr="00A73FDB">
        <w:rPr>
          <w:rFonts w:ascii="Arial" w:hAnsi="Arial" w:cs="Arial"/>
          <w:sz w:val="20"/>
          <w:szCs w:val="20"/>
        </w:rPr>
        <w:t>-</w:t>
      </w:r>
      <w:r w:rsidR="00D3588D" w:rsidRPr="00A73FDB">
        <w:rPr>
          <w:rFonts w:ascii="Arial" w:hAnsi="Arial" w:cs="Arial"/>
          <w:sz w:val="20"/>
          <w:szCs w:val="20"/>
        </w:rPr>
        <w:t>011</w:t>
      </w:r>
      <w:r w:rsidRPr="00A73FDB">
        <w:rPr>
          <w:rFonts w:ascii="Arial" w:hAnsi="Arial" w:cs="Arial"/>
          <w:sz w:val="20"/>
          <w:szCs w:val="20"/>
        </w:rPr>
        <w:t xml:space="preserve">. Motion passed </w:t>
      </w:r>
      <w:r w:rsidR="00D3588D" w:rsidRPr="00A73FDB">
        <w:rPr>
          <w:rFonts w:ascii="Arial" w:hAnsi="Arial" w:cs="Arial"/>
          <w:sz w:val="20"/>
          <w:szCs w:val="20"/>
        </w:rPr>
        <w:t>9</w:t>
      </w:r>
      <w:r w:rsidRPr="00A73FDB">
        <w:rPr>
          <w:rFonts w:ascii="Arial" w:hAnsi="Arial" w:cs="Arial"/>
          <w:sz w:val="20"/>
          <w:szCs w:val="20"/>
        </w:rPr>
        <w:t>-0</w:t>
      </w:r>
    </w:p>
    <w:p w14:paraId="0D384063" w14:textId="77777777" w:rsidR="00FE291F" w:rsidRDefault="00FE291F" w:rsidP="003D786D">
      <w:pPr>
        <w:jc w:val="both"/>
        <w:rPr>
          <w:rFonts w:ascii="Arial" w:hAnsi="Arial" w:cs="Arial"/>
          <w:sz w:val="20"/>
          <w:szCs w:val="20"/>
        </w:rPr>
      </w:pPr>
    </w:p>
    <w:bookmarkEnd w:id="5"/>
    <w:p w14:paraId="420AD9ED" w14:textId="77777777" w:rsidR="00036DE6"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r>
        <w:rPr>
          <w:rFonts w:ascii="Arial" w:hAnsi="Arial" w:cs="Arial"/>
          <w:b/>
          <w:i/>
          <w:sz w:val="20"/>
          <w:szCs w:val="20"/>
        </w:rPr>
        <w:t xml:space="preserve">            </w:t>
      </w:r>
    </w:p>
    <w:p w14:paraId="35572946"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r>
        <w:rPr>
          <w:rFonts w:ascii="Arial" w:hAnsi="Arial" w:cs="Arial"/>
          <w:b/>
          <w:i/>
          <w:sz w:val="20"/>
          <w:szCs w:val="20"/>
        </w:rPr>
        <w:t xml:space="preserve">                             </w:t>
      </w:r>
    </w:p>
    <w:p w14:paraId="6BD7238A"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377B5F6B" w14:textId="77777777" w:rsidR="00214CD2" w:rsidRPr="00214CD2" w:rsidRDefault="00214CD2" w:rsidP="00214CD2">
      <w:pPr>
        <w:numPr>
          <w:ilvl w:val="0"/>
          <w:numId w:val="45"/>
        </w:numPr>
        <w:contextualSpacing/>
        <w:jc w:val="both"/>
        <w:rPr>
          <w:rFonts w:ascii="Arial" w:hAnsi="Arial" w:cs="Arial"/>
          <w:b/>
          <w:bCs/>
          <w:color w:val="000000"/>
          <w:sz w:val="20"/>
          <w:szCs w:val="20"/>
        </w:rPr>
      </w:pPr>
      <w:r w:rsidRPr="00214CD2">
        <w:rPr>
          <w:rFonts w:ascii="Arial" w:hAnsi="Arial" w:cs="Arial"/>
          <w:b/>
          <w:bCs/>
          <w:color w:val="000000"/>
          <w:sz w:val="20"/>
          <w:szCs w:val="20"/>
        </w:rPr>
        <w:t>ZC-24-012</w:t>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t>CD 2</w:t>
      </w:r>
    </w:p>
    <w:p w14:paraId="13085022" w14:textId="77777777" w:rsidR="00214CD2" w:rsidRPr="00214CD2" w:rsidRDefault="00214CD2" w:rsidP="00214CD2">
      <w:pPr>
        <w:ind w:left="360"/>
        <w:contextualSpacing/>
        <w:jc w:val="both"/>
        <w:rPr>
          <w:rFonts w:ascii="Arial" w:hAnsi="Arial" w:cs="Arial"/>
          <w:b/>
          <w:bCs/>
          <w:color w:val="000000"/>
          <w:sz w:val="20"/>
          <w:szCs w:val="20"/>
        </w:rPr>
      </w:pPr>
    </w:p>
    <w:p w14:paraId="40F6EE09" w14:textId="77777777" w:rsidR="00214CD2" w:rsidRPr="00214CD2" w:rsidRDefault="00214CD2" w:rsidP="00214CD2">
      <w:pPr>
        <w:tabs>
          <w:tab w:val="left" w:pos="720"/>
        </w:tabs>
        <w:ind w:left="2880" w:hanging="2520"/>
        <w:contextualSpacing/>
        <w:jc w:val="both"/>
        <w:rPr>
          <w:rFonts w:ascii="Arial" w:hAnsi="Arial" w:cs="Arial"/>
          <w:bCs/>
          <w:color w:val="000000"/>
          <w:sz w:val="20"/>
          <w:szCs w:val="20"/>
        </w:rPr>
      </w:pPr>
      <w:r w:rsidRPr="00214CD2">
        <w:rPr>
          <w:rFonts w:ascii="Arial" w:hAnsi="Arial" w:cs="Arial"/>
          <w:bCs/>
          <w:color w:val="000000"/>
          <w:sz w:val="20"/>
          <w:szCs w:val="20"/>
        </w:rPr>
        <w:t>a.</w:t>
      </w:r>
      <w:r w:rsidRPr="00214CD2">
        <w:rPr>
          <w:rFonts w:ascii="Arial" w:hAnsi="Arial" w:cs="Arial"/>
          <w:bCs/>
          <w:color w:val="000000"/>
          <w:sz w:val="20"/>
          <w:szCs w:val="20"/>
        </w:rPr>
        <w:tab/>
        <w:t>Site Location:</w:t>
      </w:r>
      <w:r w:rsidRPr="00214CD2">
        <w:rPr>
          <w:rFonts w:ascii="Arial" w:hAnsi="Arial" w:cs="Arial"/>
          <w:bCs/>
          <w:color w:val="000000"/>
          <w:sz w:val="20"/>
          <w:szCs w:val="20"/>
        </w:rPr>
        <w:tab/>
        <w:t xml:space="preserve">1332-1344 (evens) Main Street; 1313-1315 (odds) Commerce Street </w:t>
      </w:r>
    </w:p>
    <w:p w14:paraId="5C16A643" w14:textId="77777777" w:rsidR="00214CD2" w:rsidRPr="00214CD2" w:rsidRDefault="00214CD2" w:rsidP="00214CD2">
      <w:pPr>
        <w:ind w:left="360"/>
        <w:contextualSpacing/>
        <w:jc w:val="both"/>
        <w:rPr>
          <w:rFonts w:ascii="Arial" w:hAnsi="Arial" w:cs="Arial"/>
          <w:bCs/>
          <w:color w:val="000000"/>
          <w:sz w:val="20"/>
          <w:szCs w:val="20"/>
        </w:rPr>
      </w:pPr>
      <w:r w:rsidRPr="00214CD2">
        <w:rPr>
          <w:rFonts w:ascii="Arial" w:hAnsi="Arial" w:cs="Arial"/>
          <w:bCs/>
          <w:color w:val="000000"/>
          <w:sz w:val="20"/>
          <w:szCs w:val="20"/>
        </w:rPr>
        <w:t>b.</w:t>
      </w:r>
      <w:r w:rsidRPr="00214CD2">
        <w:rPr>
          <w:rFonts w:ascii="Arial" w:hAnsi="Arial" w:cs="Arial"/>
          <w:bCs/>
          <w:color w:val="000000"/>
          <w:sz w:val="20"/>
          <w:szCs w:val="20"/>
        </w:rPr>
        <w:tab/>
        <w:t>Acreage:</w:t>
      </w:r>
      <w:r w:rsidRPr="00214CD2">
        <w:rPr>
          <w:rFonts w:ascii="Arial" w:hAnsi="Arial" w:cs="Arial"/>
          <w:bCs/>
          <w:color w:val="000000"/>
          <w:sz w:val="20"/>
          <w:szCs w:val="20"/>
        </w:rPr>
        <w:tab/>
      </w:r>
      <w:r w:rsidRPr="00214CD2">
        <w:rPr>
          <w:rFonts w:ascii="Arial" w:hAnsi="Arial" w:cs="Arial"/>
          <w:bCs/>
          <w:color w:val="000000"/>
          <w:sz w:val="20"/>
          <w:szCs w:val="20"/>
        </w:rPr>
        <w:tab/>
        <w:t>1.071</w:t>
      </w:r>
    </w:p>
    <w:p w14:paraId="6BF52DC1" w14:textId="77777777" w:rsidR="00214CD2" w:rsidRPr="00214CD2" w:rsidRDefault="00214CD2" w:rsidP="00214CD2">
      <w:pPr>
        <w:ind w:left="360"/>
        <w:contextualSpacing/>
        <w:jc w:val="both"/>
        <w:rPr>
          <w:rFonts w:ascii="Arial" w:hAnsi="Arial" w:cs="Arial"/>
          <w:bCs/>
          <w:color w:val="000000"/>
          <w:sz w:val="20"/>
          <w:szCs w:val="20"/>
        </w:rPr>
      </w:pPr>
      <w:r w:rsidRPr="00214CD2">
        <w:rPr>
          <w:rFonts w:ascii="Arial" w:hAnsi="Arial" w:cs="Arial"/>
          <w:bCs/>
          <w:color w:val="000000"/>
          <w:sz w:val="20"/>
          <w:szCs w:val="20"/>
        </w:rPr>
        <w:t>c.</w:t>
      </w:r>
      <w:r w:rsidRPr="00214CD2">
        <w:rPr>
          <w:rFonts w:ascii="Arial" w:hAnsi="Arial" w:cs="Arial"/>
          <w:bCs/>
          <w:color w:val="000000"/>
          <w:sz w:val="20"/>
          <w:szCs w:val="20"/>
        </w:rPr>
        <w:tab/>
        <w:t xml:space="preserve">Applicant/Agent: </w:t>
      </w:r>
      <w:r w:rsidRPr="00214CD2">
        <w:rPr>
          <w:rFonts w:ascii="Arial" w:hAnsi="Arial" w:cs="Arial"/>
          <w:bCs/>
          <w:color w:val="000000"/>
          <w:sz w:val="20"/>
          <w:szCs w:val="20"/>
        </w:rPr>
        <w:tab/>
        <w:t>Jason Eggenburger</w:t>
      </w:r>
    </w:p>
    <w:p w14:paraId="37E94804" w14:textId="77777777" w:rsidR="00214CD2" w:rsidRPr="00214CD2" w:rsidRDefault="00214CD2" w:rsidP="00214CD2">
      <w:pPr>
        <w:tabs>
          <w:tab w:val="left" w:pos="720"/>
          <w:tab w:val="left" w:pos="2880"/>
        </w:tabs>
        <w:ind w:left="3600" w:hanging="3240"/>
        <w:contextualSpacing/>
        <w:jc w:val="both"/>
        <w:rPr>
          <w:rFonts w:ascii="Arial" w:hAnsi="Arial" w:cs="Arial"/>
          <w:bCs/>
          <w:color w:val="000000"/>
          <w:sz w:val="20"/>
          <w:szCs w:val="20"/>
        </w:rPr>
      </w:pPr>
      <w:r w:rsidRPr="00214CD2">
        <w:rPr>
          <w:rFonts w:ascii="Arial" w:hAnsi="Arial" w:cs="Arial"/>
          <w:bCs/>
          <w:color w:val="000000"/>
          <w:sz w:val="20"/>
          <w:szCs w:val="20"/>
        </w:rPr>
        <w:t>d.</w:t>
      </w:r>
      <w:r w:rsidRPr="00214CD2">
        <w:rPr>
          <w:rFonts w:ascii="Arial" w:hAnsi="Arial" w:cs="Arial"/>
          <w:bCs/>
          <w:color w:val="000000"/>
          <w:sz w:val="20"/>
          <w:szCs w:val="20"/>
        </w:rPr>
        <w:tab/>
        <w:t>Request:</w:t>
      </w:r>
      <w:r w:rsidRPr="00214CD2">
        <w:rPr>
          <w:rFonts w:ascii="Arial" w:hAnsi="Arial" w:cs="Arial"/>
          <w:bCs/>
          <w:color w:val="000000"/>
          <w:sz w:val="20"/>
          <w:szCs w:val="20"/>
        </w:rPr>
        <w:tab/>
        <w:t>From:</w:t>
      </w:r>
      <w:r w:rsidRPr="00214CD2">
        <w:rPr>
          <w:rFonts w:ascii="Arial" w:hAnsi="Arial" w:cs="Arial"/>
          <w:bCs/>
          <w:color w:val="000000"/>
          <w:sz w:val="20"/>
          <w:szCs w:val="20"/>
        </w:rPr>
        <w:tab/>
        <w:t>“J” Medium Industrial and “B” Two-Family</w:t>
      </w:r>
    </w:p>
    <w:p w14:paraId="0B7C8185" w14:textId="77777777" w:rsidR="00214CD2" w:rsidRPr="00214CD2" w:rsidRDefault="00214CD2" w:rsidP="00214CD2">
      <w:pPr>
        <w:tabs>
          <w:tab w:val="left" w:pos="720"/>
          <w:tab w:val="left" w:pos="2880"/>
        </w:tabs>
        <w:ind w:left="3600" w:hanging="3240"/>
        <w:contextualSpacing/>
        <w:jc w:val="both"/>
        <w:rPr>
          <w:rFonts w:ascii="Arial" w:hAnsi="Arial" w:cs="Arial"/>
          <w:b/>
          <w:bCs/>
          <w:color w:val="000000"/>
          <w:sz w:val="20"/>
          <w:szCs w:val="20"/>
        </w:rPr>
      </w:pPr>
      <w:r w:rsidRPr="00214CD2">
        <w:rPr>
          <w:rFonts w:ascii="Arial" w:hAnsi="Arial" w:cs="Arial"/>
          <w:bCs/>
          <w:color w:val="000000"/>
          <w:sz w:val="20"/>
          <w:szCs w:val="20"/>
        </w:rPr>
        <w:tab/>
      </w:r>
      <w:r w:rsidRPr="00214CD2">
        <w:rPr>
          <w:rFonts w:ascii="Arial" w:hAnsi="Arial" w:cs="Arial"/>
          <w:bCs/>
          <w:color w:val="000000"/>
          <w:sz w:val="20"/>
          <w:szCs w:val="20"/>
        </w:rPr>
        <w:tab/>
        <w:t>To:</w:t>
      </w:r>
      <w:r w:rsidRPr="00214CD2">
        <w:rPr>
          <w:rFonts w:ascii="Arial" w:hAnsi="Arial" w:cs="Arial"/>
          <w:bCs/>
          <w:color w:val="000000"/>
          <w:sz w:val="20"/>
          <w:szCs w:val="20"/>
        </w:rPr>
        <w:tab/>
        <w:t>Tract 1: PD/MU-1 Planned Development for all uses in “MU-1” Low Intensity Mixed-Use plus hotel, site plan waiver requested Tract 2: PD/E Planned Development for all uses in neighborhood commercial with development standards for parking within 20 ft setback, dumpster without a primary use, site plan included</w:t>
      </w:r>
    </w:p>
    <w:p w14:paraId="42818A68"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7EA78F5E" w14:textId="77777777" w:rsidR="00214CD2" w:rsidRDefault="00214CD2"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7D34164F" w14:textId="1E990D56" w:rsidR="003D786D" w:rsidRPr="00B75BB8" w:rsidRDefault="003D786D" w:rsidP="003D786D">
      <w:pPr>
        <w:ind w:left="720"/>
        <w:jc w:val="both"/>
        <w:rPr>
          <w:rFonts w:ascii="Arial" w:hAnsi="Arial" w:cs="Arial"/>
          <w:sz w:val="20"/>
          <w:szCs w:val="20"/>
        </w:rPr>
      </w:pPr>
      <w:bookmarkStart w:id="7" w:name="_Hlk156307595"/>
      <w:r w:rsidRPr="008938B5">
        <w:rPr>
          <w:rFonts w:ascii="Arial" w:hAnsi="Arial" w:cs="Arial"/>
          <w:sz w:val="20"/>
          <w:szCs w:val="20"/>
        </w:rPr>
        <w:t>Motion: Commissioner</w:t>
      </w:r>
      <w:r w:rsidR="00CF4164" w:rsidRPr="008938B5">
        <w:rPr>
          <w:rFonts w:ascii="Arial" w:hAnsi="Arial" w:cs="Arial"/>
          <w:sz w:val="20"/>
          <w:szCs w:val="20"/>
        </w:rPr>
        <w:t xml:space="preserve"> </w:t>
      </w:r>
      <w:r w:rsidR="008938B5" w:rsidRPr="008938B5">
        <w:rPr>
          <w:rFonts w:ascii="Arial" w:hAnsi="Arial" w:cs="Arial"/>
          <w:sz w:val="20"/>
          <w:szCs w:val="20"/>
        </w:rPr>
        <w:t>Raines</w:t>
      </w:r>
      <w:r w:rsidRPr="008938B5">
        <w:rPr>
          <w:rFonts w:ascii="Arial" w:hAnsi="Arial" w:cs="Arial"/>
          <w:sz w:val="20"/>
          <w:szCs w:val="20"/>
        </w:rPr>
        <w:t xml:space="preserve"> made a motion, seconded by Commissioner </w:t>
      </w:r>
      <w:proofErr w:type="spellStart"/>
      <w:r w:rsidR="008938B5" w:rsidRPr="008938B5">
        <w:rPr>
          <w:rFonts w:ascii="Arial" w:hAnsi="Arial" w:cs="Arial"/>
          <w:sz w:val="20"/>
          <w:szCs w:val="20"/>
        </w:rPr>
        <w:t>Hoblit</w:t>
      </w:r>
      <w:proofErr w:type="spellEnd"/>
      <w:r w:rsidRPr="008938B5">
        <w:rPr>
          <w:rFonts w:ascii="Arial" w:hAnsi="Arial" w:cs="Arial"/>
          <w:sz w:val="20"/>
          <w:szCs w:val="20"/>
        </w:rPr>
        <w:t>, to recommend</w:t>
      </w:r>
      <w:r w:rsidR="00CF4164" w:rsidRPr="008938B5">
        <w:rPr>
          <w:rFonts w:ascii="Arial" w:hAnsi="Arial" w:cs="Arial"/>
          <w:sz w:val="20"/>
          <w:szCs w:val="20"/>
        </w:rPr>
        <w:t xml:space="preserve"> </w:t>
      </w:r>
      <w:r w:rsidR="00CE0E75" w:rsidRPr="008938B5">
        <w:rPr>
          <w:rFonts w:ascii="Arial" w:hAnsi="Arial" w:cs="Arial"/>
          <w:b/>
          <w:sz w:val="20"/>
          <w:szCs w:val="20"/>
        </w:rPr>
        <w:t>Approval</w:t>
      </w:r>
      <w:r w:rsidR="00CF4164" w:rsidRPr="008938B5">
        <w:rPr>
          <w:rFonts w:ascii="Arial" w:hAnsi="Arial" w:cs="Arial"/>
          <w:sz w:val="20"/>
          <w:szCs w:val="20"/>
        </w:rPr>
        <w:t xml:space="preserve"> </w:t>
      </w:r>
      <w:r w:rsidRPr="008938B5">
        <w:rPr>
          <w:rFonts w:ascii="Arial" w:hAnsi="Arial" w:cs="Arial"/>
          <w:sz w:val="20"/>
          <w:szCs w:val="20"/>
        </w:rPr>
        <w:t xml:space="preserve">of </w:t>
      </w:r>
      <w:r w:rsidR="00292D75" w:rsidRPr="008938B5">
        <w:rPr>
          <w:rFonts w:ascii="Arial" w:hAnsi="Arial" w:cs="Arial"/>
          <w:sz w:val="20"/>
          <w:szCs w:val="20"/>
        </w:rPr>
        <w:t>ZC</w:t>
      </w:r>
      <w:r w:rsidRPr="008938B5">
        <w:rPr>
          <w:rFonts w:ascii="Arial" w:hAnsi="Arial" w:cs="Arial"/>
          <w:sz w:val="20"/>
          <w:szCs w:val="20"/>
        </w:rPr>
        <w:t>-2</w:t>
      </w:r>
      <w:r w:rsidR="00A73FDB" w:rsidRPr="008938B5">
        <w:rPr>
          <w:rFonts w:ascii="Arial" w:hAnsi="Arial" w:cs="Arial"/>
          <w:sz w:val="20"/>
          <w:szCs w:val="20"/>
        </w:rPr>
        <w:t>4</w:t>
      </w:r>
      <w:r w:rsidRPr="008938B5">
        <w:rPr>
          <w:rFonts w:ascii="Arial" w:hAnsi="Arial" w:cs="Arial"/>
          <w:sz w:val="20"/>
          <w:szCs w:val="20"/>
        </w:rPr>
        <w:t>-</w:t>
      </w:r>
      <w:r w:rsidR="00A73FDB" w:rsidRPr="008938B5">
        <w:rPr>
          <w:rFonts w:ascii="Arial" w:hAnsi="Arial" w:cs="Arial"/>
          <w:sz w:val="20"/>
          <w:szCs w:val="20"/>
        </w:rPr>
        <w:t>012</w:t>
      </w:r>
      <w:r w:rsidRPr="008938B5">
        <w:rPr>
          <w:rFonts w:ascii="Arial" w:hAnsi="Arial" w:cs="Arial"/>
          <w:sz w:val="20"/>
          <w:szCs w:val="20"/>
        </w:rPr>
        <w:t xml:space="preserve">. Motion passed </w:t>
      </w:r>
      <w:r w:rsidR="00CF4164" w:rsidRPr="008938B5">
        <w:rPr>
          <w:rFonts w:ascii="Arial" w:hAnsi="Arial" w:cs="Arial"/>
          <w:sz w:val="20"/>
          <w:szCs w:val="20"/>
        </w:rPr>
        <w:t>9</w:t>
      </w:r>
      <w:r w:rsidRPr="008938B5">
        <w:rPr>
          <w:rFonts w:ascii="Arial" w:hAnsi="Arial" w:cs="Arial"/>
          <w:sz w:val="20"/>
          <w:szCs w:val="20"/>
        </w:rPr>
        <w:t>-</w:t>
      </w:r>
      <w:r w:rsidR="00B5533A" w:rsidRPr="008938B5">
        <w:rPr>
          <w:rFonts w:ascii="Arial" w:hAnsi="Arial" w:cs="Arial"/>
          <w:sz w:val="20"/>
          <w:szCs w:val="20"/>
        </w:rPr>
        <w:t>0</w:t>
      </w:r>
      <w:r w:rsidRPr="008938B5">
        <w:rPr>
          <w:rFonts w:ascii="Arial" w:hAnsi="Arial" w:cs="Arial"/>
          <w:sz w:val="20"/>
          <w:szCs w:val="20"/>
        </w:rPr>
        <w:t>.</w:t>
      </w:r>
    </w:p>
    <w:bookmarkEnd w:id="7"/>
    <w:p w14:paraId="5248DCFE"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5052E5B2" w14:textId="77777777" w:rsidR="005D7518" w:rsidRDefault="005D7518"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1742CD4F" w14:textId="77777777" w:rsidR="00214CD2" w:rsidRDefault="00214CD2"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78CB1BE6" w14:textId="77777777" w:rsidR="00214CD2" w:rsidRDefault="00214CD2"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22FA3C58" w14:textId="77777777" w:rsidR="00214CD2" w:rsidRDefault="00214CD2"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74E9C41F" w14:textId="77777777" w:rsidR="00214CD2" w:rsidRDefault="00214CD2"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4715D664"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2BCEA15B" w14:textId="77777777" w:rsidR="00214CD2" w:rsidRPr="00214CD2" w:rsidRDefault="00214CD2" w:rsidP="00214CD2">
      <w:pPr>
        <w:numPr>
          <w:ilvl w:val="0"/>
          <w:numId w:val="45"/>
        </w:numPr>
        <w:contextualSpacing/>
        <w:jc w:val="both"/>
        <w:rPr>
          <w:rFonts w:ascii="Arial" w:hAnsi="Arial" w:cs="Arial"/>
          <w:b/>
          <w:bCs/>
          <w:color w:val="000000"/>
          <w:sz w:val="20"/>
          <w:szCs w:val="20"/>
        </w:rPr>
      </w:pPr>
      <w:r w:rsidRPr="00214CD2">
        <w:rPr>
          <w:rFonts w:ascii="Arial" w:hAnsi="Arial" w:cs="Arial"/>
          <w:b/>
          <w:bCs/>
          <w:color w:val="000000"/>
          <w:sz w:val="20"/>
          <w:szCs w:val="20"/>
        </w:rPr>
        <w:lastRenderedPageBreak/>
        <w:t>ZC-24-017</w:t>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r>
      <w:r w:rsidRPr="00214CD2">
        <w:rPr>
          <w:rFonts w:ascii="Arial" w:hAnsi="Arial" w:cs="Arial"/>
          <w:b/>
          <w:bCs/>
          <w:color w:val="000000"/>
          <w:sz w:val="20"/>
          <w:szCs w:val="20"/>
        </w:rPr>
        <w:tab/>
        <w:t>CD 11</w:t>
      </w:r>
    </w:p>
    <w:p w14:paraId="3110F088" w14:textId="77777777" w:rsidR="00214CD2" w:rsidRPr="00214CD2" w:rsidRDefault="00214CD2" w:rsidP="00214CD2">
      <w:pPr>
        <w:ind w:left="360"/>
        <w:contextualSpacing/>
        <w:jc w:val="both"/>
        <w:rPr>
          <w:rFonts w:ascii="Arial" w:hAnsi="Arial" w:cs="Arial"/>
          <w:b/>
          <w:bCs/>
          <w:color w:val="000000"/>
          <w:sz w:val="20"/>
          <w:szCs w:val="20"/>
        </w:rPr>
      </w:pPr>
    </w:p>
    <w:p w14:paraId="71E86E64"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a.</w:t>
      </w:r>
      <w:r w:rsidRPr="00214CD2">
        <w:rPr>
          <w:rFonts w:ascii="Arial" w:hAnsi="Arial" w:cs="Arial"/>
          <w:bCs/>
          <w:sz w:val="20"/>
          <w:szCs w:val="20"/>
        </w:rPr>
        <w:tab/>
        <w:t>Site Location:</w:t>
      </w:r>
      <w:r w:rsidRPr="00214CD2">
        <w:rPr>
          <w:rFonts w:ascii="Arial" w:hAnsi="Arial" w:cs="Arial"/>
          <w:bCs/>
          <w:sz w:val="20"/>
          <w:szCs w:val="20"/>
        </w:rPr>
        <w:tab/>
      </w:r>
      <w:r w:rsidRPr="00214CD2">
        <w:rPr>
          <w:rFonts w:ascii="Arial" w:hAnsi="Arial" w:cs="Arial"/>
          <w:bCs/>
          <w:sz w:val="20"/>
          <w:szCs w:val="20"/>
        </w:rPr>
        <w:tab/>
        <w:t>4041 Ryan Ave</w:t>
      </w:r>
    </w:p>
    <w:p w14:paraId="7CDFDC20"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b.</w:t>
      </w:r>
      <w:r w:rsidRPr="00214CD2">
        <w:rPr>
          <w:rFonts w:ascii="Arial" w:hAnsi="Arial" w:cs="Arial"/>
          <w:bCs/>
          <w:sz w:val="20"/>
          <w:szCs w:val="20"/>
        </w:rPr>
        <w:tab/>
        <w:t>Acreage:</w:t>
      </w:r>
      <w:r w:rsidRPr="00214CD2">
        <w:rPr>
          <w:rFonts w:ascii="Arial" w:hAnsi="Arial" w:cs="Arial"/>
          <w:bCs/>
          <w:sz w:val="20"/>
          <w:szCs w:val="20"/>
        </w:rPr>
        <w:tab/>
      </w:r>
      <w:r w:rsidRPr="00214CD2">
        <w:rPr>
          <w:rFonts w:ascii="Arial" w:hAnsi="Arial" w:cs="Arial"/>
          <w:bCs/>
          <w:sz w:val="20"/>
          <w:szCs w:val="20"/>
        </w:rPr>
        <w:tab/>
        <w:t>1.95</w:t>
      </w:r>
    </w:p>
    <w:p w14:paraId="330CA3BF"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c.</w:t>
      </w:r>
      <w:r w:rsidRPr="00214CD2">
        <w:rPr>
          <w:rFonts w:ascii="Arial" w:hAnsi="Arial" w:cs="Arial"/>
          <w:bCs/>
          <w:sz w:val="20"/>
          <w:szCs w:val="20"/>
        </w:rPr>
        <w:tab/>
        <w:t xml:space="preserve">Applicant/Agent: </w:t>
      </w:r>
      <w:r w:rsidRPr="00214CD2">
        <w:rPr>
          <w:rFonts w:ascii="Arial" w:hAnsi="Arial" w:cs="Arial"/>
          <w:bCs/>
          <w:sz w:val="20"/>
          <w:szCs w:val="20"/>
        </w:rPr>
        <w:tab/>
        <w:t>National Veterans Outreach Program Inc</w:t>
      </w:r>
    </w:p>
    <w:p w14:paraId="06F2B46D" w14:textId="77777777" w:rsidR="00214CD2" w:rsidRPr="00214CD2" w:rsidRDefault="00214CD2" w:rsidP="00214CD2">
      <w:pPr>
        <w:tabs>
          <w:tab w:val="left" w:pos="720"/>
          <w:tab w:val="left" w:pos="2880"/>
        </w:tabs>
        <w:ind w:left="3600" w:hanging="3240"/>
        <w:contextualSpacing/>
        <w:jc w:val="both"/>
        <w:rPr>
          <w:rFonts w:ascii="Arial" w:hAnsi="Arial" w:cs="Arial"/>
          <w:bCs/>
          <w:sz w:val="20"/>
          <w:szCs w:val="20"/>
        </w:rPr>
      </w:pPr>
      <w:r w:rsidRPr="00214CD2">
        <w:rPr>
          <w:rFonts w:ascii="Arial" w:hAnsi="Arial" w:cs="Arial"/>
          <w:bCs/>
          <w:sz w:val="20"/>
          <w:szCs w:val="20"/>
        </w:rPr>
        <w:t>d.</w:t>
      </w:r>
      <w:r w:rsidRPr="00214CD2">
        <w:rPr>
          <w:rFonts w:ascii="Arial" w:hAnsi="Arial" w:cs="Arial"/>
          <w:bCs/>
          <w:sz w:val="20"/>
          <w:szCs w:val="20"/>
        </w:rPr>
        <w:tab/>
        <w:t>Request:</w:t>
      </w:r>
      <w:r w:rsidRPr="00214CD2">
        <w:rPr>
          <w:rFonts w:ascii="Arial" w:hAnsi="Arial" w:cs="Arial"/>
          <w:bCs/>
          <w:sz w:val="20"/>
          <w:szCs w:val="20"/>
        </w:rPr>
        <w:tab/>
        <w:t>From:</w:t>
      </w:r>
      <w:r w:rsidRPr="00214CD2">
        <w:rPr>
          <w:rFonts w:ascii="Arial" w:hAnsi="Arial" w:cs="Arial"/>
          <w:bCs/>
          <w:sz w:val="20"/>
          <w:szCs w:val="20"/>
        </w:rPr>
        <w:tab/>
        <w:t>“D” High Density</w:t>
      </w:r>
    </w:p>
    <w:p w14:paraId="28006B80" w14:textId="77777777" w:rsidR="00214CD2" w:rsidRPr="00214CD2" w:rsidRDefault="00214CD2" w:rsidP="00214CD2">
      <w:pPr>
        <w:tabs>
          <w:tab w:val="left" w:pos="720"/>
          <w:tab w:val="left" w:pos="2880"/>
        </w:tabs>
        <w:ind w:left="3600" w:hanging="3240"/>
        <w:contextualSpacing/>
        <w:jc w:val="both"/>
        <w:rPr>
          <w:rFonts w:ascii="Arial" w:hAnsi="Arial" w:cs="Arial"/>
          <w:bCs/>
          <w:sz w:val="20"/>
          <w:szCs w:val="20"/>
        </w:rPr>
      </w:pPr>
      <w:r w:rsidRPr="00214CD2">
        <w:rPr>
          <w:rFonts w:ascii="Arial" w:hAnsi="Arial" w:cs="Arial"/>
          <w:bCs/>
          <w:sz w:val="20"/>
          <w:szCs w:val="20"/>
        </w:rPr>
        <w:tab/>
      </w:r>
      <w:r w:rsidRPr="00214CD2">
        <w:rPr>
          <w:rFonts w:ascii="Arial" w:hAnsi="Arial" w:cs="Arial"/>
          <w:bCs/>
          <w:sz w:val="20"/>
          <w:szCs w:val="20"/>
        </w:rPr>
        <w:tab/>
        <w:t>To:</w:t>
      </w:r>
      <w:r w:rsidRPr="00214CD2">
        <w:rPr>
          <w:rFonts w:ascii="Arial" w:hAnsi="Arial" w:cs="Arial"/>
          <w:bCs/>
          <w:sz w:val="20"/>
          <w:szCs w:val="20"/>
        </w:rPr>
        <w:tab/>
      </w:r>
      <w:r w:rsidRPr="00214CD2">
        <w:rPr>
          <w:rFonts w:ascii="Arial" w:hAnsi="Arial" w:cs="Arial"/>
          <w:bCs/>
          <w:color w:val="000000"/>
          <w:sz w:val="20"/>
          <w:szCs w:val="20"/>
        </w:rPr>
        <w:t>“PD/D”</w:t>
      </w:r>
      <w:r w:rsidRPr="00214CD2">
        <w:rPr>
          <w:rFonts w:ascii="Arial" w:hAnsi="Arial" w:cs="Arial"/>
          <w:bCs/>
          <w:sz w:val="20"/>
          <w:szCs w:val="20"/>
        </w:rPr>
        <w:tab/>
        <w:t>Planned Development for all uses in “D” High Density multifamily excluding Country Club, Golf Course, and Hospice uses with development standards for perimeter fence in front of primary building surrounding the site, site plan waiver requested.</w:t>
      </w:r>
    </w:p>
    <w:p w14:paraId="3328E64B" w14:textId="77777777" w:rsidR="00EC6F92" w:rsidRDefault="00EC6F92" w:rsidP="003D786D">
      <w:pPr>
        <w:ind w:left="720"/>
        <w:jc w:val="both"/>
        <w:rPr>
          <w:rFonts w:ascii="Arial" w:hAnsi="Arial" w:cs="Arial"/>
          <w:sz w:val="20"/>
          <w:szCs w:val="20"/>
          <w:highlight w:val="yellow"/>
        </w:rPr>
      </w:pPr>
    </w:p>
    <w:p w14:paraId="43178817" w14:textId="77777777" w:rsidR="00214CD2" w:rsidRPr="00FE291F" w:rsidRDefault="00214CD2" w:rsidP="003D786D">
      <w:pPr>
        <w:ind w:left="720"/>
        <w:jc w:val="both"/>
        <w:rPr>
          <w:rFonts w:ascii="Arial" w:hAnsi="Arial" w:cs="Arial"/>
          <w:sz w:val="20"/>
          <w:szCs w:val="20"/>
          <w:highlight w:val="yellow"/>
        </w:rPr>
      </w:pPr>
    </w:p>
    <w:p w14:paraId="78CCA0B6" w14:textId="1C617747" w:rsidR="003D786D" w:rsidRPr="00B75BB8" w:rsidRDefault="003D786D" w:rsidP="003D786D">
      <w:pPr>
        <w:ind w:left="720"/>
        <w:jc w:val="both"/>
        <w:rPr>
          <w:rFonts w:ascii="Arial" w:hAnsi="Arial" w:cs="Arial"/>
          <w:sz w:val="20"/>
          <w:szCs w:val="20"/>
        </w:rPr>
      </w:pPr>
      <w:r w:rsidRPr="008938B5">
        <w:rPr>
          <w:rFonts w:ascii="Arial" w:hAnsi="Arial" w:cs="Arial"/>
          <w:sz w:val="20"/>
          <w:szCs w:val="20"/>
        </w:rPr>
        <w:t>Motion: Commissioner</w:t>
      </w:r>
      <w:r w:rsidR="00CF4164" w:rsidRPr="008938B5">
        <w:rPr>
          <w:rFonts w:ascii="Arial" w:hAnsi="Arial" w:cs="Arial"/>
          <w:sz w:val="20"/>
          <w:szCs w:val="20"/>
        </w:rPr>
        <w:t xml:space="preserve"> </w:t>
      </w:r>
      <w:r w:rsidR="008938B5" w:rsidRPr="008938B5">
        <w:rPr>
          <w:rFonts w:ascii="Arial" w:hAnsi="Arial" w:cs="Arial"/>
          <w:sz w:val="20"/>
          <w:szCs w:val="20"/>
        </w:rPr>
        <w:t>McDonnell</w:t>
      </w:r>
      <w:r w:rsidRPr="008938B5">
        <w:rPr>
          <w:rFonts w:ascii="Arial" w:hAnsi="Arial" w:cs="Arial"/>
          <w:sz w:val="20"/>
          <w:szCs w:val="20"/>
        </w:rPr>
        <w:t xml:space="preserve"> made a motion, seconded by Commissioner</w:t>
      </w:r>
      <w:r w:rsidR="00CF4164" w:rsidRPr="008938B5">
        <w:rPr>
          <w:rFonts w:ascii="Arial" w:hAnsi="Arial" w:cs="Arial"/>
          <w:sz w:val="20"/>
          <w:szCs w:val="20"/>
        </w:rPr>
        <w:t xml:space="preserve"> </w:t>
      </w:r>
      <w:r w:rsidR="008938B5" w:rsidRPr="008938B5">
        <w:rPr>
          <w:rFonts w:ascii="Arial" w:hAnsi="Arial" w:cs="Arial"/>
          <w:sz w:val="20"/>
          <w:szCs w:val="20"/>
        </w:rPr>
        <w:t>Raines</w:t>
      </w:r>
      <w:r w:rsidRPr="008938B5">
        <w:rPr>
          <w:rFonts w:ascii="Arial" w:hAnsi="Arial" w:cs="Arial"/>
          <w:sz w:val="20"/>
          <w:szCs w:val="20"/>
        </w:rPr>
        <w:t xml:space="preserve">, to recommend </w:t>
      </w:r>
      <w:r w:rsidR="008938B5" w:rsidRPr="008938B5">
        <w:rPr>
          <w:rFonts w:ascii="Arial" w:hAnsi="Arial" w:cs="Arial"/>
          <w:b/>
          <w:sz w:val="20"/>
          <w:szCs w:val="20"/>
        </w:rPr>
        <w:t>a 90-day continuance</w:t>
      </w:r>
      <w:r w:rsidRPr="008938B5">
        <w:rPr>
          <w:rFonts w:ascii="Arial" w:hAnsi="Arial" w:cs="Arial"/>
          <w:b/>
          <w:sz w:val="20"/>
          <w:szCs w:val="20"/>
        </w:rPr>
        <w:t xml:space="preserve"> </w:t>
      </w:r>
      <w:r w:rsidRPr="008938B5">
        <w:rPr>
          <w:rFonts w:ascii="Arial" w:hAnsi="Arial" w:cs="Arial"/>
          <w:sz w:val="20"/>
          <w:szCs w:val="20"/>
        </w:rPr>
        <w:t xml:space="preserve">of </w:t>
      </w:r>
      <w:r w:rsidR="00CF4164" w:rsidRPr="008938B5">
        <w:rPr>
          <w:rFonts w:ascii="Arial" w:hAnsi="Arial" w:cs="Arial"/>
          <w:sz w:val="20"/>
          <w:szCs w:val="20"/>
        </w:rPr>
        <w:t>ZC-2</w:t>
      </w:r>
      <w:r w:rsidR="00114156" w:rsidRPr="008938B5">
        <w:rPr>
          <w:rFonts w:ascii="Arial" w:hAnsi="Arial" w:cs="Arial"/>
          <w:sz w:val="20"/>
          <w:szCs w:val="20"/>
        </w:rPr>
        <w:t>4</w:t>
      </w:r>
      <w:r w:rsidR="00CF4164" w:rsidRPr="008938B5">
        <w:rPr>
          <w:rFonts w:ascii="Arial" w:hAnsi="Arial" w:cs="Arial"/>
          <w:sz w:val="20"/>
          <w:szCs w:val="20"/>
        </w:rPr>
        <w:t>-</w:t>
      </w:r>
      <w:r w:rsidR="00114156" w:rsidRPr="008938B5">
        <w:rPr>
          <w:rFonts w:ascii="Arial" w:hAnsi="Arial" w:cs="Arial"/>
          <w:sz w:val="20"/>
          <w:szCs w:val="20"/>
        </w:rPr>
        <w:t>0</w:t>
      </w:r>
      <w:r w:rsidR="008938B5" w:rsidRPr="008938B5">
        <w:rPr>
          <w:rFonts w:ascii="Arial" w:hAnsi="Arial" w:cs="Arial"/>
          <w:sz w:val="20"/>
          <w:szCs w:val="20"/>
        </w:rPr>
        <w:t>17</w:t>
      </w:r>
      <w:r w:rsidRPr="008938B5">
        <w:rPr>
          <w:rFonts w:ascii="Arial" w:hAnsi="Arial" w:cs="Arial"/>
          <w:sz w:val="20"/>
          <w:szCs w:val="20"/>
        </w:rPr>
        <w:t xml:space="preserve">. Motion passed </w:t>
      </w:r>
      <w:r w:rsidR="008938B5">
        <w:rPr>
          <w:rFonts w:ascii="Arial" w:hAnsi="Arial" w:cs="Arial"/>
          <w:sz w:val="20"/>
          <w:szCs w:val="20"/>
        </w:rPr>
        <w:t>8</w:t>
      </w:r>
      <w:r w:rsidRPr="008938B5">
        <w:rPr>
          <w:rFonts w:ascii="Arial" w:hAnsi="Arial" w:cs="Arial"/>
          <w:sz w:val="20"/>
          <w:szCs w:val="20"/>
        </w:rPr>
        <w:t>-0.</w:t>
      </w:r>
    </w:p>
    <w:p w14:paraId="5D3E5576"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3B6166B6"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22AE1B9A"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0C65A15D" w14:textId="77777777" w:rsidR="00214CD2" w:rsidRPr="00214CD2" w:rsidRDefault="00214CD2" w:rsidP="00214CD2">
      <w:pPr>
        <w:numPr>
          <w:ilvl w:val="0"/>
          <w:numId w:val="45"/>
        </w:numPr>
        <w:contextualSpacing/>
        <w:jc w:val="both"/>
        <w:rPr>
          <w:rFonts w:ascii="Arial" w:hAnsi="Arial" w:cs="Arial"/>
          <w:b/>
          <w:bCs/>
          <w:sz w:val="20"/>
          <w:szCs w:val="20"/>
        </w:rPr>
      </w:pPr>
      <w:r w:rsidRPr="00214CD2">
        <w:rPr>
          <w:rFonts w:ascii="Arial" w:hAnsi="Arial" w:cs="Arial"/>
          <w:b/>
          <w:bCs/>
          <w:sz w:val="20"/>
          <w:szCs w:val="20"/>
        </w:rPr>
        <w:t>ZC-24-019</w:t>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r>
      <w:r w:rsidRPr="00214CD2">
        <w:rPr>
          <w:rFonts w:ascii="Arial" w:hAnsi="Arial" w:cs="Arial"/>
          <w:b/>
          <w:bCs/>
          <w:sz w:val="20"/>
          <w:szCs w:val="20"/>
        </w:rPr>
        <w:tab/>
        <w:t>CD 11</w:t>
      </w:r>
    </w:p>
    <w:p w14:paraId="31EC2C07" w14:textId="77777777" w:rsidR="00214CD2" w:rsidRPr="00214CD2" w:rsidRDefault="00214CD2" w:rsidP="00214CD2">
      <w:pPr>
        <w:ind w:left="360"/>
        <w:contextualSpacing/>
        <w:jc w:val="both"/>
        <w:rPr>
          <w:rFonts w:ascii="Arial" w:hAnsi="Arial" w:cs="Arial"/>
          <w:b/>
          <w:bCs/>
          <w:sz w:val="20"/>
          <w:szCs w:val="20"/>
        </w:rPr>
      </w:pPr>
    </w:p>
    <w:p w14:paraId="4C61C7B5"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a.</w:t>
      </w:r>
      <w:r w:rsidRPr="00214CD2">
        <w:rPr>
          <w:rFonts w:ascii="Arial" w:hAnsi="Arial" w:cs="Arial"/>
          <w:bCs/>
          <w:sz w:val="20"/>
          <w:szCs w:val="20"/>
        </w:rPr>
        <w:tab/>
        <w:t>Site Location:</w:t>
      </w:r>
      <w:r w:rsidRPr="00214CD2">
        <w:rPr>
          <w:rFonts w:ascii="Arial" w:hAnsi="Arial" w:cs="Arial"/>
          <w:bCs/>
          <w:sz w:val="20"/>
          <w:szCs w:val="20"/>
        </w:rPr>
        <w:tab/>
      </w:r>
      <w:r w:rsidRPr="00214CD2">
        <w:rPr>
          <w:rFonts w:ascii="Arial" w:hAnsi="Arial" w:cs="Arial"/>
          <w:bCs/>
          <w:sz w:val="20"/>
          <w:szCs w:val="20"/>
        </w:rPr>
        <w:tab/>
        <w:t>1701 Vaughn Blvd &amp; 3214 Ave I</w:t>
      </w:r>
    </w:p>
    <w:p w14:paraId="5E374950"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b.</w:t>
      </w:r>
      <w:r w:rsidRPr="00214CD2">
        <w:rPr>
          <w:rFonts w:ascii="Arial" w:hAnsi="Arial" w:cs="Arial"/>
          <w:bCs/>
          <w:sz w:val="20"/>
          <w:szCs w:val="20"/>
        </w:rPr>
        <w:tab/>
        <w:t>Acreage:</w:t>
      </w:r>
      <w:r w:rsidRPr="00214CD2">
        <w:rPr>
          <w:rFonts w:ascii="Arial" w:hAnsi="Arial" w:cs="Arial"/>
          <w:bCs/>
          <w:sz w:val="20"/>
          <w:szCs w:val="20"/>
        </w:rPr>
        <w:tab/>
      </w:r>
      <w:r w:rsidRPr="00214CD2">
        <w:rPr>
          <w:rFonts w:ascii="Arial" w:hAnsi="Arial" w:cs="Arial"/>
          <w:bCs/>
          <w:sz w:val="20"/>
          <w:szCs w:val="20"/>
        </w:rPr>
        <w:tab/>
        <w:t>0.261</w:t>
      </w:r>
    </w:p>
    <w:p w14:paraId="0A0464BF" w14:textId="77777777" w:rsidR="00214CD2" w:rsidRPr="00214CD2" w:rsidRDefault="00214CD2" w:rsidP="00214CD2">
      <w:pPr>
        <w:ind w:left="360"/>
        <w:contextualSpacing/>
        <w:jc w:val="both"/>
        <w:rPr>
          <w:rFonts w:ascii="Arial" w:hAnsi="Arial" w:cs="Arial"/>
          <w:bCs/>
          <w:sz w:val="20"/>
          <w:szCs w:val="20"/>
        </w:rPr>
      </w:pPr>
      <w:r w:rsidRPr="00214CD2">
        <w:rPr>
          <w:rFonts w:ascii="Arial" w:hAnsi="Arial" w:cs="Arial"/>
          <w:bCs/>
          <w:sz w:val="20"/>
          <w:szCs w:val="20"/>
        </w:rPr>
        <w:t>c.</w:t>
      </w:r>
      <w:r w:rsidRPr="00214CD2">
        <w:rPr>
          <w:rFonts w:ascii="Arial" w:hAnsi="Arial" w:cs="Arial"/>
          <w:bCs/>
          <w:sz w:val="20"/>
          <w:szCs w:val="20"/>
        </w:rPr>
        <w:tab/>
        <w:t xml:space="preserve">Applicant/Agent: </w:t>
      </w:r>
      <w:r w:rsidRPr="00214CD2">
        <w:rPr>
          <w:rFonts w:ascii="Arial" w:hAnsi="Arial" w:cs="Arial"/>
          <w:bCs/>
          <w:sz w:val="20"/>
          <w:szCs w:val="20"/>
        </w:rPr>
        <w:tab/>
        <w:t>Leonardo Munoz</w:t>
      </w:r>
    </w:p>
    <w:p w14:paraId="6599AF54" w14:textId="77777777" w:rsidR="00214CD2" w:rsidRPr="00214CD2" w:rsidRDefault="00214CD2" w:rsidP="00214CD2">
      <w:pPr>
        <w:tabs>
          <w:tab w:val="left" w:pos="720"/>
          <w:tab w:val="left" w:pos="2880"/>
        </w:tabs>
        <w:ind w:left="3600" w:hanging="3240"/>
        <w:contextualSpacing/>
        <w:jc w:val="both"/>
        <w:rPr>
          <w:rFonts w:ascii="Arial" w:hAnsi="Arial" w:cs="Arial"/>
          <w:bCs/>
          <w:sz w:val="20"/>
          <w:szCs w:val="20"/>
        </w:rPr>
      </w:pPr>
      <w:r w:rsidRPr="00214CD2">
        <w:rPr>
          <w:rFonts w:ascii="Arial" w:hAnsi="Arial" w:cs="Arial"/>
          <w:bCs/>
          <w:sz w:val="20"/>
          <w:szCs w:val="20"/>
        </w:rPr>
        <w:t>d.</w:t>
      </w:r>
      <w:r w:rsidRPr="00214CD2">
        <w:rPr>
          <w:rFonts w:ascii="Arial" w:hAnsi="Arial" w:cs="Arial"/>
          <w:bCs/>
          <w:sz w:val="20"/>
          <w:szCs w:val="20"/>
        </w:rPr>
        <w:tab/>
        <w:t>Request:</w:t>
      </w:r>
      <w:r w:rsidRPr="00214CD2">
        <w:rPr>
          <w:rFonts w:ascii="Arial" w:hAnsi="Arial" w:cs="Arial"/>
          <w:bCs/>
          <w:sz w:val="20"/>
          <w:szCs w:val="20"/>
        </w:rPr>
        <w:tab/>
        <w:t xml:space="preserve">From: </w:t>
      </w:r>
      <w:r w:rsidRPr="00214CD2">
        <w:rPr>
          <w:rFonts w:ascii="Arial" w:hAnsi="Arial" w:cs="Arial"/>
          <w:bCs/>
          <w:sz w:val="20"/>
          <w:szCs w:val="20"/>
        </w:rPr>
        <w:tab/>
        <w:t>“MU-1” Low Intensity Mixed-Use</w:t>
      </w:r>
    </w:p>
    <w:p w14:paraId="53E80F58" w14:textId="77777777" w:rsidR="00214CD2" w:rsidRPr="00214CD2" w:rsidRDefault="00214CD2" w:rsidP="00214CD2">
      <w:pPr>
        <w:tabs>
          <w:tab w:val="left" w:pos="720"/>
          <w:tab w:val="left" w:pos="2880"/>
        </w:tabs>
        <w:ind w:left="3600" w:hanging="3240"/>
        <w:contextualSpacing/>
        <w:jc w:val="both"/>
        <w:rPr>
          <w:rFonts w:ascii="Arial" w:hAnsi="Arial" w:cs="Arial"/>
          <w:bCs/>
          <w:sz w:val="20"/>
          <w:szCs w:val="20"/>
        </w:rPr>
      </w:pPr>
      <w:r w:rsidRPr="00214CD2">
        <w:rPr>
          <w:rFonts w:ascii="Arial" w:hAnsi="Arial" w:cs="Arial"/>
          <w:bCs/>
          <w:sz w:val="20"/>
          <w:szCs w:val="20"/>
        </w:rPr>
        <w:tab/>
      </w:r>
      <w:r w:rsidRPr="00214CD2">
        <w:rPr>
          <w:rFonts w:ascii="Arial" w:hAnsi="Arial" w:cs="Arial"/>
          <w:bCs/>
          <w:sz w:val="20"/>
          <w:szCs w:val="20"/>
        </w:rPr>
        <w:tab/>
        <w:t>To:</w:t>
      </w:r>
      <w:r w:rsidRPr="00214CD2">
        <w:rPr>
          <w:rFonts w:ascii="Arial" w:hAnsi="Arial" w:cs="Arial"/>
          <w:bCs/>
          <w:sz w:val="20"/>
          <w:szCs w:val="20"/>
        </w:rPr>
        <w:tab/>
        <w:t>“A-5” One-Family</w:t>
      </w:r>
    </w:p>
    <w:p w14:paraId="08A1770B" w14:textId="77777777" w:rsidR="00010373" w:rsidRDefault="00010373" w:rsidP="00010373">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highlight w:val="yellow"/>
        </w:rPr>
      </w:pPr>
    </w:p>
    <w:p w14:paraId="35608CD5" w14:textId="77777777" w:rsidR="00214CD2" w:rsidRPr="009F4315" w:rsidRDefault="00214CD2" w:rsidP="00010373">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highlight w:val="yellow"/>
        </w:rPr>
      </w:pPr>
    </w:p>
    <w:p w14:paraId="540784D2" w14:textId="125B85B1" w:rsidR="003D786D" w:rsidRPr="00B75BB8" w:rsidRDefault="003D786D" w:rsidP="003D786D">
      <w:pPr>
        <w:ind w:left="720"/>
        <w:jc w:val="both"/>
        <w:rPr>
          <w:rFonts w:ascii="Arial" w:hAnsi="Arial" w:cs="Arial"/>
          <w:sz w:val="20"/>
          <w:szCs w:val="20"/>
        </w:rPr>
      </w:pPr>
      <w:r w:rsidRPr="008938B5">
        <w:rPr>
          <w:rFonts w:ascii="Arial" w:hAnsi="Arial" w:cs="Arial"/>
          <w:sz w:val="20"/>
          <w:szCs w:val="20"/>
        </w:rPr>
        <w:t>Motion: Commissioner</w:t>
      </w:r>
      <w:r w:rsidR="00CF4164" w:rsidRPr="008938B5">
        <w:rPr>
          <w:rFonts w:ascii="Arial" w:hAnsi="Arial" w:cs="Arial"/>
          <w:sz w:val="20"/>
          <w:szCs w:val="20"/>
        </w:rPr>
        <w:t xml:space="preserve"> </w:t>
      </w:r>
      <w:r w:rsidR="00114156" w:rsidRPr="008938B5">
        <w:rPr>
          <w:rFonts w:ascii="Arial" w:hAnsi="Arial" w:cs="Arial"/>
          <w:sz w:val="20"/>
          <w:szCs w:val="20"/>
        </w:rPr>
        <w:t>R</w:t>
      </w:r>
      <w:r w:rsidR="008938B5" w:rsidRPr="008938B5">
        <w:rPr>
          <w:rFonts w:ascii="Arial" w:hAnsi="Arial" w:cs="Arial"/>
          <w:sz w:val="20"/>
          <w:szCs w:val="20"/>
        </w:rPr>
        <w:t>aines</w:t>
      </w:r>
      <w:r w:rsidR="00CF4164" w:rsidRPr="008938B5">
        <w:rPr>
          <w:rFonts w:ascii="Arial" w:hAnsi="Arial" w:cs="Arial"/>
          <w:sz w:val="20"/>
          <w:szCs w:val="20"/>
        </w:rPr>
        <w:t xml:space="preserve"> </w:t>
      </w:r>
      <w:r w:rsidRPr="008938B5">
        <w:rPr>
          <w:rFonts w:ascii="Arial" w:hAnsi="Arial" w:cs="Arial"/>
          <w:sz w:val="20"/>
          <w:szCs w:val="20"/>
        </w:rPr>
        <w:t>made a</w:t>
      </w:r>
      <w:r w:rsidR="00D10262" w:rsidRPr="008938B5">
        <w:rPr>
          <w:rFonts w:ascii="Arial" w:hAnsi="Arial" w:cs="Arial"/>
          <w:sz w:val="20"/>
          <w:szCs w:val="20"/>
        </w:rPr>
        <w:t xml:space="preserve"> </w:t>
      </w:r>
      <w:r w:rsidRPr="008938B5">
        <w:rPr>
          <w:rFonts w:ascii="Arial" w:hAnsi="Arial" w:cs="Arial"/>
          <w:sz w:val="20"/>
          <w:szCs w:val="20"/>
        </w:rPr>
        <w:t>motion, seconded by Commissioner</w:t>
      </w:r>
      <w:r w:rsidR="00CF4164" w:rsidRPr="008938B5">
        <w:rPr>
          <w:rFonts w:ascii="Arial" w:hAnsi="Arial" w:cs="Arial"/>
          <w:sz w:val="20"/>
          <w:szCs w:val="20"/>
        </w:rPr>
        <w:t xml:space="preserve"> </w:t>
      </w:r>
      <w:r w:rsidR="008938B5" w:rsidRPr="008938B5">
        <w:rPr>
          <w:rFonts w:ascii="Arial" w:hAnsi="Arial" w:cs="Arial"/>
          <w:sz w:val="20"/>
          <w:szCs w:val="20"/>
        </w:rPr>
        <w:t>Leggett</w:t>
      </w:r>
      <w:r w:rsidRPr="008938B5">
        <w:rPr>
          <w:rFonts w:ascii="Arial" w:hAnsi="Arial" w:cs="Arial"/>
          <w:sz w:val="20"/>
          <w:szCs w:val="20"/>
        </w:rPr>
        <w:t xml:space="preserve">, to recommend </w:t>
      </w:r>
      <w:r w:rsidR="008938B5" w:rsidRPr="008938B5">
        <w:rPr>
          <w:rFonts w:ascii="Arial" w:hAnsi="Arial" w:cs="Arial"/>
          <w:b/>
          <w:sz w:val="20"/>
          <w:szCs w:val="20"/>
        </w:rPr>
        <w:t>Denial</w:t>
      </w:r>
      <w:r w:rsidR="00973C0A" w:rsidRPr="008938B5">
        <w:rPr>
          <w:rFonts w:ascii="Arial" w:hAnsi="Arial" w:cs="Arial"/>
          <w:sz w:val="20"/>
          <w:szCs w:val="20"/>
        </w:rPr>
        <w:t xml:space="preserve"> of</w:t>
      </w:r>
      <w:r w:rsidRPr="008938B5">
        <w:rPr>
          <w:rFonts w:ascii="Arial" w:hAnsi="Arial" w:cs="Arial"/>
          <w:sz w:val="20"/>
          <w:szCs w:val="20"/>
        </w:rPr>
        <w:t xml:space="preserve"> </w:t>
      </w:r>
      <w:r w:rsidR="00CF4164" w:rsidRPr="008938B5">
        <w:rPr>
          <w:rFonts w:ascii="Arial" w:hAnsi="Arial" w:cs="Arial"/>
          <w:sz w:val="20"/>
          <w:szCs w:val="20"/>
        </w:rPr>
        <w:t>ZC-2</w:t>
      </w:r>
      <w:r w:rsidR="00114156" w:rsidRPr="008938B5">
        <w:rPr>
          <w:rFonts w:ascii="Arial" w:hAnsi="Arial" w:cs="Arial"/>
          <w:sz w:val="20"/>
          <w:szCs w:val="20"/>
        </w:rPr>
        <w:t>4</w:t>
      </w:r>
      <w:r w:rsidR="00CF4164" w:rsidRPr="008938B5">
        <w:rPr>
          <w:rFonts w:ascii="Arial" w:hAnsi="Arial" w:cs="Arial"/>
          <w:sz w:val="20"/>
          <w:szCs w:val="20"/>
        </w:rPr>
        <w:t>-</w:t>
      </w:r>
      <w:r w:rsidR="00114156" w:rsidRPr="008938B5">
        <w:rPr>
          <w:rFonts w:ascii="Arial" w:hAnsi="Arial" w:cs="Arial"/>
          <w:sz w:val="20"/>
          <w:szCs w:val="20"/>
        </w:rPr>
        <w:t>0</w:t>
      </w:r>
      <w:r w:rsidR="008938B5" w:rsidRPr="008938B5">
        <w:rPr>
          <w:rFonts w:ascii="Arial" w:hAnsi="Arial" w:cs="Arial"/>
          <w:sz w:val="20"/>
          <w:szCs w:val="20"/>
        </w:rPr>
        <w:t>19</w:t>
      </w:r>
      <w:r w:rsidRPr="008938B5">
        <w:rPr>
          <w:rFonts w:ascii="Arial" w:hAnsi="Arial" w:cs="Arial"/>
          <w:sz w:val="20"/>
          <w:szCs w:val="20"/>
        </w:rPr>
        <w:t xml:space="preserve">. Motion passed </w:t>
      </w:r>
      <w:r w:rsidR="008938B5" w:rsidRPr="008938B5">
        <w:rPr>
          <w:rFonts w:ascii="Arial" w:hAnsi="Arial" w:cs="Arial"/>
          <w:sz w:val="20"/>
          <w:szCs w:val="20"/>
        </w:rPr>
        <w:t>9</w:t>
      </w:r>
      <w:r w:rsidRPr="008938B5">
        <w:rPr>
          <w:rFonts w:ascii="Arial" w:hAnsi="Arial" w:cs="Arial"/>
          <w:sz w:val="20"/>
          <w:szCs w:val="20"/>
        </w:rPr>
        <w:t>-</w:t>
      </w:r>
      <w:r w:rsidR="00802614" w:rsidRPr="008938B5">
        <w:rPr>
          <w:rFonts w:ascii="Arial" w:hAnsi="Arial" w:cs="Arial"/>
          <w:sz w:val="20"/>
          <w:szCs w:val="20"/>
        </w:rPr>
        <w:t>0</w:t>
      </w:r>
      <w:r w:rsidR="00D10262" w:rsidRPr="008938B5">
        <w:rPr>
          <w:rFonts w:ascii="Arial" w:hAnsi="Arial" w:cs="Arial"/>
          <w:sz w:val="20"/>
          <w:szCs w:val="20"/>
        </w:rPr>
        <w:t>.</w:t>
      </w:r>
    </w:p>
    <w:p w14:paraId="3F7F4408"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1061B549"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0F7464D9" w14:textId="77777777" w:rsidR="001F5F63" w:rsidRPr="001F5F63" w:rsidRDefault="001F5F63" w:rsidP="001F5F63">
      <w:pPr>
        <w:numPr>
          <w:ilvl w:val="0"/>
          <w:numId w:val="45"/>
        </w:numPr>
        <w:contextualSpacing/>
        <w:jc w:val="both"/>
        <w:rPr>
          <w:rFonts w:ascii="Arial" w:hAnsi="Arial" w:cs="Arial"/>
          <w:b/>
          <w:bCs/>
          <w:sz w:val="20"/>
          <w:szCs w:val="20"/>
        </w:rPr>
      </w:pPr>
      <w:bookmarkStart w:id="8" w:name="_Hlk153955567"/>
      <w:r w:rsidRPr="001F5F63">
        <w:rPr>
          <w:rFonts w:ascii="Arial" w:hAnsi="Arial" w:cs="Arial"/>
          <w:b/>
          <w:bCs/>
          <w:sz w:val="20"/>
          <w:szCs w:val="20"/>
        </w:rPr>
        <w:t>ZC-24-022</w:t>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t>CD 4</w:t>
      </w:r>
    </w:p>
    <w:p w14:paraId="7F4D9C90" w14:textId="77777777" w:rsidR="001F5F63" w:rsidRPr="001F5F63" w:rsidRDefault="001F5F63" w:rsidP="001F5F63">
      <w:pPr>
        <w:ind w:left="360"/>
        <w:contextualSpacing/>
        <w:jc w:val="both"/>
        <w:rPr>
          <w:rFonts w:ascii="Arial" w:hAnsi="Arial" w:cs="Arial"/>
          <w:b/>
          <w:bCs/>
          <w:sz w:val="20"/>
          <w:szCs w:val="20"/>
        </w:rPr>
      </w:pPr>
    </w:p>
    <w:p w14:paraId="5F7C484E"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a.</w:t>
      </w:r>
      <w:r w:rsidRPr="001F5F63">
        <w:rPr>
          <w:rFonts w:ascii="Arial" w:hAnsi="Arial" w:cs="Arial"/>
          <w:bCs/>
          <w:sz w:val="20"/>
          <w:szCs w:val="20"/>
        </w:rPr>
        <w:tab/>
        <w:t>Site Location:</w:t>
      </w:r>
      <w:r w:rsidRPr="001F5F63">
        <w:rPr>
          <w:rFonts w:ascii="Arial" w:hAnsi="Arial" w:cs="Arial"/>
          <w:bCs/>
          <w:sz w:val="20"/>
          <w:szCs w:val="20"/>
        </w:rPr>
        <w:tab/>
      </w:r>
      <w:r w:rsidRPr="001F5F63">
        <w:rPr>
          <w:rFonts w:ascii="Arial" w:hAnsi="Arial" w:cs="Arial"/>
          <w:bCs/>
          <w:sz w:val="20"/>
          <w:szCs w:val="20"/>
        </w:rPr>
        <w:tab/>
        <w:t>5350 Basswood Blvd</w:t>
      </w:r>
    </w:p>
    <w:p w14:paraId="3DEECC40"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b.</w:t>
      </w:r>
      <w:r w:rsidRPr="001F5F63">
        <w:rPr>
          <w:rFonts w:ascii="Arial" w:hAnsi="Arial" w:cs="Arial"/>
          <w:bCs/>
          <w:sz w:val="20"/>
          <w:szCs w:val="20"/>
        </w:rPr>
        <w:tab/>
        <w:t>Acreage:</w:t>
      </w:r>
      <w:r w:rsidRPr="001F5F63">
        <w:rPr>
          <w:rFonts w:ascii="Arial" w:hAnsi="Arial" w:cs="Arial"/>
          <w:bCs/>
          <w:sz w:val="20"/>
          <w:szCs w:val="20"/>
        </w:rPr>
        <w:tab/>
      </w:r>
      <w:r w:rsidRPr="001F5F63">
        <w:rPr>
          <w:rFonts w:ascii="Arial" w:hAnsi="Arial" w:cs="Arial"/>
          <w:bCs/>
          <w:sz w:val="20"/>
          <w:szCs w:val="20"/>
        </w:rPr>
        <w:tab/>
        <w:t>3.97</w:t>
      </w:r>
    </w:p>
    <w:p w14:paraId="0D1E8D04"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c.</w:t>
      </w:r>
      <w:r w:rsidRPr="001F5F63">
        <w:rPr>
          <w:rFonts w:ascii="Arial" w:hAnsi="Arial" w:cs="Arial"/>
          <w:bCs/>
          <w:sz w:val="20"/>
          <w:szCs w:val="20"/>
        </w:rPr>
        <w:tab/>
        <w:t xml:space="preserve">Applicant/Agent: </w:t>
      </w:r>
      <w:r w:rsidRPr="001F5F63">
        <w:rPr>
          <w:rFonts w:ascii="Arial" w:hAnsi="Arial" w:cs="Arial"/>
          <w:bCs/>
          <w:sz w:val="20"/>
          <w:szCs w:val="20"/>
        </w:rPr>
        <w:tab/>
        <w:t>Elizabeth Alvarez</w:t>
      </w:r>
    </w:p>
    <w:p w14:paraId="68149D28" w14:textId="77777777" w:rsidR="001F5F63" w:rsidRPr="001F5F63" w:rsidRDefault="001F5F63" w:rsidP="001F5F63">
      <w:pPr>
        <w:tabs>
          <w:tab w:val="left" w:pos="720"/>
          <w:tab w:val="left" w:pos="2880"/>
        </w:tabs>
        <w:ind w:left="3600" w:hanging="3240"/>
        <w:contextualSpacing/>
        <w:jc w:val="both"/>
        <w:rPr>
          <w:rFonts w:ascii="Arial" w:hAnsi="Arial" w:cs="Arial"/>
          <w:bCs/>
          <w:sz w:val="20"/>
          <w:szCs w:val="20"/>
        </w:rPr>
      </w:pPr>
      <w:r w:rsidRPr="001F5F63">
        <w:rPr>
          <w:rFonts w:ascii="Arial" w:hAnsi="Arial" w:cs="Arial"/>
          <w:bCs/>
          <w:sz w:val="20"/>
          <w:szCs w:val="20"/>
        </w:rPr>
        <w:t>d.</w:t>
      </w:r>
      <w:r w:rsidRPr="001F5F63">
        <w:rPr>
          <w:rFonts w:ascii="Arial" w:hAnsi="Arial" w:cs="Arial"/>
          <w:bCs/>
          <w:sz w:val="20"/>
          <w:szCs w:val="20"/>
        </w:rPr>
        <w:tab/>
        <w:t>Request:</w:t>
      </w:r>
      <w:r w:rsidRPr="001F5F63">
        <w:rPr>
          <w:rFonts w:ascii="Arial" w:hAnsi="Arial" w:cs="Arial"/>
          <w:bCs/>
          <w:sz w:val="20"/>
          <w:szCs w:val="20"/>
        </w:rPr>
        <w:tab/>
        <w:t>From:</w:t>
      </w:r>
      <w:r w:rsidRPr="001F5F63">
        <w:rPr>
          <w:rFonts w:ascii="Arial" w:hAnsi="Arial" w:cs="Arial"/>
          <w:bCs/>
          <w:sz w:val="20"/>
          <w:szCs w:val="20"/>
        </w:rPr>
        <w:tab/>
        <w:t>“CF” Community Facilities</w:t>
      </w:r>
    </w:p>
    <w:p w14:paraId="79DDE50A" w14:textId="77777777" w:rsidR="001F5F63" w:rsidRPr="001F5F63" w:rsidRDefault="001F5F63" w:rsidP="001F5F63">
      <w:pPr>
        <w:tabs>
          <w:tab w:val="left" w:pos="720"/>
          <w:tab w:val="left" w:pos="2880"/>
        </w:tabs>
        <w:ind w:left="3600" w:hanging="3240"/>
        <w:contextualSpacing/>
        <w:jc w:val="both"/>
        <w:rPr>
          <w:rFonts w:ascii="Arial" w:hAnsi="Arial" w:cs="Arial"/>
          <w:bCs/>
          <w:sz w:val="20"/>
          <w:szCs w:val="20"/>
        </w:rPr>
      </w:pPr>
      <w:r w:rsidRPr="001F5F63">
        <w:rPr>
          <w:rFonts w:ascii="Arial" w:hAnsi="Arial" w:cs="Arial"/>
          <w:bCs/>
          <w:sz w:val="20"/>
          <w:szCs w:val="20"/>
        </w:rPr>
        <w:tab/>
      </w:r>
      <w:r w:rsidRPr="001F5F63">
        <w:rPr>
          <w:rFonts w:ascii="Arial" w:hAnsi="Arial" w:cs="Arial"/>
          <w:bCs/>
          <w:sz w:val="20"/>
          <w:szCs w:val="20"/>
        </w:rPr>
        <w:tab/>
        <w:t>To:</w:t>
      </w:r>
      <w:r w:rsidRPr="001F5F63">
        <w:rPr>
          <w:rFonts w:ascii="Arial" w:hAnsi="Arial" w:cs="Arial"/>
          <w:bCs/>
          <w:sz w:val="20"/>
          <w:szCs w:val="20"/>
        </w:rPr>
        <w:tab/>
        <w:t xml:space="preserve">“E” Neighborhood Commercial </w:t>
      </w:r>
    </w:p>
    <w:p w14:paraId="50A8A4D9" w14:textId="77777777" w:rsidR="009B4879" w:rsidRDefault="009B4879" w:rsidP="003D786D">
      <w:pPr>
        <w:ind w:left="720"/>
        <w:jc w:val="both"/>
        <w:rPr>
          <w:rFonts w:ascii="Arial" w:hAnsi="Arial" w:cs="Arial"/>
          <w:sz w:val="20"/>
          <w:szCs w:val="20"/>
          <w:highlight w:val="yellow"/>
        </w:rPr>
      </w:pPr>
    </w:p>
    <w:p w14:paraId="70C8E82E" w14:textId="77777777" w:rsidR="00973C0A" w:rsidRPr="00C35CF0" w:rsidRDefault="00973C0A" w:rsidP="003D786D">
      <w:pPr>
        <w:ind w:left="720"/>
        <w:jc w:val="both"/>
        <w:rPr>
          <w:rFonts w:ascii="Arial" w:hAnsi="Arial" w:cs="Arial"/>
          <w:sz w:val="20"/>
          <w:szCs w:val="20"/>
        </w:rPr>
      </w:pPr>
    </w:p>
    <w:p w14:paraId="66801443" w14:textId="16324199" w:rsidR="003D786D" w:rsidRPr="00B75BB8" w:rsidRDefault="003D786D" w:rsidP="003D786D">
      <w:pPr>
        <w:ind w:left="720"/>
        <w:jc w:val="both"/>
        <w:rPr>
          <w:rFonts w:ascii="Arial" w:hAnsi="Arial" w:cs="Arial"/>
          <w:sz w:val="20"/>
          <w:szCs w:val="20"/>
        </w:rPr>
      </w:pPr>
      <w:r w:rsidRPr="000A2DA1">
        <w:rPr>
          <w:rFonts w:ascii="Arial" w:hAnsi="Arial" w:cs="Arial"/>
          <w:sz w:val="20"/>
          <w:szCs w:val="20"/>
        </w:rPr>
        <w:t>Motion: Commissio</w:t>
      </w:r>
      <w:r w:rsidR="00114156" w:rsidRPr="000A2DA1">
        <w:rPr>
          <w:rFonts w:ascii="Arial" w:hAnsi="Arial" w:cs="Arial"/>
          <w:sz w:val="20"/>
          <w:szCs w:val="20"/>
        </w:rPr>
        <w:t>n</w:t>
      </w:r>
      <w:r w:rsidRPr="000A2DA1">
        <w:rPr>
          <w:rFonts w:ascii="Arial" w:hAnsi="Arial" w:cs="Arial"/>
          <w:sz w:val="20"/>
          <w:szCs w:val="20"/>
        </w:rPr>
        <w:t>er</w:t>
      </w:r>
      <w:r w:rsidR="00CF4164" w:rsidRPr="000A2DA1">
        <w:rPr>
          <w:rFonts w:ascii="Arial" w:hAnsi="Arial" w:cs="Arial"/>
          <w:sz w:val="20"/>
          <w:szCs w:val="20"/>
        </w:rPr>
        <w:t xml:space="preserve"> </w:t>
      </w:r>
      <w:r w:rsidR="000A2DA1" w:rsidRPr="000A2DA1">
        <w:rPr>
          <w:rFonts w:ascii="Arial" w:hAnsi="Arial" w:cs="Arial"/>
          <w:sz w:val="20"/>
          <w:szCs w:val="20"/>
        </w:rPr>
        <w:t>McCoy</w:t>
      </w:r>
      <w:r w:rsidRPr="000A2DA1">
        <w:rPr>
          <w:rFonts w:ascii="Arial" w:hAnsi="Arial" w:cs="Arial"/>
          <w:sz w:val="20"/>
          <w:szCs w:val="20"/>
        </w:rPr>
        <w:t xml:space="preserve"> made a motion, seconded by Commissioner</w:t>
      </w:r>
      <w:r w:rsidR="00C35CF0" w:rsidRPr="000A2DA1">
        <w:rPr>
          <w:rFonts w:ascii="Arial" w:hAnsi="Arial" w:cs="Arial"/>
          <w:sz w:val="20"/>
          <w:szCs w:val="20"/>
        </w:rPr>
        <w:t xml:space="preserve"> </w:t>
      </w:r>
      <w:proofErr w:type="spellStart"/>
      <w:r w:rsidR="000A2DA1" w:rsidRPr="000A2DA1">
        <w:rPr>
          <w:rFonts w:ascii="Arial" w:hAnsi="Arial" w:cs="Arial"/>
          <w:sz w:val="20"/>
          <w:szCs w:val="20"/>
        </w:rPr>
        <w:t>Wurman</w:t>
      </w:r>
      <w:proofErr w:type="spellEnd"/>
      <w:r w:rsidRPr="000A2DA1">
        <w:rPr>
          <w:rFonts w:ascii="Arial" w:hAnsi="Arial" w:cs="Arial"/>
          <w:sz w:val="20"/>
          <w:szCs w:val="20"/>
        </w:rPr>
        <w:t xml:space="preserve">, to recommend </w:t>
      </w:r>
      <w:r w:rsidR="000A2DA1" w:rsidRPr="000A2DA1">
        <w:rPr>
          <w:rFonts w:ascii="Arial" w:hAnsi="Arial" w:cs="Arial"/>
          <w:b/>
          <w:sz w:val="20"/>
          <w:szCs w:val="20"/>
        </w:rPr>
        <w:t>a Continuance to the next Zoning Commission meeting</w:t>
      </w:r>
      <w:r w:rsidRPr="000A2DA1">
        <w:rPr>
          <w:rFonts w:ascii="Arial" w:hAnsi="Arial" w:cs="Arial"/>
          <w:b/>
          <w:sz w:val="20"/>
          <w:szCs w:val="20"/>
        </w:rPr>
        <w:t xml:space="preserve"> </w:t>
      </w:r>
      <w:r w:rsidRPr="000A2DA1">
        <w:rPr>
          <w:rFonts w:ascii="Arial" w:hAnsi="Arial" w:cs="Arial"/>
          <w:sz w:val="20"/>
          <w:szCs w:val="20"/>
        </w:rPr>
        <w:t>of ZC-</w:t>
      </w:r>
      <w:r w:rsidR="00D10262" w:rsidRPr="000A2DA1">
        <w:rPr>
          <w:rFonts w:ascii="Arial" w:hAnsi="Arial" w:cs="Arial"/>
          <w:sz w:val="20"/>
          <w:szCs w:val="20"/>
        </w:rPr>
        <w:t>2</w:t>
      </w:r>
      <w:r w:rsidR="00114156" w:rsidRPr="000A2DA1">
        <w:rPr>
          <w:rFonts w:ascii="Arial" w:hAnsi="Arial" w:cs="Arial"/>
          <w:sz w:val="20"/>
          <w:szCs w:val="20"/>
        </w:rPr>
        <w:t>4</w:t>
      </w:r>
      <w:r w:rsidRPr="000A2DA1">
        <w:rPr>
          <w:rFonts w:ascii="Arial" w:hAnsi="Arial" w:cs="Arial"/>
          <w:sz w:val="20"/>
          <w:szCs w:val="20"/>
        </w:rPr>
        <w:t>-</w:t>
      </w:r>
      <w:r w:rsidR="00114156" w:rsidRPr="000A2DA1">
        <w:rPr>
          <w:rFonts w:ascii="Arial" w:hAnsi="Arial" w:cs="Arial"/>
          <w:sz w:val="20"/>
          <w:szCs w:val="20"/>
        </w:rPr>
        <w:t>0</w:t>
      </w:r>
      <w:r w:rsidR="008938B5" w:rsidRPr="000A2DA1">
        <w:rPr>
          <w:rFonts w:ascii="Arial" w:hAnsi="Arial" w:cs="Arial"/>
          <w:sz w:val="20"/>
          <w:szCs w:val="20"/>
        </w:rPr>
        <w:t>22</w:t>
      </w:r>
      <w:r w:rsidRPr="000A2DA1">
        <w:rPr>
          <w:rFonts w:ascii="Arial" w:hAnsi="Arial" w:cs="Arial"/>
          <w:sz w:val="20"/>
          <w:szCs w:val="20"/>
        </w:rPr>
        <w:t xml:space="preserve">. Motion passed </w:t>
      </w:r>
      <w:r w:rsidR="000A2DA1" w:rsidRPr="000A2DA1">
        <w:rPr>
          <w:rFonts w:ascii="Arial" w:hAnsi="Arial" w:cs="Arial"/>
          <w:sz w:val="20"/>
          <w:szCs w:val="20"/>
        </w:rPr>
        <w:t>9</w:t>
      </w:r>
      <w:r w:rsidRPr="000A2DA1">
        <w:rPr>
          <w:rFonts w:ascii="Arial" w:hAnsi="Arial" w:cs="Arial"/>
          <w:sz w:val="20"/>
          <w:szCs w:val="20"/>
        </w:rPr>
        <w:t>-0.</w:t>
      </w:r>
    </w:p>
    <w:bookmarkEnd w:id="8"/>
    <w:p w14:paraId="5A962960"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4DBE3C50" w14:textId="77777777"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161CAD3F" w14:textId="77777777" w:rsidR="00F75DFA" w:rsidRDefault="00F75DFA" w:rsidP="00F75DFA">
      <w:pPr>
        <w:tabs>
          <w:tab w:val="left" w:pos="720"/>
          <w:tab w:val="left" w:pos="2880"/>
        </w:tabs>
        <w:ind w:left="3600" w:hanging="3240"/>
        <w:contextualSpacing/>
        <w:jc w:val="both"/>
        <w:rPr>
          <w:rFonts w:ascii="Arial" w:hAnsi="Arial" w:cs="Arial"/>
          <w:bCs/>
          <w:sz w:val="20"/>
          <w:szCs w:val="20"/>
        </w:rPr>
      </w:pPr>
    </w:p>
    <w:p w14:paraId="652EF7BE" w14:textId="77777777" w:rsidR="001F5F63" w:rsidRPr="001F5F63" w:rsidRDefault="001F5F63" w:rsidP="001F5F63">
      <w:pPr>
        <w:numPr>
          <w:ilvl w:val="0"/>
          <w:numId w:val="45"/>
        </w:numPr>
        <w:contextualSpacing/>
        <w:jc w:val="both"/>
        <w:rPr>
          <w:rFonts w:ascii="Arial" w:hAnsi="Arial" w:cs="Arial"/>
          <w:b/>
          <w:bCs/>
          <w:sz w:val="20"/>
          <w:szCs w:val="20"/>
        </w:rPr>
      </w:pPr>
      <w:r w:rsidRPr="001F5F63">
        <w:rPr>
          <w:rFonts w:ascii="Arial" w:hAnsi="Arial" w:cs="Arial"/>
          <w:b/>
          <w:bCs/>
          <w:sz w:val="20"/>
          <w:szCs w:val="20"/>
        </w:rPr>
        <w:t>ZC-24-024</w:t>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t>CD 6</w:t>
      </w:r>
    </w:p>
    <w:p w14:paraId="55E31428" w14:textId="77777777" w:rsidR="001F5F63" w:rsidRPr="001F5F63" w:rsidRDefault="001F5F63" w:rsidP="001F5F63">
      <w:pPr>
        <w:ind w:left="360"/>
        <w:contextualSpacing/>
        <w:jc w:val="both"/>
        <w:rPr>
          <w:rFonts w:ascii="Arial" w:hAnsi="Arial" w:cs="Arial"/>
          <w:b/>
          <w:bCs/>
          <w:sz w:val="20"/>
          <w:szCs w:val="20"/>
        </w:rPr>
      </w:pPr>
    </w:p>
    <w:p w14:paraId="03891E19"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a.</w:t>
      </w:r>
      <w:r w:rsidRPr="001F5F63">
        <w:rPr>
          <w:rFonts w:ascii="Arial" w:hAnsi="Arial" w:cs="Arial"/>
          <w:bCs/>
          <w:sz w:val="20"/>
          <w:szCs w:val="20"/>
        </w:rPr>
        <w:tab/>
        <w:t>Site Location:</w:t>
      </w:r>
      <w:r w:rsidRPr="001F5F63">
        <w:rPr>
          <w:rFonts w:ascii="Arial" w:hAnsi="Arial" w:cs="Arial"/>
          <w:bCs/>
          <w:sz w:val="20"/>
          <w:szCs w:val="20"/>
        </w:rPr>
        <w:tab/>
      </w:r>
      <w:r w:rsidRPr="001F5F63">
        <w:rPr>
          <w:rFonts w:ascii="Arial" w:hAnsi="Arial" w:cs="Arial"/>
          <w:bCs/>
          <w:sz w:val="20"/>
          <w:szCs w:val="20"/>
        </w:rPr>
        <w:tab/>
        <w:t>6889 Harris Pkwy, 7101 Dutch Branch Rd</w:t>
      </w:r>
    </w:p>
    <w:p w14:paraId="3E545736"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b.</w:t>
      </w:r>
      <w:r w:rsidRPr="001F5F63">
        <w:rPr>
          <w:rFonts w:ascii="Arial" w:hAnsi="Arial" w:cs="Arial"/>
          <w:bCs/>
          <w:sz w:val="20"/>
          <w:szCs w:val="20"/>
        </w:rPr>
        <w:tab/>
        <w:t>Acreage:</w:t>
      </w:r>
      <w:r w:rsidRPr="001F5F63">
        <w:rPr>
          <w:rFonts w:ascii="Arial" w:hAnsi="Arial" w:cs="Arial"/>
          <w:bCs/>
          <w:sz w:val="20"/>
          <w:szCs w:val="20"/>
        </w:rPr>
        <w:tab/>
      </w:r>
      <w:r w:rsidRPr="001F5F63">
        <w:rPr>
          <w:rFonts w:ascii="Arial" w:hAnsi="Arial" w:cs="Arial"/>
          <w:bCs/>
          <w:sz w:val="20"/>
          <w:szCs w:val="20"/>
        </w:rPr>
        <w:tab/>
        <w:t>14.087</w:t>
      </w:r>
    </w:p>
    <w:p w14:paraId="44A279F3"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c.</w:t>
      </w:r>
      <w:r w:rsidRPr="001F5F63">
        <w:rPr>
          <w:rFonts w:ascii="Arial" w:hAnsi="Arial" w:cs="Arial"/>
          <w:bCs/>
          <w:sz w:val="20"/>
          <w:szCs w:val="20"/>
        </w:rPr>
        <w:tab/>
        <w:t xml:space="preserve">Applicant/Agent: </w:t>
      </w:r>
      <w:r w:rsidRPr="001F5F63">
        <w:rPr>
          <w:rFonts w:ascii="Arial" w:hAnsi="Arial" w:cs="Arial"/>
          <w:bCs/>
          <w:sz w:val="20"/>
          <w:szCs w:val="20"/>
        </w:rPr>
        <w:tab/>
        <w:t xml:space="preserve">Ben </w:t>
      </w:r>
      <w:proofErr w:type="spellStart"/>
      <w:r w:rsidRPr="001F5F63">
        <w:rPr>
          <w:rFonts w:ascii="Arial" w:hAnsi="Arial" w:cs="Arial"/>
          <w:bCs/>
          <w:sz w:val="20"/>
          <w:szCs w:val="20"/>
        </w:rPr>
        <w:t>Raef</w:t>
      </w:r>
      <w:proofErr w:type="spellEnd"/>
    </w:p>
    <w:p w14:paraId="282D361F" w14:textId="77777777" w:rsidR="001F5F63" w:rsidRPr="001F5F63" w:rsidRDefault="001F5F63" w:rsidP="001F5F63">
      <w:pPr>
        <w:tabs>
          <w:tab w:val="left" w:pos="720"/>
          <w:tab w:val="left" w:pos="2880"/>
        </w:tabs>
        <w:ind w:left="3600" w:hanging="3240"/>
        <w:contextualSpacing/>
        <w:jc w:val="both"/>
        <w:rPr>
          <w:rFonts w:ascii="Arial" w:hAnsi="Arial" w:cs="Arial"/>
          <w:bCs/>
          <w:sz w:val="20"/>
          <w:szCs w:val="20"/>
        </w:rPr>
      </w:pPr>
      <w:r w:rsidRPr="001F5F63">
        <w:rPr>
          <w:rFonts w:ascii="Arial" w:hAnsi="Arial" w:cs="Arial"/>
          <w:bCs/>
          <w:sz w:val="20"/>
          <w:szCs w:val="20"/>
        </w:rPr>
        <w:t>d.</w:t>
      </w:r>
      <w:r w:rsidRPr="001F5F63">
        <w:rPr>
          <w:rFonts w:ascii="Arial" w:hAnsi="Arial" w:cs="Arial"/>
          <w:bCs/>
          <w:sz w:val="20"/>
          <w:szCs w:val="20"/>
        </w:rPr>
        <w:tab/>
        <w:t>Request:</w:t>
      </w:r>
      <w:r w:rsidRPr="001F5F63">
        <w:rPr>
          <w:rFonts w:ascii="Arial" w:hAnsi="Arial" w:cs="Arial"/>
          <w:bCs/>
          <w:sz w:val="20"/>
          <w:szCs w:val="20"/>
        </w:rPr>
        <w:tab/>
        <w:t>From:</w:t>
      </w:r>
      <w:r w:rsidRPr="001F5F63">
        <w:rPr>
          <w:rFonts w:ascii="Arial" w:hAnsi="Arial" w:cs="Arial"/>
          <w:bCs/>
          <w:sz w:val="20"/>
          <w:szCs w:val="20"/>
        </w:rPr>
        <w:tab/>
        <w:t>“R2” Townhouse /Cluster</w:t>
      </w:r>
    </w:p>
    <w:p w14:paraId="69820ABE" w14:textId="1502D5D5" w:rsidR="001F5F63" w:rsidRDefault="001F5F63" w:rsidP="001F5F63">
      <w:pPr>
        <w:tabs>
          <w:tab w:val="left" w:pos="720"/>
          <w:tab w:val="left" w:pos="2880"/>
        </w:tabs>
        <w:ind w:left="3600" w:hanging="3240"/>
        <w:contextualSpacing/>
        <w:jc w:val="both"/>
        <w:rPr>
          <w:rFonts w:ascii="Arial" w:hAnsi="Arial" w:cs="Arial"/>
          <w:bCs/>
          <w:sz w:val="20"/>
          <w:szCs w:val="20"/>
        </w:rPr>
      </w:pPr>
      <w:r w:rsidRPr="001F5F63">
        <w:rPr>
          <w:rFonts w:ascii="Arial" w:hAnsi="Arial" w:cs="Arial"/>
          <w:bCs/>
          <w:sz w:val="20"/>
          <w:szCs w:val="20"/>
        </w:rPr>
        <w:tab/>
      </w:r>
      <w:r w:rsidRPr="001F5F63">
        <w:rPr>
          <w:rFonts w:ascii="Arial" w:hAnsi="Arial" w:cs="Arial"/>
          <w:bCs/>
          <w:sz w:val="20"/>
          <w:szCs w:val="20"/>
        </w:rPr>
        <w:tab/>
        <w:t>To:</w:t>
      </w:r>
      <w:r w:rsidRPr="001F5F63">
        <w:rPr>
          <w:rFonts w:ascii="Arial" w:hAnsi="Arial" w:cs="Arial"/>
          <w:bCs/>
          <w:sz w:val="20"/>
          <w:szCs w:val="20"/>
        </w:rPr>
        <w:tab/>
        <w:t>“</w:t>
      </w:r>
      <w:r w:rsidR="000A2DA1">
        <w:rPr>
          <w:rFonts w:ascii="Arial" w:hAnsi="Arial" w:cs="Arial"/>
          <w:bCs/>
          <w:sz w:val="20"/>
          <w:szCs w:val="20"/>
        </w:rPr>
        <w:t>E</w:t>
      </w:r>
      <w:r w:rsidRPr="001F5F63">
        <w:rPr>
          <w:rFonts w:ascii="Arial" w:hAnsi="Arial" w:cs="Arial"/>
          <w:bCs/>
          <w:sz w:val="20"/>
          <w:szCs w:val="20"/>
        </w:rPr>
        <w:t xml:space="preserve">” </w:t>
      </w:r>
      <w:r w:rsidR="000A2DA1">
        <w:rPr>
          <w:rFonts w:ascii="Arial" w:hAnsi="Arial" w:cs="Arial"/>
          <w:bCs/>
          <w:sz w:val="20"/>
          <w:szCs w:val="20"/>
        </w:rPr>
        <w:t>Neighborhood</w:t>
      </w:r>
      <w:r w:rsidRPr="001F5F63">
        <w:rPr>
          <w:rFonts w:ascii="Arial" w:hAnsi="Arial" w:cs="Arial"/>
          <w:bCs/>
          <w:sz w:val="20"/>
          <w:szCs w:val="20"/>
        </w:rPr>
        <w:t xml:space="preserve"> Commercial</w:t>
      </w:r>
    </w:p>
    <w:p w14:paraId="3CE2FFCD" w14:textId="77777777" w:rsidR="001F5F63" w:rsidRPr="001F5F63" w:rsidRDefault="001F5F63" w:rsidP="001F5F63">
      <w:pPr>
        <w:tabs>
          <w:tab w:val="left" w:pos="720"/>
          <w:tab w:val="left" w:pos="2880"/>
        </w:tabs>
        <w:ind w:left="3600" w:hanging="3240"/>
        <w:contextualSpacing/>
        <w:jc w:val="both"/>
        <w:rPr>
          <w:rFonts w:ascii="Arial" w:hAnsi="Arial" w:cs="Arial"/>
          <w:bCs/>
          <w:sz w:val="20"/>
          <w:szCs w:val="20"/>
        </w:rPr>
      </w:pPr>
    </w:p>
    <w:p w14:paraId="6B7C4113" w14:textId="77777777" w:rsidR="00D10262" w:rsidRPr="00C35CF0" w:rsidRDefault="00D10262" w:rsidP="00D10262">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14:paraId="18D95B6F" w14:textId="38B3FE3E" w:rsidR="00223B60" w:rsidRPr="00223B60" w:rsidRDefault="003D786D" w:rsidP="00223B60">
      <w:pPr>
        <w:ind w:left="720"/>
        <w:jc w:val="both"/>
        <w:rPr>
          <w:rFonts w:ascii="Arial" w:hAnsi="Arial" w:cs="Arial"/>
          <w:sz w:val="20"/>
          <w:szCs w:val="20"/>
        </w:rPr>
      </w:pPr>
      <w:bookmarkStart w:id="9" w:name="_Hlk148013680"/>
      <w:r w:rsidRPr="000A2DA1">
        <w:rPr>
          <w:rFonts w:ascii="Arial" w:hAnsi="Arial" w:cs="Arial"/>
          <w:sz w:val="20"/>
          <w:szCs w:val="20"/>
        </w:rPr>
        <w:t>Motion: Commissioner</w:t>
      </w:r>
      <w:r w:rsidR="00C35CF0" w:rsidRPr="000A2DA1">
        <w:rPr>
          <w:rFonts w:ascii="Arial" w:hAnsi="Arial" w:cs="Arial"/>
          <w:sz w:val="20"/>
          <w:szCs w:val="20"/>
        </w:rPr>
        <w:t xml:space="preserve"> </w:t>
      </w:r>
      <w:r w:rsidR="000A2DA1" w:rsidRPr="000A2DA1">
        <w:rPr>
          <w:rFonts w:ascii="Arial" w:hAnsi="Arial" w:cs="Arial"/>
          <w:sz w:val="20"/>
          <w:szCs w:val="20"/>
        </w:rPr>
        <w:t>Williams</w:t>
      </w:r>
      <w:r w:rsidR="00C35CF0" w:rsidRPr="000A2DA1">
        <w:rPr>
          <w:rFonts w:ascii="Arial" w:hAnsi="Arial" w:cs="Arial"/>
          <w:sz w:val="20"/>
          <w:szCs w:val="20"/>
        </w:rPr>
        <w:t xml:space="preserve"> </w:t>
      </w:r>
      <w:r w:rsidRPr="000A2DA1">
        <w:rPr>
          <w:rFonts w:ascii="Arial" w:hAnsi="Arial" w:cs="Arial"/>
          <w:sz w:val="20"/>
          <w:szCs w:val="20"/>
        </w:rPr>
        <w:t>made a motion, seconded by Commissioner</w:t>
      </w:r>
      <w:r w:rsidR="00C35CF0" w:rsidRPr="000A2DA1">
        <w:rPr>
          <w:rFonts w:ascii="Arial" w:hAnsi="Arial" w:cs="Arial"/>
          <w:sz w:val="20"/>
          <w:szCs w:val="20"/>
        </w:rPr>
        <w:t xml:space="preserve"> </w:t>
      </w:r>
      <w:proofErr w:type="spellStart"/>
      <w:r w:rsidR="000A2DA1" w:rsidRPr="000A2DA1">
        <w:rPr>
          <w:rFonts w:ascii="Arial" w:hAnsi="Arial" w:cs="Arial"/>
          <w:sz w:val="20"/>
          <w:szCs w:val="20"/>
        </w:rPr>
        <w:t>Wurman</w:t>
      </w:r>
      <w:proofErr w:type="spellEnd"/>
      <w:r w:rsidRPr="000A2DA1">
        <w:rPr>
          <w:rFonts w:ascii="Arial" w:hAnsi="Arial" w:cs="Arial"/>
          <w:sz w:val="20"/>
          <w:szCs w:val="20"/>
        </w:rPr>
        <w:t xml:space="preserve">, to recommend </w:t>
      </w:r>
      <w:r w:rsidR="000A2DA1" w:rsidRPr="000A2DA1">
        <w:rPr>
          <w:rFonts w:ascii="Arial" w:hAnsi="Arial" w:cs="Arial"/>
          <w:b/>
          <w:sz w:val="20"/>
          <w:szCs w:val="20"/>
        </w:rPr>
        <w:t>Approval and the amendment of the request to “E” Neighborhood Commercial</w:t>
      </w:r>
      <w:r w:rsidRPr="000A2DA1">
        <w:rPr>
          <w:rFonts w:ascii="Arial" w:hAnsi="Arial" w:cs="Arial"/>
          <w:sz w:val="20"/>
          <w:szCs w:val="20"/>
        </w:rPr>
        <w:t xml:space="preserve"> ZC-2</w:t>
      </w:r>
      <w:r w:rsidR="00114156" w:rsidRPr="000A2DA1">
        <w:rPr>
          <w:rFonts w:ascii="Arial" w:hAnsi="Arial" w:cs="Arial"/>
          <w:sz w:val="20"/>
          <w:szCs w:val="20"/>
        </w:rPr>
        <w:t>4</w:t>
      </w:r>
      <w:r w:rsidR="00C35CF0" w:rsidRPr="000A2DA1">
        <w:rPr>
          <w:rFonts w:ascii="Arial" w:hAnsi="Arial" w:cs="Arial"/>
          <w:sz w:val="20"/>
          <w:szCs w:val="20"/>
        </w:rPr>
        <w:t>.-</w:t>
      </w:r>
      <w:r w:rsidR="00114156" w:rsidRPr="000A2DA1">
        <w:rPr>
          <w:rFonts w:ascii="Arial" w:hAnsi="Arial" w:cs="Arial"/>
          <w:sz w:val="20"/>
          <w:szCs w:val="20"/>
        </w:rPr>
        <w:t>0</w:t>
      </w:r>
      <w:r w:rsidR="000A2DA1" w:rsidRPr="000A2DA1">
        <w:rPr>
          <w:rFonts w:ascii="Arial" w:hAnsi="Arial" w:cs="Arial"/>
          <w:sz w:val="20"/>
          <w:szCs w:val="20"/>
        </w:rPr>
        <w:t>24</w:t>
      </w:r>
      <w:r w:rsidRPr="000A2DA1">
        <w:rPr>
          <w:rFonts w:ascii="Arial" w:hAnsi="Arial" w:cs="Arial"/>
          <w:sz w:val="20"/>
          <w:szCs w:val="20"/>
        </w:rPr>
        <w:t xml:space="preserve">. Motion passed </w:t>
      </w:r>
      <w:r w:rsidR="000A2DA1" w:rsidRPr="000A2DA1">
        <w:rPr>
          <w:rFonts w:ascii="Arial" w:hAnsi="Arial" w:cs="Arial"/>
          <w:sz w:val="20"/>
          <w:szCs w:val="20"/>
        </w:rPr>
        <w:t>9</w:t>
      </w:r>
      <w:r w:rsidR="00C35CF0" w:rsidRPr="000A2DA1">
        <w:rPr>
          <w:rFonts w:ascii="Arial" w:hAnsi="Arial" w:cs="Arial"/>
          <w:sz w:val="20"/>
          <w:szCs w:val="20"/>
        </w:rPr>
        <w:t>-0</w:t>
      </w:r>
    </w:p>
    <w:bookmarkEnd w:id="9"/>
    <w:p w14:paraId="65956998" w14:textId="77777777" w:rsidR="00223B60" w:rsidRDefault="00223B60" w:rsidP="002129C7">
      <w:pPr>
        <w:jc w:val="both"/>
        <w:rPr>
          <w:rFonts w:ascii="Arial" w:hAnsi="Arial" w:cs="Arial"/>
          <w:b/>
          <w:sz w:val="20"/>
          <w:szCs w:val="20"/>
          <w:u w:val="single"/>
        </w:rPr>
      </w:pPr>
    </w:p>
    <w:p w14:paraId="3000D5DE" w14:textId="77777777" w:rsidR="00223B60" w:rsidRDefault="00223B60" w:rsidP="002129C7">
      <w:pPr>
        <w:jc w:val="both"/>
        <w:rPr>
          <w:rFonts w:ascii="Arial" w:hAnsi="Arial" w:cs="Arial"/>
          <w:b/>
          <w:sz w:val="20"/>
          <w:szCs w:val="20"/>
          <w:u w:val="single"/>
        </w:rPr>
      </w:pPr>
    </w:p>
    <w:p w14:paraId="2B1983D6" w14:textId="77777777" w:rsidR="003D786D" w:rsidRDefault="003D786D" w:rsidP="003D786D">
      <w:pPr>
        <w:tabs>
          <w:tab w:val="left" w:pos="720"/>
          <w:tab w:val="left" w:pos="1440"/>
          <w:tab w:val="left" w:pos="2880"/>
          <w:tab w:val="left" w:pos="3600"/>
          <w:tab w:val="left" w:pos="4320"/>
          <w:tab w:val="left" w:pos="5040"/>
          <w:tab w:val="left" w:pos="5760"/>
          <w:tab w:val="left" w:pos="6135"/>
        </w:tabs>
        <w:ind w:left="720"/>
        <w:jc w:val="center"/>
        <w:rPr>
          <w:rFonts w:ascii="Arial" w:hAnsi="Arial" w:cs="Arial"/>
          <w:sz w:val="20"/>
          <w:szCs w:val="20"/>
        </w:rPr>
      </w:pPr>
    </w:p>
    <w:p w14:paraId="0CE36896" w14:textId="77777777" w:rsidR="001F5F63" w:rsidRPr="001F5F63" w:rsidRDefault="001F5F63" w:rsidP="001F5F63">
      <w:pPr>
        <w:numPr>
          <w:ilvl w:val="0"/>
          <w:numId w:val="45"/>
        </w:numPr>
        <w:contextualSpacing/>
        <w:jc w:val="both"/>
        <w:rPr>
          <w:rFonts w:ascii="Arial" w:hAnsi="Arial" w:cs="Arial"/>
          <w:b/>
          <w:bCs/>
          <w:sz w:val="20"/>
          <w:szCs w:val="20"/>
        </w:rPr>
      </w:pPr>
      <w:bookmarkStart w:id="10" w:name="_Hlk157505592"/>
      <w:bookmarkStart w:id="11" w:name="_Hlk149034166"/>
      <w:r w:rsidRPr="001F5F63">
        <w:rPr>
          <w:rFonts w:ascii="Arial" w:hAnsi="Arial" w:cs="Arial"/>
          <w:b/>
          <w:bCs/>
          <w:sz w:val="20"/>
          <w:szCs w:val="20"/>
        </w:rPr>
        <w:t>SP-24-003</w:t>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t>CD 4</w:t>
      </w:r>
    </w:p>
    <w:p w14:paraId="0B2FECAE" w14:textId="77777777" w:rsidR="001F5F63" w:rsidRPr="001F5F63" w:rsidRDefault="001F5F63" w:rsidP="001F5F63">
      <w:pPr>
        <w:ind w:left="360"/>
        <w:contextualSpacing/>
        <w:jc w:val="both"/>
        <w:rPr>
          <w:rFonts w:ascii="Arial" w:hAnsi="Arial" w:cs="Arial"/>
          <w:b/>
          <w:bCs/>
          <w:sz w:val="20"/>
          <w:szCs w:val="20"/>
        </w:rPr>
      </w:pPr>
    </w:p>
    <w:p w14:paraId="48978CCD"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a.</w:t>
      </w:r>
      <w:r w:rsidRPr="001F5F63">
        <w:rPr>
          <w:rFonts w:ascii="Arial" w:hAnsi="Arial" w:cs="Arial"/>
          <w:bCs/>
          <w:sz w:val="20"/>
          <w:szCs w:val="20"/>
        </w:rPr>
        <w:tab/>
        <w:t>Site Location:</w:t>
      </w:r>
      <w:r w:rsidRPr="001F5F63">
        <w:rPr>
          <w:rFonts w:ascii="Arial" w:hAnsi="Arial" w:cs="Arial"/>
          <w:bCs/>
          <w:sz w:val="20"/>
          <w:szCs w:val="20"/>
        </w:rPr>
        <w:tab/>
      </w:r>
      <w:r w:rsidRPr="001F5F63">
        <w:rPr>
          <w:rFonts w:ascii="Arial" w:hAnsi="Arial" w:cs="Arial"/>
          <w:bCs/>
          <w:sz w:val="20"/>
          <w:szCs w:val="20"/>
        </w:rPr>
        <w:tab/>
        <w:t xml:space="preserve">5127 N Tarrant Pkwy </w:t>
      </w:r>
    </w:p>
    <w:p w14:paraId="79017A26"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b.</w:t>
      </w:r>
      <w:r w:rsidRPr="001F5F63">
        <w:rPr>
          <w:rFonts w:ascii="Arial" w:hAnsi="Arial" w:cs="Arial"/>
          <w:bCs/>
          <w:sz w:val="20"/>
          <w:szCs w:val="20"/>
        </w:rPr>
        <w:tab/>
        <w:t>Acreage:</w:t>
      </w:r>
      <w:r w:rsidRPr="001F5F63">
        <w:rPr>
          <w:rFonts w:ascii="Arial" w:hAnsi="Arial" w:cs="Arial"/>
          <w:bCs/>
          <w:sz w:val="20"/>
          <w:szCs w:val="20"/>
        </w:rPr>
        <w:tab/>
      </w:r>
      <w:r w:rsidRPr="001F5F63">
        <w:rPr>
          <w:rFonts w:ascii="Arial" w:hAnsi="Arial" w:cs="Arial"/>
          <w:bCs/>
          <w:sz w:val="20"/>
          <w:szCs w:val="20"/>
        </w:rPr>
        <w:tab/>
        <w:t>0.79</w:t>
      </w:r>
    </w:p>
    <w:p w14:paraId="48B7F04D"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c.</w:t>
      </w:r>
      <w:r w:rsidRPr="001F5F63">
        <w:rPr>
          <w:rFonts w:ascii="Arial" w:hAnsi="Arial" w:cs="Arial"/>
          <w:bCs/>
          <w:sz w:val="20"/>
          <w:szCs w:val="20"/>
        </w:rPr>
        <w:tab/>
        <w:t xml:space="preserve">Applicant/Agent: </w:t>
      </w:r>
      <w:r w:rsidRPr="001F5F63">
        <w:rPr>
          <w:rFonts w:ascii="Arial" w:hAnsi="Arial" w:cs="Arial"/>
          <w:bCs/>
          <w:sz w:val="20"/>
          <w:szCs w:val="20"/>
        </w:rPr>
        <w:tab/>
        <w:t>MQ Northside Retail LLC / Drew Donosky</w:t>
      </w:r>
    </w:p>
    <w:p w14:paraId="538A9469" w14:textId="77777777" w:rsidR="001F5F63" w:rsidRPr="001F5F63" w:rsidRDefault="001F5F63" w:rsidP="001F5F63">
      <w:pPr>
        <w:tabs>
          <w:tab w:val="left" w:pos="720"/>
          <w:tab w:val="left" w:pos="2880"/>
        </w:tabs>
        <w:ind w:left="3600" w:hanging="3240"/>
        <w:contextualSpacing/>
        <w:jc w:val="both"/>
        <w:rPr>
          <w:rFonts w:ascii="Arial" w:hAnsi="Arial" w:cs="Arial"/>
          <w:bCs/>
          <w:sz w:val="20"/>
          <w:szCs w:val="20"/>
          <w:highlight w:val="yellow"/>
        </w:rPr>
      </w:pPr>
      <w:r w:rsidRPr="001F5F63">
        <w:rPr>
          <w:rFonts w:ascii="Arial" w:hAnsi="Arial" w:cs="Arial"/>
          <w:bCs/>
          <w:sz w:val="20"/>
          <w:szCs w:val="20"/>
        </w:rPr>
        <w:t>d.</w:t>
      </w:r>
      <w:r w:rsidRPr="001F5F63">
        <w:rPr>
          <w:rFonts w:ascii="Arial" w:hAnsi="Arial" w:cs="Arial"/>
          <w:bCs/>
          <w:sz w:val="20"/>
          <w:szCs w:val="20"/>
        </w:rPr>
        <w:tab/>
        <w:t>Request:</w:t>
      </w:r>
      <w:r w:rsidRPr="001F5F63">
        <w:rPr>
          <w:rFonts w:ascii="Arial" w:hAnsi="Arial" w:cs="Arial"/>
          <w:bCs/>
          <w:sz w:val="20"/>
          <w:szCs w:val="20"/>
        </w:rPr>
        <w:tab/>
        <w:t>To:</w:t>
      </w:r>
      <w:r w:rsidRPr="001F5F63">
        <w:rPr>
          <w:rFonts w:ascii="Arial" w:hAnsi="Arial" w:cs="Arial"/>
          <w:bCs/>
          <w:sz w:val="20"/>
          <w:szCs w:val="20"/>
        </w:rPr>
        <w:tab/>
        <w:t>Add Site Plan for PD 1294 Planned Development for all uses in “E” Neighborhood Commercial</w:t>
      </w:r>
      <w:bookmarkEnd w:id="10"/>
      <w:r w:rsidRPr="001F5F63">
        <w:rPr>
          <w:rFonts w:ascii="Arial" w:hAnsi="Arial" w:cs="Arial"/>
          <w:bCs/>
          <w:sz w:val="20"/>
          <w:szCs w:val="20"/>
        </w:rPr>
        <w:t xml:space="preserve"> to add a restaurant.</w:t>
      </w:r>
    </w:p>
    <w:p w14:paraId="066C6334" w14:textId="77777777" w:rsidR="008560A0" w:rsidRPr="008560A0" w:rsidRDefault="008560A0" w:rsidP="008560A0">
      <w:pPr>
        <w:tabs>
          <w:tab w:val="left" w:pos="720"/>
          <w:tab w:val="left" w:pos="1440"/>
          <w:tab w:val="left" w:pos="2160"/>
          <w:tab w:val="left" w:pos="3600"/>
          <w:tab w:val="left" w:pos="4320"/>
          <w:tab w:val="left" w:pos="5040"/>
          <w:tab w:val="left" w:pos="5760"/>
          <w:tab w:val="left" w:pos="6135"/>
        </w:tabs>
        <w:ind w:left="3600" w:hanging="720"/>
        <w:jc w:val="both"/>
      </w:pPr>
      <w:r w:rsidRPr="008560A0">
        <w:tab/>
      </w:r>
    </w:p>
    <w:p w14:paraId="07267A51" w14:textId="3304D770" w:rsidR="00FE291F" w:rsidRPr="00223B60" w:rsidRDefault="00FE291F" w:rsidP="00FE291F">
      <w:pPr>
        <w:ind w:left="720"/>
        <w:jc w:val="both"/>
        <w:rPr>
          <w:rFonts w:ascii="Arial" w:hAnsi="Arial" w:cs="Arial"/>
          <w:sz w:val="20"/>
          <w:szCs w:val="20"/>
        </w:rPr>
      </w:pPr>
      <w:bookmarkStart w:id="12" w:name="_Hlk159592536"/>
      <w:r w:rsidRPr="00531C56">
        <w:rPr>
          <w:rFonts w:ascii="Arial" w:hAnsi="Arial" w:cs="Arial"/>
          <w:sz w:val="20"/>
          <w:szCs w:val="20"/>
        </w:rPr>
        <w:t>Motion: Commissioner</w:t>
      </w:r>
      <w:r w:rsidR="00C35CF0" w:rsidRPr="00531C56">
        <w:rPr>
          <w:rFonts w:ascii="Arial" w:hAnsi="Arial" w:cs="Arial"/>
          <w:sz w:val="20"/>
          <w:szCs w:val="20"/>
        </w:rPr>
        <w:t xml:space="preserve"> </w:t>
      </w:r>
      <w:r w:rsidR="00531C56" w:rsidRPr="00531C56">
        <w:rPr>
          <w:rFonts w:ascii="Arial" w:hAnsi="Arial" w:cs="Arial"/>
          <w:sz w:val="20"/>
          <w:szCs w:val="20"/>
        </w:rPr>
        <w:t>McCoy</w:t>
      </w:r>
      <w:r w:rsidRPr="00531C56">
        <w:rPr>
          <w:rFonts w:ascii="Arial" w:hAnsi="Arial" w:cs="Arial"/>
          <w:sz w:val="20"/>
          <w:szCs w:val="20"/>
        </w:rPr>
        <w:t xml:space="preserve"> made a motion, seconded by Commissioner </w:t>
      </w:r>
      <w:proofErr w:type="spellStart"/>
      <w:r w:rsidR="00114156" w:rsidRPr="00531C56">
        <w:rPr>
          <w:rFonts w:ascii="Arial" w:hAnsi="Arial" w:cs="Arial"/>
          <w:sz w:val="20"/>
          <w:szCs w:val="20"/>
        </w:rPr>
        <w:t>W</w:t>
      </w:r>
      <w:r w:rsidR="00531C56" w:rsidRPr="00531C56">
        <w:rPr>
          <w:rFonts w:ascii="Arial" w:hAnsi="Arial" w:cs="Arial"/>
          <w:sz w:val="20"/>
          <w:szCs w:val="20"/>
        </w:rPr>
        <w:t>urman</w:t>
      </w:r>
      <w:proofErr w:type="spellEnd"/>
      <w:r w:rsidRPr="00531C56">
        <w:rPr>
          <w:rFonts w:ascii="Arial" w:hAnsi="Arial" w:cs="Arial"/>
          <w:sz w:val="20"/>
          <w:szCs w:val="20"/>
        </w:rPr>
        <w:t xml:space="preserve">, to recommend </w:t>
      </w:r>
      <w:r w:rsidR="00C35CF0" w:rsidRPr="00531C56">
        <w:rPr>
          <w:rFonts w:ascii="Arial" w:hAnsi="Arial" w:cs="Arial"/>
          <w:b/>
          <w:sz w:val="20"/>
          <w:szCs w:val="20"/>
        </w:rPr>
        <w:t xml:space="preserve">Approval for </w:t>
      </w:r>
      <w:r w:rsidR="00531C56" w:rsidRPr="00531C56">
        <w:rPr>
          <w:rFonts w:ascii="Arial" w:hAnsi="Arial" w:cs="Arial"/>
          <w:sz w:val="20"/>
          <w:szCs w:val="20"/>
        </w:rPr>
        <w:t>SP</w:t>
      </w:r>
      <w:r w:rsidRPr="00531C56">
        <w:rPr>
          <w:rFonts w:ascii="Arial" w:hAnsi="Arial" w:cs="Arial"/>
          <w:sz w:val="20"/>
          <w:szCs w:val="20"/>
        </w:rPr>
        <w:t>-2</w:t>
      </w:r>
      <w:r w:rsidR="00114156" w:rsidRPr="00531C56">
        <w:rPr>
          <w:rFonts w:ascii="Arial" w:hAnsi="Arial" w:cs="Arial"/>
          <w:sz w:val="20"/>
          <w:szCs w:val="20"/>
        </w:rPr>
        <w:t>4</w:t>
      </w:r>
      <w:r w:rsidR="00C35CF0" w:rsidRPr="00531C56">
        <w:rPr>
          <w:rFonts w:ascii="Arial" w:hAnsi="Arial" w:cs="Arial"/>
          <w:sz w:val="20"/>
          <w:szCs w:val="20"/>
        </w:rPr>
        <w:t>-</w:t>
      </w:r>
      <w:r w:rsidR="00114156" w:rsidRPr="00531C56">
        <w:rPr>
          <w:rFonts w:ascii="Arial" w:hAnsi="Arial" w:cs="Arial"/>
          <w:sz w:val="20"/>
          <w:szCs w:val="20"/>
        </w:rPr>
        <w:t>0</w:t>
      </w:r>
      <w:r w:rsidR="00531C56" w:rsidRPr="00531C56">
        <w:rPr>
          <w:rFonts w:ascii="Arial" w:hAnsi="Arial" w:cs="Arial"/>
          <w:sz w:val="20"/>
          <w:szCs w:val="20"/>
        </w:rPr>
        <w:t>03</w:t>
      </w:r>
      <w:r w:rsidRPr="00531C56">
        <w:rPr>
          <w:rFonts w:ascii="Arial" w:hAnsi="Arial" w:cs="Arial"/>
          <w:sz w:val="20"/>
          <w:szCs w:val="20"/>
        </w:rPr>
        <w:t xml:space="preserve">. Motion passed </w:t>
      </w:r>
      <w:r w:rsidR="00531C56" w:rsidRPr="00531C56">
        <w:rPr>
          <w:rFonts w:ascii="Arial" w:hAnsi="Arial" w:cs="Arial"/>
          <w:sz w:val="20"/>
          <w:szCs w:val="20"/>
        </w:rPr>
        <w:t>9</w:t>
      </w:r>
      <w:r w:rsidRPr="00531C56">
        <w:rPr>
          <w:rFonts w:ascii="Arial" w:hAnsi="Arial" w:cs="Arial"/>
          <w:sz w:val="20"/>
          <w:szCs w:val="20"/>
        </w:rPr>
        <w:t>-0</w:t>
      </w:r>
    </w:p>
    <w:bookmarkEnd w:id="12"/>
    <w:p w14:paraId="6A2F2048" w14:textId="77777777" w:rsidR="00243D4A" w:rsidRPr="006D22F7" w:rsidRDefault="003E0001" w:rsidP="00AC48C0">
      <w:pPr>
        <w:ind w:left="4320"/>
        <w:jc w:val="both"/>
        <w:rPr>
          <w:rFonts w:ascii="Arial" w:hAnsi="Arial" w:cs="Arial"/>
          <w:b/>
          <w:sz w:val="20"/>
          <w:szCs w:val="20"/>
          <w:u w:val="single"/>
        </w:rPr>
      </w:pPr>
      <w:r w:rsidRPr="003E0001">
        <w:rPr>
          <w:rFonts w:ascii="Arial" w:hAnsi="Arial" w:cs="Arial"/>
          <w:sz w:val="20"/>
          <w:szCs w:val="20"/>
        </w:rPr>
        <w:t xml:space="preserve">              </w:t>
      </w:r>
      <w:r w:rsidRPr="003E0001">
        <w:rPr>
          <w:rFonts w:ascii="Arial" w:hAnsi="Arial" w:cs="Arial"/>
          <w:sz w:val="20"/>
          <w:szCs w:val="20"/>
        </w:rPr>
        <w:tab/>
      </w:r>
      <w:bookmarkEnd w:id="11"/>
      <w:r w:rsidRPr="003E0001">
        <w:rPr>
          <w:rFonts w:ascii="Arial" w:hAnsi="Arial" w:cs="Arial"/>
          <w:sz w:val="20"/>
          <w:szCs w:val="20"/>
        </w:rPr>
        <w:tab/>
      </w:r>
      <w:r w:rsidR="0031767E" w:rsidRPr="0031767E">
        <w:rPr>
          <w:rFonts w:ascii="Arial" w:hAnsi="Arial" w:cs="Arial"/>
          <w:b/>
          <w:sz w:val="20"/>
          <w:szCs w:val="20"/>
        </w:rPr>
        <w:t xml:space="preserve">             </w:t>
      </w:r>
      <w:r w:rsidR="009B4879">
        <w:rPr>
          <w:rFonts w:ascii="Arial" w:hAnsi="Arial" w:cs="Arial"/>
          <w:b/>
          <w:sz w:val="20"/>
          <w:szCs w:val="20"/>
        </w:rPr>
        <w:t xml:space="preserve">                                  </w:t>
      </w:r>
    </w:p>
    <w:p w14:paraId="2CF66677" w14:textId="77777777" w:rsidR="00B07A11" w:rsidRDefault="00B07A11" w:rsidP="00701AA9">
      <w:pPr>
        <w:pStyle w:val="ListParagraph"/>
        <w:jc w:val="both"/>
        <w:rPr>
          <w:rFonts w:ascii="Arial" w:hAnsi="Arial" w:cs="Arial"/>
          <w:b/>
          <w:sz w:val="20"/>
          <w:szCs w:val="20"/>
          <w:u w:val="single"/>
        </w:rPr>
      </w:pPr>
    </w:p>
    <w:p w14:paraId="03C5A3D3" w14:textId="77777777" w:rsidR="00243D4A" w:rsidRPr="00B75BB8" w:rsidRDefault="00243D4A" w:rsidP="00701AA9">
      <w:pPr>
        <w:pStyle w:val="ListParagraph"/>
        <w:jc w:val="both"/>
        <w:rPr>
          <w:rFonts w:ascii="Arial" w:hAnsi="Arial" w:cs="Arial"/>
          <w:b/>
          <w:sz w:val="20"/>
          <w:szCs w:val="20"/>
          <w:u w:val="single"/>
        </w:rPr>
      </w:pPr>
    </w:p>
    <w:p w14:paraId="502A78CB" w14:textId="77777777" w:rsidR="001F5F63" w:rsidRPr="001F5F63" w:rsidRDefault="001F5F63" w:rsidP="001F5F63">
      <w:pPr>
        <w:numPr>
          <w:ilvl w:val="0"/>
          <w:numId w:val="45"/>
        </w:numPr>
        <w:contextualSpacing/>
        <w:jc w:val="both"/>
        <w:rPr>
          <w:rFonts w:ascii="Arial" w:hAnsi="Arial" w:cs="Arial"/>
          <w:b/>
          <w:bCs/>
          <w:sz w:val="20"/>
          <w:szCs w:val="20"/>
        </w:rPr>
      </w:pPr>
      <w:r w:rsidRPr="001F5F63">
        <w:rPr>
          <w:rFonts w:ascii="Arial" w:hAnsi="Arial" w:cs="Arial"/>
          <w:b/>
          <w:bCs/>
          <w:sz w:val="20"/>
          <w:szCs w:val="20"/>
        </w:rPr>
        <w:t>SP-24-004</w:t>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r>
      <w:r w:rsidRPr="001F5F63">
        <w:rPr>
          <w:rFonts w:ascii="Arial" w:hAnsi="Arial" w:cs="Arial"/>
          <w:b/>
          <w:bCs/>
          <w:sz w:val="20"/>
          <w:szCs w:val="20"/>
        </w:rPr>
        <w:tab/>
        <w:t>CD 11</w:t>
      </w:r>
    </w:p>
    <w:p w14:paraId="0868E4DB" w14:textId="77777777" w:rsidR="001F5F63" w:rsidRPr="001F5F63" w:rsidRDefault="001F5F63" w:rsidP="001F5F63">
      <w:pPr>
        <w:ind w:left="360"/>
        <w:contextualSpacing/>
        <w:jc w:val="both"/>
        <w:rPr>
          <w:rFonts w:ascii="Arial" w:hAnsi="Arial" w:cs="Arial"/>
          <w:b/>
          <w:bCs/>
          <w:sz w:val="20"/>
          <w:szCs w:val="20"/>
        </w:rPr>
      </w:pPr>
    </w:p>
    <w:p w14:paraId="3B20689F" w14:textId="77777777" w:rsidR="001F5F63" w:rsidRPr="001F5F63" w:rsidRDefault="001F5F63" w:rsidP="001F5F63">
      <w:pPr>
        <w:tabs>
          <w:tab w:val="left" w:pos="720"/>
        </w:tabs>
        <w:ind w:left="2880" w:hanging="2520"/>
        <w:contextualSpacing/>
        <w:jc w:val="both"/>
        <w:rPr>
          <w:rFonts w:ascii="Arial" w:hAnsi="Arial" w:cs="Arial"/>
          <w:bCs/>
          <w:sz w:val="20"/>
          <w:szCs w:val="20"/>
        </w:rPr>
      </w:pPr>
      <w:r w:rsidRPr="001F5F63">
        <w:rPr>
          <w:rFonts w:ascii="Arial" w:hAnsi="Arial" w:cs="Arial"/>
          <w:bCs/>
          <w:sz w:val="20"/>
          <w:szCs w:val="20"/>
        </w:rPr>
        <w:t>a.</w:t>
      </w:r>
      <w:r w:rsidRPr="001F5F63">
        <w:rPr>
          <w:rFonts w:ascii="Arial" w:hAnsi="Arial" w:cs="Arial"/>
          <w:bCs/>
          <w:sz w:val="20"/>
          <w:szCs w:val="20"/>
        </w:rPr>
        <w:tab/>
        <w:t>Site Location:</w:t>
      </w:r>
      <w:r w:rsidRPr="001F5F63">
        <w:rPr>
          <w:rFonts w:ascii="Arial" w:hAnsi="Arial" w:cs="Arial"/>
          <w:bCs/>
          <w:sz w:val="20"/>
          <w:szCs w:val="20"/>
        </w:rPr>
        <w:tab/>
        <w:t>5328 E Lancaster Ave</w:t>
      </w:r>
    </w:p>
    <w:p w14:paraId="655A650A"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b.</w:t>
      </w:r>
      <w:r w:rsidRPr="001F5F63">
        <w:rPr>
          <w:rFonts w:ascii="Arial" w:hAnsi="Arial" w:cs="Arial"/>
          <w:bCs/>
          <w:sz w:val="20"/>
          <w:szCs w:val="20"/>
        </w:rPr>
        <w:tab/>
        <w:t>Acreage:</w:t>
      </w:r>
      <w:r w:rsidRPr="001F5F63">
        <w:rPr>
          <w:rFonts w:ascii="Arial" w:hAnsi="Arial" w:cs="Arial"/>
          <w:bCs/>
          <w:sz w:val="20"/>
          <w:szCs w:val="20"/>
        </w:rPr>
        <w:tab/>
      </w:r>
      <w:r w:rsidRPr="001F5F63">
        <w:rPr>
          <w:rFonts w:ascii="Arial" w:hAnsi="Arial" w:cs="Arial"/>
          <w:bCs/>
          <w:sz w:val="20"/>
          <w:szCs w:val="20"/>
        </w:rPr>
        <w:tab/>
        <w:t>6.64</w:t>
      </w:r>
    </w:p>
    <w:p w14:paraId="57E32332" w14:textId="77777777" w:rsidR="001F5F63" w:rsidRPr="001F5F63" w:rsidRDefault="001F5F63" w:rsidP="001F5F63">
      <w:pPr>
        <w:ind w:left="360"/>
        <w:contextualSpacing/>
        <w:jc w:val="both"/>
        <w:rPr>
          <w:rFonts w:ascii="Arial" w:hAnsi="Arial" w:cs="Arial"/>
          <w:bCs/>
          <w:sz w:val="20"/>
          <w:szCs w:val="20"/>
        </w:rPr>
      </w:pPr>
      <w:r w:rsidRPr="001F5F63">
        <w:rPr>
          <w:rFonts w:ascii="Arial" w:hAnsi="Arial" w:cs="Arial"/>
          <w:bCs/>
          <w:sz w:val="20"/>
          <w:szCs w:val="20"/>
        </w:rPr>
        <w:t>c.</w:t>
      </w:r>
      <w:r w:rsidRPr="001F5F63">
        <w:rPr>
          <w:rFonts w:ascii="Arial" w:hAnsi="Arial" w:cs="Arial"/>
          <w:bCs/>
          <w:sz w:val="20"/>
          <w:szCs w:val="20"/>
        </w:rPr>
        <w:tab/>
        <w:t xml:space="preserve">Applicant/Agent: </w:t>
      </w:r>
      <w:r w:rsidRPr="001F5F63">
        <w:rPr>
          <w:rFonts w:ascii="Arial" w:hAnsi="Arial" w:cs="Arial"/>
          <w:bCs/>
          <w:sz w:val="20"/>
          <w:szCs w:val="20"/>
        </w:rPr>
        <w:tab/>
        <w:t>Joe Johnson</w:t>
      </w:r>
    </w:p>
    <w:p w14:paraId="3FCA2AF4" w14:textId="77777777" w:rsidR="001F5F63" w:rsidRPr="001F5F63" w:rsidRDefault="001F5F63" w:rsidP="001F5F63">
      <w:pPr>
        <w:tabs>
          <w:tab w:val="left" w:pos="720"/>
          <w:tab w:val="left" w:pos="2880"/>
        </w:tabs>
        <w:ind w:left="3600" w:hanging="3240"/>
        <w:contextualSpacing/>
        <w:jc w:val="both"/>
        <w:rPr>
          <w:rFonts w:ascii="Arial" w:hAnsi="Arial" w:cs="Arial"/>
          <w:bCs/>
          <w:sz w:val="20"/>
          <w:szCs w:val="20"/>
        </w:rPr>
      </w:pPr>
      <w:r w:rsidRPr="001F5F63">
        <w:rPr>
          <w:rFonts w:ascii="Arial" w:hAnsi="Arial" w:cs="Arial"/>
          <w:bCs/>
          <w:sz w:val="20"/>
          <w:szCs w:val="20"/>
        </w:rPr>
        <w:t>d.</w:t>
      </w:r>
      <w:r w:rsidRPr="001F5F63">
        <w:rPr>
          <w:rFonts w:ascii="Arial" w:hAnsi="Arial" w:cs="Arial"/>
          <w:bCs/>
          <w:sz w:val="20"/>
          <w:szCs w:val="20"/>
        </w:rPr>
        <w:tab/>
        <w:t>Request:</w:t>
      </w:r>
      <w:r w:rsidRPr="001F5F63">
        <w:rPr>
          <w:rFonts w:ascii="Arial" w:hAnsi="Arial" w:cs="Arial"/>
          <w:bCs/>
          <w:sz w:val="20"/>
          <w:szCs w:val="20"/>
        </w:rPr>
        <w:tab/>
        <w:t>To:</w:t>
      </w:r>
      <w:r w:rsidRPr="001F5F63">
        <w:rPr>
          <w:rFonts w:ascii="Arial" w:hAnsi="Arial" w:cs="Arial"/>
          <w:bCs/>
          <w:sz w:val="20"/>
          <w:szCs w:val="20"/>
        </w:rPr>
        <w:tab/>
        <w:t>Amend Site Plan for “PD 490” Planned Development to add security fence.</w:t>
      </w:r>
    </w:p>
    <w:p w14:paraId="49DE9ACC" w14:textId="77777777" w:rsidR="000A0046" w:rsidRDefault="000A0046" w:rsidP="00FD11BD">
      <w:pPr>
        <w:jc w:val="both"/>
        <w:rPr>
          <w:rFonts w:ascii="Arial" w:hAnsi="Arial" w:cs="Arial"/>
          <w:sz w:val="20"/>
          <w:szCs w:val="20"/>
        </w:rPr>
      </w:pPr>
    </w:p>
    <w:p w14:paraId="7BE55ADF" w14:textId="77777777" w:rsidR="001F5F63" w:rsidRPr="00B75BB8" w:rsidRDefault="001F5F63" w:rsidP="00FD11BD">
      <w:pPr>
        <w:jc w:val="both"/>
        <w:rPr>
          <w:rFonts w:ascii="Arial" w:hAnsi="Arial" w:cs="Arial"/>
          <w:sz w:val="20"/>
          <w:szCs w:val="20"/>
        </w:rPr>
      </w:pPr>
    </w:p>
    <w:p w14:paraId="28DC2A41" w14:textId="09FFD479" w:rsidR="0005156D" w:rsidRPr="0031767E" w:rsidRDefault="0005156D" w:rsidP="0005156D">
      <w:pPr>
        <w:ind w:left="720"/>
        <w:jc w:val="both"/>
        <w:rPr>
          <w:rFonts w:ascii="Arial" w:hAnsi="Arial" w:cs="Arial"/>
          <w:sz w:val="20"/>
          <w:szCs w:val="20"/>
        </w:rPr>
      </w:pPr>
      <w:bookmarkStart w:id="13" w:name="_Hlk140140031"/>
      <w:r w:rsidRPr="00531C56">
        <w:rPr>
          <w:rFonts w:ascii="Arial" w:hAnsi="Arial" w:cs="Arial"/>
          <w:sz w:val="20"/>
          <w:szCs w:val="20"/>
        </w:rPr>
        <w:t>Motion: Commissioner</w:t>
      </w:r>
      <w:r w:rsidR="00BD215C" w:rsidRPr="00531C56">
        <w:rPr>
          <w:rFonts w:ascii="Arial" w:hAnsi="Arial" w:cs="Arial"/>
          <w:sz w:val="20"/>
          <w:szCs w:val="20"/>
        </w:rPr>
        <w:t xml:space="preserve"> </w:t>
      </w:r>
      <w:r w:rsidR="00531C56" w:rsidRPr="00531C56">
        <w:rPr>
          <w:rFonts w:ascii="Arial" w:hAnsi="Arial" w:cs="Arial"/>
          <w:sz w:val="20"/>
          <w:szCs w:val="20"/>
        </w:rPr>
        <w:t>Leggett</w:t>
      </w:r>
      <w:r w:rsidR="00BD215C" w:rsidRPr="00531C56">
        <w:rPr>
          <w:rFonts w:ascii="Arial" w:hAnsi="Arial" w:cs="Arial"/>
          <w:sz w:val="20"/>
          <w:szCs w:val="20"/>
        </w:rPr>
        <w:t xml:space="preserve"> </w:t>
      </w:r>
      <w:r w:rsidRPr="00531C56">
        <w:rPr>
          <w:rFonts w:ascii="Arial" w:hAnsi="Arial" w:cs="Arial"/>
          <w:sz w:val="20"/>
          <w:szCs w:val="20"/>
        </w:rPr>
        <w:t>made a motion, seconded by Commissioner</w:t>
      </w:r>
      <w:r w:rsidR="00BD215C" w:rsidRPr="00531C56">
        <w:rPr>
          <w:rFonts w:ascii="Arial" w:hAnsi="Arial" w:cs="Arial"/>
          <w:sz w:val="20"/>
          <w:szCs w:val="20"/>
        </w:rPr>
        <w:t xml:space="preserve"> </w:t>
      </w:r>
      <w:r w:rsidR="00531C56" w:rsidRPr="00531C56">
        <w:rPr>
          <w:rFonts w:ascii="Arial" w:hAnsi="Arial" w:cs="Arial"/>
          <w:sz w:val="20"/>
          <w:szCs w:val="20"/>
        </w:rPr>
        <w:t>McDonnell</w:t>
      </w:r>
      <w:r w:rsidRPr="00531C56">
        <w:rPr>
          <w:rFonts w:ascii="Arial" w:hAnsi="Arial" w:cs="Arial"/>
          <w:sz w:val="20"/>
          <w:szCs w:val="20"/>
        </w:rPr>
        <w:t xml:space="preserve">, to recommend </w:t>
      </w:r>
      <w:r w:rsidR="00277864" w:rsidRPr="00531C56">
        <w:rPr>
          <w:rFonts w:ascii="Arial" w:hAnsi="Arial" w:cs="Arial"/>
          <w:b/>
          <w:sz w:val="20"/>
          <w:szCs w:val="20"/>
        </w:rPr>
        <w:t>Denial</w:t>
      </w:r>
      <w:r w:rsidR="00C35CF0" w:rsidRPr="00531C56">
        <w:rPr>
          <w:rFonts w:ascii="Arial" w:hAnsi="Arial" w:cs="Arial"/>
          <w:b/>
          <w:sz w:val="20"/>
          <w:szCs w:val="20"/>
        </w:rPr>
        <w:t xml:space="preserve"> for</w:t>
      </w:r>
      <w:r w:rsidR="00423787" w:rsidRPr="00531C56">
        <w:rPr>
          <w:rFonts w:ascii="Arial" w:hAnsi="Arial" w:cs="Arial"/>
          <w:b/>
          <w:sz w:val="20"/>
          <w:szCs w:val="20"/>
        </w:rPr>
        <w:t xml:space="preserve"> </w:t>
      </w:r>
      <w:r w:rsidR="00531C56" w:rsidRPr="00531C56">
        <w:rPr>
          <w:rFonts w:ascii="Arial" w:hAnsi="Arial" w:cs="Arial"/>
          <w:sz w:val="20"/>
          <w:szCs w:val="20"/>
        </w:rPr>
        <w:t>SP</w:t>
      </w:r>
      <w:r w:rsidR="00FD11BD" w:rsidRPr="00531C56">
        <w:rPr>
          <w:rFonts w:ascii="Arial" w:hAnsi="Arial" w:cs="Arial"/>
          <w:sz w:val="20"/>
          <w:szCs w:val="20"/>
        </w:rPr>
        <w:t>-2</w:t>
      </w:r>
      <w:r w:rsidR="00277864" w:rsidRPr="00531C56">
        <w:rPr>
          <w:rFonts w:ascii="Arial" w:hAnsi="Arial" w:cs="Arial"/>
          <w:sz w:val="20"/>
          <w:szCs w:val="20"/>
        </w:rPr>
        <w:t>4</w:t>
      </w:r>
      <w:r w:rsidR="00FD11BD" w:rsidRPr="00531C56">
        <w:rPr>
          <w:rFonts w:ascii="Arial" w:hAnsi="Arial" w:cs="Arial"/>
          <w:sz w:val="20"/>
          <w:szCs w:val="20"/>
        </w:rPr>
        <w:t>-</w:t>
      </w:r>
      <w:r w:rsidR="00277864" w:rsidRPr="00531C56">
        <w:rPr>
          <w:rFonts w:ascii="Arial" w:hAnsi="Arial" w:cs="Arial"/>
          <w:sz w:val="20"/>
          <w:szCs w:val="20"/>
        </w:rPr>
        <w:t>0</w:t>
      </w:r>
      <w:r w:rsidR="00531C56" w:rsidRPr="00531C56">
        <w:rPr>
          <w:rFonts w:ascii="Arial" w:hAnsi="Arial" w:cs="Arial"/>
          <w:sz w:val="20"/>
          <w:szCs w:val="20"/>
        </w:rPr>
        <w:t>0</w:t>
      </w:r>
      <w:r w:rsidR="00277864" w:rsidRPr="00531C56">
        <w:rPr>
          <w:rFonts w:ascii="Arial" w:hAnsi="Arial" w:cs="Arial"/>
          <w:sz w:val="20"/>
          <w:szCs w:val="20"/>
        </w:rPr>
        <w:t>4</w:t>
      </w:r>
      <w:r w:rsidRPr="00531C56">
        <w:rPr>
          <w:rFonts w:ascii="Arial" w:hAnsi="Arial" w:cs="Arial"/>
          <w:sz w:val="20"/>
          <w:szCs w:val="20"/>
        </w:rPr>
        <w:t xml:space="preserve">. Motion </w:t>
      </w:r>
      <w:r w:rsidR="00FD11BD" w:rsidRPr="00531C56">
        <w:rPr>
          <w:rFonts w:ascii="Arial" w:hAnsi="Arial" w:cs="Arial"/>
          <w:sz w:val="20"/>
          <w:szCs w:val="20"/>
        </w:rPr>
        <w:t xml:space="preserve">passed </w:t>
      </w:r>
      <w:r w:rsidR="00277864" w:rsidRPr="00531C56">
        <w:rPr>
          <w:rFonts w:ascii="Arial" w:hAnsi="Arial" w:cs="Arial"/>
          <w:sz w:val="20"/>
          <w:szCs w:val="20"/>
        </w:rPr>
        <w:t>10</w:t>
      </w:r>
      <w:r w:rsidRPr="00531C56">
        <w:rPr>
          <w:rFonts w:ascii="Arial" w:hAnsi="Arial" w:cs="Arial"/>
          <w:sz w:val="20"/>
          <w:szCs w:val="20"/>
        </w:rPr>
        <w:t>-0</w:t>
      </w:r>
      <w:r w:rsidR="00531C56" w:rsidRPr="00531C56">
        <w:rPr>
          <w:rFonts w:ascii="Arial" w:hAnsi="Arial" w:cs="Arial"/>
          <w:sz w:val="20"/>
          <w:szCs w:val="20"/>
        </w:rPr>
        <w:t xml:space="preserve">(Raines and </w:t>
      </w:r>
      <w:proofErr w:type="spellStart"/>
      <w:r w:rsidR="00531C56" w:rsidRPr="00531C56">
        <w:rPr>
          <w:rFonts w:ascii="Arial" w:hAnsi="Arial" w:cs="Arial"/>
          <w:sz w:val="20"/>
          <w:szCs w:val="20"/>
        </w:rPr>
        <w:t>Hoblit</w:t>
      </w:r>
      <w:proofErr w:type="spellEnd"/>
      <w:r w:rsidR="00531C56" w:rsidRPr="00531C56">
        <w:rPr>
          <w:rFonts w:ascii="Arial" w:hAnsi="Arial" w:cs="Arial"/>
          <w:sz w:val="20"/>
          <w:szCs w:val="20"/>
        </w:rPr>
        <w:t xml:space="preserve"> in opposition)</w:t>
      </w:r>
      <w:r w:rsidRPr="00531C56">
        <w:rPr>
          <w:rFonts w:ascii="Arial" w:hAnsi="Arial" w:cs="Arial"/>
          <w:sz w:val="20"/>
          <w:szCs w:val="20"/>
        </w:rPr>
        <w:t>.</w:t>
      </w:r>
    </w:p>
    <w:p w14:paraId="214DC23A" w14:textId="77777777" w:rsidR="006D22F7" w:rsidRDefault="006D22F7" w:rsidP="0005156D">
      <w:pPr>
        <w:ind w:left="720"/>
        <w:jc w:val="both"/>
        <w:rPr>
          <w:rFonts w:ascii="Arial" w:hAnsi="Arial" w:cs="Arial"/>
          <w:sz w:val="20"/>
          <w:szCs w:val="20"/>
        </w:rPr>
      </w:pPr>
    </w:p>
    <w:bookmarkEnd w:id="13"/>
    <w:p w14:paraId="3F20F0E7" w14:textId="77777777" w:rsidR="00CE2E01" w:rsidRDefault="009C39E0" w:rsidP="002129C7">
      <w:pPr>
        <w:tabs>
          <w:tab w:val="left" w:pos="720"/>
          <w:tab w:val="left" w:pos="2880"/>
          <w:tab w:val="left" w:pos="3690"/>
          <w:tab w:val="left" w:pos="4770"/>
          <w:tab w:val="left" w:pos="5760"/>
          <w:tab w:val="left" w:pos="6135"/>
        </w:tabs>
        <w:jc w:val="both"/>
        <w:rPr>
          <w:rFonts w:ascii="Arial" w:hAnsi="Arial" w:cs="Arial"/>
          <w:sz w:val="20"/>
          <w:szCs w:val="20"/>
        </w:rPr>
      </w:pPr>
      <w:r w:rsidRPr="00B75BB8">
        <w:rPr>
          <w:rFonts w:ascii="Arial" w:hAnsi="Arial" w:cs="Arial"/>
          <w:sz w:val="20"/>
          <w:szCs w:val="20"/>
        </w:rPr>
        <w:tab/>
      </w:r>
      <w:r w:rsidR="006D22F7">
        <w:rPr>
          <w:rFonts w:ascii="Arial" w:hAnsi="Arial" w:cs="Arial"/>
          <w:sz w:val="20"/>
          <w:szCs w:val="20"/>
        </w:rPr>
        <w:t xml:space="preserve">                  </w:t>
      </w:r>
      <w:r w:rsidRPr="00B75BB8">
        <w:rPr>
          <w:rFonts w:ascii="Arial" w:hAnsi="Arial" w:cs="Arial"/>
          <w:sz w:val="20"/>
          <w:szCs w:val="20"/>
        </w:rPr>
        <w:tab/>
      </w:r>
      <w:r w:rsidRPr="00B75BB8">
        <w:rPr>
          <w:rFonts w:ascii="Arial" w:hAnsi="Arial" w:cs="Arial"/>
          <w:sz w:val="20"/>
          <w:szCs w:val="20"/>
        </w:rPr>
        <w:tab/>
      </w:r>
      <w:r w:rsidRPr="00B75BB8">
        <w:rPr>
          <w:rFonts w:ascii="Arial" w:hAnsi="Arial" w:cs="Arial"/>
          <w:sz w:val="20"/>
          <w:szCs w:val="20"/>
        </w:rPr>
        <w:tab/>
      </w:r>
    </w:p>
    <w:p w14:paraId="6DC6B2D8" w14:textId="77777777" w:rsidR="00FD11BD" w:rsidRDefault="00FD11BD" w:rsidP="00FD11BD">
      <w:pPr>
        <w:tabs>
          <w:tab w:val="left" w:pos="1440"/>
          <w:tab w:val="left" w:pos="2160"/>
          <w:tab w:val="left" w:pos="2880"/>
          <w:tab w:val="left" w:pos="3600"/>
          <w:tab w:val="left" w:pos="4320"/>
          <w:tab w:val="left" w:pos="5040"/>
          <w:tab w:val="left" w:pos="5760"/>
          <w:tab w:val="left" w:pos="6135"/>
        </w:tabs>
        <w:ind w:left="3600" w:hanging="720"/>
        <w:jc w:val="both"/>
        <w:rPr>
          <w:rFonts w:ascii="Arial" w:hAnsi="Arial" w:cs="Arial"/>
          <w:sz w:val="20"/>
          <w:szCs w:val="20"/>
        </w:rPr>
      </w:pPr>
    </w:p>
    <w:p w14:paraId="7AC7FC01" w14:textId="77777777" w:rsidR="001F5F63" w:rsidRPr="001F5F63" w:rsidRDefault="001F5F63" w:rsidP="001F5F63">
      <w:pPr>
        <w:numPr>
          <w:ilvl w:val="0"/>
          <w:numId w:val="45"/>
        </w:num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bookmarkStart w:id="14" w:name="_Hlk140140243"/>
      <w:r w:rsidRPr="001F5F63">
        <w:rPr>
          <w:rFonts w:ascii="Arial" w:hAnsi="Arial" w:cs="Arial"/>
          <w:b/>
          <w:sz w:val="20"/>
          <w:szCs w:val="20"/>
        </w:rPr>
        <w:t>ZC-24-028</w:t>
      </w:r>
      <w:r w:rsidRPr="001F5F63">
        <w:rPr>
          <w:rFonts w:ascii="Arial" w:hAnsi="Arial" w:cs="Arial"/>
          <w:b/>
          <w:sz w:val="20"/>
          <w:szCs w:val="20"/>
        </w:rPr>
        <w:tab/>
      </w:r>
      <w:r w:rsidRPr="001F5F63">
        <w:rPr>
          <w:rFonts w:ascii="Arial" w:hAnsi="Arial" w:cs="Arial"/>
          <w:b/>
          <w:sz w:val="20"/>
          <w:szCs w:val="20"/>
        </w:rPr>
        <w:tab/>
      </w:r>
      <w:r w:rsidRPr="001F5F63">
        <w:rPr>
          <w:rFonts w:ascii="Arial" w:hAnsi="Arial" w:cs="Arial"/>
          <w:b/>
          <w:sz w:val="20"/>
          <w:szCs w:val="20"/>
        </w:rPr>
        <w:tab/>
        <w:t>MU-1 and MU-2 ZONING TEXT AMENDMENT</w:t>
      </w:r>
      <w:r w:rsidRPr="001F5F63">
        <w:rPr>
          <w:rFonts w:ascii="Arial" w:hAnsi="Arial" w:cs="Arial"/>
          <w:b/>
          <w:sz w:val="20"/>
          <w:szCs w:val="20"/>
        </w:rPr>
        <w:tab/>
      </w:r>
      <w:r w:rsidRPr="001F5F63">
        <w:rPr>
          <w:rFonts w:ascii="Arial" w:hAnsi="Arial" w:cs="Arial"/>
          <w:b/>
          <w:sz w:val="20"/>
          <w:szCs w:val="20"/>
        </w:rPr>
        <w:tab/>
        <w:t>All Districts</w:t>
      </w:r>
    </w:p>
    <w:p w14:paraId="651BB629" w14:textId="77777777" w:rsidR="001F5F63" w:rsidRPr="001F5F63" w:rsidRDefault="001F5F63" w:rsidP="001F5F63">
      <w:pPr>
        <w:tabs>
          <w:tab w:val="left" w:pos="720"/>
          <w:tab w:val="left" w:pos="1440"/>
          <w:tab w:val="left" w:pos="2160"/>
          <w:tab w:val="left" w:pos="2880"/>
          <w:tab w:val="left" w:pos="3600"/>
          <w:tab w:val="left" w:pos="4320"/>
          <w:tab w:val="left" w:pos="5040"/>
          <w:tab w:val="left" w:pos="5760"/>
          <w:tab w:val="left" w:pos="6135"/>
        </w:tabs>
        <w:ind w:left="360"/>
        <w:jc w:val="both"/>
        <w:rPr>
          <w:rFonts w:ascii="Arial" w:hAnsi="Arial" w:cs="Arial"/>
          <w:sz w:val="20"/>
          <w:szCs w:val="20"/>
        </w:rPr>
      </w:pPr>
    </w:p>
    <w:p w14:paraId="73283036" w14:textId="77777777" w:rsidR="001F5F63" w:rsidRPr="001F5F63" w:rsidRDefault="001F5F63" w:rsidP="001F5F63">
      <w:pPr>
        <w:tabs>
          <w:tab w:val="left" w:pos="720"/>
          <w:tab w:val="left" w:pos="1440"/>
          <w:tab w:val="left" w:pos="2160"/>
          <w:tab w:val="left" w:pos="2880"/>
          <w:tab w:val="left" w:pos="3600"/>
          <w:tab w:val="left" w:pos="4320"/>
          <w:tab w:val="left" w:pos="5040"/>
          <w:tab w:val="left" w:pos="5760"/>
          <w:tab w:val="left" w:pos="6135"/>
        </w:tabs>
        <w:ind w:left="720" w:hanging="360"/>
        <w:jc w:val="both"/>
        <w:rPr>
          <w:rFonts w:ascii="Arial" w:hAnsi="Arial" w:cs="Arial"/>
          <w:sz w:val="20"/>
          <w:szCs w:val="20"/>
        </w:rPr>
      </w:pPr>
      <w:r w:rsidRPr="001F5F63">
        <w:rPr>
          <w:rFonts w:ascii="Arial" w:hAnsi="Arial" w:cs="Arial"/>
          <w:sz w:val="20"/>
          <w:szCs w:val="20"/>
        </w:rPr>
        <w:t>a.</w:t>
      </w:r>
      <w:r w:rsidRPr="001F5F63">
        <w:rPr>
          <w:rFonts w:ascii="Arial" w:hAnsi="Arial" w:cs="Arial"/>
          <w:sz w:val="20"/>
          <w:szCs w:val="20"/>
        </w:rPr>
        <w:tab/>
        <w:t>Site Location:</w:t>
      </w:r>
      <w:r w:rsidRPr="001F5F63">
        <w:rPr>
          <w:rFonts w:ascii="Arial" w:hAnsi="Arial" w:cs="Arial"/>
          <w:sz w:val="20"/>
          <w:szCs w:val="20"/>
        </w:rPr>
        <w:tab/>
      </w:r>
      <w:r w:rsidRPr="001F5F63">
        <w:rPr>
          <w:rFonts w:ascii="Arial" w:hAnsi="Arial" w:cs="Arial"/>
          <w:sz w:val="20"/>
          <w:szCs w:val="20"/>
        </w:rPr>
        <w:tab/>
        <w:t>MU Districts</w:t>
      </w:r>
    </w:p>
    <w:p w14:paraId="67CE8858" w14:textId="77777777" w:rsidR="001F5F63" w:rsidRPr="001F5F63" w:rsidRDefault="001F5F63" w:rsidP="001F5F63">
      <w:pPr>
        <w:tabs>
          <w:tab w:val="left" w:pos="720"/>
          <w:tab w:val="left" w:pos="1440"/>
          <w:tab w:val="left" w:pos="2160"/>
          <w:tab w:val="left" w:pos="2880"/>
          <w:tab w:val="left" w:pos="3600"/>
          <w:tab w:val="left" w:pos="4320"/>
          <w:tab w:val="left" w:pos="5040"/>
          <w:tab w:val="left" w:pos="5760"/>
          <w:tab w:val="left" w:pos="6135"/>
        </w:tabs>
        <w:ind w:left="720" w:hanging="360"/>
        <w:jc w:val="both"/>
        <w:rPr>
          <w:rFonts w:ascii="Arial" w:hAnsi="Arial" w:cs="Arial"/>
          <w:sz w:val="20"/>
          <w:szCs w:val="20"/>
        </w:rPr>
      </w:pPr>
      <w:r w:rsidRPr="001F5F63">
        <w:rPr>
          <w:rFonts w:ascii="Arial" w:hAnsi="Arial" w:cs="Arial"/>
          <w:sz w:val="20"/>
          <w:szCs w:val="20"/>
        </w:rPr>
        <w:t>b.</w:t>
      </w:r>
      <w:r w:rsidRPr="001F5F63">
        <w:rPr>
          <w:rFonts w:ascii="Arial" w:hAnsi="Arial" w:cs="Arial"/>
          <w:sz w:val="20"/>
          <w:szCs w:val="20"/>
        </w:rPr>
        <w:tab/>
        <w:t xml:space="preserve">Applicant/Agent: </w:t>
      </w:r>
      <w:r w:rsidRPr="001F5F63">
        <w:rPr>
          <w:rFonts w:ascii="Arial" w:hAnsi="Arial" w:cs="Arial"/>
          <w:sz w:val="20"/>
          <w:szCs w:val="20"/>
        </w:rPr>
        <w:tab/>
        <w:t>City of Fort Worth</w:t>
      </w:r>
    </w:p>
    <w:p w14:paraId="79517434" w14:textId="77777777" w:rsidR="001F5F63" w:rsidRPr="001F5F63" w:rsidRDefault="001F5F63" w:rsidP="001F5F63">
      <w:pPr>
        <w:tabs>
          <w:tab w:val="left" w:pos="720"/>
          <w:tab w:val="left" w:pos="1440"/>
          <w:tab w:val="left" w:pos="2160"/>
          <w:tab w:val="left" w:pos="2880"/>
          <w:tab w:val="left" w:pos="3690"/>
          <w:tab w:val="left" w:pos="4320"/>
          <w:tab w:val="left" w:pos="5040"/>
          <w:tab w:val="left" w:pos="5760"/>
          <w:tab w:val="left" w:pos="6135"/>
        </w:tabs>
        <w:ind w:left="2880" w:hanging="2520"/>
        <w:jc w:val="both"/>
        <w:rPr>
          <w:rFonts w:ascii="Arial" w:hAnsi="Arial" w:cs="Arial"/>
          <w:b/>
          <w:sz w:val="20"/>
          <w:szCs w:val="20"/>
        </w:rPr>
      </w:pPr>
      <w:r w:rsidRPr="001F5F63">
        <w:rPr>
          <w:rFonts w:ascii="Arial" w:hAnsi="Arial" w:cs="Arial"/>
          <w:sz w:val="20"/>
          <w:szCs w:val="20"/>
        </w:rPr>
        <w:t>c.</w:t>
      </w:r>
      <w:r w:rsidRPr="001F5F63">
        <w:rPr>
          <w:rFonts w:ascii="Arial" w:hAnsi="Arial" w:cs="Arial"/>
          <w:sz w:val="20"/>
          <w:szCs w:val="20"/>
        </w:rPr>
        <w:tab/>
        <w:t xml:space="preserve">Request: </w:t>
      </w:r>
      <w:r w:rsidRPr="001F5F63">
        <w:rPr>
          <w:rFonts w:ascii="Arial" w:hAnsi="Arial" w:cs="Arial"/>
          <w:sz w:val="20"/>
          <w:szCs w:val="20"/>
        </w:rPr>
        <w:tab/>
      </w:r>
      <w:r w:rsidRPr="001F5F63">
        <w:rPr>
          <w:rFonts w:ascii="Arial" w:hAnsi="Arial" w:cs="Arial"/>
          <w:sz w:val="20"/>
          <w:szCs w:val="20"/>
        </w:rPr>
        <w:tab/>
        <w:t>An Ordinance amending the Comprehensive Zoning Ordinance of the City of Fort Worth by amending Article 13 “Form-Based Districts”, Section 4.1300(g)(1)(c) “Low Intensity Mixed Use (“MU-1”) District”, and Section 4.1302(g)(1)(c) “High Intensity Mixed-Use (“MU-2”) District”, to increase the size of the opening of a parking structure vehicle access facing public and private streets</w:t>
      </w:r>
    </w:p>
    <w:p w14:paraId="44E3DFBC" w14:textId="77777777" w:rsidR="00B64717" w:rsidRPr="00182C3E" w:rsidRDefault="00D75DB8" w:rsidP="00182C3E">
      <w:pPr>
        <w:pStyle w:val="ListParagraph"/>
        <w:ind w:left="2880"/>
        <w:rPr>
          <w:rFonts w:ascii="Arial" w:hAnsi="Arial" w:cs="Arial"/>
          <w:sz w:val="20"/>
          <w:szCs w:val="20"/>
        </w:rPr>
      </w:pPr>
      <w:r w:rsidRPr="00D75DB8">
        <w:rPr>
          <w:rFonts w:ascii="Arial" w:hAnsi="Arial" w:cs="Arial"/>
          <w:sz w:val="20"/>
          <w:szCs w:val="20"/>
        </w:rPr>
        <w:tab/>
      </w:r>
    </w:p>
    <w:p w14:paraId="750AF80D" w14:textId="77777777" w:rsidR="00B64717" w:rsidRPr="0031767E" w:rsidRDefault="00B64717" w:rsidP="00B64717">
      <w:pPr>
        <w:ind w:left="720"/>
        <w:jc w:val="both"/>
        <w:rPr>
          <w:rFonts w:ascii="Arial" w:hAnsi="Arial" w:cs="Arial"/>
          <w:sz w:val="20"/>
          <w:szCs w:val="20"/>
        </w:rPr>
      </w:pPr>
    </w:p>
    <w:p w14:paraId="40DAF2E0" w14:textId="35EBC212" w:rsidR="00B64717" w:rsidRPr="00B75BB8" w:rsidRDefault="00B64717" w:rsidP="00B64717">
      <w:pPr>
        <w:ind w:left="720"/>
        <w:jc w:val="both"/>
        <w:rPr>
          <w:rFonts w:ascii="Arial" w:hAnsi="Arial" w:cs="Arial"/>
          <w:sz w:val="20"/>
          <w:szCs w:val="20"/>
        </w:rPr>
      </w:pPr>
      <w:bookmarkStart w:id="15" w:name="_Hlk158902938"/>
      <w:r w:rsidRPr="00531C56">
        <w:rPr>
          <w:rFonts w:ascii="Arial" w:hAnsi="Arial" w:cs="Arial"/>
          <w:sz w:val="20"/>
          <w:szCs w:val="20"/>
        </w:rPr>
        <w:t>Motion: Commissioner</w:t>
      </w:r>
      <w:r w:rsidR="00BD215C" w:rsidRPr="00531C56">
        <w:rPr>
          <w:rFonts w:ascii="Arial" w:hAnsi="Arial" w:cs="Arial"/>
          <w:sz w:val="20"/>
          <w:szCs w:val="20"/>
        </w:rPr>
        <w:t xml:space="preserve"> </w:t>
      </w:r>
      <w:r w:rsidR="00531C56" w:rsidRPr="00531C56">
        <w:rPr>
          <w:rFonts w:ascii="Arial" w:hAnsi="Arial" w:cs="Arial"/>
          <w:sz w:val="20"/>
          <w:szCs w:val="20"/>
        </w:rPr>
        <w:t>McDonnell</w:t>
      </w:r>
      <w:r w:rsidRPr="00531C56">
        <w:rPr>
          <w:rFonts w:ascii="Arial" w:hAnsi="Arial" w:cs="Arial"/>
          <w:sz w:val="20"/>
          <w:szCs w:val="20"/>
        </w:rPr>
        <w:t xml:space="preserve"> made a motion, seconded by Commissioner</w:t>
      </w:r>
      <w:r w:rsidR="00BD215C" w:rsidRPr="00531C56">
        <w:rPr>
          <w:rFonts w:ascii="Arial" w:hAnsi="Arial" w:cs="Arial"/>
          <w:sz w:val="20"/>
          <w:szCs w:val="20"/>
        </w:rPr>
        <w:t xml:space="preserve"> </w:t>
      </w:r>
      <w:r w:rsidR="00531C56" w:rsidRPr="00531C56">
        <w:rPr>
          <w:rFonts w:ascii="Arial" w:hAnsi="Arial" w:cs="Arial"/>
          <w:sz w:val="20"/>
          <w:szCs w:val="20"/>
        </w:rPr>
        <w:t>Williams</w:t>
      </w:r>
      <w:r w:rsidRPr="00531C56">
        <w:rPr>
          <w:rFonts w:ascii="Arial" w:hAnsi="Arial" w:cs="Arial"/>
          <w:sz w:val="20"/>
          <w:szCs w:val="20"/>
        </w:rPr>
        <w:t>,</w:t>
      </w:r>
      <w:r w:rsidR="00BD215C" w:rsidRPr="00531C56">
        <w:rPr>
          <w:rFonts w:ascii="Arial" w:hAnsi="Arial" w:cs="Arial"/>
          <w:sz w:val="20"/>
          <w:szCs w:val="20"/>
        </w:rPr>
        <w:t xml:space="preserve"> </w:t>
      </w:r>
      <w:r w:rsidRPr="00531C56">
        <w:rPr>
          <w:rFonts w:ascii="Arial" w:hAnsi="Arial" w:cs="Arial"/>
          <w:sz w:val="20"/>
          <w:szCs w:val="20"/>
        </w:rPr>
        <w:t xml:space="preserve">to recommend </w:t>
      </w:r>
      <w:r w:rsidR="00BD215C" w:rsidRPr="00531C56">
        <w:rPr>
          <w:rFonts w:ascii="Arial" w:hAnsi="Arial" w:cs="Arial"/>
          <w:sz w:val="20"/>
          <w:szCs w:val="20"/>
        </w:rPr>
        <w:t xml:space="preserve">for </w:t>
      </w:r>
      <w:r w:rsidR="00AC48C0" w:rsidRPr="00531C56">
        <w:rPr>
          <w:rFonts w:ascii="Arial" w:hAnsi="Arial" w:cs="Arial"/>
          <w:b/>
          <w:sz w:val="20"/>
          <w:szCs w:val="20"/>
        </w:rPr>
        <w:t>Approval</w:t>
      </w:r>
      <w:r w:rsidR="00BD215C" w:rsidRPr="00531C56">
        <w:rPr>
          <w:rFonts w:ascii="Arial" w:hAnsi="Arial" w:cs="Arial"/>
          <w:b/>
          <w:sz w:val="20"/>
          <w:szCs w:val="20"/>
        </w:rPr>
        <w:t xml:space="preserve"> </w:t>
      </w:r>
      <w:r w:rsidRPr="00531C56">
        <w:rPr>
          <w:rFonts w:ascii="Arial" w:hAnsi="Arial" w:cs="Arial"/>
          <w:sz w:val="20"/>
          <w:szCs w:val="20"/>
        </w:rPr>
        <w:t xml:space="preserve">of </w:t>
      </w:r>
      <w:r w:rsidR="00182C3E" w:rsidRPr="00531C56">
        <w:rPr>
          <w:rFonts w:ascii="Arial" w:hAnsi="Arial" w:cs="Arial"/>
          <w:sz w:val="20"/>
          <w:szCs w:val="20"/>
        </w:rPr>
        <w:t>ZC</w:t>
      </w:r>
      <w:r w:rsidRPr="00531C56">
        <w:rPr>
          <w:rFonts w:ascii="Arial" w:hAnsi="Arial" w:cs="Arial"/>
          <w:sz w:val="20"/>
          <w:szCs w:val="20"/>
        </w:rPr>
        <w:t>-2</w:t>
      </w:r>
      <w:r w:rsidR="00AC48C0" w:rsidRPr="00531C56">
        <w:rPr>
          <w:rFonts w:ascii="Arial" w:hAnsi="Arial" w:cs="Arial"/>
          <w:sz w:val="20"/>
          <w:szCs w:val="20"/>
        </w:rPr>
        <w:t>4</w:t>
      </w:r>
      <w:r w:rsidRPr="00531C56">
        <w:rPr>
          <w:rFonts w:ascii="Arial" w:hAnsi="Arial" w:cs="Arial"/>
          <w:sz w:val="20"/>
          <w:szCs w:val="20"/>
        </w:rPr>
        <w:t>-</w:t>
      </w:r>
      <w:r w:rsidR="00AC48C0" w:rsidRPr="00531C56">
        <w:rPr>
          <w:rFonts w:ascii="Arial" w:hAnsi="Arial" w:cs="Arial"/>
          <w:sz w:val="20"/>
          <w:szCs w:val="20"/>
        </w:rPr>
        <w:t>0</w:t>
      </w:r>
      <w:r w:rsidR="00531C56" w:rsidRPr="00531C56">
        <w:rPr>
          <w:rFonts w:ascii="Arial" w:hAnsi="Arial" w:cs="Arial"/>
          <w:sz w:val="20"/>
          <w:szCs w:val="20"/>
        </w:rPr>
        <w:t>28</w:t>
      </w:r>
      <w:r w:rsidRPr="00531C56">
        <w:rPr>
          <w:rFonts w:ascii="Arial" w:hAnsi="Arial" w:cs="Arial"/>
          <w:sz w:val="20"/>
          <w:szCs w:val="20"/>
        </w:rPr>
        <w:t xml:space="preserve">. Motion passed </w:t>
      </w:r>
      <w:r w:rsidR="00531C56" w:rsidRPr="00531C56">
        <w:rPr>
          <w:rFonts w:ascii="Arial" w:hAnsi="Arial" w:cs="Arial"/>
          <w:sz w:val="20"/>
          <w:szCs w:val="20"/>
        </w:rPr>
        <w:t>9-0</w:t>
      </w:r>
      <w:r w:rsidRPr="00531C56">
        <w:rPr>
          <w:rFonts w:ascii="Arial" w:hAnsi="Arial" w:cs="Arial"/>
          <w:sz w:val="20"/>
          <w:szCs w:val="20"/>
        </w:rPr>
        <w:t>.</w:t>
      </w:r>
    </w:p>
    <w:bookmarkEnd w:id="14"/>
    <w:bookmarkEnd w:id="15"/>
    <w:p w14:paraId="2AA4416F" w14:textId="77777777" w:rsidR="00D75DB8" w:rsidRPr="00D75DB8" w:rsidRDefault="00D75DB8" w:rsidP="00D75DB8">
      <w:pPr>
        <w:pStyle w:val="ListParagraph"/>
        <w:tabs>
          <w:tab w:val="left" w:pos="720"/>
          <w:tab w:val="left" w:pos="1440"/>
          <w:tab w:val="left" w:pos="2160"/>
          <w:tab w:val="left" w:pos="2880"/>
          <w:tab w:val="left" w:pos="3600"/>
          <w:tab w:val="left" w:pos="4320"/>
          <w:tab w:val="left" w:pos="5040"/>
          <w:tab w:val="left" w:pos="5760"/>
          <w:tab w:val="left" w:pos="6135"/>
        </w:tabs>
        <w:ind w:left="3240"/>
        <w:jc w:val="both"/>
        <w:rPr>
          <w:rFonts w:ascii="Arial" w:hAnsi="Arial" w:cs="Arial"/>
          <w:sz w:val="20"/>
          <w:szCs w:val="20"/>
        </w:rPr>
      </w:pPr>
      <w:r w:rsidRPr="00D75DB8">
        <w:rPr>
          <w:rFonts w:ascii="Arial" w:hAnsi="Arial" w:cs="Arial"/>
          <w:sz w:val="20"/>
          <w:szCs w:val="20"/>
        </w:rPr>
        <w:tab/>
      </w:r>
    </w:p>
    <w:p w14:paraId="7A6F12CB" w14:textId="77777777" w:rsidR="00CE2E01" w:rsidRPr="00D75DB8" w:rsidRDefault="00D75DB8" w:rsidP="00D75DB8">
      <w:pPr>
        <w:pStyle w:val="ListParagraph"/>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r>
        <w:rPr>
          <w:rFonts w:ascii="Arial" w:hAnsi="Arial" w:cs="Arial"/>
          <w:sz w:val="20"/>
          <w:szCs w:val="20"/>
        </w:rPr>
        <w:tab/>
      </w:r>
      <w:r w:rsidR="00B06B87" w:rsidRPr="00D75DB8">
        <w:rPr>
          <w:rFonts w:ascii="Arial" w:hAnsi="Arial" w:cs="Arial"/>
          <w:sz w:val="20"/>
          <w:szCs w:val="20"/>
        </w:rPr>
        <w:tab/>
      </w:r>
      <w:r w:rsidR="00B06B87" w:rsidRPr="00D75DB8">
        <w:rPr>
          <w:rFonts w:ascii="Arial" w:hAnsi="Arial" w:cs="Arial"/>
          <w:sz w:val="20"/>
          <w:szCs w:val="20"/>
        </w:rPr>
        <w:tab/>
      </w:r>
      <w:r w:rsidR="00B06B87" w:rsidRPr="00D75DB8">
        <w:rPr>
          <w:rFonts w:ascii="Arial" w:hAnsi="Arial" w:cs="Arial"/>
          <w:sz w:val="20"/>
          <w:szCs w:val="20"/>
        </w:rPr>
        <w:tab/>
        <w:t xml:space="preserve"> </w:t>
      </w:r>
    </w:p>
    <w:p w14:paraId="1230DCED" w14:textId="77777777" w:rsidR="006A3114" w:rsidRPr="00B75BB8" w:rsidRDefault="006A3114" w:rsidP="002129C7">
      <w:pPr>
        <w:tabs>
          <w:tab w:val="left" w:pos="720"/>
          <w:tab w:val="left" w:pos="2880"/>
          <w:tab w:val="left" w:pos="3690"/>
          <w:tab w:val="left" w:pos="4770"/>
          <w:tab w:val="left" w:pos="5760"/>
          <w:tab w:val="left" w:pos="6135"/>
        </w:tabs>
        <w:jc w:val="both"/>
        <w:rPr>
          <w:rFonts w:ascii="Arial" w:hAnsi="Arial" w:cs="Arial"/>
          <w:sz w:val="20"/>
          <w:szCs w:val="20"/>
        </w:rPr>
      </w:pPr>
    </w:p>
    <w:p w14:paraId="77982837" w14:textId="77777777" w:rsidR="001F5F63" w:rsidRPr="001F5F63" w:rsidRDefault="001F5F63" w:rsidP="001F5F63">
      <w:pPr>
        <w:numPr>
          <w:ilvl w:val="0"/>
          <w:numId w:val="45"/>
        </w:num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r w:rsidRPr="001F5F63">
        <w:rPr>
          <w:rFonts w:ascii="Arial" w:hAnsi="Arial" w:cs="Arial"/>
          <w:b/>
          <w:sz w:val="20"/>
          <w:szCs w:val="20"/>
        </w:rPr>
        <w:t>ZC-24-030</w:t>
      </w:r>
      <w:r w:rsidRPr="001F5F63">
        <w:rPr>
          <w:rFonts w:ascii="Arial" w:hAnsi="Arial" w:cs="Arial"/>
          <w:b/>
          <w:sz w:val="20"/>
          <w:szCs w:val="20"/>
        </w:rPr>
        <w:tab/>
      </w:r>
      <w:r w:rsidRPr="001F5F63">
        <w:rPr>
          <w:rFonts w:ascii="Arial" w:hAnsi="Arial" w:cs="Arial"/>
          <w:b/>
          <w:sz w:val="20"/>
          <w:szCs w:val="20"/>
        </w:rPr>
        <w:tab/>
      </w:r>
      <w:r w:rsidRPr="001F5F63">
        <w:rPr>
          <w:rFonts w:ascii="Arial" w:hAnsi="Arial" w:cs="Arial"/>
          <w:b/>
          <w:sz w:val="20"/>
          <w:szCs w:val="20"/>
        </w:rPr>
        <w:tab/>
        <w:t>PANTHER ISLAND ZONING TEXT AMENDMENT</w:t>
      </w:r>
      <w:r w:rsidRPr="001F5F63">
        <w:rPr>
          <w:rFonts w:ascii="Arial" w:hAnsi="Arial" w:cs="Arial"/>
          <w:b/>
          <w:sz w:val="20"/>
          <w:szCs w:val="20"/>
        </w:rPr>
        <w:tab/>
        <w:t>CD 2, 9</w:t>
      </w:r>
    </w:p>
    <w:p w14:paraId="234BC80F" w14:textId="77777777" w:rsidR="001F5F63" w:rsidRPr="001F5F63" w:rsidRDefault="001F5F63" w:rsidP="001F5F63">
      <w:pPr>
        <w:tabs>
          <w:tab w:val="left" w:pos="720"/>
          <w:tab w:val="left" w:pos="1440"/>
          <w:tab w:val="left" w:pos="2160"/>
          <w:tab w:val="left" w:pos="2880"/>
          <w:tab w:val="left" w:pos="3600"/>
          <w:tab w:val="left" w:pos="4320"/>
          <w:tab w:val="left" w:pos="5040"/>
          <w:tab w:val="left" w:pos="5760"/>
          <w:tab w:val="left" w:pos="6135"/>
        </w:tabs>
        <w:ind w:left="360"/>
        <w:jc w:val="both"/>
        <w:rPr>
          <w:rFonts w:ascii="Arial" w:hAnsi="Arial" w:cs="Arial"/>
          <w:sz w:val="20"/>
          <w:szCs w:val="20"/>
        </w:rPr>
      </w:pPr>
    </w:p>
    <w:p w14:paraId="2D46A784" w14:textId="77777777" w:rsidR="001F5F63" w:rsidRPr="001F5F63" w:rsidRDefault="001F5F63" w:rsidP="001F5F63">
      <w:pPr>
        <w:tabs>
          <w:tab w:val="left" w:pos="720"/>
          <w:tab w:val="left" w:pos="1440"/>
          <w:tab w:val="left" w:pos="2160"/>
          <w:tab w:val="left" w:pos="2880"/>
          <w:tab w:val="left" w:pos="3600"/>
          <w:tab w:val="left" w:pos="4320"/>
          <w:tab w:val="left" w:pos="5040"/>
          <w:tab w:val="left" w:pos="5760"/>
          <w:tab w:val="left" w:pos="6135"/>
        </w:tabs>
        <w:ind w:left="720" w:hanging="360"/>
        <w:jc w:val="both"/>
        <w:rPr>
          <w:rFonts w:ascii="Arial" w:hAnsi="Arial" w:cs="Arial"/>
          <w:sz w:val="20"/>
          <w:szCs w:val="20"/>
        </w:rPr>
      </w:pPr>
      <w:r w:rsidRPr="001F5F63">
        <w:rPr>
          <w:rFonts w:ascii="Arial" w:hAnsi="Arial" w:cs="Arial"/>
          <w:sz w:val="20"/>
          <w:szCs w:val="20"/>
        </w:rPr>
        <w:t>a.</w:t>
      </w:r>
      <w:r w:rsidRPr="001F5F63">
        <w:rPr>
          <w:rFonts w:ascii="Arial" w:hAnsi="Arial" w:cs="Arial"/>
          <w:sz w:val="20"/>
          <w:szCs w:val="20"/>
        </w:rPr>
        <w:tab/>
        <w:t>Site Location:</w:t>
      </w:r>
      <w:r w:rsidRPr="001F5F63">
        <w:rPr>
          <w:rFonts w:ascii="Arial" w:hAnsi="Arial" w:cs="Arial"/>
          <w:sz w:val="20"/>
          <w:szCs w:val="20"/>
        </w:rPr>
        <w:tab/>
      </w:r>
      <w:r w:rsidRPr="001F5F63">
        <w:rPr>
          <w:rFonts w:ascii="Arial" w:hAnsi="Arial" w:cs="Arial"/>
          <w:sz w:val="20"/>
          <w:szCs w:val="20"/>
        </w:rPr>
        <w:tab/>
        <w:t>PI District</w:t>
      </w:r>
    </w:p>
    <w:p w14:paraId="0A95320C" w14:textId="77777777" w:rsidR="001F5F63" w:rsidRPr="001F5F63" w:rsidRDefault="001F5F63" w:rsidP="001F5F63">
      <w:pPr>
        <w:tabs>
          <w:tab w:val="left" w:pos="720"/>
          <w:tab w:val="left" w:pos="1440"/>
          <w:tab w:val="left" w:pos="2160"/>
          <w:tab w:val="left" w:pos="2880"/>
          <w:tab w:val="left" w:pos="3600"/>
          <w:tab w:val="left" w:pos="4320"/>
          <w:tab w:val="left" w:pos="5040"/>
          <w:tab w:val="left" w:pos="5760"/>
          <w:tab w:val="left" w:pos="6135"/>
        </w:tabs>
        <w:ind w:left="720" w:hanging="360"/>
        <w:jc w:val="both"/>
        <w:rPr>
          <w:rFonts w:ascii="Arial" w:hAnsi="Arial" w:cs="Arial"/>
          <w:sz w:val="20"/>
          <w:szCs w:val="20"/>
        </w:rPr>
      </w:pPr>
      <w:r w:rsidRPr="001F5F63">
        <w:rPr>
          <w:rFonts w:ascii="Arial" w:hAnsi="Arial" w:cs="Arial"/>
          <w:sz w:val="20"/>
          <w:szCs w:val="20"/>
        </w:rPr>
        <w:t>b.</w:t>
      </w:r>
      <w:r w:rsidRPr="001F5F63">
        <w:rPr>
          <w:rFonts w:ascii="Arial" w:hAnsi="Arial" w:cs="Arial"/>
          <w:sz w:val="20"/>
          <w:szCs w:val="20"/>
        </w:rPr>
        <w:tab/>
        <w:t xml:space="preserve">Applicant/Agent: </w:t>
      </w:r>
      <w:r w:rsidRPr="001F5F63">
        <w:rPr>
          <w:rFonts w:ascii="Arial" w:hAnsi="Arial" w:cs="Arial"/>
          <w:sz w:val="20"/>
          <w:szCs w:val="20"/>
        </w:rPr>
        <w:tab/>
        <w:t>City of Fort Worth</w:t>
      </w:r>
    </w:p>
    <w:p w14:paraId="18ADA797" w14:textId="77777777" w:rsidR="001F5F63" w:rsidRPr="001F5F63" w:rsidRDefault="001F5F63" w:rsidP="001F5F63">
      <w:pPr>
        <w:tabs>
          <w:tab w:val="left" w:pos="720"/>
          <w:tab w:val="left" w:pos="1440"/>
          <w:tab w:val="left" w:pos="2160"/>
          <w:tab w:val="left" w:pos="2880"/>
          <w:tab w:val="left" w:pos="3690"/>
          <w:tab w:val="left" w:pos="4320"/>
          <w:tab w:val="left" w:pos="5040"/>
          <w:tab w:val="left" w:pos="5760"/>
          <w:tab w:val="left" w:pos="6135"/>
        </w:tabs>
        <w:ind w:left="2880" w:hanging="2520"/>
        <w:jc w:val="both"/>
        <w:rPr>
          <w:rFonts w:ascii="Arial" w:hAnsi="Arial" w:cs="Arial"/>
          <w:sz w:val="20"/>
          <w:szCs w:val="20"/>
        </w:rPr>
      </w:pPr>
      <w:r w:rsidRPr="001F5F63">
        <w:rPr>
          <w:rFonts w:ascii="Arial" w:hAnsi="Arial" w:cs="Arial"/>
          <w:sz w:val="20"/>
          <w:szCs w:val="20"/>
        </w:rPr>
        <w:t>c.</w:t>
      </w:r>
      <w:r w:rsidRPr="001F5F63">
        <w:rPr>
          <w:rFonts w:ascii="Arial" w:hAnsi="Arial" w:cs="Arial"/>
          <w:sz w:val="20"/>
          <w:szCs w:val="20"/>
        </w:rPr>
        <w:tab/>
        <w:t xml:space="preserve">Request: </w:t>
      </w:r>
      <w:r w:rsidRPr="001F5F63">
        <w:rPr>
          <w:rFonts w:ascii="Arial" w:hAnsi="Arial" w:cs="Arial"/>
          <w:sz w:val="20"/>
          <w:szCs w:val="20"/>
        </w:rPr>
        <w:tab/>
      </w:r>
      <w:r w:rsidRPr="001F5F63">
        <w:rPr>
          <w:rFonts w:ascii="Arial" w:hAnsi="Arial" w:cs="Arial"/>
          <w:sz w:val="20"/>
          <w:szCs w:val="20"/>
        </w:rPr>
        <w:tab/>
        <w:t xml:space="preserve">An Ordinance amending the Comprehensive Zoning Ordinance of the City of Fort Worth by amending Chapter Article 13, “Form-Based Code Districts”, Section 4.1304, “Panther Island (“PI”) District”, to increase the maximum building height of the PI-NM sub-district to 20 stories; remove the prohibition against floorplates greater than 16,000 square feet above 96 feet in height for towers; and allow for one-story buildings to be constructed under certain conditions. </w:t>
      </w:r>
    </w:p>
    <w:p w14:paraId="59030C4B" w14:textId="77777777" w:rsidR="001F5F63" w:rsidRPr="001F5F63" w:rsidRDefault="001F5F63" w:rsidP="001F5F63">
      <w:pPr>
        <w:tabs>
          <w:tab w:val="left" w:pos="720"/>
          <w:tab w:val="left" w:pos="2880"/>
        </w:tabs>
        <w:ind w:left="3600" w:hanging="3240"/>
        <w:contextualSpacing/>
        <w:jc w:val="both"/>
        <w:rPr>
          <w:rFonts w:ascii="Arial" w:hAnsi="Arial" w:cs="Arial"/>
          <w:bCs/>
          <w:sz w:val="20"/>
          <w:szCs w:val="20"/>
        </w:rPr>
      </w:pPr>
    </w:p>
    <w:p w14:paraId="64FB7B2D" w14:textId="77777777" w:rsidR="001F5F63" w:rsidRPr="001F5F63" w:rsidRDefault="001F5F63" w:rsidP="001F5F63">
      <w:pPr>
        <w:tabs>
          <w:tab w:val="left" w:pos="720"/>
          <w:tab w:val="left" w:pos="2880"/>
        </w:tabs>
        <w:ind w:left="3600" w:hanging="3240"/>
        <w:contextualSpacing/>
        <w:jc w:val="center"/>
        <w:rPr>
          <w:rFonts w:ascii="Arial" w:hAnsi="Arial" w:cs="Arial"/>
          <w:b/>
          <w:bCs/>
          <w:sz w:val="20"/>
          <w:szCs w:val="20"/>
        </w:rPr>
      </w:pPr>
      <w:r w:rsidRPr="001F5F63">
        <w:rPr>
          <w:rFonts w:ascii="Arial" w:hAnsi="Arial" w:cs="Arial"/>
          <w:b/>
          <w:bCs/>
          <w:sz w:val="20"/>
          <w:szCs w:val="20"/>
        </w:rPr>
        <w:t>This case will be heard by Council April 23rd, 10:00 a.m.</w:t>
      </w:r>
    </w:p>
    <w:p w14:paraId="1EB156B3" w14:textId="77777777" w:rsidR="00F75DFA" w:rsidRDefault="00F75DFA" w:rsidP="00F75DFA">
      <w:pPr>
        <w:tabs>
          <w:tab w:val="left" w:pos="720"/>
          <w:tab w:val="left" w:pos="2880"/>
        </w:tabs>
        <w:ind w:left="3600" w:hanging="3240"/>
        <w:contextualSpacing/>
        <w:jc w:val="both"/>
        <w:rPr>
          <w:rFonts w:ascii="Arial" w:hAnsi="Arial" w:cs="Arial"/>
          <w:bCs/>
          <w:sz w:val="20"/>
          <w:szCs w:val="20"/>
        </w:rPr>
      </w:pPr>
    </w:p>
    <w:p w14:paraId="1457D358" w14:textId="407D9DCA" w:rsidR="00D22935" w:rsidRDefault="00F75DFA" w:rsidP="001F5F63">
      <w:pPr>
        <w:ind w:left="720"/>
        <w:jc w:val="both"/>
        <w:rPr>
          <w:rFonts w:ascii="Arial" w:hAnsi="Arial" w:cs="Arial"/>
          <w:sz w:val="20"/>
          <w:szCs w:val="20"/>
        </w:rPr>
      </w:pPr>
      <w:bookmarkStart w:id="16" w:name="_Hlk158902978"/>
      <w:r w:rsidRPr="00531C56">
        <w:rPr>
          <w:rFonts w:ascii="Arial" w:hAnsi="Arial" w:cs="Arial"/>
          <w:sz w:val="20"/>
          <w:szCs w:val="20"/>
        </w:rPr>
        <w:t xml:space="preserve">Motion: Commissioner </w:t>
      </w:r>
      <w:r w:rsidR="00531C56" w:rsidRPr="00531C56">
        <w:rPr>
          <w:rFonts w:ascii="Arial" w:hAnsi="Arial" w:cs="Arial"/>
          <w:sz w:val="20"/>
          <w:szCs w:val="20"/>
        </w:rPr>
        <w:t>McDonnell</w:t>
      </w:r>
      <w:r w:rsidRPr="00531C56">
        <w:rPr>
          <w:rFonts w:ascii="Arial" w:hAnsi="Arial" w:cs="Arial"/>
          <w:sz w:val="20"/>
          <w:szCs w:val="20"/>
        </w:rPr>
        <w:t xml:space="preserve"> made a motion, seconded by Commissioner </w:t>
      </w:r>
      <w:proofErr w:type="spellStart"/>
      <w:r w:rsidR="00531C56" w:rsidRPr="00531C56">
        <w:rPr>
          <w:rFonts w:ascii="Arial" w:hAnsi="Arial" w:cs="Arial"/>
          <w:sz w:val="20"/>
          <w:szCs w:val="20"/>
        </w:rPr>
        <w:t>Hoblit</w:t>
      </w:r>
      <w:proofErr w:type="spellEnd"/>
      <w:r w:rsidRPr="00531C56">
        <w:rPr>
          <w:rFonts w:ascii="Arial" w:hAnsi="Arial" w:cs="Arial"/>
          <w:sz w:val="20"/>
          <w:szCs w:val="20"/>
        </w:rPr>
        <w:t>, to recommend</w:t>
      </w:r>
      <w:r w:rsidR="00BD215C" w:rsidRPr="00531C56">
        <w:rPr>
          <w:rFonts w:ascii="Arial" w:hAnsi="Arial" w:cs="Arial"/>
          <w:sz w:val="20"/>
          <w:szCs w:val="20"/>
        </w:rPr>
        <w:t xml:space="preserve"> </w:t>
      </w:r>
      <w:r w:rsidR="00BD215C" w:rsidRPr="00531C56">
        <w:rPr>
          <w:rFonts w:ascii="Arial" w:hAnsi="Arial" w:cs="Arial"/>
          <w:b/>
          <w:sz w:val="20"/>
          <w:szCs w:val="20"/>
        </w:rPr>
        <w:t>Approval</w:t>
      </w:r>
      <w:r w:rsidRPr="00531C56">
        <w:rPr>
          <w:rFonts w:ascii="Arial" w:hAnsi="Arial" w:cs="Arial"/>
          <w:b/>
          <w:sz w:val="20"/>
          <w:szCs w:val="20"/>
        </w:rPr>
        <w:t xml:space="preserve"> </w:t>
      </w:r>
      <w:r w:rsidRPr="00531C56">
        <w:rPr>
          <w:rFonts w:ascii="Arial" w:hAnsi="Arial" w:cs="Arial"/>
          <w:sz w:val="20"/>
          <w:szCs w:val="20"/>
        </w:rPr>
        <w:t>of ZC-2</w:t>
      </w:r>
      <w:r w:rsidR="00BD215C" w:rsidRPr="00531C56">
        <w:rPr>
          <w:rFonts w:ascii="Arial" w:hAnsi="Arial" w:cs="Arial"/>
          <w:sz w:val="20"/>
          <w:szCs w:val="20"/>
        </w:rPr>
        <w:t>4-0</w:t>
      </w:r>
      <w:r w:rsidR="00531C56" w:rsidRPr="00531C56">
        <w:rPr>
          <w:rFonts w:ascii="Arial" w:hAnsi="Arial" w:cs="Arial"/>
          <w:sz w:val="20"/>
          <w:szCs w:val="20"/>
        </w:rPr>
        <w:t>30</w:t>
      </w:r>
      <w:r w:rsidRPr="00531C56">
        <w:rPr>
          <w:rFonts w:ascii="Arial" w:hAnsi="Arial" w:cs="Arial"/>
          <w:sz w:val="20"/>
          <w:szCs w:val="20"/>
        </w:rPr>
        <w:t xml:space="preserve">. Motion passed </w:t>
      </w:r>
      <w:r w:rsidR="00531C56" w:rsidRPr="00531C56">
        <w:rPr>
          <w:rFonts w:ascii="Arial" w:hAnsi="Arial" w:cs="Arial"/>
          <w:sz w:val="20"/>
          <w:szCs w:val="20"/>
        </w:rPr>
        <w:t>9</w:t>
      </w:r>
      <w:r w:rsidRPr="00531C56">
        <w:rPr>
          <w:rFonts w:ascii="Arial" w:hAnsi="Arial" w:cs="Arial"/>
          <w:sz w:val="20"/>
          <w:szCs w:val="20"/>
        </w:rPr>
        <w:t>-0.</w:t>
      </w:r>
      <w:bookmarkEnd w:id="16"/>
    </w:p>
    <w:p w14:paraId="085380EF" w14:textId="77777777" w:rsidR="001F5F63" w:rsidRDefault="001F5F63" w:rsidP="001F5F63">
      <w:pPr>
        <w:ind w:left="720"/>
        <w:jc w:val="both"/>
        <w:rPr>
          <w:rFonts w:ascii="Arial" w:hAnsi="Arial" w:cs="Arial"/>
          <w:sz w:val="20"/>
          <w:szCs w:val="20"/>
        </w:rPr>
      </w:pPr>
    </w:p>
    <w:p w14:paraId="0685F984" w14:textId="77777777" w:rsidR="001F5F63" w:rsidRDefault="001F5F63" w:rsidP="001F5F63">
      <w:pPr>
        <w:ind w:left="720"/>
        <w:jc w:val="both"/>
        <w:rPr>
          <w:rFonts w:ascii="Arial" w:hAnsi="Arial" w:cs="Arial"/>
          <w:sz w:val="20"/>
          <w:szCs w:val="20"/>
        </w:rPr>
      </w:pPr>
    </w:p>
    <w:p w14:paraId="5CC1E244" w14:textId="77777777" w:rsidR="001F5F63" w:rsidRPr="001F5F63" w:rsidRDefault="001F5F63" w:rsidP="001F5F63">
      <w:pPr>
        <w:ind w:left="720"/>
        <w:jc w:val="both"/>
        <w:rPr>
          <w:rFonts w:ascii="Arial" w:hAnsi="Arial" w:cs="Arial"/>
          <w:sz w:val="20"/>
          <w:szCs w:val="20"/>
        </w:rPr>
      </w:pPr>
    </w:p>
    <w:p w14:paraId="15123614" w14:textId="77777777" w:rsidR="00F75DFA" w:rsidRDefault="00F75DFA" w:rsidP="00A444F8">
      <w:pPr>
        <w:jc w:val="both"/>
        <w:rPr>
          <w:rFonts w:ascii="Arial" w:hAnsi="Arial" w:cs="Arial"/>
          <w:b/>
          <w:sz w:val="20"/>
          <w:szCs w:val="20"/>
        </w:rPr>
      </w:pPr>
    </w:p>
    <w:p w14:paraId="76B15BE7" w14:textId="77777777" w:rsidR="005F6F89" w:rsidRPr="00B75BB8" w:rsidRDefault="00E735E7" w:rsidP="00A444F8">
      <w:pPr>
        <w:jc w:val="both"/>
        <w:rPr>
          <w:rFonts w:ascii="Arial" w:hAnsi="Arial" w:cs="Arial"/>
          <w:b/>
          <w:sz w:val="20"/>
          <w:szCs w:val="20"/>
        </w:rPr>
      </w:pPr>
      <w:r w:rsidRPr="00BD215C">
        <w:rPr>
          <w:rFonts w:ascii="Arial" w:hAnsi="Arial" w:cs="Arial"/>
          <w:b/>
          <w:sz w:val="20"/>
          <w:szCs w:val="20"/>
        </w:rPr>
        <w:t>M</w:t>
      </w:r>
      <w:r w:rsidR="004A4A2B" w:rsidRPr="00BD215C">
        <w:rPr>
          <w:rFonts w:ascii="Arial" w:hAnsi="Arial" w:cs="Arial"/>
          <w:b/>
          <w:sz w:val="20"/>
          <w:szCs w:val="20"/>
        </w:rPr>
        <w:t>eeting adjourned:</w:t>
      </w:r>
      <w:r w:rsidR="004A19D3" w:rsidRPr="00BD215C">
        <w:rPr>
          <w:rFonts w:ascii="Arial" w:hAnsi="Arial" w:cs="Arial"/>
          <w:b/>
          <w:sz w:val="20"/>
          <w:szCs w:val="20"/>
        </w:rPr>
        <w:t xml:space="preserve"> </w:t>
      </w:r>
      <w:r w:rsidR="00AC48C0">
        <w:rPr>
          <w:rFonts w:ascii="Arial" w:hAnsi="Arial" w:cs="Arial"/>
          <w:b/>
          <w:sz w:val="20"/>
          <w:szCs w:val="20"/>
        </w:rPr>
        <w:t>3</w:t>
      </w:r>
      <w:r w:rsidR="00BD215C" w:rsidRPr="00BD215C">
        <w:rPr>
          <w:rFonts w:ascii="Arial" w:hAnsi="Arial" w:cs="Arial"/>
          <w:b/>
          <w:sz w:val="20"/>
          <w:szCs w:val="20"/>
        </w:rPr>
        <w:t>:</w:t>
      </w:r>
      <w:r w:rsidR="00AC48C0">
        <w:rPr>
          <w:rFonts w:ascii="Arial" w:hAnsi="Arial" w:cs="Arial"/>
          <w:b/>
          <w:sz w:val="20"/>
          <w:szCs w:val="20"/>
        </w:rPr>
        <w:t>43</w:t>
      </w:r>
      <w:r w:rsidR="00435833" w:rsidRPr="00BD215C">
        <w:rPr>
          <w:rFonts w:ascii="Arial" w:hAnsi="Arial" w:cs="Arial"/>
          <w:b/>
          <w:sz w:val="20"/>
          <w:szCs w:val="20"/>
        </w:rPr>
        <w:t xml:space="preserve"> </w:t>
      </w:r>
      <w:r w:rsidR="000857A3" w:rsidRPr="00BD215C">
        <w:rPr>
          <w:rFonts w:ascii="Arial" w:hAnsi="Arial" w:cs="Arial"/>
          <w:b/>
          <w:sz w:val="20"/>
          <w:szCs w:val="20"/>
        </w:rPr>
        <w:t>p.m.</w:t>
      </w:r>
    </w:p>
    <w:p w14:paraId="0D1FA76E" w14:textId="77777777" w:rsidR="00C03286" w:rsidRPr="00B75BB8" w:rsidRDefault="00C03286" w:rsidP="00A444F8">
      <w:pPr>
        <w:jc w:val="both"/>
        <w:rPr>
          <w:rFonts w:ascii="Arial" w:hAnsi="Arial" w:cs="Arial"/>
          <w:b/>
          <w:sz w:val="20"/>
          <w:szCs w:val="20"/>
        </w:rPr>
      </w:pPr>
    </w:p>
    <w:p w14:paraId="1266D9D7" w14:textId="77777777" w:rsidR="00E61840" w:rsidRPr="00B75BB8" w:rsidRDefault="00E61840" w:rsidP="00A444F8">
      <w:pPr>
        <w:jc w:val="both"/>
        <w:rPr>
          <w:rFonts w:ascii="Arial" w:hAnsi="Arial" w:cs="Arial"/>
          <w:b/>
          <w:sz w:val="20"/>
          <w:szCs w:val="20"/>
        </w:rPr>
      </w:pPr>
    </w:p>
    <w:p w14:paraId="0EBFCD66" w14:textId="77777777" w:rsidR="000857A3" w:rsidRPr="00B75BB8" w:rsidRDefault="001F5F63" w:rsidP="00A444F8">
      <w:pPr>
        <w:jc w:val="both"/>
        <w:rPr>
          <w:rFonts w:ascii="Arial" w:hAnsi="Arial" w:cs="Arial"/>
          <w:b/>
          <w:sz w:val="20"/>
          <w:szCs w:val="20"/>
        </w:rPr>
      </w:pPr>
      <w:r>
        <w:rPr>
          <w:rFonts w:ascii="Arial" w:hAnsi="Arial" w:cs="Arial"/>
          <w:b/>
          <w:sz w:val="20"/>
          <w:szCs w:val="20"/>
        </w:rPr>
        <w:t>4</w:t>
      </w:r>
      <w:r w:rsidR="005B7FCE">
        <w:rPr>
          <w:rFonts w:ascii="Arial" w:hAnsi="Arial" w:cs="Arial"/>
          <w:b/>
          <w:sz w:val="20"/>
          <w:szCs w:val="20"/>
        </w:rPr>
        <w:t>/</w:t>
      </w:r>
      <w:r>
        <w:rPr>
          <w:rFonts w:ascii="Arial" w:hAnsi="Arial" w:cs="Arial"/>
          <w:b/>
          <w:sz w:val="20"/>
          <w:szCs w:val="20"/>
        </w:rPr>
        <w:t>10</w:t>
      </w:r>
      <w:r w:rsidR="005B7FCE">
        <w:rPr>
          <w:rFonts w:ascii="Arial" w:hAnsi="Arial" w:cs="Arial"/>
          <w:b/>
          <w:sz w:val="20"/>
          <w:szCs w:val="20"/>
        </w:rPr>
        <w:t>/2</w:t>
      </w:r>
      <w:r w:rsidR="00F75DFA">
        <w:rPr>
          <w:rFonts w:ascii="Arial" w:hAnsi="Arial" w:cs="Arial"/>
          <w:b/>
          <w:sz w:val="20"/>
          <w:szCs w:val="20"/>
        </w:rPr>
        <w:t>4</w:t>
      </w:r>
    </w:p>
    <w:p w14:paraId="6F376FAF" w14:textId="77777777" w:rsidR="00276F06" w:rsidRPr="00B75BB8" w:rsidRDefault="00276F06" w:rsidP="00A444F8">
      <w:pPr>
        <w:jc w:val="both"/>
        <w:rPr>
          <w:rFonts w:ascii="Arial" w:hAnsi="Arial" w:cs="Arial"/>
          <w:b/>
          <w:sz w:val="20"/>
          <w:szCs w:val="20"/>
        </w:rPr>
      </w:pPr>
    </w:p>
    <w:p w14:paraId="3CC47E2B" w14:textId="77777777" w:rsidR="00BD369B" w:rsidRPr="00B75BB8" w:rsidRDefault="00BD369B" w:rsidP="00A444F8">
      <w:pPr>
        <w:jc w:val="both"/>
        <w:rPr>
          <w:rFonts w:ascii="Arial" w:hAnsi="Arial" w:cs="Arial"/>
          <w:b/>
          <w:sz w:val="20"/>
          <w:szCs w:val="20"/>
        </w:rPr>
      </w:pPr>
    </w:p>
    <w:p w14:paraId="5928F92F" w14:textId="77777777" w:rsidR="00BD369B" w:rsidRPr="00B75BB8" w:rsidRDefault="00BD369B" w:rsidP="00A444F8">
      <w:pPr>
        <w:jc w:val="both"/>
        <w:rPr>
          <w:rFonts w:ascii="Arial" w:hAnsi="Arial" w:cs="Arial"/>
          <w:b/>
          <w:sz w:val="20"/>
          <w:szCs w:val="20"/>
        </w:rPr>
      </w:pPr>
    </w:p>
    <w:p w14:paraId="13EC5772" w14:textId="77777777" w:rsidR="00E1120A" w:rsidRPr="00B75BB8" w:rsidRDefault="00E1120A" w:rsidP="00A444F8">
      <w:pPr>
        <w:jc w:val="both"/>
        <w:rPr>
          <w:rFonts w:ascii="Arial" w:hAnsi="Arial" w:cs="Arial"/>
          <w:b/>
          <w:sz w:val="20"/>
          <w:szCs w:val="20"/>
        </w:rPr>
        <w:sectPr w:rsidR="00E1120A" w:rsidRPr="00B75BB8" w:rsidSect="00312815">
          <w:footerReference w:type="default" r:id="rId9"/>
          <w:type w:val="continuous"/>
          <w:pgSz w:w="12240" w:h="15840"/>
          <w:pgMar w:top="1267" w:right="1296" w:bottom="1080" w:left="1296" w:header="720" w:footer="720" w:gutter="0"/>
          <w:cols w:space="720"/>
          <w:docGrid w:linePitch="360"/>
        </w:sectPr>
      </w:pPr>
    </w:p>
    <w:p w14:paraId="6CE35BF2" w14:textId="77777777" w:rsidR="001D21DE" w:rsidRPr="00B75BB8" w:rsidRDefault="001D21DE" w:rsidP="00A444F8">
      <w:pPr>
        <w:jc w:val="both"/>
        <w:rPr>
          <w:rFonts w:ascii="Arial" w:hAnsi="Arial" w:cs="Arial"/>
          <w:b/>
          <w:sz w:val="20"/>
          <w:szCs w:val="20"/>
        </w:rPr>
      </w:pPr>
    </w:p>
    <w:p w14:paraId="694B4135" w14:textId="77777777" w:rsidR="000857A3" w:rsidRPr="00B75BB8" w:rsidRDefault="000857A3" w:rsidP="00A444F8">
      <w:pPr>
        <w:jc w:val="both"/>
        <w:rPr>
          <w:rFonts w:ascii="Arial" w:hAnsi="Arial" w:cs="Arial"/>
          <w:b/>
          <w:sz w:val="20"/>
          <w:szCs w:val="20"/>
        </w:rPr>
      </w:pPr>
      <w:r w:rsidRPr="00B75BB8">
        <w:rPr>
          <w:rFonts w:ascii="Arial" w:hAnsi="Arial" w:cs="Arial"/>
          <w:b/>
          <w:sz w:val="20"/>
          <w:szCs w:val="20"/>
        </w:rPr>
        <w:t>____________________________________</w:t>
      </w:r>
    </w:p>
    <w:p w14:paraId="0711767C" w14:textId="77777777" w:rsidR="000857A3" w:rsidRPr="00B75BB8" w:rsidRDefault="00657F60" w:rsidP="00657F60">
      <w:pPr>
        <w:ind w:right="-180"/>
        <w:outlineLvl w:val="0"/>
        <w:rPr>
          <w:rFonts w:ascii="Arial" w:hAnsi="Arial" w:cs="Arial"/>
          <w:sz w:val="20"/>
          <w:szCs w:val="20"/>
        </w:rPr>
      </w:pPr>
      <w:r w:rsidRPr="00B75BB8">
        <w:rPr>
          <w:rFonts w:ascii="Arial" w:hAnsi="Arial" w:cs="Arial"/>
          <w:sz w:val="20"/>
          <w:szCs w:val="20"/>
        </w:rPr>
        <w:t>Stephen Murray</w:t>
      </w:r>
      <w:r w:rsidR="000857A3" w:rsidRPr="00B75BB8">
        <w:rPr>
          <w:rFonts w:ascii="Arial" w:hAnsi="Arial" w:cs="Arial"/>
          <w:sz w:val="20"/>
          <w:szCs w:val="20"/>
        </w:rPr>
        <w:t xml:space="preserve">, </w:t>
      </w:r>
      <w:r w:rsidR="00FB5E5B" w:rsidRPr="00B75BB8">
        <w:rPr>
          <w:rFonts w:ascii="Arial" w:hAnsi="Arial" w:cs="Arial"/>
          <w:sz w:val="20"/>
          <w:szCs w:val="20"/>
        </w:rPr>
        <w:t>Zoning Admin</w:t>
      </w:r>
      <w:r w:rsidR="00146F06" w:rsidRPr="00B75BB8">
        <w:rPr>
          <w:rFonts w:ascii="Arial" w:hAnsi="Arial" w:cs="Arial"/>
          <w:sz w:val="20"/>
          <w:szCs w:val="20"/>
        </w:rPr>
        <w:t>i</w:t>
      </w:r>
      <w:r w:rsidR="00FB5E5B" w:rsidRPr="00B75BB8">
        <w:rPr>
          <w:rFonts w:ascii="Arial" w:hAnsi="Arial" w:cs="Arial"/>
          <w:sz w:val="20"/>
          <w:szCs w:val="20"/>
        </w:rPr>
        <w:t>strator Development Services</w:t>
      </w:r>
      <w:r w:rsidR="000857A3" w:rsidRPr="00B75BB8">
        <w:rPr>
          <w:rFonts w:ascii="Arial" w:hAnsi="Arial" w:cs="Arial"/>
          <w:sz w:val="20"/>
          <w:szCs w:val="20"/>
        </w:rPr>
        <w:t xml:space="preserve"> Department</w:t>
      </w:r>
    </w:p>
    <w:p w14:paraId="43FB198F" w14:textId="77777777" w:rsidR="004839CD" w:rsidRPr="00B75BB8" w:rsidRDefault="004839CD" w:rsidP="00A444F8">
      <w:pPr>
        <w:jc w:val="both"/>
        <w:rPr>
          <w:rFonts w:ascii="Arial" w:hAnsi="Arial" w:cs="Arial"/>
          <w:sz w:val="20"/>
          <w:szCs w:val="20"/>
          <w:u w:val="single"/>
        </w:rPr>
      </w:pPr>
    </w:p>
    <w:p w14:paraId="13106ABA" w14:textId="77777777" w:rsidR="001D21DE" w:rsidRPr="00B75BB8" w:rsidRDefault="001D21DE" w:rsidP="00A444F8">
      <w:pPr>
        <w:jc w:val="both"/>
        <w:rPr>
          <w:rFonts w:ascii="Arial" w:hAnsi="Arial" w:cs="Arial"/>
          <w:sz w:val="20"/>
          <w:szCs w:val="20"/>
          <w:u w:val="single"/>
        </w:rPr>
      </w:pPr>
    </w:p>
    <w:p w14:paraId="77DB2AFF" w14:textId="77777777" w:rsidR="0098585C" w:rsidRPr="00B75BB8" w:rsidRDefault="0098585C" w:rsidP="00A444F8">
      <w:pPr>
        <w:jc w:val="both"/>
        <w:rPr>
          <w:rFonts w:ascii="Arial" w:hAnsi="Arial" w:cs="Arial"/>
          <w:sz w:val="20"/>
          <w:szCs w:val="20"/>
          <w:u w:val="single"/>
        </w:rPr>
      </w:pPr>
    </w:p>
    <w:p w14:paraId="2E0D7924" w14:textId="77777777" w:rsidR="0098585C" w:rsidRPr="00B75BB8" w:rsidRDefault="0098585C" w:rsidP="00A444F8">
      <w:pPr>
        <w:jc w:val="both"/>
        <w:rPr>
          <w:rFonts w:ascii="Arial" w:hAnsi="Arial" w:cs="Arial"/>
          <w:sz w:val="20"/>
          <w:szCs w:val="20"/>
          <w:u w:val="single"/>
        </w:rPr>
      </w:pPr>
    </w:p>
    <w:p w14:paraId="55ED2155" w14:textId="77777777" w:rsidR="00915645" w:rsidRPr="00B75BB8" w:rsidRDefault="00915645" w:rsidP="005F6F89">
      <w:pPr>
        <w:jc w:val="both"/>
        <w:rPr>
          <w:rFonts w:ascii="Arial" w:hAnsi="Arial" w:cs="Arial"/>
          <w:b/>
          <w:sz w:val="20"/>
          <w:szCs w:val="20"/>
        </w:rPr>
      </w:pPr>
    </w:p>
    <w:p w14:paraId="0524B01F" w14:textId="77777777" w:rsidR="005F6F89" w:rsidRPr="00B75BB8" w:rsidRDefault="005F6F89" w:rsidP="005F6F89">
      <w:pPr>
        <w:jc w:val="both"/>
        <w:rPr>
          <w:rFonts w:ascii="Arial" w:hAnsi="Arial" w:cs="Arial"/>
          <w:b/>
          <w:sz w:val="20"/>
          <w:szCs w:val="20"/>
        </w:rPr>
      </w:pPr>
      <w:r w:rsidRPr="00B75BB8">
        <w:rPr>
          <w:rFonts w:ascii="Arial" w:hAnsi="Arial" w:cs="Arial"/>
          <w:b/>
          <w:sz w:val="20"/>
          <w:szCs w:val="20"/>
        </w:rPr>
        <w:t>____________________________________</w:t>
      </w:r>
    </w:p>
    <w:p w14:paraId="6B853A80" w14:textId="77777777" w:rsidR="00276F06" w:rsidRPr="00B75BB8" w:rsidRDefault="00AE55B5" w:rsidP="00E61840">
      <w:pPr>
        <w:ind w:right="-180"/>
        <w:jc w:val="both"/>
        <w:outlineLvl w:val="0"/>
        <w:rPr>
          <w:rFonts w:ascii="Arial" w:hAnsi="Arial" w:cs="Arial"/>
          <w:sz w:val="20"/>
          <w:szCs w:val="20"/>
        </w:rPr>
      </w:pPr>
      <w:r>
        <w:rPr>
          <w:rFonts w:ascii="Arial" w:hAnsi="Arial" w:cs="Arial"/>
          <w:sz w:val="20"/>
          <w:szCs w:val="20"/>
        </w:rPr>
        <w:t>Willie Rankin</w:t>
      </w:r>
      <w:r w:rsidR="005F6F89" w:rsidRPr="00B75BB8">
        <w:rPr>
          <w:rFonts w:ascii="Arial" w:hAnsi="Arial" w:cs="Arial"/>
          <w:sz w:val="20"/>
          <w:szCs w:val="20"/>
        </w:rPr>
        <w:t>, Chair</w:t>
      </w:r>
    </w:p>
    <w:sectPr w:rsidR="00276F06" w:rsidRPr="00B75BB8" w:rsidSect="00111521">
      <w:type w:val="continuous"/>
      <w:pgSz w:w="12240" w:h="15840"/>
      <w:pgMar w:top="1267" w:right="1440" w:bottom="108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19662" w14:textId="77777777" w:rsidR="00142649" w:rsidRDefault="00142649">
      <w:r>
        <w:separator/>
      </w:r>
    </w:p>
  </w:endnote>
  <w:endnote w:type="continuationSeparator" w:id="0">
    <w:p w14:paraId="4B7C69C8" w14:textId="77777777" w:rsidR="00142649" w:rsidRDefault="00142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85BD9" w14:textId="77777777" w:rsidR="00142649" w:rsidRPr="00FF1F3C" w:rsidRDefault="00142649" w:rsidP="00324842">
    <w:pPr>
      <w:pStyle w:val="Footer"/>
      <w:tabs>
        <w:tab w:val="clear" w:pos="4320"/>
        <w:tab w:val="clear" w:pos="8640"/>
        <w:tab w:val="center" w:pos="4680"/>
        <w:tab w:val="right" w:pos="9360"/>
      </w:tabs>
      <w:jc w:val="center"/>
      <w:rPr>
        <w:rFonts w:ascii="Arial" w:hAnsi="Arial" w:cs="Arial"/>
        <w:sz w:val="20"/>
        <w:szCs w:val="20"/>
        <w:lang w:val="en-US"/>
      </w:rPr>
    </w:pPr>
    <w:r w:rsidRPr="00FF1F3C">
      <w:rPr>
        <w:rFonts w:ascii="Arial" w:hAnsi="Arial" w:cs="Arial"/>
        <w:sz w:val="20"/>
        <w:szCs w:val="20"/>
        <w:lang w:val="en-US"/>
      </w:rPr>
      <w:t>Draft ZC minutes</w:t>
    </w:r>
    <w:r w:rsidRPr="00FF1F3C">
      <w:rPr>
        <w:rFonts w:ascii="Arial" w:hAnsi="Arial" w:cs="Arial"/>
        <w:sz w:val="20"/>
        <w:szCs w:val="20"/>
        <w:lang w:val="en-US"/>
      </w:rPr>
      <w:tab/>
    </w:r>
    <w:r w:rsidRPr="00FF1F3C">
      <w:rPr>
        <w:rFonts w:ascii="Arial" w:hAnsi="Arial" w:cs="Arial"/>
        <w:sz w:val="20"/>
        <w:szCs w:val="20"/>
        <w:lang w:val="en-US"/>
      </w:rPr>
      <w:tab/>
    </w:r>
    <w:r w:rsidR="000A363B">
      <w:rPr>
        <w:rFonts w:ascii="Arial" w:hAnsi="Arial" w:cs="Arial"/>
        <w:sz w:val="20"/>
        <w:szCs w:val="20"/>
        <w:lang w:val="en-US"/>
      </w:rPr>
      <w:t>April 10</w:t>
    </w:r>
    <w:r w:rsidRPr="005B7FCE">
      <w:rPr>
        <w:rFonts w:ascii="Arial" w:hAnsi="Arial" w:cs="Arial"/>
        <w:sz w:val="20"/>
        <w:szCs w:val="20"/>
        <w:lang w:val="en-US"/>
      </w:rPr>
      <w:t xml:space="preserve">, </w:t>
    </w:r>
    <w:r>
      <w:rPr>
        <w:rFonts w:ascii="Arial" w:hAnsi="Arial" w:cs="Arial"/>
        <w:sz w:val="20"/>
        <w:szCs w:val="20"/>
        <w:lang w:val="en-US"/>
      </w:rPr>
      <w:t>202</w:t>
    </w:r>
    <w:r w:rsidR="00FE291F">
      <w:rPr>
        <w:rFonts w:ascii="Arial" w:hAnsi="Arial" w:cs="Arial"/>
        <w:sz w:val="20"/>
        <w:szCs w:val="20"/>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D4254" w14:textId="77777777" w:rsidR="00142649" w:rsidRDefault="00142649">
      <w:r>
        <w:separator/>
      </w:r>
    </w:p>
  </w:footnote>
  <w:footnote w:type="continuationSeparator" w:id="0">
    <w:p w14:paraId="6C135606" w14:textId="77777777" w:rsidR="00142649" w:rsidRDefault="001426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44E"/>
    <w:multiLevelType w:val="hybridMultilevel"/>
    <w:tmpl w:val="9438ADCA"/>
    <w:lvl w:ilvl="0" w:tplc="719E2828">
      <w:start w:val="1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040A5"/>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718D5"/>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2617"/>
    <w:multiLevelType w:val="hybridMultilevel"/>
    <w:tmpl w:val="6D3C2D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C7140"/>
    <w:multiLevelType w:val="hybridMultilevel"/>
    <w:tmpl w:val="C736DEFA"/>
    <w:lvl w:ilvl="0" w:tplc="D674B8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E45AB"/>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F07C86"/>
    <w:multiLevelType w:val="hybridMultilevel"/>
    <w:tmpl w:val="05EA3216"/>
    <w:lvl w:ilvl="0" w:tplc="5A341788">
      <w:start w:val="1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1B6FBB"/>
    <w:multiLevelType w:val="hybridMultilevel"/>
    <w:tmpl w:val="5E624DAE"/>
    <w:lvl w:ilvl="0" w:tplc="A3D009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96DAB"/>
    <w:multiLevelType w:val="hybridMultilevel"/>
    <w:tmpl w:val="FF307CAA"/>
    <w:lvl w:ilvl="0" w:tplc="4314EC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11551"/>
    <w:multiLevelType w:val="hybridMultilevel"/>
    <w:tmpl w:val="E5CE9F56"/>
    <w:lvl w:ilvl="0" w:tplc="4D4A9088">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BD02C0"/>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54205"/>
    <w:multiLevelType w:val="hybridMultilevel"/>
    <w:tmpl w:val="DE9EF0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9681F"/>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6B5C83"/>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B02EC"/>
    <w:multiLevelType w:val="hybridMultilevel"/>
    <w:tmpl w:val="84CE49EE"/>
    <w:lvl w:ilvl="0" w:tplc="1BDC4E70">
      <w:start w:val="1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83277"/>
    <w:multiLevelType w:val="hybridMultilevel"/>
    <w:tmpl w:val="7F42786C"/>
    <w:lvl w:ilvl="0" w:tplc="C1E62178">
      <w:start w:val="14"/>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1B7B16"/>
    <w:multiLevelType w:val="hybridMultilevel"/>
    <w:tmpl w:val="7A72C360"/>
    <w:lvl w:ilvl="0" w:tplc="99EEE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296E2F"/>
    <w:multiLevelType w:val="hybridMultilevel"/>
    <w:tmpl w:val="BD7E418E"/>
    <w:lvl w:ilvl="0" w:tplc="4A587B9E">
      <w:start w:val="1"/>
      <w:numFmt w:val="lowerLetter"/>
      <w:lvlText w:val="%1."/>
      <w:lvlJc w:val="left"/>
      <w:pPr>
        <w:ind w:left="63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80D6A"/>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C3AD8"/>
    <w:multiLevelType w:val="hybridMultilevel"/>
    <w:tmpl w:val="007A8D7E"/>
    <w:lvl w:ilvl="0" w:tplc="8756896E">
      <w:start w:val="4"/>
      <w:numFmt w:val="low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45C3F"/>
    <w:multiLevelType w:val="hybridMultilevel"/>
    <w:tmpl w:val="4C385CB2"/>
    <w:lvl w:ilvl="0" w:tplc="5F0499CA">
      <w:start w:val="1"/>
      <w:numFmt w:val="lowerLetter"/>
      <w:lvlText w:val="%1."/>
      <w:lvlJc w:val="left"/>
      <w:pPr>
        <w:ind w:left="72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953A50"/>
    <w:multiLevelType w:val="hybridMultilevel"/>
    <w:tmpl w:val="D52EC34A"/>
    <w:lvl w:ilvl="0" w:tplc="756E6EC8">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CA4D37"/>
    <w:multiLevelType w:val="hybridMultilevel"/>
    <w:tmpl w:val="E22C71A0"/>
    <w:lvl w:ilvl="0" w:tplc="77A8E6B8">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6060DE"/>
    <w:multiLevelType w:val="hybridMultilevel"/>
    <w:tmpl w:val="0BFE94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F439E"/>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F598D"/>
    <w:multiLevelType w:val="hybridMultilevel"/>
    <w:tmpl w:val="ADD087E4"/>
    <w:lvl w:ilvl="0" w:tplc="9FF03B68">
      <w:start w:val="1"/>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69C632A"/>
    <w:multiLevelType w:val="hybridMultilevel"/>
    <w:tmpl w:val="22B61E18"/>
    <w:lvl w:ilvl="0" w:tplc="6C3478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E1550"/>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849AA"/>
    <w:multiLevelType w:val="hybridMultilevel"/>
    <w:tmpl w:val="72B4047E"/>
    <w:lvl w:ilvl="0" w:tplc="E4E48138">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CC832EE"/>
    <w:multiLevelType w:val="hybridMultilevel"/>
    <w:tmpl w:val="88803DDC"/>
    <w:lvl w:ilvl="0" w:tplc="4D42307C">
      <w:start w:val="1"/>
      <w:numFmt w:val="decimal"/>
      <w:lvlText w:val="%1."/>
      <w:lvlJc w:val="left"/>
      <w:pPr>
        <w:ind w:left="36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 w15:restartNumberingAfterBreak="0">
    <w:nsid w:val="5E2C025A"/>
    <w:multiLevelType w:val="hybridMultilevel"/>
    <w:tmpl w:val="E5187F22"/>
    <w:lvl w:ilvl="0" w:tplc="C4929244">
      <w:start w:val="10"/>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604EDF"/>
    <w:multiLevelType w:val="hybridMultilevel"/>
    <w:tmpl w:val="A57C34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A770D3"/>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EA2B22"/>
    <w:multiLevelType w:val="hybridMultilevel"/>
    <w:tmpl w:val="0E309360"/>
    <w:lvl w:ilvl="0" w:tplc="85AED012">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32F527F"/>
    <w:multiLevelType w:val="hybridMultilevel"/>
    <w:tmpl w:val="19B46444"/>
    <w:lvl w:ilvl="0" w:tplc="ADC01C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A0C42"/>
    <w:multiLevelType w:val="hybridMultilevel"/>
    <w:tmpl w:val="88803DDC"/>
    <w:lvl w:ilvl="0" w:tplc="4D42307C">
      <w:start w:val="1"/>
      <w:numFmt w:val="decimal"/>
      <w:lvlText w:val="%1."/>
      <w:lvlJc w:val="left"/>
      <w:pPr>
        <w:ind w:left="36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6" w15:restartNumberingAfterBreak="0">
    <w:nsid w:val="65293131"/>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985158"/>
    <w:multiLevelType w:val="hybridMultilevel"/>
    <w:tmpl w:val="E806DD48"/>
    <w:lvl w:ilvl="0" w:tplc="6D5602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1D1B1C"/>
    <w:multiLevelType w:val="hybridMultilevel"/>
    <w:tmpl w:val="F962DDF4"/>
    <w:lvl w:ilvl="0" w:tplc="9808DFB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C2A5E81"/>
    <w:multiLevelType w:val="hybridMultilevel"/>
    <w:tmpl w:val="D264EE70"/>
    <w:lvl w:ilvl="0" w:tplc="4D42307C">
      <w:start w:val="1"/>
      <w:numFmt w:val="decimal"/>
      <w:lvlText w:val="%1."/>
      <w:lvlJc w:val="left"/>
      <w:pPr>
        <w:ind w:left="36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0" w15:restartNumberingAfterBreak="0">
    <w:nsid w:val="6DD26C34"/>
    <w:multiLevelType w:val="hybridMultilevel"/>
    <w:tmpl w:val="C720ABB2"/>
    <w:lvl w:ilvl="0" w:tplc="88EE97D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DDE19B8"/>
    <w:multiLevelType w:val="hybridMultilevel"/>
    <w:tmpl w:val="C4B4B898"/>
    <w:lvl w:ilvl="0" w:tplc="1004E1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1F41EF"/>
    <w:multiLevelType w:val="hybridMultilevel"/>
    <w:tmpl w:val="7C76330C"/>
    <w:lvl w:ilvl="0" w:tplc="A90CDBE8">
      <w:start w:val="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C518E5"/>
    <w:multiLevelType w:val="hybridMultilevel"/>
    <w:tmpl w:val="7E1442C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D84FD8"/>
    <w:multiLevelType w:val="hybridMultilevel"/>
    <w:tmpl w:val="CA2A4780"/>
    <w:lvl w:ilvl="0" w:tplc="23C21AD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3"/>
  </w:num>
  <w:num w:numId="3">
    <w:abstractNumId w:val="13"/>
  </w:num>
  <w:num w:numId="4">
    <w:abstractNumId w:val="17"/>
  </w:num>
  <w:num w:numId="5">
    <w:abstractNumId w:val="1"/>
  </w:num>
  <w:num w:numId="6">
    <w:abstractNumId w:val="27"/>
  </w:num>
  <w:num w:numId="7">
    <w:abstractNumId w:val="36"/>
  </w:num>
  <w:num w:numId="8">
    <w:abstractNumId w:val="32"/>
  </w:num>
  <w:num w:numId="9">
    <w:abstractNumId w:val="5"/>
  </w:num>
  <w:num w:numId="10">
    <w:abstractNumId w:val="18"/>
  </w:num>
  <w:num w:numId="11">
    <w:abstractNumId w:val="11"/>
  </w:num>
  <w:num w:numId="12">
    <w:abstractNumId w:val="2"/>
  </w:num>
  <w:num w:numId="13">
    <w:abstractNumId w:val="31"/>
  </w:num>
  <w:num w:numId="14">
    <w:abstractNumId w:val="23"/>
  </w:num>
  <w:num w:numId="15">
    <w:abstractNumId w:val="16"/>
  </w:num>
  <w:num w:numId="16">
    <w:abstractNumId w:val="4"/>
  </w:num>
  <w:num w:numId="17">
    <w:abstractNumId w:val="38"/>
  </w:num>
  <w:num w:numId="18">
    <w:abstractNumId w:val="9"/>
  </w:num>
  <w:num w:numId="19">
    <w:abstractNumId w:val="33"/>
  </w:num>
  <w:num w:numId="20">
    <w:abstractNumId w:val="0"/>
  </w:num>
  <w:num w:numId="21">
    <w:abstractNumId w:val="14"/>
  </w:num>
  <w:num w:numId="22">
    <w:abstractNumId w:val="8"/>
  </w:num>
  <w:num w:numId="23">
    <w:abstractNumId w:val="37"/>
  </w:num>
  <w:num w:numId="24">
    <w:abstractNumId w:val="26"/>
  </w:num>
  <w:num w:numId="25">
    <w:abstractNumId w:val="24"/>
  </w:num>
  <w:num w:numId="26">
    <w:abstractNumId w:val="28"/>
  </w:num>
  <w:num w:numId="27">
    <w:abstractNumId w:val="40"/>
  </w:num>
  <w:num w:numId="28">
    <w:abstractNumId w:val="20"/>
  </w:num>
  <w:num w:numId="29">
    <w:abstractNumId w:val="19"/>
  </w:num>
  <w:num w:numId="30">
    <w:abstractNumId w:val="42"/>
  </w:num>
  <w:num w:numId="31">
    <w:abstractNumId w:val="30"/>
  </w:num>
  <w:num w:numId="32">
    <w:abstractNumId w:val="7"/>
  </w:num>
  <w:num w:numId="33">
    <w:abstractNumId w:val="34"/>
  </w:num>
  <w:num w:numId="34">
    <w:abstractNumId w:val="41"/>
  </w:num>
  <w:num w:numId="35">
    <w:abstractNumId w:val="44"/>
  </w:num>
  <w:num w:numId="36">
    <w:abstractNumId w:val="22"/>
  </w:num>
  <w:num w:numId="37">
    <w:abstractNumId w:val="21"/>
  </w:num>
  <w:num w:numId="38">
    <w:abstractNumId w:val="6"/>
  </w:num>
  <w:num w:numId="39">
    <w:abstractNumId w:val="15"/>
  </w:num>
  <w:num w:numId="40">
    <w:abstractNumId w:val="29"/>
  </w:num>
  <w:num w:numId="41">
    <w:abstractNumId w:val="12"/>
  </w:num>
  <w:num w:numId="42">
    <w:abstractNumId w:val="10"/>
  </w:num>
  <w:num w:numId="43">
    <w:abstractNumId w:val="3"/>
  </w:num>
  <w:num w:numId="44">
    <w:abstractNumId w:val="35"/>
  </w:num>
  <w:num w:numId="45">
    <w:abstractNumId w:val="3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67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TUzMjIzNDY0MDZW0lEKTi0uzszPAykwrQUAeOVBMywAAAA="/>
  </w:docVars>
  <w:rsids>
    <w:rsidRoot w:val="00C03A59"/>
    <w:rsid w:val="0000056B"/>
    <w:rsid w:val="0000061D"/>
    <w:rsid w:val="00000797"/>
    <w:rsid w:val="00000A48"/>
    <w:rsid w:val="00000CE2"/>
    <w:rsid w:val="00001661"/>
    <w:rsid w:val="000019AE"/>
    <w:rsid w:val="00001B54"/>
    <w:rsid w:val="00001C52"/>
    <w:rsid w:val="00001E5C"/>
    <w:rsid w:val="00001FF6"/>
    <w:rsid w:val="000022C6"/>
    <w:rsid w:val="0000230D"/>
    <w:rsid w:val="000023A0"/>
    <w:rsid w:val="00002487"/>
    <w:rsid w:val="0000281F"/>
    <w:rsid w:val="00002832"/>
    <w:rsid w:val="00002887"/>
    <w:rsid w:val="000028BD"/>
    <w:rsid w:val="000029ED"/>
    <w:rsid w:val="00002B8C"/>
    <w:rsid w:val="00002E48"/>
    <w:rsid w:val="00002EAB"/>
    <w:rsid w:val="00002F26"/>
    <w:rsid w:val="0000341C"/>
    <w:rsid w:val="00003505"/>
    <w:rsid w:val="0000350D"/>
    <w:rsid w:val="000035A5"/>
    <w:rsid w:val="00003C6B"/>
    <w:rsid w:val="00003FC8"/>
    <w:rsid w:val="0000400B"/>
    <w:rsid w:val="00004216"/>
    <w:rsid w:val="00004268"/>
    <w:rsid w:val="0000429D"/>
    <w:rsid w:val="0000432F"/>
    <w:rsid w:val="000043FE"/>
    <w:rsid w:val="0000446D"/>
    <w:rsid w:val="00004A07"/>
    <w:rsid w:val="00004C2C"/>
    <w:rsid w:val="000054D7"/>
    <w:rsid w:val="000056A7"/>
    <w:rsid w:val="000057CB"/>
    <w:rsid w:val="000057CE"/>
    <w:rsid w:val="00005B8D"/>
    <w:rsid w:val="00005DE7"/>
    <w:rsid w:val="00005E9C"/>
    <w:rsid w:val="00005F51"/>
    <w:rsid w:val="0000602E"/>
    <w:rsid w:val="00006401"/>
    <w:rsid w:val="00006756"/>
    <w:rsid w:val="00006CA1"/>
    <w:rsid w:val="00006F2D"/>
    <w:rsid w:val="000070FB"/>
    <w:rsid w:val="00007710"/>
    <w:rsid w:val="0000772B"/>
    <w:rsid w:val="00007B70"/>
    <w:rsid w:val="00007C64"/>
    <w:rsid w:val="00007C9C"/>
    <w:rsid w:val="00007F89"/>
    <w:rsid w:val="00010373"/>
    <w:rsid w:val="000113D8"/>
    <w:rsid w:val="00011446"/>
    <w:rsid w:val="0001152F"/>
    <w:rsid w:val="000115BB"/>
    <w:rsid w:val="00011666"/>
    <w:rsid w:val="000116E1"/>
    <w:rsid w:val="00011924"/>
    <w:rsid w:val="0001229E"/>
    <w:rsid w:val="00012435"/>
    <w:rsid w:val="0001264F"/>
    <w:rsid w:val="000129D5"/>
    <w:rsid w:val="00012AA2"/>
    <w:rsid w:val="00012D53"/>
    <w:rsid w:val="00012DD1"/>
    <w:rsid w:val="00012F15"/>
    <w:rsid w:val="00013063"/>
    <w:rsid w:val="00013097"/>
    <w:rsid w:val="0001314D"/>
    <w:rsid w:val="00013794"/>
    <w:rsid w:val="000137F5"/>
    <w:rsid w:val="000137FB"/>
    <w:rsid w:val="00013C6C"/>
    <w:rsid w:val="00013CF5"/>
    <w:rsid w:val="00013DD9"/>
    <w:rsid w:val="00013F8B"/>
    <w:rsid w:val="00014145"/>
    <w:rsid w:val="000141DB"/>
    <w:rsid w:val="0001420A"/>
    <w:rsid w:val="000146B2"/>
    <w:rsid w:val="00014CA7"/>
    <w:rsid w:val="00015160"/>
    <w:rsid w:val="000153C2"/>
    <w:rsid w:val="0001579A"/>
    <w:rsid w:val="00015967"/>
    <w:rsid w:val="00015A99"/>
    <w:rsid w:val="00015AFE"/>
    <w:rsid w:val="00015E06"/>
    <w:rsid w:val="00015FA5"/>
    <w:rsid w:val="00015FB7"/>
    <w:rsid w:val="00016081"/>
    <w:rsid w:val="00016863"/>
    <w:rsid w:val="00016C7A"/>
    <w:rsid w:val="00016D85"/>
    <w:rsid w:val="00016E75"/>
    <w:rsid w:val="000175DD"/>
    <w:rsid w:val="00017C4D"/>
    <w:rsid w:val="00020278"/>
    <w:rsid w:val="0002049F"/>
    <w:rsid w:val="000204EB"/>
    <w:rsid w:val="000204F5"/>
    <w:rsid w:val="00020A1C"/>
    <w:rsid w:val="00020DFB"/>
    <w:rsid w:val="0002101B"/>
    <w:rsid w:val="000210EE"/>
    <w:rsid w:val="000211F5"/>
    <w:rsid w:val="00021701"/>
    <w:rsid w:val="00021850"/>
    <w:rsid w:val="00021AAB"/>
    <w:rsid w:val="000222EA"/>
    <w:rsid w:val="000223CB"/>
    <w:rsid w:val="00022423"/>
    <w:rsid w:val="00022837"/>
    <w:rsid w:val="00022E9A"/>
    <w:rsid w:val="000230B1"/>
    <w:rsid w:val="00023577"/>
    <w:rsid w:val="000237A9"/>
    <w:rsid w:val="00023858"/>
    <w:rsid w:val="0002385A"/>
    <w:rsid w:val="00023B67"/>
    <w:rsid w:val="00023F0B"/>
    <w:rsid w:val="00023FA9"/>
    <w:rsid w:val="00024049"/>
    <w:rsid w:val="0002422A"/>
    <w:rsid w:val="000248B5"/>
    <w:rsid w:val="00024915"/>
    <w:rsid w:val="00024C90"/>
    <w:rsid w:val="000253A5"/>
    <w:rsid w:val="000254A2"/>
    <w:rsid w:val="00025596"/>
    <w:rsid w:val="00025A50"/>
    <w:rsid w:val="00026524"/>
    <w:rsid w:val="000266D2"/>
    <w:rsid w:val="00026777"/>
    <w:rsid w:val="00026918"/>
    <w:rsid w:val="000269D0"/>
    <w:rsid w:val="00026AC0"/>
    <w:rsid w:val="00026F65"/>
    <w:rsid w:val="00027083"/>
    <w:rsid w:val="00027172"/>
    <w:rsid w:val="000272FF"/>
    <w:rsid w:val="000273DA"/>
    <w:rsid w:val="000279E3"/>
    <w:rsid w:val="00027A9D"/>
    <w:rsid w:val="00027C3B"/>
    <w:rsid w:val="00027E2A"/>
    <w:rsid w:val="00027E34"/>
    <w:rsid w:val="000301D0"/>
    <w:rsid w:val="000302CE"/>
    <w:rsid w:val="000307EA"/>
    <w:rsid w:val="00030990"/>
    <w:rsid w:val="00030ABB"/>
    <w:rsid w:val="00030B5F"/>
    <w:rsid w:val="00030C1A"/>
    <w:rsid w:val="00030F9D"/>
    <w:rsid w:val="00031264"/>
    <w:rsid w:val="00031319"/>
    <w:rsid w:val="0003189C"/>
    <w:rsid w:val="00032490"/>
    <w:rsid w:val="0003249D"/>
    <w:rsid w:val="000327AC"/>
    <w:rsid w:val="00032819"/>
    <w:rsid w:val="000329F1"/>
    <w:rsid w:val="00032DE6"/>
    <w:rsid w:val="00032EDF"/>
    <w:rsid w:val="00032F36"/>
    <w:rsid w:val="000331D3"/>
    <w:rsid w:val="000333E1"/>
    <w:rsid w:val="0003345A"/>
    <w:rsid w:val="00033634"/>
    <w:rsid w:val="00033975"/>
    <w:rsid w:val="00033F7B"/>
    <w:rsid w:val="00034083"/>
    <w:rsid w:val="000340E4"/>
    <w:rsid w:val="000343D5"/>
    <w:rsid w:val="00034AF0"/>
    <w:rsid w:val="00034B8E"/>
    <w:rsid w:val="00034BBB"/>
    <w:rsid w:val="00034C3E"/>
    <w:rsid w:val="00034C7A"/>
    <w:rsid w:val="00034CA4"/>
    <w:rsid w:val="00035166"/>
    <w:rsid w:val="000355AE"/>
    <w:rsid w:val="00035730"/>
    <w:rsid w:val="000359AA"/>
    <w:rsid w:val="00035B70"/>
    <w:rsid w:val="00035C9D"/>
    <w:rsid w:val="000360A3"/>
    <w:rsid w:val="0003629A"/>
    <w:rsid w:val="0003683D"/>
    <w:rsid w:val="00036B14"/>
    <w:rsid w:val="00036DE6"/>
    <w:rsid w:val="00036E90"/>
    <w:rsid w:val="00036FCB"/>
    <w:rsid w:val="000370E3"/>
    <w:rsid w:val="000371ED"/>
    <w:rsid w:val="0003722D"/>
    <w:rsid w:val="00037436"/>
    <w:rsid w:val="0003794B"/>
    <w:rsid w:val="00037B5D"/>
    <w:rsid w:val="00037C8E"/>
    <w:rsid w:val="00037D12"/>
    <w:rsid w:val="00037E91"/>
    <w:rsid w:val="00037EF3"/>
    <w:rsid w:val="0004006C"/>
    <w:rsid w:val="0004054B"/>
    <w:rsid w:val="000409DD"/>
    <w:rsid w:val="0004100A"/>
    <w:rsid w:val="0004128D"/>
    <w:rsid w:val="00041330"/>
    <w:rsid w:val="000413DF"/>
    <w:rsid w:val="0004141D"/>
    <w:rsid w:val="0004177F"/>
    <w:rsid w:val="00041AF4"/>
    <w:rsid w:val="00041D0B"/>
    <w:rsid w:val="00041DBE"/>
    <w:rsid w:val="000423DC"/>
    <w:rsid w:val="00042510"/>
    <w:rsid w:val="00042DA6"/>
    <w:rsid w:val="00042FD0"/>
    <w:rsid w:val="00042FF7"/>
    <w:rsid w:val="000434C2"/>
    <w:rsid w:val="00043546"/>
    <w:rsid w:val="000436C5"/>
    <w:rsid w:val="00043893"/>
    <w:rsid w:val="0004394F"/>
    <w:rsid w:val="000439FC"/>
    <w:rsid w:val="00043C9B"/>
    <w:rsid w:val="00043E30"/>
    <w:rsid w:val="00044044"/>
    <w:rsid w:val="0004460E"/>
    <w:rsid w:val="000446CD"/>
    <w:rsid w:val="00044A1E"/>
    <w:rsid w:val="00045469"/>
    <w:rsid w:val="0004546B"/>
    <w:rsid w:val="00045615"/>
    <w:rsid w:val="000456C7"/>
    <w:rsid w:val="000456E1"/>
    <w:rsid w:val="0004594F"/>
    <w:rsid w:val="00045960"/>
    <w:rsid w:val="00045D64"/>
    <w:rsid w:val="00045E14"/>
    <w:rsid w:val="0004602B"/>
    <w:rsid w:val="000460AB"/>
    <w:rsid w:val="0004617B"/>
    <w:rsid w:val="0004618F"/>
    <w:rsid w:val="000461FD"/>
    <w:rsid w:val="00046354"/>
    <w:rsid w:val="00046367"/>
    <w:rsid w:val="000464DA"/>
    <w:rsid w:val="00046C5C"/>
    <w:rsid w:val="00046D50"/>
    <w:rsid w:val="00046FD4"/>
    <w:rsid w:val="00047576"/>
    <w:rsid w:val="00047781"/>
    <w:rsid w:val="00047817"/>
    <w:rsid w:val="000479E6"/>
    <w:rsid w:val="00050434"/>
    <w:rsid w:val="000507F1"/>
    <w:rsid w:val="000509C6"/>
    <w:rsid w:val="00050BAE"/>
    <w:rsid w:val="00050D13"/>
    <w:rsid w:val="00050E34"/>
    <w:rsid w:val="00050F1F"/>
    <w:rsid w:val="00050FBE"/>
    <w:rsid w:val="0005107F"/>
    <w:rsid w:val="000510C2"/>
    <w:rsid w:val="000510C9"/>
    <w:rsid w:val="0005126B"/>
    <w:rsid w:val="00051272"/>
    <w:rsid w:val="00051334"/>
    <w:rsid w:val="000514FF"/>
    <w:rsid w:val="0005156D"/>
    <w:rsid w:val="000519D9"/>
    <w:rsid w:val="00051BE6"/>
    <w:rsid w:val="0005220E"/>
    <w:rsid w:val="00052792"/>
    <w:rsid w:val="000527E2"/>
    <w:rsid w:val="00052A1A"/>
    <w:rsid w:val="00052A53"/>
    <w:rsid w:val="00052ECF"/>
    <w:rsid w:val="00053205"/>
    <w:rsid w:val="0005342B"/>
    <w:rsid w:val="00053553"/>
    <w:rsid w:val="00053A4E"/>
    <w:rsid w:val="000542F9"/>
    <w:rsid w:val="000544EA"/>
    <w:rsid w:val="00054820"/>
    <w:rsid w:val="00054B97"/>
    <w:rsid w:val="00054C18"/>
    <w:rsid w:val="00055101"/>
    <w:rsid w:val="00055177"/>
    <w:rsid w:val="00055421"/>
    <w:rsid w:val="00055613"/>
    <w:rsid w:val="00055714"/>
    <w:rsid w:val="00055963"/>
    <w:rsid w:val="00055A2D"/>
    <w:rsid w:val="00055B98"/>
    <w:rsid w:val="00055D18"/>
    <w:rsid w:val="00055E4D"/>
    <w:rsid w:val="00055F1E"/>
    <w:rsid w:val="000564AF"/>
    <w:rsid w:val="00056577"/>
    <w:rsid w:val="00056A4E"/>
    <w:rsid w:val="00056E1C"/>
    <w:rsid w:val="00056E8F"/>
    <w:rsid w:val="00056F7F"/>
    <w:rsid w:val="00056FBD"/>
    <w:rsid w:val="000570B8"/>
    <w:rsid w:val="000578E2"/>
    <w:rsid w:val="0005790F"/>
    <w:rsid w:val="00057D39"/>
    <w:rsid w:val="00057D8A"/>
    <w:rsid w:val="00057F59"/>
    <w:rsid w:val="000601C1"/>
    <w:rsid w:val="00060772"/>
    <w:rsid w:val="000608D8"/>
    <w:rsid w:val="00060C98"/>
    <w:rsid w:val="00060D6E"/>
    <w:rsid w:val="00060D87"/>
    <w:rsid w:val="00060E60"/>
    <w:rsid w:val="00060F11"/>
    <w:rsid w:val="00061174"/>
    <w:rsid w:val="00061210"/>
    <w:rsid w:val="000613B7"/>
    <w:rsid w:val="000613CC"/>
    <w:rsid w:val="0006143C"/>
    <w:rsid w:val="00061532"/>
    <w:rsid w:val="00061673"/>
    <w:rsid w:val="00061807"/>
    <w:rsid w:val="0006198B"/>
    <w:rsid w:val="00061AE9"/>
    <w:rsid w:val="00061E05"/>
    <w:rsid w:val="00061EF8"/>
    <w:rsid w:val="00062170"/>
    <w:rsid w:val="00062180"/>
    <w:rsid w:val="00062464"/>
    <w:rsid w:val="0006257E"/>
    <w:rsid w:val="00062893"/>
    <w:rsid w:val="00062927"/>
    <w:rsid w:val="000629B5"/>
    <w:rsid w:val="000629D0"/>
    <w:rsid w:val="00062CD3"/>
    <w:rsid w:val="00062D67"/>
    <w:rsid w:val="00062DB8"/>
    <w:rsid w:val="00062DFB"/>
    <w:rsid w:val="00062E0C"/>
    <w:rsid w:val="00062F20"/>
    <w:rsid w:val="00062FC4"/>
    <w:rsid w:val="000635B5"/>
    <w:rsid w:val="000635C5"/>
    <w:rsid w:val="00063830"/>
    <w:rsid w:val="000639DA"/>
    <w:rsid w:val="00063B14"/>
    <w:rsid w:val="000644C9"/>
    <w:rsid w:val="00064697"/>
    <w:rsid w:val="00064BD0"/>
    <w:rsid w:val="00064CE4"/>
    <w:rsid w:val="00064D09"/>
    <w:rsid w:val="0006535E"/>
    <w:rsid w:val="00065489"/>
    <w:rsid w:val="000654B1"/>
    <w:rsid w:val="0006569B"/>
    <w:rsid w:val="0006586B"/>
    <w:rsid w:val="00065A54"/>
    <w:rsid w:val="00065BD4"/>
    <w:rsid w:val="0006615C"/>
    <w:rsid w:val="0006650B"/>
    <w:rsid w:val="000665EA"/>
    <w:rsid w:val="000666D6"/>
    <w:rsid w:val="0006688A"/>
    <w:rsid w:val="00066DB6"/>
    <w:rsid w:val="00066FB9"/>
    <w:rsid w:val="0006701D"/>
    <w:rsid w:val="000670BF"/>
    <w:rsid w:val="000670F4"/>
    <w:rsid w:val="000671FE"/>
    <w:rsid w:val="000673BD"/>
    <w:rsid w:val="000674D3"/>
    <w:rsid w:val="00067832"/>
    <w:rsid w:val="0006797C"/>
    <w:rsid w:val="00067E0A"/>
    <w:rsid w:val="00067FEF"/>
    <w:rsid w:val="000709B9"/>
    <w:rsid w:val="00070A02"/>
    <w:rsid w:val="00070CBB"/>
    <w:rsid w:val="00070E41"/>
    <w:rsid w:val="00070E49"/>
    <w:rsid w:val="0007140E"/>
    <w:rsid w:val="000719B8"/>
    <w:rsid w:val="00071D45"/>
    <w:rsid w:val="00071E75"/>
    <w:rsid w:val="00071E9C"/>
    <w:rsid w:val="00072006"/>
    <w:rsid w:val="0007260F"/>
    <w:rsid w:val="000726EA"/>
    <w:rsid w:val="0007298B"/>
    <w:rsid w:val="000729C0"/>
    <w:rsid w:val="00072D68"/>
    <w:rsid w:val="00072FD3"/>
    <w:rsid w:val="0007347C"/>
    <w:rsid w:val="00073CFD"/>
    <w:rsid w:val="00073E49"/>
    <w:rsid w:val="00074072"/>
    <w:rsid w:val="000742E5"/>
    <w:rsid w:val="0007446D"/>
    <w:rsid w:val="0007456A"/>
    <w:rsid w:val="00074B71"/>
    <w:rsid w:val="00074C52"/>
    <w:rsid w:val="00074C9E"/>
    <w:rsid w:val="00074D49"/>
    <w:rsid w:val="00074DD7"/>
    <w:rsid w:val="0007522E"/>
    <w:rsid w:val="0007582F"/>
    <w:rsid w:val="00075C51"/>
    <w:rsid w:val="00076233"/>
    <w:rsid w:val="00076279"/>
    <w:rsid w:val="0007666B"/>
    <w:rsid w:val="000766A4"/>
    <w:rsid w:val="00076934"/>
    <w:rsid w:val="00076A06"/>
    <w:rsid w:val="000774F8"/>
    <w:rsid w:val="0007775A"/>
    <w:rsid w:val="00080026"/>
    <w:rsid w:val="00080447"/>
    <w:rsid w:val="000805FA"/>
    <w:rsid w:val="00080758"/>
    <w:rsid w:val="00080BD7"/>
    <w:rsid w:val="00080C56"/>
    <w:rsid w:val="00080CD1"/>
    <w:rsid w:val="00080EE1"/>
    <w:rsid w:val="000817D8"/>
    <w:rsid w:val="000818F0"/>
    <w:rsid w:val="00081F42"/>
    <w:rsid w:val="00081F98"/>
    <w:rsid w:val="00081F9B"/>
    <w:rsid w:val="00081FA0"/>
    <w:rsid w:val="0008201E"/>
    <w:rsid w:val="0008260F"/>
    <w:rsid w:val="00082AEA"/>
    <w:rsid w:val="00082BD3"/>
    <w:rsid w:val="00082C68"/>
    <w:rsid w:val="00082D2D"/>
    <w:rsid w:val="00082F7D"/>
    <w:rsid w:val="00082F9F"/>
    <w:rsid w:val="00083191"/>
    <w:rsid w:val="0008342F"/>
    <w:rsid w:val="00083512"/>
    <w:rsid w:val="0008374B"/>
    <w:rsid w:val="00083DA1"/>
    <w:rsid w:val="00083EAD"/>
    <w:rsid w:val="00083EE8"/>
    <w:rsid w:val="000841FE"/>
    <w:rsid w:val="0008431F"/>
    <w:rsid w:val="0008458C"/>
    <w:rsid w:val="000849C9"/>
    <w:rsid w:val="00084DA8"/>
    <w:rsid w:val="00084DDA"/>
    <w:rsid w:val="000857A3"/>
    <w:rsid w:val="00085AE7"/>
    <w:rsid w:val="00085EF3"/>
    <w:rsid w:val="00085F16"/>
    <w:rsid w:val="0008615B"/>
    <w:rsid w:val="000863BB"/>
    <w:rsid w:val="00086855"/>
    <w:rsid w:val="00086C1F"/>
    <w:rsid w:val="0008714E"/>
    <w:rsid w:val="00087384"/>
    <w:rsid w:val="00087829"/>
    <w:rsid w:val="00087951"/>
    <w:rsid w:val="000879BD"/>
    <w:rsid w:val="00087A99"/>
    <w:rsid w:val="00087F6A"/>
    <w:rsid w:val="000900C9"/>
    <w:rsid w:val="000901C9"/>
    <w:rsid w:val="000902FD"/>
    <w:rsid w:val="00090386"/>
    <w:rsid w:val="00090407"/>
    <w:rsid w:val="0009054C"/>
    <w:rsid w:val="00090863"/>
    <w:rsid w:val="00090B64"/>
    <w:rsid w:val="00090D29"/>
    <w:rsid w:val="00090D82"/>
    <w:rsid w:val="00090E1E"/>
    <w:rsid w:val="00090EC4"/>
    <w:rsid w:val="0009132D"/>
    <w:rsid w:val="0009167D"/>
    <w:rsid w:val="00091938"/>
    <w:rsid w:val="00091A4E"/>
    <w:rsid w:val="00091A53"/>
    <w:rsid w:val="00091F26"/>
    <w:rsid w:val="0009203B"/>
    <w:rsid w:val="000920C8"/>
    <w:rsid w:val="00092386"/>
    <w:rsid w:val="00092496"/>
    <w:rsid w:val="0009251E"/>
    <w:rsid w:val="00092542"/>
    <w:rsid w:val="00092662"/>
    <w:rsid w:val="000926A3"/>
    <w:rsid w:val="000927FF"/>
    <w:rsid w:val="000928B9"/>
    <w:rsid w:val="00092A3C"/>
    <w:rsid w:val="00092B3F"/>
    <w:rsid w:val="00092B4B"/>
    <w:rsid w:val="00092FCF"/>
    <w:rsid w:val="00093083"/>
    <w:rsid w:val="000931B3"/>
    <w:rsid w:val="000933DE"/>
    <w:rsid w:val="00093413"/>
    <w:rsid w:val="00093494"/>
    <w:rsid w:val="0009356A"/>
    <w:rsid w:val="0009362E"/>
    <w:rsid w:val="0009363E"/>
    <w:rsid w:val="0009386F"/>
    <w:rsid w:val="00093BA8"/>
    <w:rsid w:val="00093C2F"/>
    <w:rsid w:val="0009450A"/>
    <w:rsid w:val="000946F4"/>
    <w:rsid w:val="00094703"/>
    <w:rsid w:val="00094AD0"/>
    <w:rsid w:val="00094AEB"/>
    <w:rsid w:val="00094D8D"/>
    <w:rsid w:val="000950B3"/>
    <w:rsid w:val="000951C4"/>
    <w:rsid w:val="000953D8"/>
    <w:rsid w:val="000956CC"/>
    <w:rsid w:val="000958DD"/>
    <w:rsid w:val="00095909"/>
    <w:rsid w:val="00095912"/>
    <w:rsid w:val="00095CE2"/>
    <w:rsid w:val="00095D00"/>
    <w:rsid w:val="00095F35"/>
    <w:rsid w:val="00095F8B"/>
    <w:rsid w:val="00095FB0"/>
    <w:rsid w:val="000960A8"/>
    <w:rsid w:val="000960C0"/>
    <w:rsid w:val="0009611F"/>
    <w:rsid w:val="00096161"/>
    <w:rsid w:val="00096301"/>
    <w:rsid w:val="000963A2"/>
    <w:rsid w:val="000965A6"/>
    <w:rsid w:val="0009660B"/>
    <w:rsid w:val="00096AA6"/>
    <w:rsid w:val="00097389"/>
    <w:rsid w:val="000973B4"/>
    <w:rsid w:val="000974F0"/>
    <w:rsid w:val="0009764E"/>
    <w:rsid w:val="00097C83"/>
    <w:rsid w:val="00097D05"/>
    <w:rsid w:val="000A0046"/>
    <w:rsid w:val="000A0598"/>
    <w:rsid w:val="000A0751"/>
    <w:rsid w:val="000A08C2"/>
    <w:rsid w:val="000A0D7F"/>
    <w:rsid w:val="000A124A"/>
    <w:rsid w:val="000A1382"/>
    <w:rsid w:val="000A14A1"/>
    <w:rsid w:val="000A156E"/>
    <w:rsid w:val="000A1A7C"/>
    <w:rsid w:val="000A1C5A"/>
    <w:rsid w:val="000A1D7A"/>
    <w:rsid w:val="000A1DF7"/>
    <w:rsid w:val="000A23CB"/>
    <w:rsid w:val="000A246E"/>
    <w:rsid w:val="000A2645"/>
    <w:rsid w:val="000A2DA1"/>
    <w:rsid w:val="000A3310"/>
    <w:rsid w:val="000A34E1"/>
    <w:rsid w:val="000A363B"/>
    <w:rsid w:val="000A373C"/>
    <w:rsid w:val="000A37AA"/>
    <w:rsid w:val="000A3E8C"/>
    <w:rsid w:val="000A4194"/>
    <w:rsid w:val="000A46D5"/>
    <w:rsid w:val="000A4825"/>
    <w:rsid w:val="000A48FE"/>
    <w:rsid w:val="000A4EA2"/>
    <w:rsid w:val="000A4EAE"/>
    <w:rsid w:val="000A51E2"/>
    <w:rsid w:val="000A5821"/>
    <w:rsid w:val="000A608B"/>
    <w:rsid w:val="000A62D8"/>
    <w:rsid w:val="000A651E"/>
    <w:rsid w:val="000A65A9"/>
    <w:rsid w:val="000A660D"/>
    <w:rsid w:val="000A682A"/>
    <w:rsid w:val="000A6A0B"/>
    <w:rsid w:val="000A6A8F"/>
    <w:rsid w:val="000A6D7A"/>
    <w:rsid w:val="000A6E13"/>
    <w:rsid w:val="000A73C2"/>
    <w:rsid w:val="000A74AE"/>
    <w:rsid w:val="000A7970"/>
    <w:rsid w:val="000A7CAD"/>
    <w:rsid w:val="000A7D73"/>
    <w:rsid w:val="000A7E7C"/>
    <w:rsid w:val="000B09F3"/>
    <w:rsid w:val="000B0A29"/>
    <w:rsid w:val="000B11EA"/>
    <w:rsid w:val="000B13B0"/>
    <w:rsid w:val="000B151A"/>
    <w:rsid w:val="000B1869"/>
    <w:rsid w:val="000B1945"/>
    <w:rsid w:val="000B1D6F"/>
    <w:rsid w:val="000B21D2"/>
    <w:rsid w:val="000B2687"/>
    <w:rsid w:val="000B2820"/>
    <w:rsid w:val="000B290C"/>
    <w:rsid w:val="000B29AB"/>
    <w:rsid w:val="000B2A29"/>
    <w:rsid w:val="000B2A86"/>
    <w:rsid w:val="000B2B91"/>
    <w:rsid w:val="000B2BAE"/>
    <w:rsid w:val="000B2F94"/>
    <w:rsid w:val="000B3470"/>
    <w:rsid w:val="000B35E1"/>
    <w:rsid w:val="000B36E5"/>
    <w:rsid w:val="000B3789"/>
    <w:rsid w:val="000B384D"/>
    <w:rsid w:val="000B386F"/>
    <w:rsid w:val="000B39E0"/>
    <w:rsid w:val="000B3E22"/>
    <w:rsid w:val="000B3EE7"/>
    <w:rsid w:val="000B42D7"/>
    <w:rsid w:val="000B46DA"/>
    <w:rsid w:val="000B4A32"/>
    <w:rsid w:val="000B4AF8"/>
    <w:rsid w:val="000B4C7F"/>
    <w:rsid w:val="000B4CBA"/>
    <w:rsid w:val="000B4CED"/>
    <w:rsid w:val="000B4D53"/>
    <w:rsid w:val="000B4F11"/>
    <w:rsid w:val="000B51C9"/>
    <w:rsid w:val="000B5484"/>
    <w:rsid w:val="000B55C6"/>
    <w:rsid w:val="000B5795"/>
    <w:rsid w:val="000B5838"/>
    <w:rsid w:val="000B5AE9"/>
    <w:rsid w:val="000B6013"/>
    <w:rsid w:val="000B625A"/>
    <w:rsid w:val="000B63B8"/>
    <w:rsid w:val="000B683C"/>
    <w:rsid w:val="000B6ED0"/>
    <w:rsid w:val="000B70F4"/>
    <w:rsid w:val="000B729A"/>
    <w:rsid w:val="000B72A2"/>
    <w:rsid w:val="000B77B2"/>
    <w:rsid w:val="000B7939"/>
    <w:rsid w:val="000B7D3A"/>
    <w:rsid w:val="000B7D8E"/>
    <w:rsid w:val="000B7DDE"/>
    <w:rsid w:val="000C0267"/>
    <w:rsid w:val="000C048F"/>
    <w:rsid w:val="000C06C3"/>
    <w:rsid w:val="000C08D6"/>
    <w:rsid w:val="000C0A7B"/>
    <w:rsid w:val="000C0E2C"/>
    <w:rsid w:val="000C0EF0"/>
    <w:rsid w:val="000C149D"/>
    <w:rsid w:val="000C1609"/>
    <w:rsid w:val="000C1959"/>
    <w:rsid w:val="000C198D"/>
    <w:rsid w:val="000C1D5B"/>
    <w:rsid w:val="000C225E"/>
    <w:rsid w:val="000C270D"/>
    <w:rsid w:val="000C29CA"/>
    <w:rsid w:val="000C2E22"/>
    <w:rsid w:val="000C2E4B"/>
    <w:rsid w:val="000C2FED"/>
    <w:rsid w:val="000C3126"/>
    <w:rsid w:val="000C3144"/>
    <w:rsid w:val="000C35AA"/>
    <w:rsid w:val="000C38E7"/>
    <w:rsid w:val="000C38ED"/>
    <w:rsid w:val="000C39BF"/>
    <w:rsid w:val="000C3A0E"/>
    <w:rsid w:val="000C3DEC"/>
    <w:rsid w:val="000C3FA1"/>
    <w:rsid w:val="000C4058"/>
    <w:rsid w:val="000C4153"/>
    <w:rsid w:val="000C41B0"/>
    <w:rsid w:val="000C436A"/>
    <w:rsid w:val="000C44CD"/>
    <w:rsid w:val="000C4600"/>
    <w:rsid w:val="000C46DE"/>
    <w:rsid w:val="000C4784"/>
    <w:rsid w:val="000C4B2B"/>
    <w:rsid w:val="000C4F13"/>
    <w:rsid w:val="000C4F63"/>
    <w:rsid w:val="000C5421"/>
    <w:rsid w:val="000C5A46"/>
    <w:rsid w:val="000C5E12"/>
    <w:rsid w:val="000C61DD"/>
    <w:rsid w:val="000C6266"/>
    <w:rsid w:val="000C66E6"/>
    <w:rsid w:val="000C7089"/>
    <w:rsid w:val="000C74B2"/>
    <w:rsid w:val="000C7520"/>
    <w:rsid w:val="000C785F"/>
    <w:rsid w:val="000D0466"/>
    <w:rsid w:val="000D07E2"/>
    <w:rsid w:val="000D0809"/>
    <w:rsid w:val="000D0974"/>
    <w:rsid w:val="000D09D7"/>
    <w:rsid w:val="000D0A29"/>
    <w:rsid w:val="000D0B78"/>
    <w:rsid w:val="000D0E17"/>
    <w:rsid w:val="000D0E6A"/>
    <w:rsid w:val="000D1197"/>
    <w:rsid w:val="000D11C2"/>
    <w:rsid w:val="000D1214"/>
    <w:rsid w:val="000D134C"/>
    <w:rsid w:val="000D16AA"/>
    <w:rsid w:val="000D16E4"/>
    <w:rsid w:val="000D18B9"/>
    <w:rsid w:val="000D1BEE"/>
    <w:rsid w:val="000D1D4B"/>
    <w:rsid w:val="000D2138"/>
    <w:rsid w:val="000D26A3"/>
    <w:rsid w:val="000D2966"/>
    <w:rsid w:val="000D2A31"/>
    <w:rsid w:val="000D3309"/>
    <w:rsid w:val="000D33C9"/>
    <w:rsid w:val="000D36B0"/>
    <w:rsid w:val="000D399F"/>
    <w:rsid w:val="000D3BC2"/>
    <w:rsid w:val="000D3CD6"/>
    <w:rsid w:val="000D3D55"/>
    <w:rsid w:val="000D3F67"/>
    <w:rsid w:val="000D417D"/>
    <w:rsid w:val="000D4187"/>
    <w:rsid w:val="000D41FF"/>
    <w:rsid w:val="000D4367"/>
    <w:rsid w:val="000D43D1"/>
    <w:rsid w:val="000D4526"/>
    <w:rsid w:val="000D4546"/>
    <w:rsid w:val="000D468D"/>
    <w:rsid w:val="000D4CB7"/>
    <w:rsid w:val="000D5207"/>
    <w:rsid w:val="000D551E"/>
    <w:rsid w:val="000D6589"/>
    <w:rsid w:val="000D6879"/>
    <w:rsid w:val="000D69AF"/>
    <w:rsid w:val="000D6A13"/>
    <w:rsid w:val="000D6C79"/>
    <w:rsid w:val="000D7308"/>
    <w:rsid w:val="000D7315"/>
    <w:rsid w:val="000D7569"/>
    <w:rsid w:val="000D75F0"/>
    <w:rsid w:val="000D7646"/>
    <w:rsid w:val="000D7D94"/>
    <w:rsid w:val="000D7F20"/>
    <w:rsid w:val="000E017A"/>
    <w:rsid w:val="000E0587"/>
    <w:rsid w:val="000E0946"/>
    <w:rsid w:val="000E0BE1"/>
    <w:rsid w:val="000E0C99"/>
    <w:rsid w:val="000E1084"/>
    <w:rsid w:val="000E14BD"/>
    <w:rsid w:val="000E14D4"/>
    <w:rsid w:val="000E15C2"/>
    <w:rsid w:val="000E1C01"/>
    <w:rsid w:val="000E204E"/>
    <w:rsid w:val="000E2159"/>
    <w:rsid w:val="000E2300"/>
    <w:rsid w:val="000E262E"/>
    <w:rsid w:val="000E2773"/>
    <w:rsid w:val="000E284A"/>
    <w:rsid w:val="000E3174"/>
    <w:rsid w:val="000E3475"/>
    <w:rsid w:val="000E3487"/>
    <w:rsid w:val="000E351D"/>
    <w:rsid w:val="000E3A00"/>
    <w:rsid w:val="000E3BA6"/>
    <w:rsid w:val="000E3D0B"/>
    <w:rsid w:val="000E3D98"/>
    <w:rsid w:val="000E3EE9"/>
    <w:rsid w:val="000E3FC8"/>
    <w:rsid w:val="000E4072"/>
    <w:rsid w:val="000E442F"/>
    <w:rsid w:val="000E44D2"/>
    <w:rsid w:val="000E4835"/>
    <w:rsid w:val="000E4B10"/>
    <w:rsid w:val="000E4E4B"/>
    <w:rsid w:val="000E4FF6"/>
    <w:rsid w:val="000E501B"/>
    <w:rsid w:val="000E5186"/>
    <w:rsid w:val="000E51A4"/>
    <w:rsid w:val="000E51D6"/>
    <w:rsid w:val="000E5226"/>
    <w:rsid w:val="000E5366"/>
    <w:rsid w:val="000E538B"/>
    <w:rsid w:val="000E5442"/>
    <w:rsid w:val="000E552D"/>
    <w:rsid w:val="000E56E6"/>
    <w:rsid w:val="000E58C6"/>
    <w:rsid w:val="000E5A9D"/>
    <w:rsid w:val="000E5B1B"/>
    <w:rsid w:val="000E5B8C"/>
    <w:rsid w:val="000E5CE5"/>
    <w:rsid w:val="000E6681"/>
    <w:rsid w:val="000E6796"/>
    <w:rsid w:val="000E67D0"/>
    <w:rsid w:val="000E6E8A"/>
    <w:rsid w:val="000E70E1"/>
    <w:rsid w:val="000E7387"/>
    <w:rsid w:val="000E73E2"/>
    <w:rsid w:val="000E75B6"/>
    <w:rsid w:val="000E7D2C"/>
    <w:rsid w:val="000E7E9C"/>
    <w:rsid w:val="000E7F34"/>
    <w:rsid w:val="000F0B9D"/>
    <w:rsid w:val="000F0DEB"/>
    <w:rsid w:val="000F0E12"/>
    <w:rsid w:val="000F0E3D"/>
    <w:rsid w:val="000F0E5A"/>
    <w:rsid w:val="000F0EF5"/>
    <w:rsid w:val="000F11A6"/>
    <w:rsid w:val="000F14B5"/>
    <w:rsid w:val="000F161C"/>
    <w:rsid w:val="000F1AA5"/>
    <w:rsid w:val="000F1D4C"/>
    <w:rsid w:val="000F1E88"/>
    <w:rsid w:val="000F1F93"/>
    <w:rsid w:val="000F22E5"/>
    <w:rsid w:val="000F252E"/>
    <w:rsid w:val="000F275C"/>
    <w:rsid w:val="000F28A2"/>
    <w:rsid w:val="000F29C0"/>
    <w:rsid w:val="000F2B90"/>
    <w:rsid w:val="000F31C9"/>
    <w:rsid w:val="000F3268"/>
    <w:rsid w:val="000F36A5"/>
    <w:rsid w:val="000F392C"/>
    <w:rsid w:val="000F3DEF"/>
    <w:rsid w:val="000F3DFD"/>
    <w:rsid w:val="000F3E13"/>
    <w:rsid w:val="000F4032"/>
    <w:rsid w:val="000F413D"/>
    <w:rsid w:val="000F4530"/>
    <w:rsid w:val="000F4BBF"/>
    <w:rsid w:val="000F4C70"/>
    <w:rsid w:val="000F4E3B"/>
    <w:rsid w:val="000F4E80"/>
    <w:rsid w:val="000F4F8D"/>
    <w:rsid w:val="000F524A"/>
    <w:rsid w:val="000F59A1"/>
    <w:rsid w:val="000F59C6"/>
    <w:rsid w:val="000F5DB7"/>
    <w:rsid w:val="000F5EFB"/>
    <w:rsid w:val="000F5FA0"/>
    <w:rsid w:val="000F62E9"/>
    <w:rsid w:val="000F634A"/>
    <w:rsid w:val="000F65B5"/>
    <w:rsid w:val="000F6709"/>
    <w:rsid w:val="000F6736"/>
    <w:rsid w:val="000F708F"/>
    <w:rsid w:val="000F7316"/>
    <w:rsid w:val="000F748C"/>
    <w:rsid w:val="000F770A"/>
    <w:rsid w:val="000F7761"/>
    <w:rsid w:val="000F7892"/>
    <w:rsid w:val="000F797F"/>
    <w:rsid w:val="000F79C3"/>
    <w:rsid w:val="000F7B56"/>
    <w:rsid w:val="000F7CB1"/>
    <w:rsid w:val="0010010A"/>
    <w:rsid w:val="00100267"/>
    <w:rsid w:val="0010077B"/>
    <w:rsid w:val="00100D56"/>
    <w:rsid w:val="00100F1A"/>
    <w:rsid w:val="001013BC"/>
    <w:rsid w:val="0010165B"/>
    <w:rsid w:val="001016BA"/>
    <w:rsid w:val="001018BD"/>
    <w:rsid w:val="00101D12"/>
    <w:rsid w:val="00102022"/>
    <w:rsid w:val="001020F4"/>
    <w:rsid w:val="001022D2"/>
    <w:rsid w:val="001023A5"/>
    <w:rsid w:val="00102588"/>
    <w:rsid w:val="0010270F"/>
    <w:rsid w:val="00102A56"/>
    <w:rsid w:val="00102AFA"/>
    <w:rsid w:val="00102F6F"/>
    <w:rsid w:val="0010337B"/>
    <w:rsid w:val="001033AB"/>
    <w:rsid w:val="00103458"/>
    <w:rsid w:val="0010345C"/>
    <w:rsid w:val="0010347D"/>
    <w:rsid w:val="00103525"/>
    <w:rsid w:val="0010371E"/>
    <w:rsid w:val="00103D10"/>
    <w:rsid w:val="00103F2C"/>
    <w:rsid w:val="00104103"/>
    <w:rsid w:val="001041A4"/>
    <w:rsid w:val="0010445B"/>
    <w:rsid w:val="001045C3"/>
    <w:rsid w:val="00104604"/>
    <w:rsid w:val="0010468F"/>
    <w:rsid w:val="00104960"/>
    <w:rsid w:val="0010540A"/>
    <w:rsid w:val="00105A48"/>
    <w:rsid w:val="00105A55"/>
    <w:rsid w:val="00105B47"/>
    <w:rsid w:val="00105E44"/>
    <w:rsid w:val="00105F9C"/>
    <w:rsid w:val="00105FD9"/>
    <w:rsid w:val="0010645A"/>
    <w:rsid w:val="00106465"/>
    <w:rsid w:val="0010698F"/>
    <w:rsid w:val="00106ADD"/>
    <w:rsid w:val="00106D04"/>
    <w:rsid w:val="00106EA6"/>
    <w:rsid w:val="001071F3"/>
    <w:rsid w:val="00107BF3"/>
    <w:rsid w:val="00107D2E"/>
    <w:rsid w:val="00107EC7"/>
    <w:rsid w:val="00107F6A"/>
    <w:rsid w:val="00110149"/>
    <w:rsid w:val="00110469"/>
    <w:rsid w:val="0011046D"/>
    <w:rsid w:val="0011060E"/>
    <w:rsid w:val="0011065B"/>
    <w:rsid w:val="00110A3E"/>
    <w:rsid w:val="00110A44"/>
    <w:rsid w:val="00110A65"/>
    <w:rsid w:val="00110F36"/>
    <w:rsid w:val="001111BC"/>
    <w:rsid w:val="001112BB"/>
    <w:rsid w:val="001113C6"/>
    <w:rsid w:val="00111521"/>
    <w:rsid w:val="001115F3"/>
    <w:rsid w:val="001116F7"/>
    <w:rsid w:val="0011177F"/>
    <w:rsid w:val="001119A3"/>
    <w:rsid w:val="00111A13"/>
    <w:rsid w:val="00111C3A"/>
    <w:rsid w:val="00111CEE"/>
    <w:rsid w:val="00112068"/>
    <w:rsid w:val="0011226F"/>
    <w:rsid w:val="00112335"/>
    <w:rsid w:val="0011236E"/>
    <w:rsid w:val="001123AF"/>
    <w:rsid w:val="001123B1"/>
    <w:rsid w:val="001123FB"/>
    <w:rsid w:val="0011265C"/>
    <w:rsid w:val="00112A35"/>
    <w:rsid w:val="00112FEF"/>
    <w:rsid w:val="00113425"/>
    <w:rsid w:val="001136A0"/>
    <w:rsid w:val="001136C8"/>
    <w:rsid w:val="001138B2"/>
    <w:rsid w:val="00113E83"/>
    <w:rsid w:val="00113F35"/>
    <w:rsid w:val="00113F9F"/>
    <w:rsid w:val="00113FBC"/>
    <w:rsid w:val="00114156"/>
    <w:rsid w:val="001144B2"/>
    <w:rsid w:val="001146FB"/>
    <w:rsid w:val="001148E6"/>
    <w:rsid w:val="0011494C"/>
    <w:rsid w:val="00114BD0"/>
    <w:rsid w:val="00115316"/>
    <w:rsid w:val="00115552"/>
    <w:rsid w:val="0011565F"/>
    <w:rsid w:val="00115D4C"/>
    <w:rsid w:val="00115DE6"/>
    <w:rsid w:val="00115E17"/>
    <w:rsid w:val="00116067"/>
    <w:rsid w:val="0011606D"/>
    <w:rsid w:val="0011650D"/>
    <w:rsid w:val="001165D3"/>
    <w:rsid w:val="001168E8"/>
    <w:rsid w:val="00116920"/>
    <w:rsid w:val="0011698B"/>
    <w:rsid w:val="001169A6"/>
    <w:rsid w:val="00116AF2"/>
    <w:rsid w:val="00116BF1"/>
    <w:rsid w:val="00116EE4"/>
    <w:rsid w:val="00116FC2"/>
    <w:rsid w:val="00116FE7"/>
    <w:rsid w:val="001171C8"/>
    <w:rsid w:val="0011762C"/>
    <w:rsid w:val="00117711"/>
    <w:rsid w:val="001179C0"/>
    <w:rsid w:val="00117DAF"/>
    <w:rsid w:val="00117E3F"/>
    <w:rsid w:val="0012019B"/>
    <w:rsid w:val="001211BB"/>
    <w:rsid w:val="0012164A"/>
    <w:rsid w:val="00121B56"/>
    <w:rsid w:val="00121C63"/>
    <w:rsid w:val="001224BB"/>
    <w:rsid w:val="0012284B"/>
    <w:rsid w:val="001228E4"/>
    <w:rsid w:val="00122A4B"/>
    <w:rsid w:val="00122ABA"/>
    <w:rsid w:val="00122D4B"/>
    <w:rsid w:val="00122DFE"/>
    <w:rsid w:val="0012353C"/>
    <w:rsid w:val="001235C2"/>
    <w:rsid w:val="00123784"/>
    <w:rsid w:val="0012397A"/>
    <w:rsid w:val="001239CD"/>
    <w:rsid w:val="001239F4"/>
    <w:rsid w:val="00123CB7"/>
    <w:rsid w:val="00123DDF"/>
    <w:rsid w:val="00123F8F"/>
    <w:rsid w:val="0012426C"/>
    <w:rsid w:val="001244AE"/>
    <w:rsid w:val="00124756"/>
    <w:rsid w:val="00124E4D"/>
    <w:rsid w:val="00125074"/>
    <w:rsid w:val="0012510F"/>
    <w:rsid w:val="00125117"/>
    <w:rsid w:val="0012520E"/>
    <w:rsid w:val="0012525E"/>
    <w:rsid w:val="001252D4"/>
    <w:rsid w:val="001254C3"/>
    <w:rsid w:val="001259A1"/>
    <w:rsid w:val="00125B98"/>
    <w:rsid w:val="00125C2B"/>
    <w:rsid w:val="00125ECB"/>
    <w:rsid w:val="00125F87"/>
    <w:rsid w:val="0012604A"/>
    <w:rsid w:val="00126191"/>
    <w:rsid w:val="00126662"/>
    <w:rsid w:val="00126705"/>
    <w:rsid w:val="001272DA"/>
    <w:rsid w:val="001274A5"/>
    <w:rsid w:val="00127531"/>
    <w:rsid w:val="001276EF"/>
    <w:rsid w:val="0012775F"/>
    <w:rsid w:val="00127823"/>
    <w:rsid w:val="00127DE6"/>
    <w:rsid w:val="0013005F"/>
    <w:rsid w:val="001302B8"/>
    <w:rsid w:val="0013037C"/>
    <w:rsid w:val="0013053D"/>
    <w:rsid w:val="001305C9"/>
    <w:rsid w:val="0013080B"/>
    <w:rsid w:val="00130863"/>
    <w:rsid w:val="00130A20"/>
    <w:rsid w:val="00130A2A"/>
    <w:rsid w:val="00130BFC"/>
    <w:rsid w:val="00130C8A"/>
    <w:rsid w:val="00130E96"/>
    <w:rsid w:val="00130F37"/>
    <w:rsid w:val="0013115F"/>
    <w:rsid w:val="00131351"/>
    <w:rsid w:val="00131439"/>
    <w:rsid w:val="00131BA7"/>
    <w:rsid w:val="00131CE3"/>
    <w:rsid w:val="00131D36"/>
    <w:rsid w:val="00131E3B"/>
    <w:rsid w:val="00131F8C"/>
    <w:rsid w:val="00132005"/>
    <w:rsid w:val="001320B6"/>
    <w:rsid w:val="0013216F"/>
    <w:rsid w:val="00132276"/>
    <w:rsid w:val="00132346"/>
    <w:rsid w:val="00132379"/>
    <w:rsid w:val="0013265A"/>
    <w:rsid w:val="001328E2"/>
    <w:rsid w:val="00132EB1"/>
    <w:rsid w:val="001331D1"/>
    <w:rsid w:val="001332F3"/>
    <w:rsid w:val="001333F3"/>
    <w:rsid w:val="001333F4"/>
    <w:rsid w:val="00133926"/>
    <w:rsid w:val="00133A15"/>
    <w:rsid w:val="00133A5A"/>
    <w:rsid w:val="00133B1C"/>
    <w:rsid w:val="00133B51"/>
    <w:rsid w:val="0013404C"/>
    <w:rsid w:val="00134633"/>
    <w:rsid w:val="00134CFB"/>
    <w:rsid w:val="001350AA"/>
    <w:rsid w:val="001352E8"/>
    <w:rsid w:val="001354D7"/>
    <w:rsid w:val="00135516"/>
    <w:rsid w:val="0013553A"/>
    <w:rsid w:val="0013560C"/>
    <w:rsid w:val="00135734"/>
    <w:rsid w:val="001358EE"/>
    <w:rsid w:val="00135B11"/>
    <w:rsid w:val="00135D08"/>
    <w:rsid w:val="00135DBF"/>
    <w:rsid w:val="00135EA5"/>
    <w:rsid w:val="00135FDD"/>
    <w:rsid w:val="00136067"/>
    <w:rsid w:val="00136188"/>
    <w:rsid w:val="00136378"/>
    <w:rsid w:val="00136426"/>
    <w:rsid w:val="00136C4C"/>
    <w:rsid w:val="00136CEF"/>
    <w:rsid w:val="00136EF3"/>
    <w:rsid w:val="001370CC"/>
    <w:rsid w:val="00137112"/>
    <w:rsid w:val="0013714C"/>
    <w:rsid w:val="0013717D"/>
    <w:rsid w:val="00137961"/>
    <w:rsid w:val="0013799D"/>
    <w:rsid w:val="00137BFE"/>
    <w:rsid w:val="00137C2A"/>
    <w:rsid w:val="00137DB8"/>
    <w:rsid w:val="00140574"/>
    <w:rsid w:val="001408CB"/>
    <w:rsid w:val="00141209"/>
    <w:rsid w:val="001413BA"/>
    <w:rsid w:val="0014163B"/>
    <w:rsid w:val="0014171E"/>
    <w:rsid w:val="00141964"/>
    <w:rsid w:val="00141A85"/>
    <w:rsid w:val="00141E29"/>
    <w:rsid w:val="00141E83"/>
    <w:rsid w:val="00142162"/>
    <w:rsid w:val="00142205"/>
    <w:rsid w:val="00142649"/>
    <w:rsid w:val="0014265D"/>
    <w:rsid w:val="00142722"/>
    <w:rsid w:val="001427AF"/>
    <w:rsid w:val="00142B79"/>
    <w:rsid w:val="001431E2"/>
    <w:rsid w:val="001433F5"/>
    <w:rsid w:val="001437BB"/>
    <w:rsid w:val="001438E4"/>
    <w:rsid w:val="0014409B"/>
    <w:rsid w:val="001440F8"/>
    <w:rsid w:val="00144166"/>
    <w:rsid w:val="00144188"/>
    <w:rsid w:val="00144495"/>
    <w:rsid w:val="001444B0"/>
    <w:rsid w:val="001444F0"/>
    <w:rsid w:val="00144E01"/>
    <w:rsid w:val="00144FD5"/>
    <w:rsid w:val="00145074"/>
    <w:rsid w:val="001454FE"/>
    <w:rsid w:val="00145506"/>
    <w:rsid w:val="001456D8"/>
    <w:rsid w:val="00145AB4"/>
    <w:rsid w:val="00145BBB"/>
    <w:rsid w:val="00145C15"/>
    <w:rsid w:val="00145DCA"/>
    <w:rsid w:val="00145EC0"/>
    <w:rsid w:val="001461D5"/>
    <w:rsid w:val="00146541"/>
    <w:rsid w:val="0014673E"/>
    <w:rsid w:val="0014687A"/>
    <w:rsid w:val="0014695D"/>
    <w:rsid w:val="00146C44"/>
    <w:rsid w:val="00146F06"/>
    <w:rsid w:val="00147086"/>
    <w:rsid w:val="001475F3"/>
    <w:rsid w:val="001478C4"/>
    <w:rsid w:val="001478FB"/>
    <w:rsid w:val="00147997"/>
    <w:rsid w:val="00147DA5"/>
    <w:rsid w:val="00150082"/>
    <w:rsid w:val="00150371"/>
    <w:rsid w:val="001504B5"/>
    <w:rsid w:val="001504B9"/>
    <w:rsid w:val="0015066A"/>
    <w:rsid w:val="0015067A"/>
    <w:rsid w:val="001506D6"/>
    <w:rsid w:val="00150C5B"/>
    <w:rsid w:val="0015127C"/>
    <w:rsid w:val="0015136F"/>
    <w:rsid w:val="001514E7"/>
    <w:rsid w:val="0015188B"/>
    <w:rsid w:val="0015194C"/>
    <w:rsid w:val="00151ABA"/>
    <w:rsid w:val="00151BB1"/>
    <w:rsid w:val="00151E14"/>
    <w:rsid w:val="00151E3C"/>
    <w:rsid w:val="0015215F"/>
    <w:rsid w:val="0015257E"/>
    <w:rsid w:val="0015285F"/>
    <w:rsid w:val="00152961"/>
    <w:rsid w:val="00152D93"/>
    <w:rsid w:val="00152E95"/>
    <w:rsid w:val="00152F36"/>
    <w:rsid w:val="001531A7"/>
    <w:rsid w:val="00153398"/>
    <w:rsid w:val="00153414"/>
    <w:rsid w:val="00153582"/>
    <w:rsid w:val="0015358C"/>
    <w:rsid w:val="001536CE"/>
    <w:rsid w:val="00153828"/>
    <w:rsid w:val="001538F3"/>
    <w:rsid w:val="001539D5"/>
    <w:rsid w:val="001539DC"/>
    <w:rsid w:val="00153A2E"/>
    <w:rsid w:val="00153A8A"/>
    <w:rsid w:val="00153AA8"/>
    <w:rsid w:val="00153AC0"/>
    <w:rsid w:val="00153B71"/>
    <w:rsid w:val="00153D87"/>
    <w:rsid w:val="00154075"/>
    <w:rsid w:val="001541B6"/>
    <w:rsid w:val="00154226"/>
    <w:rsid w:val="0015424D"/>
    <w:rsid w:val="001545BF"/>
    <w:rsid w:val="00154731"/>
    <w:rsid w:val="0015483F"/>
    <w:rsid w:val="001549B7"/>
    <w:rsid w:val="00154AD3"/>
    <w:rsid w:val="00154C95"/>
    <w:rsid w:val="00154F34"/>
    <w:rsid w:val="00154F65"/>
    <w:rsid w:val="00154FC2"/>
    <w:rsid w:val="001551C0"/>
    <w:rsid w:val="00155312"/>
    <w:rsid w:val="0015536B"/>
    <w:rsid w:val="00155454"/>
    <w:rsid w:val="001555BA"/>
    <w:rsid w:val="00155678"/>
    <w:rsid w:val="0015574D"/>
    <w:rsid w:val="00155970"/>
    <w:rsid w:val="00155A79"/>
    <w:rsid w:val="00155E0C"/>
    <w:rsid w:val="00156066"/>
    <w:rsid w:val="00156125"/>
    <w:rsid w:val="001561D1"/>
    <w:rsid w:val="001565BA"/>
    <w:rsid w:val="00156881"/>
    <w:rsid w:val="00156C5F"/>
    <w:rsid w:val="00156CB9"/>
    <w:rsid w:val="00156DE6"/>
    <w:rsid w:val="00156EDA"/>
    <w:rsid w:val="00157E0E"/>
    <w:rsid w:val="00157F00"/>
    <w:rsid w:val="0016020E"/>
    <w:rsid w:val="001603A2"/>
    <w:rsid w:val="001606CA"/>
    <w:rsid w:val="0016096B"/>
    <w:rsid w:val="00160DDE"/>
    <w:rsid w:val="00160F0E"/>
    <w:rsid w:val="001610A2"/>
    <w:rsid w:val="00161200"/>
    <w:rsid w:val="00161475"/>
    <w:rsid w:val="00161490"/>
    <w:rsid w:val="0016182B"/>
    <w:rsid w:val="00161947"/>
    <w:rsid w:val="00161D83"/>
    <w:rsid w:val="00161E99"/>
    <w:rsid w:val="00161F43"/>
    <w:rsid w:val="0016203B"/>
    <w:rsid w:val="00162288"/>
    <w:rsid w:val="001622DD"/>
    <w:rsid w:val="00162524"/>
    <w:rsid w:val="00162688"/>
    <w:rsid w:val="00163130"/>
    <w:rsid w:val="0016359E"/>
    <w:rsid w:val="00163943"/>
    <w:rsid w:val="00163D76"/>
    <w:rsid w:val="00163DBB"/>
    <w:rsid w:val="00164335"/>
    <w:rsid w:val="00164717"/>
    <w:rsid w:val="00164932"/>
    <w:rsid w:val="00164B22"/>
    <w:rsid w:val="00164BE0"/>
    <w:rsid w:val="00164DDD"/>
    <w:rsid w:val="00164EC4"/>
    <w:rsid w:val="00164F58"/>
    <w:rsid w:val="00164F5F"/>
    <w:rsid w:val="0016532E"/>
    <w:rsid w:val="00165395"/>
    <w:rsid w:val="001655DB"/>
    <w:rsid w:val="001656E3"/>
    <w:rsid w:val="00165939"/>
    <w:rsid w:val="00165994"/>
    <w:rsid w:val="00165A18"/>
    <w:rsid w:val="00165A72"/>
    <w:rsid w:val="00165BD6"/>
    <w:rsid w:val="001661C0"/>
    <w:rsid w:val="0016622C"/>
    <w:rsid w:val="00166508"/>
    <w:rsid w:val="00166509"/>
    <w:rsid w:val="00166637"/>
    <w:rsid w:val="00166929"/>
    <w:rsid w:val="00166DDE"/>
    <w:rsid w:val="00166F3B"/>
    <w:rsid w:val="00167050"/>
    <w:rsid w:val="00167392"/>
    <w:rsid w:val="0016757B"/>
    <w:rsid w:val="00167800"/>
    <w:rsid w:val="0016791E"/>
    <w:rsid w:val="001679CE"/>
    <w:rsid w:val="00167CBB"/>
    <w:rsid w:val="00167EEF"/>
    <w:rsid w:val="001700C7"/>
    <w:rsid w:val="001701D9"/>
    <w:rsid w:val="001702E7"/>
    <w:rsid w:val="001705B4"/>
    <w:rsid w:val="0017060A"/>
    <w:rsid w:val="00170BEE"/>
    <w:rsid w:val="00170DB2"/>
    <w:rsid w:val="00171231"/>
    <w:rsid w:val="0017166C"/>
    <w:rsid w:val="0017179D"/>
    <w:rsid w:val="00171936"/>
    <w:rsid w:val="00171A72"/>
    <w:rsid w:val="00171AFD"/>
    <w:rsid w:val="00171CFE"/>
    <w:rsid w:val="00172129"/>
    <w:rsid w:val="0017241F"/>
    <w:rsid w:val="0017242F"/>
    <w:rsid w:val="001725EE"/>
    <w:rsid w:val="00172910"/>
    <w:rsid w:val="00172B36"/>
    <w:rsid w:val="00172EC2"/>
    <w:rsid w:val="001730DF"/>
    <w:rsid w:val="0017329D"/>
    <w:rsid w:val="001736D8"/>
    <w:rsid w:val="00173922"/>
    <w:rsid w:val="00173B51"/>
    <w:rsid w:val="00173BFB"/>
    <w:rsid w:val="00173EAD"/>
    <w:rsid w:val="001742B8"/>
    <w:rsid w:val="00174C30"/>
    <w:rsid w:val="00174F78"/>
    <w:rsid w:val="00175010"/>
    <w:rsid w:val="001751D9"/>
    <w:rsid w:val="001752CB"/>
    <w:rsid w:val="0017541A"/>
    <w:rsid w:val="001757DD"/>
    <w:rsid w:val="00175906"/>
    <w:rsid w:val="00175B1D"/>
    <w:rsid w:val="00175EBB"/>
    <w:rsid w:val="00176216"/>
    <w:rsid w:val="00176235"/>
    <w:rsid w:val="001763A6"/>
    <w:rsid w:val="0017669D"/>
    <w:rsid w:val="00176F8C"/>
    <w:rsid w:val="001770EA"/>
    <w:rsid w:val="001770F6"/>
    <w:rsid w:val="0017779D"/>
    <w:rsid w:val="00177ABD"/>
    <w:rsid w:val="00177D57"/>
    <w:rsid w:val="00177E70"/>
    <w:rsid w:val="00177FB2"/>
    <w:rsid w:val="00180309"/>
    <w:rsid w:val="001803BD"/>
    <w:rsid w:val="00180459"/>
    <w:rsid w:val="00180567"/>
    <w:rsid w:val="00180A7C"/>
    <w:rsid w:val="00180D02"/>
    <w:rsid w:val="00180DB5"/>
    <w:rsid w:val="00181A3E"/>
    <w:rsid w:val="00181B56"/>
    <w:rsid w:val="00181DE1"/>
    <w:rsid w:val="001827BB"/>
    <w:rsid w:val="00182B34"/>
    <w:rsid w:val="00182C3E"/>
    <w:rsid w:val="00182C43"/>
    <w:rsid w:val="0018305F"/>
    <w:rsid w:val="00183102"/>
    <w:rsid w:val="00183154"/>
    <w:rsid w:val="001832B7"/>
    <w:rsid w:val="00183381"/>
    <w:rsid w:val="0018363F"/>
    <w:rsid w:val="0018373A"/>
    <w:rsid w:val="00183E65"/>
    <w:rsid w:val="00183E9C"/>
    <w:rsid w:val="0018402A"/>
    <w:rsid w:val="00184408"/>
    <w:rsid w:val="001844D9"/>
    <w:rsid w:val="00184B7A"/>
    <w:rsid w:val="00184C6B"/>
    <w:rsid w:val="00184D19"/>
    <w:rsid w:val="00185176"/>
    <w:rsid w:val="001855F7"/>
    <w:rsid w:val="0018575C"/>
    <w:rsid w:val="00185AEE"/>
    <w:rsid w:val="00185B33"/>
    <w:rsid w:val="00185E0A"/>
    <w:rsid w:val="00185EC7"/>
    <w:rsid w:val="00186235"/>
    <w:rsid w:val="00186333"/>
    <w:rsid w:val="00186704"/>
    <w:rsid w:val="00186E82"/>
    <w:rsid w:val="00186EF3"/>
    <w:rsid w:val="00187375"/>
    <w:rsid w:val="00187770"/>
    <w:rsid w:val="001902A3"/>
    <w:rsid w:val="0019047E"/>
    <w:rsid w:val="00190537"/>
    <w:rsid w:val="0019065F"/>
    <w:rsid w:val="0019089A"/>
    <w:rsid w:val="00190912"/>
    <w:rsid w:val="00190A77"/>
    <w:rsid w:val="00190AA8"/>
    <w:rsid w:val="00190FA8"/>
    <w:rsid w:val="00191106"/>
    <w:rsid w:val="0019160D"/>
    <w:rsid w:val="0019172D"/>
    <w:rsid w:val="00191D52"/>
    <w:rsid w:val="00192057"/>
    <w:rsid w:val="0019251D"/>
    <w:rsid w:val="001927DB"/>
    <w:rsid w:val="00192A89"/>
    <w:rsid w:val="00192BB2"/>
    <w:rsid w:val="00192D28"/>
    <w:rsid w:val="00192DBF"/>
    <w:rsid w:val="00192E36"/>
    <w:rsid w:val="00192F52"/>
    <w:rsid w:val="0019313D"/>
    <w:rsid w:val="001931A2"/>
    <w:rsid w:val="00193248"/>
    <w:rsid w:val="001934F2"/>
    <w:rsid w:val="00193D82"/>
    <w:rsid w:val="0019421C"/>
    <w:rsid w:val="001943B0"/>
    <w:rsid w:val="001944F9"/>
    <w:rsid w:val="0019454A"/>
    <w:rsid w:val="00194673"/>
    <w:rsid w:val="001946B2"/>
    <w:rsid w:val="00195336"/>
    <w:rsid w:val="0019550A"/>
    <w:rsid w:val="00195783"/>
    <w:rsid w:val="00195915"/>
    <w:rsid w:val="0019594F"/>
    <w:rsid w:val="00195CDC"/>
    <w:rsid w:val="00195D69"/>
    <w:rsid w:val="001962DE"/>
    <w:rsid w:val="0019643C"/>
    <w:rsid w:val="00196805"/>
    <w:rsid w:val="00196890"/>
    <w:rsid w:val="001968C8"/>
    <w:rsid w:val="001968C9"/>
    <w:rsid w:val="00196982"/>
    <w:rsid w:val="00196D87"/>
    <w:rsid w:val="00197226"/>
    <w:rsid w:val="0019739E"/>
    <w:rsid w:val="00197492"/>
    <w:rsid w:val="0019793B"/>
    <w:rsid w:val="001979CD"/>
    <w:rsid w:val="00197A18"/>
    <w:rsid w:val="00197C1C"/>
    <w:rsid w:val="00197E00"/>
    <w:rsid w:val="00197EC8"/>
    <w:rsid w:val="001A048E"/>
    <w:rsid w:val="001A0517"/>
    <w:rsid w:val="001A05E5"/>
    <w:rsid w:val="001A0850"/>
    <w:rsid w:val="001A0A8B"/>
    <w:rsid w:val="001A0B44"/>
    <w:rsid w:val="001A0CA3"/>
    <w:rsid w:val="001A0F55"/>
    <w:rsid w:val="001A12C4"/>
    <w:rsid w:val="001A19A3"/>
    <w:rsid w:val="001A1D75"/>
    <w:rsid w:val="001A1E4D"/>
    <w:rsid w:val="001A1F6B"/>
    <w:rsid w:val="001A2268"/>
    <w:rsid w:val="001A299F"/>
    <w:rsid w:val="001A301A"/>
    <w:rsid w:val="001A32D8"/>
    <w:rsid w:val="001A3752"/>
    <w:rsid w:val="001A3981"/>
    <w:rsid w:val="001A4562"/>
    <w:rsid w:val="001A472D"/>
    <w:rsid w:val="001A4793"/>
    <w:rsid w:val="001A47AD"/>
    <w:rsid w:val="001A47B2"/>
    <w:rsid w:val="001A49CD"/>
    <w:rsid w:val="001A4D4A"/>
    <w:rsid w:val="001A4E30"/>
    <w:rsid w:val="001A5755"/>
    <w:rsid w:val="001A5914"/>
    <w:rsid w:val="001A5B8A"/>
    <w:rsid w:val="001A5C1A"/>
    <w:rsid w:val="001A613C"/>
    <w:rsid w:val="001A61F8"/>
    <w:rsid w:val="001A626C"/>
    <w:rsid w:val="001A661A"/>
    <w:rsid w:val="001A666E"/>
    <w:rsid w:val="001A6947"/>
    <w:rsid w:val="001A69E6"/>
    <w:rsid w:val="001A6BE6"/>
    <w:rsid w:val="001A6C4F"/>
    <w:rsid w:val="001A6E1C"/>
    <w:rsid w:val="001A76C8"/>
    <w:rsid w:val="001A7705"/>
    <w:rsid w:val="001A7828"/>
    <w:rsid w:val="001A7C07"/>
    <w:rsid w:val="001A7C15"/>
    <w:rsid w:val="001A7CAE"/>
    <w:rsid w:val="001A7D3A"/>
    <w:rsid w:val="001A7D7E"/>
    <w:rsid w:val="001A7D90"/>
    <w:rsid w:val="001B027F"/>
    <w:rsid w:val="001B02B6"/>
    <w:rsid w:val="001B031C"/>
    <w:rsid w:val="001B0C42"/>
    <w:rsid w:val="001B0D73"/>
    <w:rsid w:val="001B0DB9"/>
    <w:rsid w:val="001B0EFD"/>
    <w:rsid w:val="001B12E8"/>
    <w:rsid w:val="001B1361"/>
    <w:rsid w:val="001B156C"/>
    <w:rsid w:val="001B159E"/>
    <w:rsid w:val="001B1883"/>
    <w:rsid w:val="001B1D6B"/>
    <w:rsid w:val="001B1DA1"/>
    <w:rsid w:val="001B1E96"/>
    <w:rsid w:val="001B1FE6"/>
    <w:rsid w:val="001B20D9"/>
    <w:rsid w:val="001B21E8"/>
    <w:rsid w:val="001B257C"/>
    <w:rsid w:val="001B2A0A"/>
    <w:rsid w:val="001B2AA6"/>
    <w:rsid w:val="001B2CA8"/>
    <w:rsid w:val="001B2E8F"/>
    <w:rsid w:val="001B2EC3"/>
    <w:rsid w:val="001B2ED0"/>
    <w:rsid w:val="001B3128"/>
    <w:rsid w:val="001B3648"/>
    <w:rsid w:val="001B38BC"/>
    <w:rsid w:val="001B38C5"/>
    <w:rsid w:val="001B38C9"/>
    <w:rsid w:val="001B3B68"/>
    <w:rsid w:val="001B3D73"/>
    <w:rsid w:val="001B3FFD"/>
    <w:rsid w:val="001B4082"/>
    <w:rsid w:val="001B43D7"/>
    <w:rsid w:val="001B43F5"/>
    <w:rsid w:val="001B4508"/>
    <w:rsid w:val="001B46D6"/>
    <w:rsid w:val="001B4731"/>
    <w:rsid w:val="001B476D"/>
    <w:rsid w:val="001B4A31"/>
    <w:rsid w:val="001B4A46"/>
    <w:rsid w:val="001B4CFF"/>
    <w:rsid w:val="001B4F49"/>
    <w:rsid w:val="001B53E8"/>
    <w:rsid w:val="001B54A8"/>
    <w:rsid w:val="001B54EC"/>
    <w:rsid w:val="001B5513"/>
    <w:rsid w:val="001B5527"/>
    <w:rsid w:val="001B553D"/>
    <w:rsid w:val="001B5615"/>
    <w:rsid w:val="001B563C"/>
    <w:rsid w:val="001B57A2"/>
    <w:rsid w:val="001B5937"/>
    <w:rsid w:val="001B5C40"/>
    <w:rsid w:val="001B5FE3"/>
    <w:rsid w:val="001B6202"/>
    <w:rsid w:val="001B6249"/>
    <w:rsid w:val="001B664D"/>
    <w:rsid w:val="001B6757"/>
    <w:rsid w:val="001B692C"/>
    <w:rsid w:val="001B6AAB"/>
    <w:rsid w:val="001B6B70"/>
    <w:rsid w:val="001B6E5B"/>
    <w:rsid w:val="001B7A98"/>
    <w:rsid w:val="001B7B12"/>
    <w:rsid w:val="001B7CE3"/>
    <w:rsid w:val="001B7E4E"/>
    <w:rsid w:val="001B7ED3"/>
    <w:rsid w:val="001C003A"/>
    <w:rsid w:val="001C026A"/>
    <w:rsid w:val="001C0382"/>
    <w:rsid w:val="001C0676"/>
    <w:rsid w:val="001C08CF"/>
    <w:rsid w:val="001C0C3C"/>
    <w:rsid w:val="001C0C6A"/>
    <w:rsid w:val="001C0CEA"/>
    <w:rsid w:val="001C0F8A"/>
    <w:rsid w:val="001C128F"/>
    <w:rsid w:val="001C1990"/>
    <w:rsid w:val="001C1A7C"/>
    <w:rsid w:val="001C1B37"/>
    <w:rsid w:val="001C1CFF"/>
    <w:rsid w:val="001C1FC0"/>
    <w:rsid w:val="001C22C9"/>
    <w:rsid w:val="001C25A5"/>
    <w:rsid w:val="001C25CF"/>
    <w:rsid w:val="001C2E79"/>
    <w:rsid w:val="001C326A"/>
    <w:rsid w:val="001C34AC"/>
    <w:rsid w:val="001C350C"/>
    <w:rsid w:val="001C3547"/>
    <w:rsid w:val="001C3622"/>
    <w:rsid w:val="001C3B33"/>
    <w:rsid w:val="001C4325"/>
    <w:rsid w:val="001C4945"/>
    <w:rsid w:val="001C4B41"/>
    <w:rsid w:val="001C4C49"/>
    <w:rsid w:val="001C4CBF"/>
    <w:rsid w:val="001C4D70"/>
    <w:rsid w:val="001C4FFB"/>
    <w:rsid w:val="001C55BC"/>
    <w:rsid w:val="001C5835"/>
    <w:rsid w:val="001C58E4"/>
    <w:rsid w:val="001C5982"/>
    <w:rsid w:val="001C5B40"/>
    <w:rsid w:val="001C5C59"/>
    <w:rsid w:val="001C62A4"/>
    <w:rsid w:val="001C62B6"/>
    <w:rsid w:val="001C62B7"/>
    <w:rsid w:val="001C6931"/>
    <w:rsid w:val="001C6E7F"/>
    <w:rsid w:val="001C6EB7"/>
    <w:rsid w:val="001C72B5"/>
    <w:rsid w:val="001C745A"/>
    <w:rsid w:val="001C766D"/>
    <w:rsid w:val="001C76B2"/>
    <w:rsid w:val="001C7CA6"/>
    <w:rsid w:val="001C7CB7"/>
    <w:rsid w:val="001C7F63"/>
    <w:rsid w:val="001D006D"/>
    <w:rsid w:val="001D0092"/>
    <w:rsid w:val="001D08CC"/>
    <w:rsid w:val="001D0D5B"/>
    <w:rsid w:val="001D0D97"/>
    <w:rsid w:val="001D0E63"/>
    <w:rsid w:val="001D10CE"/>
    <w:rsid w:val="001D14B0"/>
    <w:rsid w:val="001D1624"/>
    <w:rsid w:val="001D17B5"/>
    <w:rsid w:val="001D1992"/>
    <w:rsid w:val="001D21DE"/>
    <w:rsid w:val="001D23D9"/>
    <w:rsid w:val="001D24C6"/>
    <w:rsid w:val="001D2574"/>
    <w:rsid w:val="001D2676"/>
    <w:rsid w:val="001D292E"/>
    <w:rsid w:val="001D2B5D"/>
    <w:rsid w:val="001D343C"/>
    <w:rsid w:val="001D36A6"/>
    <w:rsid w:val="001D376C"/>
    <w:rsid w:val="001D3A2B"/>
    <w:rsid w:val="001D3B08"/>
    <w:rsid w:val="001D4049"/>
    <w:rsid w:val="001D409A"/>
    <w:rsid w:val="001D419D"/>
    <w:rsid w:val="001D43D3"/>
    <w:rsid w:val="001D4907"/>
    <w:rsid w:val="001D4F4B"/>
    <w:rsid w:val="001D506F"/>
    <w:rsid w:val="001D5262"/>
    <w:rsid w:val="001D52A5"/>
    <w:rsid w:val="001D5526"/>
    <w:rsid w:val="001D5B0C"/>
    <w:rsid w:val="001D5B1A"/>
    <w:rsid w:val="001D5E0E"/>
    <w:rsid w:val="001D5F67"/>
    <w:rsid w:val="001D5FAF"/>
    <w:rsid w:val="001D5FD1"/>
    <w:rsid w:val="001D6405"/>
    <w:rsid w:val="001D6548"/>
    <w:rsid w:val="001D658A"/>
    <w:rsid w:val="001D6BC6"/>
    <w:rsid w:val="001D6BE8"/>
    <w:rsid w:val="001D6BFA"/>
    <w:rsid w:val="001D6DE0"/>
    <w:rsid w:val="001D7055"/>
    <w:rsid w:val="001D7434"/>
    <w:rsid w:val="001D746C"/>
    <w:rsid w:val="001E00AD"/>
    <w:rsid w:val="001E017E"/>
    <w:rsid w:val="001E01DF"/>
    <w:rsid w:val="001E03C3"/>
    <w:rsid w:val="001E0737"/>
    <w:rsid w:val="001E0BF0"/>
    <w:rsid w:val="001E0CD4"/>
    <w:rsid w:val="001E18B3"/>
    <w:rsid w:val="001E1C7A"/>
    <w:rsid w:val="001E2044"/>
    <w:rsid w:val="001E25B4"/>
    <w:rsid w:val="001E2909"/>
    <w:rsid w:val="001E2930"/>
    <w:rsid w:val="001E2B72"/>
    <w:rsid w:val="001E2CCD"/>
    <w:rsid w:val="001E2CF8"/>
    <w:rsid w:val="001E2F88"/>
    <w:rsid w:val="001E401E"/>
    <w:rsid w:val="001E458F"/>
    <w:rsid w:val="001E4ACC"/>
    <w:rsid w:val="001E4AE6"/>
    <w:rsid w:val="001E4D77"/>
    <w:rsid w:val="001E4DE2"/>
    <w:rsid w:val="001E4E37"/>
    <w:rsid w:val="001E50D2"/>
    <w:rsid w:val="001E514D"/>
    <w:rsid w:val="001E57B2"/>
    <w:rsid w:val="001E5A16"/>
    <w:rsid w:val="001E5AA0"/>
    <w:rsid w:val="001E6141"/>
    <w:rsid w:val="001E6206"/>
    <w:rsid w:val="001E6400"/>
    <w:rsid w:val="001E6835"/>
    <w:rsid w:val="001E68DE"/>
    <w:rsid w:val="001E6BDD"/>
    <w:rsid w:val="001E7570"/>
    <w:rsid w:val="001E75BB"/>
    <w:rsid w:val="001E76FE"/>
    <w:rsid w:val="001E7973"/>
    <w:rsid w:val="001E7A82"/>
    <w:rsid w:val="001E7B70"/>
    <w:rsid w:val="001E7E07"/>
    <w:rsid w:val="001F0008"/>
    <w:rsid w:val="001F0100"/>
    <w:rsid w:val="001F0719"/>
    <w:rsid w:val="001F0775"/>
    <w:rsid w:val="001F0797"/>
    <w:rsid w:val="001F090D"/>
    <w:rsid w:val="001F0FEA"/>
    <w:rsid w:val="001F103E"/>
    <w:rsid w:val="001F1206"/>
    <w:rsid w:val="001F1395"/>
    <w:rsid w:val="001F1427"/>
    <w:rsid w:val="001F158E"/>
    <w:rsid w:val="001F1822"/>
    <w:rsid w:val="001F191E"/>
    <w:rsid w:val="001F1C9E"/>
    <w:rsid w:val="001F228F"/>
    <w:rsid w:val="001F2300"/>
    <w:rsid w:val="001F273D"/>
    <w:rsid w:val="001F2742"/>
    <w:rsid w:val="001F2C3D"/>
    <w:rsid w:val="001F312D"/>
    <w:rsid w:val="001F33DB"/>
    <w:rsid w:val="001F3625"/>
    <w:rsid w:val="001F38CB"/>
    <w:rsid w:val="001F421A"/>
    <w:rsid w:val="001F4D49"/>
    <w:rsid w:val="001F5393"/>
    <w:rsid w:val="001F58A3"/>
    <w:rsid w:val="001F5CD1"/>
    <w:rsid w:val="001F5DAA"/>
    <w:rsid w:val="001F5F63"/>
    <w:rsid w:val="001F634F"/>
    <w:rsid w:val="001F6CF5"/>
    <w:rsid w:val="001F6D54"/>
    <w:rsid w:val="001F6DD0"/>
    <w:rsid w:val="001F6F0A"/>
    <w:rsid w:val="001F70D9"/>
    <w:rsid w:val="001F7181"/>
    <w:rsid w:val="001F73C7"/>
    <w:rsid w:val="001F7571"/>
    <w:rsid w:val="001F757B"/>
    <w:rsid w:val="001F7627"/>
    <w:rsid w:val="001F7670"/>
    <w:rsid w:val="001F7886"/>
    <w:rsid w:val="001F7A6E"/>
    <w:rsid w:val="001F7D30"/>
    <w:rsid w:val="002003A9"/>
    <w:rsid w:val="002007C7"/>
    <w:rsid w:val="002008E8"/>
    <w:rsid w:val="00200A9D"/>
    <w:rsid w:val="00200DDA"/>
    <w:rsid w:val="00200E19"/>
    <w:rsid w:val="00200EC7"/>
    <w:rsid w:val="002010F8"/>
    <w:rsid w:val="002012A4"/>
    <w:rsid w:val="002013FB"/>
    <w:rsid w:val="0020141E"/>
    <w:rsid w:val="002014FD"/>
    <w:rsid w:val="00201B26"/>
    <w:rsid w:val="00201D04"/>
    <w:rsid w:val="00201DDE"/>
    <w:rsid w:val="00201DFC"/>
    <w:rsid w:val="00201FC6"/>
    <w:rsid w:val="00202198"/>
    <w:rsid w:val="0020231F"/>
    <w:rsid w:val="002024DC"/>
    <w:rsid w:val="00202522"/>
    <w:rsid w:val="00202C50"/>
    <w:rsid w:val="00202CCE"/>
    <w:rsid w:val="002036A8"/>
    <w:rsid w:val="00203826"/>
    <w:rsid w:val="00203C33"/>
    <w:rsid w:val="00203E81"/>
    <w:rsid w:val="00204045"/>
    <w:rsid w:val="002041AB"/>
    <w:rsid w:val="0020446D"/>
    <w:rsid w:val="002044D3"/>
    <w:rsid w:val="00204567"/>
    <w:rsid w:val="0020460E"/>
    <w:rsid w:val="00204620"/>
    <w:rsid w:val="0020462C"/>
    <w:rsid w:val="0020473E"/>
    <w:rsid w:val="00204984"/>
    <w:rsid w:val="00204B4F"/>
    <w:rsid w:val="002050CB"/>
    <w:rsid w:val="002054D0"/>
    <w:rsid w:val="00205624"/>
    <w:rsid w:val="0020571C"/>
    <w:rsid w:val="00205B35"/>
    <w:rsid w:val="00205CDC"/>
    <w:rsid w:val="00205D3E"/>
    <w:rsid w:val="00205ECB"/>
    <w:rsid w:val="00205EDA"/>
    <w:rsid w:val="00205F0C"/>
    <w:rsid w:val="0020607B"/>
    <w:rsid w:val="002060CC"/>
    <w:rsid w:val="00206398"/>
    <w:rsid w:val="00206555"/>
    <w:rsid w:val="00206740"/>
    <w:rsid w:val="002069F1"/>
    <w:rsid w:val="00206DDF"/>
    <w:rsid w:val="00206EAA"/>
    <w:rsid w:val="002071A9"/>
    <w:rsid w:val="00207285"/>
    <w:rsid w:val="0020730F"/>
    <w:rsid w:val="00207591"/>
    <w:rsid w:val="002075E2"/>
    <w:rsid w:val="00207825"/>
    <w:rsid w:val="00207CE8"/>
    <w:rsid w:val="00207F80"/>
    <w:rsid w:val="00210396"/>
    <w:rsid w:val="002108FA"/>
    <w:rsid w:val="00210989"/>
    <w:rsid w:val="00210A13"/>
    <w:rsid w:val="00211201"/>
    <w:rsid w:val="002116B4"/>
    <w:rsid w:val="00211A32"/>
    <w:rsid w:val="002125AD"/>
    <w:rsid w:val="002128F4"/>
    <w:rsid w:val="002129C7"/>
    <w:rsid w:val="00213071"/>
    <w:rsid w:val="00213609"/>
    <w:rsid w:val="00213D4A"/>
    <w:rsid w:val="00213E7E"/>
    <w:rsid w:val="002140C8"/>
    <w:rsid w:val="002140DE"/>
    <w:rsid w:val="002142ED"/>
    <w:rsid w:val="0021441E"/>
    <w:rsid w:val="00214874"/>
    <w:rsid w:val="002148FD"/>
    <w:rsid w:val="00214939"/>
    <w:rsid w:val="00214BA4"/>
    <w:rsid w:val="00214CD2"/>
    <w:rsid w:val="00214D93"/>
    <w:rsid w:val="00214EE2"/>
    <w:rsid w:val="00214F22"/>
    <w:rsid w:val="00215111"/>
    <w:rsid w:val="00215639"/>
    <w:rsid w:val="00215749"/>
    <w:rsid w:val="0021582C"/>
    <w:rsid w:val="0021583B"/>
    <w:rsid w:val="00215BC3"/>
    <w:rsid w:val="002164F7"/>
    <w:rsid w:val="00216504"/>
    <w:rsid w:val="002168F6"/>
    <w:rsid w:val="002168F7"/>
    <w:rsid w:val="00216BC2"/>
    <w:rsid w:val="0021707B"/>
    <w:rsid w:val="002170EC"/>
    <w:rsid w:val="002172AC"/>
    <w:rsid w:val="0021748C"/>
    <w:rsid w:val="002178FC"/>
    <w:rsid w:val="0021794E"/>
    <w:rsid w:val="00217B33"/>
    <w:rsid w:val="00217C48"/>
    <w:rsid w:val="00217D8E"/>
    <w:rsid w:val="00217E41"/>
    <w:rsid w:val="00217F19"/>
    <w:rsid w:val="002203AB"/>
    <w:rsid w:val="002203CA"/>
    <w:rsid w:val="00220699"/>
    <w:rsid w:val="0022088F"/>
    <w:rsid w:val="00220894"/>
    <w:rsid w:val="00220E36"/>
    <w:rsid w:val="00220F02"/>
    <w:rsid w:val="00221213"/>
    <w:rsid w:val="0022175A"/>
    <w:rsid w:val="002217D8"/>
    <w:rsid w:val="00221B41"/>
    <w:rsid w:val="00221D06"/>
    <w:rsid w:val="00221E3B"/>
    <w:rsid w:val="00221EBF"/>
    <w:rsid w:val="00221F52"/>
    <w:rsid w:val="002220AC"/>
    <w:rsid w:val="0022225E"/>
    <w:rsid w:val="0022244B"/>
    <w:rsid w:val="00222618"/>
    <w:rsid w:val="00222906"/>
    <w:rsid w:val="00222BEB"/>
    <w:rsid w:val="0022340F"/>
    <w:rsid w:val="002234E4"/>
    <w:rsid w:val="002236CF"/>
    <w:rsid w:val="002238D8"/>
    <w:rsid w:val="00223947"/>
    <w:rsid w:val="00223B60"/>
    <w:rsid w:val="00223D9E"/>
    <w:rsid w:val="00223E35"/>
    <w:rsid w:val="00223E99"/>
    <w:rsid w:val="00223EE7"/>
    <w:rsid w:val="00223F14"/>
    <w:rsid w:val="002242EA"/>
    <w:rsid w:val="00224593"/>
    <w:rsid w:val="002245F1"/>
    <w:rsid w:val="00224A14"/>
    <w:rsid w:val="00224A15"/>
    <w:rsid w:val="00224F88"/>
    <w:rsid w:val="002250E0"/>
    <w:rsid w:val="00225106"/>
    <w:rsid w:val="0022581D"/>
    <w:rsid w:val="00225822"/>
    <w:rsid w:val="00225894"/>
    <w:rsid w:val="0022598D"/>
    <w:rsid w:val="00225A99"/>
    <w:rsid w:val="00225E76"/>
    <w:rsid w:val="0022604A"/>
    <w:rsid w:val="002261AF"/>
    <w:rsid w:val="00226483"/>
    <w:rsid w:val="00226D04"/>
    <w:rsid w:val="00226F7C"/>
    <w:rsid w:val="00227627"/>
    <w:rsid w:val="00227A55"/>
    <w:rsid w:val="00227A6F"/>
    <w:rsid w:val="00227BA4"/>
    <w:rsid w:val="00227EE1"/>
    <w:rsid w:val="0023031B"/>
    <w:rsid w:val="00230493"/>
    <w:rsid w:val="00230565"/>
    <w:rsid w:val="00230614"/>
    <w:rsid w:val="00230755"/>
    <w:rsid w:val="00230772"/>
    <w:rsid w:val="0023078F"/>
    <w:rsid w:val="00230AB8"/>
    <w:rsid w:val="00230DBD"/>
    <w:rsid w:val="002313E0"/>
    <w:rsid w:val="00231474"/>
    <w:rsid w:val="00231590"/>
    <w:rsid w:val="00231905"/>
    <w:rsid w:val="00231C54"/>
    <w:rsid w:val="00232093"/>
    <w:rsid w:val="00232251"/>
    <w:rsid w:val="00232416"/>
    <w:rsid w:val="00232754"/>
    <w:rsid w:val="00232A15"/>
    <w:rsid w:val="0023302C"/>
    <w:rsid w:val="002338AF"/>
    <w:rsid w:val="002338EF"/>
    <w:rsid w:val="00233A17"/>
    <w:rsid w:val="00233A22"/>
    <w:rsid w:val="00233BA6"/>
    <w:rsid w:val="00233E7F"/>
    <w:rsid w:val="00234134"/>
    <w:rsid w:val="00234230"/>
    <w:rsid w:val="002343FE"/>
    <w:rsid w:val="002345B7"/>
    <w:rsid w:val="00234BB2"/>
    <w:rsid w:val="00235082"/>
    <w:rsid w:val="002355DA"/>
    <w:rsid w:val="00235717"/>
    <w:rsid w:val="00235BAE"/>
    <w:rsid w:val="00236089"/>
    <w:rsid w:val="002369C2"/>
    <w:rsid w:val="00236DB3"/>
    <w:rsid w:val="00236FBC"/>
    <w:rsid w:val="00236FD5"/>
    <w:rsid w:val="00237095"/>
    <w:rsid w:val="002370DF"/>
    <w:rsid w:val="002370FA"/>
    <w:rsid w:val="00237189"/>
    <w:rsid w:val="0023723E"/>
    <w:rsid w:val="0023755B"/>
    <w:rsid w:val="002375B5"/>
    <w:rsid w:val="002376CE"/>
    <w:rsid w:val="00237CFA"/>
    <w:rsid w:val="00237D71"/>
    <w:rsid w:val="00237E92"/>
    <w:rsid w:val="002400DD"/>
    <w:rsid w:val="00240193"/>
    <w:rsid w:val="002401B9"/>
    <w:rsid w:val="00240360"/>
    <w:rsid w:val="00240D4F"/>
    <w:rsid w:val="00240D80"/>
    <w:rsid w:val="00240DD4"/>
    <w:rsid w:val="00241095"/>
    <w:rsid w:val="002411E2"/>
    <w:rsid w:val="0024123E"/>
    <w:rsid w:val="00241518"/>
    <w:rsid w:val="0024167C"/>
    <w:rsid w:val="0024198F"/>
    <w:rsid w:val="002419FF"/>
    <w:rsid w:val="00242DD4"/>
    <w:rsid w:val="0024303C"/>
    <w:rsid w:val="002432C6"/>
    <w:rsid w:val="00243630"/>
    <w:rsid w:val="00243876"/>
    <w:rsid w:val="00243AF5"/>
    <w:rsid w:val="00243BED"/>
    <w:rsid w:val="00243C04"/>
    <w:rsid w:val="00243C70"/>
    <w:rsid w:val="00243D4A"/>
    <w:rsid w:val="00244308"/>
    <w:rsid w:val="00244454"/>
    <w:rsid w:val="0024445F"/>
    <w:rsid w:val="002446DF"/>
    <w:rsid w:val="00244CC2"/>
    <w:rsid w:val="00244CD2"/>
    <w:rsid w:val="00244F4D"/>
    <w:rsid w:val="0024504D"/>
    <w:rsid w:val="002452B5"/>
    <w:rsid w:val="00245532"/>
    <w:rsid w:val="00245741"/>
    <w:rsid w:val="0024585A"/>
    <w:rsid w:val="002459EA"/>
    <w:rsid w:val="00245A0B"/>
    <w:rsid w:val="00245B32"/>
    <w:rsid w:val="00245CA5"/>
    <w:rsid w:val="00245CF4"/>
    <w:rsid w:val="00245E74"/>
    <w:rsid w:val="0024624D"/>
    <w:rsid w:val="002463FE"/>
    <w:rsid w:val="00246723"/>
    <w:rsid w:val="00246A50"/>
    <w:rsid w:val="00246D77"/>
    <w:rsid w:val="00246F70"/>
    <w:rsid w:val="00247276"/>
    <w:rsid w:val="0024736F"/>
    <w:rsid w:val="00247536"/>
    <w:rsid w:val="00247711"/>
    <w:rsid w:val="00247888"/>
    <w:rsid w:val="002502CA"/>
    <w:rsid w:val="0025058F"/>
    <w:rsid w:val="0025067E"/>
    <w:rsid w:val="0025123D"/>
    <w:rsid w:val="00251388"/>
    <w:rsid w:val="00251409"/>
    <w:rsid w:val="00251610"/>
    <w:rsid w:val="00251F1B"/>
    <w:rsid w:val="00252090"/>
    <w:rsid w:val="00252201"/>
    <w:rsid w:val="0025220A"/>
    <w:rsid w:val="00252296"/>
    <w:rsid w:val="002522D8"/>
    <w:rsid w:val="002522ED"/>
    <w:rsid w:val="00252AA4"/>
    <w:rsid w:val="00252B8C"/>
    <w:rsid w:val="00252BBD"/>
    <w:rsid w:val="00252C39"/>
    <w:rsid w:val="00252E2B"/>
    <w:rsid w:val="00252F6D"/>
    <w:rsid w:val="002533DA"/>
    <w:rsid w:val="002536F3"/>
    <w:rsid w:val="0025388C"/>
    <w:rsid w:val="002538ED"/>
    <w:rsid w:val="00253B5D"/>
    <w:rsid w:val="002543CE"/>
    <w:rsid w:val="00254564"/>
    <w:rsid w:val="00254814"/>
    <w:rsid w:val="00254CBC"/>
    <w:rsid w:val="00254D75"/>
    <w:rsid w:val="00254E42"/>
    <w:rsid w:val="00255059"/>
    <w:rsid w:val="00255091"/>
    <w:rsid w:val="002553D3"/>
    <w:rsid w:val="002554B8"/>
    <w:rsid w:val="00255663"/>
    <w:rsid w:val="0025586A"/>
    <w:rsid w:val="00255E38"/>
    <w:rsid w:val="00255F2C"/>
    <w:rsid w:val="002561C4"/>
    <w:rsid w:val="002562C3"/>
    <w:rsid w:val="002563D1"/>
    <w:rsid w:val="002563E9"/>
    <w:rsid w:val="00256672"/>
    <w:rsid w:val="00256A3B"/>
    <w:rsid w:val="00256AF8"/>
    <w:rsid w:val="00257627"/>
    <w:rsid w:val="00257DC0"/>
    <w:rsid w:val="00257DEF"/>
    <w:rsid w:val="00257DFD"/>
    <w:rsid w:val="00257F3A"/>
    <w:rsid w:val="00257FD8"/>
    <w:rsid w:val="002600D8"/>
    <w:rsid w:val="002605DD"/>
    <w:rsid w:val="002606CA"/>
    <w:rsid w:val="00260A7F"/>
    <w:rsid w:val="00260E76"/>
    <w:rsid w:val="00260FE8"/>
    <w:rsid w:val="002612B1"/>
    <w:rsid w:val="00261414"/>
    <w:rsid w:val="002616EE"/>
    <w:rsid w:val="0026177A"/>
    <w:rsid w:val="00261938"/>
    <w:rsid w:val="00261E40"/>
    <w:rsid w:val="0026207A"/>
    <w:rsid w:val="0026220C"/>
    <w:rsid w:val="0026239E"/>
    <w:rsid w:val="002624CE"/>
    <w:rsid w:val="002626C3"/>
    <w:rsid w:val="002626D2"/>
    <w:rsid w:val="002627C0"/>
    <w:rsid w:val="00262936"/>
    <w:rsid w:val="00262A14"/>
    <w:rsid w:val="00262C89"/>
    <w:rsid w:val="00262F72"/>
    <w:rsid w:val="00262F94"/>
    <w:rsid w:val="00263112"/>
    <w:rsid w:val="00263195"/>
    <w:rsid w:val="00263416"/>
    <w:rsid w:val="00263687"/>
    <w:rsid w:val="00263E33"/>
    <w:rsid w:val="00263F92"/>
    <w:rsid w:val="0026413D"/>
    <w:rsid w:val="002641D2"/>
    <w:rsid w:val="002646FD"/>
    <w:rsid w:val="002647A1"/>
    <w:rsid w:val="00264DFA"/>
    <w:rsid w:val="0026503C"/>
    <w:rsid w:val="002650C2"/>
    <w:rsid w:val="0026544E"/>
    <w:rsid w:val="0026547D"/>
    <w:rsid w:val="002654FA"/>
    <w:rsid w:val="00265A69"/>
    <w:rsid w:val="00265AE0"/>
    <w:rsid w:val="00266316"/>
    <w:rsid w:val="00266414"/>
    <w:rsid w:val="00266712"/>
    <w:rsid w:val="0026677D"/>
    <w:rsid w:val="002667B9"/>
    <w:rsid w:val="00266A3A"/>
    <w:rsid w:val="00266D78"/>
    <w:rsid w:val="00266DC3"/>
    <w:rsid w:val="00266F9A"/>
    <w:rsid w:val="00266F9F"/>
    <w:rsid w:val="0026705F"/>
    <w:rsid w:val="0026738D"/>
    <w:rsid w:val="002673D1"/>
    <w:rsid w:val="002675B3"/>
    <w:rsid w:val="002679B5"/>
    <w:rsid w:val="00267BA4"/>
    <w:rsid w:val="00267C3D"/>
    <w:rsid w:val="00267F8B"/>
    <w:rsid w:val="00270A24"/>
    <w:rsid w:val="00270CD5"/>
    <w:rsid w:val="00270ECC"/>
    <w:rsid w:val="0027111E"/>
    <w:rsid w:val="00271125"/>
    <w:rsid w:val="00271715"/>
    <w:rsid w:val="00272008"/>
    <w:rsid w:val="0027202D"/>
    <w:rsid w:val="0027226E"/>
    <w:rsid w:val="0027249C"/>
    <w:rsid w:val="002725B8"/>
    <w:rsid w:val="00272612"/>
    <w:rsid w:val="002727E9"/>
    <w:rsid w:val="002729D3"/>
    <w:rsid w:val="00272A16"/>
    <w:rsid w:val="00272B5A"/>
    <w:rsid w:val="00272C57"/>
    <w:rsid w:val="00272D14"/>
    <w:rsid w:val="0027304F"/>
    <w:rsid w:val="00273428"/>
    <w:rsid w:val="002735CA"/>
    <w:rsid w:val="0027381A"/>
    <w:rsid w:val="0027394F"/>
    <w:rsid w:val="00273E29"/>
    <w:rsid w:val="00273E42"/>
    <w:rsid w:val="002741F8"/>
    <w:rsid w:val="002745DC"/>
    <w:rsid w:val="002746A5"/>
    <w:rsid w:val="002746E0"/>
    <w:rsid w:val="00274760"/>
    <w:rsid w:val="002747E5"/>
    <w:rsid w:val="00274E22"/>
    <w:rsid w:val="0027514E"/>
    <w:rsid w:val="002751B4"/>
    <w:rsid w:val="002751EA"/>
    <w:rsid w:val="0027557E"/>
    <w:rsid w:val="00275836"/>
    <w:rsid w:val="00275AA1"/>
    <w:rsid w:val="00275DB7"/>
    <w:rsid w:val="002762A0"/>
    <w:rsid w:val="002763DC"/>
    <w:rsid w:val="002767E1"/>
    <w:rsid w:val="00276942"/>
    <w:rsid w:val="00276C18"/>
    <w:rsid w:val="00276E2F"/>
    <w:rsid w:val="00276E4F"/>
    <w:rsid w:val="00276F06"/>
    <w:rsid w:val="0027714A"/>
    <w:rsid w:val="00277370"/>
    <w:rsid w:val="002776EE"/>
    <w:rsid w:val="00277864"/>
    <w:rsid w:val="00277A65"/>
    <w:rsid w:val="00277B45"/>
    <w:rsid w:val="00277E9A"/>
    <w:rsid w:val="00280486"/>
    <w:rsid w:val="00280A08"/>
    <w:rsid w:val="00280BAD"/>
    <w:rsid w:val="00280C48"/>
    <w:rsid w:val="002810C0"/>
    <w:rsid w:val="002810F8"/>
    <w:rsid w:val="00281138"/>
    <w:rsid w:val="00281399"/>
    <w:rsid w:val="0028141F"/>
    <w:rsid w:val="0028190A"/>
    <w:rsid w:val="00281A54"/>
    <w:rsid w:val="00281BE1"/>
    <w:rsid w:val="00281E4F"/>
    <w:rsid w:val="002820C8"/>
    <w:rsid w:val="00282133"/>
    <w:rsid w:val="00282203"/>
    <w:rsid w:val="00282CEE"/>
    <w:rsid w:val="002831A8"/>
    <w:rsid w:val="00283513"/>
    <w:rsid w:val="002836ED"/>
    <w:rsid w:val="00283DEB"/>
    <w:rsid w:val="00284503"/>
    <w:rsid w:val="00284510"/>
    <w:rsid w:val="00284523"/>
    <w:rsid w:val="0028460D"/>
    <w:rsid w:val="002848B5"/>
    <w:rsid w:val="002848C7"/>
    <w:rsid w:val="0028491D"/>
    <w:rsid w:val="00284923"/>
    <w:rsid w:val="00284B74"/>
    <w:rsid w:val="002850CE"/>
    <w:rsid w:val="00285C58"/>
    <w:rsid w:val="00285EB0"/>
    <w:rsid w:val="00285EE5"/>
    <w:rsid w:val="00285FF6"/>
    <w:rsid w:val="002860FE"/>
    <w:rsid w:val="002862A0"/>
    <w:rsid w:val="002866B2"/>
    <w:rsid w:val="00286B62"/>
    <w:rsid w:val="00286CAC"/>
    <w:rsid w:val="0028716E"/>
    <w:rsid w:val="00287223"/>
    <w:rsid w:val="00287279"/>
    <w:rsid w:val="002873A4"/>
    <w:rsid w:val="002873E0"/>
    <w:rsid w:val="00287443"/>
    <w:rsid w:val="0028768F"/>
    <w:rsid w:val="00287A89"/>
    <w:rsid w:val="00287F0B"/>
    <w:rsid w:val="0029027A"/>
    <w:rsid w:val="0029047A"/>
    <w:rsid w:val="00290596"/>
    <w:rsid w:val="002906A6"/>
    <w:rsid w:val="002907B6"/>
    <w:rsid w:val="002908D3"/>
    <w:rsid w:val="002909A8"/>
    <w:rsid w:val="00290DE7"/>
    <w:rsid w:val="00291094"/>
    <w:rsid w:val="002916FE"/>
    <w:rsid w:val="00291BAE"/>
    <w:rsid w:val="00291D3D"/>
    <w:rsid w:val="00291E1F"/>
    <w:rsid w:val="002922EA"/>
    <w:rsid w:val="00292349"/>
    <w:rsid w:val="00292759"/>
    <w:rsid w:val="00292863"/>
    <w:rsid w:val="00292AFE"/>
    <w:rsid w:val="00292D75"/>
    <w:rsid w:val="00292E08"/>
    <w:rsid w:val="00292F4D"/>
    <w:rsid w:val="00292FA4"/>
    <w:rsid w:val="002931AD"/>
    <w:rsid w:val="002936BC"/>
    <w:rsid w:val="002938C1"/>
    <w:rsid w:val="002938D2"/>
    <w:rsid w:val="00293AF9"/>
    <w:rsid w:val="00293B3F"/>
    <w:rsid w:val="00293BE5"/>
    <w:rsid w:val="00293DE3"/>
    <w:rsid w:val="00293F22"/>
    <w:rsid w:val="00293F85"/>
    <w:rsid w:val="00293F96"/>
    <w:rsid w:val="002944F7"/>
    <w:rsid w:val="002948BF"/>
    <w:rsid w:val="002949E3"/>
    <w:rsid w:val="002949F5"/>
    <w:rsid w:val="00294A5E"/>
    <w:rsid w:val="00294D49"/>
    <w:rsid w:val="00294EDB"/>
    <w:rsid w:val="00295271"/>
    <w:rsid w:val="002956E0"/>
    <w:rsid w:val="00295AF9"/>
    <w:rsid w:val="00295E4F"/>
    <w:rsid w:val="00295E55"/>
    <w:rsid w:val="00295E97"/>
    <w:rsid w:val="0029699A"/>
    <w:rsid w:val="00296B80"/>
    <w:rsid w:val="00296C48"/>
    <w:rsid w:val="00296EB2"/>
    <w:rsid w:val="0029713F"/>
    <w:rsid w:val="002971D2"/>
    <w:rsid w:val="00297806"/>
    <w:rsid w:val="002A0156"/>
    <w:rsid w:val="002A02DB"/>
    <w:rsid w:val="002A0574"/>
    <w:rsid w:val="002A0822"/>
    <w:rsid w:val="002A0959"/>
    <w:rsid w:val="002A0B89"/>
    <w:rsid w:val="002A0DDF"/>
    <w:rsid w:val="002A0E2F"/>
    <w:rsid w:val="002A0E4D"/>
    <w:rsid w:val="002A0E6A"/>
    <w:rsid w:val="002A0EDA"/>
    <w:rsid w:val="002A0EE3"/>
    <w:rsid w:val="002A101E"/>
    <w:rsid w:val="002A137D"/>
    <w:rsid w:val="002A157D"/>
    <w:rsid w:val="002A1F42"/>
    <w:rsid w:val="002A2189"/>
    <w:rsid w:val="002A236B"/>
    <w:rsid w:val="002A2A79"/>
    <w:rsid w:val="002A2FAD"/>
    <w:rsid w:val="002A309F"/>
    <w:rsid w:val="002A310B"/>
    <w:rsid w:val="002A317E"/>
    <w:rsid w:val="002A3227"/>
    <w:rsid w:val="002A34D5"/>
    <w:rsid w:val="002A36A4"/>
    <w:rsid w:val="002A36E0"/>
    <w:rsid w:val="002A39CB"/>
    <w:rsid w:val="002A3C94"/>
    <w:rsid w:val="002A3DEE"/>
    <w:rsid w:val="002A419E"/>
    <w:rsid w:val="002A4617"/>
    <w:rsid w:val="002A46B2"/>
    <w:rsid w:val="002A4A83"/>
    <w:rsid w:val="002A5017"/>
    <w:rsid w:val="002A5494"/>
    <w:rsid w:val="002A55E3"/>
    <w:rsid w:val="002A5B74"/>
    <w:rsid w:val="002A5F2A"/>
    <w:rsid w:val="002A657A"/>
    <w:rsid w:val="002A66FF"/>
    <w:rsid w:val="002A6738"/>
    <w:rsid w:val="002A693A"/>
    <w:rsid w:val="002A69BB"/>
    <w:rsid w:val="002A6A10"/>
    <w:rsid w:val="002A6DE2"/>
    <w:rsid w:val="002A7496"/>
    <w:rsid w:val="002A7635"/>
    <w:rsid w:val="002A7774"/>
    <w:rsid w:val="002A78B4"/>
    <w:rsid w:val="002A7D42"/>
    <w:rsid w:val="002B0680"/>
    <w:rsid w:val="002B07A3"/>
    <w:rsid w:val="002B0DAC"/>
    <w:rsid w:val="002B120C"/>
    <w:rsid w:val="002B1441"/>
    <w:rsid w:val="002B1801"/>
    <w:rsid w:val="002B18E1"/>
    <w:rsid w:val="002B1FAC"/>
    <w:rsid w:val="002B2124"/>
    <w:rsid w:val="002B22AD"/>
    <w:rsid w:val="002B232D"/>
    <w:rsid w:val="002B23AC"/>
    <w:rsid w:val="002B25F0"/>
    <w:rsid w:val="002B2B08"/>
    <w:rsid w:val="002B2CAC"/>
    <w:rsid w:val="002B2DF8"/>
    <w:rsid w:val="002B2E8F"/>
    <w:rsid w:val="002B33EB"/>
    <w:rsid w:val="002B351A"/>
    <w:rsid w:val="002B3643"/>
    <w:rsid w:val="002B3839"/>
    <w:rsid w:val="002B39E4"/>
    <w:rsid w:val="002B4031"/>
    <w:rsid w:val="002B4296"/>
    <w:rsid w:val="002B432E"/>
    <w:rsid w:val="002B43E0"/>
    <w:rsid w:val="002B442F"/>
    <w:rsid w:val="002B4830"/>
    <w:rsid w:val="002B48D6"/>
    <w:rsid w:val="002B48DA"/>
    <w:rsid w:val="002B4E0B"/>
    <w:rsid w:val="002B52B5"/>
    <w:rsid w:val="002B54B3"/>
    <w:rsid w:val="002B564C"/>
    <w:rsid w:val="002B58CB"/>
    <w:rsid w:val="002B60D0"/>
    <w:rsid w:val="002B617A"/>
    <w:rsid w:val="002B61C3"/>
    <w:rsid w:val="002B641B"/>
    <w:rsid w:val="002B65E4"/>
    <w:rsid w:val="002B6713"/>
    <w:rsid w:val="002B6C66"/>
    <w:rsid w:val="002B6E65"/>
    <w:rsid w:val="002B6ED5"/>
    <w:rsid w:val="002B701F"/>
    <w:rsid w:val="002B70C3"/>
    <w:rsid w:val="002B7755"/>
    <w:rsid w:val="002B78CE"/>
    <w:rsid w:val="002B78DA"/>
    <w:rsid w:val="002B79C7"/>
    <w:rsid w:val="002B79D6"/>
    <w:rsid w:val="002B7F5B"/>
    <w:rsid w:val="002B7FB3"/>
    <w:rsid w:val="002C037A"/>
    <w:rsid w:val="002C04BC"/>
    <w:rsid w:val="002C05A3"/>
    <w:rsid w:val="002C06C7"/>
    <w:rsid w:val="002C06C8"/>
    <w:rsid w:val="002C0AE0"/>
    <w:rsid w:val="002C0B0C"/>
    <w:rsid w:val="002C0DE1"/>
    <w:rsid w:val="002C1443"/>
    <w:rsid w:val="002C145B"/>
    <w:rsid w:val="002C16E2"/>
    <w:rsid w:val="002C1978"/>
    <w:rsid w:val="002C1FA5"/>
    <w:rsid w:val="002C1FB7"/>
    <w:rsid w:val="002C2027"/>
    <w:rsid w:val="002C2165"/>
    <w:rsid w:val="002C2413"/>
    <w:rsid w:val="002C258E"/>
    <w:rsid w:val="002C25C8"/>
    <w:rsid w:val="002C2606"/>
    <w:rsid w:val="002C2B86"/>
    <w:rsid w:val="002C2D8C"/>
    <w:rsid w:val="002C2EF8"/>
    <w:rsid w:val="002C30A8"/>
    <w:rsid w:val="002C3263"/>
    <w:rsid w:val="002C3A3C"/>
    <w:rsid w:val="002C3ACF"/>
    <w:rsid w:val="002C3B96"/>
    <w:rsid w:val="002C3F0B"/>
    <w:rsid w:val="002C43C4"/>
    <w:rsid w:val="002C4551"/>
    <w:rsid w:val="002C46AC"/>
    <w:rsid w:val="002C46E1"/>
    <w:rsid w:val="002C4DF8"/>
    <w:rsid w:val="002C4F8B"/>
    <w:rsid w:val="002C50BF"/>
    <w:rsid w:val="002C511B"/>
    <w:rsid w:val="002C513D"/>
    <w:rsid w:val="002C5192"/>
    <w:rsid w:val="002C51B1"/>
    <w:rsid w:val="002C55D9"/>
    <w:rsid w:val="002C583F"/>
    <w:rsid w:val="002C5DFF"/>
    <w:rsid w:val="002C5EDD"/>
    <w:rsid w:val="002C634F"/>
    <w:rsid w:val="002C63DF"/>
    <w:rsid w:val="002C6406"/>
    <w:rsid w:val="002C6745"/>
    <w:rsid w:val="002C684E"/>
    <w:rsid w:val="002C710C"/>
    <w:rsid w:val="002C7366"/>
    <w:rsid w:val="002C74F1"/>
    <w:rsid w:val="002C754D"/>
    <w:rsid w:val="002C798C"/>
    <w:rsid w:val="002C7C2C"/>
    <w:rsid w:val="002D0193"/>
    <w:rsid w:val="002D0695"/>
    <w:rsid w:val="002D06E4"/>
    <w:rsid w:val="002D0AE7"/>
    <w:rsid w:val="002D0C56"/>
    <w:rsid w:val="002D0D73"/>
    <w:rsid w:val="002D0E1C"/>
    <w:rsid w:val="002D12AF"/>
    <w:rsid w:val="002D12C5"/>
    <w:rsid w:val="002D12CB"/>
    <w:rsid w:val="002D12E4"/>
    <w:rsid w:val="002D1496"/>
    <w:rsid w:val="002D168E"/>
    <w:rsid w:val="002D1CB1"/>
    <w:rsid w:val="002D1EA0"/>
    <w:rsid w:val="002D1F6A"/>
    <w:rsid w:val="002D225F"/>
    <w:rsid w:val="002D241C"/>
    <w:rsid w:val="002D2504"/>
    <w:rsid w:val="002D27BB"/>
    <w:rsid w:val="002D27FF"/>
    <w:rsid w:val="002D286D"/>
    <w:rsid w:val="002D320A"/>
    <w:rsid w:val="002D33DE"/>
    <w:rsid w:val="002D3650"/>
    <w:rsid w:val="002D3EBE"/>
    <w:rsid w:val="002D434A"/>
    <w:rsid w:val="002D44A2"/>
    <w:rsid w:val="002D4C49"/>
    <w:rsid w:val="002D4F65"/>
    <w:rsid w:val="002D4F9C"/>
    <w:rsid w:val="002D5162"/>
    <w:rsid w:val="002D5528"/>
    <w:rsid w:val="002D58C3"/>
    <w:rsid w:val="002D5ACF"/>
    <w:rsid w:val="002D5BB3"/>
    <w:rsid w:val="002D5DE6"/>
    <w:rsid w:val="002D6077"/>
    <w:rsid w:val="002D6141"/>
    <w:rsid w:val="002D6206"/>
    <w:rsid w:val="002D62C2"/>
    <w:rsid w:val="002D6364"/>
    <w:rsid w:val="002D6365"/>
    <w:rsid w:val="002D638A"/>
    <w:rsid w:val="002D65D6"/>
    <w:rsid w:val="002D6625"/>
    <w:rsid w:val="002D684F"/>
    <w:rsid w:val="002D6A3C"/>
    <w:rsid w:val="002D6C23"/>
    <w:rsid w:val="002D7302"/>
    <w:rsid w:val="002D7659"/>
    <w:rsid w:val="002D781C"/>
    <w:rsid w:val="002D78D2"/>
    <w:rsid w:val="002D7917"/>
    <w:rsid w:val="002D7961"/>
    <w:rsid w:val="002D7A6B"/>
    <w:rsid w:val="002D7A7E"/>
    <w:rsid w:val="002D7B61"/>
    <w:rsid w:val="002D7EDE"/>
    <w:rsid w:val="002E0040"/>
    <w:rsid w:val="002E0186"/>
    <w:rsid w:val="002E0362"/>
    <w:rsid w:val="002E0591"/>
    <w:rsid w:val="002E061C"/>
    <w:rsid w:val="002E0748"/>
    <w:rsid w:val="002E0CCC"/>
    <w:rsid w:val="002E10C2"/>
    <w:rsid w:val="002E1476"/>
    <w:rsid w:val="002E1CA1"/>
    <w:rsid w:val="002E1DF3"/>
    <w:rsid w:val="002E2387"/>
    <w:rsid w:val="002E23F5"/>
    <w:rsid w:val="002E24EA"/>
    <w:rsid w:val="002E26A9"/>
    <w:rsid w:val="002E2CFF"/>
    <w:rsid w:val="002E3023"/>
    <w:rsid w:val="002E30EB"/>
    <w:rsid w:val="002E3360"/>
    <w:rsid w:val="002E350C"/>
    <w:rsid w:val="002E3B27"/>
    <w:rsid w:val="002E3F04"/>
    <w:rsid w:val="002E3F95"/>
    <w:rsid w:val="002E429F"/>
    <w:rsid w:val="002E43DA"/>
    <w:rsid w:val="002E4574"/>
    <w:rsid w:val="002E46A4"/>
    <w:rsid w:val="002E4805"/>
    <w:rsid w:val="002E49DC"/>
    <w:rsid w:val="002E49FD"/>
    <w:rsid w:val="002E4A97"/>
    <w:rsid w:val="002E4AC2"/>
    <w:rsid w:val="002E4AC9"/>
    <w:rsid w:val="002E4EE4"/>
    <w:rsid w:val="002E5EC0"/>
    <w:rsid w:val="002E5F2F"/>
    <w:rsid w:val="002E62C8"/>
    <w:rsid w:val="002E647B"/>
    <w:rsid w:val="002E6803"/>
    <w:rsid w:val="002E6A75"/>
    <w:rsid w:val="002E7011"/>
    <w:rsid w:val="002E725E"/>
    <w:rsid w:val="002E74B2"/>
    <w:rsid w:val="002E74D0"/>
    <w:rsid w:val="002E7A27"/>
    <w:rsid w:val="002E7BD7"/>
    <w:rsid w:val="002E7C7D"/>
    <w:rsid w:val="002F04B8"/>
    <w:rsid w:val="002F0FAE"/>
    <w:rsid w:val="002F1028"/>
    <w:rsid w:val="002F104C"/>
    <w:rsid w:val="002F1057"/>
    <w:rsid w:val="002F12CC"/>
    <w:rsid w:val="002F1A55"/>
    <w:rsid w:val="002F1BF4"/>
    <w:rsid w:val="002F1DC3"/>
    <w:rsid w:val="002F1F3F"/>
    <w:rsid w:val="002F229D"/>
    <w:rsid w:val="002F26A1"/>
    <w:rsid w:val="002F2706"/>
    <w:rsid w:val="002F2819"/>
    <w:rsid w:val="002F291A"/>
    <w:rsid w:val="002F2F90"/>
    <w:rsid w:val="002F30B6"/>
    <w:rsid w:val="002F3296"/>
    <w:rsid w:val="002F3410"/>
    <w:rsid w:val="002F3527"/>
    <w:rsid w:val="002F3937"/>
    <w:rsid w:val="002F3B3C"/>
    <w:rsid w:val="002F3C95"/>
    <w:rsid w:val="002F3D7B"/>
    <w:rsid w:val="002F4709"/>
    <w:rsid w:val="002F48FA"/>
    <w:rsid w:val="002F49F4"/>
    <w:rsid w:val="002F4A2F"/>
    <w:rsid w:val="002F4BF6"/>
    <w:rsid w:val="002F4D0E"/>
    <w:rsid w:val="002F4D8C"/>
    <w:rsid w:val="002F4F17"/>
    <w:rsid w:val="002F4F8A"/>
    <w:rsid w:val="002F5097"/>
    <w:rsid w:val="002F514F"/>
    <w:rsid w:val="002F51BB"/>
    <w:rsid w:val="002F52B5"/>
    <w:rsid w:val="002F5376"/>
    <w:rsid w:val="002F54AD"/>
    <w:rsid w:val="002F5603"/>
    <w:rsid w:val="002F560D"/>
    <w:rsid w:val="002F5880"/>
    <w:rsid w:val="002F5B13"/>
    <w:rsid w:val="002F66AE"/>
    <w:rsid w:val="002F6809"/>
    <w:rsid w:val="002F6B24"/>
    <w:rsid w:val="002F6EAE"/>
    <w:rsid w:val="002F6F34"/>
    <w:rsid w:val="002F7002"/>
    <w:rsid w:val="002F72A7"/>
    <w:rsid w:val="002F7391"/>
    <w:rsid w:val="002F766C"/>
    <w:rsid w:val="002F78B3"/>
    <w:rsid w:val="002F7A16"/>
    <w:rsid w:val="002F7F77"/>
    <w:rsid w:val="0030003B"/>
    <w:rsid w:val="00300436"/>
    <w:rsid w:val="0030061A"/>
    <w:rsid w:val="003007C3"/>
    <w:rsid w:val="00300B05"/>
    <w:rsid w:val="003014EE"/>
    <w:rsid w:val="0030151E"/>
    <w:rsid w:val="00301877"/>
    <w:rsid w:val="00301A16"/>
    <w:rsid w:val="00301DA2"/>
    <w:rsid w:val="00301F97"/>
    <w:rsid w:val="00302356"/>
    <w:rsid w:val="00302512"/>
    <w:rsid w:val="0030275F"/>
    <w:rsid w:val="00302868"/>
    <w:rsid w:val="00302F1B"/>
    <w:rsid w:val="00303591"/>
    <w:rsid w:val="00303937"/>
    <w:rsid w:val="00303A1D"/>
    <w:rsid w:val="00303E50"/>
    <w:rsid w:val="003042DD"/>
    <w:rsid w:val="0030436F"/>
    <w:rsid w:val="003043D6"/>
    <w:rsid w:val="003048E8"/>
    <w:rsid w:val="00304933"/>
    <w:rsid w:val="003049CD"/>
    <w:rsid w:val="00304CCF"/>
    <w:rsid w:val="00304D93"/>
    <w:rsid w:val="00304DE3"/>
    <w:rsid w:val="00304E45"/>
    <w:rsid w:val="00304FC7"/>
    <w:rsid w:val="003050F6"/>
    <w:rsid w:val="0030553C"/>
    <w:rsid w:val="0030555D"/>
    <w:rsid w:val="00305AD7"/>
    <w:rsid w:val="00305B6B"/>
    <w:rsid w:val="00305CDF"/>
    <w:rsid w:val="00305D80"/>
    <w:rsid w:val="00305DEC"/>
    <w:rsid w:val="00305FA6"/>
    <w:rsid w:val="003060DD"/>
    <w:rsid w:val="0030611C"/>
    <w:rsid w:val="003061D0"/>
    <w:rsid w:val="00306316"/>
    <w:rsid w:val="003063FD"/>
    <w:rsid w:val="0030642E"/>
    <w:rsid w:val="00306754"/>
    <w:rsid w:val="00306C7D"/>
    <w:rsid w:val="00307084"/>
    <w:rsid w:val="003071B5"/>
    <w:rsid w:val="00307562"/>
    <w:rsid w:val="00307A15"/>
    <w:rsid w:val="00307A45"/>
    <w:rsid w:val="00307D95"/>
    <w:rsid w:val="00307DB7"/>
    <w:rsid w:val="00307E73"/>
    <w:rsid w:val="003108C4"/>
    <w:rsid w:val="00310AE8"/>
    <w:rsid w:val="00310E10"/>
    <w:rsid w:val="00310F47"/>
    <w:rsid w:val="003110CC"/>
    <w:rsid w:val="003111C1"/>
    <w:rsid w:val="00311477"/>
    <w:rsid w:val="003115A1"/>
    <w:rsid w:val="00311B94"/>
    <w:rsid w:val="00311ED0"/>
    <w:rsid w:val="003120C8"/>
    <w:rsid w:val="0031236F"/>
    <w:rsid w:val="00312483"/>
    <w:rsid w:val="0031256D"/>
    <w:rsid w:val="00312815"/>
    <w:rsid w:val="00312C28"/>
    <w:rsid w:val="00312CA3"/>
    <w:rsid w:val="00312CC9"/>
    <w:rsid w:val="00312E33"/>
    <w:rsid w:val="00312EB4"/>
    <w:rsid w:val="00313044"/>
    <w:rsid w:val="003130BC"/>
    <w:rsid w:val="003130C0"/>
    <w:rsid w:val="003130F2"/>
    <w:rsid w:val="00313186"/>
    <w:rsid w:val="00313283"/>
    <w:rsid w:val="00313288"/>
    <w:rsid w:val="003132C3"/>
    <w:rsid w:val="003135BF"/>
    <w:rsid w:val="00313770"/>
    <w:rsid w:val="003137AF"/>
    <w:rsid w:val="00313834"/>
    <w:rsid w:val="00313955"/>
    <w:rsid w:val="00313A8A"/>
    <w:rsid w:val="00313AAB"/>
    <w:rsid w:val="00313BEE"/>
    <w:rsid w:val="00313EA9"/>
    <w:rsid w:val="0031456B"/>
    <w:rsid w:val="00314AD8"/>
    <w:rsid w:val="00314B9C"/>
    <w:rsid w:val="00315352"/>
    <w:rsid w:val="00315449"/>
    <w:rsid w:val="00315557"/>
    <w:rsid w:val="003156C0"/>
    <w:rsid w:val="00315BF5"/>
    <w:rsid w:val="00315CF9"/>
    <w:rsid w:val="003161AF"/>
    <w:rsid w:val="003162D6"/>
    <w:rsid w:val="00316352"/>
    <w:rsid w:val="00316401"/>
    <w:rsid w:val="0031658D"/>
    <w:rsid w:val="00316649"/>
    <w:rsid w:val="00316E3A"/>
    <w:rsid w:val="0031711F"/>
    <w:rsid w:val="00317143"/>
    <w:rsid w:val="00317305"/>
    <w:rsid w:val="0031767E"/>
    <w:rsid w:val="00317939"/>
    <w:rsid w:val="00317B00"/>
    <w:rsid w:val="00317E6D"/>
    <w:rsid w:val="00317EBD"/>
    <w:rsid w:val="0032004C"/>
    <w:rsid w:val="00320472"/>
    <w:rsid w:val="003205F7"/>
    <w:rsid w:val="00320D1A"/>
    <w:rsid w:val="00320EF6"/>
    <w:rsid w:val="00321060"/>
    <w:rsid w:val="003213B8"/>
    <w:rsid w:val="00321496"/>
    <w:rsid w:val="0032176F"/>
    <w:rsid w:val="00321A02"/>
    <w:rsid w:val="00321FDE"/>
    <w:rsid w:val="0032219A"/>
    <w:rsid w:val="0032236C"/>
    <w:rsid w:val="003223E4"/>
    <w:rsid w:val="003226EA"/>
    <w:rsid w:val="00322802"/>
    <w:rsid w:val="0032297C"/>
    <w:rsid w:val="00322A19"/>
    <w:rsid w:val="00322A2F"/>
    <w:rsid w:val="00322A76"/>
    <w:rsid w:val="00322A8A"/>
    <w:rsid w:val="00322C05"/>
    <w:rsid w:val="00322C1F"/>
    <w:rsid w:val="00322C98"/>
    <w:rsid w:val="00322CDA"/>
    <w:rsid w:val="0032313C"/>
    <w:rsid w:val="0032377D"/>
    <w:rsid w:val="003238A6"/>
    <w:rsid w:val="00323AC1"/>
    <w:rsid w:val="00323BD7"/>
    <w:rsid w:val="00323CAB"/>
    <w:rsid w:val="00323E72"/>
    <w:rsid w:val="00323F7B"/>
    <w:rsid w:val="0032404A"/>
    <w:rsid w:val="003240C0"/>
    <w:rsid w:val="00324281"/>
    <w:rsid w:val="00324600"/>
    <w:rsid w:val="003246A4"/>
    <w:rsid w:val="00324842"/>
    <w:rsid w:val="00324D6A"/>
    <w:rsid w:val="00324E27"/>
    <w:rsid w:val="00325148"/>
    <w:rsid w:val="00325346"/>
    <w:rsid w:val="0032536F"/>
    <w:rsid w:val="00325790"/>
    <w:rsid w:val="00325822"/>
    <w:rsid w:val="003258A9"/>
    <w:rsid w:val="00325BB5"/>
    <w:rsid w:val="0032622E"/>
    <w:rsid w:val="00326939"/>
    <w:rsid w:val="00326B7D"/>
    <w:rsid w:val="00327579"/>
    <w:rsid w:val="0032758C"/>
    <w:rsid w:val="00327620"/>
    <w:rsid w:val="0032789E"/>
    <w:rsid w:val="00327987"/>
    <w:rsid w:val="00327C6F"/>
    <w:rsid w:val="00330047"/>
    <w:rsid w:val="00330074"/>
    <w:rsid w:val="0033051C"/>
    <w:rsid w:val="0033055F"/>
    <w:rsid w:val="00330F3F"/>
    <w:rsid w:val="003312DB"/>
    <w:rsid w:val="00331330"/>
    <w:rsid w:val="00331407"/>
    <w:rsid w:val="003315D0"/>
    <w:rsid w:val="0033163D"/>
    <w:rsid w:val="0033178F"/>
    <w:rsid w:val="0033182E"/>
    <w:rsid w:val="00331893"/>
    <w:rsid w:val="00331911"/>
    <w:rsid w:val="00331C02"/>
    <w:rsid w:val="00331C11"/>
    <w:rsid w:val="0033211A"/>
    <w:rsid w:val="0033216E"/>
    <w:rsid w:val="00332525"/>
    <w:rsid w:val="003327FE"/>
    <w:rsid w:val="00332806"/>
    <w:rsid w:val="00332864"/>
    <w:rsid w:val="00332923"/>
    <w:rsid w:val="00332CBC"/>
    <w:rsid w:val="00333945"/>
    <w:rsid w:val="003339F7"/>
    <w:rsid w:val="00334071"/>
    <w:rsid w:val="0033438D"/>
    <w:rsid w:val="003346A2"/>
    <w:rsid w:val="00334A15"/>
    <w:rsid w:val="00334AB4"/>
    <w:rsid w:val="00334AB7"/>
    <w:rsid w:val="00334BEA"/>
    <w:rsid w:val="00334E30"/>
    <w:rsid w:val="003351F3"/>
    <w:rsid w:val="00335435"/>
    <w:rsid w:val="003359E9"/>
    <w:rsid w:val="00335DCC"/>
    <w:rsid w:val="0033670D"/>
    <w:rsid w:val="00336A57"/>
    <w:rsid w:val="00336B06"/>
    <w:rsid w:val="00336C90"/>
    <w:rsid w:val="00336D8D"/>
    <w:rsid w:val="00337028"/>
    <w:rsid w:val="003373C0"/>
    <w:rsid w:val="003377BB"/>
    <w:rsid w:val="003378C5"/>
    <w:rsid w:val="003378DA"/>
    <w:rsid w:val="00337D37"/>
    <w:rsid w:val="00337E5F"/>
    <w:rsid w:val="00337E91"/>
    <w:rsid w:val="0034011D"/>
    <w:rsid w:val="00340181"/>
    <w:rsid w:val="00340E75"/>
    <w:rsid w:val="00341142"/>
    <w:rsid w:val="00341152"/>
    <w:rsid w:val="003412FA"/>
    <w:rsid w:val="00341898"/>
    <w:rsid w:val="00341A2D"/>
    <w:rsid w:val="00341BA7"/>
    <w:rsid w:val="00341D5C"/>
    <w:rsid w:val="00341ED5"/>
    <w:rsid w:val="00342350"/>
    <w:rsid w:val="00342914"/>
    <w:rsid w:val="00342AF6"/>
    <w:rsid w:val="00342B46"/>
    <w:rsid w:val="00342E2C"/>
    <w:rsid w:val="0034310F"/>
    <w:rsid w:val="003432F8"/>
    <w:rsid w:val="00343833"/>
    <w:rsid w:val="00343BDE"/>
    <w:rsid w:val="00343CA9"/>
    <w:rsid w:val="00343DD3"/>
    <w:rsid w:val="003440B6"/>
    <w:rsid w:val="0034411F"/>
    <w:rsid w:val="003442AF"/>
    <w:rsid w:val="00344852"/>
    <w:rsid w:val="0034492D"/>
    <w:rsid w:val="003452B2"/>
    <w:rsid w:val="0034574F"/>
    <w:rsid w:val="00345AD1"/>
    <w:rsid w:val="00345D1E"/>
    <w:rsid w:val="00345E78"/>
    <w:rsid w:val="003461AF"/>
    <w:rsid w:val="00346397"/>
    <w:rsid w:val="00346592"/>
    <w:rsid w:val="003465BA"/>
    <w:rsid w:val="0034696B"/>
    <w:rsid w:val="00346C45"/>
    <w:rsid w:val="00346C4B"/>
    <w:rsid w:val="00346CCE"/>
    <w:rsid w:val="0034727F"/>
    <w:rsid w:val="003472A4"/>
    <w:rsid w:val="0034756E"/>
    <w:rsid w:val="00347728"/>
    <w:rsid w:val="00347876"/>
    <w:rsid w:val="00347A98"/>
    <w:rsid w:val="00347AA5"/>
    <w:rsid w:val="00347B5F"/>
    <w:rsid w:val="00347B9D"/>
    <w:rsid w:val="00347C85"/>
    <w:rsid w:val="003502FC"/>
    <w:rsid w:val="00350967"/>
    <w:rsid w:val="00350F0F"/>
    <w:rsid w:val="00351350"/>
    <w:rsid w:val="00351877"/>
    <w:rsid w:val="003518C7"/>
    <w:rsid w:val="003518C8"/>
    <w:rsid w:val="00351D42"/>
    <w:rsid w:val="00352010"/>
    <w:rsid w:val="00352171"/>
    <w:rsid w:val="00352340"/>
    <w:rsid w:val="00352AC5"/>
    <w:rsid w:val="00352E5B"/>
    <w:rsid w:val="00352FD8"/>
    <w:rsid w:val="003531CF"/>
    <w:rsid w:val="003537C0"/>
    <w:rsid w:val="00353923"/>
    <w:rsid w:val="00353E2E"/>
    <w:rsid w:val="00353E41"/>
    <w:rsid w:val="00353F22"/>
    <w:rsid w:val="00353F3E"/>
    <w:rsid w:val="00353F64"/>
    <w:rsid w:val="00354195"/>
    <w:rsid w:val="003545C3"/>
    <w:rsid w:val="00354A89"/>
    <w:rsid w:val="00354D7D"/>
    <w:rsid w:val="0035508E"/>
    <w:rsid w:val="00355160"/>
    <w:rsid w:val="003553B9"/>
    <w:rsid w:val="003555EA"/>
    <w:rsid w:val="003556E4"/>
    <w:rsid w:val="0035589E"/>
    <w:rsid w:val="003558BE"/>
    <w:rsid w:val="0035595B"/>
    <w:rsid w:val="00355BC2"/>
    <w:rsid w:val="00355D61"/>
    <w:rsid w:val="00356374"/>
    <w:rsid w:val="003567B5"/>
    <w:rsid w:val="0035683E"/>
    <w:rsid w:val="00356923"/>
    <w:rsid w:val="00356A75"/>
    <w:rsid w:val="00356CA7"/>
    <w:rsid w:val="0035717B"/>
    <w:rsid w:val="0035743B"/>
    <w:rsid w:val="003579C0"/>
    <w:rsid w:val="003579D3"/>
    <w:rsid w:val="003579EB"/>
    <w:rsid w:val="00357A03"/>
    <w:rsid w:val="00357A0A"/>
    <w:rsid w:val="00357BA4"/>
    <w:rsid w:val="00357FEC"/>
    <w:rsid w:val="00357FF8"/>
    <w:rsid w:val="00360037"/>
    <w:rsid w:val="003601A1"/>
    <w:rsid w:val="00360223"/>
    <w:rsid w:val="003605BD"/>
    <w:rsid w:val="003608ED"/>
    <w:rsid w:val="00360CE6"/>
    <w:rsid w:val="00360F99"/>
    <w:rsid w:val="00360FA0"/>
    <w:rsid w:val="003610EC"/>
    <w:rsid w:val="0036117C"/>
    <w:rsid w:val="003613EB"/>
    <w:rsid w:val="0036140D"/>
    <w:rsid w:val="00361817"/>
    <w:rsid w:val="0036188B"/>
    <w:rsid w:val="00361A9D"/>
    <w:rsid w:val="00361AC7"/>
    <w:rsid w:val="00362237"/>
    <w:rsid w:val="0036237F"/>
    <w:rsid w:val="003623FF"/>
    <w:rsid w:val="00362B5B"/>
    <w:rsid w:val="00362E71"/>
    <w:rsid w:val="0036303B"/>
    <w:rsid w:val="00363060"/>
    <w:rsid w:val="003634CF"/>
    <w:rsid w:val="003635F1"/>
    <w:rsid w:val="00363604"/>
    <w:rsid w:val="00363A15"/>
    <w:rsid w:val="00363BEF"/>
    <w:rsid w:val="00363D05"/>
    <w:rsid w:val="00363EFA"/>
    <w:rsid w:val="00363F7F"/>
    <w:rsid w:val="00364015"/>
    <w:rsid w:val="00364028"/>
    <w:rsid w:val="00364BE0"/>
    <w:rsid w:val="00364E7A"/>
    <w:rsid w:val="00364F84"/>
    <w:rsid w:val="00365004"/>
    <w:rsid w:val="00365012"/>
    <w:rsid w:val="00365147"/>
    <w:rsid w:val="0036536E"/>
    <w:rsid w:val="00365515"/>
    <w:rsid w:val="00365A60"/>
    <w:rsid w:val="00365B60"/>
    <w:rsid w:val="00365B92"/>
    <w:rsid w:val="00365D4E"/>
    <w:rsid w:val="00365DB6"/>
    <w:rsid w:val="00365E36"/>
    <w:rsid w:val="00365EDC"/>
    <w:rsid w:val="00365F18"/>
    <w:rsid w:val="00366288"/>
    <w:rsid w:val="003662FD"/>
    <w:rsid w:val="003667DF"/>
    <w:rsid w:val="00367094"/>
    <w:rsid w:val="0036710E"/>
    <w:rsid w:val="003671A1"/>
    <w:rsid w:val="00367470"/>
    <w:rsid w:val="00367940"/>
    <w:rsid w:val="00367B9D"/>
    <w:rsid w:val="00367C2E"/>
    <w:rsid w:val="00370523"/>
    <w:rsid w:val="0037068C"/>
    <w:rsid w:val="003707FE"/>
    <w:rsid w:val="00370892"/>
    <w:rsid w:val="003708D5"/>
    <w:rsid w:val="0037092E"/>
    <w:rsid w:val="003709F3"/>
    <w:rsid w:val="00371367"/>
    <w:rsid w:val="003717D2"/>
    <w:rsid w:val="0037198D"/>
    <w:rsid w:val="00371A67"/>
    <w:rsid w:val="00371A82"/>
    <w:rsid w:val="00371B7C"/>
    <w:rsid w:val="00371BE0"/>
    <w:rsid w:val="00371FE4"/>
    <w:rsid w:val="003724CE"/>
    <w:rsid w:val="00372C30"/>
    <w:rsid w:val="00372E42"/>
    <w:rsid w:val="00372F45"/>
    <w:rsid w:val="00372F80"/>
    <w:rsid w:val="00373075"/>
    <w:rsid w:val="00373078"/>
    <w:rsid w:val="003730EB"/>
    <w:rsid w:val="0037344E"/>
    <w:rsid w:val="003736B3"/>
    <w:rsid w:val="003736BC"/>
    <w:rsid w:val="00373A0B"/>
    <w:rsid w:val="00373AA4"/>
    <w:rsid w:val="00373BCC"/>
    <w:rsid w:val="00373C09"/>
    <w:rsid w:val="00373E05"/>
    <w:rsid w:val="00373FBB"/>
    <w:rsid w:val="003742AD"/>
    <w:rsid w:val="00374869"/>
    <w:rsid w:val="00374D75"/>
    <w:rsid w:val="00375367"/>
    <w:rsid w:val="003753A8"/>
    <w:rsid w:val="003754E2"/>
    <w:rsid w:val="00375D79"/>
    <w:rsid w:val="00375ED5"/>
    <w:rsid w:val="00376237"/>
    <w:rsid w:val="003763E1"/>
    <w:rsid w:val="00376A49"/>
    <w:rsid w:val="00376E19"/>
    <w:rsid w:val="00377425"/>
    <w:rsid w:val="00377726"/>
    <w:rsid w:val="003777D6"/>
    <w:rsid w:val="003777FC"/>
    <w:rsid w:val="00377B64"/>
    <w:rsid w:val="00377BC6"/>
    <w:rsid w:val="0038009E"/>
    <w:rsid w:val="00380429"/>
    <w:rsid w:val="0038052F"/>
    <w:rsid w:val="00380595"/>
    <w:rsid w:val="003805F8"/>
    <w:rsid w:val="003808FE"/>
    <w:rsid w:val="00380CC3"/>
    <w:rsid w:val="003813BE"/>
    <w:rsid w:val="00381543"/>
    <w:rsid w:val="003817DF"/>
    <w:rsid w:val="00381AE8"/>
    <w:rsid w:val="00381B42"/>
    <w:rsid w:val="00381C99"/>
    <w:rsid w:val="00381E8B"/>
    <w:rsid w:val="0038254E"/>
    <w:rsid w:val="00382621"/>
    <w:rsid w:val="003826A0"/>
    <w:rsid w:val="00382A60"/>
    <w:rsid w:val="00382CD8"/>
    <w:rsid w:val="00382E73"/>
    <w:rsid w:val="0038313D"/>
    <w:rsid w:val="00383366"/>
    <w:rsid w:val="003833CD"/>
    <w:rsid w:val="003835F6"/>
    <w:rsid w:val="00383604"/>
    <w:rsid w:val="00383951"/>
    <w:rsid w:val="00383AAD"/>
    <w:rsid w:val="00383B59"/>
    <w:rsid w:val="00383CB3"/>
    <w:rsid w:val="00383DFD"/>
    <w:rsid w:val="003843B1"/>
    <w:rsid w:val="003843FA"/>
    <w:rsid w:val="0038452C"/>
    <w:rsid w:val="003845DE"/>
    <w:rsid w:val="00384822"/>
    <w:rsid w:val="003848B4"/>
    <w:rsid w:val="00384DEA"/>
    <w:rsid w:val="00385091"/>
    <w:rsid w:val="003856C3"/>
    <w:rsid w:val="0038571D"/>
    <w:rsid w:val="00385C38"/>
    <w:rsid w:val="00385DD0"/>
    <w:rsid w:val="00385DF1"/>
    <w:rsid w:val="00385ECA"/>
    <w:rsid w:val="0038600D"/>
    <w:rsid w:val="0038602F"/>
    <w:rsid w:val="003860C8"/>
    <w:rsid w:val="003862A5"/>
    <w:rsid w:val="003862E2"/>
    <w:rsid w:val="00386597"/>
    <w:rsid w:val="003869DD"/>
    <w:rsid w:val="00386E61"/>
    <w:rsid w:val="00386E7A"/>
    <w:rsid w:val="00386EB1"/>
    <w:rsid w:val="00386F98"/>
    <w:rsid w:val="003871FC"/>
    <w:rsid w:val="0038745D"/>
    <w:rsid w:val="00387550"/>
    <w:rsid w:val="003875A4"/>
    <w:rsid w:val="00387725"/>
    <w:rsid w:val="003877CD"/>
    <w:rsid w:val="00387F59"/>
    <w:rsid w:val="00390114"/>
    <w:rsid w:val="00390CD9"/>
    <w:rsid w:val="00390D3D"/>
    <w:rsid w:val="00391460"/>
    <w:rsid w:val="003917AF"/>
    <w:rsid w:val="00391997"/>
    <w:rsid w:val="00391CB3"/>
    <w:rsid w:val="00391E86"/>
    <w:rsid w:val="00391FAC"/>
    <w:rsid w:val="00392034"/>
    <w:rsid w:val="0039217A"/>
    <w:rsid w:val="0039221D"/>
    <w:rsid w:val="0039247E"/>
    <w:rsid w:val="003924BB"/>
    <w:rsid w:val="00392F00"/>
    <w:rsid w:val="00393119"/>
    <w:rsid w:val="0039318D"/>
    <w:rsid w:val="003932A4"/>
    <w:rsid w:val="00393DD5"/>
    <w:rsid w:val="00393E69"/>
    <w:rsid w:val="00393F42"/>
    <w:rsid w:val="00393FA9"/>
    <w:rsid w:val="00394144"/>
    <w:rsid w:val="00394600"/>
    <w:rsid w:val="0039463B"/>
    <w:rsid w:val="00394C1A"/>
    <w:rsid w:val="00394F48"/>
    <w:rsid w:val="00394FF8"/>
    <w:rsid w:val="00395146"/>
    <w:rsid w:val="0039566D"/>
    <w:rsid w:val="003957C5"/>
    <w:rsid w:val="003958E8"/>
    <w:rsid w:val="00395DF5"/>
    <w:rsid w:val="0039605E"/>
    <w:rsid w:val="003964C3"/>
    <w:rsid w:val="003966BB"/>
    <w:rsid w:val="0039689E"/>
    <w:rsid w:val="00396CB4"/>
    <w:rsid w:val="0039736C"/>
    <w:rsid w:val="003975A9"/>
    <w:rsid w:val="00397870"/>
    <w:rsid w:val="00397895"/>
    <w:rsid w:val="003979A6"/>
    <w:rsid w:val="003A03C6"/>
    <w:rsid w:val="003A058F"/>
    <w:rsid w:val="003A06B4"/>
    <w:rsid w:val="003A08FB"/>
    <w:rsid w:val="003A097E"/>
    <w:rsid w:val="003A0E1F"/>
    <w:rsid w:val="003A0EA5"/>
    <w:rsid w:val="003A0F78"/>
    <w:rsid w:val="003A1334"/>
    <w:rsid w:val="003A1381"/>
    <w:rsid w:val="003A147D"/>
    <w:rsid w:val="003A15CD"/>
    <w:rsid w:val="003A16F7"/>
    <w:rsid w:val="003A1840"/>
    <w:rsid w:val="003A1B54"/>
    <w:rsid w:val="003A1BED"/>
    <w:rsid w:val="003A1FA2"/>
    <w:rsid w:val="003A20C7"/>
    <w:rsid w:val="003A20DB"/>
    <w:rsid w:val="003A257B"/>
    <w:rsid w:val="003A2AA4"/>
    <w:rsid w:val="003A2D2D"/>
    <w:rsid w:val="003A2E56"/>
    <w:rsid w:val="003A2F6B"/>
    <w:rsid w:val="003A30BA"/>
    <w:rsid w:val="003A33B0"/>
    <w:rsid w:val="003A33FA"/>
    <w:rsid w:val="003A3A1D"/>
    <w:rsid w:val="003A3CB3"/>
    <w:rsid w:val="003A3E0C"/>
    <w:rsid w:val="003A4408"/>
    <w:rsid w:val="003A463D"/>
    <w:rsid w:val="003A4E26"/>
    <w:rsid w:val="003A525E"/>
    <w:rsid w:val="003A5274"/>
    <w:rsid w:val="003A534D"/>
    <w:rsid w:val="003A57AD"/>
    <w:rsid w:val="003A5AF6"/>
    <w:rsid w:val="003A5CDA"/>
    <w:rsid w:val="003A5CFF"/>
    <w:rsid w:val="003A5E13"/>
    <w:rsid w:val="003A6006"/>
    <w:rsid w:val="003A61A6"/>
    <w:rsid w:val="003A61B3"/>
    <w:rsid w:val="003A64E6"/>
    <w:rsid w:val="003A68AA"/>
    <w:rsid w:val="003A6BC4"/>
    <w:rsid w:val="003A6C0E"/>
    <w:rsid w:val="003A7160"/>
    <w:rsid w:val="003A73FF"/>
    <w:rsid w:val="003A76B3"/>
    <w:rsid w:val="003A77CB"/>
    <w:rsid w:val="003A7906"/>
    <w:rsid w:val="003A7A71"/>
    <w:rsid w:val="003B017E"/>
    <w:rsid w:val="003B07AA"/>
    <w:rsid w:val="003B0896"/>
    <w:rsid w:val="003B0A7F"/>
    <w:rsid w:val="003B0A8E"/>
    <w:rsid w:val="003B0C7E"/>
    <w:rsid w:val="003B0F23"/>
    <w:rsid w:val="003B0FFE"/>
    <w:rsid w:val="003B10D3"/>
    <w:rsid w:val="003B125D"/>
    <w:rsid w:val="003B1A48"/>
    <w:rsid w:val="003B1D93"/>
    <w:rsid w:val="003B1FBF"/>
    <w:rsid w:val="003B22A0"/>
    <w:rsid w:val="003B2756"/>
    <w:rsid w:val="003B2830"/>
    <w:rsid w:val="003B2911"/>
    <w:rsid w:val="003B2AF6"/>
    <w:rsid w:val="003B2EC9"/>
    <w:rsid w:val="003B3194"/>
    <w:rsid w:val="003B326E"/>
    <w:rsid w:val="003B35A3"/>
    <w:rsid w:val="003B3DA5"/>
    <w:rsid w:val="003B40A0"/>
    <w:rsid w:val="003B44E9"/>
    <w:rsid w:val="003B4615"/>
    <w:rsid w:val="003B46A2"/>
    <w:rsid w:val="003B4748"/>
    <w:rsid w:val="003B4847"/>
    <w:rsid w:val="003B49EB"/>
    <w:rsid w:val="003B4A50"/>
    <w:rsid w:val="003B4B76"/>
    <w:rsid w:val="003B4CEC"/>
    <w:rsid w:val="003B4D8C"/>
    <w:rsid w:val="003B4E58"/>
    <w:rsid w:val="003B4F84"/>
    <w:rsid w:val="003B5211"/>
    <w:rsid w:val="003B534D"/>
    <w:rsid w:val="003B5D1F"/>
    <w:rsid w:val="003B6030"/>
    <w:rsid w:val="003B613B"/>
    <w:rsid w:val="003B6346"/>
    <w:rsid w:val="003B67DD"/>
    <w:rsid w:val="003B6C06"/>
    <w:rsid w:val="003B6CE2"/>
    <w:rsid w:val="003B707C"/>
    <w:rsid w:val="003B70EB"/>
    <w:rsid w:val="003B726E"/>
    <w:rsid w:val="003B7708"/>
    <w:rsid w:val="003B7A64"/>
    <w:rsid w:val="003B7BA5"/>
    <w:rsid w:val="003B7FCB"/>
    <w:rsid w:val="003C018A"/>
    <w:rsid w:val="003C0317"/>
    <w:rsid w:val="003C03D9"/>
    <w:rsid w:val="003C0882"/>
    <w:rsid w:val="003C0B85"/>
    <w:rsid w:val="003C0B93"/>
    <w:rsid w:val="003C0CB3"/>
    <w:rsid w:val="003C0EB2"/>
    <w:rsid w:val="003C1643"/>
    <w:rsid w:val="003C186F"/>
    <w:rsid w:val="003C1A62"/>
    <w:rsid w:val="003C1DB1"/>
    <w:rsid w:val="003C1DC9"/>
    <w:rsid w:val="003C1E8E"/>
    <w:rsid w:val="003C1FFD"/>
    <w:rsid w:val="003C24EB"/>
    <w:rsid w:val="003C2707"/>
    <w:rsid w:val="003C2825"/>
    <w:rsid w:val="003C2882"/>
    <w:rsid w:val="003C2AA8"/>
    <w:rsid w:val="003C2B8D"/>
    <w:rsid w:val="003C3165"/>
    <w:rsid w:val="003C364A"/>
    <w:rsid w:val="003C3917"/>
    <w:rsid w:val="003C3C93"/>
    <w:rsid w:val="003C425E"/>
    <w:rsid w:val="003C45F2"/>
    <w:rsid w:val="003C4636"/>
    <w:rsid w:val="003C46FE"/>
    <w:rsid w:val="003C481F"/>
    <w:rsid w:val="003C48B7"/>
    <w:rsid w:val="003C497B"/>
    <w:rsid w:val="003C4D10"/>
    <w:rsid w:val="003C5125"/>
    <w:rsid w:val="003C57D9"/>
    <w:rsid w:val="003C5B06"/>
    <w:rsid w:val="003C5F23"/>
    <w:rsid w:val="003C601E"/>
    <w:rsid w:val="003C6581"/>
    <w:rsid w:val="003C6AA1"/>
    <w:rsid w:val="003C7169"/>
    <w:rsid w:val="003C742E"/>
    <w:rsid w:val="003C7526"/>
    <w:rsid w:val="003C769D"/>
    <w:rsid w:val="003C76CF"/>
    <w:rsid w:val="003C7728"/>
    <w:rsid w:val="003C784B"/>
    <w:rsid w:val="003C7A8E"/>
    <w:rsid w:val="003C7A9F"/>
    <w:rsid w:val="003C7D2C"/>
    <w:rsid w:val="003C7DF7"/>
    <w:rsid w:val="003D0C85"/>
    <w:rsid w:val="003D0E96"/>
    <w:rsid w:val="003D10BD"/>
    <w:rsid w:val="003D10E0"/>
    <w:rsid w:val="003D1120"/>
    <w:rsid w:val="003D114F"/>
    <w:rsid w:val="003D135B"/>
    <w:rsid w:val="003D1422"/>
    <w:rsid w:val="003D1505"/>
    <w:rsid w:val="003D1580"/>
    <w:rsid w:val="003D172E"/>
    <w:rsid w:val="003D199F"/>
    <w:rsid w:val="003D1CF5"/>
    <w:rsid w:val="003D1D5D"/>
    <w:rsid w:val="003D1D9E"/>
    <w:rsid w:val="003D1FF0"/>
    <w:rsid w:val="003D2287"/>
    <w:rsid w:val="003D2851"/>
    <w:rsid w:val="003D2890"/>
    <w:rsid w:val="003D2A0B"/>
    <w:rsid w:val="003D2D7B"/>
    <w:rsid w:val="003D3025"/>
    <w:rsid w:val="003D3197"/>
    <w:rsid w:val="003D3423"/>
    <w:rsid w:val="003D373C"/>
    <w:rsid w:val="003D384E"/>
    <w:rsid w:val="003D3BF4"/>
    <w:rsid w:val="003D43FF"/>
    <w:rsid w:val="003D4619"/>
    <w:rsid w:val="003D48D2"/>
    <w:rsid w:val="003D49AF"/>
    <w:rsid w:val="003D4D67"/>
    <w:rsid w:val="003D50AD"/>
    <w:rsid w:val="003D5358"/>
    <w:rsid w:val="003D549D"/>
    <w:rsid w:val="003D54DC"/>
    <w:rsid w:val="003D5A5B"/>
    <w:rsid w:val="003D5BF6"/>
    <w:rsid w:val="003D655C"/>
    <w:rsid w:val="003D6730"/>
    <w:rsid w:val="003D69A5"/>
    <w:rsid w:val="003D69C2"/>
    <w:rsid w:val="003D6A08"/>
    <w:rsid w:val="003D6E38"/>
    <w:rsid w:val="003D6E51"/>
    <w:rsid w:val="003D786D"/>
    <w:rsid w:val="003D7954"/>
    <w:rsid w:val="003D7B32"/>
    <w:rsid w:val="003E0001"/>
    <w:rsid w:val="003E0086"/>
    <w:rsid w:val="003E0187"/>
    <w:rsid w:val="003E09A9"/>
    <w:rsid w:val="003E0A07"/>
    <w:rsid w:val="003E0A89"/>
    <w:rsid w:val="003E0CF4"/>
    <w:rsid w:val="003E0F3B"/>
    <w:rsid w:val="003E1243"/>
    <w:rsid w:val="003E12AB"/>
    <w:rsid w:val="003E12AD"/>
    <w:rsid w:val="003E15A7"/>
    <w:rsid w:val="003E17C1"/>
    <w:rsid w:val="003E18F3"/>
    <w:rsid w:val="003E1939"/>
    <w:rsid w:val="003E1A64"/>
    <w:rsid w:val="003E1E0E"/>
    <w:rsid w:val="003E1F1D"/>
    <w:rsid w:val="003E20D0"/>
    <w:rsid w:val="003E216F"/>
    <w:rsid w:val="003E233C"/>
    <w:rsid w:val="003E250A"/>
    <w:rsid w:val="003E27EB"/>
    <w:rsid w:val="003E294B"/>
    <w:rsid w:val="003E2B4F"/>
    <w:rsid w:val="003E2EFF"/>
    <w:rsid w:val="003E2F71"/>
    <w:rsid w:val="003E30E3"/>
    <w:rsid w:val="003E32CA"/>
    <w:rsid w:val="003E354E"/>
    <w:rsid w:val="003E3838"/>
    <w:rsid w:val="003E3926"/>
    <w:rsid w:val="003E3B59"/>
    <w:rsid w:val="003E3BCE"/>
    <w:rsid w:val="003E3D40"/>
    <w:rsid w:val="003E3DB4"/>
    <w:rsid w:val="003E3ED9"/>
    <w:rsid w:val="003E40B0"/>
    <w:rsid w:val="003E4214"/>
    <w:rsid w:val="003E433F"/>
    <w:rsid w:val="003E438C"/>
    <w:rsid w:val="003E498D"/>
    <w:rsid w:val="003E4FDC"/>
    <w:rsid w:val="003E54B3"/>
    <w:rsid w:val="003E59A0"/>
    <w:rsid w:val="003E5B21"/>
    <w:rsid w:val="003E5B24"/>
    <w:rsid w:val="003E5DDE"/>
    <w:rsid w:val="003E62E3"/>
    <w:rsid w:val="003E64CC"/>
    <w:rsid w:val="003E666D"/>
    <w:rsid w:val="003E6724"/>
    <w:rsid w:val="003E69E0"/>
    <w:rsid w:val="003E6A8C"/>
    <w:rsid w:val="003E6AEF"/>
    <w:rsid w:val="003E7044"/>
    <w:rsid w:val="003E7169"/>
    <w:rsid w:val="003E763C"/>
    <w:rsid w:val="003E79E7"/>
    <w:rsid w:val="003E7E94"/>
    <w:rsid w:val="003E7EC4"/>
    <w:rsid w:val="003F010A"/>
    <w:rsid w:val="003F069B"/>
    <w:rsid w:val="003F0725"/>
    <w:rsid w:val="003F0B5A"/>
    <w:rsid w:val="003F0E01"/>
    <w:rsid w:val="003F121C"/>
    <w:rsid w:val="003F126E"/>
    <w:rsid w:val="003F13CB"/>
    <w:rsid w:val="003F16D9"/>
    <w:rsid w:val="003F171E"/>
    <w:rsid w:val="003F18BC"/>
    <w:rsid w:val="003F1AF8"/>
    <w:rsid w:val="003F1B46"/>
    <w:rsid w:val="003F1EDE"/>
    <w:rsid w:val="003F2122"/>
    <w:rsid w:val="003F222C"/>
    <w:rsid w:val="003F2319"/>
    <w:rsid w:val="003F2356"/>
    <w:rsid w:val="003F2386"/>
    <w:rsid w:val="003F2633"/>
    <w:rsid w:val="003F290D"/>
    <w:rsid w:val="003F2CD9"/>
    <w:rsid w:val="003F2EEA"/>
    <w:rsid w:val="003F34EB"/>
    <w:rsid w:val="003F35F4"/>
    <w:rsid w:val="003F3A69"/>
    <w:rsid w:val="003F3BDC"/>
    <w:rsid w:val="003F3D13"/>
    <w:rsid w:val="003F3D19"/>
    <w:rsid w:val="003F3F87"/>
    <w:rsid w:val="003F408A"/>
    <w:rsid w:val="003F43CD"/>
    <w:rsid w:val="003F4453"/>
    <w:rsid w:val="003F47A4"/>
    <w:rsid w:val="003F4905"/>
    <w:rsid w:val="003F4A72"/>
    <w:rsid w:val="003F4CA0"/>
    <w:rsid w:val="003F4E42"/>
    <w:rsid w:val="003F5936"/>
    <w:rsid w:val="003F5A52"/>
    <w:rsid w:val="003F5D0E"/>
    <w:rsid w:val="003F5F57"/>
    <w:rsid w:val="003F616B"/>
    <w:rsid w:val="003F62E2"/>
    <w:rsid w:val="003F66DC"/>
    <w:rsid w:val="003F683C"/>
    <w:rsid w:val="003F69A1"/>
    <w:rsid w:val="003F6A99"/>
    <w:rsid w:val="003F6BD7"/>
    <w:rsid w:val="003F6C95"/>
    <w:rsid w:val="003F6DA3"/>
    <w:rsid w:val="003F70D6"/>
    <w:rsid w:val="003F7A9C"/>
    <w:rsid w:val="003F7C1F"/>
    <w:rsid w:val="004002ED"/>
    <w:rsid w:val="0040070B"/>
    <w:rsid w:val="0040073E"/>
    <w:rsid w:val="00400A2C"/>
    <w:rsid w:val="00400ACE"/>
    <w:rsid w:val="00400AE3"/>
    <w:rsid w:val="00400C9E"/>
    <w:rsid w:val="00400CA8"/>
    <w:rsid w:val="00400F15"/>
    <w:rsid w:val="004013FC"/>
    <w:rsid w:val="00401587"/>
    <w:rsid w:val="00401670"/>
    <w:rsid w:val="004016AB"/>
    <w:rsid w:val="00401CD6"/>
    <w:rsid w:val="00401F2C"/>
    <w:rsid w:val="004021C0"/>
    <w:rsid w:val="004024F1"/>
    <w:rsid w:val="00402A24"/>
    <w:rsid w:val="00402EC6"/>
    <w:rsid w:val="0040304B"/>
    <w:rsid w:val="0040318B"/>
    <w:rsid w:val="004032FA"/>
    <w:rsid w:val="00403311"/>
    <w:rsid w:val="00403625"/>
    <w:rsid w:val="00403693"/>
    <w:rsid w:val="004037AE"/>
    <w:rsid w:val="0040383C"/>
    <w:rsid w:val="00403849"/>
    <w:rsid w:val="004039E9"/>
    <w:rsid w:val="00403B5C"/>
    <w:rsid w:val="00403C05"/>
    <w:rsid w:val="00403D85"/>
    <w:rsid w:val="00404217"/>
    <w:rsid w:val="004042A5"/>
    <w:rsid w:val="00404342"/>
    <w:rsid w:val="0040481A"/>
    <w:rsid w:val="00404C95"/>
    <w:rsid w:val="00404F07"/>
    <w:rsid w:val="004053A0"/>
    <w:rsid w:val="004054DF"/>
    <w:rsid w:val="0040575B"/>
    <w:rsid w:val="00405A82"/>
    <w:rsid w:val="00405ACB"/>
    <w:rsid w:val="00405BD1"/>
    <w:rsid w:val="00406024"/>
    <w:rsid w:val="004060D0"/>
    <w:rsid w:val="004062A3"/>
    <w:rsid w:val="004062A7"/>
    <w:rsid w:val="004062C6"/>
    <w:rsid w:val="004062DA"/>
    <w:rsid w:val="004063EE"/>
    <w:rsid w:val="0040649B"/>
    <w:rsid w:val="004064C9"/>
    <w:rsid w:val="00406543"/>
    <w:rsid w:val="004065E6"/>
    <w:rsid w:val="0040685E"/>
    <w:rsid w:val="004068AB"/>
    <w:rsid w:val="00406B1F"/>
    <w:rsid w:val="00406E53"/>
    <w:rsid w:val="00407537"/>
    <w:rsid w:val="00407539"/>
    <w:rsid w:val="004077AC"/>
    <w:rsid w:val="004077DD"/>
    <w:rsid w:val="00407F83"/>
    <w:rsid w:val="0041013E"/>
    <w:rsid w:val="004106E3"/>
    <w:rsid w:val="004107C5"/>
    <w:rsid w:val="0041088C"/>
    <w:rsid w:val="00410C5C"/>
    <w:rsid w:val="004112F0"/>
    <w:rsid w:val="00411674"/>
    <w:rsid w:val="0041194E"/>
    <w:rsid w:val="00411B6C"/>
    <w:rsid w:val="00411C4A"/>
    <w:rsid w:val="00412258"/>
    <w:rsid w:val="004122FE"/>
    <w:rsid w:val="00412344"/>
    <w:rsid w:val="0041259F"/>
    <w:rsid w:val="004127AD"/>
    <w:rsid w:val="0041284D"/>
    <w:rsid w:val="00412B80"/>
    <w:rsid w:val="00412D9E"/>
    <w:rsid w:val="00412E18"/>
    <w:rsid w:val="0041316C"/>
    <w:rsid w:val="004131E1"/>
    <w:rsid w:val="004133DF"/>
    <w:rsid w:val="00413729"/>
    <w:rsid w:val="004137EB"/>
    <w:rsid w:val="00413E0F"/>
    <w:rsid w:val="00413F35"/>
    <w:rsid w:val="00414207"/>
    <w:rsid w:val="0041421A"/>
    <w:rsid w:val="00414272"/>
    <w:rsid w:val="004143FC"/>
    <w:rsid w:val="004144B9"/>
    <w:rsid w:val="00414BD5"/>
    <w:rsid w:val="00414D1C"/>
    <w:rsid w:val="00414D70"/>
    <w:rsid w:val="0041506D"/>
    <w:rsid w:val="004151B9"/>
    <w:rsid w:val="0041554B"/>
    <w:rsid w:val="00415589"/>
    <w:rsid w:val="004158F2"/>
    <w:rsid w:val="0041637B"/>
    <w:rsid w:val="0041664B"/>
    <w:rsid w:val="0041677D"/>
    <w:rsid w:val="004167CC"/>
    <w:rsid w:val="00416AD8"/>
    <w:rsid w:val="00416FD5"/>
    <w:rsid w:val="004174A0"/>
    <w:rsid w:val="00417623"/>
    <w:rsid w:val="0041775A"/>
    <w:rsid w:val="00417825"/>
    <w:rsid w:val="0041787B"/>
    <w:rsid w:val="004179D6"/>
    <w:rsid w:val="00417E0D"/>
    <w:rsid w:val="00420074"/>
    <w:rsid w:val="004202BE"/>
    <w:rsid w:val="004202E5"/>
    <w:rsid w:val="00420667"/>
    <w:rsid w:val="004207A4"/>
    <w:rsid w:val="004207AB"/>
    <w:rsid w:val="0042091A"/>
    <w:rsid w:val="00420958"/>
    <w:rsid w:val="0042099F"/>
    <w:rsid w:val="004209FF"/>
    <w:rsid w:val="004216DA"/>
    <w:rsid w:val="00421B3F"/>
    <w:rsid w:val="00421C3F"/>
    <w:rsid w:val="00422091"/>
    <w:rsid w:val="00422441"/>
    <w:rsid w:val="004224C3"/>
    <w:rsid w:val="004226F6"/>
    <w:rsid w:val="00422C1E"/>
    <w:rsid w:val="00422FB8"/>
    <w:rsid w:val="0042301C"/>
    <w:rsid w:val="00423171"/>
    <w:rsid w:val="00423384"/>
    <w:rsid w:val="004236EA"/>
    <w:rsid w:val="00423700"/>
    <w:rsid w:val="00423787"/>
    <w:rsid w:val="00423A22"/>
    <w:rsid w:val="00423A35"/>
    <w:rsid w:val="00423B63"/>
    <w:rsid w:val="00423C89"/>
    <w:rsid w:val="00423F29"/>
    <w:rsid w:val="004246D9"/>
    <w:rsid w:val="004246EB"/>
    <w:rsid w:val="00424D2F"/>
    <w:rsid w:val="00424E37"/>
    <w:rsid w:val="00425382"/>
    <w:rsid w:val="004257D6"/>
    <w:rsid w:val="004257E6"/>
    <w:rsid w:val="00425820"/>
    <w:rsid w:val="00425837"/>
    <w:rsid w:val="0042598D"/>
    <w:rsid w:val="00425994"/>
    <w:rsid w:val="00425A91"/>
    <w:rsid w:val="00425A9F"/>
    <w:rsid w:val="00425EFC"/>
    <w:rsid w:val="0042631E"/>
    <w:rsid w:val="004266F2"/>
    <w:rsid w:val="00426A66"/>
    <w:rsid w:val="00426A7C"/>
    <w:rsid w:val="0042712D"/>
    <w:rsid w:val="0042771B"/>
    <w:rsid w:val="00427959"/>
    <w:rsid w:val="00427B0A"/>
    <w:rsid w:val="00427BCA"/>
    <w:rsid w:val="00427EA3"/>
    <w:rsid w:val="0043006D"/>
    <w:rsid w:val="0043040A"/>
    <w:rsid w:val="004304B7"/>
    <w:rsid w:val="004304FE"/>
    <w:rsid w:val="004306F2"/>
    <w:rsid w:val="00430818"/>
    <w:rsid w:val="004308A7"/>
    <w:rsid w:val="00430D72"/>
    <w:rsid w:val="00430E8C"/>
    <w:rsid w:val="00431310"/>
    <w:rsid w:val="004314A6"/>
    <w:rsid w:val="00431506"/>
    <w:rsid w:val="004315E6"/>
    <w:rsid w:val="004317A3"/>
    <w:rsid w:val="00432027"/>
    <w:rsid w:val="00432289"/>
    <w:rsid w:val="004322F1"/>
    <w:rsid w:val="0043275A"/>
    <w:rsid w:val="00432890"/>
    <w:rsid w:val="004328B9"/>
    <w:rsid w:val="004328F7"/>
    <w:rsid w:val="00433142"/>
    <w:rsid w:val="004333AB"/>
    <w:rsid w:val="004333EB"/>
    <w:rsid w:val="00433567"/>
    <w:rsid w:val="00433761"/>
    <w:rsid w:val="004337E3"/>
    <w:rsid w:val="00433CC2"/>
    <w:rsid w:val="00433E8A"/>
    <w:rsid w:val="00434031"/>
    <w:rsid w:val="004340A0"/>
    <w:rsid w:val="00434613"/>
    <w:rsid w:val="004347B0"/>
    <w:rsid w:val="004348E2"/>
    <w:rsid w:val="00434A54"/>
    <w:rsid w:val="00434D95"/>
    <w:rsid w:val="00434FE2"/>
    <w:rsid w:val="004351DB"/>
    <w:rsid w:val="0043547C"/>
    <w:rsid w:val="0043549F"/>
    <w:rsid w:val="00435548"/>
    <w:rsid w:val="0043561E"/>
    <w:rsid w:val="00435833"/>
    <w:rsid w:val="00435C4C"/>
    <w:rsid w:val="00436306"/>
    <w:rsid w:val="004363A1"/>
    <w:rsid w:val="004367FF"/>
    <w:rsid w:val="004368CD"/>
    <w:rsid w:val="0043692A"/>
    <w:rsid w:val="00436B07"/>
    <w:rsid w:val="00436CEB"/>
    <w:rsid w:val="004372D8"/>
    <w:rsid w:val="004372FA"/>
    <w:rsid w:val="00437399"/>
    <w:rsid w:val="004373D7"/>
    <w:rsid w:val="004379AC"/>
    <w:rsid w:val="00437A5F"/>
    <w:rsid w:val="00437AE1"/>
    <w:rsid w:val="00440046"/>
    <w:rsid w:val="0044065D"/>
    <w:rsid w:val="004406D4"/>
    <w:rsid w:val="004409FD"/>
    <w:rsid w:val="00440BEF"/>
    <w:rsid w:val="00440D90"/>
    <w:rsid w:val="00440F94"/>
    <w:rsid w:val="00441116"/>
    <w:rsid w:val="0044142C"/>
    <w:rsid w:val="00441730"/>
    <w:rsid w:val="00441A27"/>
    <w:rsid w:val="00441A7D"/>
    <w:rsid w:val="00441EE9"/>
    <w:rsid w:val="004420EE"/>
    <w:rsid w:val="0044219F"/>
    <w:rsid w:val="004421BE"/>
    <w:rsid w:val="004422DB"/>
    <w:rsid w:val="004423DB"/>
    <w:rsid w:val="00442831"/>
    <w:rsid w:val="00442CED"/>
    <w:rsid w:val="00442EC4"/>
    <w:rsid w:val="00443058"/>
    <w:rsid w:val="00443101"/>
    <w:rsid w:val="00443171"/>
    <w:rsid w:val="004431A3"/>
    <w:rsid w:val="004431B1"/>
    <w:rsid w:val="00443409"/>
    <w:rsid w:val="004434D5"/>
    <w:rsid w:val="004438AF"/>
    <w:rsid w:val="0044393E"/>
    <w:rsid w:val="00443CF9"/>
    <w:rsid w:val="00443E28"/>
    <w:rsid w:val="00443F66"/>
    <w:rsid w:val="004446E3"/>
    <w:rsid w:val="004447CA"/>
    <w:rsid w:val="0044489C"/>
    <w:rsid w:val="004448F2"/>
    <w:rsid w:val="00444BB9"/>
    <w:rsid w:val="00444D27"/>
    <w:rsid w:val="00444DBB"/>
    <w:rsid w:val="00444DF8"/>
    <w:rsid w:val="004454F2"/>
    <w:rsid w:val="0044585A"/>
    <w:rsid w:val="004458EB"/>
    <w:rsid w:val="00445A43"/>
    <w:rsid w:val="00445BD4"/>
    <w:rsid w:val="00445CE6"/>
    <w:rsid w:val="00445D73"/>
    <w:rsid w:val="00446084"/>
    <w:rsid w:val="00446136"/>
    <w:rsid w:val="00446495"/>
    <w:rsid w:val="00446680"/>
    <w:rsid w:val="00446710"/>
    <w:rsid w:val="0044690E"/>
    <w:rsid w:val="00446BE6"/>
    <w:rsid w:val="00446EE6"/>
    <w:rsid w:val="0044701B"/>
    <w:rsid w:val="004478B9"/>
    <w:rsid w:val="00447939"/>
    <w:rsid w:val="00447B43"/>
    <w:rsid w:val="00447BBD"/>
    <w:rsid w:val="004509DC"/>
    <w:rsid w:val="00450BF7"/>
    <w:rsid w:val="00450C60"/>
    <w:rsid w:val="00450D0F"/>
    <w:rsid w:val="00450D93"/>
    <w:rsid w:val="00450DD2"/>
    <w:rsid w:val="00450DD7"/>
    <w:rsid w:val="004510B5"/>
    <w:rsid w:val="00451561"/>
    <w:rsid w:val="00451772"/>
    <w:rsid w:val="00451A18"/>
    <w:rsid w:val="00451A23"/>
    <w:rsid w:val="00451BD4"/>
    <w:rsid w:val="00451C39"/>
    <w:rsid w:val="00451C3F"/>
    <w:rsid w:val="00451DA6"/>
    <w:rsid w:val="004521F2"/>
    <w:rsid w:val="00452349"/>
    <w:rsid w:val="004529B7"/>
    <w:rsid w:val="00452A36"/>
    <w:rsid w:val="00452AB4"/>
    <w:rsid w:val="00452AD4"/>
    <w:rsid w:val="00452B0E"/>
    <w:rsid w:val="00452C7A"/>
    <w:rsid w:val="00452FCB"/>
    <w:rsid w:val="004530DB"/>
    <w:rsid w:val="00453509"/>
    <w:rsid w:val="00453584"/>
    <w:rsid w:val="004537C5"/>
    <w:rsid w:val="00453AB0"/>
    <w:rsid w:val="00453C9D"/>
    <w:rsid w:val="00453CE4"/>
    <w:rsid w:val="00453DC2"/>
    <w:rsid w:val="00453F6E"/>
    <w:rsid w:val="0045416E"/>
    <w:rsid w:val="004542FB"/>
    <w:rsid w:val="004543CA"/>
    <w:rsid w:val="00454713"/>
    <w:rsid w:val="0045486D"/>
    <w:rsid w:val="004548B9"/>
    <w:rsid w:val="004549A1"/>
    <w:rsid w:val="00454A48"/>
    <w:rsid w:val="00454BE4"/>
    <w:rsid w:val="00454D4C"/>
    <w:rsid w:val="00454EFB"/>
    <w:rsid w:val="00454F21"/>
    <w:rsid w:val="00454F5A"/>
    <w:rsid w:val="00454FE0"/>
    <w:rsid w:val="00455003"/>
    <w:rsid w:val="004550E6"/>
    <w:rsid w:val="0045517A"/>
    <w:rsid w:val="0045528D"/>
    <w:rsid w:val="004555E8"/>
    <w:rsid w:val="00455755"/>
    <w:rsid w:val="0045591F"/>
    <w:rsid w:val="00455B96"/>
    <w:rsid w:val="00455FB1"/>
    <w:rsid w:val="00456029"/>
    <w:rsid w:val="00456179"/>
    <w:rsid w:val="004569CE"/>
    <w:rsid w:val="00456B6A"/>
    <w:rsid w:val="0045704A"/>
    <w:rsid w:val="004572F4"/>
    <w:rsid w:val="004572FA"/>
    <w:rsid w:val="00457319"/>
    <w:rsid w:val="0045752B"/>
    <w:rsid w:val="0045770D"/>
    <w:rsid w:val="0045782A"/>
    <w:rsid w:val="004578A2"/>
    <w:rsid w:val="00457D46"/>
    <w:rsid w:val="00457EBB"/>
    <w:rsid w:val="0046025A"/>
    <w:rsid w:val="00460269"/>
    <w:rsid w:val="0046030E"/>
    <w:rsid w:val="004608A0"/>
    <w:rsid w:val="00460A46"/>
    <w:rsid w:val="00460AAB"/>
    <w:rsid w:val="00460D96"/>
    <w:rsid w:val="004611A4"/>
    <w:rsid w:val="004611CB"/>
    <w:rsid w:val="004613F8"/>
    <w:rsid w:val="00461863"/>
    <w:rsid w:val="004618EF"/>
    <w:rsid w:val="00461910"/>
    <w:rsid w:val="00461A27"/>
    <w:rsid w:val="00461DEA"/>
    <w:rsid w:val="004625F6"/>
    <w:rsid w:val="00462D81"/>
    <w:rsid w:val="00463065"/>
    <w:rsid w:val="004632BD"/>
    <w:rsid w:val="004632FC"/>
    <w:rsid w:val="0046340F"/>
    <w:rsid w:val="00463BF8"/>
    <w:rsid w:val="004642B0"/>
    <w:rsid w:val="00464409"/>
    <w:rsid w:val="004645D4"/>
    <w:rsid w:val="00464682"/>
    <w:rsid w:val="00464957"/>
    <w:rsid w:val="00464A06"/>
    <w:rsid w:val="00464E18"/>
    <w:rsid w:val="0046507D"/>
    <w:rsid w:val="004655EA"/>
    <w:rsid w:val="00465612"/>
    <w:rsid w:val="0046564E"/>
    <w:rsid w:val="00465B2C"/>
    <w:rsid w:val="00465C89"/>
    <w:rsid w:val="00465D2E"/>
    <w:rsid w:val="004665A9"/>
    <w:rsid w:val="004666DB"/>
    <w:rsid w:val="004666F5"/>
    <w:rsid w:val="00466C40"/>
    <w:rsid w:val="00466CEA"/>
    <w:rsid w:val="00466D45"/>
    <w:rsid w:val="0046734E"/>
    <w:rsid w:val="00467510"/>
    <w:rsid w:val="00467934"/>
    <w:rsid w:val="00467B84"/>
    <w:rsid w:val="00467BC7"/>
    <w:rsid w:val="00467C46"/>
    <w:rsid w:val="00467CA1"/>
    <w:rsid w:val="00467FF7"/>
    <w:rsid w:val="0047013B"/>
    <w:rsid w:val="00470155"/>
    <w:rsid w:val="004702FF"/>
    <w:rsid w:val="00470390"/>
    <w:rsid w:val="004708B3"/>
    <w:rsid w:val="00470EE2"/>
    <w:rsid w:val="00470F43"/>
    <w:rsid w:val="00471235"/>
    <w:rsid w:val="00471364"/>
    <w:rsid w:val="004717B0"/>
    <w:rsid w:val="00471D37"/>
    <w:rsid w:val="00471E18"/>
    <w:rsid w:val="00471E50"/>
    <w:rsid w:val="00472473"/>
    <w:rsid w:val="00472BF7"/>
    <w:rsid w:val="00473235"/>
    <w:rsid w:val="00473434"/>
    <w:rsid w:val="004735D4"/>
    <w:rsid w:val="00474168"/>
    <w:rsid w:val="004741E8"/>
    <w:rsid w:val="00474A6F"/>
    <w:rsid w:val="00474ADB"/>
    <w:rsid w:val="00474D46"/>
    <w:rsid w:val="00474E50"/>
    <w:rsid w:val="00474E57"/>
    <w:rsid w:val="00474F51"/>
    <w:rsid w:val="00474FA1"/>
    <w:rsid w:val="00475110"/>
    <w:rsid w:val="004753E2"/>
    <w:rsid w:val="00475BEC"/>
    <w:rsid w:val="00475DAA"/>
    <w:rsid w:val="00476230"/>
    <w:rsid w:val="00476571"/>
    <w:rsid w:val="00476698"/>
    <w:rsid w:val="00476709"/>
    <w:rsid w:val="0047679E"/>
    <w:rsid w:val="0047682E"/>
    <w:rsid w:val="00476A70"/>
    <w:rsid w:val="004772AB"/>
    <w:rsid w:val="004772F3"/>
    <w:rsid w:val="00477612"/>
    <w:rsid w:val="004777DE"/>
    <w:rsid w:val="00477BEF"/>
    <w:rsid w:val="00477EBA"/>
    <w:rsid w:val="00477EFA"/>
    <w:rsid w:val="004801EA"/>
    <w:rsid w:val="004806C2"/>
    <w:rsid w:val="00480DED"/>
    <w:rsid w:val="00480E83"/>
    <w:rsid w:val="00481070"/>
    <w:rsid w:val="0048136A"/>
    <w:rsid w:val="004813C0"/>
    <w:rsid w:val="004814AE"/>
    <w:rsid w:val="00481519"/>
    <w:rsid w:val="004819C5"/>
    <w:rsid w:val="004819FA"/>
    <w:rsid w:val="00481A0F"/>
    <w:rsid w:val="00481CBE"/>
    <w:rsid w:val="00481F7B"/>
    <w:rsid w:val="00481FFF"/>
    <w:rsid w:val="00482155"/>
    <w:rsid w:val="00482209"/>
    <w:rsid w:val="0048228E"/>
    <w:rsid w:val="004822D9"/>
    <w:rsid w:val="0048238C"/>
    <w:rsid w:val="004823B1"/>
    <w:rsid w:val="00482572"/>
    <w:rsid w:val="0048260A"/>
    <w:rsid w:val="00482625"/>
    <w:rsid w:val="00482808"/>
    <w:rsid w:val="00482D3F"/>
    <w:rsid w:val="004839CD"/>
    <w:rsid w:val="00483C97"/>
    <w:rsid w:val="00484153"/>
    <w:rsid w:val="004845C8"/>
    <w:rsid w:val="004845EC"/>
    <w:rsid w:val="00484609"/>
    <w:rsid w:val="0048476F"/>
    <w:rsid w:val="00484DB1"/>
    <w:rsid w:val="00484E6A"/>
    <w:rsid w:val="0048502E"/>
    <w:rsid w:val="004850CD"/>
    <w:rsid w:val="00485261"/>
    <w:rsid w:val="00485AE0"/>
    <w:rsid w:val="00485C8E"/>
    <w:rsid w:val="00485F6A"/>
    <w:rsid w:val="00485F89"/>
    <w:rsid w:val="00486007"/>
    <w:rsid w:val="00486253"/>
    <w:rsid w:val="00486268"/>
    <w:rsid w:val="0048676A"/>
    <w:rsid w:val="004868C4"/>
    <w:rsid w:val="00486A8E"/>
    <w:rsid w:val="00486BF5"/>
    <w:rsid w:val="00486CCE"/>
    <w:rsid w:val="00487584"/>
    <w:rsid w:val="004879E5"/>
    <w:rsid w:val="00487AC3"/>
    <w:rsid w:val="00490364"/>
    <w:rsid w:val="0049037A"/>
    <w:rsid w:val="0049078B"/>
    <w:rsid w:val="00490BBA"/>
    <w:rsid w:val="00490FC7"/>
    <w:rsid w:val="00491083"/>
    <w:rsid w:val="0049109C"/>
    <w:rsid w:val="00491547"/>
    <w:rsid w:val="0049159E"/>
    <w:rsid w:val="0049188D"/>
    <w:rsid w:val="00491DE7"/>
    <w:rsid w:val="0049222F"/>
    <w:rsid w:val="004924D3"/>
    <w:rsid w:val="00492671"/>
    <w:rsid w:val="00492773"/>
    <w:rsid w:val="0049279B"/>
    <w:rsid w:val="00492BC1"/>
    <w:rsid w:val="00492CFD"/>
    <w:rsid w:val="00493244"/>
    <w:rsid w:val="0049336F"/>
    <w:rsid w:val="00493519"/>
    <w:rsid w:val="004935F6"/>
    <w:rsid w:val="00493866"/>
    <w:rsid w:val="00493891"/>
    <w:rsid w:val="00493EAB"/>
    <w:rsid w:val="004941D7"/>
    <w:rsid w:val="0049420A"/>
    <w:rsid w:val="0049466A"/>
    <w:rsid w:val="00494926"/>
    <w:rsid w:val="00494B85"/>
    <w:rsid w:val="00494CC9"/>
    <w:rsid w:val="00494D07"/>
    <w:rsid w:val="00494DF5"/>
    <w:rsid w:val="00494E59"/>
    <w:rsid w:val="00495130"/>
    <w:rsid w:val="0049528F"/>
    <w:rsid w:val="004953D5"/>
    <w:rsid w:val="00495712"/>
    <w:rsid w:val="00495973"/>
    <w:rsid w:val="00495A72"/>
    <w:rsid w:val="00496181"/>
    <w:rsid w:val="00496AAA"/>
    <w:rsid w:val="00496DC3"/>
    <w:rsid w:val="00496EBE"/>
    <w:rsid w:val="0049703C"/>
    <w:rsid w:val="0049728B"/>
    <w:rsid w:val="00497299"/>
    <w:rsid w:val="004976CB"/>
    <w:rsid w:val="004978C6"/>
    <w:rsid w:val="004A0064"/>
    <w:rsid w:val="004A01B1"/>
    <w:rsid w:val="004A0509"/>
    <w:rsid w:val="004A0762"/>
    <w:rsid w:val="004A0802"/>
    <w:rsid w:val="004A0B76"/>
    <w:rsid w:val="004A1048"/>
    <w:rsid w:val="004A1505"/>
    <w:rsid w:val="004A19D3"/>
    <w:rsid w:val="004A1A25"/>
    <w:rsid w:val="004A1CC7"/>
    <w:rsid w:val="004A1CEF"/>
    <w:rsid w:val="004A200E"/>
    <w:rsid w:val="004A2015"/>
    <w:rsid w:val="004A21C4"/>
    <w:rsid w:val="004A2291"/>
    <w:rsid w:val="004A2464"/>
    <w:rsid w:val="004A2AC0"/>
    <w:rsid w:val="004A2CDC"/>
    <w:rsid w:val="004A3121"/>
    <w:rsid w:val="004A3402"/>
    <w:rsid w:val="004A36FA"/>
    <w:rsid w:val="004A386F"/>
    <w:rsid w:val="004A3CD1"/>
    <w:rsid w:val="004A3FEF"/>
    <w:rsid w:val="004A434C"/>
    <w:rsid w:val="004A476A"/>
    <w:rsid w:val="004A487B"/>
    <w:rsid w:val="004A4A2B"/>
    <w:rsid w:val="004A4BF7"/>
    <w:rsid w:val="004A4F9D"/>
    <w:rsid w:val="004A543F"/>
    <w:rsid w:val="004A55E0"/>
    <w:rsid w:val="004A5B2A"/>
    <w:rsid w:val="004A60E6"/>
    <w:rsid w:val="004A64BE"/>
    <w:rsid w:val="004A6B86"/>
    <w:rsid w:val="004A6D84"/>
    <w:rsid w:val="004A6F87"/>
    <w:rsid w:val="004A7835"/>
    <w:rsid w:val="004A7CFF"/>
    <w:rsid w:val="004A7DEE"/>
    <w:rsid w:val="004B001F"/>
    <w:rsid w:val="004B032C"/>
    <w:rsid w:val="004B03B3"/>
    <w:rsid w:val="004B03C8"/>
    <w:rsid w:val="004B06F5"/>
    <w:rsid w:val="004B080A"/>
    <w:rsid w:val="004B0940"/>
    <w:rsid w:val="004B0D5E"/>
    <w:rsid w:val="004B0FCB"/>
    <w:rsid w:val="004B0FD1"/>
    <w:rsid w:val="004B116B"/>
    <w:rsid w:val="004B116F"/>
    <w:rsid w:val="004B1609"/>
    <w:rsid w:val="004B17E6"/>
    <w:rsid w:val="004B18BA"/>
    <w:rsid w:val="004B1B6C"/>
    <w:rsid w:val="004B1D82"/>
    <w:rsid w:val="004B1ECC"/>
    <w:rsid w:val="004B1FA2"/>
    <w:rsid w:val="004B2132"/>
    <w:rsid w:val="004B2228"/>
    <w:rsid w:val="004B258F"/>
    <w:rsid w:val="004B2A81"/>
    <w:rsid w:val="004B2F11"/>
    <w:rsid w:val="004B312F"/>
    <w:rsid w:val="004B351F"/>
    <w:rsid w:val="004B3A88"/>
    <w:rsid w:val="004B3DB7"/>
    <w:rsid w:val="004B40DF"/>
    <w:rsid w:val="004B47C0"/>
    <w:rsid w:val="004B48BB"/>
    <w:rsid w:val="004B4B9A"/>
    <w:rsid w:val="004B4D46"/>
    <w:rsid w:val="004B4DE5"/>
    <w:rsid w:val="004B4E91"/>
    <w:rsid w:val="004B4F27"/>
    <w:rsid w:val="004B4F53"/>
    <w:rsid w:val="004B4FA7"/>
    <w:rsid w:val="004B51B4"/>
    <w:rsid w:val="004B5227"/>
    <w:rsid w:val="004B5244"/>
    <w:rsid w:val="004B582D"/>
    <w:rsid w:val="004B5927"/>
    <w:rsid w:val="004B5B81"/>
    <w:rsid w:val="004B5E81"/>
    <w:rsid w:val="004B606D"/>
    <w:rsid w:val="004B6792"/>
    <w:rsid w:val="004B69AA"/>
    <w:rsid w:val="004B6CFF"/>
    <w:rsid w:val="004B6F58"/>
    <w:rsid w:val="004B6F9E"/>
    <w:rsid w:val="004B72A6"/>
    <w:rsid w:val="004B732A"/>
    <w:rsid w:val="004B76BA"/>
    <w:rsid w:val="004B7807"/>
    <w:rsid w:val="004B7B80"/>
    <w:rsid w:val="004B7BF6"/>
    <w:rsid w:val="004B7BFD"/>
    <w:rsid w:val="004B7E74"/>
    <w:rsid w:val="004C02A5"/>
    <w:rsid w:val="004C0409"/>
    <w:rsid w:val="004C0735"/>
    <w:rsid w:val="004C0A99"/>
    <w:rsid w:val="004C0CFC"/>
    <w:rsid w:val="004C0F20"/>
    <w:rsid w:val="004C1B89"/>
    <w:rsid w:val="004C1BC8"/>
    <w:rsid w:val="004C1D53"/>
    <w:rsid w:val="004C1E9E"/>
    <w:rsid w:val="004C2257"/>
    <w:rsid w:val="004C288E"/>
    <w:rsid w:val="004C29C4"/>
    <w:rsid w:val="004C2AF7"/>
    <w:rsid w:val="004C2D44"/>
    <w:rsid w:val="004C3070"/>
    <w:rsid w:val="004C3153"/>
    <w:rsid w:val="004C3347"/>
    <w:rsid w:val="004C3537"/>
    <w:rsid w:val="004C37A0"/>
    <w:rsid w:val="004C3A8C"/>
    <w:rsid w:val="004C3BA0"/>
    <w:rsid w:val="004C3BE1"/>
    <w:rsid w:val="004C3CCF"/>
    <w:rsid w:val="004C4149"/>
    <w:rsid w:val="004C4200"/>
    <w:rsid w:val="004C4207"/>
    <w:rsid w:val="004C46ED"/>
    <w:rsid w:val="004C4852"/>
    <w:rsid w:val="004C48CC"/>
    <w:rsid w:val="004C498E"/>
    <w:rsid w:val="004C4B6E"/>
    <w:rsid w:val="004C4C83"/>
    <w:rsid w:val="004C4D7D"/>
    <w:rsid w:val="004C50F0"/>
    <w:rsid w:val="004C5574"/>
    <w:rsid w:val="004C57D5"/>
    <w:rsid w:val="004C5C9F"/>
    <w:rsid w:val="004C6006"/>
    <w:rsid w:val="004C6370"/>
    <w:rsid w:val="004C63F0"/>
    <w:rsid w:val="004C649C"/>
    <w:rsid w:val="004C68C3"/>
    <w:rsid w:val="004C6A7B"/>
    <w:rsid w:val="004C6CB4"/>
    <w:rsid w:val="004C6DCB"/>
    <w:rsid w:val="004C6F03"/>
    <w:rsid w:val="004C701B"/>
    <w:rsid w:val="004C7091"/>
    <w:rsid w:val="004C70FD"/>
    <w:rsid w:val="004C7428"/>
    <w:rsid w:val="004C74B0"/>
    <w:rsid w:val="004C7651"/>
    <w:rsid w:val="004C771A"/>
    <w:rsid w:val="004C793F"/>
    <w:rsid w:val="004C7AF6"/>
    <w:rsid w:val="004C7B94"/>
    <w:rsid w:val="004C7C1E"/>
    <w:rsid w:val="004D0588"/>
    <w:rsid w:val="004D05A7"/>
    <w:rsid w:val="004D06B6"/>
    <w:rsid w:val="004D070B"/>
    <w:rsid w:val="004D09ED"/>
    <w:rsid w:val="004D104D"/>
    <w:rsid w:val="004D11D1"/>
    <w:rsid w:val="004D11F4"/>
    <w:rsid w:val="004D1522"/>
    <w:rsid w:val="004D19DB"/>
    <w:rsid w:val="004D1A9B"/>
    <w:rsid w:val="004D1BE9"/>
    <w:rsid w:val="004D1C18"/>
    <w:rsid w:val="004D1CFB"/>
    <w:rsid w:val="004D1F2F"/>
    <w:rsid w:val="004D20A8"/>
    <w:rsid w:val="004D20D6"/>
    <w:rsid w:val="004D2322"/>
    <w:rsid w:val="004D2541"/>
    <w:rsid w:val="004D26EB"/>
    <w:rsid w:val="004D287C"/>
    <w:rsid w:val="004D2C92"/>
    <w:rsid w:val="004D2E68"/>
    <w:rsid w:val="004D354D"/>
    <w:rsid w:val="004D35D4"/>
    <w:rsid w:val="004D37CD"/>
    <w:rsid w:val="004D3A5A"/>
    <w:rsid w:val="004D3A92"/>
    <w:rsid w:val="004D3B6E"/>
    <w:rsid w:val="004D4455"/>
    <w:rsid w:val="004D4A0C"/>
    <w:rsid w:val="004D4C65"/>
    <w:rsid w:val="004D4E14"/>
    <w:rsid w:val="004D4EEF"/>
    <w:rsid w:val="004D50A2"/>
    <w:rsid w:val="004D50A5"/>
    <w:rsid w:val="004D54BC"/>
    <w:rsid w:val="004D54FA"/>
    <w:rsid w:val="004D5570"/>
    <w:rsid w:val="004D5E46"/>
    <w:rsid w:val="004D5F24"/>
    <w:rsid w:val="004D675E"/>
    <w:rsid w:val="004D67F1"/>
    <w:rsid w:val="004D6BBA"/>
    <w:rsid w:val="004D6E20"/>
    <w:rsid w:val="004D6E74"/>
    <w:rsid w:val="004D7004"/>
    <w:rsid w:val="004D7289"/>
    <w:rsid w:val="004D753C"/>
    <w:rsid w:val="004D76FD"/>
    <w:rsid w:val="004D79F3"/>
    <w:rsid w:val="004D7EF8"/>
    <w:rsid w:val="004D7FA7"/>
    <w:rsid w:val="004E0221"/>
    <w:rsid w:val="004E03A9"/>
    <w:rsid w:val="004E0537"/>
    <w:rsid w:val="004E0568"/>
    <w:rsid w:val="004E07C0"/>
    <w:rsid w:val="004E094F"/>
    <w:rsid w:val="004E0A6B"/>
    <w:rsid w:val="004E116F"/>
    <w:rsid w:val="004E11B4"/>
    <w:rsid w:val="004E14FB"/>
    <w:rsid w:val="004E16DA"/>
    <w:rsid w:val="004E1703"/>
    <w:rsid w:val="004E1A44"/>
    <w:rsid w:val="004E1C0F"/>
    <w:rsid w:val="004E1CDB"/>
    <w:rsid w:val="004E1DF0"/>
    <w:rsid w:val="004E1F98"/>
    <w:rsid w:val="004E217A"/>
    <w:rsid w:val="004E21BA"/>
    <w:rsid w:val="004E2245"/>
    <w:rsid w:val="004E22F6"/>
    <w:rsid w:val="004E29F4"/>
    <w:rsid w:val="004E3054"/>
    <w:rsid w:val="004E3886"/>
    <w:rsid w:val="004E3949"/>
    <w:rsid w:val="004E3BF9"/>
    <w:rsid w:val="004E3BFD"/>
    <w:rsid w:val="004E3D57"/>
    <w:rsid w:val="004E41E6"/>
    <w:rsid w:val="004E4233"/>
    <w:rsid w:val="004E434A"/>
    <w:rsid w:val="004E4432"/>
    <w:rsid w:val="004E4847"/>
    <w:rsid w:val="004E49A8"/>
    <w:rsid w:val="004E4A8B"/>
    <w:rsid w:val="004E4B19"/>
    <w:rsid w:val="004E4F89"/>
    <w:rsid w:val="004E5780"/>
    <w:rsid w:val="004E590A"/>
    <w:rsid w:val="004E5954"/>
    <w:rsid w:val="004E5C96"/>
    <w:rsid w:val="004E5D76"/>
    <w:rsid w:val="004E61D5"/>
    <w:rsid w:val="004E6480"/>
    <w:rsid w:val="004E65FE"/>
    <w:rsid w:val="004E66DB"/>
    <w:rsid w:val="004E685F"/>
    <w:rsid w:val="004E69FC"/>
    <w:rsid w:val="004E6A06"/>
    <w:rsid w:val="004E6D16"/>
    <w:rsid w:val="004E729B"/>
    <w:rsid w:val="004E72D4"/>
    <w:rsid w:val="004E77A9"/>
    <w:rsid w:val="004E7867"/>
    <w:rsid w:val="004E7873"/>
    <w:rsid w:val="004E78BC"/>
    <w:rsid w:val="004E7913"/>
    <w:rsid w:val="004E7EFC"/>
    <w:rsid w:val="004F00E8"/>
    <w:rsid w:val="004F04A7"/>
    <w:rsid w:val="004F05B3"/>
    <w:rsid w:val="004F0BA2"/>
    <w:rsid w:val="004F0EBD"/>
    <w:rsid w:val="004F1197"/>
    <w:rsid w:val="004F11B3"/>
    <w:rsid w:val="004F12E2"/>
    <w:rsid w:val="004F1580"/>
    <w:rsid w:val="004F1887"/>
    <w:rsid w:val="004F1922"/>
    <w:rsid w:val="004F19FD"/>
    <w:rsid w:val="004F1A6F"/>
    <w:rsid w:val="004F1C93"/>
    <w:rsid w:val="004F204C"/>
    <w:rsid w:val="004F2261"/>
    <w:rsid w:val="004F22CF"/>
    <w:rsid w:val="004F236A"/>
    <w:rsid w:val="004F242B"/>
    <w:rsid w:val="004F257C"/>
    <w:rsid w:val="004F2687"/>
    <w:rsid w:val="004F27C8"/>
    <w:rsid w:val="004F29AF"/>
    <w:rsid w:val="004F2D5B"/>
    <w:rsid w:val="004F2FCD"/>
    <w:rsid w:val="004F3058"/>
    <w:rsid w:val="004F3097"/>
    <w:rsid w:val="004F32B8"/>
    <w:rsid w:val="004F330E"/>
    <w:rsid w:val="004F3344"/>
    <w:rsid w:val="004F33CF"/>
    <w:rsid w:val="004F35AD"/>
    <w:rsid w:val="004F3785"/>
    <w:rsid w:val="004F3C78"/>
    <w:rsid w:val="004F3E0D"/>
    <w:rsid w:val="004F4273"/>
    <w:rsid w:val="004F429D"/>
    <w:rsid w:val="004F46BE"/>
    <w:rsid w:val="004F48E7"/>
    <w:rsid w:val="004F48F9"/>
    <w:rsid w:val="004F4B7C"/>
    <w:rsid w:val="004F4C64"/>
    <w:rsid w:val="004F4D4B"/>
    <w:rsid w:val="004F4E35"/>
    <w:rsid w:val="004F4E6A"/>
    <w:rsid w:val="004F5038"/>
    <w:rsid w:val="004F51C2"/>
    <w:rsid w:val="004F52D3"/>
    <w:rsid w:val="004F53C1"/>
    <w:rsid w:val="004F59A5"/>
    <w:rsid w:val="004F5C17"/>
    <w:rsid w:val="004F5C57"/>
    <w:rsid w:val="004F5CC3"/>
    <w:rsid w:val="004F5EA3"/>
    <w:rsid w:val="004F6096"/>
    <w:rsid w:val="004F64E3"/>
    <w:rsid w:val="004F66E7"/>
    <w:rsid w:val="004F6864"/>
    <w:rsid w:val="004F6D46"/>
    <w:rsid w:val="004F7030"/>
    <w:rsid w:val="004F7354"/>
    <w:rsid w:val="004F743B"/>
    <w:rsid w:val="004F7475"/>
    <w:rsid w:val="004F753E"/>
    <w:rsid w:val="004F7D08"/>
    <w:rsid w:val="004F7EBA"/>
    <w:rsid w:val="005000F5"/>
    <w:rsid w:val="00500230"/>
    <w:rsid w:val="005003F5"/>
    <w:rsid w:val="00500545"/>
    <w:rsid w:val="0050079F"/>
    <w:rsid w:val="005008FA"/>
    <w:rsid w:val="0050091E"/>
    <w:rsid w:val="00500997"/>
    <w:rsid w:val="00500B8F"/>
    <w:rsid w:val="00500C07"/>
    <w:rsid w:val="00500C8C"/>
    <w:rsid w:val="00500DDA"/>
    <w:rsid w:val="005016C0"/>
    <w:rsid w:val="00501D69"/>
    <w:rsid w:val="00501DE6"/>
    <w:rsid w:val="0050213E"/>
    <w:rsid w:val="005022AB"/>
    <w:rsid w:val="005028FD"/>
    <w:rsid w:val="00502A46"/>
    <w:rsid w:val="00503030"/>
    <w:rsid w:val="00503258"/>
    <w:rsid w:val="00503856"/>
    <w:rsid w:val="00503A78"/>
    <w:rsid w:val="00503B51"/>
    <w:rsid w:val="005041F0"/>
    <w:rsid w:val="005042C5"/>
    <w:rsid w:val="0050486C"/>
    <w:rsid w:val="0050492F"/>
    <w:rsid w:val="00504B83"/>
    <w:rsid w:val="00504EA6"/>
    <w:rsid w:val="00505013"/>
    <w:rsid w:val="00505627"/>
    <w:rsid w:val="00505635"/>
    <w:rsid w:val="00505AAC"/>
    <w:rsid w:val="00505BA1"/>
    <w:rsid w:val="005061E8"/>
    <w:rsid w:val="005062AC"/>
    <w:rsid w:val="0050695A"/>
    <w:rsid w:val="005069DF"/>
    <w:rsid w:val="00506A7D"/>
    <w:rsid w:val="00506B6D"/>
    <w:rsid w:val="00506F56"/>
    <w:rsid w:val="00507258"/>
    <w:rsid w:val="005076B3"/>
    <w:rsid w:val="00507897"/>
    <w:rsid w:val="0050797E"/>
    <w:rsid w:val="00507DAF"/>
    <w:rsid w:val="00507E54"/>
    <w:rsid w:val="00507E77"/>
    <w:rsid w:val="005102A2"/>
    <w:rsid w:val="005102F5"/>
    <w:rsid w:val="0051039E"/>
    <w:rsid w:val="0051041F"/>
    <w:rsid w:val="005105F1"/>
    <w:rsid w:val="00510814"/>
    <w:rsid w:val="005109B6"/>
    <w:rsid w:val="00510DF9"/>
    <w:rsid w:val="00510F4F"/>
    <w:rsid w:val="0051145B"/>
    <w:rsid w:val="0051152A"/>
    <w:rsid w:val="005118B7"/>
    <w:rsid w:val="005118BC"/>
    <w:rsid w:val="00511BB9"/>
    <w:rsid w:val="00511CB1"/>
    <w:rsid w:val="00511EB2"/>
    <w:rsid w:val="00511ECF"/>
    <w:rsid w:val="005122B6"/>
    <w:rsid w:val="00512DFE"/>
    <w:rsid w:val="00512E2E"/>
    <w:rsid w:val="0051306D"/>
    <w:rsid w:val="00513109"/>
    <w:rsid w:val="005131B2"/>
    <w:rsid w:val="005132E5"/>
    <w:rsid w:val="005133B7"/>
    <w:rsid w:val="0051379C"/>
    <w:rsid w:val="005137A1"/>
    <w:rsid w:val="005139F3"/>
    <w:rsid w:val="00513B91"/>
    <w:rsid w:val="00513F36"/>
    <w:rsid w:val="00514373"/>
    <w:rsid w:val="00514491"/>
    <w:rsid w:val="0051469D"/>
    <w:rsid w:val="005146BD"/>
    <w:rsid w:val="00514980"/>
    <w:rsid w:val="00514A63"/>
    <w:rsid w:val="00514C2F"/>
    <w:rsid w:val="00514D2D"/>
    <w:rsid w:val="00514E14"/>
    <w:rsid w:val="00514FBF"/>
    <w:rsid w:val="0051500D"/>
    <w:rsid w:val="0051502D"/>
    <w:rsid w:val="00515207"/>
    <w:rsid w:val="00515254"/>
    <w:rsid w:val="00515440"/>
    <w:rsid w:val="00515BBC"/>
    <w:rsid w:val="00515C5F"/>
    <w:rsid w:val="00515C7F"/>
    <w:rsid w:val="00516019"/>
    <w:rsid w:val="0051629B"/>
    <w:rsid w:val="00517105"/>
    <w:rsid w:val="005172DA"/>
    <w:rsid w:val="005179A0"/>
    <w:rsid w:val="00517B83"/>
    <w:rsid w:val="00517BD1"/>
    <w:rsid w:val="00517F3D"/>
    <w:rsid w:val="00520435"/>
    <w:rsid w:val="005209B3"/>
    <w:rsid w:val="005209B9"/>
    <w:rsid w:val="00520BF3"/>
    <w:rsid w:val="00520C7B"/>
    <w:rsid w:val="00521153"/>
    <w:rsid w:val="005211E4"/>
    <w:rsid w:val="005212D6"/>
    <w:rsid w:val="0052168A"/>
    <w:rsid w:val="005217E9"/>
    <w:rsid w:val="00521838"/>
    <w:rsid w:val="00521DB4"/>
    <w:rsid w:val="00521F42"/>
    <w:rsid w:val="005220FA"/>
    <w:rsid w:val="00522220"/>
    <w:rsid w:val="00522478"/>
    <w:rsid w:val="00522755"/>
    <w:rsid w:val="00522CAF"/>
    <w:rsid w:val="00522CD0"/>
    <w:rsid w:val="00522E31"/>
    <w:rsid w:val="00522F54"/>
    <w:rsid w:val="00522F8A"/>
    <w:rsid w:val="00523267"/>
    <w:rsid w:val="005233CF"/>
    <w:rsid w:val="005235CF"/>
    <w:rsid w:val="005239E5"/>
    <w:rsid w:val="0052442D"/>
    <w:rsid w:val="00524932"/>
    <w:rsid w:val="00524CD9"/>
    <w:rsid w:val="005254B7"/>
    <w:rsid w:val="005255D1"/>
    <w:rsid w:val="005257E6"/>
    <w:rsid w:val="00525ED1"/>
    <w:rsid w:val="00525F4D"/>
    <w:rsid w:val="00526724"/>
    <w:rsid w:val="005267CC"/>
    <w:rsid w:val="00526884"/>
    <w:rsid w:val="00526887"/>
    <w:rsid w:val="00526C68"/>
    <w:rsid w:val="00526CFD"/>
    <w:rsid w:val="00526F28"/>
    <w:rsid w:val="005271D4"/>
    <w:rsid w:val="0052738C"/>
    <w:rsid w:val="0052776B"/>
    <w:rsid w:val="00527FBD"/>
    <w:rsid w:val="005301A4"/>
    <w:rsid w:val="005301F6"/>
    <w:rsid w:val="005303CE"/>
    <w:rsid w:val="005307B7"/>
    <w:rsid w:val="005307DC"/>
    <w:rsid w:val="00530D3C"/>
    <w:rsid w:val="00530F57"/>
    <w:rsid w:val="00530F68"/>
    <w:rsid w:val="0053133B"/>
    <w:rsid w:val="005317CF"/>
    <w:rsid w:val="00531862"/>
    <w:rsid w:val="00531970"/>
    <w:rsid w:val="00531A87"/>
    <w:rsid w:val="00531C56"/>
    <w:rsid w:val="00531D69"/>
    <w:rsid w:val="00531D6A"/>
    <w:rsid w:val="00531ED1"/>
    <w:rsid w:val="00532093"/>
    <w:rsid w:val="005320CA"/>
    <w:rsid w:val="00532B9A"/>
    <w:rsid w:val="00532CEA"/>
    <w:rsid w:val="00532CFE"/>
    <w:rsid w:val="00532FA0"/>
    <w:rsid w:val="00533394"/>
    <w:rsid w:val="00533497"/>
    <w:rsid w:val="00533608"/>
    <w:rsid w:val="005337BD"/>
    <w:rsid w:val="00533808"/>
    <w:rsid w:val="00533921"/>
    <w:rsid w:val="005339F1"/>
    <w:rsid w:val="00533E5D"/>
    <w:rsid w:val="00533F1A"/>
    <w:rsid w:val="00534382"/>
    <w:rsid w:val="0053473D"/>
    <w:rsid w:val="005347DF"/>
    <w:rsid w:val="00534BEF"/>
    <w:rsid w:val="00534BF1"/>
    <w:rsid w:val="00535110"/>
    <w:rsid w:val="00535184"/>
    <w:rsid w:val="00535382"/>
    <w:rsid w:val="00535640"/>
    <w:rsid w:val="00535806"/>
    <w:rsid w:val="00535957"/>
    <w:rsid w:val="00535CFD"/>
    <w:rsid w:val="00535DF9"/>
    <w:rsid w:val="00535E0B"/>
    <w:rsid w:val="00535E45"/>
    <w:rsid w:val="00535EFF"/>
    <w:rsid w:val="00535F92"/>
    <w:rsid w:val="005362F0"/>
    <w:rsid w:val="005368B3"/>
    <w:rsid w:val="00536C4F"/>
    <w:rsid w:val="00536E9B"/>
    <w:rsid w:val="00536F80"/>
    <w:rsid w:val="0053709E"/>
    <w:rsid w:val="0053761C"/>
    <w:rsid w:val="005376B7"/>
    <w:rsid w:val="00537735"/>
    <w:rsid w:val="00537D95"/>
    <w:rsid w:val="00537DDD"/>
    <w:rsid w:val="00537F21"/>
    <w:rsid w:val="00540129"/>
    <w:rsid w:val="0054016B"/>
    <w:rsid w:val="005401FC"/>
    <w:rsid w:val="00540390"/>
    <w:rsid w:val="0054042F"/>
    <w:rsid w:val="00540588"/>
    <w:rsid w:val="00540828"/>
    <w:rsid w:val="00540A57"/>
    <w:rsid w:val="00540BC4"/>
    <w:rsid w:val="00540C35"/>
    <w:rsid w:val="00540DD8"/>
    <w:rsid w:val="00540F53"/>
    <w:rsid w:val="005412C2"/>
    <w:rsid w:val="0054148B"/>
    <w:rsid w:val="00541522"/>
    <w:rsid w:val="0054194D"/>
    <w:rsid w:val="00541DA6"/>
    <w:rsid w:val="00541F78"/>
    <w:rsid w:val="005421E7"/>
    <w:rsid w:val="005422D0"/>
    <w:rsid w:val="005426F1"/>
    <w:rsid w:val="00543039"/>
    <w:rsid w:val="00543158"/>
    <w:rsid w:val="005431EC"/>
    <w:rsid w:val="00543889"/>
    <w:rsid w:val="0054393D"/>
    <w:rsid w:val="00543B0F"/>
    <w:rsid w:val="00543F35"/>
    <w:rsid w:val="0054440F"/>
    <w:rsid w:val="00544839"/>
    <w:rsid w:val="00544846"/>
    <w:rsid w:val="00544980"/>
    <w:rsid w:val="00544B10"/>
    <w:rsid w:val="00544CEC"/>
    <w:rsid w:val="00544D05"/>
    <w:rsid w:val="00544D62"/>
    <w:rsid w:val="00544D93"/>
    <w:rsid w:val="00544EE5"/>
    <w:rsid w:val="005450E7"/>
    <w:rsid w:val="00545244"/>
    <w:rsid w:val="00545252"/>
    <w:rsid w:val="005455F2"/>
    <w:rsid w:val="00545C20"/>
    <w:rsid w:val="00546303"/>
    <w:rsid w:val="00546781"/>
    <w:rsid w:val="005467DD"/>
    <w:rsid w:val="0054694C"/>
    <w:rsid w:val="00546AFE"/>
    <w:rsid w:val="00546C88"/>
    <w:rsid w:val="00546DD2"/>
    <w:rsid w:val="005472FE"/>
    <w:rsid w:val="00547349"/>
    <w:rsid w:val="00547539"/>
    <w:rsid w:val="00547B76"/>
    <w:rsid w:val="00547B8A"/>
    <w:rsid w:val="00550298"/>
    <w:rsid w:val="00550470"/>
    <w:rsid w:val="005504A3"/>
    <w:rsid w:val="005505B1"/>
    <w:rsid w:val="005506E1"/>
    <w:rsid w:val="005508E1"/>
    <w:rsid w:val="00550B63"/>
    <w:rsid w:val="00550D1E"/>
    <w:rsid w:val="00550E8A"/>
    <w:rsid w:val="005515B8"/>
    <w:rsid w:val="00551658"/>
    <w:rsid w:val="00551856"/>
    <w:rsid w:val="0055197D"/>
    <w:rsid w:val="00551AF9"/>
    <w:rsid w:val="00551DC6"/>
    <w:rsid w:val="00552245"/>
    <w:rsid w:val="005524CB"/>
    <w:rsid w:val="00552561"/>
    <w:rsid w:val="005526BD"/>
    <w:rsid w:val="005528F8"/>
    <w:rsid w:val="00552FF8"/>
    <w:rsid w:val="00553182"/>
    <w:rsid w:val="0055342B"/>
    <w:rsid w:val="00553539"/>
    <w:rsid w:val="005538BD"/>
    <w:rsid w:val="00553C6E"/>
    <w:rsid w:val="00553F21"/>
    <w:rsid w:val="005540C6"/>
    <w:rsid w:val="0055429E"/>
    <w:rsid w:val="00554407"/>
    <w:rsid w:val="0055474F"/>
    <w:rsid w:val="0055482E"/>
    <w:rsid w:val="0055499E"/>
    <w:rsid w:val="00554AD0"/>
    <w:rsid w:val="00554D27"/>
    <w:rsid w:val="00554D5A"/>
    <w:rsid w:val="0055561E"/>
    <w:rsid w:val="00555812"/>
    <w:rsid w:val="0055598E"/>
    <w:rsid w:val="00556470"/>
    <w:rsid w:val="00556486"/>
    <w:rsid w:val="005566E0"/>
    <w:rsid w:val="00556A95"/>
    <w:rsid w:val="00556BD2"/>
    <w:rsid w:val="005570BF"/>
    <w:rsid w:val="00557190"/>
    <w:rsid w:val="005577E0"/>
    <w:rsid w:val="005578B4"/>
    <w:rsid w:val="00557DC3"/>
    <w:rsid w:val="00557FFD"/>
    <w:rsid w:val="005600DC"/>
    <w:rsid w:val="00560736"/>
    <w:rsid w:val="0056078F"/>
    <w:rsid w:val="005608F0"/>
    <w:rsid w:val="00560E23"/>
    <w:rsid w:val="005611AE"/>
    <w:rsid w:val="005615D6"/>
    <w:rsid w:val="00561A6C"/>
    <w:rsid w:val="00561D8F"/>
    <w:rsid w:val="00561E74"/>
    <w:rsid w:val="00561E82"/>
    <w:rsid w:val="00561F91"/>
    <w:rsid w:val="00562040"/>
    <w:rsid w:val="0056228A"/>
    <w:rsid w:val="00562755"/>
    <w:rsid w:val="00562A8D"/>
    <w:rsid w:val="00563150"/>
    <w:rsid w:val="005635CC"/>
    <w:rsid w:val="0056370F"/>
    <w:rsid w:val="00563948"/>
    <w:rsid w:val="005639DB"/>
    <w:rsid w:val="00563D16"/>
    <w:rsid w:val="00563E5D"/>
    <w:rsid w:val="005641B3"/>
    <w:rsid w:val="0056428E"/>
    <w:rsid w:val="0056482D"/>
    <w:rsid w:val="00564893"/>
    <w:rsid w:val="005648C4"/>
    <w:rsid w:val="00564A50"/>
    <w:rsid w:val="00564C1A"/>
    <w:rsid w:val="00564D48"/>
    <w:rsid w:val="00564F62"/>
    <w:rsid w:val="00565888"/>
    <w:rsid w:val="00565916"/>
    <w:rsid w:val="00565B57"/>
    <w:rsid w:val="00565B83"/>
    <w:rsid w:val="00565CBE"/>
    <w:rsid w:val="00565DD8"/>
    <w:rsid w:val="00565E12"/>
    <w:rsid w:val="00566006"/>
    <w:rsid w:val="0056614A"/>
    <w:rsid w:val="00566291"/>
    <w:rsid w:val="005662AB"/>
    <w:rsid w:val="00566601"/>
    <w:rsid w:val="0056676A"/>
    <w:rsid w:val="0056680B"/>
    <w:rsid w:val="00566854"/>
    <w:rsid w:val="0056769F"/>
    <w:rsid w:val="00567829"/>
    <w:rsid w:val="005679B9"/>
    <w:rsid w:val="00570065"/>
    <w:rsid w:val="00570360"/>
    <w:rsid w:val="005706E0"/>
    <w:rsid w:val="005709E8"/>
    <w:rsid w:val="00571120"/>
    <w:rsid w:val="005712A4"/>
    <w:rsid w:val="005719FD"/>
    <w:rsid w:val="00571D1B"/>
    <w:rsid w:val="00571F79"/>
    <w:rsid w:val="0057260A"/>
    <w:rsid w:val="0057280A"/>
    <w:rsid w:val="005729CE"/>
    <w:rsid w:val="005729E7"/>
    <w:rsid w:val="00572A13"/>
    <w:rsid w:val="00572C00"/>
    <w:rsid w:val="00572F35"/>
    <w:rsid w:val="00572F63"/>
    <w:rsid w:val="005737BB"/>
    <w:rsid w:val="0057398A"/>
    <w:rsid w:val="00573C67"/>
    <w:rsid w:val="00574626"/>
    <w:rsid w:val="00574B07"/>
    <w:rsid w:val="00574DFC"/>
    <w:rsid w:val="005754F2"/>
    <w:rsid w:val="00575532"/>
    <w:rsid w:val="005758F9"/>
    <w:rsid w:val="00575A2B"/>
    <w:rsid w:val="00575FB8"/>
    <w:rsid w:val="00576111"/>
    <w:rsid w:val="00576461"/>
    <w:rsid w:val="00576657"/>
    <w:rsid w:val="005767EE"/>
    <w:rsid w:val="00576898"/>
    <w:rsid w:val="00576BB2"/>
    <w:rsid w:val="00577015"/>
    <w:rsid w:val="005770D3"/>
    <w:rsid w:val="00577546"/>
    <w:rsid w:val="00577A70"/>
    <w:rsid w:val="00577A95"/>
    <w:rsid w:val="00577E77"/>
    <w:rsid w:val="005802F5"/>
    <w:rsid w:val="00580366"/>
    <w:rsid w:val="00580C5E"/>
    <w:rsid w:val="0058114D"/>
    <w:rsid w:val="00581164"/>
    <w:rsid w:val="00581638"/>
    <w:rsid w:val="005819EA"/>
    <w:rsid w:val="00581A82"/>
    <w:rsid w:val="00581BAD"/>
    <w:rsid w:val="00581D4C"/>
    <w:rsid w:val="00581F3C"/>
    <w:rsid w:val="005821B5"/>
    <w:rsid w:val="00582266"/>
    <w:rsid w:val="00582832"/>
    <w:rsid w:val="00582880"/>
    <w:rsid w:val="00582B9D"/>
    <w:rsid w:val="00582C50"/>
    <w:rsid w:val="00582DBF"/>
    <w:rsid w:val="00582F54"/>
    <w:rsid w:val="00583227"/>
    <w:rsid w:val="00583246"/>
    <w:rsid w:val="00583555"/>
    <w:rsid w:val="00583A39"/>
    <w:rsid w:val="00583B9B"/>
    <w:rsid w:val="005844F3"/>
    <w:rsid w:val="00584782"/>
    <w:rsid w:val="00584A74"/>
    <w:rsid w:val="00584A86"/>
    <w:rsid w:val="00584AFC"/>
    <w:rsid w:val="00584BE3"/>
    <w:rsid w:val="00584CE2"/>
    <w:rsid w:val="005851BB"/>
    <w:rsid w:val="005853F8"/>
    <w:rsid w:val="005855E5"/>
    <w:rsid w:val="0058587C"/>
    <w:rsid w:val="00585C80"/>
    <w:rsid w:val="0058604D"/>
    <w:rsid w:val="0058655E"/>
    <w:rsid w:val="0058657F"/>
    <w:rsid w:val="005866D2"/>
    <w:rsid w:val="00586758"/>
    <w:rsid w:val="005867BF"/>
    <w:rsid w:val="0058681A"/>
    <w:rsid w:val="00586D76"/>
    <w:rsid w:val="00586E6E"/>
    <w:rsid w:val="00586E8D"/>
    <w:rsid w:val="00587121"/>
    <w:rsid w:val="00587284"/>
    <w:rsid w:val="0058736C"/>
    <w:rsid w:val="005873C9"/>
    <w:rsid w:val="005900C7"/>
    <w:rsid w:val="005900D7"/>
    <w:rsid w:val="00590153"/>
    <w:rsid w:val="00590478"/>
    <w:rsid w:val="0059063D"/>
    <w:rsid w:val="005908EC"/>
    <w:rsid w:val="00590A92"/>
    <w:rsid w:val="005911E3"/>
    <w:rsid w:val="005914AF"/>
    <w:rsid w:val="0059160F"/>
    <w:rsid w:val="0059195B"/>
    <w:rsid w:val="00591B79"/>
    <w:rsid w:val="00591E0A"/>
    <w:rsid w:val="00592126"/>
    <w:rsid w:val="00592518"/>
    <w:rsid w:val="00592955"/>
    <w:rsid w:val="00592AA9"/>
    <w:rsid w:val="00592D51"/>
    <w:rsid w:val="0059305A"/>
    <w:rsid w:val="005933CE"/>
    <w:rsid w:val="00593592"/>
    <w:rsid w:val="0059397C"/>
    <w:rsid w:val="00593A6A"/>
    <w:rsid w:val="00593C93"/>
    <w:rsid w:val="00593EAC"/>
    <w:rsid w:val="00594203"/>
    <w:rsid w:val="005942BC"/>
    <w:rsid w:val="005945B2"/>
    <w:rsid w:val="005948D9"/>
    <w:rsid w:val="00594CDB"/>
    <w:rsid w:val="00594CED"/>
    <w:rsid w:val="00594FF8"/>
    <w:rsid w:val="005951F7"/>
    <w:rsid w:val="0059521B"/>
    <w:rsid w:val="005953DF"/>
    <w:rsid w:val="00595989"/>
    <w:rsid w:val="00595D3C"/>
    <w:rsid w:val="00595D87"/>
    <w:rsid w:val="00596119"/>
    <w:rsid w:val="00596162"/>
    <w:rsid w:val="005961C2"/>
    <w:rsid w:val="0059635B"/>
    <w:rsid w:val="00596431"/>
    <w:rsid w:val="00596738"/>
    <w:rsid w:val="00596740"/>
    <w:rsid w:val="005969B7"/>
    <w:rsid w:val="00596D92"/>
    <w:rsid w:val="00596F0F"/>
    <w:rsid w:val="00596F4E"/>
    <w:rsid w:val="0059700C"/>
    <w:rsid w:val="0059717F"/>
    <w:rsid w:val="0059732E"/>
    <w:rsid w:val="005977FF"/>
    <w:rsid w:val="005978C9"/>
    <w:rsid w:val="005979CA"/>
    <w:rsid w:val="005A0770"/>
    <w:rsid w:val="005A08D2"/>
    <w:rsid w:val="005A0A7D"/>
    <w:rsid w:val="005A0E12"/>
    <w:rsid w:val="005A0F68"/>
    <w:rsid w:val="005A11D4"/>
    <w:rsid w:val="005A129B"/>
    <w:rsid w:val="005A1335"/>
    <w:rsid w:val="005A1443"/>
    <w:rsid w:val="005A14D2"/>
    <w:rsid w:val="005A14ED"/>
    <w:rsid w:val="005A197D"/>
    <w:rsid w:val="005A19CC"/>
    <w:rsid w:val="005A1E65"/>
    <w:rsid w:val="005A1FF4"/>
    <w:rsid w:val="005A21CE"/>
    <w:rsid w:val="005A25D8"/>
    <w:rsid w:val="005A2731"/>
    <w:rsid w:val="005A28DE"/>
    <w:rsid w:val="005A2BE3"/>
    <w:rsid w:val="005A2F37"/>
    <w:rsid w:val="005A329C"/>
    <w:rsid w:val="005A32BD"/>
    <w:rsid w:val="005A32EF"/>
    <w:rsid w:val="005A3382"/>
    <w:rsid w:val="005A3651"/>
    <w:rsid w:val="005A3735"/>
    <w:rsid w:val="005A386C"/>
    <w:rsid w:val="005A38EF"/>
    <w:rsid w:val="005A3A46"/>
    <w:rsid w:val="005A3CC0"/>
    <w:rsid w:val="005A3EFB"/>
    <w:rsid w:val="005A43B9"/>
    <w:rsid w:val="005A4444"/>
    <w:rsid w:val="005A44E7"/>
    <w:rsid w:val="005A46D3"/>
    <w:rsid w:val="005A46D8"/>
    <w:rsid w:val="005A4D1E"/>
    <w:rsid w:val="005A520F"/>
    <w:rsid w:val="005A529E"/>
    <w:rsid w:val="005A550C"/>
    <w:rsid w:val="005A56DF"/>
    <w:rsid w:val="005A5AFC"/>
    <w:rsid w:val="005A5E20"/>
    <w:rsid w:val="005A613A"/>
    <w:rsid w:val="005A618B"/>
    <w:rsid w:val="005A6902"/>
    <w:rsid w:val="005A6F62"/>
    <w:rsid w:val="005A6F8A"/>
    <w:rsid w:val="005A719E"/>
    <w:rsid w:val="005A7426"/>
    <w:rsid w:val="005A7532"/>
    <w:rsid w:val="005A75AF"/>
    <w:rsid w:val="005A76B5"/>
    <w:rsid w:val="005A771D"/>
    <w:rsid w:val="005A7865"/>
    <w:rsid w:val="005A78DF"/>
    <w:rsid w:val="005A7BC3"/>
    <w:rsid w:val="005A7D50"/>
    <w:rsid w:val="005A7F56"/>
    <w:rsid w:val="005B00AE"/>
    <w:rsid w:val="005B031C"/>
    <w:rsid w:val="005B04E3"/>
    <w:rsid w:val="005B080B"/>
    <w:rsid w:val="005B0873"/>
    <w:rsid w:val="005B0EE9"/>
    <w:rsid w:val="005B1028"/>
    <w:rsid w:val="005B1375"/>
    <w:rsid w:val="005B17E9"/>
    <w:rsid w:val="005B1A9F"/>
    <w:rsid w:val="005B1FD3"/>
    <w:rsid w:val="005B205D"/>
    <w:rsid w:val="005B2094"/>
    <w:rsid w:val="005B20CB"/>
    <w:rsid w:val="005B21C6"/>
    <w:rsid w:val="005B2356"/>
    <w:rsid w:val="005B248D"/>
    <w:rsid w:val="005B252E"/>
    <w:rsid w:val="005B259D"/>
    <w:rsid w:val="005B26FF"/>
    <w:rsid w:val="005B28DA"/>
    <w:rsid w:val="005B3227"/>
    <w:rsid w:val="005B3456"/>
    <w:rsid w:val="005B354C"/>
    <w:rsid w:val="005B35B6"/>
    <w:rsid w:val="005B35D0"/>
    <w:rsid w:val="005B36F9"/>
    <w:rsid w:val="005B3794"/>
    <w:rsid w:val="005B37ED"/>
    <w:rsid w:val="005B3B69"/>
    <w:rsid w:val="005B3E3A"/>
    <w:rsid w:val="005B3EC9"/>
    <w:rsid w:val="005B407F"/>
    <w:rsid w:val="005B40C9"/>
    <w:rsid w:val="005B40CD"/>
    <w:rsid w:val="005B4209"/>
    <w:rsid w:val="005B4E48"/>
    <w:rsid w:val="005B5016"/>
    <w:rsid w:val="005B51FE"/>
    <w:rsid w:val="005B5574"/>
    <w:rsid w:val="005B5E9C"/>
    <w:rsid w:val="005B6213"/>
    <w:rsid w:val="005B6323"/>
    <w:rsid w:val="005B64C6"/>
    <w:rsid w:val="005B69E3"/>
    <w:rsid w:val="005B6AB8"/>
    <w:rsid w:val="005B72E7"/>
    <w:rsid w:val="005B74D2"/>
    <w:rsid w:val="005B7524"/>
    <w:rsid w:val="005B76B4"/>
    <w:rsid w:val="005B7771"/>
    <w:rsid w:val="005B78EB"/>
    <w:rsid w:val="005B7CD1"/>
    <w:rsid w:val="005B7FC1"/>
    <w:rsid w:val="005B7FCE"/>
    <w:rsid w:val="005B7FF4"/>
    <w:rsid w:val="005C0244"/>
    <w:rsid w:val="005C04BE"/>
    <w:rsid w:val="005C0970"/>
    <w:rsid w:val="005C09E6"/>
    <w:rsid w:val="005C0C22"/>
    <w:rsid w:val="005C0DAC"/>
    <w:rsid w:val="005C11A6"/>
    <w:rsid w:val="005C16CD"/>
    <w:rsid w:val="005C16F2"/>
    <w:rsid w:val="005C179F"/>
    <w:rsid w:val="005C1A3B"/>
    <w:rsid w:val="005C1AFC"/>
    <w:rsid w:val="005C1C18"/>
    <w:rsid w:val="005C1D9B"/>
    <w:rsid w:val="005C22C4"/>
    <w:rsid w:val="005C2321"/>
    <w:rsid w:val="005C2874"/>
    <w:rsid w:val="005C2919"/>
    <w:rsid w:val="005C294D"/>
    <w:rsid w:val="005C2C67"/>
    <w:rsid w:val="005C2C82"/>
    <w:rsid w:val="005C2D1C"/>
    <w:rsid w:val="005C30DC"/>
    <w:rsid w:val="005C3471"/>
    <w:rsid w:val="005C3D17"/>
    <w:rsid w:val="005C40DB"/>
    <w:rsid w:val="005C4171"/>
    <w:rsid w:val="005C4551"/>
    <w:rsid w:val="005C4571"/>
    <w:rsid w:val="005C494C"/>
    <w:rsid w:val="005C4CF3"/>
    <w:rsid w:val="005C4E76"/>
    <w:rsid w:val="005C4F2F"/>
    <w:rsid w:val="005C57FC"/>
    <w:rsid w:val="005C581A"/>
    <w:rsid w:val="005C5A49"/>
    <w:rsid w:val="005C5B53"/>
    <w:rsid w:val="005C5D5E"/>
    <w:rsid w:val="005C5DB5"/>
    <w:rsid w:val="005C641A"/>
    <w:rsid w:val="005C66E1"/>
    <w:rsid w:val="005C6951"/>
    <w:rsid w:val="005C6C2D"/>
    <w:rsid w:val="005C7148"/>
    <w:rsid w:val="005C729F"/>
    <w:rsid w:val="005C72D8"/>
    <w:rsid w:val="005C7B0B"/>
    <w:rsid w:val="005C7B49"/>
    <w:rsid w:val="005C7DAA"/>
    <w:rsid w:val="005C7E75"/>
    <w:rsid w:val="005D02A4"/>
    <w:rsid w:val="005D03B3"/>
    <w:rsid w:val="005D03BC"/>
    <w:rsid w:val="005D0497"/>
    <w:rsid w:val="005D0575"/>
    <w:rsid w:val="005D0A4A"/>
    <w:rsid w:val="005D0C15"/>
    <w:rsid w:val="005D0F85"/>
    <w:rsid w:val="005D129C"/>
    <w:rsid w:val="005D1754"/>
    <w:rsid w:val="005D19AA"/>
    <w:rsid w:val="005D1D73"/>
    <w:rsid w:val="005D1D75"/>
    <w:rsid w:val="005D1E17"/>
    <w:rsid w:val="005D2142"/>
    <w:rsid w:val="005D22AD"/>
    <w:rsid w:val="005D2308"/>
    <w:rsid w:val="005D2347"/>
    <w:rsid w:val="005D28EC"/>
    <w:rsid w:val="005D2A5B"/>
    <w:rsid w:val="005D2B06"/>
    <w:rsid w:val="005D2DE3"/>
    <w:rsid w:val="005D33CA"/>
    <w:rsid w:val="005D355C"/>
    <w:rsid w:val="005D3C0E"/>
    <w:rsid w:val="005D4022"/>
    <w:rsid w:val="005D41C7"/>
    <w:rsid w:val="005D4664"/>
    <w:rsid w:val="005D469B"/>
    <w:rsid w:val="005D47B2"/>
    <w:rsid w:val="005D4BCA"/>
    <w:rsid w:val="005D4C44"/>
    <w:rsid w:val="005D4DCE"/>
    <w:rsid w:val="005D549E"/>
    <w:rsid w:val="005D59BB"/>
    <w:rsid w:val="005D5DCB"/>
    <w:rsid w:val="005D5EDF"/>
    <w:rsid w:val="005D618A"/>
    <w:rsid w:val="005D6729"/>
    <w:rsid w:val="005D6A64"/>
    <w:rsid w:val="005D6B82"/>
    <w:rsid w:val="005D6FD7"/>
    <w:rsid w:val="005D7013"/>
    <w:rsid w:val="005D732D"/>
    <w:rsid w:val="005D736C"/>
    <w:rsid w:val="005D739B"/>
    <w:rsid w:val="005D7518"/>
    <w:rsid w:val="005D7573"/>
    <w:rsid w:val="005D7D65"/>
    <w:rsid w:val="005E009F"/>
    <w:rsid w:val="005E0273"/>
    <w:rsid w:val="005E0899"/>
    <w:rsid w:val="005E09AB"/>
    <w:rsid w:val="005E0A94"/>
    <w:rsid w:val="005E0BD6"/>
    <w:rsid w:val="005E1058"/>
    <w:rsid w:val="005E10B1"/>
    <w:rsid w:val="005E1148"/>
    <w:rsid w:val="005E11B8"/>
    <w:rsid w:val="005E12A4"/>
    <w:rsid w:val="005E1662"/>
    <w:rsid w:val="005E185E"/>
    <w:rsid w:val="005E253F"/>
    <w:rsid w:val="005E25A3"/>
    <w:rsid w:val="005E2CD4"/>
    <w:rsid w:val="005E30E1"/>
    <w:rsid w:val="005E314B"/>
    <w:rsid w:val="005E3736"/>
    <w:rsid w:val="005E391D"/>
    <w:rsid w:val="005E3B1B"/>
    <w:rsid w:val="005E3D66"/>
    <w:rsid w:val="005E3EF8"/>
    <w:rsid w:val="005E4012"/>
    <w:rsid w:val="005E40F9"/>
    <w:rsid w:val="005E427F"/>
    <w:rsid w:val="005E4428"/>
    <w:rsid w:val="005E4990"/>
    <w:rsid w:val="005E4C1B"/>
    <w:rsid w:val="005E4CDF"/>
    <w:rsid w:val="005E5843"/>
    <w:rsid w:val="005E58E0"/>
    <w:rsid w:val="005E59BC"/>
    <w:rsid w:val="005E5A60"/>
    <w:rsid w:val="005E5DD1"/>
    <w:rsid w:val="005E61D5"/>
    <w:rsid w:val="005E6416"/>
    <w:rsid w:val="005E656A"/>
    <w:rsid w:val="005E675C"/>
    <w:rsid w:val="005E684E"/>
    <w:rsid w:val="005E6A94"/>
    <w:rsid w:val="005E6E20"/>
    <w:rsid w:val="005E6EC7"/>
    <w:rsid w:val="005E6F36"/>
    <w:rsid w:val="005E6F54"/>
    <w:rsid w:val="005E75F5"/>
    <w:rsid w:val="005E7A59"/>
    <w:rsid w:val="005E7D96"/>
    <w:rsid w:val="005E7FB6"/>
    <w:rsid w:val="005F06D6"/>
    <w:rsid w:val="005F0A68"/>
    <w:rsid w:val="005F0B81"/>
    <w:rsid w:val="005F11C2"/>
    <w:rsid w:val="005F14DC"/>
    <w:rsid w:val="005F181C"/>
    <w:rsid w:val="005F1AF8"/>
    <w:rsid w:val="005F1CBC"/>
    <w:rsid w:val="005F1D45"/>
    <w:rsid w:val="005F1D50"/>
    <w:rsid w:val="005F1DE7"/>
    <w:rsid w:val="005F20C1"/>
    <w:rsid w:val="005F2483"/>
    <w:rsid w:val="005F28C5"/>
    <w:rsid w:val="005F293C"/>
    <w:rsid w:val="005F297E"/>
    <w:rsid w:val="005F2C81"/>
    <w:rsid w:val="005F3096"/>
    <w:rsid w:val="005F30A4"/>
    <w:rsid w:val="005F31B9"/>
    <w:rsid w:val="005F3635"/>
    <w:rsid w:val="005F38DD"/>
    <w:rsid w:val="005F3A68"/>
    <w:rsid w:val="005F3BAA"/>
    <w:rsid w:val="005F42EA"/>
    <w:rsid w:val="005F43E3"/>
    <w:rsid w:val="005F46B6"/>
    <w:rsid w:val="005F4A2F"/>
    <w:rsid w:val="005F4C88"/>
    <w:rsid w:val="005F4C8E"/>
    <w:rsid w:val="005F4E58"/>
    <w:rsid w:val="005F5092"/>
    <w:rsid w:val="005F5504"/>
    <w:rsid w:val="005F589A"/>
    <w:rsid w:val="005F58B7"/>
    <w:rsid w:val="005F5DE8"/>
    <w:rsid w:val="005F5FB3"/>
    <w:rsid w:val="005F62A2"/>
    <w:rsid w:val="005F6389"/>
    <w:rsid w:val="005F643E"/>
    <w:rsid w:val="005F6541"/>
    <w:rsid w:val="005F65F8"/>
    <w:rsid w:val="005F67EF"/>
    <w:rsid w:val="005F69A8"/>
    <w:rsid w:val="005F6A98"/>
    <w:rsid w:val="005F6F89"/>
    <w:rsid w:val="005F7069"/>
    <w:rsid w:val="005F70DA"/>
    <w:rsid w:val="005F71B3"/>
    <w:rsid w:val="005F72F9"/>
    <w:rsid w:val="005F7573"/>
    <w:rsid w:val="005F7712"/>
    <w:rsid w:val="005F7A06"/>
    <w:rsid w:val="00600207"/>
    <w:rsid w:val="00600268"/>
    <w:rsid w:val="00600422"/>
    <w:rsid w:val="006005BC"/>
    <w:rsid w:val="00600661"/>
    <w:rsid w:val="00600822"/>
    <w:rsid w:val="006011B5"/>
    <w:rsid w:val="0060181B"/>
    <w:rsid w:val="00601AEF"/>
    <w:rsid w:val="00601DFC"/>
    <w:rsid w:val="0060253A"/>
    <w:rsid w:val="00602669"/>
    <w:rsid w:val="006026D4"/>
    <w:rsid w:val="00602837"/>
    <w:rsid w:val="006029B1"/>
    <w:rsid w:val="00602F2D"/>
    <w:rsid w:val="00602FD3"/>
    <w:rsid w:val="006032DD"/>
    <w:rsid w:val="00603333"/>
    <w:rsid w:val="00603795"/>
    <w:rsid w:val="00603993"/>
    <w:rsid w:val="00603AE9"/>
    <w:rsid w:val="00603B71"/>
    <w:rsid w:val="00603DDC"/>
    <w:rsid w:val="00603E20"/>
    <w:rsid w:val="006044E5"/>
    <w:rsid w:val="00604572"/>
    <w:rsid w:val="00604609"/>
    <w:rsid w:val="006048EA"/>
    <w:rsid w:val="00604E4C"/>
    <w:rsid w:val="00604E55"/>
    <w:rsid w:val="00604F95"/>
    <w:rsid w:val="00605072"/>
    <w:rsid w:val="006050EC"/>
    <w:rsid w:val="0060551D"/>
    <w:rsid w:val="00605619"/>
    <w:rsid w:val="00605773"/>
    <w:rsid w:val="00605829"/>
    <w:rsid w:val="0060586A"/>
    <w:rsid w:val="0060586D"/>
    <w:rsid w:val="00605BA7"/>
    <w:rsid w:val="00605CA0"/>
    <w:rsid w:val="00605EF7"/>
    <w:rsid w:val="006060A9"/>
    <w:rsid w:val="0060616B"/>
    <w:rsid w:val="00606834"/>
    <w:rsid w:val="00606AE4"/>
    <w:rsid w:val="00606B68"/>
    <w:rsid w:val="006072B7"/>
    <w:rsid w:val="0060732D"/>
    <w:rsid w:val="006073DA"/>
    <w:rsid w:val="00607474"/>
    <w:rsid w:val="00607836"/>
    <w:rsid w:val="006078EE"/>
    <w:rsid w:val="006079D8"/>
    <w:rsid w:val="00607A98"/>
    <w:rsid w:val="00607CAB"/>
    <w:rsid w:val="00607E57"/>
    <w:rsid w:val="00610279"/>
    <w:rsid w:val="00610597"/>
    <w:rsid w:val="00610D15"/>
    <w:rsid w:val="00610E54"/>
    <w:rsid w:val="00611151"/>
    <w:rsid w:val="006111ED"/>
    <w:rsid w:val="006111F8"/>
    <w:rsid w:val="00611242"/>
    <w:rsid w:val="006112C6"/>
    <w:rsid w:val="006115F7"/>
    <w:rsid w:val="00611698"/>
    <w:rsid w:val="006119AE"/>
    <w:rsid w:val="00611BC2"/>
    <w:rsid w:val="00612225"/>
    <w:rsid w:val="0061239D"/>
    <w:rsid w:val="00612741"/>
    <w:rsid w:val="00612880"/>
    <w:rsid w:val="00613311"/>
    <w:rsid w:val="00613450"/>
    <w:rsid w:val="00613618"/>
    <w:rsid w:val="006136E8"/>
    <w:rsid w:val="006137A5"/>
    <w:rsid w:val="00613854"/>
    <w:rsid w:val="00613B5B"/>
    <w:rsid w:val="00613F9B"/>
    <w:rsid w:val="006140F7"/>
    <w:rsid w:val="006141A5"/>
    <w:rsid w:val="0061449B"/>
    <w:rsid w:val="006145E1"/>
    <w:rsid w:val="00614640"/>
    <w:rsid w:val="006149F4"/>
    <w:rsid w:val="00614BD3"/>
    <w:rsid w:val="00614CCC"/>
    <w:rsid w:val="006151C9"/>
    <w:rsid w:val="00615522"/>
    <w:rsid w:val="0061574B"/>
    <w:rsid w:val="006157BF"/>
    <w:rsid w:val="00615906"/>
    <w:rsid w:val="00615908"/>
    <w:rsid w:val="00615BFD"/>
    <w:rsid w:val="00615E55"/>
    <w:rsid w:val="0061624C"/>
    <w:rsid w:val="0061641B"/>
    <w:rsid w:val="00616805"/>
    <w:rsid w:val="00616DDE"/>
    <w:rsid w:val="0061722F"/>
    <w:rsid w:val="006172A5"/>
    <w:rsid w:val="006175F1"/>
    <w:rsid w:val="00617775"/>
    <w:rsid w:val="00617A8E"/>
    <w:rsid w:val="00617F20"/>
    <w:rsid w:val="00617F28"/>
    <w:rsid w:val="0062004B"/>
    <w:rsid w:val="006202EB"/>
    <w:rsid w:val="0062039D"/>
    <w:rsid w:val="0062084F"/>
    <w:rsid w:val="00620A72"/>
    <w:rsid w:val="00620C10"/>
    <w:rsid w:val="00620EAD"/>
    <w:rsid w:val="00620F30"/>
    <w:rsid w:val="00621307"/>
    <w:rsid w:val="006219BC"/>
    <w:rsid w:val="00621C79"/>
    <w:rsid w:val="00621C96"/>
    <w:rsid w:val="00621DA4"/>
    <w:rsid w:val="00621F27"/>
    <w:rsid w:val="0062207A"/>
    <w:rsid w:val="00622188"/>
    <w:rsid w:val="006221E3"/>
    <w:rsid w:val="006225A0"/>
    <w:rsid w:val="0062289A"/>
    <w:rsid w:val="00622AF8"/>
    <w:rsid w:val="00622BD6"/>
    <w:rsid w:val="006231B7"/>
    <w:rsid w:val="006233C2"/>
    <w:rsid w:val="00623595"/>
    <w:rsid w:val="0062392B"/>
    <w:rsid w:val="00623A2D"/>
    <w:rsid w:val="00623ADE"/>
    <w:rsid w:val="00623FA1"/>
    <w:rsid w:val="00624088"/>
    <w:rsid w:val="0062454F"/>
    <w:rsid w:val="0062458C"/>
    <w:rsid w:val="00624731"/>
    <w:rsid w:val="00624901"/>
    <w:rsid w:val="00624B78"/>
    <w:rsid w:val="00624BA3"/>
    <w:rsid w:val="00624BBB"/>
    <w:rsid w:val="00624D68"/>
    <w:rsid w:val="00624DA5"/>
    <w:rsid w:val="00624E3F"/>
    <w:rsid w:val="00625712"/>
    <w:rsid w:val="006259BA"/>
    <w:rsid w:val="00625BB3"/>
    <w:rsid w:val="00625D50"/>
    <w:rsid w:val="00625E1B"/>
    <w:rsid w:val="00625F4B"/>
    <w:rsid w:val="00625F65"/>
    <w:rsid w:val="0062601C"/>
    <w:rsid w:val="0062647F"/>
    <w:rsid w:val="00626563"/>
    <w:rsid w:val="006265A4"/>
    <w:rsid w:val="0062678A"/>
    <w:rsid w:val="006268FB"/>
    <w:rsid w:val="0062698F"/>
    <w:rsid w:val="00626A92"/>
    <w:rsid w:val="00626E0D"/>
    <w:rsid w:val="00626EEF"/>
    <w:rsid w:val="00627250"/>
    <w:rsid w:val="00627582"/>
    <w:rsid w:val="006279FF"/>
    <w:rsid w:val="00627BA2"/>
    <w:rsid w:val="00627CB3"/>
    <w:rsid w:val="00627CC1"/>
    <w:rsid w:val="00630057"/>
    <w:rsid w:val="0063005D"/>
    <w:rsid w:val="006300D2"/>
    <w:rsid w:val="00630266"/>
    <w:rsid w:val="006306CF"/>
    <w:rsid w:val="0063092B"/>
    <w:rsid w:val="00630974"/>
    <w:rsid w:val="00630BBC"/>
    <w:rsid w:val="00630C3E"/>
    <w:rsid w:val="00630E93"/>
    <w:rsid w:val="0063137E"/>
    <w:rsid w:val="00631BEC"/>
    <w:rsid w:val="00631E68"/>
    <w:rsid w:val="00631EF4"/>
    <w:rsid w:val="00632B15"/>
    <w:rsid w:val="00633342"/>
    <w:rsid w:val="00633477"/>
    <w:rsid w:val="00633724"/>
    <w:rsid w:val="00633E8F"/>
    <w:rsid w:val="00633F78"/>
    <w:rsid w:val="00634322"/>
    <w:rsid w:val="00634484"/>
    <w:rsid w:val="0063460F"/>
    <w:rsid w:val="0063489C"/>
    <w:rsid w:val="006349F9"/>
    <w:rsid w:val="00634C19"/>
    <w:rsid w:val="00634D14"/>
    <w:rsid w:val="00634F05"/>
    <w:rsid w:val="006350EA"/>
    <w:rsid w:val="006352E6"/>
    <w:rsid w:val="0063580F"/>
    <w:rsid w:val="00635BB8"/>
    <w:rsid w:val="00635BCA"/>
    <w:rsid w:val="00635BE4"/>
    <w:rsid w:val="00635C41"/>
    <w:rsid w:val="00635EF8"/>
    <w:rsid w:val="006360D9"/>
    <w:rsid w:val="00636266"/>
    <w:rsid w:val="006365DF"/>
    <w:rsid w:val="00636679"/>
    <w:rsid w:val="006369B1"/>
    <w:rsid w:val="00636D57"/>
    <w:rsid w:val="00636DE3"/>
    <w:rsid w:val="00636E30"/>
    <w:rsid w:val="00637324"/>
    <w:rsid w:val="006376F0"/>
    <w:rsid w:val="006377F5"/>
    <w:rsid w:val="00637819"/>
    <w:rsid w:val="00640325"/>
    <w:rsid w:val="00641307"/>
    <w:rsid w:val="00641327"/>
    <w:rsid w:val="006416B9"/>
    <w:rsid w:val="006419D2"/>
    <w:rsid w:val="00641B92"/>
    <w:rsid w:val="00641DF0"/>
    <w:rsid w:val="00642009"/>
    <w:rsid w:val="006424C5"/>
    <w:rsid w:val="006426AE"/>
    <w:rsid w:val="006427C7"/>
    <w:rsid w:val="00642DD0"/>
    <w:rsid w:val="00642E80"/>
    <w:rsid w:val="006431B1"/>
    <w:rsid w:val="00643C78"/>
    <w:rsid w:val="00644137"/>
    <w:rsid w:val="006445CD"/>
    <w:rsid w:val="00644607"/>
    <w:rsid w:val="006447F5"/>
    <w:rsid w:val="00644AEE"/>
    <w:rsid w:val="006451C8"/>
    <w:rsid w:val="006452E3"/>
    <w:rsid w:val="00645711"/>
    <w:rsid w:val="0064586F"/>
    <w:rsid w:val="00645B54"/>
    <w:rsid w:val="00645C28"/>
    <w:rsid w:val="00645CC9"/>
    <w:rsid w:val="00645D2E"/>
    <w:rsid w:val="00645DAC"/>
    <w:rsid w:val="0064603D"/>
    <w:rsid w:val="00646180"/>
    <w:rsid w:val="006462D5"/>
    <w:rsid w:val="00646452"/>
    <w:rsid w:val="006464C6"/>
    <w:rsid w:val="0064655B"/>
    <w:rsid w:val="0064668C"/>
    <w:rsid w:val="0064693B"/>
    <w:rsid w:val="00646ADC"/>
    <w:rsid w:val="00646DC4"/>
    <w:rsid w:val="0064716A"/>
    <w:rsid w:val="00647273"/>
    <w:rsid w:val="006472CF"/>
    <w:rsid w:val="0064742D"/>
    <w:rsid w:val="00647850"/>
    <w:rsid w:val="00647BAD"/>
    <w:rsid w:val="00647CAA"/>
    <w:rsid w:val="00647FD5"/>
    <w:rsid w:val="00650186"/>
    <w:rsid w:val="00650453"/>
    <w:rsid w:val="0065069F"/>
    <w:rsid w:val="00650A4B"/>
    <w:rsid w:val="00650AB4"/>
    <w:rsid w:val="00650ACE"/>
    <w:rsid w:val="00650E37"/>
    <w:rsid w:val="0065108F"/>
    <w:rsid w:val="00651981"/>
    <w:rsid w:val="00651F32"/>
    <w:rsid w:val="00651F5C"/>
    <w:rsid w:val="006521FA"/>
    <w:rsid w:val="0065238C"/>
    <w:rsid w:val="00652463"/>
    <w:rsid w:val="006527ED"/>
    <w:rsid w:val="00652C35"/>
    <w:rsid w:val="00652D4C"/>
    <w:rsid w:val="00652D65"/>
    <w:rsid w:val="00652DB1"/>
    <w:rsid w:val="00652FD3"/>
    <w:rsid w:val="006532B6"/>
    <w:rsid w:val="0065349F"/>
    <w:rsid w:val="006534F7"/>
    <w:rsid w:val="00653752"/>
    <w:rsid w:val="006539AA"/>
    <w:rsid w:val="00653A22"/>
    <w:rsid w:val="00653B35"/>
    <w:rsid w:val="00653E7B"/>
    <w:rsid w:val="00653F09"/>
    <w:rsid w:val="00653F6E"/>
    <w:rsid w:val="006542CC"/>
    <w:rsid w:val="006543E2"/>
    <w:rsid w:val="00654893"/>
    <w:rsid w:val="0065492F"/>
    <w:rsid w:val="00654CB4"/>
    <w:rsid w:val="00654FA0"/>
    <w:rsid w:val="0065510C"/>
    <w:rsid w:val="00655D29"/>
    <w:rsid w:val="00655DDC"/>
    <w:rsid w:val="006563D1"/>
    <w:rsid w:val="00656433"/>
    <w:rsid w:val="00656573"/>
    <w:rsid w:val="006566BD"/>
    <w:rsid w:val="0065689B"/>
    <w:rsid w:val="006569C6"/>
    <w:rsid w:val="00656B15"/>
    <w:rsid w:val="00656B8F"/>
    <w:rsid w:val="00657091"/>
    <w:rsid w:val="006573A8"/>
    <w:rsid w:val="006574AE"/>
    <w:rsid w:val="0065768D"/>
    <w:rsid w:val="00657D68"/>
    <w:rsid w:val="00657EBF"/>
    <w:rsid w:val="00657ECD"/>
    <w:rsid w:val="00657F60"/>
    <w:rsid w:val="00660142"/>
    <w:rsid w:val="006601D7"/>
    <w:rsid w:val="006605D3"/>
    <w:rsid w:val="00660888"/>
    <w:rsid w:val="00660C3B"/>
    <w:rsid w:val="00660DF9"/>
    <w:rsid w:val="00660F15"/>
    <w:rsid w:val="0066105B"/>
    <w:rsid w:val="00661687"/>
    <w:rsid w:val="00661919"/>
    <w:rsid w:val="0066194B"/>
    <w:rsid w:val="00661E25"/>
    <w:rsid w:val="00661E33"/>
    <w:rsid w:val="00661FD7"/>
    <w:rsid w:val="006629F9"/>
    <w:rsid w:val="00662B08"/>
    <w:rsid w:val="00662C2F"/>
    <w:rsid w:val="00662E02"/>
    <w:rsid w:val="006636FA"/>
    <w:rsid w:val="00663D26"/>
    <w:rsid w:val="00663D74"/>
    <w:rsid w:val="006640B7"/>
    <w:rsid w:val="006640EF"/>
    <w:rsid w:val="00664142"/>
    <w:rsid w:val="0066458E"/>
    <w:rsid w:val="00664668"/>
    <w:rsid w:val="0066496F"/>
    <w:rsid w:val="00664A42"/>
    <w:rsid w:val="00664B03"/>
    <w:rsid w:val="00664B08"/>
    <w:rsid w:val="00664B1E"/>
    <w:rsid w:val="00664D84"/>
    <w:rsid w:val="00664EA1"/>
    <w:rsid w:val="00664FCD"/>
    <w:rsid w:val="00665549"/>
    <w:rsid w:val="00665A19"/>
    <w:rsid w:val="00665A45"/>
    <w:rsid w:val="00665F57"/>
    <w:rsid w:val="00665FF6"/>
    <w:rsid w:val="0066604E"/>
    <w:rsid w:val="00666071"/>
    <w:rsid w:val="0066624E"/>
    <w:rsid w:val="006662A7"/>
    <w:rsid w:val="006662DB"/>
    <w:rsid w:val="006664F1"/>
    <w:rsid w:val="0066651F"/>
    <w:rsid w:val="006665B3"/>
    <w:rsid w:val="00666869"/>
    <w:rsid w:val="00666887"/>
    <w:rsid w:val="00666A6D"/>
    <w:rsid w:val="00666AE1"/>
    <w:rsid w:val="006670F1"/>
    <w:rsid w:val="006671CF"/>
    <w:rsid w:val="00667364"/>
    <w:rsid w:val="0066737B"/>
    <w:rsid w:val="0066767E"/>
    <w:rsid w:val="0066775C"/>
    <w:rsid w:val="006677D7"/>
    <w:rsid w:val="006678A7"/>
    <w:rsid w:val="0066796C"/>
    <w:rsid w:val="00667CB5"/>
    <w:rsid w:val="0067007A"/>
    <w:rsid w:val="00670168"/>
    <w:rsid w:val="00670225"/>
    <w:rsid w:val="00670280"/>
    <w:rsid w:val="006707C6"/>
    <w:rsid w:val="00670D02"/>
    <w:rsid w:val="00670E9A"/>
    <w:rsid w:val="00670FA4"/>
    <w:rsid w:val="00671455"/>
    <w:rsid w:val="0067147F"/>
    <w:rsid w:val="0067181B"/>
    <w:rsid w:val="00671CDE"/>
    <w:rsid w:val="00671E48"/>
    <w:rsid w:val="00671FA0"/>
    <w:rsid w:val="00672172"/>
    <w:rsid w:val="006721D5"/>
    <w:rsid w:val="00672218"/>
    <w:rsid w:val="0067246F"/>
    <w:rsid w:val="006724EE"/>
    <w:rsid w:val="00672C73"/>
    <w:rsid w:val="00673193"/>
    <w:rsid w:val="00673F77"/>
    <w:rsid w:val="006744E3"/>
    <w:rsid w:val="0067466A"/>
    <w:rsid w:val="00674E70"/>
    <w:rsid w:val="00675142"/>
    <w:rsid w:val="0067525E"/>
    <w:rsid w:val="0067544E"/>
    <w:rsid w:val="006756DB"/>
    <w:rsid w:val="00675B27"/>
    <w:rsid w:val="00675B30"/>
    <w:rsid w:val="00675EF5"/>
    <w:rsid w:val="00675FB6"/>
    <w:rsid w:val="00676301"/>
    <w:rsid w:val="006763D3"/>
    <w:rsid w:val="006766AC"/>
    <w:rsid w:val="006767D1"/>
    <w:rsid w:val="00676A6B"/>
    <w:rsid w:val="00676A9C"/>
    <w:rsid w:val="0067717D"/>
    <w:rsid w:val="006772BA"/>
    <w:rsid w:val="00677349"/>
    <w:rsid w:val="006774B4"/>
    <w:rsid w:val="00677A0C"/>
    <w:rsid w:val="00677EA9"/>
    <w:rsid w:val="00680117"/>
    <w:rsid w:val="0068019C"/>
    <w:rsid w:val="0068046C"/>
    <w:rsid w:val="0068051B"/>
    <w:rsid w:val="00680D9A"/>
    <w:rsid w:val="00680F23"/>
    <w:rsid w:val="00680F27"/>
    <w:rsid w:val="00681188"/>
    <w:rsid w:val="0068156E"/>
    <w:rsid w:val="006816F1"/>
    <w:rsid w:val="006818B0"/>
    <w:rsid w:val="00681AF4"/>
    <w:rsid w:val="00681E4B"/>
    <w:rsid w:val="006822EA"/>
    <w:rsid w:val="00682429"/>
    <w:rsid w:val="006825A4"/>
    <w:rsid w:val="00682B94"/>
    <w:rsid w:val="00682D97"/>
    <w:rsid w:val="00682F61"/>
    <w:rsid w:val="00683817"/>
    <w:rsid w:val="0068381B"/>
    <w:rsid w:val="0068386C"/>
    <w:rsid w:val="00683BB7"/>
    <w:rsid w:val="00683CFA"/>
    <w:rsid w:val="00684268"/>
    <w:rsid w:val="0068480C"/>
    <w:rsid w:val="006848AC"/>
    <w:rsid w:val="00684A49"/>
    <w:rsid w:val="00684AF2"/>
    <w:rsid w:val="00684B5C"/>
    <w:rsid w:val="00685394"/>
    <w:rsid w:val="00685667"/>
    <w:rsid w:val="00685E5E"/>
    <w:rsid w:val="00685E96"/>
    <w:rsid w:val="00685FA5"/>
    <w:rsid w:val="00686012"/>
    <w:rsid w:val="00686073"/>
    <w:rsid w:val="0068629F"/>
    <w:rsid w:val="006862A2"/>
    <w:rsid w:val="006867B5"/>
    <w:rsid w:val="00686818"/>
    <w:rsid w:val="00686D95"/>
    <w:rsid w:val="00686DAB"/>
    <w:rsid w:val="00686EC3"/>
    <w:rsid w:val="00687117"/>
    <w:rsid w:val="006879F6"/>
    <w:rsid w:val="00687D00"/>
    <w:rsid w:val="00687FA2"/>
    <w:rsid w:val="00690184"/>
    <w:rsid w:val="00690673"/>
    <w:rsid w:val="006907E4"/>
    <w:rsid w:val="00690DF9"/>
    <w:rsid w:val="00690E08"/>
    <w:rsid w:val="00690E28"/>
    <w:rsid w:val="00690F56"/>
    <w:rsid w:val="006915BE"/>
    <w:rsid w:val="00691698"/>
    <w:rsid w:val="006917E0"/>
    <w:rsid w:val="00691999"/>
    <w:rsid w:val="006919C7"/>
    <w:rsid w:val="00691B4A"/>
    <w:rsid w:val="00691B74"/>
    <w:rsid w:val="00691CF7"/>
    <w:rsid w:val="0069215E"/>
    <w:rsid w:val="00692261"/>
    <w:rsid w:val="00692745"/>
    <w:rsid w:val="00692D02"/>
    <w:rsid w:val="00692F29"/>
    <w:rsid w:val="00693193"/>
    <w:rsid w:val="00693553"/>
    <w:rsid w:val="0069361E"/>
    <w:rsid w:val="00693848"/>
    <w:rsid w:val="00693AF9"/>
    <w:rsid w:val="00693BB6"/>
    <w:rsid w:val="00693FBF"/>
    <w:rsid w:val="0069414E"/>
    <w:rsid w:val="006942E4"/>
    <w:rsid w:val="00694545"/>
    <w:rsid w:val="0069454A"/>
    <w:rsid w:val="006945EA"/>
    <w:rsid w:val="006948BA"/>
    <w:rsid w:val="00694A0B"/>
    <w:rsid w:val="00694FC6"/>
    <w:rsid w:val="006951F9"/>
    <w:rsid w:val="00695249"/>
    <w:rsid w:val="00695304"/>
    <w:rsid w:val="00695448"/>
    <w:rsid w:val="00695AA2"/>
    <w:rsid w:val="00695BEF"/>
    <w:rsid w:val="00695C71"/>
    <w:rsid w:val="00695EA1"/>
    <w:rsid w:val="00695EDA"/>
    <w:rsid w:val="00695EF2"/>
    <w:rsid w:val="00695FAB"/>
    <w:rsid w:val="00696052"/>
    <w:rsid w:val="00696318"/>
    <w:rsid w:val="0069656B"/>
    <w:rsid w:val="0069672D"/>
    <w:rsid w:val="00696972"/>
    <w:rsid w:val="00696B46"/>
    <w:rsid w:val="00696D61"/>
    <w:rsid w:val="00696DAD"/>
    <w:rsid w:val="006971DB"/>
    <w:rsid w:val="006971F6"/>
    <w:rsid w:val="006972AD"/>
    <w:rsid w:val="006974E8"/>
    <w:rsid w:val="0069753D"/>
    <w:rsid w:val="00697877"/>
    <w:rsid w:val="00697AB6"/>
    <w:rsid w:val="00697B5D"/>
    <w:rsid w:val="00697C00"/>
    <w:rsid w:val="006A0251"/>
    <w:rsid w:val="006A053D"/>
    <w:rsid w:val="006A07BE"/>
    <w:rsid w:val="006A095B"/>
    <w:rsid w:val="006A0A3C"/>
    <w:rsid w:val="006A0B6B"/>
    <w:rsid w:val="006A0BDF"/>
    <w:rsid w:val="006A0BFE"/>
    <w:rsid w:val="006A0C44"/>
    <w:rsid w:val="006A0CA6"/>
    <w:rsid w:val="006A13CE"/>
    <w:rsid w:val="006A14F3"/>
    <w:rsid w:val="006A1702"/>
    <w:rsid w:val="006A1849"/>
    <w:rsid w:val="006A18EC"/>
    <w:rsid w:val="006A1A49"/>
    <w:rsid w:val="006A2042"/>
    <w:rsid w:val="006A25A9"/>
    <w:rsid w:val="006A25C9"/>
    <w:rsid w:val="006A2ED1"/>
    <w:rsid w:val="006A2F35"/>
    <w:rsid w:val="006A308F"/>
    <w:rsid w:val="006A30A5"/>
    <w:rsid w:val="006A3114"/>
    <w:rsid w:val="006A3361"/>
    <w:rsid w:val="006A3459"/>
    <w:rsid w:val="006A34CE"/>
    <w:rsid w:val="006A35B3"/>
    <w:rsid w:val="006A391D"/>
    <w:rsid w:val="006A3A6C"/>
    <w:rsid w:val="006A408B"/>
    <w:rsid w:val="006A4676"/>
    <w:rsid w:val="006A4677"/>
    <w:rsid w:val="006A4856"/>
    <w:rsid w:val="006A4F39"/>
    <w:rsid w:val="006A4FC9"/>
    <w:rsid w:val="006A51FA"/>
    <w:rsid w:val="006A5281"/>
    <w:rsid w:val="006A5363"/>
    <w:rsid w:val="006A5450"/>
    <w:rsid w:val="006A58A2"/>
    <w:rsid w:val="006A58B5"/>
    <w:rsid w:val="006A5B6F"/>
    <w:rsid w:val="006A5C60"/>
    <w:rsid w:val="006A5DBB"/>
    <w:rsid w:val="006A5E25"/>
    <w:rsid w:val="006A5E60"/>
    <w:rsid w:val="006A631A"/>
    <w:rsid w:val="006A6466"/>
    <w:rsid w:val="006A66CD"/>
    <w:rsid w:val="006A6A2F"/>
    <w:rsid w:val="006A6B94"/>
    <w:rsid w:val="006A6D31"/>
    <w:rsid w:val="006A6FD8"/>
    <w:rsid w:val="006A771B"/>
    <w:rsid w:val="006A7920"/>
    <w:rsid w:val="006A7CB7"/>
    <w:rsid w:val="006A7FF3"/>
    <w:rsid w:val="006B086A"/>
    <w:rsid w:val="006B094C"/>
    <w:rsid w:val="006B09DE"/>
    <w:rsid w:val="006B0E71"/>
    <w:rsid w:val="006B107C"/>
    <w:rsid w:val="006B114D"/>
    <w:rsid w:val="006B116D"/>
    <w:rsid w:val="006B119A"/>
    <w:rsid w:val="006B18D1"/>
    <w:rsid w:val="006B19FB"/>
    <w:rsid w:val="006B1ACA"/>
    <w:rsid w:val="006B1AEB"/>
    <w:rsid w:val="006B2381"/>
    <w:rsid w:val="006B2646"/>
    <w:rsid w:val="006B2904"/>
    <w:rsid w:val="006B2B58"/>
    <w:rsid w:val="006B2F6B"/>
    <w:rsid w:val="006B3691"/>
    <w:rsid w:val="006B376A"/>
    <w:rsid w:val="006B398E"/>
    <w:rsid w:val="006B41BA"/>
    <w:rsid w:val="006B4270"/>
    <w:rsid w:val="006B49A4"/>
    <w:rsid w:val="006B4A16"/>
    <w:rsid w:val="006B546B"/>
    <w:rsid w:val="006B555D"/>
    <w:rsid w:val="006B55E4"/>
    <w:rsid w:val="006B5693"/>
    <w:rsid w:val="006B5837"/>
    <w:rsid w:val="006B5B63"/>
    <w:rsid w:val="006B5F65"/>
    <w:rsid w:val="006B6144"/>
    <w:rsid w:val="006B6402"/>
    <w:rsid w:val="006B6474"/>
    <w:rsid w:val="006B647F"/>
    <w:rsid w:val="006B692E"/>
    <w:rsid w:val="006B6962"/>
    <w:rsid w:val="006B6992"/>
    <w:rsid w:val="006B6A83"/>
    <w:rsid w:val="006B6DBA"/>
    <w:rsid w:val="006B6EEB"/>
    <w:rsid w:val="006B6F23"/>
    <w:rsid w:val="006B7193"/>
    <w:rsid w:val="006B7405"/>
    <w:rsid w:val="006B7619"/>
    <w:rsid w:val="006B7638"/>
    <w:rsid w:val="006B779C"/>
    <w:rsid w:val="006B79C3"/>
    <w:rsid w:val="006B7A37"/>
    <w:rsid w:val="006B7A8A"/>
    <w:rsid w:val="006B7B95"/>
    <w:rsid w:val="006B7C64"/>
    <w:rsid w:val="006B7D5C"/>
    <w:rsid w:val="006C00F6"/>
    <w:rsid w:val="006C04D0"/>
    <w:rsid w:val="006C04E1"/>
    <w:rsid w:val="006C0529"/>
    <w:rsid w:val="006C0732"/>
    <w:rsid w:val="006C0966"/>
    <w:rsid w:val="006C0DBD"/>
    <w:rsid w:val="006C0F81"/>
    <w:rsid w:val="006C1264"/>
    <w:rsid w:val="006C12A8"/>
    <w:rsid w:val="006C1636"/>
    <w:rsid w:val="006C1868"/>
    <w:rsid w:val="006C187E"/>
    <w:rsid w:val="006C1D33"/>
    <w:rsid w:val="006C1E5E"/>
    <w:rsid w:val="006C1E77"/>
    <w:rsid w:val="006C1F2B"/>
    <w:rsid w:val="006C206B"/>
    <w:rsid w:val="006C20E6"/>
    <w:rsid w:val="006C2627"/>
    <w:rsid w:val="006C2800"/>
    <w:rsid w:val="006C283B"/>
    <w:rsid w:val="006C2E16"/>
    <w:rsid w:val="006C2F53"/>
    <w:rsid w:val="006C32CF"/>
    <w:rsid w:val="006C3B58"/>
    <w:rsid w:val="006C3BE3"/>
    <w:rsid w:val="006C3DBF"/>
    <w:rsid w:val="006C3DC3"/>
    <w:rsid w:val="006C3E12"/>
    <w:rsid w:val="006C3FFE"/>
    <w:rsid w:val="006C4258"/>
    <w:rsid w:val="006C436F"/>
    <w:rsid w:val="006C44DA"/>
    <w:rsid w:val="006C46E8"/>
    <w:rsid w:val="006C4750"/>
    <w:rsid w:val="006C4857"/>
    <w:rsid w:val="006C48E2"/>
    <w:rsid w:val="006C494F"/>
    <w:rsid w:val="006C4A26"/>
    <w:rsid w:val="006C5039"/>
    <w:rsid w:val="006C5100"/>
    <w:rsid w:val="006C5729"/>
    <w:rsid w:val="006C59EE"/>
    <w:rsid w:val="006C5BDC"/>
    <w:rsid w:val="006C5E9B"/>
    <w:rsid w:val="006C5FAE"/>
    <w:rsid w:val="006C603B"/>
    <w:rsid w:val="006C61C8"/>
    <w:rsid w:val="006C66E5"/>
    <w:rsid w:val="006C70D7"/>
    <w:rsid w:val="006C70F0"/>
    <w:rsid w:val="006C77E4"/>
    <w:rsid w:val="006C7A82"/>
    <w:rsid w:val="006C7AB4"/>
    <w:rsid w:val="006C7C43"/>
    <w:rsid w:val="006C7CB3"/>
    <w:rsid w:val="006C7CD9"/>
    <w:rsid w:val="006C7E17"/>
    <w:rsid w:val="006C7F06"/>
    <w:rsid w:val="006D0236"/>
    <w:rsid w:val="006D02F1"/>
    <w:rsid w:val="006D02F5"/>
    <w:rsid w:val="006D041F"/>
    <w:rsid w:val="006D0868"/>
    <w:rsid w:val="006D0A67"/>
    <w:rsid w:val="006D1265"/>
    <w:rsid w:val="006D12DC"/>
    <w:rsid w:val="006D146D"/>
    <w:rsid w:val="006D16B9"/>
    <w:rsid w:val="006D2138"/>
    <w:rsid w:val="006D22F7"/>
    <w:rsid w:val="006D2565"/>
    <w:rsid w:val="006D2825"/>
    <w:rsid w:val="006D2C6B"/>
    <w:rsid w:val="006D2E99"/>
    <w:rsid w:val="006D2ECB"/>
    <w:rsid w:val="006D2F02"/>
    <w:rsid w:val="006D31E6"/>
    <w:rsid w:val="006D32C0"/>
    <w:rsid w:val="006D3368"/>
    <w:rsid w:val="006D338F"/>
    <w:rsid w:val="006D3624"/>
    <w:rsid w:val="006D3999"/>
    <w:rsid w:val="006D3DAA"/>
    <w:rsid w:val="006D3F08"/>
    <w:rsid w:val="006D4082"/>
    <w:rsid w:val="006D4121"/>
    <w:rsid w:val="006D434B"/>
    <w:rsid w:val="006D4677"/>
    <w:rsid w:val="006D4AB8"/>
    <w:rsid w:val="006D4AF1"/>
    <w:rsid w:val="006D4D3E"/>
    <w:rsid w:val="006D4DC0"/>
    <w:rsid w:val="006D522B"/>
    <w:rsid w:val="006D5331"/>
    <w:rsid w:val="006D54AD"/>
    <w:rsid w:val="006D5515"/>
    <w:rsid w:val="006D5C76"/>
    <w:rsid w:val="006D615D"/>
    <w:rsid w:val="006D615E"/>
    <w:rsid w:val="006D617F"/>
    <w:rsid w:val="006D6603"/>
    <w:rsid w:val="006D6905"/>
    <w:rsid w:val="006D6C9A"/>
    <w:rsid w:val="006D6C9B"/>
    <w:rsid w:val="006D711D"/>
    <w:rsid w:val="006D75E8"/>
    <w:rsid w:val="006D7674"/>
    <w:rsid w:val="006D78F2"/>
    <w:rsid w:val="006D7C14"/>
    <w:rsid w:val="006D7CF4"/>
    <w:rsid w:val="006E00AE"/>
    <w:rsid w:val="006E0584"/>
    <w:rsid w:val="006E08CC"/>
    <w:rsid w:val="006E0E3A"/>
    <w:rsid w:val="006E1369"/>
    <w:rsid w:val="006E13AA"/>
    <w:rsid w:val="006E14DD"/>
    <w:rsid w:val="006E15CB"/>
    <w:rsid w:val="006E167F"/>
    <w:rsid w:val="006E16E2"/>
    <w:rsid w:val="006E1BFB"/>
    <w:rsid w:val="006E1E7A"/>
    <w:rsid w:val="006E1E7F"/>
    <w:rsid w:val="006E1ED2"/>
    <w:rsid w:val="006E2C41"/>
    <w:rsid w:val="006E2CE4"/>
    <w:rsid w:val="006E2F5C"/>
    <w:rsid w:val="006E35A4"/>
    <w:rsid w:val="006E37C3"/>
    <w:rsid w:val="006E38B4"/>
    <w:rsid w:val="006E397E"/>
    <w:rsid w:val="006E3DBB"/>
    <w:rsid w:val="006E3DC1"/>
    <w:rsid w:val="006E3FC0"/>
    <w:rsid w:val="006E4024"/>
    <w:rsid w:val="006E462E"/>
    <w:rsid w:val="006E481E"/>
    <w:rsid w:val="006E4870"/>
    <w:rsid w:val="006E4C64"/>
    <w:rsid w:val="006E4CA3"/>
    <w:rsid w:val="006E4F64"/>
    <w:rsid w:val="006E5232"/>
    <w:rsid w:val="006E5817"/>
    <w:rsid w:val="006E598E"/>
    <w:rsid w:val="006E5C17"/>
    <w:rsid w:val="006E5EAE"/>
    <w:rsid w:val="006E6046"/>
    <w:rsid w:val="006E64F2"/>
    <w:rsid w:val="006E69B9"/>
    <w:rsid w:val="006E6B43"/>
    <w:rsid w:val="006E6D96"/>
    <w:rsid w:val="006E7021"/>
    <w:rsid w:val="006E71FD"/>
    <w:rsid w:val="006E7245"/>
    <w:rsid w:val="006E764E"/>
    <w:rsid w:val="006E77A4"/>
    <w:rsid w:val="006E7A42"/>
    <w:rsid w:val="006E7E77"/>
    <w:rsid w:val="006F0602"/>
    <w:rsid w:val="006F08BE"/>
    <w:rsid w:val="006F0987"/>
    <w:rsid w:val="006F0ACD"/>
    <w:rsid w:val="006F0BF7"/>
    <w:rsid w:val="006F0CEE"/>
    <w:rsid w:val="006F0CF8"/>
    <w:rsid w:val="006F14CF"/>
    <w:rsid w:val="006F1C4F"/>
    <w:rsid w:val="006F1CAD"/>
    <w:rsid w:val="006F1F17"/>
    <w:rsid w:val="006F2134"/>
    <w:rsid w:val="006F2144"/>
    <w:rsid w:val="006F222D"/>
    <w:rsid w:val="006F24D2"/>
    <w:rsid w:val="006F2629"/>
    <w:rsid w:val="006F2776"/>
    <w:rsid w:val="006F2CC7"/>
    <w:rsid w:val="006F3059"/>
    <w:rsid w:val="006F3195"/>
    <w:rsid w:val="006F332E"/>
    <w:rsid w:val="006F3703"/>
    <w:rsid w:val="006F373F"/>
    <w:rsid w:val="006F389D"/>
    <w:rsid w:val="006F3E00"/>
    <w:rsid w:val="006F3E74"/>
    <w:rsid w:val="006F3E9F"/>
    <w:rsid w:val="006F3FAF"/>
    <w:rsid w:val="006F42FF"/>
    <w:rsid w:val="006F43B4"/>
    <w:rsid w:val="006F450E"/>
    <w:rsid w:val="006F4517"/>
    <w:rsid w:val="006F457F"/>
    <w:rsid w:val="006F45A8"/>
    <w:rsid w:val="006F46F3"/>
    <w:rsid w:val="006F498D"/>
    <w:rsid w:val="006F4D74"/>
    <w:rsid w:val="006F4DC5"/>
    <w:rsid w:val="006F4DFF"/>
    <w:rsid w:val="006F5201"/>
    <w:rsid w:val="006F5460"/>
    <w:rsid w:val="006F57D2"/>
    <w:rsid w:val="006F5DA9"/>
    <w:rsid w:val="006F648C"/>
    <w:rsid w:val="006F6A4C"/>
    <w:rsid w:val="006F6E48"/>
    <w:rsid w:val="006F7161"/>
    <w:rsid w:val="006F71E9"/>
    <w:rsid w:val="006F7426"/>
    <w:rsid w:val="006F7F26"/>
    <w:rsid w:val="007000C5"/>
    <w:rsid w:val="007002EE"/>
    <w:rsid w:val="00700365"/>
    <w:rsid w:val="007005BD"/>
    <w:rsid w:val="00700646"/>
    <w:rsid w:val="007007E9"/>
    <w:rsid w:val="00700A84"/>
    <w:rsid w:val="00700C81"/>
    <w:rsid w:val="00700D57"/>
    <w:rsid w:val="00700DEE"/>
    <w:rsid w:val="00700E53"/>
    <w:rsid w:val="00700F90"/>
    <w:rsid w:val="007013A6"/>
    <w:rsid w:val="00701AA9"/>
    <w:rsid w:val="00701B93"/>
    <w:rsid w:val="00701CA4"/>
    <w:rsid w:val="00701E23"/>
    <w:rsid w:val="0070204A"/>
    <w:rsid w:val="00702164"/>
    <w:rsid w:val="007026E2"/>
    <w:rsid w:val="00702CFC"/>
    <w:rsid w:val="0070303B"/>
    <w:rsid w:val="007030E5"/>
    <w:rsid w:val="00703110"/>
    <w:rsid w:val="0070325A"/>
    <w:rsid w:val="00703481"/>
    <w:rsid w:val="0070373B"/>
    <w:rsid w:val="0070399C"/>
    <w:rsid w:val="00703A4B"/>
    <w:rsid w:val="00703B06"/>
    <w:rsid w:val="00703F49"/>
    <w:rsid w:val="00704261"/>
    <w:rsid w:val="00704431"/>
    <w:rsid w:val="007044A1"/>
    <w:rsid w:val="0070456D"/>
    <w:rsid w:val="00704AD3"/>
    <w:rsid w:val="007050F3"/>
    <w:rsid w:val="007052E6"/>
    <w:rsid w:val="007053C5"/>
    <w:rsid w:val="00705525"/>
    <w:rsid w:val="00705977"/>
    <w:rsid w:val="00705E7C"/>
    <w:rsid w:val="0070623A"/>
    <w:rsid w:val="007063EE"/>
    <w:rsid w:val="007067D5"/>
    <w:rsid w:val="00706994"/>
    <w:rsid w:val="00706B02"/>
    <w:rsid w:val="0070751B"/>
    <w:rsid w:val="00707BA1"/>
    <w:rsid w:val="00707C51"/>
    <w:rsid w:val="00710176"/>
    <w:rsid w:val="00710462"/>
    <w:rsid w:val="007106B8"/>
    <w:rsid w:val="0071106C"/>
    <w:rsid w:val="007110F2"/>
    <w:rsid w:val="00711148"/>
    <w:rsid w:val="00711182"/>
    <w:rsid w:val="0071148B"/>
    <w:rsid w:val="007119A5"/>
    <w:rsid w:val="00711A73"/>
    <w:rsid w:val="007120D3"/>
    <w:rsid w:val="0071214F"/>
    <w:rsid w:val="007124B3"/>
    <w:rsid w:val="00712541"/>
    <w:rsid w:val="00712CD5"/>
    <w:rsid w:val="00712D26"/>
    <w:rsid w:val="00712DF6"/>
    <w:rsid w:val="00713186"/>
    <w:rsid w:val="00713267"/>
    <w:rsid w:val="00713693"/>
    <w:rsid w:val="007136C9"/>
    <w:rsid w:val="00713A08"/>
    <w:rsid w:val="00713A0A"/>
    <w:rsid w:val="00713AC2"/>
    <w:rsid w:val="00713D08"/>
    <w:rsid w:val="00713E8F"/>
    <w:rsid w:val="00713FA6"/>
    <w:rsid w:val="0071406A"/>
    <w:rsid w:val="0071413F"/>
    <w:rsid w:val="00714262"/>
    <w:rsid w:val="007142CB"/>
    <w:rsid w:val="0071448A"/>
    <w:rsid w:val="00714F1E"/>
    <w:rsid w:val="00715025"/>
    <w:rsid w:val="0071543B"/>
    <w:rsid w:val="007159C8"/>
    <w:rsid w:val="00715A48"/>
    <w:rsid w:val="00715B83"/>
    <w:rsid w:val="00715C44"/>
    <w:rsid w:val="00715DF3"/>
    <w:rsid w:val="00715F05"/>
    <w:rsid w:val="00716143"/>
    <w:rsid w:val="007161B5"/>
    <w:rsid w:val="00716308"/>
    <w:rsid w:val="0071636A"/>
    <w:rsid w:val="0071649F"/>
    <w:rsid w:val="007164B7"/>
    <w:rsid w:val="007166CD"/>
    <w:rsid w:val="007166FD"/>
    <w:rsid w:val="00716947"/>
    <w:rsid w:val="00716AB5"/>
    <w:rsid w:val="00716BC7"/>
    <w:rsid w:val="0071732F"/>
    <w:rsid w:val="007174E2"/>
    <w:rsid w:val="0071768E"/>
    <w:rsid w:val="0071793A"/>
    <w:rsid w:val="0071797C"/>
    <w:rsid w:val="007200FA"/>
    <w:rsid w:val="00720164"/>
    <w:rsid w:val="007201D9"/>
    <w:rsid w:val="007203B7"/>
    <w:rsid w:val="007207EE"/>
    <w:rsid w:val="0072095E"/>
    <w:rsid w:val="0072098E"/>
    <w:rsid w:val="00720D89"/>
    <w:rsid w:val="00720EA3"/>
    <w:rsid w:val="00720EE2"/>
    <w:rsid w:val="0072116D"/>
    <w:rsid w:val="007211CF"/>
    <w:rsid w:val="007211DE"/>
    <w:rsid w:val="007211FD"/>
    <w:rsid w:val="00721320"/>
    <w:rsid w:val="00721C0C"/>
    <w:rsid w:val="00722257"/>
    <w:rsid w:val="00722393"/>
    <w:rsid w:val="007226D3"/>
    <w:rsid w:val="0072299D"/>
    <w:rsid w:val="00722CB4"/>
    <w:rsid w:val="00723197"/>
    <w:rsid w:val="00723207"/>
    <w:rsid w:val="0072366D"/>
    <w:rsid w:val="007239D1"/>
    <w:rsid w:val="00723AB0"/>
    <w:rsid w:val="00723D62"/>
    <w:rsid w:val="00723E78"/>
    <w:rsid w:val="007240CD"/>
    <w:rsid w:val="007243D3"/>
    <w:rsid w:val="00724963"/>
    <w:rsid w:val="00724C6D"/>
    <w:rsid w:val="00724D70"/>
    <w:rsid w:val="00724E94"/>
    <w:rsid w:val="00724EEF"/>
    <w:rsid w:val="0072571C"/>
    <w:rsid w:val="00725A36"/>
    <w:rsid w:val="007260DB"/>
    <w:rsid w:val="0072625C"/>
    <w:rsid w:val="007269CC"/>
    <w:rsid w:val="00726A99"/>
    <w:rsid w:val="00726AF3"/>
    <w:rsid w:val="007270F9"/>
    <w:rsid w:val="00727475"/>
    <w:rsid w:val="00727508"/>
    <w:rsid w:val="007275BD"/>
    <w:rsid w:val="007278F0"/>
    <w:rsid w:val="00727A20"/>
    <w:rsid w:val="00727BCC"/>
    <w:rsid w:val="00727D52"/>
    <w:rsid w:val="0073020D"/>
    <w:rsid w:val="00730390"/>
    <w:rsid w:val="00730610"/>
    <w:rsid w:val="007307C8"/>
    <w:rsid w:val="007307DA"/>
    <w:rsid w:val="00730834"/>
    <w:rsid w:val="00730AEF"/>
    <w:rsid w:val="00730B97"/>
    <w:rsid w:val="00730E55"/>
    <w:rsid w:val="007314AA"/>
    <w:rsid w:val="00731607"/>
    <w:rsid w:val="0073182B"/>
    <w:rsid w:val="00731A03"/>
    <w:rsid w:val="00732CA4"/>
    <w:rsid w:val="00732FC9"/>
    <w:rsid w:val="0073304E"/>
    <w:rsid w:val="00733332"/>
    <w:rsid w:val="007333D9"/>
    <w:rsid w:val="007333E5"/>
    <w:rsid w:val="0073350B"/>
    <w:rsid w:val="0073360C"/>
    <w:rsid w:val="00733971"/>
    <w:rsid w:val="00733ECB"/>
    <w:rsid w:val="00734273"/>
    <w:rsid w:val="00734448"/>
    <w:rsid w:val="00734503"/>
    <w:rsid w:val="0073489C"/>
    <w:rsid w:val="00734DB8"/>
    <w:rsid w:val="00734ED2"/>
    <w:rsid w:val="007354F6"/>
    <w:rsid w:val="007355B9"/>
    <w:rsid w:val="00735656"/>
    <w:rsid w:val="0073591D"/>
    <w:rsid w:val="00735C5C"/>
    <w:rsid w:val="00735CB8"/>
    <w:rsid w:val="00735CD3"/>
    <w:rsid w:val="00735F96"/>
    <w:rsid w:val="00736087"/>
    <w:rsid w:val="00736BBD"/>
    <w:rsid w:val="00736D3F"/>
    <w:rsid w:val="00736E1C"/>
    <w:rsid w:val="00737089"/>
    <w:rsid w:val="00737119"/>
    <w:rsid w:val="00737468"/>
    <w:rsid w:val="007378A6"/>
    <w:rsid w:val="007379B4"/>
    <w:rsid w:val="00737C34"/>
    <w:rsid w:val="00737D54"/>
    <w:rsid w:val="00740315"/>
    <w:rsid w:val="00740ABD"/>
    <w:rsid w:val="00740C46"/>
    <w:rsid w:val="00740C82"/>
    <w:rsid w:val="0074173A"/>
    <w:rsid w:val="007417B2"/>
    <w:rsid w:val="00741DA9"/>
    <w:rsid w:val="00741E17"/>
    <w:rsid w:val="0074212D"/>
    <w:rsid w:val="00742541"/>
    <w:rsid w:val="00742858"/>
    <w:rsid w:val="00742DFC"/>
    <w:rsid w:val="00742F40"/>
    <w:rsid w:val="00742FA8"/>
    <w:rsid w:val="007430B7"/>
    <w:rsid w:val="007431F1"/>
    <w:rsid w:val="0074322F"/>
    <w:rsid w:val="007432AB"/>
    <w:rsid w:val="007433FD"/>
    <w:rsid w:val="00743513"/>
    <w:rsid w:val="0074379C"/>
    <w:rsid w:val="00743A15"/>
    <w:rsid w:val="00743BBA"/>
    <w:rsid w:val="00743D46"/>
    <w:rsid w:val="00743DFE"/>
    <w:rsid w:val="00743E0C"/>
    <w:rsid w:val="00744127"/>
    <w:rsid w:val="007443C7"/>
    <w:rsid w:val="007443F4"/>
    <w:rsid w:val="00744546"/>
    <w:rsid w:val="00744648"/>
    <w:rsid w:val="00744654"/>
    <w:rsid w:val="00744941"/>
    <w:rsid w:val="00744EF9"/>
    <w:rsid w:val="00745033"/>
    <w:rsid w:val="00745198"/>
    <w:rsid w:val="0074524F"/>
    <w:rsid w:val="00745A43"/>
    <w:rsid w:val="00745E35"/>
    <w:rsid w:val="00746035"/>
    <w:rsid w:val="007462DD"/>
    <w:rsid w:val="007465B2"/>
    <w:rsid w:val="007468FD"/>
    <w:rsid w:val="00746AB5"/>
    <w:rsid w:val="007472E3"/>
    <w:rsid w:val="0074743E"/>
    <w:rsid w:val="0074745F"/>
    <w:rsid w:val="0074764F"/>
    <w:rsid w:val="00747896"/>
    <w:rsid w:val="0075025E"/>
    <w:rsid w:val="0075027E"/>
    <w:rsid w:val="007506F7"/>
    <w:rsid w:val="00750730"/>
    <w:rsid w:val="00750A07"/>
    <w:rsid w:val="0075107F"/>
    <w:rsid w:val="007513B5"/>
    <w:rsid w:val="007514FA"/>
    <w:rsid w:val="00751633"/>
    <w:rsid w:val="00751AFA"/>
    <w:rsid w:val="00751E85"/>
    <w:rsid w:val="00751FA2"/>
    <w:rsid w:val="007522B8"/>
    <w:rsid w:val="007522CF"/>
    <w:rsid w:val="00752960"/>
    <w:rsid w:val="00752EF5"/>
    <w:rsid w:val="0075319A"/>
    <w:rsid w:val="00753293"/>
    <w:rsid w:val="007533B6"/>
    <w:rsid w:val="0075362A"/>
    <w:rsid w:val="0075372E"/>
    <w:rsid w:val="00753809"/>
    <w:rsid w:val="007538A2"/>
    <w:rsid w:val="00753A00"/>
    <w:rsid w:val="00753B8E"/>
    <w:rsid w:val="00753C8F"/>
    <w:rsid w:val="00753DB9"/>
    <w:rsid w:val="00753E39"/>
    <w:rsid w:val="007548D9"/>
    <w:rsid w:val="00754A7F"/>
    <w:rsid w:val="00754CEB"/>
    <w:rsid w:val="00754F41"/>
    <w:rsid w:val="007552DA"/>
    <w:rsid w:val="007553E3"/>
    <w:rsid w:val="00755611"/>
    <w:rsid w:val="007558C4"/>
    <w:rsid w:val="0075594E"/>
    <w:rsid w:val="007562C7"/>
    <w:rsid w:val="00756313"/>
    <w:rsid w:val="00756391"/>
    <w:rsid w:val="00756399"/>
    <w:rsid w:val="007565F0"/>
    <w:rsid w:val="00756B69"/>
    <w:rsid w:val="00756F9D"/>
    <w:rsid w:val="00756FE9"/>
    <w:rsid w:val="007573E5"/>
    <w:rsid w:val="007574DA"/>
    <w:rsid w:val="0075764D"/>
    <w:rsid w:val="00757C45"/>
    <w:rsid w:val="007600CE"/>
    <w:rsid w:val="007600CF"/>
    <w:rsid w:val="0076053B"/>
    <w:rsid w:val="00760826"/>
    <w:rsid w:val="007611E1"/>
    <w:rsid w:val="00761311"/>
    <w:rsid w:val="007613F2"/>
    <w:rsid w:val="0076171E"/>
    <w:rsid w:val="007619BA"/>
    <w:rsid w:val="00761FEA"/>
    <w:rsid w:val="00762202"/>
    <w:rsid w:val="00762307"/>
    <w:rsid w:val="00762628"/>
    <w:rsid w:val="007626AA"/>
    <w:rsid w:val="0076270E"/>
    <w:rsid w:val="00762D4F"/>
    <w:rsid w:val="00763252"/>
    <w:rsid w:val="007632D9"/>
    <w:rsid w:val="007638E6"/>
    <w:rsid w:val="00764369"/>
    <w:rsid w:val="00764666"/>
    <w:rsid w:val="00764891"/>
    <w:rsid w:val="00764BBB"/>
    <w:rsid w:val="00764EB3"/>
    <w:rsid w:val="00764F2D"/>
    <w:rsid w:val="0076505E"/>
    <w:rsid w:val="00765183"/>
    <w:rsid w:val="0076527B"/>
    <w:rsid w:val="00765561"/>
    <w:rsid w:val="00765640"/>
    <w:rsid w:val="00765952"/>
    <w:rsid w:val="00765965"/>
    <w:rsid w:val="00765AA5"/>
    <w:rsid w:val="00765B60"/>
    <w:rsid w:val="00765B81"/>
    <w:rsid w:val="00765BB0"/>
    <w:rsid w:val="00765DEF"/>
    <w:rsid w:val="00766408"/>
    <w:rsid w:val="0076686D"/>
    <w:rsid w:val="00766B40"/>
    <w:rsid w:val="00767317"/>
    <w:rsid w:val="00767399"/>
    <w:rsid w:val="00767489"/>
    <w:rsid w:val="00767AFA"/>
    <w:rsid w:val="00767C78"/>
    <w:rsid w:val="00767D3E"/>
    <w:rsid w:val="00767D7B"/>
    <w:rsid w:val="00767F8A"/>
    <w:rsid w:val="007700E2"/>
    <w:rsid w:val="0077018F"/>
    <w:rsid w:val="00770203"/>
    <w:rsid w:val="00770285"/>
    <w:rsid w:val="00770770"/>
    <w:rsid w:val="007707A8"/>
    <w:rsid w:val="00770C63"/>
    <w:rsid w:val="00771227"/>
    <w:rsid w:val="0077127C"/>
    <w:rsid w:val="00771368"/>
    <w:rsid w:val="007717FB"/>
    <w:rsid w:val="00771899"/>
    <w:rsid w:val="007718EC"/>
    <w:rsid w:val="00771BBC"/>
    <w:rsid w:val="00771FDD"/>
    <w:rsid w:val="00772229"/>
    <w:rsid w:val="0077228A"/>
    <w:rsid w:val="007722AC"/>
    <w:rsid w:val="0077230A"/>
    <w:rsid w:val="0077266F"/>
    <w:rsid w:val="00772ADC"/>
    <w:rsid w:val="00772DCA"/>
    <w:rsid w:val="00772DFA"/>
    <w:rsid w:val="00772FA1"/>
    <w:rsid w:val="00773481"/>
    <w:rsid w:val="007735A2"/>
    <w:rsid w:val="00773623"/>
    <w:rsid w:val="00773624"/>
    <w:rsid w:val="00773912"/>
    <w:rsid w:val="00773BA2"/>
    <w:rsid w:val="00773BE1"/>
    <w:rsid w:val="00773D30"/>
    <w:rsid w:val="00773D56"/>
    <w:rsid w:val="00773DF9"/>
    <w:rsid w:val="00773E00"/>
    <w:rsid w:val="0077411C"/>
    <w:rsid w:val="00774414"/>
    <w:rsid w:val="007744B9"/>
    <w:rsid w:val="007745EA"/>
    <w:rsid w:val="00774641"/>
    <w:rsid w:val="00774B6B"/>
    <w:rsid w:val="00774D36"/>
    <w:rsid w:val="007750F6"/>
    <w:rsid w:val="0077524A"/>
    <w:rsid w:val="00775708"/>
    <w:rsid w:val="007758FF"/>
    <w:rsid w:val="00775A19"/>
    <w:rsid w:val="00775F96"/>
    <w:rsid w:val="007764EF"/>
    <w:rsid w:val="0077678D"/>
    <w:rsid w:val="007768D9"/>
    <w:rsid w:val="00776B13"/>
    <w:rsid w:val="00776D77"/>
    <w:rsid w:val="00776DB6"/>
    <w:rsid w:val="00776EE1"/>
    <w:rsid w:val="007770FD"/>
    <w:rsid w:val="007771F1"/>
    <w:rsid w:val="007772EC"/>
    <w:rsid w:val="007772EE"/>
    <w:rsid w:val="007773B7"/>
    <w:rsid w:val="00777A4B"/>
    <w:rsid w:val="00777A96"/>
    <w:rsid w:val="00777B33"/>
    <w:rsid w:val="00777C8C"/>
    <w:rsid w:val="00780041"/>
    <w:rsid w:val="0078010A"/>
    <w:rsid w:val="00780496"/>
    <w:rsid w:val="007805BF"/>
    <w:rsid w:val="007805FA"/>
    <w:rsid w:val="007806DE"/>
    <w:rsid w:val="007808C9"/>
    <w:rsid w:val="00780948"/>
    <w:rsid w:val="00780DAD"/>
    <w:rsid w:val="00780DCA"/>
    <w:rsid w:val="00780FBD"/>
    <w:rsid w:val="0078101B"/>
    <w:rsid w:val="00781161"/>
    <w:rsid w:val="00781259"/>
    <w:rsid w:val="00781313"/>
    <w:rsid w:val="00781DB9"/>
    <w:rsid w:val="007820FC"/>
    <w:rsid w:val="00782570"/>
    <w:rsid w:val="007827C4"/>
    <w:rsid w:val="00782C24"/>
    <w:rsid w:val="00782D56"/>
    <w:rsid w:val="00782E2F"/>
    <w:rsid w:val="0078307A"/>
    <w:rsid w:val="00783CA4"/>
    <w:rsid w:val="0078420D"/>
    <w:rsid w:val="00784543"/>
    <w:rsid w:val="0078491A"/>
    <w:rsid w:val="00784AA8"/>
    <w:rsid w:val="007855C4"/>
    <w:rsid w:val="00785776"/>
    <w:rsid w:val="00785794"/>
    <w:rsid w:val="00785CD3"/>
    <w:rsid w:val="0078609F"/>
    <w:rsid w:val="00786BD1"/>
    <w:rsid w:val="007872F1"/>
    <w:rsid w:val="00787885"/>
    <w:rsid w:val="00787BE7"/>
    <w:rsid w:val="00787C69"/>
    <w:rsid w:val="00787F22"/>
    <w:rsid w:val="00787F69"/>
    <w:rsid w:val="00790145"/>
    <w:rsid w:val="00790760"/>
    <w:rsid w:val="007908B4"/>
    <w:rsid w:val="00790996"/>
    <w:rsid w:val="00790AA5"/>
    <w:rsid w:val="00791133"/>
    <w:rsid w:val="0079162A"/>
    <w:rsid w:val="007919AE"/>
    <w:rsid w:val="007919BE"/>
    <w:rsid w:val="00791ACC"/>
    <w:rsid w:val="00792000"/>
    <w:rsid w:val="0079200D"/>
    <w:rsid w:val="00792017"/>
    <w:rsid w:val="00792090"/>
    <w:rsid w:val="007921CD"/>
    <w:rsid w:val="0079222F"/>
    <w:rsid w:val="00792274"/>
    <w:rsid w:val="007922D6"/>
    <w:rsid w:val="00792421"/>
    <w:rsid w:val="007925B0"/>
    <w:rsid w:val="0079288B"/>
    <w:rsid w:val="00792ACE"/>
    <w:rsid w:val="00792FE2"/>
    <w:rsid w:val="007931D7"/>
    <w:rsid w:val="00793384"/>
    <w:rsid w:val="00793404"/>
    <w:rsid w:val="00793E01"/>
    <w:rsid w:val="007941BA"/>
    <w:rsid w:val="007943EC"/>
    <w:rsid w:val="0079449C"/>
    <w:rsid w:val="007944C8"/>
    <w:rsid w:val="007945DC"/>
    <w:rsid w:val="007945EE"/>
    <w:rsid w:val="00794750"/>
    <w:rsid w:val="00794B0A"/>
    <w:rsid w:val="007950A1"/>
    <w:rsid w:val="007950D5"/>
    <w:rsid w:val="0079535B"/>
    <w:rsid w:val="00795B08"/>
    <w:rsid w:val="00795DD9"/>
    <w:rsid w:val="007961CD"/>
    <w:rsid w:val="0079632C"/>
    <w:rsid w:val="00796444"/>
    <w:rsid w:val="007964BC"/>
    <w:rsid w:val="00796E6D"/>
    <w:rsid w:val="00796E77"/>
    <w:rsid w:val="00797084"/>
    <w:rsid w:val="00797284"/>
    <w:rsid w:val="00797697"/>
    <w:rsid w:val="00797952"/>
    <w:rsid w:val="007A096F"/>
    <w:rsid w:val="007A0994"/>
    <w:rsid w:val="007A0B8A"/>
    <w:rsid w:val="007A0E1B"/>
    <w:rsid w:val="007A1047"/>
    <w:rsid w:val="007A1108"/>
    <w:rsid w:val="007A135D"/>
    <w:rsid w:val="007A13AF"/>
    <w:rsid w:val="007A14E0"/>
    <w:rsid w:val="007A16E8"/>
    <w:rsid w:val="007A172B"/>
    <w:rsid w:val="007A1A0F"/>
    <w:rsid w:val="007A1D9B"/>
    <w:rsid w:val="007A1FE5"/>
    <w:rsid w:val="007A21CC"/>
    <w:rsid w:val="007A21F2"/>
    <w:rsid w:val="007A221D"/>
    <w:rsid w:val="007A23DB"/>
    <w:rsid w:val="007A252A"/>
    <w:rsid w:val="007A269E"/>
    <w:rsid w:val="007A2789"/>
    <w:rsid w:val="007A27A2"/>
    <w:rsid w:val="007A2D7C"/>
    <w:rsid w:val="007A336B"/>
    <w:rsid w:val="007A3511"/>
    <w:rsid w:val="007A37F5"/>
    <w:rsid w:val="007A397D"/>
    <w:rsid w:val="007A3B14"/>
    <w:rsid w:val="007A3EE3"/>
    <w:rsid w:val="007A3F6A"/>
    <w:rsid w:val="007A4068"/>
    <w:rsid w:val="007A40D4"/>
    <w:rsid w:val="007A4138"/>
    <w:rsid w:val="007A4139"/>
    <w:rsid w:val="007A42E9"/>
    <w:rsid w:val="007A465F"/>
    <w:rsid w:val="007A4953"/>
    <w:rsid w:val="007A51A9"/>
    <w:rsid w:val="007A54E3"/>
    <w:rsid w:val="007A5636"/>
    <w:rsid w:val="007A56E5"/>
    <w:rsid w:val="007A5BA7"/>
    <w:rsid w:val="007A5CC3"/>
    <w:rsid w:val="007A6434"/>
    <w:rsid w:val="007A6694"/>
    <w:rsid w:val="007A6705"/>
    <w:rsid w:val="007A68BE"/>
    <w:rsid w:val="007A698E"/>
    <w:rsid w:val="007A69FE"/>
    <w:rsid w:val="007A6B99"/>
    <w:rsid w:val="007A7191"/>
    <w:rsid w:val="007A7770"/>
    <w:rsid w:val="007A7892"/>
    <w:rsid w:val="007A7B06"/>
    <w:rsid w:val="007A7BD9"/>
    <w:rsid w:val="007A7FDA"/>
    <w:rsid w:val="007B0007"/>
    <w:rsid w:val="007B028A"/>
    <w:rsid w:val="007B02E9"/>
    <w:rsid w:val="007B04D5"/>
    <w:rsid w:val="007B07F8"/>
    <w:rsid w:val="007B0939"/>
    <w:rsid w:val="007B0B2A"/>
    <w:rsid w:val="007B0C9A"/>
    <w:rsid w:val="007B0E16"/>
    <w:rsid w:val="007B0EDE"/>
    <w:rsid w:val="007B0EE2"/>
    <w:rsid w:val="007B10C2"/>
    <w:rsid w:val="007B11B7"/>
    <w:rsid w:val="007B1208"/>
    <w:rsid w:val="007B134D"/>
    <w:rsid w:val="007B1464"/>
    <w:rsid w:val="007B191E"/>
    <w:rsid w:val="007B1A22"/>
    <w:rsid w:val="007B1F7D"/>
    <w:rsid w:val="007B20B9"/>
    <w:rsid w:val="007B21E0"/>
    <w:rsid w:val="007B2451"/>
    <w:rsid w:val="007B2D3F"/>
    <w:rsid w:val="007B2FFA"/>
    <w:rsid w:val="007B3214"/>
    <w:rsid w:val="007B3233"/>
    <w:rsid w:val="007B33C3"/>
    <w:rsid w:val="007B342C"/>
    <w:rsid w:val="007B34CD"/>
    <w:rsid w:val="007B369F"/>
    <w:rsid w:val="007B377D"/>
    <w:rsid w:val="007B3F23"/>
    <w:rsid w:val="007B499C"/>
    <w:rsid w:val="007B517B"/>
    <w:rsid w:val="007B58FA"/>
    <w:rsid w:val="007B5A25"/>
    <w:rsid w:val="007B5A59"/>
    <w:rsid w:val="007B5E26"/>
    <w:rsid w:val="007B6059"/>
    <w:rsid w:val="007B60FA"/>
    <w:rsid w:val="007B620A"/>
    <w:rsid w:val="007B62C5"/>
    <w:rsid w:val="007B630C"/>
    <w:rsid w:val="007B64B4"/>
    <w:rsid w:val="007B6528"/>
    <w:rsid w:val="007B6C74"/>
    <w:rsid w:val="007B6E69"/>
    <w:rsid w:val="007B726A"/>
    <w:rsid w:val="007B7452"/>
    <w:rsid w:val="007B7C4B"/>
    <w:rsid w:val="007B7D02"/>
    <w:rsid w:val="007B7F78"/>
    <w:rsid w:val="007C00EA"/>
    <w:rsid w:val="007C0A42"/>
    <w:rsid w:val="007C0BC7"/>
    <w:rsid w:val="007C0D53"/>
    <w:rsid w:val="007C10FF"/>
    <w:rsid w:val="007C1112"/>
    <w:rsid w:val="007C11F4"/>
    <w:rsid w:val="007C133F"/>
    <w:rsid w:val="007C134C"/>
    <w:rsid w:val="007C157D"/>
    <w:rsid w:val="007C15E2"/>
    <w:rsid w:val="007C1ACE"/>
    <w:rsid w:val="007C1D40"/>
    <w:rsid w:val="007C1DDC"/>
    <w:rsid w:val="007C1DE8"/>
    <w:rsid w:val="007C20A0"/>
    <w:rsid w:val="007C221F"/>
    <w:rsid w:val="007C338B"/>
    <w:rsid w:val="007C3584"/>
    <w:rsid w:val="007C368F"/>
    <w:rsid w:val="007C382A"/>
    <w:rsid w:val="007C3B07"/>
    <w:rsid w:val="007C3B97"/>
    <w:rsid w:val="007C3C47"/>
    <w:rsid w:val="007C4037"/>
    <w:rsid w:val="007C410D"/>
    <w:rsid w:val="007C4577"/>
    <w:rsid w:val="007C4642"/>
    <w:rsid w:val="007C4D54"/>
    <w:rsid w:val="007C4DD4"/>
    <w:rsid w:val="007C4EC5"/>
    <w:rsid w:val="007C50FD"/>
    <w:rsid w:val="007C52EC"/>
    <w:rsid w:val="007C53B1"/>
    <w:rsid w:val="007C53EB"/>
    <w:rsid w:val="007C54CF"/>
    <w:rsid w:val="007C578D"/>
    <w:rsid w:val="007C5E09"/>
    <w:rsid w:val="007C63AE"/>
    <w:rsid w:val="007C665C"/>
    <w:rsid w:val="007C693D"/>
    <w:rsid w:val="007C6995"/>
    <w:rsid w:val="007C6C99"/>
    <w:rsid w:val="007C6D3E"/>
    <w:rsid w:val="007C6E6C"/>
    <w:rsid w:val="007C721F"/>
    <w:rsid w:val="007C793D"/>
    <w:rsid w:val="007C7A9E"/>
    <w:rsid w:val="007C7BB8"/>
    <w:rsid w:val="007C7FD9"/>
    <w:rsid w:val="007D012D"/>
    <w:rsid w:val="007D0410"/>
    <w:rsid w:val="007D047A"/>
    <w:rsid w:val="007D0766"/>
    <w:rsid w:val="007D11E8"/>
    <w:rsid w:val="007D12D4"/>
    <w:rsid w:val="007D1545"/>
    <w:rsid w:val="007D1561"/>
    <w:rsid w:val="007D158F"/>
    <w:rsid w:val="007D1739"/>
    <w:rsid w:val="007D1BF7"/>
    <w:rsid w:val="007D1C30"/>
    <w:rsid w:val="007D1D9D"/>
    <w:rsid w:val="007D2009"/>
    <w:rsid w:val="007D206F"/>
    <w:rsid w:val="007D261E"/>
    <w:rsid w:val="007D2647"/>
    <w:rsid w:val="007D27AF"/>
    <w:rsid w:val="007D2B5F"/>
    <w:rsid w:val="007D2CE3"/>
    <w:rsid w:val="007D3026"/>
    <w:rsid w:val="007D32B2"/>
    <w:rsid w:val="007D3460"/>
    <w:rsid w:val="007D3543"/>
    <w:rsid w:val="007D3611"/>
    <w:rsid w:val="007D372C"/>
    <w:rsid w:val="007D3BF3"/>
    <w:rsid w:val="007D3E3D"/>
    <w:rsid w:val="007D3F77"/>
    <w:rsid w:val="007D44D6"/>
    <w:rsid w:val="007D4786"/>
    <w:rsid w:val="007D480D"/>
    <w:rsid w:val="007D48B3"/>
    <w:rsid w:val="007D48F1"/>
    <w:rsid w:val="007D5057"/>
    <w:rsid w:val="007D5116"/>
    <w:rsid w:val="007D546A"/>
    <w:rsid w:val="007D54A2"/>
    <w:rsid w:val="007D5671"/>
    <w:rsid w:val="007D57AE"/>
    <w:rsid w:val="007D5E80"/>
    <w:rsid w:val="007D5E90"/>
    <w:rsid w:val="007D601F"/>
    <w:rsid w:val="007D6285"/>
    <w:rsid w:val="007D6291"/>
    <w:rsid w:val="007D64CD"/>
    <w:rsid w:val="007D689E"/>
    <w:rsid w:val="007D6E44"/>
    <w:rsid w:val="007D71E4"/>
    <w:rsid w:val="007D776D"/>
    <w:rsid w:val="007D7865"/>
    <w:rsid w:val="007D7B6B"/>
    <w:rsid w:val="007D7DAD"/>
    <w:rsid w:val="007E01BA"/>
    <w:rsid w:val="007E029D"/>
    <w:rsid w:val="007E060E"/>
    <w:rsid w:val="007E0931"/>
    <w:rsid w:val="007E0B59"/>
    <w:rsid w:val="007E0CFE"/>
    <w:rsid w:val="007E0F96"/>
    <w:rsid w:val="007E12FC"/>
    <w:rsid w:val="007E1437"/>
    <w:rsid w:val="007E1472"/>
    <w:rsid w:val="007E1502"/>
    <w:rsid w:val="007E1693"/>
    <w:rsid w:val="007E1721"/>
    <w:rsid w:val="007E1B9E"/>
    <w:rsid w:val="007E1D4A"/>
    <w:rsid w:val="007E1FEF"/>
    <w:rsid w:val="007E233D"/>
    <w:rsid w:val="007E24CE"/>
    <w:rsid w:val="007E2760"/>
    <w:rsid w:val="007E2790"/>
    <w:rsid w:val="007E27C9"/>
    <w:rsid w:val="007E28B1"/>
    <w:rsid w:val="007E2A2D"/>
    <w:rsid w:val="007E2ADE"/>
    <w:rsid w:val="007E2D7D"/>
    <w:rsid w:val="007E2E86"/>
    <w:rsid w:val="007E31EC"/>
    <w:rsid w:val="007E33BD"/>
    <w:rsid w:val="007E3615"/>
    <w:rsid w:val="007E370C"/>
    <w:rsid w:val="007E46C0"/>
    <w:rsid w:val="007E4987"/>
    <w:rsid w:val="007E4A00"/>
    <w:rsid w:val="007E4BA0"/>
    <w:rsid w:val="007E4CDE"/>
    <w:rsid w:val="007E4EB4"/>
    <w:rsid w:val="007E51EA"/>
    <w:rsid w:val="007E524C"/>
    <w:rsid w:val="007E586F"/>
    <w:rsid w:val="007E587D"/>
    <w:rsid w:val="007E5E23"/>
    <w:rsid w:val="007E6682"/>
    <w:rsid w:val="007E685D"/>
    <w:rsid w:val="007E6866"/>
    <w:rsid w:val="007E6A9E"/>
    <w:rsid w:val="007E6D32"/>
    <w:rsid w:val="007E6F17"/>
    <w:rsid w:val="007E72CB"/>
    <w:rsid w:val="007E734B"/>
    <w:rsid w:val="007E7531"/>
    <w:rsid w:val="007E7A08"/>
    <w:rsid w:val="007E7A16"/>
    <w:rsid w:val="007E7F1C"/>
    <w:rsid w:val="007E7FC8"/>
    <w:rsid w:val="007F0214"/>
    <w:rsid w:val="007F0C43"/>
    <w:rsid w:val="007F0C8E"/>
    <w:rsid w:val="007F0D4B"/>
    <w:rsid w:val="007F0DD9"/>
    <w:rsid w:val="007F118E"/>
    <w:rsid w:val="007F1246"/>
    <w:rsid w:val="007F162C"/>
    <w:rsid w:val="007F18B9"/>
    <w:rsid w:val="007F1A2B"/>
    <w:rsid w:val="007F1AA0"/>
    <w:rsid w:val="007F1D2C"/>
    <w:rsid w:val="007F203D"/>
    <w:rsid w:val="007F215C"/>
    <w:rsid w:val="007F21B1"/>
    <w:rsid w:val="007F23ED"/>
    <w:rsid w:val="007F23F1"/>
    <w:rsid w:val="007F248E"/>
    <w:rsid w:val="007F24A7"/>
    <w:rsid w:val="007F25EA"/>
    <w:rsid w:val="007F28B1"/>
    <w:rsid w:val="007F2CEB"/>
    <w:rsid w:val="007F32F5"/>
    <w:rsid w:val="007F364C"/>
    <w:rsid w:val="007F3A1A"/>
    <w:rsid w:val="007F3C58"/>
    <w:rsid w:val="007F46B1"/>
    <w:rsid w:val="007F474D"/>
    <w:rsid w:val="007F49A8"/>
    <w:rsid w:val="007F4A50"/>
    <w:rsid w:val="007F4BBE"/>
    <w:rsid w:val="007F4D30"/>
    <w:rsid w:val="007F51D8"/>
    <w:rsid w:val="007F5275"/>
    <w:rsid w:val="007F5C56"/>
    <w:rsid w:val="007F5F55"/>
    <w:rsid w:val="007F61F4"/>
    <w:rsid w:val="007F6238"/>
    <w:rsid w:val="007F623B"/>
    <w:rsid w:val="007F64B8"/>
    <w:rsid w:val="007F66CA"/>
    <w:rsid w:val="007F6801"/>
    <w:rsid w:val="007F6972"/>
    <w:rsid w:val="007F69C6"/>
    <w:rsid w:val="007F6A38"/>
    <w:rsid w:val="007F6AAE"/>
    <w:rsid w:val="007F6CC3"/>
    <w:rsid w:val="007F706C"/>
    <w:rsid w:val="007F7125"/>
    <w:rsid w:val="007F741F"/>
    <w:rsid w:val="007F7650"/>
    <w:rsid w:val="007F798B"/>
    <w:rsid w:val="007F79A2"/>
    <w:rsid w:val="007F7E80"/>
    <w:rsid w:val="007F7ECD"/>
    <w:rsid w:val="00800504"/>
    <w:rsid w:val="00800872"/>
    <w:rsid w:val="00800B84"/>
    <w:rsid w:val="00800B8E"/>
    <w:rsid w:val="00800D18"/>
    <w:rsid w:val="00801017"/>
    <w:rsid w:val="008014EB"/>
    <w:rsid w:val="00801725"/>
    <w:rsid w:val="00801CA0"/>
    <w:rsid w:val="00802046"/>
    <w:rsid w:val="008020EE"/>
    <w:rsid w:val="00802263"/>
    <w:rsid w:val="00802269"/>
    <w:rsid w:val="008022FB"/>
    <w:rsid w:val="00802614"/>
    <w:rsid w:val="008027DF"/>
    <w:rsid w:val="008029C8"/>
    <w:rsid w:val="00802D32"/>
    <w:rsid w:val="00802D56"/>
    <w:rsid w:val="00802FDF"/>
    <w:rsid w:val="00803034"/>
    <w:rsid w:val="00803424"/>
    <w:rsid w:val="008035E1"/>
    <w:rsid w:val="00803927"/>
    <w:rsid w:val="00803BFB"/>
    <w:rsid w:val="00803C4E"/>
    <w:rsid w:val="00803EEB"/>
    <w:rsid w:val="008044C9"/>
    <w:rsid w:val="00804514"/>
    <w:rsid w:val="00804A2C"/>
    <w:rsid w:val="00804C4E"/>
    <w:rsid w:val="00804CD4"/>
    <w:rsid w:val="008052CB"/>
    <w:rsid w:val="00805412"/>
    <w:rsid w:val="00805815"/>
    <w:rsid w:val="008059EF"/>
    <w:rsid w:val="00805AAC"/>
    <w:rsid w:val="0080638A"/>
    <w:rsid w:val="0080639C"/>
    <w:rsid w:val="00806549"/>
    <w:rsid w:val="008065DC"/>
    <w:rsid w:val="00806985"/>
    <w:rsid w:val="00806AD0"/>
    <w:rsid w:val="00806EF0"/>
    <w:rsid w:val="00807056"/>
    <w:rsid w:val="008071CF"/>
    <w:rsid w:val="0080733F"/>
    <w:rsid w:val="0080777E"/>
    <w:rsid w:val="00807F8A"/>
    <w:rsid w:val="0081013E"/>
    <w:rsid w:val="0081052F"/>
    <w:rsid w:val="00810563"/>
    <w:rsid w:val="00810592"/>
    <w:rsid w:val="00810DC1"/>
    <w:rsid w:val="00811143"/>
    <w:rsid w:val="00811A4E"/>
    <w:rsid w:val="0081206F"/>
    <w:rsid w:val="008120DD"/>
    <w:rsid w:val="008122CA"/>
    <w:rsid w:val="008122FB"/>
    <w:rsid w:val="00812969"/>
    <w:rsid w:val="008129AD"/>
    <w:rsid w:val="008129CA"/>
    <w:rsid w:val="00812B25"/>
    <w:rsid w:val="00812C1A"/>
    <w:rsid w:val="00812FA0"/>
    <w:rsid w:val="0081324F"/>
    <w:rsid w:val="00813D78"/>
    <w:rsid w:val="008140F9"/>
    <w:rsid w:val="0081417F"/>
    <w:rsid w:val="00814533"/>
    <w:rsid w:val="0081456F"/>
    <w:rsid w:val="008145BC"/>
    <w:rsid w:val="00814691"/>
    <w:rsid w:val="0081480F"/>
    <w:rsid w:val="00814918"/>
    <w:rsid w:val="00815353"/>
    <w:rsid w:val="00815357"/>
    <w:rsid w:val="00815512"/>
    <w:rsid w:val="00815708"/>
    <w:rsid w:val="0081581D"/>
    <w:rsid w:val="00816026"/>
    <w:rsid w:val="008161C0"/>
    <w:rsid w:val="008161C5"/>
    <w:rsid w:val="00816290"/>
    <w:rsid w:val="00816355"/>
    <w:rsid w:val="008164B4"/>
    <w:rsid w:val="008167BD"/>
    <w:rsid w:val="00816CBF"/>
    <w:rsid w:val="00816D4D"/>
    <w:rsid w:val="00816ECF"/>
    <w:rsid w:val="00816F0A"/>
    <w:rsid w:val="008170F0"/>
    <w:rsid w:val="008173BA"/>
    <w:rsid w:val="008174B9"/>
    <w:rsid w:val="00817946"/>
    <w:rsid w:val="00817953"/>
    <w:rsid w:val="008179E4"/>
    <w:rsid w:val="008179FF"/>
    <w:rsid w:val="00817E7E"/>
    <w:rsid w:val="008203B9"/>
    <w:rsid w:val="008203E9"/>
    <w:rsid w:val="00820469"/>
    <w:rsid w:val="0082059D"/>
    <w:rsid w:val="008208FB"/>
    <w:rsid w:val="00820950"/>
    <w:rsid w:val="00820951"/>
    <w:rsid w:val="00820A59"/>
    <w:rsid w:val="00820B9C"/>
    <w:rsid w:val="00820E2C"/>
    <w:rsid w:val="0082105D"/>
    <w:rsid w:val="008211DE"/>
    <w:rsid w:val="00821810"/>
    <w:rsid w:val="00821914"/>
    <w:rsid w:val="00821AA7"/>
    <w:rsid w:val="00821E9D"/>
    <w:rsid w:val="008225D6"/>
    <w:rsid w:val="008226C0"/>
    <w:rsid w:val="00822735"/>
    <w:rsid w:val="008229E1"/>
    <w:rsid w:val="00822FE0"/>
    <w:rsid w:val="008232A3"/>
    <w:rsid w:val="008237E4"/>
    <w:rsid w:val="0082384E"/>
    <w:rsid w:val="00823A82"/>
    <w:rsid w:val="00823AC2"/>
    <w:rsid w:val="00823B8B"/>
    <w:rsid w:val="00823D81"/>
    <w:rsid w:val="00823EF9"/>
    <w:rsid w:val="008240DC"/>
    <w:rsid w:val="00824319"/>
    <w:rsid w:val="0082499A"/>
    <w:rsid w:val="008255A9"/>
    <w:rsid w:val="008257F1"/>
    <w:rsid w:val="008258A8"/>
    <w:rsid w:val="008259B2"/>
    <w:rsid w:val="00825AA7"/>
    <w:rsid w:val="00825DD7"/>
    <w:rsid w:val="00825EAC"/>
    <w:rsid w:val="00825F86"/>
    <w:rsid w:val="00826122"/>
    <w:rsid w:val="008268D6"/>
    <w:rsid w:val="00826D1F"/>
    <w:rsid w:val="00826DD0"/>
    <w:rsid w:val="00827212"/>
    <w:rsid w:val="00827338"/>
    <w:rsid w:val="008279CD"/>
    <w:rsid w:val="00827F6D"/>
    <w:rsid w:val="008301CC"/>
    <w:rsid w:val="00830319"/>
    <w:rsid w:val="00830701"/>
    <w:rsid w:val="00830A61"/>
    <w:rsid w:val="00830CC0"/>
    <w:rsid w:val="00830CD6"/>
    <w:rsid w:val="008312A6"/>
    <w:rsid w:val="008313A6"/>
    <w:rsid w:val="00831A0B"/>
    <w:rsid w:val="00831A8D"/>
    <w:rsid w:val="00831AF0"/>
    <w:rsid w:val="00831E51"/>
    <w:rsid w:val="00831E7A"/>
    <w:rsid w:val="00831E7B"/>
    <w:rsid w:val="00831F38"/>
    <w:rsid w:val="008320DC"/>
    <w:rsid w:val="008322B8"/>
    <w:rsid w:val="00832636"/>
    <w:rsid w:val="008326DE"/>
    <w:rsid w:val="008326EA"/>
    <w:rsid w:val="00832B8C"/>
    <w:rsid w:val="00832F77"/>
    <w:rsid w:val="0083319C"/>
    <w:rsid w:val="0083326F"/>
    <w:rsid w:val="00833705"/>
    <w:rsid w:val="00833E59"/>
    <w:rsid w:val="008341D9"/>
    <w:rsid w:val="0083452E"/>
    <w:rsid w:val="0083484B"/>
    <w:rsid w:val="0083499D"/>
    <w:rsid w:val="00834A51"/>
    <w:rsid w:val="00834B68"/>
    <w:rsid w:val="00834F5B"/>
    <w:rsid w:val="0083506F"/>
    <w:rsid w:val="00835225"/>
    <w:rsid w:val="00835355"/>
    <w:rsid w:val="008353FA"/>
    <w:rsid w:val="00835626"/>
    <w:rsid w:val="00835970"/>
    <w:rsid w:val="00835BF1"/>
    <w:rsid w:val="00835C5A"/>
    <w:rsid w:val="0083601A"/>
    <w:rsid w:val="0083603A"/>
    <w:rsid w:val="00836209"/>
    <w:rsid w:val="008364C6"/>
    <w:rsid w:val="008365A2"/>
    <w:rsid w:val="0083681D"/>
    <w:rsid w:val="0083696C"/>
    <w:rsid w:val="008369B7"/>
    <w:rsid w:val="00836BF7"/>
    <w:rsid w:val="00836D95"/>
    <w:rsid w:val="00836EEE"/>
    <w:rsid w:val="0083725E"/>
    <w:rsid w:val="00837462"/>
    <w:rsid w:val="008377E3"/>
    <w:rsid w:val="00837A4D"/>
    <w:rsid w:val="00837A7F"/>
    <w:rsid w:val="008402CA"/>
    <w:rsid w:val="00840404"/>
    <w:rsid w:val="00840570"/>
    <w:rsid w:val="008406A3"/>
    <w:rsid w:val="008406CD"/>
    <w:rsid w:val="00840B1B"/>
    <w:rsid w:val="00840BB6"/>
    <w:rsid w:val="00840C49"/>
    <w:rsid w:val="008410E3"/>
    <w:rsid w:val="00841116"/>
    <w:rsid w:val="00841450"/>
    <w:rsid w:val="008417F9"/>
    <w:rsid w:val="0084187E"/>
    <w:rsid w:val="00841C38"/>
    <w:rsid w:val="00841E33"/>
    <w:rsid w:val="008421D0"/>
    <w:rsid w:val="0084268A"/>
    <w:rsid w:val="008426A6"/>
    <w:rsid w:val="00842707"/>
    <w:rsid w:val="0084271E"/>
    <w:rsid w:val="00843038"/>
    <w:rsid w:val="008434E1"/>
    <w:rsid w:val="0084358E"/>
    <w:rsid w:val="0084374D"/>
    <w:rsid w:val="008438C4"/>
    <w:rsid w:val="00843A74"/>
    <w:rsid w:val="00843E2C"/>
    <w:rsid w:val="00843FAB"/>
    <w:rsid w:val="008441CD"/>
    <w:rsid w:val="008444E6"/>
    <w:rsid w:val="008445BE"/>
    <w:rsid w:val="008445C0"/>
    <w:rsid w:val="00844639"/>
    <w:rsid w:val="008446E1"/>
    <w:rsid w:val="0084498D"/>
    <w:rsid w:val="00844AB3"/>
    <w:rsid w:val="00844CC6"/>
    <w:rsid w:val="00844CD5"/>
    <w:rsid w:val="0084506B"/>
    <w:rsid w:val="008455CD"/>
    <w:rsid w:val="00845831"/>
    <w:rsid w:val="00846002"/>
    <w:rsid w:val="008462C0"/>
    <w:rsid w:val="0084643B"/>
    <w:rsid w:val="00846676"/>
    <w:rsid w:val="00846872"/>
    <w:rsid w:val="008471AA"/>
    <w:rsid w:val="008474F8"/>
    <w:rsid w:val="008477C0"/>
    <w:rsid w:val="00847CE8"/>
    <w:rsid w:val="00847D5F"/>
    <w:rsid w:val="00847E8B"/>
    <w:rsid w:val="00850106"/>
    <w:rsid w:val="00850441"/>
    <w:rsid w:val="008504F7"/>
    <w:rsid w:val="008505F0"/>
    <w:rsid w:val="00850787"/>
    <w:rsid w:val="00850A24"/>
    <w:rsid w:val="00850C5A"/>
    <w:rsid w:val="00850E44"/>
    <w:rsid w:val="00850F57"/>
    <w:rsid w:val="00850FF2"/>
    <w:rsid w:val="008512B1"/>
    <w:rsid w:val="00851C93"/>
    <w:rsid w:val="00851FE9"/>
    <w:rsid w:val="00852158"/>
    <w:rsid w:val="0085235B"/>
    <w:rsid w:val="008523CC"/>
    <w:rsid w:val="0085254E"/>
    <w:rsid w:val="00852BB0"/>
    <w:rsid w:val="00853140"/>
    <w:rsid w:val="00853590"/>
    <w:rsid w:val="00853BD4"/>
    <w:rsid w:val="00853E31"/>
    <w:rsid w:val="008541F1"/>
    <w:rsid w:val="00854223"/>
    <w:rsid w:val="008547F9"/>
    <w:rsid w:val="0085484F"/>
    <w:rsid w:val="00854A8F"/>
    <w:rsid w:val="00854D48"/>
    <w:rsid w:val="00854DF1"/>
    <w:rsid w:val="00854EB7"/>
    <w:rsid w:val="008551B9"/>
    <w:rsid w:val="008552CE"/>
    <w:rsid w:val="008556D7"/>
    <w:rsid w:val="00855921"/>
    <w:rsid w:val="0085609D"/>
    <w:rsid w:val="008560A0"/>
    <w:rsid w:val="0085639B"/>
    <w:rsid w:val="0085681C"/>
    <w:rsid w:val="0085684D"/>
    <w:rsid w:val="00856B69"/>
    <w:rsid w:val="00856C8A"/>
    <w:rsid w:val="00856D2F"/>
    <w:rsid w:val="00856D8E"/>
    <w:rsid w:val="00856EC7"/>
    <w:rsid w:val="00856EFB"/>
    <w:rsid w:val="00857270"/>
    <w:rsid w:val="00857A80"/>
    <w:rsid w:val="00857B5D"/>
    <w:rsid w:val="008600B5"/>
    <w:rsid w:val="00860102"/>
    <w:rsid w:val="00860368"/>
    <w:rsid w:val="0086039F"/>
    <w:rsid w:val="0086077F"/>
    <w:rsid w:val="0086089F"/>
    <w:rsid w:val="00860D5C"/>
    <w:rsid w:val="00860D8F"/>
    <w:rsid w:val="00860DD8"/>
    <w:rsid w:val="00861088"/>
    <w:rsid w:val="00861500"/>
    <w:rsid w:val="0086157F"/>
    <w:rsid w:val="00861B18"/>
    <w:rsid w:val="00861BFF"/>
    <w:rsid w:val="00861C63"/>
    <w:rsid w:val="00861EF1"/>
    <w:rsid w:val="008621A6"/>
    <w:rsid w:val="00862549"/>
    <w:rsid w:val="00862566"/>
    <w:rsid w:val="00862952"/>
    <w:rsid w:val="0086297C"/>
    <w:rsid w:val="00862D75"/>
    <w:rsid w:val="00862DDD"/>
    <w:rsid w:val="00863024"/>
    <w:rsid w:val="00863180"/>
    <w:rsid w:val="00863225"/>
    <w:rsid w:val="0086334E"/>
    <w:rsid w:val="008635B0"/>
    <w:rsid w:val="00863893"/>
    <w:rsid w:val="00863B00"/>
    <w:rsid w:val="00863B0F"/>
    <w:rsid w:val="00863BF2"/>
    <w:rsid w:val="00863C65"/>
    <w:rsid w:val="0086407E"/>
    <w:rsid w:val="00864179"/>
    <w:rsid w:val="0086419F"/>
    <w:rsid w:val="00864B12"/>
    <w:rsid w:val="0086521E"/>
    <w:rsid w:val="00865312"/>
    <w:rsid w:val="008655C8"/>
    <w:rsid w:val="0086578D"/>
    <w:rsid w:val="008657EB"/>
    <w:rsid w:val="008658EB"/>
    <w:rsid w:val="008659F5"/>
    <w:rsid w:val="00865C77"/>
    <w:rsid w:val="00865CCF"/>
    <w:rsid w:val="00866094"/>
    <w:rsid w:val="0086609F"/>
    <w:rsid w:val="008662F9"/>
    <w:rsid w:val="00866430"/>
    <w:rsid w:val="00866805"/>
    <w:rsid w:val="00866A3F"/>
    <w:rsid w:val="00866ACE"/>
    <w:rsid w:val="008672BF"/>
    <w:rsid w:val="00867777"/>
    <w:rsid w:val="00867DF1"/>
    <w:rsid w:val="00867EE3"/>
    <w:rsid w:val="00867F33"/>
    <w:rsid w:val="0087038A"/>
    <w:rsid w:val="008703D6"/>
    <w:rsid w:val="008704A7"/>
    <w:rsid w:val="00870856"/>
    <w:rsid w:val="00870F74"/>
    <w:rsid w:val="00870FF6"/>
    <w:rsid w:val="008712F4"/>
    <w:rsid w:val="00871380"/>
    <w:rsid w:val="00871667"/>
    <w:rsid w:val="0087174B"/>
    <w:rsid w:val="00871B8E"/>
    <w:rsid w:val="00871C49"/>
    <w:rsid w:val="00871CF7"/>
    <w:rsid w:val="00871DFC"/>
    <w:rsid w:val="00871E8F"/>
    <w:rsid w:val="00871F83"/>
    <w:rsid w:val="00872069"/>
    <w:rsid w:val="00872FA0"/>
    <w:rsid w:val="0087343E"/>
    <w:rsid w:val="0087375E"/>
    <w:rsid w:val="0087385D"/>
    <w:rsid w:val="00873888"/>
    <w:rsid w:val="0087421B"/>
    <w:rsid w:val="0087457C"/>
    <w:rsid w:val="0087458D"/>
    <w:rsid w:val="00874863"/>
    <w:rsid w:val="00874BE1"/>
    <w:rsid w:val="00874D35"/>
    <w:rsid w:val="00874DDA"/>
    <w:rsid w:val="0087520E"/>
    <w:rsid w:val="008753A7"/>
    <w:rsid w:val="00875438"/>
    <w:rsid w:val="00875486"/>
    <w:rsid w:val="008755D7"/>
    <w:rsid w:val="008760EB"/>
    <w:rsid w:val="00876160"/>
    <w:rsid w:val="008764AB"/>
    <w:rsid w:val="008764D9"/>
    <w:rsid w:val="008764DC"/>
    <w:rsid w:val="0087679A"/>
    <w:rsid w:val="00876CFC"/>
    <w:rsid w:val="00876D89"/>
    <w:rsid w:val="0087709F"/>
    <w:rsid w:val="00877106"/>
    <w:rsid w:val="008771A6"/>
    <w:rsid w:val="008772F4"/>
    <w:rsid w:val="00877421"/>
    <w:rsid w:val="008776AE"/>
    <w:rsid w:val="008777DC"/>
    <w:rsid w:val="00877DEA"/>
    <w:rsid w:val="00877E63"/>
    <w:rsid w:val="00880274"/>
    <w:rsid w:val="00880529"/>
    <w:rsid w:val="00880587"/>
    <w:rsid w:val="008805E2"/>
    <w:rsid w:val="008806B0"/>
    <w:rsid w:val="008807E7"/>
    <w:rsid w:val="008808E1"/>
    <w:rsid w:val="00880A71"/>
    <w:rsid w:val="00880BCB"/>
    <w:rsid w:val="00880DFF"/>
    <w:rsid w:val="008816B3"/>
    <w:rsid w:val="008817D7"/>
    <w:rsid w:val="00881803"/>
    <w:rsid w:val="00881904"/>
    <w:rsid w:val="00881C94"/>
    <w:rsid w:val="00881FEF"/>
    <w:rsid w:val="008821EC"/>
    <w:rsid w:val="008825B1"/>
    <w:rsid w:val="008831A4"/>
    <w:rsid w:val="00883607"/>
    <w:rsid w:val="00884173"/>
    <w:rsid w:val="008849F1"/>
    <w:rsid w:val="00884A56"/>
    <w:rsid w:val="00884A65"/>
    <w:rsid w:val="008850BB"/>
    <w:rsid w:val="008851B6"/>
    <w:rsid w:val="008851C2"/>
    <w:rsid w:val="00885715"/>
    <w:rsid w:val="00885932"/>
    <w:rsid w:val="0088595D"/>
    <w:rsid w:val="00885BE7"/>
    <w:rsid w:val="00885CBD"/>
    <w:rsid w:val="008860AF"/>
    <w:rsid w:val="00886393"/>
    <w:rsid w:val="00886551"/>
    <w:rsid w:val="00886598"/>
    <w:rsid w:val="00886C60"/>
    <w:rsid w:val="00886D19"/>
    <w:rsid w:val="00886E2A"/>
    <w:rsid w:val="00886F34"/>
    <w:rsid w:val="00886F92"/>
    <w:rsid w:val="0088726F"/>
    <w:rsid w:val="00887B95"/>
    <w:rsid w:val="00887D29"/>
    <w:rsid w:val="00887E7C"/>
    <w:rsid w:val="00887F6B"/>
    <w:rsid w:val="0089034A"/>
    <w:rsid w:val="00890559"/>
    <w:rsid w:val="00890905"/>
    <w:rsid w:val="0089091A"/>
    <w:rsid w:val="00890CB3"/>
    <w:rsid w:val="00890D8D"/>
    <w:rsid w:val="00890EF1"/>
    <w:rsid w:val="00891037"/>
    <w:rsid w:val="00891074"/>
    <w:rsid w:val="008910A9"/>
    <w:rsid w:val="0089123B"/>
    <w:rsid w:val="008912A6"/>
    <w:rsid w:val="0089140B"/>
    <w:rsid w:val="008916F2"/>
    <w:rsid w:val="00891876"/>
    <w:rsid w:val="00891C2F"/>
    <w:rsid w:val="00892005"/>
    <w:rsid w:val="008920EA"/>
    <w:rsid w:val="008929EA"/>
    <w:rsid w:val="00892A52"/>
    <w:rsid w:val="00892ADD"/>
    <w:rsid w:val="00892F6B"/>
    <w:rsid w:val="00892F6E"/>
    <w:rsid w:val="00893102"/>
    <w:rsid w:val="008931B8"/>
    <w:rsid w:val="008933BE"/>
    <w:rsid w:val="008936CB"/>
    <w:rsid w:val="008936F5"/>
    <w:rsid w:val="008938B5"/>
    <w:rsid w:val="00893AA9"/>
    <w:rsid w:val="00893EF9"/>
    <w:rsid w:val="0089492D"/>
    <w:rsid w:val="00894B34"/>
    <w:rsid w:val="00895080"/>
    <w:rsid w:val="0089519E"/>
    <w:rsid w:val="008953B2"/>
    <w:rsid w:val="00895516"/>
    <w:rsid w:val="0089558C"/>
    <w:rsid w:val="00895A78"/>
    <w:rsid w:val="00895F80"/>
    <w:rsid w:val="0089603A"/>
    <w:rsid w:val="008963D4"/>
    <w:rsid w:val="008966CF"/>
    <w:rsid w:val="00896714"/>
    <w:rsid w:val="008968FF"/>
    <w:rsid w:val="00896C32"/>
    <w:rsid w:val="00896DF4"/>
    <w:rsid w:val="00896E74"/>
    <w:rsid w:val="00897746"/>
    <w:rsid w:val="00897906"/>
    <w:rsid w:val="00897FCE"/>
    <w:rsid w:val="008A0356"/>
    <w:rsid w:val="008A08D0"/>
    <w:rsid w:val="008A093E"/>
    <w:rsid w:val="008A0C81"/>
    <w:rsid w:val="008A0EB7"/>
    <w:rsid w:val="008A0F0F"/>
    <w:rsid w:val="008A0F39"/>
    <w:rsid w:val="008A1077"/>
    <w:rsid w:val="008A11ED"/>
    <w:rsid w:val="008A1386"/>
    <w:rsid w:val="008A1529"/>
    <w:rsid w:val="008A1BD8"/>
    <w:rsid w:val="008A1DE8"/>
    <w:rsid w:val="008A1E2E"/>
    <w:rsid w:val="008A22C2"/>
    <w:rsid w:val="008A2698"/>
    <w:rsid w:val="008A286B"/>
    <w:rsid w:val="008A2886"/>
    <w:rsid w:val="008A2A66"/>
    <w:rsid w:val="008A2BEC"/>
    <w:rsid w:val="008A3329"/>
    <w:rsid w:val="008A35DC"/>
    <w:rsid w:val="008A36B5"/>
    <w:rsid w:val="008A3708"/>
    <w:rsid w:val="008A3975"/>
    <w:rsid w:val="008A3C04"/>
    <w:rsid w:val="008A3C18"/>
    <w:rsid w:val="008A3D6E"/>
    <w:rsid w:val="008A3DE2"/>
    <w:rsid w:val="008A3F85"/>
    <w:rsid w:val="008A42E5"/>
    <w:rsid w:val="008A4366"/>
    <w:rsid w:val="008A4471"/>
    <w:rsid w:val="008A46A7"/>
    <w:rsid w:val="008A4824"/>
    <w:rsid w:val="008A48A3"/>
    <w:rsid w:val="008A4936"/>
    <w:rsid w:val="008A49BA"/>
    <w:rsid w:val="008A4ABF"/>
    <w:rsid w:val="008A4DAF"/>
    <w:rsid w:val="008A4DE6"/>
    <w:rsid w:val="008A527F"/>
    <w:rsid w:val="008A5C4C"/>
    <w:rsid w:val="008A605B"/>
    <w:rsid w:val="008A6317"/>
    <w:rsid w:val="008A637E"/>
    <w:rsid w:val="008A63F1"/>
    <w:rsid w:val="008A659D"/>
    <w:rsid w:val="008A6687"/>
    <w:rsid w:val="008A6765"/>
    <w:rsid w:val="008A679B"/>
    <w:rsid w:val="008A6FFB"/>
    <w:rsid w:val="008A72DC"/>
    <w:rsid w:val="008A75B2"/>
    <w:rsid w:val="008A7808"/>
    <w:rsid w:val="008A7C9A"/>
    <w:rsid w:val="008A7D61"/>
    <w:rsid w:val="008B0386"/>
    <w:rsid w:val="008B043C"/>
    <w:rsid w:val="008B05AF"/>
    <w:rsid w:val="008B09D3"/>
    <w:rsid w:val="008B09FC"/>
    <w:rsid w:val="008B0B55"/>
    <w:rsid w:val="008B0C96"/>
    <w:rsid w:val="008B0D93"/>
    <w:rsid w:val="008B0EED"/>
    <w:rsid w:val="008B0F52"/>
    <w:rsid w:val="008B0FBD"/>
    <w:rsid w:val="008B15F7"/>
    <w:rsid w:val="008B17D9"/>
    <w:rsid w:val="008B1972"/>
    <w:rsid w:val="008B1A15"/>
    <w:rsid w:val="008B1B6E"/>
    <w:rsid w:val="008B1D31"/>
    <w:rsid w:val="008B1D5D"/>
    <w:rsid w:val="008B1D9A"/>
    <w:rsid w:val="008B1EA9"/>
    <w:rsid w:val="008B2056"/>
    <w:rsid w:val="008B22BA"/>
    <w:rsid w:val="008B248C"/>
    <w:rsid w:val="008B2AB5"/>
    <w:rsid w:val="008B2B87"/>
    <w:rsid w:val="008B2CB6"/>
    <w:rsid w:val="008B2D0F"/>
    <w:rsid w:val="008B3466"/>
    <w:rsid w:val="008B352C"/>
    <w:rsid w:val="008B355C"/>
    <w:rsid w:val="008B3733"/>
    <w:rsid w:val="008B38B5"/>
    <w:rsid w:val="008B3E74"/>
    <w:rsid w:val="008B4042"/>
    <w:rsid w:val="008B4135"/>
    <w:rsid w:val="008B41CF"/>
    <w:rsid w:val="008B41F4"/>
    <w:rsid w:val="008B4351"/>
    <w:rsid w:val="008B4378"/>
    <w:rsid w:val="008B4388"/>
    <w:rsid w:val="008B44D4"/>
    <w:rsid w:val="008B4537"/>
    <w:rsid w:val="008B45E5"/>
    <w:rsid w:val="008B4E7F"/>
    <w:rsid w:val="008B54F3"/>
    <w:rsid w:val="008B5AD0"/>
    <w:rsid w:val="008B5C5E"/>
    <w:rsid w:val="008B6079"/>
    <w:rsid w:val="008B62A0"/>
    <w:rsid w:val="008B6330"/>
    <w:rsid w:val="008B6722"/>
    <w:rsid w:val="008B6C4F"/>
    <w:rsid w:val="008B6D24"/>
    <w:rsid w:val="008B6D49"/>
    <w:rsid w:val="008B6F51"/>
    <w:rsid w:val="008B71FC"/>
    <w:rsid w:val="008B7712"/>
    <w:rsid w:val="008B77ED"/>
    <w:rsid w:val="008B79FD"/>
    <w:rsid w:val="008B7A05"/>
    <w:rsid w:val="008B7AB7"/>
    <w:rsid w:val="008B7DCC"/>
    <w:rsid w:val="008B7DFC"/>
    <w:rsid w:val="008C002D"/>
    <w:rsid w:val="008C004E"/>
    <w:rsid w:val="008C01B2"/>
    <w:rsid w:val="008C0359"/>
    <w:rsid w:val="008C05B5"/>
    <w:rsid w:val="008C05DC"/>
    <w:rsid w:val="008C0600"/>
    <w:rsid w:val="008C07BA"/>
    <w:rsid w:val="008C0C02"/>
    <w:rsid w:val="008C0E81"/>
    <w:rsid w:val="008C10C0"/>
    <w:rsid w:val="008C14D5"/>
    <w:rsid w:val="008C15A7"/>
    <w:rsid w:val="008C15C6"/>
    <w:rsid w:val="008C16F3"/>
    <w:rsid w:val="008C1C8C"/>
    <w:rsid w:val="008C1CE8"/>
    <w:rsid w:val="008C24FF"/>
    <w:rsid w:val="008C2705"/>
    <w:rsid w:val="008C27E2"/>
    <w:rsid w:val="008C2B7A"/>
    <w:rsid w:val="008C2CCA"/>
    <w:rsid w:val="008C2CDE"/>
    <w:rsid w:val="008C30D1"/>
    <w:rsid w:val="008C327B"/>
    <w:rsid w:val="008C3842"/>
    <w:rsid w:val="008C4486"/>
    <w:rsid w:val="008C4803"/>
    <w:rsid w:val="008C4806"/>
    <w:rsid w:val="008C4C2B"/>
    <w:rsid w:val="008C4CA3"/>
    <w:rsid w:val="008C4D0E"/>
    <w:rsid w:val="008C51B7"/>
    <w:rsid w:val="008C5264"/>
    <w:rsid w:val="008C538C"/>
    <w:rsid w:val="008C54A1"/>
    <w:rsid w:val="008C5717"/>
    <w:rsid w:val="008C580B"/>
    <w:rsid w:val="008C5ABA"/>
    <w:rsid w:val="008C5C9F"/>
    <w:rsid w:val="008C5E46"/>
    <w:rsid w:val="008C6027"/>
    <w:rsid w:val="008C6326"/>
    <w:rsid w:val="008C667F"/>
    <w:rsid w:val="008C66BA"/>
    <w:rsid w:val="008C6B9C"/>
    <w:rsid w:val="008C6BBC"/>
    <w:rsid w:val="008C6F4A"/>
    <w:rsid w:val="008C7234"/>
    <w:rsid w:val="008C77E6"/>
    <w:rsid w:val="008C77EB"/>
    <w:rsid w:val="008C79FC"/>
    <w:rsid w:val="008C7BA3"/>
    <w:rsid w:val="008D0520"/>
    <w:rsid w:val="008D052E"/>
    <w:rsid w:val="008D0776"/>
    <w:rsid w:val="008D0A06"/>
    <w:rsid w:val="008D0A79"/>
    <w:rsid w:val="008D0B31"/>
    <w:rsid w:val="008D0E4D"/>
    <w:rsid w:val="008D1083"/>
    <w:rsid w:val="008D139B"/>
    <w:rsid w:val="008D1432"/>
    <w:rsid w:val="008D14F4"/>
    <w:rsid w:val="008D1598"/>
    <w:rsid w:val="008D17DD"/>
    <w:rsid w:val="008D1802"/>
    <w:rsid w:val="008D18BE"/>
    <w:rsid w:val="008D1AA5"/>
    <w:rsid w:val="008D1D79"/>
    <w:rsid w:val="008D1F30"/>
    <w:rsid w:val="008D24CA"/>
    <w:rsid w:val="008D38C5"/>
    <w:rsid w:val="008D3919"/>
    <w:rsid w:val="008D3961"/>
    <w:rsid w:val="008D3CB4"/>
    <w:rsid w:val="008D3D69"/>
    <w:rsid w:val="008D4268"/>
    <w:rsid w:val="008D428E"/>
    <w:rsid w:val="008D48A5"/>
    <w:rsid w:val="008D4C63"/>
    <w:rsid w:val="008D4D8F"/>
    <w:rsid w:val="008D4E66"/>
    <w:rsid w:val="008D50EE"/>
    <w:rsid w:val="008D5302"/>
    <w:rsid w:val="008D56DA"/>
    <w:rsid w:val="008D57C4"/>
    <w:rsid w:val="008D57DC"/>
    <w:rsid w:val="008D5B1E"/>
    <w:rsid w:val="008D5B21"/>
    <w:rsid w:val="008D5D42"/>
    <w:rsid w:val="008D5DA2"/>
    <w:rsid w:val="008D60E1"/>
    <w:rsid w:val="008D625E"/>
    <w:rsid w:val="008D6354"/>
    <w:rsid w:val="008D6B81"/>
    <w:rsid w:val="008D6C4C"/>
    <w:rsid w:val="008D6C75"/>
    <w:rsid w:val="008D723B"/>
    <w:rsid w:val="008D72A5"/>
    <w:rsid w:val="008D73FB"/>
    <w:rsid w:val="008D761B"/>
    <w:rsid w:val="008D7758"/>
    <w:rsid w:val="008D7987"/>
    <w:rsid w:val="008D7A51"/>
    <w:rsid w:val="008D7B0E"/>
    <w:rsid w:val="008D7CA8"/>
    <w:rsid w:val="008D7D52"/>
    <w:rsid w:val="008D7E09"/>
    <w:rsid w:val="008D7EC3"/>
    <w:rsid w:val="008E018B"/>
    <w:rsid w:val="008E057F"/>
    <w:rsid w:val="008E0B8C"/>
    <w:rsid w:val="008E0C66"/>
    <w:rsid w:val="008E0DB7"/>
    <w:rsid w:val="008E19CF"/>
    <w:rsid w:val="008E19FA"/>
    <w:rsid w:val="008E1AF6"/>
    <w:rsid w:val="008E1BE7"/>
    <w:rsid w:val="008E1DF8"/>
    <w:rsid w:val="008E25AC"/>
    <w:rsid w:val="008E29DE"/>
    <w:rsid w:val="008E2ADC"/>
    <w:rsid w:val="008E2CDF"/>
    <w:rsid w:val="008E2D49"/>
    <w:rsid w:val="008E2E31"/>
    <w:rsid w:val="008E2F4D"/>
    <w:rsid w:val="008E30E8"/>
    <w:rsid w:val="008E33B1"/>
    <w:rsid w:val="008E34B6"/>
    <w:rsid w:val="008E3516"/>
    <w:rsid w:val="008E381B"/>
    <w:rsid w:val="008E3B31"/>
    <w:rsid w:val="008E3D4D"/>
    <w:rsid w:val="008E3E68"/>
    <w:rsid w:val="008E3E84"/>
    <w:rsid w:val="008E412A"/>
    <w:rsid w:val="008E42C5"/>
    <w:rsid w:val="008E43EB"/>
    <w:rsid w:val="008E4522"/>
    <w:rsid w:val="008E4539"/>
    <w:rsid w:val="008E457F"/>
    <w:rsid w:val="008E45FD"/>
    <w:rsid w:val="008E4656"/>
    <w:rsid w:val="008E4664"/>
    <w:rsid w:val="008E47C8"/>
    <w:rsid w:val="008E482D"/>
    <w:rsid w:val="008E4AEE"/>
    <w:rsid w:val="008E4C38"/>
    <w:rsid w:val="008E4CD6"/>
    <w:rsid w:val="008E5587"/>
    <w:rsid w:val="008E58CF"/>
    <w:rsid w:val="008E5BF5"/>
    <w:rsid w:val="008E5EE8"/>
    <w:rsid w:val="008E60FE"/>
    <w:rsid w:val="008E6658"/>
    <w:rsid w:val="008E6698"/>
    <w:rsid w:val="008E6C1E"/>
    <w:rsid w:val="008E6C6C"/>
    <w:rsid w:val="008E71D2"/>
    <w:rsid w:val="008E721F"/>
    <w:rsid w:val="008E7412"/>
    <w:rsid w:val="008E78EC"/>
    <w:rsid w:val="008E7A28"/>
    <w:rsid w:val="008E7FB7"/>
    <w:rsid w:val="008F014A"/>
    <w:rsid w:val="008F08FE"/>
    <w:rsid w:val="008F09E5"/>
    <w:rsid w:val="008F0DB2"/>
    <w:rsid w:val="008F0E41"/>
    <w:rsid w:val="008F1052"/>
    <w:rsid w:val="008F10C0"/>
    <w:rsid w:val="008F115F"/>
    <w:rsid w:val="008F1236"/>
    <w:rsid w:val="008F162F"/>
    <w:rsid w:val="008F1645"/>
    <w:rsid w:val="008F1907"/>
    <w:rsid w:val="008F1929"/>
    <w:rsid w:val="008F198C"/>
    <w:rsid w:val="008F1A08"/>
    <w:rsid w:val="008F1A15"/>
    <w:rsid w:val="008F1C17"/>
    <w:rsid w:val="008F1DDD"/>
    <w:rsid w:val="008F1FE1"/>
    <w:rsid w:val="008F1FFD"/>
    <w:rsid w:val="008F2164"/>
    <w:rsid w:val="008F22F6"/>
    <w:rsid w:val="008F24A8"/>
    <w:rsid w:val="008F25E3"/>
    <w:rsid w:val="008F2684"/>
    <w:rsid w:val="008F27D1"/>
    <w:rsid w:val="008F28F3"/>
    <w:rsid w:val="008F2AC1"/>
    <w:rsid w:val="008F2B66"/>
    <w:rsid w:val="008F322D"/>
    <w:rsid w:val="008F3450"/>
    <w:rsid w:val="008F357D"/>
    <w:rsid w:val="008F3A1E"/>
    <w:rsid w:val="008F3D4E"/>
    <w:rsid w:val="008F4309"/>
    <w:rsid w:val="008F4645"/>
    <w:rsid w:val="008F4851"/>
    <w:rsid w:val="008F4881"/>
    <w:rsid w:val="008F4A18"/>
    <w:rsid w:val="008F4AB4"/>
    <w:rsid w:val="008F4FF0"/>
    <w:rsid w:val="008F5086"/>
    <w:rsid w:val="008F5229"/>
    <w:rsid w:val="008F5850"/>
    <w:rsid w:val="008F5B00"/>
    <w:rsid w:val="008F5BA2"/>
    <w:rsid w:val="008F63AB"/>
    <w:rsid w:val="008F63CA"/>
    <w:rsid w:val="008F6526"/>
    <w:rsid w:val="008F6784"/>
    <w:rsid w:val="008F6AE8"/>
    <w:rsid w:val="008F6D12"/>
    <w:rsid w:val="008F6DCC"/>
    <w:rsid w:val="008F6E8B"/>
    <w:rsid w:val="008F717F"/>
    <w:rsid w:val="008F7252"/>
    <w:rsid w:val="008F74BA"/>
    <w:rsid w:val="008F7528"/>
    <w:rsid w:val="008F769C"/>
    <w:rsid w:val="008F7927"/>
    <w:rsid w:val="008F7A64"/>
    <w:rsid w:val="008F7ABE"/>
    <w:rsid w:val="008F7C02"/>
    <w:rsid w:val="00900165"/>
    <w:rsid w:val="0090047F"/>
    <w:rsid w:val="00900512"/>
    <w:rsid w:val="0090072E"/>
    <w:rsid w:val="0090085B"/>
    <w:rsid w:val="00900915"/>
    <w:rsid w:val="00900BD6"/>
    <w:rsid w:val="00900F76"/>
    <w:rsid w:val="00901249"/>
    <w:rsid w:val="009013CC"/>
    <w:rsid w:val="0090152B"/>
    <w:rsid w:val="009017EC"/>
    <w:rsid w:val="00901A80"/>
    <w:rsid w:val="00901F2A"/>
    <w:rsid w:val="00902022"/>
    <w:rsid w:val="00902264"/>
    <w:rsid w:val="009024AB"/>
    <w:rsid w:val="0090258C"/>
    <w:rsid w:val="00902981"/>
    <w:rsid w:val="009029D5"/>
    <w:rsid w:val="00902BB7"/>
    <w:rsid w:val="00902C01"/>
    <w:rsid w:val="00902CCC"/>
    <w:rsid w:val="00902E6A"/>
    <w:rsid w:val="0090338F"/>
    <w:rsid w:val="00903597"/>
    <w:rsid w:val="00903908"/>
    <w:rsid w:val="00903B58"/>
    <w:rsid w:val="00903C20"/>
    <w:rsid w:val="00903C9F"/>
    <w:rsid w:val="00903D91"/>
    <w:rsid w:val="00903E59"/>
    <w:rsid w:val="00903EEF"/>
    <w:rsid w:val="00904777"/>
    <w:rsid w:val="00904CFB"/>
    <w:rsid w:val="00904F3C"/>
    <w:rsid w:val="00905113"/>
    <w:rsid w:val="0090532A"/>
    <w:rsid w:val="0090563C"/>
    <w:rsid w:val="00905A3D"/>
    <w:rsid w:val="00905C52"/>
    <w:rsid w:val="00905F3F"/>
    <w:rsid w:val="009060F3"/>
    <w:rsid w:val="00906233"/>
    <w:rsid w:val="009062F9"/>
    <w:rsid w:val="009063D7"/>
    <w:rsid w:val="0090682D"/>
    <w:rsid w:val="00906A90"/>
    <w:rsid w:val="00906BEC"/>
    <w:rsid w:val="00906BF3"/>
    <w:rsid w:val="00906FA8"/>
    <w:rsid w:val="009073DB"/>
    <w:rsid w:val="0090780F"/>
    <w:rsid w:val="00907D70"/>
    <w:rsid w:val="00907D8C"/>
    <w:rsid w:val="00907D94"/>
    <w:rsid w:val="00907F91"/>
    <w:rsid w:val="00907FE3"/>
    <w:rsid w:val="0091090C"/>
    <w:rsid w:val="00910C7A"/>
    <w:rsid w:val="0091134E"/>
    <w:rsid w:val="009114A3"/>
    <w:rsid w:val="00911692"/>
    <w:rsid w:val="00911B70"/>
    <w:rsid w:val="00911D5F"/>
    <w:rsid w:val="00911FCF"/>
    <w:rsid w:val="00912007"/>
    <w:rsid w:val="00912033"/>
    <w:rsid w:val="009120CD"/>
    <w:rsid w:val="00912895"/>
    <w:rsid w:val="009129D7"/>
    <w:rsid w:val="00912B77"/>
    <w:rsid w:val="00912F39"/>
    <w:rsid w:val="00913051"/>
    <w:rsid w:val="00913269"/>
    <w:rsid w:val="009132D9"/>
    <w:rsid w:val="0091356B"/>
    <w:rsid w:val="009138F4"/>
    <w:rsid w:val="009139CB"/>
    <w:rsid w:val="00913B8C"/>
    <w:rsid w:val="00913CDA"/>
    <w:rsid w:val="00913D7A"/>
    <w:rsid w:val="00913DD6"/>
    <w:rsid w:val="00913F4C"/>
    <w:rsid w:val="009142B0"/>
    <w:rsid w:val="00914CD6"/>
    <w:rsid w:val="00915037"/>
    <w:rsid w:val="009152D6"/>
    <w:rsid w:val="00915645"/>
    <w:rsid w:val="0091589A"/>
    <w:rsid w:val="009158C1"/>
    <w:rsid w:val="00915D33"/>
    <w:rsid w:val="00915DF2"/>
    <w:rsid w:val="00915E12"/>
    <w:rsid w:val="00915F68"/>
    <w:rsid w:val="00916183"/>
    <w:rsid w:val="00916234"/>
    <w:rsid w:val="009164B9"/>
    <w:rsid w:val="0091650C"/>
    <w:rsid w:val="00916802"/>
    <w:rsid w:val="009168E4"/>
    <w:rsid w:val="00916FA9"/>
    <w:rsid w:val="0091708C"/>
    <w:rsid w:val="00917379"/>
    <w:rsid w:val="0091746B"/>
    <w:rsid w:val="00917556"/>
    <w:rsid w:val="0091764D"/>
    <w:rsid w:val="009177D9"/>
    <w:rsid w:val="00917810"/>
    <w:rsid w:val="00917C6D"/>
    <w:rsid w:val="00917DD1"/>
    <w:rsid w:val="009200DB"/>
    <w:rsid w:val="0092012C"/>
    <w:rsid w:val="009204A9"/>
    <w:rsid w:val="0092087D"/>
    <w:rsid w:val="009209A5"/>
    <w:rsid w:val="00920DF5"/>
    <w:rsid w:val="00920F37"/>
    <w:rsid w:val="00921263"/>
    <w:rsid w:val="009213F9"/>
    <w:rsid w:val="009219C0"/>
    <w:rsid w:val="00921E17"/>
    <w:rsid w:val="00921E9A"/>
    <w:rsid w:val="0092218F"/>
    <w:rsid w:val="009221EE"/>
    <w:rsid w:val="00922494"/>
    <w:rsid w:val="009224B1"/>
    <w:rsid w:val="009226BD"/>
    <w:rsid w:val="009226E1"/>
    <w:rsid w:val="00922938"/>
    <w:rsid w:val="00922FA1"/>
    <w:rsid w:val="0092323A"/>
    <w:rsid w:val="0092349A"/>
    <w:rsid w:val="00923895"/>
    <w:rsid w:val="00923B80"/>
    <w:rsid w:val="00924289"/>
    <w:rsid w:val="009248B3"/>
    <w:rsid w:val="00924914"/>
    <w:rsid w:val="0092495B"/>
    <w:rsid w:val="009249C4"/>
    <w:rsid w:val="00924F94"/>
    <w:rsid w:val="0092503A"/>
    <w:rsid w:val="00925194"/>
    <w:rsid w:val="0092528F"/>
    <w:rsid w:val="0092538C"/>
    <w:rsid w:val="009257A6"/>
    <w:rsid w:val="00925856"/>
    <w:rsid w:val="00925B22"/>
    <w:rsid w:val="00925B28"/>
    <w:rsid w:val="00926261"/>
    <w:rsid w:val="0092632E"/>
    <w:rsid w:val="00926586"/>
    <w:rsid w:val="00926593"/>
    <w:rsid w:val="00926637"/>
    <w:rsid w:val="00926795"/>
    <w:rsid w:val="009268A6"/>
    <w:rsid w:val="009269BF"/>
    <w:rsid w:val="009269E4"/>
    <w:rsid w:val="00926A16"/>
    <w:rsid w:val="00927411"/>
    <w:rsid w:val="00927577"/>
    <w:rsid w:val="0092797E"/>
    <w:rsid w:val="00927A5C"/>
    <w:rsid w:val="00927A64"/>
    <w:rsid w:val="00927BF1"/>
    <w:rsid w:val="00927E3B"/>
    <w:rsid w:val="00927F93"/>
    <w:rsid w:val="00930036"/>
    <w:rsid w:val="009304E5"/>
    <w:rsid w:val="00930DEA"/>
    <w:rsid w:val="00930E0A"/>
    <w:rsid w:val="0093123F"/>
    <w:rsid w:val="00931292"/>
    <w:rsid w:val="00931404"/>
    <w:rsid w:val="00931653"/>
    <w:rsid w:val="009317F9"/>
    <w:rsid w:val="00931909"/>
    <w:rsid w:val="00931994"/>
    <w:rsid w:val="00931AEF"/>
    <w:rsid w:val="00931BA0"/>
    <w:rsid w:val="00931DBA"/>
    <w:rsid w:val="009321EA"/>
    <w:rsid w:val="00932285"/>
    <w:rsid w:val="0093232B"/>
    <w:rsid w:val="0093251D"/>
    <w:rsid w:val="0093279D"/>
    <w:rsid w:val="009327AE"/>
    <w:rsid w:val="009327C3"/>
    <w:rsid w:val="00932800"/>
    <w:rsid w:val="00932911"/>
    <w:rsid w:val="00932DED"/>
    <w:rsid w:val="00932E40"/>
    <w:rsid w:val="00932F00"/>
    <w:rsid w:val="009330E6"/>
    <w:rsid w:val="00933269"/>
    <w:rsid w:val="009332E5"/>
    <w:rsid w:val="00933A38"/>
    <w:rsid w:val="00933AC5"/>
    <w:rsid w:val="00934196"/>
    <w:rsid w:val="009343A8"/>
    <w:rsid w:val="00934D81"/>
    <w:rsid w:val="009351EC"/>
    <w:rsid w:val="00935438"/>
    <w:rsid w:val="00935A9F"/>
    <w:rsid w:val="00935ABD"/>
    <w:rsid w:val="00935D26"/>
    <w:rsid w:val="00935E55"/>
    <w:rsid w:val="009362B8"/>
    <w:rsid w:val="00936443"/>
    <w:rsid w:val="0093650A"/>
    <w:rsid w:val="00936576"/>
    <w:rsid w:val="00936613"/>
    <w:rsid w:val="00936846"/>
    <w:rsid w:val="009369D5"/>
    <w:rsid w:val="00936ABE"/>
    <w:rsid w:val="00937018"/>
    <w:rsid w:val="0093771D"/>
    <w:rsid w:val="00937814"/>
    <w:rsid w:val="00937912"/>
    <w:rsid w:val="00937D7F"/>
    <w:rsid w:val="00937DCD"/>
    <w:rsid w:val="00937EEB"/>
    <w:rsid w:val="0094095A"/>
    <w:rsid w:val="00940ADE"/>
    <w:rsid w:val="00940D52"/>
    <w:rsid w:val="009412E1"/>
    <w:rsid w:val="00941489"/>
    <w:rsid w:val="009417C0"/>
    <w:rsid w:val="00941C1F"/>
    <w:rsid w:val="00942026"/>
    <w:rsid w:val="009420C0"/>
    <w:rsid w:val="009421D4"/>
    <w:rsid w:val="0094224C"/>
    <w:rsid w:val="00942388"/>
    <w:rsid w:val="009423A8"/>
    <w:rsid w:val="009423B1"/>
    <w:rsid w:val="009424FE"/>
    <w:rsid w:val="009425A7"/>
    <w:rsid w:val="009428F4"/>
    <w:rsid w:val="00942A14"/>
    <w:rsid w:val="00942C4F"/>
    <w:rsid w:val="009430F4"/>
    <w:rsid w:val="0094319F"/>
    <w:rsid w:val="009433D8"/>
    <w:rsid w:val="0094363B"/>
    <w:rsid w:val="009437AC"/>
    <w:rsid w:val="00943AAC"/>
    <w:rsid w:val="00943AB6"/>
    <w:rsid w:val="00943C05"/>
    <w:rsid w:val="00943CF1"/>
    <w:rsid w:val="00943CFA"/>
    <w:rsid w:val="00943F20"/>
    <w:rsid w:val="009446C7"/>
    <w:rsid w:val="00944788"/>
    <w:rsid w:val="00944920"/>
    <w:rsid w:val="00944C03"/>
    <w:rsid w:val="00944D75"/>
    <w:rsid w:val="00945586"/>
    <w:rsid w:val="00945792"/>
    <w:rsid w:val="00945DB3"/>
    <w:rsid w:val="00945FAB"/>
    <w:rsid w:val="009461B5"/>
    <w:rsid w:val="00946C56"/>
    <w:rsid w:val="00946C5C"/>
    <w:rsid w:val="0094714B"/>
    <w:rsid w:val="0094738B"/>
    <w:rsid w:val="00947390"/>
    <w:rsid w:val="00947780"/>
    <w:rsid w:val="009479A4"/>
    <w:rsid w:val="00947B59"/>
    <w:rsid w:val="00950099"/>
    <w:rsid w:val="00950824"/>
    <w:rsid w:val="0095095F"/>
    <w:rsid w:val="00950A83"/>
    <w:rsid w:val="00950B2D"/>
    <w:rsid w:val="00950C09"/>
    <w:rsid w:val="00951363"/>
    <w:rsid w:val="0095186F"/>
    <w:rsid w:val="0095188F"/>
    <w:rsid w:val="009518BF"/>
    <w:rsid w:val="00951CA0"/>
    <w:rsid w:val="00951E32"/>
    <w:rsid w:val="009521F1"/>
    <w:rsid w:val="00952380"/>
    <w:rsid w:val="009525EE"/>
    <w:rsid w:val="0095262A"/>
    <w:rsid w:val="00952976"/>
    <w:rsid w:val="00952B02"/>
    <w:rsid w:val="00952FFB"/>
    <w:rsid w:val="00953013"/>
    <w:rsid w:val="009536C7"/>
    <w:rsid w:val="00953A25"/>
    <w:rsid w:val="00953B6E"/>
    <w:rsid w:val="009541B0"/>
    <w:rsid w:val="00954343"/>
    <w:rsid w:val="009549D0"/>
    <w:rsid w:val="00954F97"/>
    <w:rsid w:val="00955105"/>
    <w:rsid w:val="009553DD"/>
    <w:rsid w:val="00955498"/>
    <w:rsid w:val="00955524"/>
    <w:rsid w:val="0095597F"/>
    <w:rsid w:val="00955A28"/>
    <w:rsid w:val="0095633E"/>
    <w:rsid w:val="009566C1"/>
    <w:rsid w:val="0095683F"/>
    <w:rsid w:val="0095698A"/>
    <w:rsid w:val="00956BB3"/>
    <w:rsid w:val="00956C40"/>
    <w:rsid w:val="00956CEA"/>
    <w:rsid w:val="009570A4"/>
    <w:rsid w:val="0095729B"/>
    <w:rsid w:val="009572A7"/>
    <w:rsid w:val="009575A6"/>
    <w:rsid w:val="009575A9"/>
    <w:rsid w:val="00957678"/>
    <w:rsid w:val="00957691"/>
    <w:rsid w:val="00957785"/>
    <w:rsid w:val="00957A09"/>
    <w:rsid w:val="00957B2B"/>
    <w:rsid w:val="00960233"/>
    <w:rsid w:val="009602C2"/>
    <w:rsid w:val="00960445"/>
    <w:rsid w:val="00960494"/>
    <w:rsid w:val="0096060A"/>
    <w:rsid w:val="009609D4"/>
    <w:rsid w:val="00960DEF"/>
    <w:rsid w:val="009611CB"/>
    <w:rsid w:val="0096122D"/>
    <w:rsid w:val="00961507"/>
    <w:rsid w:val="00961592"/>
    <w:rsid w:val="009615C1"/>
    <w:rsid w:val="00961741"/>
    <w:rsid w:val="00961C36"/>
    <w:rsid w:val="009623C3"/>
    <w:rsid w:val="00962607"/>
    <w:rsid w:val="00962731"/>
    <w:rsid w:val="00962ECA"/>
    <w:rsid w:val="00962F52"/>
    <w:rsid w:val="0096324E"/>
    <w:rsid w:val="0096325F"/>
    <w:rsid w:val="00963403"/>
    <w:rsid w:val="00963B55"/>
    <w:rsid w:val="00963EBE"/>
    <w:rsid w:val="0096462D"/>
    <w:rsid w:val="009647F4"/>
    <w:rsid w:val="00964E58"/>
    <w:rsid w:val="009656CA"/>
    <w:rsid w:val="00965A2F"/>
    <w:rsid w:val="00965A72"/>
    <w:rsid w:val="00965A90"/>
    <w:rsid w:val="00966051"/>
    <w:rsid w:val="00966AC7"/>
    <w:rsid w:val="00966DDB"/>
    <w:rsid w:val="00966F50"/>
    <w:rsid w:val="009672B9"/>
    <w:rsid w:val="0096786D"/>
    <w:rsid w:val="00970738"/>
    <w:rsid w:val="00970BD4"/>
    <w:rsid w:val="00970F4B"/>
    <w:rsid w:val="00971301"/>
    <w:rsid w:val="009714A7"/>
    <w:rsid w:val="00971799"/>
    <w:rsid w:val="00972119"/>
    <w:rsid w:val="0097238C"/>
    <w:rsid w:val="00972948"/>
    <w:rsid w:val="00972D00"/>
    <w:rsid w:val="00972D9B"/>
    <w:rsid w:val="00972E5C"/>
    <w:rsid w:val="0097305B"/>
    <w:rsid w:val="0097337F"/>
    <w:rsid w:val="00973677"/>
    <w:rsid w:val="00973A5F"/>
    <w:rsid w:val="00973C0A"/>
    <w:rsid w:val="00973D33"/>
    <w:rsid w:val="00973EAF"/>
    <w:rsid w:val="0097456B"/>
    <w:rsid w:val="009746A8"/>
    <w:rsid w:val="00975198"/>
    <w:rsid w:val="0097574F"/>
    <w:rsid w:val="00975F14"/>
    <w:rsid w:val="00975FA0"/>
    <w:rsid w:val="00976413"/>
    <w:rsid w:val="0097650F"/>
    <w:rsid w:val="00976A08"/>
    <w:rsid w:val="00976C64"/>
    <w:rsid w:val="009770EA"/>
    <w:rsid w:val="009772D5"/>
    <w:rsid w:val="009775E3"/>
    <w:rsid w:val="0097768F"/>
    <w:rsid w:val="00977BAA"/>
    <w:rsid w:val="00977DCA"/>
    <w:rsid w:val="00977E42"/>
    <w:rsid w:val="00977FC0"/>
    <w:rsid w:val="00977FF8"/>
    <w:rsid w:val="0098000C"/>
    <w:rsid w:val="0098030E"/>
    <w:rsid w:val="00980318"/>
    <w:rsid w:val="00980592"/>
    <w:rsid w:val="00980A12"/>
    <w:rsid w:val="00980E50"/>
    <w:rsid w:val="00980E80"/>
    <w:rsid w:val="00980FC3"/>
    <w:rsid w:val="009818E5"/>
    <w:rsid w:val="00981B4C"/>
    <w:rsid w:val="00981B79"/>
    <w:rsid w:val="00981DE5"/>
    <w:rsid w:val="00981E4B"/>
    <w:rsid w:val="00981ECE"/>
    <w:rsid w:val="00982086"/>
    <w:rsid w:val="00982374"/>
    <w:rsid w:val="00982D0B"/>
    <w:rsid w:val="00982DD6"/>
    <w:rsid w:val="00982EAA"/>
    <w:rsid w:val="00982F73"/>
    <w:rsid w:val="00983847"/>
    <w:rsid w:val="00983A8C"/>
    <w:rsid w:val="00983C1E"/>
    <w:rsid w:val="00983C6C"/>
    <w:rsid w:val="00983E8A"/>
    <w:rsid w:val="0098410D"/>
    <w:rsid w:val="00984153"/>
    <w:rsid w:val="00984172"/>
    <w:rsid w:val="00984474"/>
    <w:rsid w:val="00984817"/>
    <w:rsid w:val="009848E0"/>
    <w:rsid w:val="009849A4"/>
    <w:rsid w:val="00985043"/>
    <w:rsid w:val="00985192"/>
    <w:rsid w:val="0098575D"/>
    <w:rsid w:val="0098585C"/>
    <w:rsid w:val="00985DB0"/>
    <w:rsid w:val="00986048"/>
    <w:rsid w:val="009861EF"/>
    <w:rsid w:val="00986245"/>
    <w:rsid w:val="00986306"/>
    <w:rsid w:val="0098637C"/>
    <w:rsid w:val="009863B5"/>
    <w:rsid w:val="0098648D"/>
    <w:rsid w:val="0098650F"/>
    <w:rsid w:val="00986513"/>
    <w:rsid w:val="00986821"/>
    <w:rsid w:val="00986E8B"/>
    <w:rsid w:val="00986F6C"/>
    <w:rsid w:val="00987270"/>
    <w:rsid w:val="00987579"/>
    <w:rsid w:val="00987917"/>
    <w:rsid w:val="00987A9C"/>
    <w:rsid w:val="009902C6"/>
    <w:rsid w:val="009907C5"/>
    <w:rsid w:val="0099081C"/>
    <w:rsid w:val="00990842"/>
    <w:rsid w:val="00990ACF"/>
    <w:rsid w:val="0099107F"/>
    <w:rsid w:val="0099111F"/>
    <w:rsid w:val="009911F7"/>
    <w:rsid w:val="00991484"/>
    <w:rsid w:val="00991878"/>
    <w:rsid w:val="00991AF2"/>
    <w:rsid w:val="00992012"/>
    <w:rsid w:val="0099206C"/>
    <w:rsid w:val="009920F5"/>
    <w:rsid w:val="00992859"/>
    <w:rsid w:val="00992A6F"/>
    <w:rsid w:val="00993057"/>
    <w:rsid w:val="00993921"/>
    <w:rsid w:val="009940DC"/>
    <w:rsid w:val="00994622"/>
    <w:rsid w:val="00994750"/>
    <w:rsid w:val="00994A20"/>
    <w:rsid w:val="00994B5D"/>
    <w:rsid w:val="00994EEE"/>
    <w:rsid w:val="00995083"/>
    <w:rsid w:val="00995491"/>
    <w:rsid w:val="0099573E"/>
    <w:rsid w:val="00995DBB"/>
    <w:rsid w:val="00995E0A"/>
    <w:rsid w:val="009961A9"/>
    <w:rsid w:val="009964C4"/>
    <w:rsid w:val="0099651D"/>
    <w:rsid w:val="009968A9"/>
    <w:rsid w:val="00996BF0"/>
    <w:rsid w:val="00997583"/>
    <w:rsid w:val="00997E57"/>
    <w:rsid w:val="009A0087"/>
    <w:rsid w:val="009A0089"/>
    <w:rsid w:val="009A00FF"/>
    <w:rsid w:val="009A0167"/>
    <w:rsid w:val="009A04A4"/>
    <w:rsid w:val="009A065F"/>
    <w:rsid w:val="009A0A39"/>
    <w:rsid w:val="009A0A6E"/>
    <w:rsid w:val="009A0EDB"/>
    <w:rsid w:val="009A0F49"/>
    <w:rsid w:val="009A134E"/>
    <w:rsid w:val="009A1A55"/>
    <w:rsid w:val="009A1C30"/>
    <w:rsid w:val="009A1CA2"/>
    <w:rsid w:val="009A1CDB"/>
    <w:rsid w:val="009A20B8"/>
    <w:rsid w:val="009A21FA"/>
    <w:rsid w:val="009A23C8"/>
    <w:rsid w:val="009A2754"/>
    <w:rsid w:val="009A28C0"/>
    <w:rsid w:val="009A2ECA"/>
    <w:rsid w:val="009A2F2C"/>
    <w:rsid w:val="009A37CA"/>
    <w:rsid w:val="009A385B"/>
    <w:rsid w:val="009A3A2C"/>
    <w:rsid w:val="009A3AFF"/>
    <w:rsid w:val="009A40E1"/>
    <w:rsid w:val="009A41AE"/>
    <w:rsid w:val="009A47DE"/>
    <w:rsid w:val="009A50F4"/>
    <w:rsid w:val="009A52A1"/>
    <w:rsid w:val="009A5533"/>
    <w:rsid w:val="009A55D9"/>
    <w:rsid w:val="009A5678"/>
    <w:rsid w:val="009A5A8E"/>
    <w:rsid w:val="009A5B75"/>
    <w:rsid w:val="009A5BB3"/>
    <w:rsid w:val="009A5D1F"/>
    <w:rsid w:val="009A5E1F"/>
    <w:rsid w:val="009A5E52"/>
    <w:rsid w:val="009A642C"/>
    <w:rsid w:val="009A6456"/>
    <w:rsid w:val="009A70E4"/>
    <w:rsid w:val="009A7557"/>
    <w:rsid w:val="009A75AC"/>
    <w:rsid w:val="009A786A"/>
    <w:rsid w:val="009A7D24"/>
    <w:rsid w:val="009A7E88"/>
    <w:rsid w:val="009B0148"/>
    <w:rsid w:val="009B026B"/>
    <w:rsid w:val="009B08B0"/>
    <w:rsid w:val="009B0961"/>
    <w:rsid w:val="009B0A72"/>
    <w:rsid w:val="009B0CDC"/>
    <w:rsid w:val="009B1132"/>
    <w:rsid w:val="009B1315"/>
    <w:rsid w:val="009B1510"/>
    <w:rsid w:val="009B16CC"/>
    <w:rsid w:val="009B17BA"/>
    <w:rsid w:val="009B2053"/>
    <w:rsid w:val="009B2128"/>
    <w:rsid w:val="009B238A"/>
    <w:rsid w:val="009B23E7"/>
    <w:rsid w:val="009B27E1"/>
    <w:rsid w:val="009B2C40"/>
    <w:rsid w:val="009B2DD7"/>
    <w:rsid w:val="009B30DD"/>
    <w:rsid w:val="009B3375"/>
    <w:rsid w:val="009B371C"/>
    <w:rsid w:val="009B400A"/>
    <w:rsid w:val="009B42F0"/>
    <w:rsid w:val="009B44AB"/>
    <w:rsid w:val="009B4879"/>
    <w:rsid w:val="009B48AA"/>
    <w:rsid w:val="009B4E03"/>
    <w:rsid w:val="009B4E31"/>
    <w:rsid w:val="009B50BB"/>
    <w:rsid w:val="009B5B56"/>
    <w:rsid w:val="009B5C64"/>
    <w:rsid w:val="009B5E53"/>
    <w:rsid w:val="009B6133"/>
    <w:rsid w:val="009B651F"/>
    <w:rsid w:val="009B680B"/>
    <w:rsid w:val="009B6A77"/>
    <w:rsid w:val="009B6C09"/>
    <w:rsid w:val="009B6C68"/>
    <w:rsid w:val="009B6D96"/>
    <w:rsid w:val="009B6EAF"/>
    <w:rsid w:val="009B6ED8"/>
    <w:rsid w:val="009B6FA4"/>
    <w:rsid w:val="009B6FB8"/>
    <w:rsid w:val="009B7145"/>
    <w:rsid w:val="009B72BE"/>
    <w:rsid w:val="009B74E5"/>
    <w:rsid w:val="009B762B"/>
    <w:rsid w:val="009B776B"/>
    <w:rsid w:val="009B7F18"/>
    <w:rsid w:val="009B7F8E"/>
    <w:rsid w:val="009C00B0"/>
    <w:rsid w:val="009C06A5"/>
    <w:rsid w:val="009C0A90"/>
    <w:rsid w:val="009C0AEB"/>
    <w:rsid w:val="009C0DC4"/>
    <w:rsid w:val="009C1014"/>
    <w:rsid w:val="009C11A8"/>
    <w:rsid w:val="009C1459"/>
    <w:rsid w:val="009C14E6"/>
    <w:rsid w:val="009C16B8"/>
    <w:rsid w:val="009C16EC"/>
    <w:rsid w:val="009C18CE"/>
    <w:rsid w:val="009C1DA7"/>
    <w:rsid w:val="009C2035"/>
    <w:rsid w:val="009C2095"/>
    <w:rsid w:val="009C2232"/>
    <w:rsid w:val="009C2806"/>
    <w:rsid w:val="009C2824"/>
    <w:rsid w:val="009C285C"/>
    <w:rsid w:val="009C2D20"/>
    <w:rsid w:val="009C3004"/>
    <w:rsid w:val="009C3196"/>
    <w:rsid w:val="009C3784"/>
    <w:rsid w:val="009C37DA"/>
    <w:rsid w:val="009C39E0"/>
    <w:rsid w:val="009C3A57"/>
    <w:rsid w:val="009C3B34"/>
    <w:rsid w:val="009C3C05"/>
    <w:rsid w:val="009C3D84"/>
    <w:rsid w:val="009C3E4C"/>
    <w:rsid w:val="009C3F94"/>
    <w:rsid w:val="009C3F9A"/>
    <w:rsid w:val="009C42E9"/>
    <w:rsid w:val="009C44BE"/>
    <w:rsid w:val="009C46AA"/>
    <w:rsid w:val="009C46F8"/>
    <w:rsid w:val="009C472A"/>
    <w:rsid w:val="009C50B0"/>
    <w:rsid w:val="009C521F"/>
    <w:rsid w:val="009C52F8"/>
    <w:rsid w:val="009C5493"/>
    <w:rsid w:val="009C5790"/>
    <w:rsid w:val="009C5A53"/>
    <w:rsid w:val="009C5B51"/>
    <w:rsid w:val="009C5CB3"/>
    <w:rsid w:val="009C63B3"/>
    <w:rsid w:val="009C643C"/>
    <w:rsid w:val="009C65BC"/>
    <w:rsid w:val="009C65D1"/>
    <w:rsid w:val="009C67FD"/>
    <w:rsid w:val="009C6A03"/>
    <w:rsid w:val="009C6BE1"/>
    <w:rsid w:val="009C6C85"/>
    <w:rsid w:val="009C6CF1"/>
    <w:rsid w:val="009C744B"/>
    <w:rsid w:val="009C75F7"/>
    <w:rsid w:val="009C768F"/>
    <w:rsid w:val="009C76E0"/>
    <w:rsid w:val="009C77CE"/>
    <w:rsid w:val="009C79E3"/>
    <w:rsid w:val="009C7D43"/>
    <w:rsid w:val="009C7E08"/>
    <w:rsid w:val="009D08B4"/>
    <w:rsid w:val="009D0AF7"/>
    <w:rsid w:val="009D0D95"/>
    <w:rsid w:val="009D0E32"/>
    <w:rsid w:val="009D10BA"/>
    <w:rsid w:val="009D1104"/>
    <w:rsid w:val="009D13E1"/>
    <w:rsid w:val="009D19FE"/>
    <w:rsid w:val="009D1DF1"/>
    <w:rsid w:val="009D1EAA"/>
    <w:rsid w:val="009D1F40"/>
    <w:rsid w:val="009D2082"/>
    <w:rsid w:val="009D2846"/>
    <w:rsid w:val="009D2934"/>
    <w:rsid w:val="009D2969"/>
    <w:rsid w:val="009D2CDA"/>
    <w:rsid w:val="009D3089"/>
    <w:rsid w:val="009D311A"/>
    <w:rsid w:val="009D33EB"/>
    <w:rsid w:val="009D3581"/>
    <w:rsid w:val="009D39B7"/>
    <w:rsid w:val="009D3A35"/>
    <w:rsid w:val="009D3CC1"/>
    <w:rsid w:val="009D3D68"/>
    <w:rsid w:val="009D420A"/>
    <w:rsid w:val="009D442E"/>
    <w:rsid w:val="009D44D6"/>
    <w:rsid w:val="009D4880"/>
    <w:rsid w:val="009D4A6E"/>
    <w:rsid w:val="009D4C95"/>
    <w:rsid w:val="009D4DED"/>
    <w:rsid w:val="009D5281"/>
    <w:rsid w:val="009D53BB"/>
    <w:rsid w:val="009D5548"/>
    <w:rsid w:val="009D5DB6"/>
    <w:rsid w:val="009D5DCE"/>
    <w:rsid w:val="009D5F82"/>
    <w:rsid w:val="009D610C"/>
    <w:rsid w:val="009D624F"/>
    <w:rsid w:val="009D632E"/>
    <w:rsid w:val="009D6561"/>
    <w:rsid w:val="009D6593"/>
    <w:rsid w:val="009D6DAA"/>
    <w:rsid w:val="009D6F54"/>
    <w:rsid w:val="009D7162"/>
    <w:rsid w:val="009E00A8"/>
    <w:rsid w:val="009E0629"/>
    <w:rsid w:val="009E084D"/>
    <w:rsid w:val="009E0B8E"/>
    <w:rsid w:val="009E0D62"/>
    <w:rsid w:val="009E0ED0"/>
    <w:rsid w:val="009E10D0"/>
    <w:rsid w:val="009E12CE"/>
    <w:rsid w:val="009E14A0"/>
    <w:rsid w:val="009E159B"/>
    <w:rsid w:val="009E169D"/>
    <w:rsid w:val="009E1913"/>
    <w:rsid w:val="009E1B5A"/>
    <w:rsid w:val="009E2026"/>
    <w:rsid w:val="009E2034"/>
    <w:rsid w:val="009E20A8"/>
    <w:rsid w:val="009E20D9"/>
    <w:rsid w:val="009E239B"/>
    <w:rsid w:val="009E2401"/>
    <w:rsid w:val="009E286F"/>
    <w:rsid w:val="009E2893"/>
    <w:rsid w:val="009E29F0"/>
    <w:rsid w:val="009E2B3B"/>
    <w:rsid w:val="009E2C41"/>
    <w:rsid w:val="009E30B8"/>
    <w:rsid w:val="009E3190"/>
    <w:rsid w:val="009E3194"/>
    <w:rsid w:val="009E3810"/>
    <w:rsid w:val="009E38EA"/>
    <w:rsid w:val="009E38FB"/>
    <w:rsid w:val="009E42B0"/>
    <w:rsid w:val="009E42D1"/>
    <w:rsid w:val="009E44D4"/>
    <w:rsid w:val="009E48D9"/>
    <w:rsid w:val="009E48DB"/>
    <w:rsid w:val="009E4D16"/>
    <w:rsid w:val="009E5264"/>
    <w:rsid w:val="009E579F"/>
    <w:rsid w:val="009E5DAE"/>
    <w:rsid w:val="009E5E80"/>
    <w:rsid w:val="009E6040"/>
    <w:rsid w:val="009E6088"/>
    <w:rsid w:val="009E60A6"/>
    <w:rsid w:val="009E6368"/>
    <w:rsid w:val="009E65CB"/>
    <w:rsid w:val="009E6758"/>
    <w:rsid w:val="009E67CA"/>
    <w:rsid w:val="009E683A"/>
    <w:rsid w:val="009E6933"/>
    <w:rsid w:val="009E6AAA"/>
    <w:rsid w:val="009E70A7"/>
    <w:rsid w:val="009E728C"/>
    <w:rsid w:val="009F0026"/>
    <w:rsid w:val="009F051B"/>
    <w:rsid w:val="009F06D6"/>
    <w:rsid w:val="009F0CE6"/>
    <w:rsid w:val="009F0E07"/>
    <w:rsid w:val="009F100A"/>
    <w:rsid w:val="009F127A"/>
    <w:rsid w:val="009F1329"/>
    <w:rsid w:val="009F1401"/>
    <w:rsid w:val="009F16F9"/>
    <w:rsid w:val="009F17C5"/>
    <w:rsid w:val="009F1919"/>
    <w:rsid w:val="009F1B1C"/>
    <w:rsid w:val="009F22E6"/>
    <w:rsid w:val="009F277F"/>
    <w:rsid w:val="009F2B0A"/>
    <w:rsid w:val="009F2B4E"/>
    <w:rsid w:val="009F2C4B"/>
    <w:rsid w:val="009F2D78"/>
    <w:rsid w:val="009F308D"/>
    <w:rsid w:val="009F3190"/>
    <w:rsid w:val="009F31D9"/>
    <w:rsid w:val="009F32B6"/>
    <w:rsid w:val="009F32EC"/>
    <w:rsid w:val="009F35F5"/>
    <w:rsid w:val="009F3711"/>
    <w:rsid w:val="009F37DC"/>
    <w:rsid w:val="009F3932"/>
    <w:rsid w:val="009F3980"/>
    <w:rsid w:val="009F3DFD"/>
    <w:rsid w:val="009F3EA9"/>
    <w:rsid w:val="009F3EF9"/>
    <w:rsid w:val="009F4290"/>
    <w:rsid w:val="009F4315"/>
    <w:rsid w:val="009F43CC"/>
    <w:rsid w:val="009F4531"/>
    <w:rsid w:val="009F4826"/>
    <w:rsid w:val="009F48E2"/>
    <w:rsid w:val="009F4A67"/>
    <w:rsid w:val="009F5165"/>
    <w:rsid w:val="009F51A0"/>
    <w:rsid w:val="009F5504"/>
    <w:rsid w:val="009F5528"/>
    <w:rsid w:val="009F554D"/>
    <w:rsid w:val="009F5905"/>
    <w:rsid w:val="009F5C71"/>
    <w:rsid w:val="009F5FEF"/>
    <w:rsid w:val="009F62A5"/>
    <w:rsid w:val="009F6324"/>
    <w:rsid w:val="009F6C3A"/>
    <w:rsid w:val="009F6EC9"/>
    <w:rsid w:val="009F7296"/>
    <w:rsid w:val="009F736F"/>
    <w:rsid w:val="009F7478"/>
    <w:rsid w:val="009F752C"/>
    <w:rsid w:val="009F7CFF"/>
    <w:rsid w:val="009F7D5D"/>
    <w:rsid w:val="009F7D95"/>
    <w:rsid w:val="00A001AF"/>
    <w:rsid w:val="00A001D1"/>
    <w:rsid w:val="00A007B2"/>
    <w:rsid w:val="00A0082E"/>
    <w:rsid w:val="00A00A71"/>
    <w:rsid w:val="00A00CE0"/>
    <w:rsid w:val="00A00CFA"/>
    <w:rsid w:val="00A00F87"/>
    <w:rsid w:val="00A010EA"/>
    <w:rsid w:val="00A0124E"/>
    <w:rsid w:val="00A01A29"/>
    <w:rsid w:val="00A01F2B"/>
    <w:rsid w:val="00A02249"/>
    <w:rsid w:val="00A0262A"/>
    <w:rsid w:val="00A02A4F"/>
    <w:rsid w:val="00A02C19"/>
    <w:rsid w:val="00A02D6C"/>
    <w:rsid w:val="00A02E42"/>
    <w:rsid w:val="00A0319F"/>
    <w:rsid w:val="00A03737"/>
    <w:rsid w:val="00A038CC"/>
    <w:rsid w:val="00A03904"/>
    <w:rsid w:val="00A03BF1"/>
    <w:rsid w:val="00A03CBA"/>
    <w:rsid w:val="00A03DFD"/>
    <w:rsid w:val="00A03E0F"/>
    <w:rsid w:val="00A0412D"/>
    <w:rsid w:val="00A047CD"/>
    <w:rsid w:val="00A0486D"/>
    <w:rsid w:val="00A04A5A"/>
    <w:rsid w:val="00A04D3D"/>
    <w:rsid w:val="00A04E5E"/>
    <w:rsid w:val="00A04F74"/>
    <w:rsid w:val="00A050BA"/>
    <w:rsid w:val="00A0665E"/>
    <w:rsid w:val="00A06762"/>
    <w:rsid w:val="00A06A31"/>
    <w:rsid w:val="00A06CE0"/>
    <w:rsid w:val="00A06D3C"/>
    <w:rsid w:val="00A06E98"/>
    <w:rsid w:val="00A06F1F"/>
    <w:rsid w:val="00A070B6"/>
    <w:rsid w:val="00A07418"/>
    <w:rsid w:val="00A077A8"/>
    <w:rsid w:val="00A077C5"/>
    <w:rsid w:val="00A07A30"/>
    <w:rsid w:val="00A07A49"/>
    <w:rsid w:val="00A10252"/>
    <w:rsid w:val="00A104FD"/>
    <w:rsid w:val="00A10723"/>
    <w:rsid w:val="00A1088F"/>
    <w:rsid w:val="00A10CB3"/>
    <w:rsid w:val="00A10DA5"/>
    <w:rsid w:val="00A10E3A"/>
    <w:rsid w:val="00A11109"/>
    <w:rsid w:val="00A111FB"/>
    <w:rsid w:val="00A11360"/>
    <w:rsid w:val="00A11544"/>
    <w:rsid w:val="00A11630"/>
    <w:rsid w:val="00A11A28"/>
    <w:rsid w:val="00A11A88"/>
    <w:rsid w:val="00A11D8E"/>
    <w:rsid w:val="00A11E5B"/>
    <w:rsid w:val="00A12019"/>
    <w:rsid w:val="00A12248"/>
    <w:rsid w:val="00A124E2"/>
    <w:rsid w:val="00A12648"/>
    <w:rsid w:val="00A12759"/>
    <w:rsid w:val="00A127F7"/>
    <w:rsid w:val="00A12E91"/>
    <w:rsid w:val="00A13906"/>
    <w:rsid w:val="00A13A99"/>
    <w:rsid w:val="00A13AA5"/>
    <w:rsid w:val="00A13E20"/>
    <w:rsid w:val="00A13E55"/>
    <w:rsid w:val="00A13FE1"/>
    <w:rsid w:val="00A1433A"/>
    <w:rsid w:val="00A14464"/>
    <w:rsid w:val="00A14497"/>
    <w:rsid w:val="00A145D7"/>
    <w:rsid w:val="00A146C8"/>
    <w:rsid w:val="00A14A04"/>
    <w:rsid w:val="00A15002"/>
    <w:rsid w:val="00A152DF"/>
    <w:rsid w:val="00A15748"/>
    <w:rsid w:val="00A15965"/>
    <w:rsid w:val="00A15D59"/>
    <w:rsid w:val="00A15F9F"/>
    <w:rsid w:val="00A1635F"/>
    <w:rsid w:val="00A1636E"/>
    <w:rsid w:val="00A16374"/>
    <w:rsid w:val="00A1647D"/>
    <w:rsid w:val="00A168C6"/>
    <w:rsid w:val="00A168FF"/>
    <w:rsid w:val="00A16A68"/>
    <w:rsid w:val="00A16C45"/>
    <w:rsid w:val="00A16CFD"/>
    <w:rsid w:val="00A16F57"/>
    <w:rsid w:val="00A1714E"/>
    <w:rsid w:val="00A17202"/>
    <w:rsid w:val="00A172C6"/>
    <w:rsid w:val="00A174CD"/>
    <w:rsid w:val="00A17608"/>
    <w:rsid w:val="00A1786D"/>
    <w:rsid w:val="00A17A6C"/>
    <w:rsid w:val="00A17D36"/>
    <w:rsid w:val="00A20498"/>
    <w:rsid w:val="00A20574"/>
    <w:rsid w:val="00A207D6"/>
    <w:rsid w:val="00A20999"/>
    <w:rsid w:val="00A20B80"/>
    <w:rsid w:val="00A20CDE"/>
    <w:rsid w:val="00A21150"/>
    <w:rsid w:val="00A212EF"/>
    <w:rsid w:val="00A21348"/>
    <w:rsid w:val="00A213D6"/>
    <w:rsid w:val="00A2150E"/>
    <w:rsid w:val="00A218EE"/>
    <w:rsid w:val="00A21B96"/>
    <w:rsid w:val="00A21C80"/>
    <w:rsid w:val="00A22082"/>
    <w:rsid w:val="00A22142"/>
    <w:rsid w:val="00A2242E"/>
    <w:rsid w:val="00A227F1"/>
    <w:rsid w:val="00A2306C"/>
    <w:rsid w:val="00A23324"/>
    <w:rsid w:val="00A234BA"/>
    <w:rsid w:val="00A2381C"/>
    <w:rsid w:val="00A23860"/>
    <w:rsid w:val="00A2390D"/>
    <w:rsid w:val="00A23AE8"/>
    <w:rsid w:val="00A23CF0"/>
    <w:rsid w:val="00A23D7D"/>
    <w:rsid w:val="00A245E8"/>
    <w:rsid w:val="00A245F9"/>
    <w:rsid w:val="00A246FD"/>
    <w:rsid w:val="00A24867"/>
    <w:rsid w:val="00A248D7"/>
    <w:rsid w:val="00A24FAA"/>
    <w:rsid w:val="00A25224"/>
    <w:rsid w:val="00A25930"/>
    <w:rsid w:val="00A25A26"/>
    <w:rsid w:val="00A25C4E"/>
    <w:rsid w:val="00A25D65"/>
    <w:rsid w:val="00A25FFC"/>
    <w:rsid w:val="00A262CC"/>
    <w:rsid w:val="00A263D1"/>
    <w:rsid w:val="00A2647F"/>
    <w:rsid w:val="00A26526"/>
    <w:rsid w:val="00A265F1"/>
    <w:rsid w:val="00A2670D"/>
    <w:rsid w:val="00A2672D"/>
    <w:rsid w:val="00A269ED"/>
    <w:rsid w:val="00A26AC8"/>
    <w:rsid w:val="00A26B9D"/>
    <w:rsid w:val="00A26F5E"/>
    <w:rsid w:val="00A271D2"/>
    <w:rsid w:val="00A27494"/>
    <w:rsid w:val="00A2767E"/>
    <w:rsid w:val="00A276FE"/>
    <w:rsid w:val="00A277CC"/>
    <w:rsid w:val="00A27816"/>
    <w:rsid w:val="00A27DAA"/>
    <w:rsid w:val="00A27DF2"/>
    <w:rsid w:val="00A27E43"/>
    <w:rsid w:val="00A27E48"/>
    <w:rsid w:val="00A27F71"/>
    <w:rsid w:val="00A300BA"/>
    <w:rsid w:val="00A300E4"/>
    <w:rsid w:val="00A301F7"/>
    <w:rsid w:val="00A30404"/>
    <w:rsid w:val="00A30504"/>
    <w:rsid w:val="00A3069E"/>
    <w:rsid w:val="00A30C42"/>
    <w:rsid w:val="00A30D26"/>
    <w:rsid w:val="00A30D61"/>
    <w:rsid w:val="00A30D98"/>
    <w:rsid w:val="00A30F77"/>
    <w:rsid w:val="00A3104E"/>
    <w:rsid w:val="00A311E5"/>
    <w:rsid w:val="00A312B5"/>
    <w:rsid w:val="00A3140A"/>
    <w:rsid w:val="00A321C4"/>
    <w:rsid w:val="00A321CD"/>
    <w:rsid w:val="00A32529"/>
    <w:rsid w:val="00A32550"/>
    <w:rsid w:val="00A326F2"/>
    <w:rsid w:val="00A32835"/>
    <w:rsid w:val="00A32ADA"/>
    <w:rsid w:val="00A32B46"/>
    <w:rsid w:val="00A3326C"/>
    <w:rsid w:val="00A33442"/>
    <w:rsid w:val="00A334CA"/>
    <w:rsid w:val="00A3383F"/>
    <w:rsid w:val="00A33899"/>
    <w:rsid w:val="00A33BE6"/>
    <w:rsid w:val="00A33E0B"/>
    <w:rsid w:val="00A340AC"/>
    <w:rsid w:val="00A341BF"/>
    <w:rsid w:val="00A341CB"/>
    <w:rsid w:val="00A34987"/>
    <w:rsid w:val="00A34BF4"/>
    <w:rsid w:val="00A34E14"/>
    <w:rsid w:val="00A35278"/>
    <w:rsid w:val="00A35622"/>
    <w:rsid w:val="00A356D0"/>
    <w:rsid w:val="00A356F0"/>
    <w:rsid w:val="00A357BA"/>
    <w:rsid w:val="00A3595C"/>
    <w:rsid w:val="00A35A02"/>
    <w:rsid w:val="00A35BF3"/>
    <w:rsid w:val="00A35E38"/>
    <w:rsid w:val="00A36596"/>
    <w:rsid w:val="00A369EA"/>
    <w:rsid w:val="00A36CD9"/>
    <w:rsid w:val="00A36FF4"/>
    <w:rsid w:val="00A370E7"/>
    <w:rsid w:val="00A37428"/>
    <w:rsid w:val="00A37559"/>
    <w:rsid w:val="00A375C9"/>
    <w:rsid w:val="00A37D26"/>
    <w:rsid w:val="00A37FEF"/>
    <w:rsid w:val="00A37FF5"/>
    <w:rsid w:val="00A40294"/>
    <w:rsid w:val="00A40463"/>
    <w:rsid w:val="00A40504"/>
    <w:rsid w:val="00A4064D"/>
    <w:rsid w:val="00A4098A"/>
    <w:rsid w:val="00A415F3"/>
    <w:rsid w:val="00A41849"/>
    <w:rsid w:val="00A41854"/>
    <w:rsid w:val="00A41B30"/>
    <w:rsid w:val="00A41DD0"/>
    <w:rsid w:val="00A41DF3"/>
    <w:rsid w:val="00A41E80"/>
    <w:rsid w:val="00A424D6"/>
    <w:rsid w:val="00A427C7"/>
    <w:rsid w:val="00A42840"/>
    <w:rsid w:val="00A428BA"/>
    <w:rsid w:val="00A42E1F"/>
    <w:rsid w:val="00A42E35"/>
    <w:rsid w:val="00A42EC6"/>
    <w:rsid w:val="00A43451"/>
    <w:rsid w:val="00A4375E"/>
    <w:rsid w:val="00A4376D"/>
    <w:rsid w:val="00A43A3A"/>
    <w:rsid w:val="00A43B2A"/>
    <w:rsid w:val="00A43B34"/>
    <w:rsid w:val="00A43B43"/>
    <w:rsid w:val="00A43BD2"/>
    <w:rsid w:val="00A43F37"/>
    <w:rsid w:val="00A44410"/>
    <w:rsid w:val="00A444F8"/>
    <w:rsid w:val="00A4480C"/>
    <w:rsid w:val="00A4497A"/>
    <w:rsid w:val="00A449A1"/>
    <w:rsid w:val="00A4569D"/>
    <w:rsid w:val="00A458EE"/>
    <w:rsid w:val="00A45A6A"/>
    <w:rsid w:val="00A45B5D"/>
    <w:rsid w:val="00A45D65"/>
    <w:rsid w:val="00A45DD0"/>
    <w:rsid w:val="00A45F25"/>
    <w:rsid w:val="00A45F85"/>
    <w:rsid w:val="00A46272"/>
    <w:rsid w:val="00A46746"/>
    <w:rsid w:val="00A46BC6"/>
    <w:rsid w:val="00A46BFA"/>
    <w:rsid w:val="00A46D71"/>
    <w:rsid w:val="00A47332"/>
    <w:rsid w:val="00A4773F"/>
    <w:rsid w:val="00A4782E"/>
    <w:rsid w:val="00A47BE6"/>
    <w:rsid w:val="00A47C5C"/>
    <w:rsid w:val="00A47C76"/>
    <w:rsid w:val="00A50111"/>
    <w:rsid w:val="00A501C0"/>
    <w:rsid w:val="00A5023F"/>
    <w:rsid w:val="00A5028B"/>
    <w:rsid w:val="00A50513"/>
    <w:rsid w:val="00A505A8"/>
    <w:rsid w:val="00A505DD"/>
    <w:rsid w:val="00A506A6"/>
    <w:rsid w:val="00A5079F"/>
    <w:rsid w:val="00A50889"/>
    <w:rsid w:val="00A51595"/>
    <w:rsid w:val="00A51689"/>
    <w:rsid w:val="00A519CD"/>
    <w:rsid w:val="00A51A07"/>
    <w:rsid w:val="00A51D69"/>
    <w:rsid w:val="00A5208C"/>
    <w:rsid w:val="00A52463"/>
    <w:rsid w:val="00A52C17"/>
    <w:rsid w:val="00A52D0C"/>
    <w:rsid w:val="00A52EB0"/>
    <w:rsid w:val="00A52F04"/>
    <w:rsid w:val="00A53A21"/>
    <w:rsid w:val="00A53C1F"/>
    <w:rsid w:val="00A5401E"/>
    <w:rsid w:val="00A542A3"/>
    <w:rsid w:val="00A543E8"/>
    <w:rsid w:val="00A544E6"/>
    <w:rsid w:val="00A544FC"/>
    <w:rsid w:val="00A54795"/>
    <w:rsid w:val="00A548B0"/>
    <w:rsid w:val="00A553C7"/>
    <w:rsid w:val="00A555EC"/>
    <w:rsid w:val="00A55781"/>
    <w:rsid w:val="00A55C9F"/>
    <w:rsid w:val="00A55E9C"/>
    <w:rsid w:val="00A56224"/>
    <w:rsid w:val="00A563EF"/>
    <w:rsid w:val="00A565CC"/>
    <w:rsid w:val="00A56777"/>
    <w:rsid w:val="00A567CD"/>
    <w:rsid w:val="00A56984"/>
    <w:rsid w:val="00A56E48"/>
    <w:rsid w:val="00A57049"/>
    <w:rsid w:val="00A57239"/>
    <w:rsid w:val="00A573BF"/>
    <w:rsid w:val="00A573DE"/>
    <w:rsid w:val="00A57629"/>
    <w:rsid w:val="00A57630"/>
    <w:rsid w:val="00A5783C"/>
    <w:rsid w:val="00A6008E"/>
    <w:rsid w:val="00A60C19"/>
    <w:rsid w:val="00A60C20"/>
    <w:rsid w:val="00A615A3"/>
    <w:rsid w:val="00A61BF5"/>
    <w:rsid w:val="00A61D97"/>
    <w:rsid w:val="00A625A9"/>
    <w:rsid w:val="00A627E0"/>
    <w:rsid w:val="00A62A5C"/>
    <w:rsid w:val="00A62EB9"/>
    <w:rsid w:val="00A63202"/>
    <w:rsid w:val="00A63242"/>
    <w:rsid w:val="00A6326D"/>
    <w:rsid w:val="00A6333B"/>
    <w:rsid w:val="00A6339A"/>
    <w:rsid w:val="00A637F8"/>
    <w:rsid w:val="00A63A05"/>
    <w:rsid w:val="00A645F9"/>
    <w:rsid w:val="00A646EE"/>
    <w:rsid w:val="00A6494E"/>
    <w:rsid w:val="00A64AEE"/>
    <w:rsid w:val="00A64D01"/>
    <w:rsid w:val="00A65126"/>
    <w:rsid w:val="00A65156"/>
    <w:rsid w:val="00A65565"/>
    <w:rsid w:val="00A658C7"/>
    <w:rsid w:val="00A658CD"/>
    <w:rsid w:val="00A658FC"/>
    <w:rsid w:val="00A6617D"/>
    <w:rsid w:val="00A66262"/>
    <w:rsid w:val="00A66346"/>
    <w:rsid w:val="00A664DE"/>
    <w:rsid w:val="00A66850"/>
    <w:rsid w:val="00A66874"/>
    <w:rsid w:val="00A66C00"/>
    <w:rsid w:val="00A66CC9"/>
    <w:rsid w:val="00A66DB4"/>
    <w:rsid w:val="00A66E1A"/>
    <w:rsid w:val="00A672A4"/>
    <w:rsid w:val="00A67789"/>
    <w:rsid w:val="00A67B66"/>
    <w:rsid w:val="00A67C27"/>
    <w:rsid w:val="00A67E13"/>
    <w:rsid w:val="00A67EF1"/>
    <w:rsid w:val="00A70477"/>
    <w:rsid w:val="00A70599"/>
    <w:rsid w:val="00A70B28"/>
    <w:rsid w:val="00A70D46"/>
    <w:rsid w:val="00A7124F"/>
    <w:rsid w:val="00A71293"/>
    <w:rsid w:val="00A713F0"/>
    <w:rsid w:val="00A7162C"/>
    <w:rsid w:val="00A71639"/>
    <w:rsid w:val="00A71C20"/>
    <w:rsid w:val="00A71C50"/>
    <w:rsid w:val="00A71D2F"/>
    <w:rsid w:val="00A71DB8"/>
    <w:rsid w:val="00A72242"/>
    <w:rsid w:val="00A72315"/>
    <w:rsid w:val="00A72523"/>
    <w:rsid w:val="00A72556"/>
    <w:rsid w:val="00A72842"/>
    <w:rsid w:val="00A72C8E"/>
    <w:rsid w:val="00A72CF2"/>
    <w:rsid w:val="00A73063"/>
    <w:rsid w:val="00A7317B"/>
    <w:rsid w:val="00A731DB"/>
    <w:rsid w:val="00A737EA"/>
    <w:rsid w:val="00A73817"/>
    <w:rsid w:val="00A739B7"/>
    <w:rsid w:val="00A73C3A"/>
    <w:rsid w:val="00A73C7F"/>
    <w:rsid w:val="00A73FDB"/>
    <w:rsid w:val="00A740DD"/>
    <w:rsid w:val="00A74197"/>
    <w:rsid w:val="00A74252"/>
    <w:rsid w:val="00A742C5"/>
    <w:rsid w:val="00A742C8"/>
    <w:rsid w:val="00A7432C"/>
    <w:rsid w:val="00A7491E"/>
    <w:rsid w:val="00A74990"/>
    <w:rsid w:val="00A74994"/>
    <w:rsid w:val="00A74E66"/>
    <w:rsid w:val="00A74F74"/>
    <w:rsid w:val="00A74FDE"/>
    <w:rsid w:val="00A751CE"/>
    <w:rsid w:val="00A75271"/>
    <w:rsid w:val="00A752A6"/>
    <w:rsid w:val="00A7564F"/>
    <w:rsid w:val="00A75F69"/>
    <w:rsid w:val="00A761F0"/>
    <w:rsid w:val="00A76280"/>
    <w:rsid w:val="00A76540"/>
    <w:rsid w:val="00A7670E"/>
    <w:rsid w:val="00A76806"/>
    <w:rsid w:val="00A76829"/>
    <w:rsid w:val="00A768D3"/>
    <w:rsid w:val="00A76902"/>
    <w:rsid w:val="00A7698E"/>
    <w:rsid w:val="00A76EE0"/>
    <w:rsid w:val="00A76FE1"/>
    <w:rsid w:val="00A770E4"/>
    <w:rsid w:val="00A7756F"/>
    <w:rsid w:val="00A77656"/>
    <w:rsid w:val="00A77716"/>
    <w:rsid w:val="00A77AE6"/>
    <w:rsid w:val="00A77CC3"/>
    <w:rsid w:val="00A77E77"/>
    <w:rsid w:val="00A801AC"/>
    <w:rsid w:val="00A801FD"/>
    <w:rsid w:val="00A807A0"/>
    <w:rsid w:val="00A80A41"/>
    <w:rsid w:val="00A80AD5"/>
    <w:rsid w:val="00A80AE9"/>
    <w:rsid w:val="00A80E44"/>
    <w:rsid w:val="00A8101F"/>
    <w:rsid w:val="00A811D2"/>
    <w:rsid w:val="00A8144D"/>
    <w:rsid w:val="00A81C4E"/>
    <w:rsid w:val="00A81F16"/>
    <w:rsid w:val="00A81F76"/>
    <w:rsid w:val="00A825F9"/>
    <w:rsid w:val="00A82663"/>
    <w:rsid w:val="00A8274F"/>
    <w:rsid w:val="00A8287C"/>
    <w:rsid w:val="00A829AA"/>
    <w:rsid w:val="00A82D02"/>
    <w:rsid w:val="00A831AD"/>
    <w:rsid w:val="00A832E4"/>
    <w:rsid w:val="00A8334E"/>
    <w:rsid w:val="00A83461"/>
    <w:rsid w:val="00A8355D"/>
    <w:rsid w:val="00A83905"/>
    <w:rsid w:val="00A83947"/>
    <w:rsid w:val="00A83C12"/>
    <w:rsid w:val="00A83F24"/>
    <w:rsid w:val="00A8412B"/>
    <w:rsid w:val="00A844BF"/>
    <w:rsid w:val="00A847D6"/>
    <w:rsid w:val="00A84885"/>
    <w:rsid w:val="00A848EA"/>
    <w:rsid w:val="00A84A1F"/>
    <w:rsid w:val="00A84AEB"/>
    <w:rsid w:val="00A84B16"/>
    <w:rsid w:val="00A84C6E"/>
    <w:rsid w:val="00A84CC2"/>
    <w:rsid w:val="00A84D77"/>
    <w:rsid w:val="00A84E1A"/>
    <w:rsid w:val="00A852F7"/>
    <w:rsid w:val="00A853E0"/>
    <w:rsid w:val="00A855FA"/>
    <w:rsid w:val="00A8564B"/>
    <w:rsid w:val="00A857A7"/>
    <w:rsid w:val="00A8592A"/>
    <w:rsid w:val="00A85D10"/>
    <w:rsid w:val="00A86012"/>
    <w:rsid w:val="00A860FF"/>
    <w:rsid w:val="00A8618F"/>
    <w:rsid w:val="00A862FF"/>
    <w:rsid w:val="00A86303"/>
    <w:rsid w:val="00A865E7"/>
    <w:rsid w:val="00A869BF"/>
    <w:rsid w:val="00A86A59"/>
    <w:rsid w:val="00A86C8F"/>
    <w:rsid w:val="00A86D9A"/>
    <w:rsid w:val="00A87338"/>
    <w:rsid w:val="00A9007F"/>
    <w:rsid w:val="00A9026D"/>
    <w:rsid w:val="00A903D4"/>
    <w:rsid w:val="00A9050E"/>
    <w:rsid w:val="00A905BB"/>
    <w:rsid w:val="00A90BA9"/>
    <w:rsid w:val="00A90DD1"/>
    <w:rsid w:val="00A91243"/>
    <w:rsid w:val="00A9138F"/>
    <w:rsid w:val="00A91401"/>
    <w:rsid w:val="00A9167D"/>
    <w:rsid w:val="00A91945"/>
    <w:rsid w:val="00A91BD2"/>
    <w:rsid w:val="00A91E94"/>
    <w:rsid w:val="00A91F25"/>
    <w:rsid w:val="00A9211F"/>
    <w:rsid w:val="00A921E4"/>
    <w:rsid w:val="00A923D6"/>
    <w:rsid w:val="00A923D8"/>
    <w:rsid w:val="00A926D2"/>
    <w:rsid w:val="00A92B5E"/>
    <w:rsid w:val="00A92C52"/>
    <w:rsid w:val="00A92CC4"/>
    <w:rsid w:val="00A92E68"/>
    <w:rsid w:val="00A9313C"/>
    <w:rsid w:val="00A93DD5"/>
    <w:rsid w:val="00A940D8"/>
    <w:rsid w:val="00A94616"/>
    <w:rsid w:val="00A9484F"/>
    <w:rsid w:val="00A94C98"/>
    <w:rsid w:val="00A94E48"/>
    <w:rsid w:val="00A94F8B"/>
    <w:rsid w:val="00A95283"/>
    <w:rsid w:val="00A9531B"/>
    <w:rsid w:val="00A95558"/>
    <w:rsid w:val="00A95965"/>
    <w:rsid w:val="00A95971"/>
    <w:rsid w:val="00A95985"/>
    <w:rsid w:val="00A959A1"/>
    <w:rsid w:val="00A95EBC"/>
    <w:rsid w:val="00A95F63"/>
    <w:rsid w:val="00A96087"/>
    <w:rsid w:val="00A96826"/>
    <w:rsid w:val="00A968C6"/>
    <w:rsid w:val="00A96A8D"/>
    <w:rsid w:val="00A96B64"/>
    <w:rsid w:val="00A96CDE"/>
    <w:rsid w:val="00A96D44"/>
    <w:rsid w:val="00A96D4A"/>
    <w:rsid w:val="00A96D81"/>
    <w:rsid w:val="00A971C4"/>
    <w:rsid w:val="00A97253"/>
    <w:rsid w:val="00A97ADD"/>
    <w:rsid w:val="00A97F44"/>
    <w:rsid w:val="00AA029E"/>
    <w:rsid w:val="00AA05CA"/>
    <w:rsid w:val="00AA0C5C"/>
    <w:rsid w:val="00AA0C9E"/>
    <w:rsid w:val="00AA0CA8"/>
    <w:rsid w:val="00AA1335"/>
    <w:rsid w:val="00AA1411"/>
    <w:rsid w:val="00AA1628"/>
    <w:rsid w:val="00AA1756"/>
    <w:rsid w:val="00AA175B"/>
    <w:rsid w:val="00AA192F"/>
    <w:rsid w:val="00AA1CF1"/>
    <w:rsid w:val="00AA1D27"/>
    <w:rsid w:val="00AA1E1E"/>
    <w:rsid w:val="00AA1E6A"/>
    <w:rsid w:val="00AA1F75"/>
    <w:rsid w:val="00AA2377"/>
    <w:rsid w:val="00AA25E6"/>
    <w:rsid w:val="00AA2945"/>
    <w:rsid w:val="00AA298C"/>
    <w:rsid w:val="00AA2AEF"/>
    <w:rsid w:val="00AA2ED4"/>
    <w:rsid w:val="00AA30F0"/>
    <w:rsid w:val="00AA3372"/>
    <w:rsid w:val="00AA344A"/>
    <w:rsid w:val="00AA3F27"/>
    <w:rsid w:val="00AA4032"/>
    <w:rsid w:val="00AA4241"/>
    <w:rsid w:val="00AA4394"/>
    <w:rsid w:val="00AA43C8"/>
    <w:rsid w:val="00AA453F"/>
    <w:rsid w:val="00AA46B9"/>
    <w:rsid w:val="00AA482E"/>
    <w:rsid w:val="00AA4F8E"/>
    <w:rsid w:val="00AA508B"/>
    <w:rsid w:val="00AA5273"/>
    <w:rsid w:val="00AA5A00"/>
    <w:rsid w:val="00AA5F44"/>
    <w:rsid w:val="00AA604C"/>
    <w:rsid w:val="00AA6315"/>
    <w:rsid w:val="00AA6927"/>
    <w:rsid w:val="00AA6A2D"/>
    <w:rsid w:val="00AA6A44"/>
    <w:rsid w:val="00AA6DB5"/>
    <w:rsid w:val="00AA728D"/>
    <w:rsid w:val="00AA752E"/>
    <w:rsid w:val="00AA7BAF"/>
    <w:rsid w:val="00AA7ECC"/>
    <w:rsid w:val="00AA7F4B"/>
    <w:rsid w:val="00AA7F82"/>
    <w:rsid w:val="00AB0277"/>
    <w:rsid w:val="00AB0344"/>
    <w:rsid w:val="00AB0447"/>
    <w:rsid w:val="00AB0496"/>
    <w:rsid w:val="00AB0639"/>
    <w:rsid w:val="00AB06A2"/>
    <w:rsid w:val="00AB06F6"/>
    <w:rsid w:val="00AB0C0D"/>
    <w:rsid w:val="00AB0DEB"/>
    <w:rsid w:val="00AB10E0"/>
    <w:rsid w:val="00AB10F3"/>
    <w:rsid w:val="00AB1361"/>
    <w:rsid w:val="00AB1530"/>
    <w:rsid w:val="00AB1743"/>
    <w:rsid w:val="00AB1765"/>
    <w:rsid w:val="00AB1A8B"/>
    <w:rsid w:val="00AB1CDF"/>
    <w:rsid w:val="00AB1D6C"/>
    <w:rsid w:val="00AB2064"/>
    <w:rsid w:val="00AB23F6"/>
    <w:rsid w:val="00AB2454"/>
    <w:rsid w:val="00AB26F5"/>
    <w:rsid w:val="00AB276D"/>
    <w:rsid w:val="00AB2C54"/>
    <w:rsid w:val="00AB30A7"/>
    <w:rsid w:val="00AB34E9"/>
    <w:rsid w:val="00AB3608"/>
    <w:rsid w:val="00AB394C"/>
    <w:rsid w:val="00AB3A0D"/>
    <w:rsid w:val="00AB3B8F"/>
    <w:rsid w:val="00AB3EE0"/>
    <w:rsid w:val="00AB4286"/>
    <w:rsid w:val="00AB42A2"/>
    <w:rsid w:val="00AB4455"/>
    <w:rsid w:val="00AB451D"/>
    <w:rsid w:val="00AB46D4"/>
    <w:rsid w:val="00AB4981"/>
    <w:rsid w:val="00AB4A1B"/>
    <w:rsid w:val="00AB4A99"/>
    <w:rsid w:val="00AB4AF5"/>
    <w:rsid w:val="00AB4B82"/>
    <w:rsid w:val="00AB4CF5"/>
    <w:rsid w:val="00AB4F88"/>
    <w:rsid w:val="00AB5504"/>
    <w:rsid w:val="00AB56B1"/>
    <w:rsid w:val="00AB58A5"/>
    <w:rsid w:val="00AB5DC3"/>
    <w:rsid w:val="00AB61E6"/>
    <w:rsid w:val="00AB65A9"/>
    <w:rsid w:val="00AB662E"/>
    <w:rsid w:val="00AB6721"/>
    <w:rsid w:val="00AB672F"/>
    <w:rsid w:val="00AB67D3"/>
    <w:rsid w:val="00AB68EE"/>
    <w:rsid w:val="00AB6B74"/>
    <w:rsid w:val="00AB6BFD"/>
    <w:rsid w:val="00AB6D5D"/>
    <w:rsid w:val="00AB6E82"/>
    <w:rsid w:val="00AB70FC"/>
    <w:rsid w:val="00AB7333"/>
    <w:rsid w:val="00AB7371"/>
    <w:rsid w:val="00AB7765"/>
    <w:rsid w:val="00AB7798"/>
    <w:rsid w:val="00AB7CDC"/>
    <w:rsid w:val="00AB7F36"/>
    <w:rsid w:val="00AC02AB"/>
    <w:rsid w:val="00AC02DB"/>
    <w:rsid w:val="00AC03F3"/>
    <w:rsid w:val="00AC04E2"/>
    <w:rsid w:val="00AC0558"/>
    <w:rsid w:val="00AC060C"/>
    <w:rsid w:val="00AC0925"/>
    <w:rsid w:val="00AC0DF5"/>
    <w:rsid w:val="00AC130A"/>
    <w:rsid w:val="00AC163A"/>
    <w:rsid w:val="00AC1693"/>
    <w:rsid w:val="00AC1B28"/>
    <w:rsid w:val="00AC1DA7"/>
    <w:rsid w:val="00AC1E2E"/>
    <w:rsid w:val="00AC200A"/>
    <w:rsid w:val="00AC243B"/>
    <w:rsid w:val="00AC26A8"/>
    <w:rsid w:val="00AC2D9C"/>
    <w:rsid w:val="00AC2F3D"/>
    <w:rsid w:val="00AC30F5"/>
    <w:rsid w:val="00AC328E"/>
    <w:rsid w:val="00AC33FC"/>
    <w:rsid w:val="00AC3870"/>
    <w:rsid w:val="00AC44A5"/>
    <w:rsid w:val="00AC4609"/>
    <w:rsid w:val="00AC48C0"/>
    <w:rsid w:val="00AC4DAE"/>
    <w:rsid w:val="00AC4E09"/>
    <w:rsid w:val="00AC5141"/>
    <w:rsid w:val="00AC59BA"/>
    <w:rsid w:val="00AC631C"/>
    <w:rsid w:val="00AC6353"/>
    <w:rsid w:val="00AC64BD"/>
    <w:rsid w:val="00AC66FA"/>
    <w:rsid w:val="00AC6716"/>
    <w:rsid w:val="00AC678A"/>
    <w:rsid w:val="00AC6794"/>
    <w:rsid w:val="00AC6A0D"/>
    <w:rsid w:val="00AC6A3A"/>
    <w:rsid w:val="00AC6B1F"/>
    <w:rsid w:val="00AC6C65"/>
    <w:rsid w:val="00AC6CA9"/>
    <w:rsid w:val="00AC7179"/>
    <w:rsid w:val="00AC7221"/>
    <w:rsid w:val="00AC72F2"/>
    <w:rsid w:val="00AC7532"/>
    <w:rsid w:val="00AC788F"/>
    <w:rsid w:val="00AC7960"/>
    <w:rsid w:val="00AC7A66"/>
    <w:rsid w:val="00AC7AEC"/>
    <w:rsid w:val="00AC7B2A"/>
    <w:rsid w:val="00AC7C98"/>
    <w:rsid w:val="00AC7D4D"/>
    <w:rsid w:val="00AC7E3A"/>
    <w:rsid w:val="00AD027A"/>
    <w:rsid w:val="00AD03D3"/>
    <w:rsid w:val="00AD04F1"/>
    <w:rsid w:val="00AD05E4"/>
    <w:rsid w:val="00AD0859"/>
    <w:rsid w:val="00AD0879"/>
    <w:rsid w:val="00AD09E9"/>
    <w:rsid w:val="00AD0D91"/>
    <w:rsid w:val="00AD11E4"/>
    <w:rsid w:val="00AD1418"/>
    <w:rsid w:val="00AD16BA"/>
    <w:rsid w:val="00AD1751"/>
    <w:rsid w:val="00AD17DF"/>
    <w:rsid w:val="00AD1A91"/>
    <w:rsid w:val="00AD1B56"/>
    <w:rsid w:val="00AD1BBB"/>
    <w:rsid w:val="00AD1DA1"/>
    <w:rsid w:val="00AD1FC5"/>
    <w:rsid w:val="00AD20EE"/>
    <w:rsid w:val="00AD2509"/>
    <w:rsid w:val="00AD25A7"/>
    <w:rsid w:val="00AD28F0"/>
    <w:rsid w:val="00AD2A7F"/>
    <w:rsid w:val="00AD2DD1"/>
    <w:rsid w:val="00AD30E1"/>
    <w:rsid w:val="00AD319A"/>
    <w:rsid w:val="00AD33ED"/>
    <w:rsid w:val="00AD3CC4"/>
    <w:rsid w:val="00AD3EB6"/>
    <w:rsid w:val="00AD3EC6"/>
    <w:rsid w:val="00AD4204"/>
    <w:rsid w:val="00AD4314"/>
    <w:rsid w:val="00AD4551"/>
    <w:rsid w:val="00AD4814"/>
    <w:rsid w:val="00AD498D"/>
    <w:rsid w:val="00AD4BF2"/>
    <w:rsid w:val="00AD4E47"/>
    <w:rsid w:val="00AD541E"/>
    <w:rsid w:val="00AD5517"/>
    <w:rsid w:val="00AD5D94"/>
    <w:rsid w:val="00AD5DE8"/>
    <w:rsid w:val="00AD5E66"/>
    <w:rsid w:val="00AD60EA"/>
    <w:rsid w:val="00AD648D"/>
    <w:rsid w:val="00AD68FD"/>
    <w:rsid w:val="00AD6B9A"/>
    <w:rsid w:val="00AD6D73"/>
    <w:rsid w:val="00AD6E30"/>
    <w:rsid w:val="00AD6E48"/>
    <w:rsid w:val="00AD73DF"/>
    <w:rsid w:val="00AD7DEA"/>
    <w:rsid w:val="00AD7EEA"/>
    <w:rsid w:val="00AD7FB2"/>
    <w:rsid w:val="00AE0094"/>
    <w:rsid w:val="00AE036A"/>
    <w:rsid w:val="00AE0591"/>
    <w:rsid w:val="00AE0B4B"/>
    <w:rsid w:val="00AE0B86"/>
    <w:rsid w:val="00AE0C5A"/>
    <w:rsid w:val="00AE12B1"/>
    <w:rsid w:val="00AE1363"/>
    <w:rsid w:val="00AE1815"/>
    <w:rsid w:val="00AE19C9"/>
    <w:rsid w:val="00AE1C52"/>
    <w:rsid w:val="00AE2140"/>
    <w:rsid w:val="00AE21D4"/>
    <w:rsid w:val="00AE23B3"/>
    <w:rsid w:val="00AE2471"/>
    <w:rsid w:val="00AE2C42"/>
    <w:rsid w:val="00AE2C99"/>
    <w:rsid w:val="00AE2DA3"/>
    <w:rsid w:val="00AE3302"/>
    <w:rsid w:val="00AE3363"/>
    <w:rsid w:val="00AE351F"/>
    <w:rsid w:val="00AE383B"/>
    <w:rsid w:val="00AE39B7"/>
    <w:rsid w:val="00AE3A50"/>
    <w:rsid w:val="00AE3E4D"/>
    <w:rsid w:val="00AE42A9"/>
    <w:rsid w:val="00AE42C9"/>
    <w:rsid w:val="00AE45E9"/>
    <w:rsid w:val="00AE45F7"/>
    <w:rsid w:val="00AE4748"/>
    <w:rsid w:val="00AE4CBF"/>
    <w:rsid w:val="00AE4E2B"/>
    <w:rsid w:val="00AE4FDA"/>
    <w:rsid w:val="00AE504B"/>
    <w:rsid w:val="00AE5483"/>
    <w:rsid w:val="00AE55B5"/>
    <w:rsid w:val="00AE5638"/>
    <w:rsid w:val="00AE5973"/>
    <w:rsid w:val="00AE5E11"/>
    <w:rsid w:val="00AE5F29"/>
    <w:rsid w:val="00AE5F2A"/>
    <w:rsid w:val="00AE6028"/>
    <w:rsid w:val="00AE613A"/>
    <w:rsid w:val="00AE6328"/>
    <w:rsid w:val="00AE6996"/>
    <w:rsid w:val="00AE69C0"/>
    <w:rsid w:val="00AE6F56"/>
    <w:rsid w:val="00AE6FE0"/>
    <w:rsid w:val="00AE7068"/>
    <w:rsid w:val="00AE7459"/>
    <w:rsid w:val="00AE7582"/>
    <w:rsid w:val="00AE764B"/>
    <w:rsid w:val="00AE77EF"/>
    <w:rsid w:val="00AE77FE"/>
    <w:rsid w:val="00AE7F81"/>
    <w:rsid w:val="00AF03E9"/>
    <w:rsid w:val="00AF059F"/>
    <w:rsid w:val="00AF0D66"/>
    <w:rsid w:val="00AF0EFD"/>
    <w:rsid w:val="00AF13C7"/>
    <w:rsid w:val="00AF14C8"/>
    <w:rsid w:val="00AF1D02"/>
    <w:rsid w:val="00AF1D06"/>
    <w:rsid w:val="00AF1D9D"/>
    <w:rsid w:val="00AF1EEB"/>
    <w:rsid w:val="00AF211E"/>
    <w:rsid w:val="00AF27A1"/>
    <w:rsid w:val="00AF28B0"/>
    <w:rsid w:val="00AF2B37"/>
    <w:rsid w:val="00AF2C29"/>
    <w:rsid w:val="00AF3029"/>
    <w:rsid w:val="00AF311F"/>
    <w:rsid w:val="00AF312D"/>
    <w:rsid w:val="00AF32A6"/>
    <w:rsid w:val="00AF3651"/>
    <w:rsid w:val="00AF3A1D"/>
    <w:rsid w:val="00AF3FAE"/>
    <w:rsid w:val="00AF3FD4"/>
    <w:rsid w:val="00AF438A"/>
    <w:rsid w:val="00AF43A0"/>
    <w:rsid w:val="00AF483C"/>
    <w:rsid w:val="00AF4859"/>
    <w:rsid w:val="00AF49C2"/>
    <w:rsid w:val="00AF4CDC"/>
    <w:rsid w:val="00AF5592"/>
    <w:rsid w:val="00AF5812"/>
    <w:rsid w:val="00AF5939"/>
    <w:rsid w:val="00AF5D49"/>
    <w:rsid w:val="00AF649D"/>
    <w:rsid w:val="00AF6690"/>
    <w:rsid w:val="00AF684A"/>
    <w:rsid w:val="00AF697A"/>
    <w:rsid w:val="00AF6B0C"/>
    <w:rsid w:val="00AF6BF8"/>
    <w:rsid w:val="00AF6D4A"/>
    <w:rsid w:val="00AF6DA0"/>
    <w:rsid w:val="00AF7137"/>
    <w:rsid w:val="00AF73BC"/>
    <w:rsid w:val="00AF75B5"/>
    <w:rsid w:val="00AF7B79"/>
    <w:rsid w:val="00AF7E71"/>
    <w:rsid w:val="00B001BD"/>
    <w:rsid w:val="00B00599"/>
    <w:rsid w:val="00B00B11"/>
    <w:rsid w:val="00B00B5A"/>
    <w:rsid w:val="00B00C05"/>
    <w:rsid w:val="00B0100A"/>
    <w:rsid w:val="00B0121A"/>
    <w:rsid w:val="00B014DB"/>
    <w:rsid w:val="00B01693"/>
    <w:rsid w:val="00B01A5B"/>
    <w:rsid w:val="00B01A81"/>
    <w:rsid w:val="00B01BF4"/>
    <w:rsid w:val="00B01E88"/>
    <w:rsid w:val="00B01ED1"/>
    <w:rsid w:val="00B02443"/>
    <w:rsid w:val="00B0244E"/>
    <w:rsid w:val="00B024B8"/>
    <w:rsid w:val="00B0269A"/>
    <w:rsid w:val="00B026F0"/>
    <w:rsid w:val="00B027B0"/>
    <w:rsid w:val="00B02B77"/>
    <w:rsid w:val="00B02DC9"/>
    <w:rsid w:val="00B02E48"/>
    <w:rsid w:val="00B02EAD"/>
    <w:rsid w:val="00B031EA"/>
    <w:rsid w:val="00B0371B"/>
    <w:rsid w:val="00B0378D"/>
    <w:rsid w:val="00B039BD"/>
    <w:rsid w:val="00B03BB6"/>
    <w:rsid w:val="00B03C9B"/>
    <w:rsid w:val="00B03D21"/>
    <w:rsid w:val="00B03FC3"/>
    <w:rsid w:val="00B040A1"/>
    <w:rsid w:val="00B0414F"/>
    <w:rsid w:val="00B04292"/>
    <w:rsid w:val="00B0470D"/>
    <w:rsid w:val="00B04AB6"/>
    <w:rsid w:val="00B04ED4"/>
    <w:rsid w:val="00B04F8E"/>
    <w:rsid w:val="00B04F95"/>
    <w:rsid w:val="00B050D9"/>
    <w:rsid w:val="00B05494"/>
    <w:rsid w:val="00B054AB"/>
    <w:rsid w:val="00B0565E"/>
    <w:rsid w:val="00B056A5"/>
    <w:rsid w:val="00B057B4"/>
    <w:rsid w:val="00B058D3"/>
    <w:rsid w:val="00B05A42"/>
    <w:rsid w:val="00B05C3E"/>
    <w:rsid w:val="00B05C40"/>
    <w:rsid w:val="00B05C6C"/>
    <w:rsid w:val="00B05E55"/>
    <w:rsid w:val="00B05E83"/>
    <w:rsid w:val="00B0601A"/>
    <w:rsid w:val="00B0627B"/>
    <w:rsid w:val="00B063BF"/>
    <w:rsid w:val="00B06759"/>
    <w:rsid w:val="00B06A2A"/>
    <w:rsid w:val="00B06A81"/>
    <w:rsid w:val="00B06A8C"/>
    <w:rsid w:val="00B06B56"/>
    <w:rsid w:val="00B06B87"/>
    <w:rsid w:val="00B06C99"/>
    <w:rsid w:val="00B06DD0"/>
    <w:rsid w:val="00B06E14"/>
    <w:rsid w:val="00B070F2"/>
    <w:rsid w:val="00B07A11"/>
    <w:rsid w:val="00B07AEC"/>
    <w:rsid w:val="00B07AFE"/>
    <w:rsid w:val="00B07B5F"/>
    <w:rsid w:val="00B07F47"/>
    <w:rsid w:val="00B07FF1"/>
    <w:rsid w:val="00B10030"/>
    <w:rsid w:val="00B1004C"/>
    <w:rsid w:val="00B101A9"/>
    <w:rsid w:val="00B1061B"/>
    <w:rsid w:val="00B10716"/>
    <w:rsid w:val="00B10AED"/>
    <w:rsid w:val="00B11032"/>
    <w:rsid w:val="00B11063"/>
    <w:rsid w:val="00B1124D"/>
    <w:rsid w:val="00B11AC8"/>
    <w:rsid w:val="00B11AD2"/>
    <w:rsid w:val="00B11B37"/>
    <w:rsid w:val="00B11D1B"/>
    <w:rsid w:val="00B11D9F"/>
    <w:rsid w:val="00B12735"/>
    <w:rsid w:val="00B129F8"/>
    <w:rsid w:val="00B12C9A"/>
    <w:rsid w:val="00B12E74"/>
    <w:rsid w:val="00B1306F"/>
    <w:rsid w:val="00B130C8"/>
    <w:rsid w:val="00B132EF"/>
    <w:rsid w:val="00B133FD"/>
    <w:rsid w:val="00B139B7"/>
    <w:rsid w:val="00B13A31"/>
    <w:rsid w:val="00B13AFD"/>
    <w:rsid w:val="00B13B78"/>
    <w:rsid w:val="00B13D71"/>
    <w:rsid w:val="00B13E66"/>
    <w:rsid w:val="00B14245"/>
    <w:rsid w:val="00B14514"/>
    <w:rsid w:val="00B1452E"/>
    <w:rsid w:val="00B14759"/>
    <w:rsid w:val="00B147B2"/>
    <w:rsid w:val="00B149DA"/>
    <w:rsid w:val="00B151A3"/>
    <w:rsid w:val="00B15210"/>
    <w:rsid w:val="00B156F1"/>
    <w:rsid w:val="00B15992"/>
    <w:rsid w:val="00B15A5B"/>
    <w:rsid w:val="00B15F66"/>
    <w:rsid w:val="00B15F9E"/>
    <w:rsid w:val="00B1608C"/>
    <w:rsid w:val="00B163A8"/>
    <w:rsid w:val="00B16C78"/>
    <w:rsid w:val="00B1704A"/>
    <w:rsid w:val="00B17081"/>
    <w:rsid w:val="00B170A9"/>
    <w:rsid w:val="00B171AB"/>
    <w:rsid w:val="00B17456"/>
    <w:rsid w:val="00B17805"/>
    <w:rsid w:val="00B179E0"/>
    <w:rsid w:val="00B17AA4"/>
    <w:rsid w:val="00B204C9"/>
    <w:rsid w:val="00B206DE"/>
    <w:rsid w:val="00B20A6E"/>
    <w:rsid w:val="00B20C31"/>
    <w:rsid w:val="00B210A9"/>
    <w:rsid w:val="00B21394"/>
    <w:rsid w:val="00B218E8"/>
    <w:rsid w:val="00B21C3B"/>
    <w:rsid w:val="00B21FC8"/>
    <w:rsid w:val="00B22059"/>
    <w:rsid w:val="00B2214A"/>
    <w:rsid w:val="00B221A4"/>
    <w:rsid w:val="00B22556"/>
    <w:rsid w:val="00B227BF"/>
    <w:rsid w:val="00B22BD7"/>
    <w:rsid w:val="00B22F9B"/>
    <w:rsid w:val="00B230E6"/>
    <w:rsid w:val="00B2312A"/>
    <w:rsid w:val="00B236E0"/>
    <w:rsid w:val="00B23802"/>
    <w:rsid w:val="00B23BF6"/>
    <w:rsid w:val="00B23FAB"/>
    <w:rsid w:val="00B2432D"/>
    <w:rsid w:val="00B243A0"/>
    <w:rsid w:val="00B2459E"/>
    <w:rsid w:val="00B24789"/>
    <w:rsid w:val="00B247B3"/>
    <w:rsid w:val="00B24B5C"/>
    <w:rsid w:val="00B24BDC"/>
    <w:rsid w:val="00B258D0"/>
    <w:rsid w:val="00B25A86"/>
    <w:rsid w:val="00B25AF5"/>
    <w:rsid w:val="00B25C50"/>
    <w:rsid w:val="00B25C8A"/>
    <w:rsid w:val="00B26053"/>
    <w:rsid w:val="00B26135"/>
    <w:rsid w:val="00B2619C"/>
    <w:rsid w:val="00B26DB7"/>
    <w:rsid w:val="00B274AB"/>
    <w:rsid w:val="00B27785"/>
    <w:rsid w:val="00B3006C"/>
    <w:rsid w:val="00B3027E"/>
    <w:rsid w:val="00B30297"/>
    <w:rsid w:val="00B3066C"/>
    <w:rsid w:val="00B30685"/>
    <w:rsid w:val="00B3080B"/>
    <w:rsid w:val="00B30870"/>
    <w:rsid w:val="00B309DB"/>
    <w:rsid w:val="00B30AE5"/>
    <w:rsid w:val="00B31308"/>
    <w:rsid w:val="00B31333"/>
    <w:rsid w:val="00B313CA"/>
    <w:rsid w:val="00B316BB"/>
    <w:rsid w:val="00B316C6"/>
    <w:rsid w:val="00B316CA"/>
    <w:rsid w:val="00B319C3"/>
    <w:rsid w:val="00B319F8"/>
    <w:rsid w:val="00B31A86"/>
    <w:rsid w:val="00B32106"/>
    <w:rsid w:val="00B322B6"/>
    <w:rsid w:val="00B3230F"/>
    <w:rsid w:val="00B32393"/>
    <w:rsid w:val="00B32499"/>
    <w:rsid w:val="00B32557"/>
    <w:rsid w:val="00B32877"/>
    <w:rsid w:val="00B32A21"/>
    <w:rsid w:val="00B32B7E"/>
    <w:rsid w:val="00B32C20"/>
    <w:rsid w:val="00B32E07"/>
    <w:rsid w:val="00B32E45"/>
    <w:rsid w:val="00B32F0D"/>
    <w:rsid w:val="00B32FEB"/>
    <w:rsid w:val="00B3321B"/>
    <w:rsid w:val="00B334B4"/>
    <w:rsid w:val="00B3388E"/>
    <w:rsid w:val="00B338FC"/>
    <w:rsid w:val="00B33A53"/>
    <w:rsid w:val="00B33CCC"/>
    <w:rsid w:val="00B34062"/>
    <w:rsid w:val="00B3415E"/>
    <w:rsid w:val="00B34244"/>
    <w:rsid w:val="00B34276"/>
    <w:rsid w:val="00B34568"/>
    <w:rsid w:val="00B3471B"/>
    <w:rsid w:val="00B34A00"/>
    <w:rsid w:val="00B34C96"/>
    <w:rsid w:val="00B34E8F"/>
    <w:rsid w:val="00B3503F"/>
    <w:rsid w:val="00B351C2"/>
    <w:rsid w:val="00B351F4"/>
    <w:rsid w:val="00B35421"/>
    <w:rsid w:val="00B354ED"/>
    <w:rsid w:val="00B35892"/>
    <w:rsid w:val="00B3590F"/>
    <w:rsid w:val="00B359D4"/>
    <w:rsid w:val="00B35EF9"/>
    <w:rsid w:val="00B36126"/>
    <w:rsid w:val="00B36487"/>
    <w:rsid w:val="00B365EC"/>
    <w:rsid w:val="00B36986"/>
    <w:rsid w:val="00B36C2E"/>
    <w:rsid w:val="00B36FFA"/>
    <w:rsid w:val="00B3712F"/>
    <w:rsid w:val="00B373FD"/>
    <w:rsid w:val="00B37639"/>
    <w:rsid w:val="00B37CC9"/>
    <w:rsid w:val="00B37DC6"/>
    <w:rsid w:val="00B402BC"/>
    <w:rsid w:val="00B40439"/>
    <w:rsid w:val="00B404BA"/>
    <w:rsid w:val="00B4056E"/>
    <w:rsid w:val="00B40A51"/>
    <w:rsid w:val="00B40C03"/>
    <w:rsid w:val="00B40E1C"/>
    <w:rsid w:val="00B4130F"/>
    <w:rsid w:val="00B4172E"/>
    <w:rsid w:val="00B418B6"/>
    <w:rsid w:val="00B41996"/>
    <w:rsid w:val="00B419D3"/>
    <w:rsid w:val="00B41C81"/>
    <w:rsid w:val="00B41E8D"/>
    <w:rsid w:val="00B4282B"/>
    <w:rsid w:val="00B42A93"/>
    <w:rsid w:val="00B42CED"/>
    <w:rsid w:val="00B42D67"/>
    <w:rsid w:val="00B42DFC"/>
    <w:rsid w:val="00B42FD1"/>
    <w:rsid w:val="00B43230"/>
    <w:rsid w:val="00B4326A"/>
    <w:rsid w:val="00B433AF"/>
    <w:rsid w:val="00B437FA"/>
    <w:rsid w:val="00B43B86"/>
    <w:rsid w:val="00B445F8"/>
    <w:rsid w:val="00B44AA1"/>
    <w:rsid w:val="00B44C06"/>
    <w:rsid w:val="00B44FB2"/>
    <w:rsid w:val="00B454D5"/>
    <w:rsid w:val="00B45649"/>
    <w:rsid w:val="00B456CC"/>
    <w:rsid w:val="00B45888"/>
    <w:rsid w:val="00B459DD"/>
    <w:rsid w:val="00B459E7"/>
    <w:rsid w:val="00B45C62"/>
    <w:rsid w:val="00B45FE5"/>
    <w:rsid w:val="00B462C4"/>
    <w:rsid w:val="00B4643F"/>
    <w:rsid w:val="00B4669A"/>
    <w:rsid w:val="00B46BE0"/>
    <w:rsid w:val="00B46D15"/>
    <w:rsid w:val="00B46E75"/>
    <w:rsid w:val="00B46EA9"/>
    <w:rsid w:val="00B46F13"/>
    <w:rsid w:val="00B47080"/>
    <w:rsid w:val="00B4729E"/>
    <w:rsid w:val="00B47859"/>
    <w:rsid w:val="00B47B5D"/>
    <w:rsid w:val="00B47D9D"/>
    <w:rsid w:val="00B47DD0"/>
    <w:rsid w:val="00B5000F"/>
    <w:rsid w:val="00B50026"/>
    <w:rsid w:val="00B502CC"/>
    <w:rsid w:val="00B502FD"/>
    <w:rsid w:val="00B50445"/>
    <w:rsid w:val="00B5056E"/>
    <w:rsid w:val="00B50627"/>
    <w:rsid w:val="00B50955"/>
    <w:rsid w:val="00B50D51"/>
    <w:rsid w:val="00B50EBE"/>
    <w:rsid w:val="00B51004"/>
    <w:rsid w:val="00B511FC"/>
    <w:rsid w:val="00B51285"/>
    <w:rsid w:val="00B5129A"/>
    <w:rsid w:val="00B51511"/>
    <w:rsid w:val="00B5168D"/>
    <w:rsid w:val="00B517EF"/>
    <w:rsid w:val="00B519CA"/>
    <w:rsid w:val="00B524BD"/>
    <w:rsid w:val="00B5254D"/>
    <w:rsid w:val="00B525A0"/>
    <w:rsid w:val="00B5280A"/>
    <w:rsid w:val="00B52A71"/>
    <w:rsid w:val="00B52CA8"/>
    <w:rsid w:val="00B52F0F"/>
    <w:rsid w:val="00B52FC2"/>
    <w:rsid w:val="00B531CF"/>
    <w:rsid w:val="00B531FE"/>
    <w:rsid w:val="00B53227"/>
    <w:rsid w:val="00B53420"/>
    <w:rsid w:val="00B53A39"/>
    <w:rsid w:val="00B53B57"/>
    <w:rsid w:val="00B54054"/>
    <w:rsid w:val="00B5447A"/>
    <w:rsid w:val="00B54B49"/>
    <w:rsid w:val="00B54C68"/>
    <w:rsid w:val="00B54F59"/>
    <w:rsid w:val="00B55196"/>
    <w:rsid w:val="00B551AF"/>
    <w:rsid w:val="00B5533A"/>
    <w:rsid w:val="00B55B08"/>
    <w:rsid w:val="00B55CE6"/>
    <w:rsid w:val="00B55E82"/>
    <w:rsid w:val="00B55FFC"/>
    <w:rsid w:val="00B560EA"/>
    <w:rsid w:val="00B56563"/>
    <w:rsid w:val="00B5681E"/>
    <w:rsid w:val="00B568EB"/>
    <w:rsid w:val="00B56B26"/>
    <w:rsid w:val="00B570DA"/>
    <w:rsid w:val="00B570ED"/>
    <w:rsid w:val="00B571A1"/>
    <w:rsid w:val="00B575A9"/>
    <w:rsid w:val="00B576B5"/>
    <w:rsid w:val="00B57783"/>
    <w:rsid w:val="00B57BB2"/>
    <w:rsid w:val="00B57E32"/>
    <w:rsid w:val="00B57FED"/>
    <w:rsid w:val="00B606D5"/>
    <w:rsid w:val="00B60955"/>
    <w:rsid w:val="00B60A29"/>
    <w:rsid w:val="00B60A90"/>
    <w:rsid w:val="00B60E1D"/>
    <w:rsid w:val="00B60EB7"/>
    <w:rsid w:val="00B615EF"/>
    <w:rsid w:val="00B6182E"/>
    <w:rsid w:val="00B619FD"/>
    <w:rsid w:val="00B61A1D"/>
    <w:rsid w:val="00B61DD3"/>
    <w:rsid w:val="00B6229E"/>
    <w:rsid w:val="00B6239B"/>
    <w:rsid w:val="00B62675"/>
    <w:rsid w:val="00B6281A"/>
    <w:rsid w:val="00B62A49"/>
    <w:rsid w:val="00B62A6B"/>
    <w:rsid w:val="00B62C2B"/>
    <w:rsid w:val="00B63267"/>
    <w:rsid w:val="00B63408"/>
    <w:rsid w:val="00B63947"/>
    <w:rsid w:val="00B63F76"/>
    <w:rsid w:val="00B64360"/>
    <w:rsid w:val="00B644DF"/>
    <w:rsid w:val="00B646B3"/>
    <w:rsid w:val="00B64717"/>
    <w:rsid w:val="00B6475B"/>
    <w:rsid w:val="00B6497B"/>
    <w:rsid w:val="00B64AAC"/>
    <w:rsid w:val="00B64E7F"/>
    <w:rsid w:val="00B64EA9"/>
    <w:rsid w:val="00B64F3D"/>
    <w:rsid w:val="00B65439"/>
    <w:rsid w:val="00B657C7"/>
    <w:rsid w:val="00B6586E"/>
    <w:rsid w:val="00B65D58"/>
    <w:rsid w:val="00B66A12"/>
    <w:rsid w:val="00B66AAF"/>
    <w:rsid w:val="00B66AD8"/>
    <w:rsid w:val="00B66B5A"/>
    <w:rsid w:val="00B66BD2"/>
    <w:rsid w:val="00B66C34"/>
    <w:rsid w:val="00B66EBF"/>
    <w:rsid w:val="00B67120"/>
    <w:rsid w:val="00B67243"/>
    <w:rsid w:val="00B6731B"/>
    <w:rsid w:val="00B6795B"/>
    <w:rsid w:val="00B67CB5"/>
    <w:rsid w:val="00B67DF2"/>
    <w:rsid w:val="00B67EF6"/>
    <w:rsid w:val="00B70144"/>
    <w:rsid w:val="00B701F9"/>
    <w:rsid w:val="00B70744"/>
    <w:rsid w:val="00B7126A"/>
    <w:rsid w:val="00B71341"/>
    <w:rsid w:val="00B7137D"/>
    <w:rsid w:val="00B71613"/>
    <w:rsid w:val="00B71AFC"/>
    <w:rsid w:val="00B71C5E"/>
    <w:rsid w:val="00B71D10"/>
    <w:rsid w:val="00B723B3"/>
    <w:rsid w:val="00B72AB3"/>
    <w:rsid w:val="00B72AD0"/>
    <w:rsid w:val="00B72B00"/>
    <w:rsid w:val="00B72C08"/>
    <w:rsid w:val="00B72F10"/>
    <w:rsid w:val="00B73501"/>
    <w:rsid w:val="00B738EB"/>
    <w:rsid w:val="00B73999"/>
    <w:rsid w:val="00B73AD5"/>
    <w:rsid w:val="00B73CFE"/>
    <w:rsid w:val="00B73DBA"/>
    <w:rsid w:val="00B7416D"/>
    <w:rsid w:val="00B742B8"/>
    <w:rsid w:val="00B7491E"/>
    <w:rsid w:val="00B74F2C"/>
    <w:rsid w:val="00B74FAF"/>
    <w:rsid w:val="00B75AB3"/>
    <w:rsid w:val="00B75B95"/>
    <w:rsid w:val="00B75BB8"/>
    <w:rsid w:val="00B75D1A"/>
    <w:rsid w:val="00B75EF5"/>
    <w:rsid w:val="00B75F44"/>
    <w:rsid w:val="00B76211"/>
    <w:rsid w:val="00B76342"/>
    <w:rsid w:val="00B765B1"/>
    <w:rsid w:val="00B768DF"/>
    <w:rsid w:val="00B76D86"/>
    <w:rsid w:val="00B76F34"/>
    <w:rsid w:val="00B771FB"/>
    <w:rsid w:val="00B774E9"/>
    <w:rsid w:val="00B779D8"/>
    <w:rsid w:val="00B77FD6"/>
    <w:rsid w:val="00B800F9"/>
    <w:rsid w:val="00B80243"/>
    <w:rsid w:val="00B8054C"/>
    <w:rsid w:val="00B805E4"/>
    <w:rsid w:val="00B80610"/>
    <w:rsid w:val="00B80923"/>
    <w:rsid w:val="00B80CBB"/>
    <w:rsid w:val="00B80EE8"/>
    <w:rsid w:val="00B81057"/>
    <w:rsid w:val="00B81080"/>
    <w:rsid w:val="00B81120"/>
    <w:rsid w:val="00B8156F"/>
    <w:rsid w:val="00B815B0"/>
    <w:rsid w:val="00B816FE"/>
    <w:rsid w:val="00B81710"/>
    <w:rsid w:val="00B8185A"/>
    <w:rsid w:val="00B8198D"/>
    <w:rsid w:val="00B81AAA"/>
    <w:rsid w:val="00B81F13"/>
    <w:rsid w:val="00B81F68"/>
    <w:rsid w:val="00B82082"/>
    <w:rsid w:val="00B822DB"/>
    <w:rsid w:val="00B82808"/>
    <w:rsid w:val="00B828EC"/>
    <w:rsid w:val="00B82EEB"/>
    <w:rsid w:val="00B830DF"/>
    <w:rsid w:val="00B8335D"/>
    <w:rsid w:val="00B833FF"/>
    <w:rsid w:val="00B8433C"/>
    <w:rsid w:val="00B84B1C"/>
    <w:rsid w:val="00B84B71"/>
    <w:rsid w:val="00B84F1D"/>
    <w:rsid w:val="00B850DD"/>
    <w:rsid w:val="00B854BF"/>
    <w:rsid w:val="00B854E4"/>
    <w:rsid w:val="00B858D1"/>
    <w:rsid w:val="00B85AED"/>
    <w:rsid w:val="00B85C2C"/>
    <w:rsid w:val="00B85EA7"/>
    <w:rsid w:val="00B86238"/>
    <w:rsid w:val="00B86313"/>
    <w:rsid w:val="00B865DB"/>
    <w:rsid w:val="00B8690B"/>
    <w:rsid w:val="00B86E6A"/>
    <w:rsid w:val="00B8703D"/>
    <w:rsid w:val="00B8743B"/>
    <w:rsid w:val="00B874FB"/>
    <w:rsid w:val="00B875CC"/>
    <w:rsid w:val="00B877CD"/>
    <w:rsid w:val="00B878A2"/>
    <w:rsid w:val="00B87B42"/>
    <w:rsid w:val="00B87C56"/>
    <w:rsid w:val="00B90008"/>
    <w:rsid w:val="00B90470"/>
    <w:rsid w:val="00B909C1"/>
    <w:rsid w:val="00B90E0D"/>
    <w:rsid w:val="00B90E6F"/>
    <w:rsid w:val="00B90EC8"/>
    <w:rsid w:val="00B91284"/>
    <w:rsid w:val="00B91546"/>
    <w:rsid w:val="00B91B1A"/>
    <w:rsid w:val="00B91D59"/>
    <w:rsid w:val="00B9217A"/>
    <w:rsid w:val="00B921AA"/>
    <w:rsid w:val="00B92443"/>
    <w:rsid w:val="00B929AD"/>
    <w:rsid w:val="00B92CB2"/>
    <w:rsid w:val="00B92FDD"/>
    <w:rsid w:val="00B93140"/>
    <w:rsid w:val="00B93207"/>
    <w:rsid w:val="00B936FD"/>
    <w:rsid w:val="00B93A52"/>
    <w:rsid w:val="00B93F03"/>
    <w:rsid w:val="00B93FDA"/>
    <w:rsid w:val="00B94159"/>
    <w:rsid w:val="00B943A1"/>
    <w:rsid w:val="00B94681"/>
    <w:rsid w:val="00B9477A"/>
    <w:rsid w:val="00B948C2"/>
    <w:rsid w:val="00B94906"/>
    <w:rsid w:val="00B9497D"/>
    <w:rsid w:val="00B94E4D"/>
    <w:rsid w:val="00B94E53"/>
    <w:rsid w:val="00B950E2"/>
    <w:rsid w:val="00B95178"/>
    <w:rsid w:val="00B951C8"/>
    <w:rsid w:val="00B951F7"/>
    <w:rsid w:val="00B954A3"/>
    <w:rsid w:val="00B95745"/>
    <w:rsid w:val="00B95975"/>
    <w:rsid w:val="00B95CF4"/>
    <w:rsid w:val="00B95F19"/>
    <w:rsid w:val="00B95FF0"/>
    <w:rsid w:val="00B9632F"/>
    <w:rsid w:val="00B96451"/>
    <w:rsid w:val="00B967DC"/>
    <w:rsid w:val="00B96803"/>
    <w:rsid w:val="00B96A8D"/>
    <w:rsid w:val="00B96ACA"/>
    <w:rsid w:val="00B96B00"/>
    <w:rsid w:val="00B96CEF"/>
    <w:rsid w:val="00B96CFD"/>
    <w:rsid w:val="00B96DC5"/>
    <w:rsid w:val="00B96EFD"/>
    <w:rsid w:val="00B970E3"/>
    <w:rsid w:val="00B97149"/>
    <w:rsid w:val="00B9745C"/>
    <w:rsid w:val="00B977BC"/>
    <w:rsid w:val="00B97A53"/>
    <w:rsid w:val="00B97CF7"/>
    <w:rsid w:val="00B97D49"/>
    <w:rsid w:val="00B97D76"/>
    <w:rsid w:val="00B97F3A"/>
    <w:rsid w:val="00BA00CA"/>
    <w:rsid w:val="00BA040B"/>
    <w:rsid w:val="00BA04EC"/>
    <w:rsid w:val="00BA055D"/>
    <w:rsid w:val="00BA05F9"/>
    <w:rsid w:val="00BA0916"/>
    <w:rsid w:val="00BA0A42"/>
    <w:rsid w:val="00BA0E7B"/>
    <w:rsid w:val="00BA116B"/>
    <w:rsid w:val="00BA138E"/>
    <w:rsid w:val="00BA1672"/>
    <w:rsid w:val="00BA16C1"/>
    <w:rsid w:val="00BA1967"/>
    <w:rsid w:val="00BA1A4D"/>
    <w:rsid w:val="00BA2282"/>
    <w:rsid w:val="00BA273E"/>
    <w:rsid w:val="00BA29E3"/>
    <w:rsid w:val="00BA29FD"/>
    <w:rsid w:val="00BA31C1"/>
    <w:rsid w:val="00BA3245"/>
    <w:rsid w:val="00BA34F2"/>
    <w:rsid w:val="00BA36A9"/>
    <w:rsid w:val="00BA38F5"/>
    <w:rsid w:val="00BA3A0C"/>
    <w:rsid w:val="00BA3BFA"/>
    <w:rsid w:val="00BA3DB8"/>
    <w:rsid w:val="00BA3E0B"/>
    <w:rsid w:val="00BA438B"/>
    <w:rsid w:val="00BA471E"/>
    <w:rsid w:val="00BA48BC"/>
    <w:rsid w:val="00BA4ADB"/>
    <w:rsid w:val="00BA4AEE"/>
    <w:rsid w:val="00BA4BF7"/>
    <w:rsid w:val="00BA4E8F"/>
    <w:rsid w:val="00BA4FA2"/>
    <w:rsid w:val="00BA53F2"/>
    <w:rsid w:val="00BA543E"/>
    <w:rsid w:val="00BA5443"/>
    <w:rsid w:val="00BA546D"/>
    <w:rsid w:val="00BA5518"/>
    <w:rsid w:val="00BA55CC"/>
    <w:rsid w:val="00BA5632"/>
    <w:rsid w:val="00BA568C"/>
    <w:rsid w:val="00BA571E"/>
    <w:rsid w:val="00BA581B"/>
    <w:rsid w:val="00BA5A2F"/>
    <w:rsid w:val="00BA5AAA"/>
    <w:rsid w:val="00BA5B16"/>
    <w:rsid w:val="00BA5B17"/>
    <w:rsid w:val="00BA6606"/>
    <w:rsid w:val="00BA68EC"/>
    <w:rsid w:val="00BA6BBC"/>
    <w:rsid w:val="00BA6C31"/>
    <w:rsid w:val="00BA6D46"/>
    <w:rsid w:val="00BA6F35"/>
    <w:rsid w:val="00BA703F"/>
    <w:rsid w:val="00BA746C"/>
    <w:rsid w:val="00BA75B2"/>
    <w:rsid w:val="00BA75B3"/>
    <w:rsid w:val="00BA778D"/>
    <w:rsid w:val="00BA7FBC"/>
    <w:rsid w:val="00BB00C8"/>
    <w:rsid w:val="00BB016F"/>
    <w:rsid w:val="00BB0575"/>
    <w:rsid w:val="00BB0C2D"/>
    <w:rsid w:val="00BB0CA8"/>
    <w:rsid w:val="00BB102A"/>
    <w:rsid w:val="00BB1181"/>
    <w:rsid w:val="00BB11A4"/>
    <w:rsid w:val="00BB1256"/>
    <w:rsid w:val="00BB154B"/>
    <w:rsid w:val="00BB1ACC"/>
    <w:rsid w:val="00BB1E38"/>
    <w:rsid w:val="00BB22F2"/>
    <w:rsid w:val="00BB23A3"/>
    <w:rsid w:val="00BB23CC"/>
    <w:rsid w:val="00BB2716"/>
    <w:rsid w:val="00BB2892"/>
    <w:rsid w:val="00BB2CEE"/>
    <w:rsid w:val="00BB2F23"/>
    <w:rsid w:val="00BB308F"/>
    <w:rsid w:val="00BB3162"/>
    <w:rsid w:val="00BB3173"/>
    <w:rsid w:val="00BB3B69"/>
    <w:rsid w:val="00BB3CBD"/>
    <w:rsid w:val="00BB3EF5"/>
    <w:rsid w:val="00BB3F19"/>
    <w:rsid w:val="00BB413A"/>
    <w:rsid w:val="00BB424B"/>
    <w:rsid w:val="00BB46E6"/>
    <w:rsid w:val="00BB4785"/>
    <w:rsid w:val="00BB499D"/>
    <w:rsid w:val="00BB4C0D"/>
    <w:rsid w:val="00BB515E"/>
    <w:rsid w:val="00BB5293"/>
    <w:rsid w:val="00BB54F4"/>
    <w:rsid w:val="00BB558F"/>
    <w:rsid w:val="00BB55A6"/>
    <w:rsid w:val="00BB55F7"/>
    <w:rsid w:val="00BB56DE"/>
    <w:rsid w:val="00BB5770"/>
    <w:rsid w:val="00BB590C"/>
    <w:rsid w:val="00BB5B63"/>
    <w:rsid w:val="00BB5E47"/>
    <w:rsid w:val="00BB6275"/>
    <w:rsid w:val="00BB62A3"/>
    <w:rsid w:val="00BB6367"/>
    <w:rsid w:val="00BB6C11"/>
    <w:rsid w:val="00BB6C3A"/>
    <w:rsid w:val="00BB6C82"/>
    <w:rsid w:val="00BB70A8"/>
    <w:rsid w:val="00BB7208"/>
    <w:rsid w:val="00BB779D"/>
    <w:rsid w:val="00BB79EF"/>
    <w:rsid w:val="00BB7B6B"/>
    <w:rsid w:val="00BB7DEB"/>
    <w:rsid w:val="00BC012D"/>
    <w:rsid w:val="00BC0653"/>
    <w:rsid w:val="00BC06AE"/>
    <w:rsid w:val="00BC09C4"/>
    <w:rsid w:val="00BC0B68"/>
    <w:rsid w:val="00BC0BF5"/>
    <w:rsid w:val="00BC0D12"/>
    <w:rsid w:val="00BC0E23"/>
    <w:rsid w:val="00BC118F"/>
    <w:rsid w:val="00BC13A8"/>
    <w:rsid w:val="00BC1614"/>
    <w:rsid w:val="00BC1B3C"/>
    <w:rsid w:val="00BC1C17"/>
    <w:rsid w:val="00BC1D25"/>
    <w:rsid w:val="00BC1F45"/>
    <w:rsid w:val="00BC2295"/>
    <w:rsid w:val="00BC2421"/>
    <w:rsid w:val="00BC25E4"/>
    <w:rsid w:val="00BC2B0C"/>
    <w:rsid w:val="00BC2B1D"/>
    <w:rsid w:val="00BC2D48"/>
    <w:rsid w:val="00BC2E2A"/>
    <w:rsid w:val="00BC2EB3"/>
    <w:rsid w:val="00BC3562"/>
    <w:rsid w:val="00BC358A"/>
    <w:rsid w:val="00BC35E7"/>
    <w:rsid w:val="00BC37AF"/>
    <w:rsid w:val="00BC3D65"/>
    <w:rsid w:val="00BC4173"/>
    <w:rsid w:val="00BC4851"/>
    <w:rsid w:val="00BC4A75"/>
    <w:rsid w:val="00BC4B3B"/>
    <w:rsid w:val="00BC4C1E"/>
    <w:rsid w:val="00BC4CF4"/>
    <w:rsid w:val="00BC4E6B"/>
    <w:rsid w:val="00BC512D"/>
    <w:rsid w:val="00BC5206"/>
    <w:rsid w:val="00BC52F8"/>
    <w:rsid w:val="00BC5388"/>
    <w:rsid w:val="00BC5663"/>
    <w:rsid w:val="00BC573F"/>
    <w:rsid w:val="00BC5FB3"/>
    <w:rsid w:val="00BC60EE"/>
    <w:rsid w:val="00BC6205"/>
    <w:rsid w:val="00BC677E"/>
    <w:rsid w:val="00BC6AAB"/>
    <w:rsid w:val="00BC6B42"/>
    <w:rsid w:val="00BC6E56"/>
    <w:rsid w:val="00BC704D"/>
    <w:rsid w:val="00BC7123"/>
    <w:rsid w:val="00BC742D"/>
    <w:rsid w:val="00BC7ACE"/>
    <w:rsid w:val="00BC7B78"/>
    <w:rsid w:val="00BC7C46"/>
    <w:rsid w:val="00BC7F16"/>
    <w:rsid w:val="00BD00FB"/>
    <w:rsid w:val="00BD045D"/>
    <w:rsid w:val="00BD04E3"/>
    <w:rsid w:val="00BD0AC2"/>
    <w:rsid w:val="00BD0CC1"/>
    <w:rsid w:val="00BD0E66"/>
    <w:rsid w:val="00BD0F6F"/>
    <w:rsid w:val="00BD0F82"/>
    <w:rsid w:val="00BD1386"/>
    <w:rsid w:val="00BD155A"/>
    <w:rsid w:val="00BD1614"/>
    <w:rsid w:val="00BD1655"/>
    <w:rsid w:val="00BD178C"/>
    <w:rsid w:val="00BD1848"/>
    <w:rsid w:val="00BD1AD6"/>
    <w:rsid w:val="00BD1F5E"/>
    <w:rsid w:val="00BD1F85"/>
    <w:rsid w:val="00BD215C"/>
    <w:rsid w:val="00BD21F0"/>
    <w:rsid w:val="00BD259E"/>
    <w:rsid w:val="00BD2B90"/>
    <w:rsid w:val="00BD3488"/>
    <w:rsid w:val="00BD369B"/>
    <w:rsid w:val="00BD3703"/>
    <w:rsid w:val="00BD3790"/>
    <w:rsid w:val="00BD397B"/>
    <w:rsid w:val="00BD3AD6"/>
    <w:rsid w:val="00BD3B1E"/>
    <w:rsid w:val="00BD40F0"/>
    <w:rsid w:val="00BD41E0"/>
    <w:rsid w:val="00BD4410"/>
    <w:rsid w:val="00BD473E"/>
    <w:rsid w:val="00BD4761"/>
    <w:rsid w:val="00BD4A7F"/>
    <w:rsid w:val="00BD4B9D"/>
    <w:rsid w:val="00BD4DC7"/>
    <w:rsid w:val="00BD4E83"/>
    <w:rsid w:val="00BD531A"/>
    <w:rsid w:val="00BD53A3"/>
    <w:rsid w:val="00BD5564"/>
    <w:rsid w:val="00BD561E"/>
    <w:rsid w:val="00BD567F"/>
    <w:rsid w:val="00BD587E"/>
    <w:rsid w:val="00BD5934"/>
    <w:rsid w:val="00BD5B0E"/>
    <w:rsid w:val="00BD5C0E"/>
    <w:rsid w:val="00BD631A"/>
    <w:rsid w:val="00BD6EB6"/>
    <w:rsid w:val="00BD6F89"/>
    <w:rsid w:val="00BD7245"/>
    <w:rsid w:val="00BD79FD"/>
    <w:rsid w:val="00BD7B41"/>
    <w:rsid w:val="00BD7BDF"/>
    <w:rsid w:val="00BE022B"/>
    <w:rsid w:val="00BE03A6"/>
    <w:rsid w:val="00BE0433"/>
    <w:rsid w:val="00BE07FD"/>
    <w:rsid w:val="00BE08E9"/>
    <w:rsid w:val="00BE0BD3"/>
    <w:rsid w:val="00BE1361"/>
    <w:rsid w:val="00BE15E3"/>
    <w:rsid w:val="00BE16C4"/>
    <w:rsid w:val="00BE1762"/>
    <w:rsid w:val="00BE1ABF"/>
    <w:rsid w:val="00BE1DB8"/>
    <w:rsid w:val="00BE1DE4"/>
    <w:rsid w:val="00BE209C"/>
    <w:rsid w:val="00BE23BA"/>
    <w:rsid w:val="00BE2847"/>
    <w:rsid w:val="00BE285E"/>
    <w:rsid w:val="00BE2E7F"/>
    <w:rsid w:val="00BE2ED6"/>
    <w:rsid w:val="00BE32AD"/>
    <w:rsid w:val="00BE341A"/>
    <w:rsid w:val="00BE35DC"/>
    <w:rsid w:val="00BE3743"/>
    <w:rsid w:val="00BE3816"/>
    <w:rsid w:val="00BE398B"/>
    <w:rsid w:val="00BE3B1C"/>
    <w:rsid w:val="00BE3DB5"/>
    <w:rsid w:val="00BE3E1F"/>
    <w:rsid w:val="00BE4076"/>
    <w:rsid w:val="00BE420D"/>
    <w:rsid w:val="00BE4272"/>
    <w:rsid w:val="00BE42E5"/>
    <w:rsid w:val="00BE43D9"/>
    <w:rsid w:val="00BE4654"/>
    <w:rsid w:val="00BE46A1"/>
    <w:rsid w:val="00BE5273"/>
    <w:rsid w:val="00BE54ED"/>
    <w:rsid w:val="00BE554B"/>
    <w:rsid w:val="00BE57D7"/>
    <w:rsid w:val="00BE5904"/>
    <w:rsid w:val="00BE6127"/>
    <w:rsid w:val="00BE6290"/>
    <w:rsid w:val="00BE6294"/>
    <w:rsid w:val="00BE6475"/>
    <w:rsid w:val="00BE6628"/>
    <w:rsid w:val="00BE693C"/>
    <w:rsid w:val="00BE708A"/>
    <w:rsid w:val="00BE776D"/>
    <w:rsid w:val="00BE787E"/>
    <w:rsid w:val="00BE7CA3"/>
    <w:rsid w:val="00BE7E67"/>
    <w:rsid w:val="00BF0736"/>
    <w:rsid w:val="00BF0A98"/>
    <w:rsid w:val="00BF0D9E"/>
    <w:rsid w:val="00BF0F31"/>
    <w:rsid w:val="00BF127D"/>
    <w:rsid w:val="00BF1303"/>
    <w:rsid w:val="00BF17CE"/>
    <w:rsid w:val="00BF1B88"/>
    <w:rsid w:val="00BF1E07"/>
    <w:rsid w:val="00BF1F98"/>
    <w:rsid w:val="00BF23A5"/>
    <w:rsid w:val="00BF29DF"/>
    <w:rsid w:val="00BF2B81"/>
    <w:rsid w:val="00BF2CAF"/>
    <w:rsid w:val="00BF2FA3"/>
    <w:rsid w:val="00BF2FF9"/>
    <w:rsid w:val="00BF3166"/>
    <w:rsid w:val="00BF31AD"/>
    <w:rsid w:val="00BF39BF"/>
    <w:rsid w:val="00BF39D8"/>
    <w:rsid w:val="00BF3A99"/>
    <w:rsid w:val="00BF3C3B"/>
    <w:rsid w:val="00BF4615"/>
    <w:rsid w:val="00BF4685"/>
    <w:rsid w:val="00BF4EF2"/>
    <w:rsid w:val="00BF511E"/>
    <w:rsid w:val="00BF524B"/>
    <w:rsid w:val="00BF61CD"/>
    <w:rsid w:val="00BF626F"/>
    <w:rsid w:val="00BF631F"/>
    <w:rsid w:val="00BF6475"/>
    <w:rsid w:val="00BF66BD"/>
    <w:rsid w:val="00BF68A3"/>
    <w:rsid w:val="00BF6A21"/>
    <w:rsid w:val="00BF7026"/>
    <w:rsid w:val="00BF757D"/>
    <w:rsid w:val="00BF758B"/>
    <w:rsid w:val="00BF7805"/>
    <w:rsid w:val="00BF7B16"/>
    <w:rsid w:val="00BF7C96"/>
    <w:rsid w:val="00BF7EFA"/>
    <w:rsid w:val="00BF7FF1"/>
    <w:rsid w:val="00C00290"/>
    <w:rsid w:val="00C003DF"/>
    <w:rsid w:val="00C005FC"/>
    <w:rsid w:val="00C006FA"/>
    <w:rsid w:val="00C00802"/>
    <w:rsid w:val="00C00A4D"/>
    <w:rsid w:val="00C00BCE"/>
    <w:rsid w:val="00C00C5D"/>
    <w:rsid w:val="00C00D56"/>
    <w:rsid w:val="00C00FAE"/>
    <w:rsid w:val="00C01355"/>
    <w:rsid w:val="00C01A7D"/>
    <w:rsid w:val="00C01AB4"/>
    <w:rsid w:val="00C01CDF"/>
    <w:rsid w:val="00C01D51"/>
    <w:rsid w:val="00C01DAB"/>
    <w:rsid w:val="00C02071"/>
    <w:rsid w:val="00C02074"/>
    <w:rsid w:val="00C020A3"/>
    <w:rsid w:val="00C02249"/>
    <w:rsid w:val="00C0265B"/>
    <w:rsid w:val="00C027FC"/>
    <w:rsid w:val="00C0286A"/>
    <w:rsid w:val="00C028EB"/>
    <w:rsid w:val="00C03286"/>
    <w:rsid w:val="00C03615"/>
    <w:rsid w:val="00C03750"/>
    <w:rsid w:val="00C0381E"/>
    <w:rsid w:val="00C03A55"/>
    <w:rsid w:val="00C03A59"/>
    <w:rsid w:val="00C03C25"/>
    <w:rsid w:val="00C04202"/>
    <w:rsid w:val="00C0421F"/>
    <w:rsid w:val="00C0428D"/>
    <w:rsid w:val="00C0453C"/>
    <w:rsid w:val="00C04817"/>
    <w:rsid w:val="00C04862"/>
    <w:rsid w:val="00C04961"/>
    <w:rsid w:val="00C04AE2"/>
    <w:rsid w:val="00C04AF6"/>
    <w:rsid w:val="00C04E81"/>
    <w:rsid w:val="00C050F1"/>
    <w:rsid w:val="00C05606"/>
    <w:rsid w:val="00C0570A"/>
    <w:rsid w:val="00C0592A"/>
    <w:rsid w:val="00C05CE4"/>
    <w:rsid w:val="00C05CE8"/>
    <w:rsid w:val="00C05F0E"/>
    <w:rsid w:val="00C05FDF"/>
    <w:rsid w:val="00C060E8"/>
    <w:rsid w:val="00C06218"/>
    <w:rsid w:val="00C06234"/>
    <w:rsid w:val="00C062BE"/>
    <w:rsid w:val="00C0654E"/>
    <w:rsid w:val="00C0655D"/>
    <w:rsid w:val="00C0690B"/>
    <w:rsid w:val="00C06AEF"/>
    <w:rsid w:val="00C06B4C"/>
    <w:rsid w:val="00C06B62"/>
    <w:rsid w:val="00C06E2C"/>
    <w:rsid w:val="00C06E9B"/>
    <w:rsid w:val="00C06F4A"/>
    <w:rsid w:val="00C07124"/>
    <w:rsid w:val="00C07543"/>
    <w:rsid w:val="00C07827"/>
    <w:rsid w:val="00C079A6"/>
    <w:rsid w:val="00C07A13"/>
    <w:rsid w:val="00C07A25"/>
    <w:rsid w:val="00C07A99"/>
    <w:rsid w:val="00C07E9A"/>
    <w:rsid w:val="00C07FB0"/>
    <w:rsid w:val="00C103B1"/>
    <w:rsid w:val="00C10401"/>
    <w:rsid w:val="00C10575"/>
    <w:rsid w:val="00C1057D"/>
    <w:rsid w:val="00C109A3"/>
    <w:rsid w:val="00C10A2A"/>
    <w:rsid w:val="00C10A76"/>
    <w:rsid w:val="00C10CD5"/>
    <w:rsid w:val="00C10D4F"/>
    <w:rsid w:val="00C10D63"/>
    <w:rsid w:val="00C10E13"/>
    <w:rsid w:val="00C10E6B"/>
    <w:rsid w:val="00C110B5"/>
    <w:rsid w:val="00C112D2"/>
    <w:rsid w:val="00C1134C"/>
    <w:rsid w:val="00C1136B"/>
    <w:rsid w:val="00C11CCC"/>
    <w:rsid w:val="00C1248F"/>
    <w:rsid w:val="00C124E5"/>
    <w:rsid w:val="00C126A1"/>
    <w:rsid w:val="00C129A3"/>
    <w:rsid w:val="00C12CA6"/>
    <w:rsid w:val="00C12EC5"/>
    <w:rsid w:val="00C136BE"/>
    <w:rsid w:val="00C138D5"/>
    <w:rsid w:val="00C13F6C"/>
    <w:rsid w:val="00C1410C"/>
    <w:rsid w:val="00C146CA"/>
    <w:rsid w:val="00C148E9"/>
    <w:rsid w:val="00C14CF1"/>
    <w:rsid w:val="00C14F45"/>
    <w:rsid w:val="00C15045"/>
    <w:rsid w:val="00C1527E"/>
    <w:rsid w:val="00C154A3"/>
    <w:rsid w:val="00C1579A"/>
    <w:rsid w:val="00C15D37"/>
    <w:rsid w:val="00C15D70"/>
    <w:rsid w:val="00C15ED7"/>
    <w:rsid w:val="00C1617B"/>
    <w:rsid w:val="00C1624F"/>
    <w:rsid w:val="00C16326"/>
    <w:rsid w:val="00C1680E"/>
    <w:rsid w:val="00C16A58"/>
    <w:rsid w:val="00C16AD3"/>
    <w:rsid w:val="00C16BA7"/>
    <w:rsid w:val="00C17113"/>
    <w:rsid w:val="00C17393"/>
    <w:rsid w:val="00C174A2"/>
    <w:rsid w:val="00C174C2"/>
    <w:rsid w:val="00C174C7"/>
    <w:rsid w:val="00C178CF"/>
    <w:rsid w:val="00C17D06"/>
    <w:rsid w:val="00C17DA0"/>
    <w:rsid w:val="00C2053C"/>
    <w:rsid w:val="00C205E6"/>
    <w:rsid w:val="00C207CA"/>
    <w:rsid w:val="00C208A6"/>
    <w:rsid w:val="00C2093E"/>
    <w:rsid w:val="00C2096E"/>
    <w:rsid w:val="00C209AB"/>
    <w:rsid w:val="00C209ED"/>
    <w:rsid w:val="00C20C1D"/>
    <w:rsid w:val="00C20F22"/>
    <w:rsid w:val="00C210A0"/>
    <w:rsid w:val="00C21979"/>
    <w:rsid w:val="00C21ABF"/>
    <w:rsid w:val="00C21B10"/>
    <w:rsid w:val="00C220E5"/>
    <w:rsid w:val="00C221CC"/>
    <w:rsid w:val="00C2240B"/>
    <w:rsid w:val="00C224F4"/>
    <w:rsid w:val="00C227DD"/>
    <w:rsid w:val="00C22D0F"/>
    <w:rsid w:val="00C22E18"/>
    <w:rsid w:val="00C22FD3"/>
    <w:rsid w:val="00C230A6"/>
    <w:rsid w:val="00C23291"/>
    <w:rsid w:val="00C232B2"/>
    <w:rsid w:val="00C2395E"/>
    <w:rsid w:val="00C23D53"/>
    <w:rsid w:val="00C24042"/>
    <w:rsid w:val="00C24112"/>
    <w:rsid w:val="00C248F5"/>
    <w:rsid w:val="00C25187"/>
    <w:rsid w:val="00C25395"/>
    <w:rsid w:val="00C25399"/>
    <w:rsid w:val="00C253E9"/>
    <w:rsid w:val="00C253F5"/>
    <w:rsid w:val="00C2553C"/>
    <w:rsid w:val="00C256FF"/>
    <w:rsid w:val="00C25AA2"/>
    <w:rsid w:val="00C25C13"/>
    <w:rsid w:val="00C25D5D"/>
    <w:rsid w:val="00C2611D"/>
    <w:rsid w:val="00C261AC"/>
    <w:rsid w:val="00C2665D"/>
    <w:rsid w:val="00C26724"/>
    <w:rsid w:val="00C2684D"/>
    <w:rsid w:val="00C26949"/>
    <w:rsid w:val="00C26971"/>
    <w:rsid w:val="00C26D2D"/>
    <w:rsid w:val="00C272CE"/>
    <w:rsid w:val="00C27725"/>
    <w:rsid w:val="00C27BA5"/>
    <w:rsid w:val="00C27BF6"/>
    <w:rsid w:val="00C27E4C"/>
    <w:rsid w:val="00C305C6"/>
    <w:rsid w:val="00C30632"/>
    <w:rsid w:val="00C30A49"/>
    <w:rsid w:val="00C30EE7"/>
    <w:rsid w:val="00C30F24"/>
    <w:rsid w:val="00C31084"/>
    <w:rsid w:val="00C31219"/>
    <w:rsid w:val="00C31334"/>
    <w:rsid w:val="00C313A5"/>
    <w:rsid w:val="00C316D7"/>
    <w:rsid w:val="00C318D1"/>
    <w:rsid w:val="00C31EA0"/>
    <w:rsid w:val="00C31F49"/>
    <w:rsid w:val="00C32457"/>
    <w:rsid w:val="00C3285B"/>
    <w:rsid w:val="00C32A8C"/>
    <w:rsid w:val="00C32C5E"/>
    <w:rsid w:val="00C32DDD"/>
    <w:rsid w:val="00C33545"/>
    <w:rsid w:val="00C33BD2"/>
    <w:rsid w:val="00C33E86"/>
    <w:rsid w:val="00C341FB"/>
    <w:rsid w:val="00C34347"/>
    <w:rsid w:val="00C3438E"/>
    <w:rsid w:val="00C34466"/>
    <w:rsid w:val="00C34516"/>
    <w:rsid w:val="00C34591"/>
    <w:rsid w:val="00C345AE"/>
    <w:rsid w:val="00C346D6"/>
    <w:rsid w:val="00C34708"/>
    <w:rsid w:val="00C3476B"/>
    <w:rsid w:val="00C34C7E"/>
    <w:rsid w:val="00C34F7C"/>
    <w:rsid w:val="00C352AE"/>
    <w:rsid w:val="00C35342"/>
    <w:rsid w:val="00C35379"/>
    <w:rsid w:val="00C354FF"/>
    <w:rsid w:val="00C356E4"/>
    <w:rsid w:val="00C35964"/>
    <w:rsid w:val="00C35CAA"/>
    <w:rsid w:val="00C35CF0"/>
    <w:rsid w:val="00C35D9E"/>
    <w:rsid w:val="00C35ED4"/>
    <w:rsid w:val="00C361D3"/>
    <w:rsid w:val="00C3629E"/>
    <w:rsid w:val="00C36566"/>
    <w:rsid w:val="00C36804"/>
    <w:rsid w:val="00C3693E"/>
    <w:rsid w:val="00C36A96"/>
    <w:rsid w:val="00C36B17"/>
    <w:rsid w:val="00C36B45"/>
    <w:rsid w:val="00C371D8"/>
    <w:rsid w:val="00C37629"/>
    <w:rsid w:val="00C40109"/>
    <w:rsid w:val="00C4019B"/>
    <w:rsid w:val="00C4026C"/>
    <w:rsid w:val="00C40544"/>
    <w:rsid w:val="00C4055A"/>
    <w:rsid w:val="00C40A2F"/>
    <w:rsid w:val="00C40C2A"/>
    <w:rsid w:val="00C40D8B"/>
    <w:rsid w:val="00C40F5A"/>
    <w:rsid w:val="00C40FB9"/>
    <w:rsid w:val="00C41155"/>
    <w:rsid w:val="00C4133C"/>
    <w:rsid w:val="00C4177D"/>
    <w:rsid w:val="00C418AE"/>
    <w:rsid w:val="00C4197F"/>
    <w:rsid w:val="00C425E0"/>
    <w:rsid w:val="00C42730"/>
    <w:rsid w:val="00C43E18"/>
    <w:rsid w:val="00C43F80"/>
    <w:rsid w:val="00C43F9E"/>
    <w:rsid w:val="00C44307"/>
    <w:rsid w:val="00C4465C"/>
    <w:rsid w:val="00C44821"/>
    <w:rsid w:val="00C4495D"/>
    <w:rsid w:val="00C449D5"/>
    <w:rsid w:val="00C44B74"/>
    <w:rsid w:val="00C4539F"/>
    <w:rsid w:val="00C45584"/>
    <w:rsid w:val="00C457F4"/>
    <w:rsid w:val="00C45BBF"/>
    <w:rsid w:val="00C45C29"/>
    <w:rsid w:val="00C460CE"/>
    <w:rsid w:val="00C46409"/>
    <w:rsid w:val="00C4645F"/>
    <w:rsid w:val="00C466F6"/>
    <w:rsid w:val="00C46B72"/>
    <w:rsid w:val="00C475D5"/>
    <w:rsid w:val="00C476BA"/>
    <w:rsid w:val="00C4788B"/>
    <w:rsid w:val="00C47897"/>
    <w:rsid w:val="00C47A87"/>
    <w:rsid w:val="00C47E18"/>
    <w:rsid w:val="00C47FA3"/>
    <w:rsid w:val="00C50872"/>
    <w:rsid w:val="00C50969"/>
    <w:rsid w:val="00C50E20"/>
    <w:rsid w:val="00C5103A"/>
    <w:rsid w:val="00C51084"/>
    <w:rsid w:val="00C512F5"/>
    <w:rsid w:val="00C5181C"/>
    <w:rsid w:val="00C51B59"/>
    <w:rsid w:val="00C51C66"/>
    <w:rsid w:val="00C51C7E"/>
    <w:rsid w:val="00C51ED3"/>
    <w:rsid w:val="00C51F0E"/>
    <w:rsid w:val="00C5269C"/>
    <w:rsid w:val="00C527EC"/>
    <w:rsid w:val="00C5289F"/>
    <w:rsid w:val="00C52C69"/>
    <w:rsid w:val="00C52CE5"/>
    <w:rsid w:val="00C52D92"/>
    <w:rsid w:val="00C530A7"/>
    <w:rsid w:val="00C534D5"/>
    <w:rsid w:val="00C54100"/>
    <w:rsid w:val="00C54284"/>
    <w:rsid w:val="00C54484"/>
    <w:rsid w:val="00C544C1"/>
    <w:rsid w:val="00C54602"/>
    <w:rsid w:val="00C54606"/>
    <w:rsid w:val="00C54866"/>
    <w:rsid w:val="00C548F8"/>
    <w:rsid w:val="00C54CFD"/>
    <w:rsid w:val="00C55072"/>
    <w:rsid w:val="00C550FA"/>
    <w:rsid w:val="00C55526"/>
    <w:rsid w:val="00C555A8"/>
    <w:rsid w:val="00C555BD"/>
    <w:rsid w:val="00C5584C"/>
    <w:rsid w:val="00C55854"/>
    <w:rsid w:val="00C55ADD"/>
    <w:rsid w:val="00C55FD0"/>
    <w:rsid w:val="00C561CD"/>
    <w:rsid w:val="00C563B8"/>
    <w:rsid w:val="00C564F7"/>
    <w:rsid w:val="00C566C3"/>
    <w:rsid w:val="00C567F2"/>
    <w:rsid w:val="00C56A0B"/>
    <w:rsid w:val="00C571C6"/>
    <w:rsid w:val="00C57300"/>
    <w:rsid w:val="00C5763D"/>
    <w:rsid w:val="00C57A41"/>
    <w:rsid w:val="00C57CDC"/>
    <w:rsid w:val="00C57DDB"/>
    <w:rsid w:val="00C57E81"/>
    <w:rsid w:val="00C57EB3"/>
    <w:rsid w:val="00C600E6"/>
    <w:rsid w:val="00C60306"/>
    <w:rsid w:val="00C60980"/>
    <w:rsid w:val="00C609C8"/>
    <w:rsid w:val="00C61016"/>
    <w:rsid w:val="00C6129A"/>
    <w:rsid w:val="00C613AA"/>
    <w:rsid w:val="00C61856"/>
    <w:rsid w:val="00C6190C"/>
    <w:rsid w:val="00C619FB"/>
    <w:rsid w:val="00C61D2C"/>
    <w:rsid w:val="00C62143"/>
    <w:rsid w:val="00C621A6"/>
    <w:rsid w:val="00C6289C"/>
    <w:rsid w:val="00C628D8"/>
    <w:rsid w:val="00C62A53"/>
    <w:rsid w:val="00C62A68"/>
    <w:rsid w:val="00C62E33"/>
    <w:rsid w:val="00C62E74"/>
    <w:rsid w:val="00C6306E"/>
    <w:rsid w:val="00C6326B"/>
    <w:rsid w:val="00C63766"/>
    <w:rsid w:val="00C6387E"/>
    <w:rsid w:val="00C63CA1"/>
    <w:rsid w:val="00C64021"/>
    <w:rsid w:val="00C640AA"/>
    <w:rsid w:val="00C64220"/>
    <w:rsid w:val="00C6440D"/>
    <w:rsid w:val="00C64559"/>
    <w:rsid w:val="00C646D5"/>
    <w:rsid w:val="00C646EA"/>
    <w:rsid w:val="00C64775"/>
    <w:rsid w:val="00C64AC0"/>
    <w:rsid w:val="00C64BA9"/>
    <w:rsid w:val="00C64D6D"/>
    <w:rsid w:val="00C64F74"/>
    <w:rsid w:val="00C654D7"/>
    <w:rsid w:val="00C655A6"/>
    <w:rsid w:val="00C655ED"/>
    <w:rsid w:val="00C657C1"/>
    <w:rsid w:val="00C65A3F"/>
    <w:rsid w:val="00C65B37"/>
    <w:rsid w:val="00C65B63"/>
    <w:rsid w:val="00C65BC4"/>
    <w:rsid w:val="00C6640F"/>
    <w:rsid w:val="00C66C8A"/>
    <w:rsid w:val="00C66D17"/>
    <w:rsid w:val="00C66E77"/>
    <w:rsid w:val="00C66F34"/>
    <w:rsid w:val="00C67093"/>
    <w:rsid w:val="00C670A5"/>
    <w:rsid w:val="00C67406"/>
    <w:rsid w:val="00C67A21"/>
    <w:rsid w:val="00C67A37"/>
    <w:rsid w:val="00C67A7D"/>
    <w:rsid w:val="00C67B17"/>
    <w:rsid w:val="00C67B8C"/>
    <w:rsid w:val="00C67EE7"/>
    <w:rsid w:val="00C67FA1"/>
    <w:rsid w:val="00C67FCD"/>
    <w:rsid w:val="00C703BA"/>
    <w:rsid w:val="00C70A5F"/>
    <w:rsid w:val="00C70A7C"/>
    <w:rsid w:val="00C71268"/>
    <w:rsid w:val="00C714A8"/>
    <w:rsid w:val="00C714EE"/>
    <w:rsid w:val="00C71543"/>
    <w:rsid w:val="00C7169C"/>
    <w:rsid w:val="00C71A7B"/>
    <w:rsid w:val="00C71BA4"/>
    <w:rsid w:val="00C71BC9"/>
    <w:rsid w:val="00C71D73"/>
    <w:rsid w:val="00C723AA"/>
    <w:rsid w:val="00C72556"/>
    <w:rsid w:val="00C72973"/>
    <w:rsid w:val="00C72D62"/>
    <w:rsid w:val="00C73014"/>
    <w:rsid w:val="00C73178"/>
    <w:rsid w:val="00C737D2"/>
    <w:rsid w:val="00C73C1F"/>
    <w:rsid w:val="00C73CC0"/>
    <w:rsid w:val="00C73D11"/>
    <w:rsid w:val="00C73E11"/>
    <w:rsid w:val="00C7437D"/>
    <w:rsid w:val="00C7450D"/>
    <w:rsid w:val="00C74CA6"/>
    <w:rsid w:val="00C75226"/>
    <w:rsid w:val="00C752A3"/>
    <w:rsid w:val="00C753C2"/>
    <w:rsid w:val="00C7578C"/>
    <w:rsid w:val="00C75971"/>
    <w:rsid w:val="00C759A7"/>
    <w:rsid w:val="00C76083"/>
    <w:rsid w:val="00C76A71"/>
    <w:rsid w:val="00C76EC5"/>
    <w:rsid w:val="00C76F49"/>
    <w:rsid w:val="00C771E4"/>
    <w:rsid w:val="00C77321"/>
    <w:rsid w:val="00C77477"/>
    <w:rsid w:val="00C77890"/>
    <w:rsid w:val="00C778D0"/>
    <w:rsid w:val="00C779AD"/>
    <w:rsid w:val="00C77B16"/>
    <w:rsid w:val="00C8019B"/>
    <w:rsid w:val="00C803A1"/>
    <w:rsid w:val="00C803B4"/>
    <w:rsid w:val="00C806A1"/>
    <w:rsid w:val="00C8076C"/>
    <w:rsid w:val="00C80F56"/>
    <w:rsid w:val="00C813A0"/>
    <w:rsid w:val="00C81629"/>
    <w:rsid w:val="00C81CC9"/>
    <w:rsid w:val="00C81CD1"/>
    <w:rsid w:val="00C81D37"/>
    <w:rsid w:val="00C81FC1"/>
    <w:rsid w:val="00C8201A"/>
    <w:rsid w:val="00C8213B"/>
    <w:rsid w:val="00C825CA"/>
    <w:rsid w:val="00C826B8"/>
    <w:rsid w:val="00C82753"/>
    <w:rsid w:val="00C82A24"/>
    <w:rsid w:val="00C82AC3"/>
    <w:rsid w:val="00C82D07"/>
    <w:rsid w:val="00C82FA5"/>
    <w:rsid w:val="00C830A3"/>
    <w:rsid w:val="00C8324C"/>
    <w:rsid w:val="00C8362F"/>
    <w:rsid w:val="00C83702"/>
    <w:rsid w:val="00C837BF"/>
    <w:rsid w:val="00C838F2"/>
    <w:rsid w:val="00C83BA2"/>
    <w:rsid w:val="00C83D97"/>
    <w:rsid w:val="00C8400B"/>
    <w:rsid w:val="00C846F8"/>
    <w:rsid w:val="00C84A9E"/>
    <w:rsid w:val="00C84D60"/>
    <w:rsid w:val="00C84D78"/>
    <w:rsid w:val="00C84E7F"/>
    <w:rsid w:val="00C84EB7"/>
    <w:rsid w:val="00C84F61"/>
    <w:rsid w:val="00C84FCA"/>
    <w:rsid w:val="00C852B0"/>
    <w:rsid w:val="00C854A9"/>
    <w:rsid w:val="00C856F7"/>
    <w:rsid w:val="00C85987"/>
    <w:rsid w:val="00C85ACF"/>
    <w:rsid w:val="00C85AF8"/>
    <w:rsid w:val="00C85DD0"/>
    <w:rsid w:val="00C866F2"/>
    <w:rsid w:val="00C8684C"/>
    <w:rsid w:val="00C86D65"/>
    <w:rsid w:val="00C86D94"/>
    <w:rsid w:val="00C87094"/>
    <w:rsid w:val="00C871C8"/>
    <w:rsid w:val="00C872C0"/>
    <w:rsid w:val="00C874AD"/>
    <w:rsid w:val="00C87667"/>
    <w:rsid w:val="00C8777B"/>
    <w:rsid w:val="00C87CCE"/>
    <w:rsid w:val="00C90190"/>
    <w:rsid w:val="00C9058B"/>
    <w:rsid w:val="00C9079E"/>
    <w:rsid w:val="00C908AA"/>
    <w:rsid w:val="00C90996"/>
    <w:rsid w:val="00C909F3"/>
    <w:rsid w:val="00C90CA2"/>
    <w:rsid w:val="00C91007"/>
    <w:rsid w:val="00C91015"/>
    <w:rsid w:val="00C91220"/>
    <w:rsid w:val="00C916BE"/>
    <w:rsid w:val="00C917F5"/>
    <w:rsid w:val="00C91847"/>
    <w:rsid w:val="00C91B43"/>
    <w:rsid w:val="00C92090"/>
    <w:rsid w:val="00C922F9"/>
    <w:rsid w:val="00C92595"/>
    <w:rsid w:val="00C92B2D"/>
    <w:rsid w:val="00C92B3F"/>
    <w:rsid w:val="00C92CCE"/>
    <w:rsid w:val="00C93245"/>
    <w:rsid w:val="00C9335A"/>
    <w:rsid w:val="00C934CA"/>
    <w:rsid w:val="00C9350D"/>
    <w:rsid w:val="00C935DE"/>
    <w:rsid w:val="00C93988"/>
    <w:rsid w:val="00C93A6A"/>
    <w:rsid w:val="00C93BF6"/>
    <w:rsid w:val="00C93C43"/>
    <w:rsid w:val="00C9483A"/>
    <w:rsid w:val="00C94B55"/>
    <w:rsid w:val="00C94DCB"/>
    <w:rsid w:val="00C94E29"/>
    <w:rsid w:val="00C94F84"/>
    <w:rsid w:val="00C9541D"/>
    <w:rsid w:val="00C95A1D"/>
    <w:rsid w:val="00C95C52"/>
    <w:rsid w:val="00C95C6F"/>
    <w:rsid w:val="00C95C90"/>
    <w:rsid w:val="00C95D1C"/>
    <w:rsid w:val="00C95F2C"/>
    <w:rsid w:val="00C96015"/>
    <w:rsid w:val="00C963E9"/>
    <w:rsid w:val="00C96A33"/>
    <w:rsid w:val="00C96C0B"/>
    <w:rsid w:val="00C96F4E"/>
    <w:rsid w:val="00C97030"/>
    <w:rsid w:val="00C975FF"/>
    <w:rsid w:val="00C97645"/>
    <w:rsid w:val="00C97757"/>
    <w:rsid w:val="00C97791"/>
    <w:rsid w:val="00C979C9"/>
    <w:rsid w:val="00C97A99"/>
    <w:rsid w:val="00C97C31"/>
    <w:rsid w:val="00C97DAF"/>
    <w:rsid w:val="00C97E88"/>
    <w:rsid w:val="00CA012B"/>
    <w:rsid w:val="00CA0306"/>
    <w:rsid w:val="00CA040D"/>
    <w:rsid w:val="00CA0A66"/>
    <w:rsid w:val="00CA0B7D"/>
    <w:rsid w:val="00CA127D"/>
    <w:rsid w:val="00CA1302"/>
    <w:rsid w:val="00CA15A1"/>
    <w:rsid w:val="00CA1613"/>
    <w:rsid w:val="00CA1672"/>
    <w:rsid w:val="00CA27BC"/>
    <w:rsid w:val="00CA2824"/>
    <w:rsid w:val="00CA28A4"/>
    <w:rsid w:val="00CA2C5A"/>
    <w:rsid w:val="00CA2F0D"/>
    <w:rsid w:val="00CA3168"/>
    <w:rsid w:val="00CA32F2"/>
    <w:rsid w:val="00CA373B"/>
    <w:rsid w:val="00CA38A9"/>
    <w:rsid w:val="00CA3C97"/>
    <w:rsid w:val="00CA3CCA"/>
    <w:rsid w:val="00CA447C"/>
    <w:rsid w:val="00CA4788"/>
    <w:rsid w:val="00CA48B9"/>
    <w:rsid w:val="00CA4A39"/>
    <w:rsid w:val="00CA4B3C"/>
    <w:rsid w:val="00CA4C79"/>
    <w:rsid w:val="00CA4C7B"/>
    <w:rsid w:val="00CA4FEF"/>
    <w:rsid w:val="00CA4FF9"/>
    <w:rsid w:val="00CA52D2"/>
    <w:rsid w:val="00CA53EF"/>
    <w:rsid w:val="00CA578A"/>
    <w:rsid w:val="00CA58CF"/>
    <w:rsid w:val="00CA59DA"/>
    <w:rsid w:val="00CA5AE4"/>
    <w:rsid w:val="00CA5D38"/>
    <w:rsid w:val="00CA5E34"/>
    <w:rsid w:val="00CA5F54"/>
    <w:rsid w:val="00CA5FF5"/>
    <w:rsid w:val="00CA609E"/>
    <w:rsid w:val="00CA6152"/>
    <w:rsid w:val="00CA61FF"/>
    <w:rsid w:val="00CA624A"/>
    <w:rsid w:val="00CA6298"/>
    <w:rsid w:val="00CA66E0"/>
    <w:rsid w:val="00CA68C6"/>
    <w:rsid w:val="00CA6AAE"/>
    <w:rsid w:val="00CA6AC9"/>
    <w:rsid w:val="00CA6EBA"/>
    <w:rsid w:val="00CA725D"/>
    <w:rsid w:val="00CA7D0E"/>
    <w:rsid w:val="00CA7DA1"/>
    <w:rsid w:val="00CA7F5D"/>
    <w:rsid w:val="00CB019E"/>
    <w:rsid w:val="00CB06F4"/>
    <w:rsid w:val="00CB0BB8"/>
    <w:rsid w:val="00CB0C10"/>
    <w:rsid w:val="00CB0DCB"/>
    <w:rsid w:val="00CB0F59"/>
    <w:rsid w:val="00CB1078"/>
    <w:rsid w:val="00CB10BA"/>
    <w:rsid w:val="00CB1110"/>
    <w:rsid w:val="00CB1128"/>
    <w:rsid w:val="00CB123C"/>
    <w:rsid w:val="00CB15F5"/>
    <w:rsid w:val="00CB16D4"/>
    <w:rsid w:val="00CB18C6"/>
    <w:rsid w:val="00CB1DA3"/>
    <w:rsid w:val="00CB1E3C"/>
    <w:rsid w:val="00CB1E69"/>
    <w:rsid w:val="00CB23B3"/>
    <w:rsid w:val="00CB2477"/>
    <w:rsid w:val="00CB255B"/>
    <w:rsid w:val="00CB2783"/>
    <w:rsid w:val="00CB27D6"/>
    <w:rsid w:val="00CB27F5"/>
    <w:rsid w:val="00CB2A45"/>
    <w:rsid w:val="00CB2B16"/>
    <w:rsid w:val="00CB2CF5"/>
    <w:rsid w:val="00CB33F2"/>
    <w:rsid w:val="00CB341B"/>
    <w:rsid w:val="00CB38F1"/>
    <w:rsid w:val="00CB3C30"/>
    <w:rsid w:val="00CB3E5D"/>
    <w:rsid w:val="00CB3EEF"/>
    <w:rsid w:val="00CB3F95"/>
    <w:rsid w:val="00CB409D"/>
    <w:rsid w:val="00CB414C"/>
    <w:rsid w:val="00CB41A0"/>
    <w:rsid w:val="00CB45D0"/>
    <w:rsid w:val="00CB4863"/>
    <w:rsid w:val="00CB498B"/>
    <w:rsid w:val="00CB49BC"/>
    <w:rsid w:val="00CB4BF1"/>
    <w:rsid w:val="00CB4C20"/>
    <w:rsid w:val="00CB4E23"/>
    <w:rsid w:val="00CB5151"/>
    <w:rsid w:val="00CB52AB"/>
    <w:rsid w:val="00CB52DF"/>
    <w:rsid w:val="00CB55EA"/>
    <w:rsid w:val="00CB56C4"/>
    <w:rsid w:val="00CB5769"/>
    <w:rsid w:val="00CB5CA2"/>
    <w:rsid w:val="00CB6022"/>
    <w:rsid w:val="00CB60E6"/>
    <w:rsid w:val="00CB61B8"/>
    <w:rsid w:val="00CB62D3"/>
    <w:rsid w:val="00CB6943"/>
    <w:rsid w:val="00CB6A1C"/>
    <w:rsid w:val="00CB6A6C"/>
    <w:rsid w:val="00CB6B2A"/>
    <w:rsid w:val="00CB6BAB"/>
    <w:rsid w:val="00CB6BED"/>
    <w:rsid w:val="00CB6C96"/>
    <w:rsid w:val="00CB6D94"/>
    <w:rsid w:val="00CB6F82"/>
    <w:rsid w:val="00CB70AB"/>
    <w:rsid w:val="00CB738E"/>
    <w:rsid w:val="00CB75C0"/>
    <w:rsid w:val="00CB7674"/>
    <w:rsid w:val="00CB77A3"/>
    <w:rsid w:val="00CB78F5"/>
    <w:rsid w:val="00CB7922"/>
    <w:rsid w:val="00CB79AE"/>
    <w:rsid w:val="00CC010E"/>
    <w:rsid w:val="00CC0826"/>
    <w:rsid w:val="00CC0852"/>
    <w:rsid w:val="00CC08F2"/>
    <w:rsid w:val="00CC0963"/>
    <w:rsid w:val="00CC0B25"/>
    <w:rsid w:val="00CC0B42"/>
    <w:rsid w:val="00CC0C0A"/>
    <w:rsid w:val="00CC0DFA"/>
    <w:rsid w:val="00CC1241"/>
    <w:rsid w:val="00CC160B"/>
    <w:rsid w:val="00CC1717"/>
    <w:rsid w:val="00CC18C3"/>
    <w:rsid w:val="00CC1970"/>
    <w:rsid w:val="00CC233B"/>
    <w:rsid w:val="00CC2833"/>
    <w:rsid w:val="00CC2A82"/>
    <w:rsid w:val="00CC2AA9"/>
    <w:rsid w:val="00CC2E9A"/>
    <w:rsid w:val="00CC320D"/>
    <w:rsid w:val="00CC349F"/>
    <w:rsid w:val="00CC378C"/>
    <w:rsid w:val="00CC37B9"/>
    <w:rsid w:val="00CC39C4"/>
    <w:rsid w:val="00CC3FBF"/>
    <w:rsid w:val="00CC452E"/>
    <w:rsid w:val="00CC464B"/>
    <w:rsid w:val="00CC46AF"/>
    <w:rsid w:val="00CC483C"/>
    <w:rsid w:val="00CC4867"/>
    <w:rsid w:val="00CC4B89"/>
    <w:rsid w:val="00CC4C62"/>
    <w:rsid w:val="00CC515F"/>
    <w:rsid w:val="00CC541E"/>
    <w:rsid w:val="00CC5D38"/>
    <w:rsid w:val="00CC5E54"/>
    <w:rsid w:val="00CC6A9C"/>
    <w:rsid w:val="00CC6AA0"/>
    <w:rsid w:val="00CC6AD1"/>
    <w:rsid w:val="00CC6DE6"/>
    <w:rsid w:val="00CC6E9A"/>
    <w:rsid w:val="00CC74CD"/>
    <w:rsid w:val="00CC76CE"/>
    <w:rsid w:val="00CC770A"/>
    <w:rsid w:val="00CC7A42"/>
    <w:rsid w:val="00CC7D34"/>
    <w:rsid w:val="00CC7DFC"/>
    <w:rsid w:val="00CC7F0F"/>
    <w:rsid w:val="00CC7F6F"/>
    <w:rsid w:val="00CD035D"/>
    <w:rsid w:val="00CD0362"/>
    <w:rsid w:val="00CD07BE"/>
    <w:rsid w:val="00CD08E3"/>
    <w:rsid w:val="00CD0920"/>
    <w:rsid w:val="00CD09BA"/>
    <w:rsid w:val="00CD0A57"/>
    <w:rsid w:val="00CD0A6F"/>
    <w:rsid w:val="00CD0EC1"/>
    <w:rsid w:val="00CD10E0"/>
    <w:rsid w:val="00CD1494"/>
    <w:rsid w:val="00CD1521"/>
    <w:rsid w:val="00CD15B3"/>
    <w:rsid w:val="00CD19CA"/>
    <w:rsid w:val="00CD19D0"/>
    <w:rsid w:val="00CD2013"/>
    <w:rsid w:val="00CD208F"/>
    <w:rsid w:val="00CD228E"/>
    <w:rsid w:val="00CD29DA"/>
    <w:rsid w:val="00CD2A74"/>
    <w:rsid w:val="00CD2A77"/>
    <w:rsid w:val="00CD2B1E"/>
    <w:rsid w:val="00CD2B31"/>
    <w:rsid w:val="00CD2D8D"/>
    <w:rsid w:val="00CD30A0"/>
    <w:rsid w:val="00CD3155"/>
    <w:rsid w:val="00CD3221"/>
    <w:rsid w:val="00CD371E"/>
    <w:rsid w:val="00CD37BC"/>
    <w:rsid w:val="00CD3C27"/>
    <w:rsid w:val="00CD3F72"/>
    <w:rsid w:val="00CD4129"/>
    <w:rsid w:val="00CD4239"/>
    <w:rsid w:val="00CD485D"/>
    <w:rsid w:val="00CD4B59"/>
    <w:rsid w:val="00CD52FB"/>
    <w:rsid w:val="00CD55FD"/>
    <w:rsid w:val="00CD57E4"/>
    <w:rsid w:val="00CD589A"/>
    <w:rsid w:val="00CD5DFD"/>
    <w:rsid w:val="00CD60B0"/>
    <w:rsid w:val="00CD631F"/>
    <w:rsid w:val="00CD640F"/>
    <w:rsid w:val="00CD67BD"/>
    <w:rsid w:val="00CD6839"/>
    <w:rsid w:val="00CD6A4B"/>
    <w:rsid w:val="00CD6B47"/>
    <w:rsid w:val="00CD6FAB"/>
    <w:rsid w:val="00CD73DF"/>
    <w:rsid w:val="00CD73EF"/>
    <w:rsid w:val="00CD7A1D"/>
    <w:rsid w:val="00CD7B75"/>
    <w:rsid w:val="00CE0001"/>
    <w:rsid w:val="00CE0163"/>
    <w:rsid w:val="00CE0489"/>
    <w:rsid w:val="00CE0682"/>
    <w:rsid w:val="00CE06E7"/>
    <w:rsid w:val="00CE0744"/>
    <w:rsid w:val="00CE0906"/>
    <w:rsid w:val="00CE0BFE"/>
    <w:rsid w:val="00CE0DCC"/>
    <w:rsid w:val="00CE0E75"/>
    <w:rsid w:val="00CE12E0"/>
    <w:rsid w:val="00CE1377"/>
    <w:rsid w:val="00CE1386"/>
    <w:rsid w:val="00CE146F"/>
    <w:rsid w:val="00CE172C"/>
    <w:rsid w:val="00CE17C6"/>
    <w:rsid w:val="00CE1AC8"/>
    <w:rsid w:val="00CE1ACE"/>
    <w:rsid w:val="00CE1BFE"/>
    <w:rsid w:val="00CE1F34"/>
    <w:rsid w:val="00CE20AE"/>
    <w:rsid w:val="00CE2106"/>
    <w:rsid w:val="00CE211F"/>
    <w:rsid w:val="00CE21A7"/>
    <w:rsid w:val="00CE28F1"/>
    <w:rsid w:val="00CE2A87"/>
    <w:rsid w:val="00CE2CB0"/>
    <w:rsid w:val="00CE2E01"/>
    <w:rsid w:val="00CE3074"/>
    <w:rsid w:val="00CE309D"/>
    <w:rsid w:val="00CE3155"/>
    <w:rsid w:val="00CE358A"/>
    <w:rsid w:val="00CE3905"/>
    <w:rsid w:val="00CE392D"/>
    <w:rsid w:val="00CE3945"/>
    <w:rsid w:val="00CE3ACE"/>
    <w:rsid w:val="00CE3C35"/>
    <w:rsid w:val="00CE3ED7"/>
    <w:rsid w:val="00CE3F68"/>
    <w:rsid w:val="00CE404F"/>
    <w:rsid w:val="00CE4112"/>
    <w:rsid w:val="00CE4391"/>
    <w:rsid w:val="00CE4AE0"/>
    <w:rsid w:val="00CE4B5A"/>
    <w:rsid w:val="00CE4EF4"/>
    <w:rsid w:val="00CE4FD7"/>
    <w:rsid w:val="00CE549D"/>
    <w:rsid w:val="00CE5865"/>
    <w:rsid w:val="00CE5A23"/>
    <w:rsid w:val="00CE5A4B"/>
    <w:rsid w:val="00CE5ADB"/>
    <w:rsid w:val="00CE5BD6"/>
    <w:rsid w:val="00CE5CD8"/>
    <w:rsid w:val="00CE5E8B"/>
    <w:rsid w:val="00CE5EE8"/>
    <w:rsid w:val="00CE60F7"/>
    <w:rsid w:val="00CE6590"/>
    <w:rsid w:val="00CE6930"/>
    <w:rsid w:val="00CE6AD4"/>
    <w:rsid w:val="00CE6B15"/>
    <w:rsid w:val="00CE6E46"/>
    <w:rsid w:val="00CE70C3"/>
    <w:rsid w:val="00CE7487"/>
    <w:rsid w:val="00CE74EA"/>
    <w:rsid w:val="00CE7694"/>
    <w:rsid w:val="00CE7A0C"/>
    <w:rsid w:val="00CF025D"/>
    <w:rsid w:val="00CF06E1"/>
    <w:rsid w:val="00CF0A1E"/>
    <w:rsid w:val="00CF0A99"/>
    <w:rsid w:val="00CF0B5B"/>
    <w:rsid w:val="00CF0B97"/>
    <w:rsid w:val="00CF1011"/>
    <w:rsid w:val="00CF1410"/>
    <w:rsid w:val="00CF141B"/>
    <w:rsid w:val="00CF1488"/>
    <w:rsid w:val="00CF16A3"/>
    <w:rsid w:val="00CF1887"/>
    <w:rsid w:val="00CF1AE6"/>
    <w:rsid w:val="00CF1AFF"/>
    <w:rsid w:val="00CF1E64"/>
    <w:rsid w:val="00CF227D"/>
    <w:rsid w:val="00CF2295"/>
    <w:rsid w:val="00CF276E"/>
    <w:rsid w:val="00CF2995"/>
    <w:rsid w:val="00CF2B92"/>
    <w:rsid w:val="00CF2DA6"/>
    <w:rsid w:val="00CF2DFD"/>
    <w:rsid w:val="00CF2EB8"/>
    <w:rsid w:val="00CF307C"/>
    <w:rsid w:val="00CF389E"/>
    <w:rsid w:val="00CF3A4E"/>
    <w:rsid w:val="00CF3C73"/>
    <w:rsid w:val="00CF40BF"/>
    <w:rsid w:val="00CF4164"/>
    <w:rsid w:val="00CF4311"/>
    <w:rsid w:val="00CF496E"/>
    <w:rsid w:val="00CF4CA8"/>
    <w:rsid w:val="00CF5383"/>
    <w:rsid w:val="00CF552F"/>
    <w:rsid w:val="00CF5A91"/>
    <w:rsid w:val="00CF5B83"/>
    <w:rsid w:val="00CF5C14"/>
    <w:rsid w:val="00CF6018"/>
    <w:rsid w:val="00CF6106"/>
    <w:rsid w:val="00CF61A2"/>
    <w:rsid w:val="00CF62F8"/>
    <w:rsid w:val="00CF6365"/>
    <w:rsid w:val="00CF648B"/>
    <w:rsid w:val="00CF67D9"/>
    <w:rsid w:val="00CF6EAB"/>
    <w:rsid w:val="00CF6F1E"/>
    <w:rsid w:val="00CF6FC7"/>
    <w:rsid w:val="00CF742B"/>
    <w:rsid w:val="00CF75BA"/>
    <w:rsid w:val="00CF7857"/>
    <w:rsid w:val="00CF796A"/>
    <w:rsid w:val="00CF7988"/>
    <w:rsid w:val="00CF7D06"/>
    <w:rsid w:val="00CF7DBD"/>
    <w:rsid w:val="00CF7F57"/>
    <w:rsid w:val="00D00030"/>
    <w:rsid w:val="00D00303"/>
    <w:rsid w:val="00D00731"/>
    <w:rsid w:val="00D0094A"/>
    <w:rsid w:val="00D00BE1"/>
    <w:rsid w:val="00D00DB5"/>
    <w:rsid w:val="00D010E7"/>
    <w:rsid w:val="00D011B5"/>
    <w:rsid w:val="00D014FB"/>
    <w:rsid w:val="00D0177D"/>
    <w:rsid w:val="00D01F16"/>
    <w:rsid w:val="00D020B3"/>
    <w:rsid w:val="00D022F6"/>
    <w:rsid w:val="00D0241C"/>
    <w:rsid w:val="00D0288B"/>
    <w:rsid w:val="00D029A5"/>
    <w:rsid w:val="00D02DA9"/>
    <w:rsid w:val="00D031FE"/>
    <w:rsid w:val="00D0320F"/>
    <w:rsid w:val="00D03295"/>
    <w:rsid w:val="00D03588"/>
    <w:rsid w:val="00D03693"/>
    <w:rsid w:val="00D03A98"/>
    <w:rsid w:val="00D03E06"/>
    <w:rsid w:val="00D04117"/>
    <w:rsid w:val="00D042BA"/>
    <w:rsid w:val="00D045D3"/>
    <w:rsid w:val="00D050C9"/>
    <w:rsid w:val="00D05A73"/>
    <w:rsid w:val="00D05E42"/>
    <w:rsid w:val="00D05ECB"/>
    <w:rsid w:val="00D062A3"/>
    <w:rsid w:val="00D0634C"/>
    <w:rsid w:val="00D0664C"/>
    <w:rsid w:val="00D06FBA"/>
    <w:rsid w:val="00D072EE"/>
    <w:rsid w:val="00D0782D"/>
    <w:rsid w:val="00D07A7A"/>
    <w:rsid w:val="00D07BE8"/>
    <w:rsid w:val="00D07F5B"/>
    <w:rsid w:val="00D1000D"/>
    <w:rsid w:val="00D10023"/>
    <w:rsid w:val="00D100C2"/>
    <w:rsid w:val="00D10262"/>
    <w:rsid w:val="00D10518"/>
    <w:rsid w:val="00D105B0"/>
    <w:rsid w:val="00D10A47"/>
    <w:rsid w:val="00D10A94"/>
    <w:rsid w:val="00D10B1C"/>
    <w:rsid w:val="00D10D31"/>
    <w:rsid w:val="00D10E20"/>
    <w:rsid w:val="00D10ED8"/>
    <w:rsid w:val="00D10F5E"/>
    <w:rsid w:val="00D10F79"/>
    <w:rsid w:val="00D11119"/>
    <w:rsid w:val="00D113D3"/>
    <w:rsid w:val="00D11C2A"/>
    <w:rsid w:val="00D11EE7"/>
    <w:rsid w:val="00D12520"/>
    <w:rsid w:val="00D12892"/>
    <w:rsid w:val="00D12ECC"/>
    <w:rsid w:val="00D131F0"/>
    <w:rsid w:val="00D13298"/>
    <w:rsid w:val="00D132C0"/>
    <w:rsid w:val="00D1342B"/>
    <w:rsid w:val="00D13679"/>
    <w:rsid w:val="00D1399F"/>
    <w:rsid w:val="00D13B5C"/>
    <w:rsid w:val="00D13BDB"/>
    <w:rsid w:val="00D13F91"/>
    <w:rsid w:val="00D1403C"/>
    <w:rsid w:val="00D1409C"/>
    <w:rsid w:val="00D140D9"/>
    <w:rsid w:val="00D143DB"/>
    <w:rsid w:val="00D14C13"/>
    <w:rsid w:val="00D14CEF"/>
    <w:rsid w:val="00D14DD4"/>
    <w:rsid w:val="00D14E59"/>
    <w:rsid w:val="00D15115"/>
    <w:rsid w:val="00D152DB"/>
    <w:rsid w:val="00D154E0"/>
    <w:rsid w:val="00D15541"/>
    <w:rsid w:val="00D1562A"/>
    <w:rsid w:val="00D15903"/>
    <w:rsid w:val="00D15ABE"/>
    <w:rsid w:val="00D15ACD"/>
    <w:rsid w:val="00D15D30"/>
    <w:rsid w:val="00D15DFF"/>
    <w:rsid w:val="00D15E8E"/>
    <w:rsid w:val="00D15EB5"/>
    <w:rsid w:val="00D15F86"/>
    <w:rsid w:val="00D16470"/>
    <w:rsid w:val="00D165C3"/>
    <w:rsid w:val="00D166B4"/>
    <w:rsid w:val="00D16B69"/>
    <w:rsid w:val="00D16F07"/>
    <w:rsid w:val="00D16F64"/>
    <w:rsid w:val="00D17044"/>
    <w:rsid w:val="00D172A5"/>
    <w:rsid w:val="00D172D6"/>
    <w:rsid w:val="00D1766E"/>
    <w:rsid w:val="00D176D6"/>
    <w:rsid w:val="00D17836"/>
    <w:rsid w:val="00D20181"/>
    <w:rsid w:val="00D201B2"/>
    <w:rsid w:val="00D201CE"/>
    <w:rsid w:val="00D201F7"/>
    <w:rsid w:val="00D20499"/>
    <w:rsid w:val="00D20840"/>
    <w:rsid w:val="00D20BEC"/>
    <w:rsid w:val="00D20C4B"/>
    <w:rsid w:val="00D20D6F"/>
    <w:rsid w:val="00D20DF7"/>
    <w:rsid w:val="00D210C3"/>
    <w:rsid w:val="00D212F6"/>
    <w:rsid w:val="00D21937"/>
    <w:rsid w:val="00D2195F"/>
    <w:rsid w:val="00D21BDA"/>
    <w:rsid w:val="00D21EEC"/>
    <w:rsid w:val="00D2224D"/>
    <w:rsid w:val="00D22589"/>
    <w:rsid w:val="00D2279D"/>
    <w:rsid w:val="00D22935"/>
    <w:rsid w:val="00D22A7F"/>
    <w:rsid w:val="00D22EE7"/>
    <w:rsid w:val="00D22EFF"/>
    <w:rsid w:val="00D23204"/>
    <w:rsid w:val="00D23233"/>
    <w:rsid w:val="00D235C5"/>
    <w:rsid w:val="00D235E6"/>
    <w:rsid w:val="00D23A90"/>
    <w:rsid w:val="00D23FBA"/>
    <w:rsid w:val="00D242CC"/>
    <w:rsid w:val="00D247BF"/>
    <w:rsid w:val="00D24948"/>
    <w:rsid w:val="00D25412"/>
    <w:rsid w:val="00D25545"/>
    <w:rsid w:val="00D257F0"/>
    <w:rsid w:val="00D25875"/>
    <w:rsid w:val="00D25F9C"/>
    <w:rsid w:val="00D2695D"/>
    <w:rsid w:val="00D269E7"/>
    <w:rsid w:val="00D26FC4"/>
    <w:rsid w:val="00D26FCD"/>
    <w:rsid w:val="00D26FD9"/>
    <w:rsid w:val="00D26FDE"/>
    <w:rsid w:val="00D2718F"/>
    <w:rsid w:val="00D27418"/>
    <w:rsid w:val="00D274BC"/>
    <w:rsid w:val="00D27521"/>
    <w:rsid w:val="00D275C9"/>
    <w:rsid w:val="00D279BD"/>
    <w:rsid w:val="00D27F88"/>
    <w:rsid w:val="00D27F9D"/>
    <w:rsid w:val="00D30028"/>
    <w:rsid w:val="00D30278"/>
    <w:rsid w:val="00D303E3"/>
    <w:rsid w:val="00D304B8"/>
    <w:rsid w:val="00D309C1"/>
    <w:rsid w:val="00D30C72"/>
    <w:rsid w:val="00D30F4B"/>
    <w:rsid w:val="00D30F4C"/>
    <w:rsid w:val="00D30F86"/>
    <w:rsid w:val="00D312E2"/>
    <w:rsid w:val="00D313F2"/>
    <w:rsid w:val="00D31463"/>
    <w:rsid w:val="00D317D2"/>
    <w:rsid w:val="00D3197C"/>
    <w:rsid w:val="00D319E4"/>
    <w:rsid w:val="00D31C6B"/>
    <w:rsid w:val="00D31CD8"/>
    <w:rsid w:val="00D31F70"/>
    <w:rsid w:val="00D32240"/>
    <w:rsid w:val="00D3242B"/>
    <w:rsid w:val="00D328D2"/>
    <w:rsid w:val="00D32922"/>
    <w:rsid w:val="00D32928"/>
    <w:rsid w:val="00D32B5D"/>
    <w:rsid w:val="00D32B60"/>
    <w:rsid w:val="00D32DDA"/>
    <w:rsid w:val="00D33018"/>
    <w:rsid w:val="00D3336C"/>
    <w:rsid w:val="00D333AC"/>
    <w:rsid w:val="00D333BB"/>
    <w:rsid w:val="00D33A77"/>
    <w:rsid w:val="00D33FA5"/>
    <w:rsid w:val="00D34226"/>
    <w:rsid w:val="00D3423A"/>
    <w:rsid w:val="00D342A1"/>
    <w:rsid w:val="00D343AD"/>
    <w:rsid w:val="00D34602"/>
    <w:rsid w:val="00D347B8"/>
    <w:rsid w:val="00D349BF"/>
    <w:rsid w:val="00D34A50"/>
    <w:rsid w:val="00D34C3A"/>
    <w:rsid w:val="00D34E50"/>
    <w:rsid w:val="00D34FB7"/>
    <w:rsid w:val="00D35295"/>
    <w:rsid w:val="00D353D7"/>
    <w:rsid w:val="00D35618"/>
    <w:rsid w:val="00D3588D"/>
    <w:rsid w:val="00D35C6F"/>
    <w:rsid w:val="00D35DE8"/>
    <w:rsid w:val="00D3620E"/>
    <w:rsid w:val="00D363CF"/>
    <w:rsid w:val="00D36B77"/>
    <w:rsid w:val="00D36BCF"/>
    <w:rsid w:val="00D36D3A"/>
    <w:rsid w:val="00D36D45"/>
    <w:rsid w:val="00D37229"/>
    <w:rsid w:val="00D37377"/>
    <w:rsid w:val="00D37997"/>
    <w:rsid w:val="00D37B27"/>
    <w:rsid w:val="00D37C17"/>
    <w:rsid w:val="00D37C5A"/>
    <w:rsid w:val="00D40118"/>
    <w:rsid w:val="00D401BE"/>
    <w:rsid w:val="00D402CA"/>
    <w:rsid w:val="00D40455"/>
    <w:rsid w:val="00D4071B"/>
    <w:rsid w:val="00D40E7F"/>
    <w:rsid w:val="00D40F37"/>
    <w:rsid w:val="00D41495"/>
    <w:rsid w:val="00D4171A"/>
    <w:rsid w:val="00D41CDD"/>
    <w:rsid w:val="00D41D23"/>
    <w:rsid w:val="00D42465"/>
    <w:rsid w:val="00D424FF"/>
    <w:rsid w:val="00D427E8"/>
    <w:rsid w:val="00D42A2D"/>
    <w:rsid w:val="00D42BC7"/>
    <w:rsid w:val="00D42F15"/>
    <w:rsid w:val="00D42FB6"/>
    <w:rsid w:val="00D43148"/>
    <w:rsid w:val="00D431F0"/>
    <w:rsid w:val="00D43723"/>
    <w:rsid w:val="00D439AC"/>
    <w:rsid w:val="00D442CE"/>
    <w:rsid w:val="00D44380"/>
    <w:rsid w:val="00D44579"/>
    <w:rsid w:val="00D445D1"/>
    <w:rsid w:val="00D44744"/>
    <w:rsid w:val="00D44AB4"/>
    <w:rsid w:val="00D44D62"/>
    <w:rsid w:val="00D44DBC"/>
    <w:rsid w:val="00D44F04"/>
    <w:rsid w:val="00D45029"/>
    <w:rsid w:val="00D45380"/>
    <w:rsid w:val="00D453BF"/>
    <w:rsid w:val="00D45414"/>
    <w:rsid w:val="00D455D3"/>
    <w:rsid w:val="00D45697"/>
    <w:rsid w:val="00D45800"/>
    <w:rsid w:val="00D45D7C"/>
    <w:rsid w:val="00D4604E"/>
    <w:rsid w:val="00D469E6"/>
    <w:rsid w:val="00D47133"/>
    <w:rsid w:val="00D4723D"/>
    <w:rsid w:val="00D478B9"/>
    <w:rsid w:val="00D47B7C"/>
    <w:rsid w:val="00D47C22"/>
    <w:rsid w:val="00D5036D"/>
    <w:rsid w:val="00D505DF"/>
    <w:rsid w:val="00D50706"/>
    <w:rsid w:val="00D507A7"/>
    <w:rsid w:val="00D51024"/>
    <w:rsid w:val="00D513C3"/>
    <w:rsid w:val="00D5161D"/>
    <w:rsid w:val="00D51B36"/>
    <w:rsid w:val="00D51DD0"/>
    <w:rsid w:val="00D52131"/>
    <w:rsid w:val="00D524B9"/>
    <w:rsid w:val="00D525C8"/>
    <w:rsid w:val="00D52689"/>
    <w:rsid w:val="00D526E1"/>
    <w:rsid w:val="00D5270C"/>
    <w:rsid w:val="00D52757"/>
    <w:rsid w:val="00D527AA"/>
    <w:rsid w:val="00D52828"/>
    <w:rsid w:val="00D5289C"/>
    <w:rsid w:val="00D5297C"/>
    <w:rsid w:val="00D52A19"/>
    <w:rsid w:val="00D52D00"/>
    <w:rsid w:val="00D53019"/>
    <w:rsid w:val="00D5306D"/>
    <w:rsid w:val="00D53095"/>
    <w:rsid w:val="00D5312C"/>
    <w:rsid w:val="00D53136"/>
    <w:rsid w:val="00D53C3E"/>
    <w:rsid w:val="00D53D28"/>
    <w:rsid w:val="00D54003"/>
    <w:rsid w:val="00D54068"/>
    <w:rsid w:val="00D5438D"/>
    <w:rsid w:val="00D54794"/>
    <w:rsid w:val="00D54895"/>
    <w:rsid w:val="00D5499A"/>
    <w:rsid w:val="00D54BD9"/>
    <w:rsid w:val="00D55005"/>
    <w:rsid w:val="00D55316"/>
    <w:rsid w:val="00D55847"/>
    <w:rsid w:val="00D55BB7"/>
    <w:rsid w:val="00D55E3F"/>
    <w:rsid w:val="00D55E90"/>
    <w:rsid w:val="00D55F3F"/>
    <w:rsid w:val="00D56687"/>
    <w:rsid w:val="00D566E5"/>
    <w:rsid w:val="00D5670F"/>
    <w:rsid w:val="00D56828"/>
    <w:rsid w:val="00D5683D"/>
    <w:rsid w:val="00D568DF"/>
    <w:rsid w:val="00D5725F"/>
    <w:rsid w:val="00D57CB6"/>
    <w:rsid w:val="00D6003E"/>
    <w:rsid w:val="00D6012C"/>
    <w:rsid w:val="00D6016B"/>
    <w:rsid w:val="00D601D5"/>
    <w:rsid w:val="00D6045B"/>
    <w:rsid w:val="00D6049E"/>
    <w:rsid w:val="00D60513"/>
    <w:rsid w:val="00D60539"/>
    <w:rsid w:val="00D605F4"/>
    <w:rsid w:val="00D60796"/>
    <w:rsid w:val="00D607F0"/>
    <w:rsid w:val="00D60F69"/>
    <w:rsid w:val="00D61166"/>
    <w:rsid w:val="00D611B6"/>
    <w:rsid w:val="00D61200"/>
    <w:rsid w:val="00D614DF"/>
    <w:rsid w:val="00D62188"/>
    <w:rsid w:val="00D623F5"/>
    <w:rsid w:val="00D62510"/>
    <w:rsid w:val="00D62A18"/>
    <w:rsid w:val="00D62B32"/>
    <w:rsid w:val="00D62B69"/>
    <w:rsid w:val="00D62CD7"/>
    <w:rsid w:val="00D6309E"/>
    <w:rsid w:val="00D6319B"/>
    <w:rsid w:val="00D63684"/>
    <w:rsid w:val="00D63803"/>
    <w:rsid w:val="00D6390B"/>
    <w:rsid w:val="00D63A52"/>
    <w:rsid w:val="00D63FB7"/>
    <w:rsid w:val="00D642D1"/>
    <w:rsid w:val="00D6454C"/>
    <w:rsid w:val="00D64723"/>
    <w:rsid w:val="00D647AC"/>
    <w:rsid w:val="00D64923"/>
    <w:rsid w:val="00D64932"/>
    <w:rsid w:val="00D6494D"/>
    <w:rsid w:val="00D64B91"/>
    <w:rsid w:val="00D64ED2"/>
    <w:rsid w:val="00D652DA"/>
    <w:rsid w:val="00D65C5E"/>
    <w:rsid w:val="00D65FAA"/>
    <w:rsid w:val="00D6637F"/>
    <w:rsid w:val="00D66E83"/>
    <w:rsid w:val="00D672E2"/>
    <w:rsid w:val="00D67934"/>
    <w:rsid w:val="00D67A6D"/>
    <w:rsid w:val="00D67A93"/>
    <w:rsid w:val="00D67AF6"/>
    <w:rsid w:val="00D704CB"/>
    <w:rsid w:val="00D7053A"/>
    <w:rsid w:val="00D705F0"/>
    <w:rsid w:val="00D7092E"/>
    <w:rsid w:val="00D709C9"/>
    <w:rsid w:val="00D70CF2"/>
    <w:rsid w:val="00D710BD"/>
    <w:rsid w:val="00D71667"/>
    <w:rsid w:val="00D71719"/>
    <w:rsid w:val="00D71924"/>
    <w:rsid w:val="00D71946"/>
    <w:rsid w:val="00D7198D"/>
    <w:rsid w:val="00D719EF"/>
    <w:rsid w:val="00D71AA0"/>
    <w:rsid w:val="00D71B8B"/>
    <w:rsid w:val="00D7229A"/>
    <w:rsid w:val="00D723FC"/>
    <w:rsid w:val="00D7261A"/>
    <w:rsid w:val="00D72648"/>
    <w:rsid w:val="00D72A5B"/>
    <w:rsid w:val="00D72C81"/>
    <w:rsid w:val="00D72F24"/>
    <w:rsid w:val="00D733B0"/>
    <w:rsid w:val="00D73417"/>
    <w:rsid w:val="00D73616"/>
    <w:rsid w:val="00D7391A"/>
    <w:rsid w:val="00D73D77"/>
    <w:rsid w:val="00D73E07"/>
    <w:rsid w:val="00D73E51"/>
    <w:rsid w:val="00D73EF8"/>
    <w:rsid w:val="00D74BE5"/>
    <w:rsid w:val="00D74FB2"/>
    <w:rsid w:val="00D74FD2"/>
    <w:rsid w:val="00D74FD5"/>
    <w:rsid w:val="00D75187"/>
    <w:rsid w:val="00D75203"/>
    <w:rsid w:val="00D7524B"/>
    <w:rsid w:val="00D753F8"/>
    <w:rsid w:val="00D75790"/>
    <w:rsid w:val="00D75CD9"/>
    <w:rsid w:val="00D75DB8"/>
    <w:rsid w:val="00D75FD2"/>
    <w:rsid w:val="00D763A0"/>
    <w:rsid w:val="00D766A9"/>
    <w:rsid w:val="00D76A02"/>
    <w:rsid w:val="00D76B7E"/>
    <w:rsid w:val="00D76CFF"/>
    <w:rsid w:val="00D76E4F"/>
    <w:rsid w:val="00D76EFB"/>
    <w:rsid w:val="00D7721E"/>
    <w:rsid w:val="00D77426"/>
    <w:rsid w:val="00D7744A"/>
    <w:rsid w:val="00D77470"/>
    <w:rsid w:val="00D775AA"/>
    <w:rsid w:val="00D778AF"/>
    <w:rsid w:val="00D77A4E"/>
    <w:rsid w:val="00D77CBA"/>
    <w:rsid w:val="00D80766"/>
    <w:rsid w:val="00D80964"/>
    <w:rsid w:val="00D809C9"/>
    <w:rsid w:val="00D80A5A"/>
    <w:rsid w:val="00D80AED"/>
    <w:rsid w:val="00D80BEB"/>
    <w:rsid w:val="00D80D2C"/>
    <w:rsid w:val="00D80DE1"/>
    <w:rsid w:val="00D81642"/>
    <w:rsid w:val="00D81900"/>
    <w:rsid w:val="00D81C18"/>
    <w:rsid w:val="00D81C7F"/>
    <w:rsid w:val="00D81E4D"/>
    <w:rsid w:val="00D81F23"/>
    <w:rsid w:val="00D823E9"/>
    <w:rsid w:val="00D826A9"/>
    <w:rsid w:val="00D829F4"/>
    <w:rsid w:val="00D82D03"/>
    <w:rsid w:val="00D82F41"/>
    <w:rsid w:val="00D83050"/>
    <w:rsid w:val="00D83102"/>
    <w:rsid w:val="00D83482"/>
    <w:rsid w:val="00D8359E"/>
    <w:rsid w:val="00D83AB7"/>
    <w:rsid w:val="00D83C90"/>
    <w:rsid w:val="00D84068"/>
    <w:rsid w:val="00D8415E"/>
    <w:rsid w:val="00D845C2"/>
    <w:rsid w:val="00D847BA"/>
    <w:rsid w:val="00D84953"/>
    <w:rsid w:val="00D84D32"/>
    <w:rsid w:val="00D84E06"/>
    <w:rsid w:val="00D84F19"/>
    <w:rsid w:val="00D84F84"/>
    <w:rsid w:val="00D850E2"/>
    <w:rsid w:val="00D851AD"/>
    <w:rsid w:val="00D85478"/>
    <w:rsid w:val="00D8586E"/>
    <w:rsid w:val="00D859CF"/>
    <w:rsid w:val="00D85AAE"/>
    <w:rsid w:val="00D85D2F"/>
    <w:rsid w:val="00D860C2"/>
    <w:rsid w:val="00D8625D"/>
    <w:rsid w:val="00D869E0"/>
    <w:rsid w:val="00D86C69"/>
    <w:rsid w:val="00D86C76"/>
    <w:rsid w:val="00D86D02"/>
    <w:rsid w:val="00D86D0F"/>
    <w:rsid w:val="00D86EBB"/>
    <w:rsid w:val="00D870E2"/>
    <w:rsid w:val="00D875F7"/>
    <w:rsid w:val="00D87C69"/>
    <w:rsid w:val="00D87D37"/>
    <w:rsid w:val="00D87FE5"/>
    <w:rsid w:val="00D90016"/>
    <w:rsid w:val="00D902FA"/>
    <w:rsid w:val="00D90484"/>
    <w:rsid w:val="00D904C6"/>
    <w:rsid w:val="00D90730"/>
    <w:rsid w:val="00D909C8"/>
    <w:rsid w:val="00D90A1C"/>
    <w:rsid w:val="00D90A25"/>
    <w:rsid w:val="00D90EA9"/>
    <w:rsid w:val="00D90EB4"/>
    <w:rsid w:val="00D913F7"/>
    <w:rsid w:val="00D914DD"/>
    <w:rsid w:val="00D914F9"/>
    <w:rsid w:val="00D91593"/>
    <w:rsid w:val="00D915E5"/>
    <w:rsid w:val="00D919EE"/>
    <w:rsid w:val="00D9275D"/>
    <w:rsid w:val="00D929F0"/>
    <w:rsid w:val="00D92B46"/>
    <w:rsid w:val="00D92D8E"/>
    <w:rsid w:val="00D92DCE"/>
    <w:rsid w:val="00D932D5"/>
    <w:rsid w:val="00D932ED"/>
    <w:rsid w:val="00D933C1"/>
    <w:rsid w:val="00D933D0"/>
    <w:rsid w:val="00D93481"/>
    <w:rsid w:val="00D937C8"/>
    <w:rsid w:val="00D939F4"/>
    <w:rsid w:val="00D93AA7"/>
    <w:rsid w:val="00D94264"/>
    <w:rsid w:val="00D942DB"/>
    <w:rsid w:val="00D94414"/>
    <w:rsid w:val="00D94726"/>
    <w:rsid w:val="00D94A9D"/>
    <w:rsid w:val="00D94B67"/>
    <w:rsid w:val="00D94DC7"/>
    <w:rsid w:val="00D954FF"/>
    <w:rsid w:val="00D955AD"/>
    <w:rsid w:val="00D958EB"/>
    <w:rsid w:val="00D95908"/>
    <w:rsid w:val="00D959FD"/>
    <w:rsid w:val="00D96159"/>
    <w:rsid w:val="00D96F49"/>
    <w:rsid w:val="00D97284"/>
    <w:rsid w:val="00D97D65"/>
    <w:rsid w:val="00DA03A0"/>
    <w:rsid w:val="00DA0DB8"/>
    <w:rsid w:val="00DA12B4"/>
    <w:rsid w:val="00DA133A"/>
    <w:rsid w:val="00DA18A4"/>
    <w:rsid w:val="00DA1D7D"/>
    <w:rsid w:val="00DA1E6F"/>
    <w:rsid w:val="00DA22BC"/>
    <w:rsid w:val="00DA2A4D"/>
    <w:rsid w:val="00DA2C60"/>
    <w:rsid w:val="00DA2CBD"/>
    <w:rsid w:val="00DA2FA4"/>
    <w:rsid w:val="00DA325E"/>
    <w:rsid w:val="00DA329F"/>
    <w:rsid w:val="00DA331F"/>
    <w:rsid w:val="00DA3327"/>
    <w:rsid w:val="00DA3482"/>
    <w:rsid w:val="00DA3491"/>
    <w:rsid w:val="00DA3B34"/>
    <w:rsid w:val="00DA3CEE"/>
    <w:rsid w:val="00DA3DDE"/>
    <w:rsid w:val="00DA4275"/>
    <w:rsid w:val="00DA477B"/>
    <w:rsid w:val="00DA489F"/>
    <w:rsid w:val="00DA497B"/>
    <w:rsid w:val="00DA49B4"/>
    <w:rsid w:val="00DA4A8F"/>
    <w:rsid w:val="00DA4ACE"/>
    <w:rsid w:val="00DA4AED"/>
    <w:rsid w:val="00DA4C21"/>
    <w:rsid w:val="00DA5094"/>
    <w:rsid w:val="00DA5173"/>
    <w:rsid w:val="00DA51ED"/>
    <w:rsid w:val="00DA560C"/>
    <w:rsid w:val="00DA58A7"/>
    <w:rsid w:val="00DA593F"/>
    <w:rsid w:val="00DA5BEA"/>
    <w:rsid w:val="00DA5C05"/>
    <w:rsid w:val="00DA61F0"/>
    <w:rsid w:val="00DA6783"/>
    <w:rsid w:val="00DA6B89"/>
    <w:rsid w:val="00DA6DFE"/>
    <w:rsid w:val="00DA70FC"/>
    <w:rsid w:val="00DA7111"/>
    <w:rsid w:val="00DA7865"/>
    <w:rsid w:val="00DA78D8"/>
    <w:rsid w:val="00DA7CC9"/>
    <w:rsid w:val="00DB014D"/>
    <w:rsid w:val="00DB0396"/>
    <w:rsid w:val="00DB0A05"/>
    <w:rsid w:val="00DB0A38"/>
    <w:rsid w:val="00DB1800"/>
    <w:rsid w:val="00DB198D"/>
    <w:rsid w:val="00DB1BDE"/>
    <w:rsid w:val="00DB23E5"/>
    <w:rsid w:val="00DB28D2"/>
    <w:rsid w:val="00DB29AC"/>
    <w:rsid w:val="00DB2D5E"/>
    <w:rsid w:val="00DB2DA7"/>
    <w:rsid w:val="00DB2DF8"/>
    <w:rsid w:val="00DB2ED6"/>
    <w:rsid w:val="00DB2F26"/>
    <w:rsid w:val="00DB2F32"/>
    <w:rsid w:val="00DB304F"/>
    <w:rsid w:val="00DB31B8"/>
    <w:rsid w:val="00DB3298"/>
    <w:rsid w:val="00DB3BA1"/>
    <w:rsid w:val="00DB3BCA"/>
    <w:rsid w:val="00DB3BD1"/>
    <w:rsid w:val="00DB3E08"/>
    <w:rsid w:val="00DB3F7B"/>
    <w:rsid w:val="00DB4290"/>
    <w:rsid w:val="00DB4392"/>
    <w:rsid w:val="00DB4397"/>
    <w:rsid w:val="00DB458F"/>
    <w:rsid w:val="00DB4648"/>
    <w:rsid w:val="00DB4996"/>
    <w:rsid w:val="00DB4A6B"/>
    <w:rsid w:val="00DB4BB5"/>
    <w:rsid w:val="00DB4D0A"/>
    <w:rsid w:val="00DB4D39"/>
    <w:rsid w:val="00DB4EC2"/>
    <w:rsid w:val="00DB4FFB"/>
    <w:rsid w:val="00DB5045"/>
    <w:rsid w:val="00DB505B"/>
    <w:rsid w:val="00DB5106"/>
    <w:rsid w:val="00DB5238"/>
    <w:rsid w:val="00DB52C7"/>
    <w:rsid w:val="00DB535B"/>
    <w:rsid w:val="00DB54B6"/>
    <w:rsid w:val="00DB569F"/>
    <w:rsid w:val="00DB56E5"/>
    <w:rsid w:val="00DB5A85"/>
    <w:rsid w:val="00DB6099"/>
    <w:rsid w:val="00DB6126"/>
    <w:rsid w:val="00DB6354"/>
    <w:rsid w:val="00DB6EF1"/>
    <w:rsid w:val="00DB70AE"/>
    <w:rsid w:val="00DB7241"/>
    <w:rsid w:val="00DB7594"/>
    <w:rsid w:val="00DB7668"/>
    <w:rsid w:val="00DB7794"/>
    <w:rsid w:val="00DB7B6B"/>
    <w:rsid w:val="00DB7EDA"/>
    <w:rsid w:val="00DC0067"/>
    <w:rsid w:val="00DC0111"/>
    <w:rsid w:val="00DC056C"/>
    <w:rsid w:val="00DC0989"/>
    <w:rsid w:val="00DC0D1D"/>
    <w:rsid w:val="00DC0EAF"/>
    <w:rsid w:val="00DC18A4"/>
    <w:rsid w:val="00DC1FB8"/>
    <w:rsid w:val="00DC20CF"/>
    <w:rsid w:val="00DC2110"/>
    <w:rsid w:val="00DC2712"/>
    <w:rsid w:val="00DC281E"/>
    <w:rsid w:val="00DC2833"/>
    <w:rsid w:val="00DC2B05"/>
    <w:rsid w:val="00DC2B18"/>
    <w:rsid w:val="00DC2CFC"/>
    <w:rsid w:val="00DC3105"/>
    <w:rsid w:val="00DC32DC"/>
    <w:rsid w:val="00DC3780"/>
    <w:rsid w:val="00DC39BE"/>
    <w:rsid w:val="00DC3A64"/>
    <w:rsid w:val="00DC3D5C"/>
    <w:rsid w:val="00DC4085"/>
    <w:rsid w:val="00DC445C"/>
    <w:rsid w:val="00DC4691"/>
    <w:rsid w:val="00DC49C0"/>
    <w:rsid w:val="00DC4B9D"/>
    <w:rsid w:val="00DC4BD4"/>
    <w:rsid w:val="00DC51D5"/>
    <w:rsid w:val="00DC5357"/>
    <w:rsid w:val="00DC55C8"/>
    <w:rsid w:val="00DC5757"/>
    <w:rsid w:val="00DC58CC"/>
    <w:rsid w:val="00DC5944"/>
    <w:rsid w:val="00DC59E6"/>
    <w:rsid w:val="00DC5B1B"/>
    <w:rsid w:val="00DC5B58"/>
    <w:rsid w:val="00DC5C93"/>
    <w:rsid w:val="00DC5E82"/>
    <w:rsid w:val="00DC6014"/>
    <w:rsid w:val="00DC6259"/>
    <w:rsid w:val="00DC64E5"/>
    <w:rsid w:val="00DC64F9"/>
    <w:rsid w:val="00DC652D"/>
    <w:rsid w:val="00DC6DB5"/>
    <w:rsid w:val="00DC6DCA"/>
    <w:rsid w:val="00DC728F"/>
    <w:rsid w:val="00DC7290"/>
    <w:rsid w:val="00DC73D5"/>
    <w:rsid w:val="00DC73E1"/>
    <w:rsid w:val="00DC7889"/>
    <w:rsid w:val="00DD117F"/>
    <w:rsid w:val="00DD134D"/>
    <w:rsid w:val="00DD1351"/>
    <w:rsid w:val="00DD1834"/>
    <w:rsid w:val="00DD1909"/>
    <w:rsid w:val="00DD190E"/>
    <w:rsid w:val="00DD20EC"/>
    <w:rsid w:val="00DD2185"/>
    <w:rsid w:val="00DD2217"/>
    <w:rsid w:val="00DD23D0"/>
    <w:rsid w:val="00DD2639"/>
    <w:rsid w:val="00DD2940"/>
    <w:rsid w:val="00DD2AAC"/>
    <w:rsid w:val="00DD3076"/>
    <w:rsid w:val="00DD3085"/>
    <w:rsid w:val="00DD3246"/>
    <w:rsid w:val="00DD33F6"/>
    <w:rsid w:val="00DD3808"/>
    <w:rsid w:val="00DD3B43"/>
    <w:rsid w:val="00DD3B51"/>
    <w:rsid w:val="00DD3C44"/>
    <w:rsid w:val="00DD3F68"/>
    <w:rsid w:val="00DD4072"/>
    <w:rsid w:val="00DD41F4"/>
    <w:rsid w:val="00DD4672"/>
    <w:rsid w:val="00DD4A44"/>
    <w:rsid w:val="00DD4AA1"/>
    <w:rsid w:val="00DD4BC2"/>
    <w:rsid w:val="00DD4CEB"/>
    <w:rsid w:val="00DD4EF5"/>
    <w:rsid w:val="00DD50BA"/>
    <w:rsid w:val="00DD50BE"/>
    <w:rsid w:val="00DD5464"/>
    <w:rsid w:val="00DD55AE"/>
    <w:rsid w:val="00DD6477"/>
    <w:rsid w:val="00DD65C6"/>
    <w:rsid w:val="00DD6716"/>
    <w:rsid w:val="00DD678A"/>
    <w:rsid w:val="00DD67D3"/>
    <w:rsid w:val="00DD67FC"/>
    <w:rsid w:val="00DD6AF4"/>
    <w:rsid w:val="00DD76C4"/>
    <w:rsid w:val="00DD7940"/>
    <w:rsid w:val="00DD7947"/>
    <w:rsid w:val="00DE0874"/>
    <w:rsid w:val="00DE0C83"/>
    <w:rsid w:val="00DE0C9B"/>
    <w:rsid w:val="00DE0D11"/>
    <w:rsid w:val="00DE0D5E"/>
    <w:rsid w:val="00DE1359"/>
    <w:rsid w:val="00DE18BA"/>
    <w:rsid w:val="00DE1BDC"/>
    <w:rsid w:val="00DE1D52"/>
    <w:rsid w:val="00DE1FF8"/>
    <w:rsid w:val="00DE2323"/>
    <w:rsid w:val="00DE23A8"/>
    <w:rsid w:val="00DE23CC"/>
    <w:rsid w:val="00DE2DD5"/>
    <w:rsid w:val="00DE2EEB"/>
    <w:rsid w:val="00DE2F4F"/>
    <w:rsid w:val="00DE32A7"/>
    <w:rsid w:val="00DE36F2"/>
    <w:rsid w:val="00DE3AD1"/>
    <w:rsid w:val="00DE439D"/>
    <w:rsid w:val="00DE44B8"/>
    <w:rsid w:val="00DE454F"/>
    <w:rsid w:val="00DE455A"/>
    <w:rsid w:val="00DE4632"/>
    <w:rsid w:val="00DE4854"/>
    <w:rsid w:val="00DE4BA1"/>
    <w:rsid w:val="00DE4EBB"/>
    <w:rsid w:val="00DE515D"/>
    <w:rsid w:val="00DE56F7"/>
    <w:rsid w:val="00DE5848"/>
    <w:rsid w:val="00DE5C29"/>
    <w:rsid w:val="00DE5F35"/>
    <w:rsid w:val="00DE608A"/>
    <w:rsid w:val="00DE6528"/>
    <w:rsid w:val="00DE6B34"/>
    <w:rsid w:val="00DE721A"/>
    <w:rsid w:val="00DE7326"/>
    <w:rsid w:val="00DE737A"/>
    <w:rsid w:val="00DE7663"/>
    <w:rsid w:val="00DE76E4"/>
    <w:rsid w:val="00DF0066"/>
    <w:rsid w:val="00DF04D9"/>
    <w:rsid w:val="00DF07AF"/>
    <w:rsid w:val="00DF0802"/>
    <w:rsid w:val="00DF0923"/>
    <w:rsid w:val="00DF0A7B"/>
    <w:rsid w:val="00DF0AEA"/>
    <w:rsid w:val="00DF0FCE"/>
    <w:rsid w:val="00DF10A0"/>
    <w:rsid w:val="00DF129D"/>
    <w:rsid w:val="00DF1C04"/>
    <w:rsid w:val="00DF1C73"/>
    <w:rsid w:val="00DF1CA2"/>
    <w:rsid w:val="00DF26CA"/>
    <w:rsid w:val="00DF2835"/>
    <w:rsid w:val="00DF2B3A"/>
    <w:rsid w:val="00DF2BAC"/>
    <w:rsid w:val="00DF2EAA"/>
    <w:rsid w:val="00DF3085"/>
    <w:rsid w:val="00DF31EC"/>
    <w:rsid w:val="00DF38ED"/>
    <w:rsid w:val="00DF39F4"/>
    <w:rsid w:val="00DF3B85"/>
    <w:rsid w:val="00DF3D00"/>
    <w:rsid w:val="00DF4291"/>
    <w:rsid w:val="00DF43BC"/>
    <w:rsid w:val="00DF4505"/>
    <w:rsid w:val="00DF4622"/>
    <w:rsid w:val="00DF4816"/>
    <w:rsid w:val="00DF48B6"/>
    <w:rsid w:val="00DF4B30"/>
    <w:rsid w:val="00DF4CFC"/>
    <w:rsid w:val="00DF4E31"/>
    <w:rsid w:val="00DF546C"/>
    <w:rsid w:val="00DF557C"/>
    <w:rsid w:val="00DF55F3"/>
    <w:rsid w:val="00DF5DCB"/>
    <w:rsid w:val="00DF5EF5"/>
    <w:rsid w:val="00DF5F6D"/>
    <w:rsid w:val="00DF630D"/>
    <w:rsid w:val="00DF66EB"/>
    <w:rsid w:val="00DF6D27"/>
    <w:rsid w:val="00DF6F4F"/>
    <w:rsid w:val="00DF71AD"/>
    <w:rsid w:val="00DF73FA"/>
    <w:rsid w:val="00DF7501"/>
    <w:rsid w:val="00DF752E"/>
    <w:rsid w:val="00DF75D7"/>
    <w:rsid w:val="00DF765A"/>
    <w:rsid w:val="00DF79C6"/>
    <w:rsid w:val="00DF7CEA"/>
    <w:rsid w:val="00DF7EED"/>
    <w:rsid w:val="00E00078"/>
    <w:rsid w:val="00E005F3"/>
    <w:rsid w:val="00E0069C"/>
    <w:rsid w:val="00E008C0"/>
    <w:rsid w:val="00E00C09"/>
    <w:rsid w:val="00E00D5B"/>
    <w:rsid w:val="00E0118E"/>
    <w:rsid w:val="00E01466"/>
    <w:rsid w:val="00E01506"/>
    <w:rsid w:val="00E015C5"/>
    <w:rsid w:val="00E01625"/>
    <w:rsid w:val="00E01DD3"/>
    <w:rsid w:val="00E022DE"/>
    <w:rsid w:val="00E023CE"/>
    <w:rsid w:val="00E02766"/>
    <w:rsid w:val="00E02978"/>
    <w:rsid w:val="00E02B57"/>
    <w:rsid w:val="00E02CA2"/>
    <w:rsid w:val="00E02DF0"/>
    <w:rsid w:val="00E02F33"/>
    <w:rsid w:val="00E030B6"/>
    <w:rsid w:val="00E0314E"/>
    <w:rsid w:val="00E031B5"/>
    <w:rsid w:val="00E03336"/>
    <w:rsid w:val="00E034A4"/>
    <w:rsid w:val="00E036F4"/>
    <w:rsid w:val="00E0374F"/>
    <w:rsid w:val="00E03842"/>
    <w:rsid w:val="00E03A23"/>
    <w:rsid w:val="00E03AA8"/>
    <w:rsid w:val="00E03C36"/>
    <w:rsid w:val="00E03F64"/>
    <w:rsid w:val="00E040C6"/>
    <w:rsid w:val="00E04340"/>
    <w:rsid w:val="00E0480D"/>
    <w:rsid w:val="00E04A6F"/>
    <w:rsid w:val="00E04AF5"/>
    <w:rsid w:val="00E04B68"/>
    <w:rsid w:val="00E04FE6"/>
    <w:rsid w:val="00E05118"/>
    <w:rsid w:val="00E051A2"/>
    <w:rsid w:val="00E053E2"/>
    <w:rsid w:val="00E05429"/>
    <w:rsid w:val="00E0543D"/>
    <w:rsid w:val="00E056B2"/>
    <w:rsid w:val="00E05877"/>
    <w:rsid w:val="00E05ADB"/>
    <w:rsid w:val="00E0622A"/>
    <w:rsid w:val="00E063A6"/>
    <w:rsid w:val="00E063CF"/>
    <w:rsid w:val="00E067B9"/>
    <w:rsid w:val="00E06D3F"/>
    <w:rsid w:val="00E06D8E"/>
    <w:rsid w:val="00E06E2E"/>
    <w:rsid w:val="00E0720A"/>
    <w:rsid w:val="00E07961"/>
    <w:rsid w:val="00E079D3"/>
    <w:rsid w:val="00E07A89"/>
    <w:rsid w:val="00E07BAC"/>
    <w:rsid w:val="00E07C3A"/>
    <w:rsid w:val="00E07CDD"/>
    <w:rsid w:val="00E07F6B"/>
    <w:rsid w:val="00E100E9"/>
    <w:rsid w:val="00E102C9"/>
    <w:rsid w:val="00E10438"/>
    <w:rsid w:val="00E1050F"/>
    <w:rsid w:val="00E1052F"/>
    <w:rsid w:val="00E10556"/>
    <w:rsid w:val="00E1062C"/>
    <w:rsid w:val="00E10728"/>
    <w:rsid w:val="00E10BA3"/>
    <w:rsid w:val="00E10FFB"/>
    <w:rsid w:val="00E1120A"/>
    <w:rsid w:val="00E11343"/>
    <w:rsid w:val="00E1150F"/>
    <w:rsid w:val="00E11D04"/>
    <w:rsid w:val="00E12018"/>
    <w:rsid w:val="00E1207C"/>
    <w:rsid w:val="00E12119"/>
    <w:rsid w:val="00E122ED"/>
    <w:rsid w:val="00E12AFD"/>
    <w:rsid w:val="00E12C8C"/>
    <w:rsid w:val="00E12D5B"/>
    <w:rsid w:val="00E12DD5"/>
    <w:rsid w:val="00E13289"/>
    <w:rsid w:val="00E133D9"/>
    <w:rsid w:val="00E13914"/>
    <w:rsid w:val="00E139F2"/>
    <w:rsid w:val="00E13B9E"/>
    <w:rsid w:val="00E13C8C"/>
    <w:rsid w:val="00E13F42"/>
    <w:rsid w:val="00E141DE"/>
    <w:rsid w:val="00E14245"/>
    <w:rsid w:val="00E142DC"/>
    <w:rsid w:val="00E1430E"/>
    <w:rsid w:val="00E143E2"/>
    <w:rsid w:val="00E1496C"/>
    <w:rsid w:val="00E14AAF"/>
    <w:rsid w:val="00E14F86"/>
    <w:rsid w:val="00E15319"/>
    <w:rsid w:val="00E15473"/>
    <w:rsid w:val="00E1571F"/>
    <w:rsid w:val="00E157BA"/>
    <w:rsid w:val="00E16177"/>
    <w:rsid w:val="00E16219"/>
    <w:rsid w:val="00E16271"/>
    <w:rsid w:val="00E16350"/>
    <w:rsid w:val="00E1641B"/>
    <w:rsid w:val="00E1667C"/>
    <w:rsid w:val="00E1687D"/>
    <w:rsid w:val="00E16C2C"/>
    <w:rsid w:val="00E16C90"/>
    <w:rsid w:val="00E16CA4"/>
    <w:rsid w:val="00E171EA"/>
    <w:rsid w:val="00E175D7"/>
    <w:rsid w:val="00E17753"/>
    <w:rsid w:val="00E17972"/>
    <w:rsid w:val="00E17E79"/>
    <w:rsid w:val="00E17E9E"/>
    <w:rsid w:val="00E17F67"/>
    <w:rsid w:val="00E17FC6"/>
    <w:rsid w:val="00E20212"/>
    <w:rsid w:val="00E20488"/>
    <w:rsid w:val="00E20614"/>
    <w:rsid w:val="00E20B4C"/>
    <w:rsid w:val="00E20D54"/>
    <w:rsid w:val="00E21135"/>
    <w:rsid w:val="00E21152"/>
    <w:rsid w:val="00E212FC"/>
    <w:rsid w:val="00E21DA2"/>
    <w:rsid w:val="00E22451"/>
    <w:rsid w:val="00E2271F"/>
    <w:rsid w:val="00E227CF"/>
    <w:rsid w:val="00E22B63"/>
    <w:rsid w:val="00E22E4D"/>
    <w:rsid w:val="00E23158"/>
    <w:rsid w:val="00E2355F"/>
    <w:rsid w:val="00E236B9"/>
    <w:rsid w:val="00E2388F"/>
    <w:rsid w:val="00E23968"/>
    <w:rsid w:val="00E23BC8"/>
    <w:rsid w:val="00E23D88"/>
    <w:rsid w:val="00E246AE"/>
    <w:rsid w:val="00E24B03"/>
    <w:rsid w:val="00E24FC3"/>
    <w:rsid w:val="00E250BF"/>
    <w:rsid w:val="00E2527F"/>
    <w:rsid w:val="00E25408"/>
    <w:rsid w:val="00E25834"/>
    <w:rsid w:val="00E25A5D"/>
    <w:rsid w:val="00E26110"/>
    <w:rsid w:val="00E26A0A"/>
    <w:rsid w:val="00E26A80"/>
    <w:rsid w:val="00E26C95"/>
    <w:rsid w:val="00E26E4D"/>
    <w:rsid w:val="00E26F88"/>
    <w:rsid w:val="00E2707C"/>
    <w:rsid w:val="00E277B5"/>
    <w:rsid w:val="00E277C7"/>
    <w:rsid w:val="00E2784A"/>
    <w:rsid w:val="00E2784B"/>
    <w:rsid w:val="00E2785D"/>
    <w:rsid w:val="00E278CB"/>
    <w:rsid w:val="00E279DA"/>
    <w:rsid w:val="00E27D25"/>
    <w:rsid w:val="00E304E9"/>
    <w:rsid w:val="00E3064A"/>
    <w:rsid w:val="00E306F8"/>
    <w:rsid w:val="00E30780"/>
    <w:rsid w:val="00E30BA1"/>
    <w:rsid w:val="00E30BBA"/>
    <w:rsid w:val="00E31170"/>
    <w:rsid w:val="00E31466"/>
    <w:rsid w:val="00E31D3F"/>
    <w:rsid w:val="00E31F25"/>
    <w:rsid w:val="00E32192"/>
    <w:rsid w:val="00E32313"/>
    <w:rsid w:val="00E3247D"/>
    <w:rsid w:val="00E326EB"/>
    <w:rsid w:val="00E32ADF"/>
    <w:rsid w:val="00E32B59"/>
    <w:rsid w:val="00E32C7B"/>
    <w:rsid w:val="00E32E06"/>
    <w:rsid w:val="00E32E26"/>
    <w:rsid w:val="00E32FA1"/>
    <w:rsid w:val="00E3316E"/>
    <w:rsid w:val="00E331D4"/>
    <w:rsid w:val="00E33376"/>
    <w:rsid w:val="00E334BB"/>
    <w:rsid w:val="00E33538"/>
    <w:rsid w:val="00E337ED"/>
    <w:rsid w:val="00E33916"/>
    <w:rsid w:val="00E339DC"/>
    <w:rsid w:val="00E33B17"/>
    <w:rsid w:val="00E344E3"/>
    <w:rsid w:val="00E3472B"/>
    <w:rsid w:val="00E34C53"/>
    <w:rsid w:val="00E34E43"/>
    <w:rsid w:val="00E35428"/>
    <w:rsid w:val="00E35856"/>
    <w:rsid w:val="00E35DD4"/>
    <w:rsid w:val="00E35ED2"/>
    <w:rsid w:val="00E35F50"/>
    <w:rsid w:val="00E35F8B"/>
    <w:rsid w:val="00E35FBB"/>
    <w:rsid w:val="00E3624E"/>
    <w:rsid w:val="00E36287"/>
    <w:rsid w:val="00E362A1"/>
    <w:rsid w:val="00E36380"/>
    <w:rsid w:val="00E3640F"/>
    <w:rsid w:val="00E3645F"/>
    <w:rsid w:val="00E364C4"/>
    <w:rsid w:val="00E365AA"/>
    <w:rsid w:val="00E36802"/>
    <w:rsid w:val="00E36807"/>
    <w:rsid w:val="00E368FE"/>
    <w:rsid w:val="00E36A4D"/>
    <w:rsid w:val="00E36C2C"/>
    <w:rsid w:val="00E36D22"/>
    <w:rsid w:val="00E36E23"/>
    <w:rsid w:val="00E36E8A"/>
    <w:rsid w:val="00E37031"/>
    <w:rsid w:val="00E371A2"/>
    <w:rsid w:val="00E37328"/>
    <w:rsid w:val="00E37D34"/>
    <w:rsid w:val="00E4003F"/>
    <w:rsid w:val="00E403B4"/>
    <w:rsid w:val="00E404A7"/>
    <w:rsid w:val="00E407E5"/>
    <w:rsid w:val="00E409F0"/>
    <w:rsid w:val="00E40CB7"/>
    <w:rsid w:val="00E40ED8"/>
    <w:rsid w:val="00E41068"/>
    <w:rsid w:val="00E41108"/>
    <w:rsid w:val="00E413C0"/>
    <w:rsid w:val="00E41590"/>
    <w:rsid w:val="00E41F5C"/>
    <w:rsid w:val="00E4211C"/>
    <w:rsid w:val="00E422DE"/>
    <w:rsid w:val="00E423BC"/>
    <w:rsid w:val="00E425B3"/>
    <w:rsid w:val="00E425C9"/>
    <w:rsid w:val="00E42752"/>
    <w:rsid w:val="00E428CC"/>
    <w:rsid w:val="00E42AC5"/>
    <w:rsid w:val="00E42EA5"/>
    <w:rsid w:val="00E43652"/>
    <w:rsid w:val="00E4379D"/>
    <w:rsid w:val="00E44146"/>
    <w:rsid w:val="00E4429C"/>
    <w:rsid w:val="00E444F0"/>
    <w:rsid w:val="00E445DB"/>
    <w:rsid w:val="00E4471D"/>
    <w:rsid w:val="00E44722"/>
    <w:rsid w:val="00E44928"/>
    <w:rsid w:val="00E44B1F"/>
    <w:rsid w:val="00E44B81"/>
    <w:rsid w:val="00E44C03"/>
    <w:rsid w:val="00E44FF0"/>
    <w:rsid w:val="00E451F3"/>
    <w:rsid w:val="00E45E69"/>
    <w:rsid w:val="00E45F18"/>
    <w:rsid w:val="00E45FF0"/>
    <w:rsid w:val="00E46111"/>
    <w:rsid w:val="00E463D2"/>
    <w:rsid w:val="00E467AC"/>
    <w:rsid w:val="00E467B0"/>
    <w:rsid w:val="00E46B64"/>
    <w:rsid w:val="00E46BF2"/>
    <w:rsid w:val="00E46E2A"/>
    <w:rsid w:val="00E46E93"/>
    <w:rsid w:val="00E46EB6"/>
    <w:rsid w:val="00E46FBC"/>
    <w:rsid w:val="00E47013"/>
    <w:rsid w:val="00E4735A"/>
    <w:rsid w:val="00E474C9"/>
    <w:rsid w:val="00E475C3"/>
    <w:rsid w:val="00E47AA3"/>
    <w:rsid w:val="00E47FDE"/>
    <w:rsid w:val="00E5027E"/>
    <w:rsid w:val="00E50285"/>
    <w:rsid w:val="00E5034E"/>
    <w:rsid w:val="00E5093A"/>
    <w:rsid w:val="00E50A33"/>
    <w:rsid w:val="00E50AA6"/>
    <w:rsid w:val="00E510D2"/>
    <w:rsid w:val="00E51690"/>
    <w:rsid w:val="00E51697"/>
    <w:rsid w:val="00E5169D"/>
    <w:rsid w:val="00E5194F"/>
    <w:rsid w:val="00E51BF3"/>
    <w:rsid w:val="00E52674"/>
    <w:rsid w:val="00E52715"/>
    <w:rsid w:val="00E52E01"/>
    <w:rsid w:val="00E52EFB"/>
    <w:rsid w:val="00E5301E"/>
    <w:rsid w:val="00E53109"/>
    <w:rsid w:val="00E53788"/>
    <w:rsid w:val="00E53877"/>
    <w:rsid w:val="00E53E2D"/>
    <w:rsid w:val="00E53E59"/>
    <w:rsid w:val="00E54356"/>
    <w:rsid w:val="00E5453A"/>
    <w:rsid w:val="00E5496D"/>
    <w:rsid w:val="00E54D23"/>
    <w:rsid w:val="00E54DA4"/>
    <w:rsid w:val="00E55184"/>
    <w:rsid w:val="00E552AD"/>
    <w:rsid w:val="00E552D0"/>
    <w:rsid w:val="00E55EEC"/>
    <w:rsid w:val="00E561CE"/>
    <w:rsid w:val="00E56260"/>
    <w:rsid w:val="00E563E4"/>
    <w:rsid w:val="00E56491"/>
    <w:rsid w:val="00E5676F"/>
    <w:rsid w:val="00E56D97"/>
    <w:rsid w:val="00E56EE8"/>
    <w:rsid w:val="00E56F48"/>
    <w:rsid w:val="00E5701D"/>
    <w:rsid w:val="00E5772D"/>
    <w:rsid w:val="00E57A5A"/>
    <w:rsid w:val="00E57BBE"/>
    <w:rsid w:val="00E57D2F"/>
    <w:rsid w:val="00E57FA7"/>
    <w:rsid w:val="00E57FC5"/>
    <w:rsid w:val="00E60241"/>
    <w:rsid w:val="00E609E0"/>
    <w:rsid w:val="00E6106A"/>
    <w:rsid w:val="00E61609"/>
    <w:rsid w:val="00E61705"/>
    <w:rsid w:val="00E61840"/>
    <w:rsid w:val="00E61E36"/>
    <w:rsid w:val="00E61E67"/>
    <w:rsid w:val="00E6208F"/>
    <w:rsid w:val="00E620D7"/>
    <w:rsid w:val="00E622A3"/>
    <w:rsid w:val="00E6255E"/>
    <w:rsid w:val="00E628B2"/>
    <w:rsid w:val="00E6294A"/>
    <w:rsid w:val="00E629D8"/>
    <w:rsid w:val="00E629E9"/>
    <w:rsid w:val="00E62FA1"/>
    <w:rsid w:val="00E63012"/>
    <w:rsid w:val="00E6396B"/>
    <w:rsid w:val="00E63A57"/>
    <w:rsid w:val="00E6420B"/>
    <w:rsid w:val="00E64906"/>
    <w:rsid w:val="00E6493C"/>
    <w:rsid w:val="00E64CC6"/>
    <w:rsid w:val="00E655F8"/>
    <w:rsid w:val="00E65892"/>
    <w:rsid w:val="00E65B05"/>
    <w:rsid w:val="00E66A4B"/>
    <w:rsid w:val="00E670B5"/>
    <w:rsid w:val="00E675BD"/>
    <w:rsid w:val="00E67794"/>
    <w:rsid w:val="00E678F7"/>
    <w:rsid w:val="00E67C81"/>
    <w:rsid w:val="00E67ECC"/>
    <w:rsid w:val="00E67EED"/>
    <w:rsid w:val="00E67F33"/>
    <w:rsid w:val="00E703F0"/>
    <w:rsid w:val="00E70447"/>
    <w:rsid w:val="00E7087E"/>
    <w:rsid w:val="00E70971"/>
    <w:rsid w:val="00E70D20"/>
    <w:rsid w:val="00E70DCD"/>
    <w:rsid w:val="00E71303"/>
    <w:rsid w:val="00E7138E"/>
    <w:rsid w:val="00E71472"/>
    <w:rsid w:val="00E71549"/>
    <w:rsid w:val="00E71B9A"/>
    <w:rsid w:val="00E721E1"/>
    <w:rsid w:val="00E72278"/>
    <w:rsid w:val="00E725D6"/>
    <w:rsid w:val="00E7272F"/>
    <w:rsid w:val="00E7299D"/>
    <w:rsid w:val="00E729FE"/>
    <w:rsid w:val="00E72A4B"/>
    <w:rsid w:val="00E72BD0"/>
    <w:rsid w:val="00E72F4F"/>
    <w:rsid w:val="00E7311B"/>
    <w:rsid w:val="00E73201"/>
    <w:rsid w:val="00E73271"/>
    <w:rsid w:val="00E7339F"/>
    <w:rsid w:val="00E734D6"/>
    <w:rsid w:val="00E735E7"/>
    <w:rsid w:val="00E73758"/>
    <w:rsid w:val="00E738A9"/>
    <w:rsid w:val="00E73AC0"/>
    <w:rsid w:val="00E740AD"/>
    <w:rsid w:val="00E74315"/>
    <w:rsid w:val="00E745A4"/>
    <w:rsid w:val="00E748D3"/>
    <w:rsid w:val="00E749BF"/>
    <w:rsid w:val="00E74AA0"/>
    <w:rsid w:val="00E74AFE"/>
    <w:rsid w:val="00E74CFE"/>
    <w:rsid w:val="00E74D51"/>
    <w:rsid w:val="00E74DD0"/>
    <w:rsid w:val="00E74EC5"/>
    <w:rsid w:val="00E74F70"/>
    <w:rsid w:val="00E7511F"/>
    <w:rsid w:val="00E751A0"/>
    <w:rsid w:val="00E75314"/>
    <w:rsid w:val="00E75610"/>
    <w:rsid w:val="00E7578F"/>
    <w:rsid w:val="00E7589B"/>
    <w:rsid w:val="00E758E9"/>
    <w:rsid w:val="00E76005"/>
    <w:rsid w:val="00E76318"/>
    <w:rsid w:val="00E76398"/>
    <w:rsid w:val="00E767DC"/>
    <w:rsid w:val="00E76B66"/>
    <w:rsid w:val="00E76D1E"/>
    <w:rsid w:val="00E770D2"/>
    <w:rsid w:val="00E7767F"/>
    <w:rsid w:val="00E7786C"/>
    <w:rsid w:val="00E77DE5"/>
    <w:rsid w:val="00E803FE"/>
    <w:rsid w:val="00E80510"/>
    <w:rsid w:val="00E8051C"/>
    <w:rsid w:val="00E80631"/>
    <w:rsid w:val="00E806C8"/>
    <w:rsid w:val="00E80753"/>
    <w:rsid w:val="00E807B1"/>
    <w:rsid w:val="00E80842"/>
    <w:rsid w:val="00E80A1A"/>
    <w:rsid w:val="00E80ED8"/>
    <w:rsid w:val="00E80FFD"/>
    <w:rsid w:val="00E81052"/>
    <w:rsid w:val="00E81665"/>
    <w:rsid w:val="00E81954"/>
    <w:rsid w:val="00E81C7E"/>
    <w:rsid w:val="00E81ED5"/>
    <w:rsid w:val="00E8226F"/>
    <w:rsid w:val="00E825C8"/>
    <w:rsid w:val="00E82743"/>
    <w:rsid w:val="00E82B37"/>
    <w:rsid w:val="00E82C0D"/>
    <w:rsid w:val="00E82FC9"/>
    <w:rsid w:val="00E8325B"/>
    <w:rsid w:val="00E84532"/>
    <w:rsid w:val="00E84897"/>
    <w:rsid w:val="00E84A27"/>
    <w:rsid w:val="00E84A33"/>
    <w:rsid w:val="00E84D40"/>
    <w:rsid w:val="00E84EEA"/>
    <w:rsid w:val="00E85029"/>
    <w:rsid w:val="00E851C9"/>
    <w:rsid w:val="00E8527C"/>
    <w:rsid w:val="00E857B4"/>
    <w:rsid w:val="00E85830"/>
    <w:rsid w:val="00E8586E"/>
    <w:rsid w:val="00E8589B"/>
    <w:rsid w:val="00E85AC3"/>
    <w:rsid w:val="00E85BE9"/>
    <w:rsid w:val="00E85CE2"/>
    <w:rsid w:val="00E85D97"/>
    <w:rsid w:val="00E8624B"/>
    <w:rsid w:val="00E86377"/>
    <w:rsid w:val="00E86415"/>
    <w:rsid w:val="00E865D9"/>
    <w:rsid w:val="00E866FB"/>
    <w:rsid w:val="00E866FD"/>
    <w:rsid w:val="00E86826"/>
    <w:rsid w:val="00E86A95"/>
    <w:rsid w:val="00E87B14"/>
    <w:rsid w:val="00E87C37"/>
    <w:rsid w:val="00E87EB2"/>
    <w:rsid w:val="00E87F40"/>
    <w:rsid w:val="00E9048F"/>
    <w:rsid w:val="00E90701"/>
    <w:rsid w:val="00E90BA2"/>
    <w:rsid w:val="00E90F5D"/>
    <w:rsid w:val="00E910A8"/>
    <w:rsid w:val="00E912C0"/>
    <w:rsid w:val="00E912E1"/>
    <w:rsid w:val="00E9149F"/>
    <w:rsid w:val="00E91E77"/>
    <w:rsid w:val="00E920AC"/>
    <w:rsid w:val="00E921BC"/>
    <w:rsid w:val="00E92EE4"/>
    <w:rsid w:val="00E93086"/>
    <w:rsid w:val="00E93406"/>
    <w:rsid w:val="00E9348A"/>
    <w:rsid w:val="00E9348B"/>
    <w:rsid w:val="00E93602"/>
    <w:rsid w:val="00E93677"/>
    <w:rsid w:val="00E9367B"/>
    <w:rsid w:val="00E936E6"/>
    <w:rsid w:val="00E93972"/>
    <w:rsid w:val="00E93A9B"/>
    <w:rsid w:val="00E94317"/>
    <w:rsid w:val="00E94B95"/>
    <w:rsid w:val="00E94BF7"/>
    <w:rsid w:val="00E94C6E"/>
    <w:rsid w:val="00E94D15"/>
    <w:rsid w:val="00E94DC7"/>
    <w:rsid w:val="00E94F89"/>
    <w:rsid w:val="00E9523B"/>
    <w:rsid w:val="00E953B9"/>
    <w:rsid w:val="00E953CF"/>
    <w:rsid w:val="00E953FC"/>
    <w:rsid w:val="00E959DC"/>
    <w:rsid w:val="00E95F0B"/>
    <w:rsid w:val="00E95F21"/>
    <w:rsid w:val="00E95FE4"/>
    <w:rsid w:val="00E9622E"/>
    <w:rsid w:val="00E96268"/>
    <w:rsid w:val="00E964E0"/>
    <w:rsid w:val="00E96777"/>
    <w:rsid w:val="00E96B0E"/>
    <w:rsid w:val="00E96C79"/>
    <w:rsid w:val="00E96CA9"/>
    <w:rsid w:val="00E96CC9"/>
    <w:rsid w:val="00E96F2B"/>
    <w:rsid w:val="00E973F3"/>
    <w:rsid w:val="00E97B2F"/>
    <w:rsid w:val="00E97B78"/>
    <w:rsid w:val="00E97CEB"/>
    <w:rsid w:val="00E97D8A"/>
    <w:rsid w:val="00EA0143"/>
    <w:rsid w:val="00EA048E"/>
    <w:rsid w:val="00EA0651"/>
    <w:rsid w:val="00EA06A3"/>
    <w:rsid w:val="00EA07B0"/>
    <w:rsid w:val="00EA07F5"/>
    <w:rsid w:val="00EA081C"/>
    <w:rsid w:val="00EA08EC"/>
    <w:rsid w:val="00EA11EC"/>
    <w:rsid w:val="00EA1238"/>
    <w:rsid w:val="00EA157B"/>
    <w:rsid w:val="00EA168F"/>
    <w:rsid w:val="00EA1E0F"/>
    <w:rsid w:val="00EA210C"/>
    <w:rsid w:val="00EA25A8"/>
    <w:rsid w:val="00EA2649"/>
    <w:rsid w:val="00EA26B3"/>
    <w:rsid w:val="00EA2751"/>
    <w:rsid w:val="00EA2C2F"/>
    <w:rsid w:val="00EA33E8"/>
    <w:rsid w:val="00EA3614"/>
    <w:rsid w:val="00EA3989"/>
    <w:rsid w:val="00EA3A18"/>
    <w:rsid w:val="00EA4733"/>
    <w:rsid w:val="00EA4A2B"/>
    <w:rsid w:val="00EA4BB2"/>
    <w:rsid w:val="00EA4E46"/>
    <w:rsid w:val="00EA4ED1"/>
    <w:rsid w:val="00EA550F"/>
    <w:rsid w:val="00EA5518"/>
    <w:rsid w:val="00EA5553"/>
    <w:rsid w:val="00EA5566"/>
    <w:rsid w:val="00EA5DB3"/>
    <w:rsid w:val="00EA5F05"/>
    <w:rsid w:val="00EA61DB"/>
    <w:rsid w:val="00EA6293"/>
    <w:rsid w:val="00EA63CD"/>
    <w:rsid w:val="00EA646D"/>
    <w:rsid w:val="00EA65BD"/>
    <w:rsid w:val="00EA68D5"/>
    <w:rsid w:val="00EA6B3A"/>
    <w:rsid w:val="00EA6F62"/>
    <w:rsid w:val="00EA7145"/>
    <w:rsid w:val="00EA7530"/>
    <w:rsid w:val="00EA7769"/>
    <w:rsid w:val="00EB001C"/>
    <w:rsid w:val="00EB00AA"/>
    <w:rsid w:val="00EB0530"/>
    <w:rsid w:val="00EB0570"/>
    <w:rsid w:val="00EB0B8E"/>
    <w:rsid w:val="00EB0BA5"/>
    <w:rsid w:val="00EB0E6D"/>
    <w:rsid w:val="00EB0ECD"/>
    <w:rsid w:val="00EB0F99"/>
    <w:rsid w:val="00EB1223"/>
    <w:rsid w:val="00EB1227"/>
    <w:rsid w:val="00EB1D84"/>
    <w:rsid w:val="00EB1EB3"/>
    <w:rsid w:val="00EB209C"/>
    <w:rsid w:val="00EB215B"/>
    <w:rsid w:val="00EB235B"/>
    <w:rsid w:val="00EB27EE"/>
    <w:rsid w:val="00EB2E68"/>
    <w:rsid w:val="00EB31F1"/>
    <w:rsid w:val="00EB32EA"/>
    <w:rsid w:val="00EB36C7"/>
    <w:rsid w:val="00EB3E3B"/>
    <w:rsid w:val="00EB3F23"/>
    <w:rsid w:val="00EB3F67"/>
    <w:rsid w:val="00EB400E"/>
    <w:rsid w:val="00EB4367"/>
    <w:rsid w:val="00EB4391"/>
    <w:rsid w:val="00EB4531"/>
    <w:rsid w:val="00EB4581"/>
    <w:rsid w:val="00EB4CF6"/>
    <w:rsid w:val="00EB4E42"/>
    <w:rsid w:val="00EB4EF8"/>
    <w:rsid w:val="00EB532B"/>
    <w:rsid w:val="00EB5410"/>
    <w:rsid w:val="00EB544C"/>
    <w:rsid w:val="00EB5488"/>
    <w:rsid w:val="00EB56A9"/>
    <w:rsid w:val="00EB580E"/>
    <w:rsid w:val="00EB5897"/>
    <w:rsid w:val="00EB5E22"/>
    <w:rsid w:val="00EB6095"/>
    <w:rsid w:val="00EB61AC"/>
    <w:rsid w:val="00EB64EE"/>
    <w:rsid w:val="00EB6728"/>
    <w:rsid w:val="00EB7168"/>
    <w:rsid w:val="00EB752A"/>
    <w:rsid w:val="00EB76A9"/>
    <w:rsid w:val="00EB7B07"/>
    <w:rsid w:val="00EB7B29"/>
    <w:rsid w:val="00EB7CAA"/>
    <w:rsid w:val="00EB7FFD"/>
    <w:rsid w:val="00EC0042"/>
    <w:rsid w:val="00EC00BA"/>
    <w:rsid w:val="00EC06DF"/>
    <w:rsid w:val="00EC0876"/>
    <w:rsid w:val="00EC0AF8"/>
    <w:rsid w:val="00EC0BE2"/>
    <w:rsid w:val="00EC0F33"/>
    <w:rsid w:val="00EC12CB"/>
    <w:rsid w:val="00EC13A4"/>
    <w:rsid w:val="00EC1566"/>
    <w:rsid w:val="00EC15F2"/>
    <w:rsid w:val="00EC1832"/>
    <w:rsid w:val="00EC1946"/>
    <w:rsid w:val="00EC19A9"/>
    <w:rsid w:val="00EC1B70"/>
    <w:rsid w:val="00EC1BB6"/>
    <w:rsid w:val="00EC2373"/>
    <w:rsid w:val="00EC2518"/>
    <w:rsid w:val="00EC299A"/>
    <w:rsid w:val="00EC2AAC"/>
    <w:rsid w:val="00EC2ADB"/>
    <w:rsid w:val="00EC2B92"/>
    <w:rsid w:val="00EC2BC2"/>
    <w:rsid w:val="00EC2BCD"/>
    <w:rsid w:val="00EC2C82"/>
    <w:rsid w:val="00EC2DBD"/>
    <w:rsid w:val="00EC2EEF"/>
    <w:rsid w:val="00EC2F42"/>
    <w:rsid w:val="00EC3198"/>
    <w:rsid w:val="00EC3A37"/>
    <w:rsid w:val="00EC3AC4"/>
    <w:rsid w:val="00EC3B7C"/>
    <w:rsid w:val="00EC3BB1"/>
    <w:rsid w:val="00EC3BD7"/>
    <w:rsid w:val="00EC3D8B"/>
    <w:rsid w:val="00EC4361"/>
    <w:rsid w:val="00EC46EE"/>
    <w:rsid w:val="00EC4DB5"/>
    <w:rsid w:val="00EC4DD8"/>
    <w:rsid w:val="00EC4EAD"/>
    <w:rsid w:val="00EC4F12"/>
    <w:rsid w:val="00EC5174"/>
    <w:rsid w:val="00EC51FB"/>
    <w:rsid w:val="00EC584F"/>
    <w:rsid w:val="00EC5CF2"/>
    <w:rsid w:val="00EC6221"/>
    <w:rsid w:val="00EC6548"/>
    <w:rsid w:val="00EC69D0"/>
    <w:rsid w:val="00EC6AED"/>
    <w:rsid w:val="00EC6B23"/>
    <w:rsid w:val="00EC6CF3"/>
    <w:rsid w:val="00EC6F92"/>
    <w:rsid w:val="00EC7098"/>
    <w:rsid w:val="00EC7146"/>
    <w:rsid w:val="00EC724B"/>
    <w:rsid w:val="00EC7DE1"/>
    <w:rsid w:val="00ED00CE"/>
    <w:rsid w:val="00ED0916"/>
    <w:rsid w:val="00ED0BFA"/>
    <w:rsid w:val="00ED1617"/>
    <w:rsid w:val="00ED16E5"/>
    <w:rsid w:val="00ED18DA"/>
    <w:rsid w:val="00ED1AD7"/>
    <w:rsid w:val="00ED1E1B"/>
    <w:rsid w:val="00ED21C2"/>
    <w:rsid w:val="00ED2362"/>
    <w:rsid w:val="00ED2C2A"/>
    <w:rsid w:val="00ED2D57"/>
    <w:rsid w:val="00ED2DAC"/>
    <w:rsid w:val="00ED30FA"/>
    <w:rsid w:val="00ED34DA"/>
    <w:rsid w:val="00ED3590"/>
    <w:rsid w:val="00ED3B86"/>
    <w:rsid w:val="00ED3C59"/>
    <w:rsid w:val="00ED3E4D"/>
    <w:rsid w:val="00ED426C"/>
    <w:rsid w:val="00ED42CE"/>
    <w:rsid w:val="00ED4522"/>
    <w:rsid w:val="00ED4846"/>
    <w:rsid w:val="00ED4BA7"/>
    <w:rsid w:val="00ED4CFF"/>
    <w:rsid w:val="00ED5421"/>
    <w:rsid w:val="00ED5583"/>
    <w:rsid w:val="00ED56F9"/>
    <w:rsid w:val="00ED5816"/>
    <w:rsid w:val="00ED596B"/>
    <w:rsid w:val="00ED5BA9"/>
    <w:rsid w:val="00ED6066"/>
    <w:rsid w:val="00ED61EB"/>
    <w:rsid w:val="00ED67C9"/>
    <w:rsid w:val="00ED68A1"/>
    <w:rsid w:val="00ED6B64"/>
    <w:rsid w:val="00ED6BD5"/>
    <w:rsid w:val="00ED6F8E"/>
    <w:rsid w:val="00ED77D4"/>
    <w:rsid w:val="00ED7822"/>
    <w:rsid w:val="00ED78E1"/>
    <w:rsid w:val="00ED7B44"/>
    <w:rsid w:val="00ED7BA5"/>
    <w:rsid w:val="00ED7C5D"/>
    <w:rsid w:val="00ED7C73"/>
    <w:rsid w:val="00ED7CBF"/>
    <w:rsid w:val="00ED7F58"/>
    <w:rsid w:val="00EE00E0"/>
    <w:rsid w:val="00EE01B0"/>
    <w:rsid w:val="00EE073D"/>
    <w:rsid w:val="00EE077A"/>
    <w:rsid w:val="00EE08BE"/>
    <w:rsid w:val="00EE0A4D"/>
    <w:rsid w:val="00EE0EC2"/>
    <w:rsid w:val="00EE0EFB"/>
    <w:rsid w:val="00EE143E"/>
    <w:rsid w:val="00EE1979"/>
    <w:rsid w:val="00EE1995"/>
    <w:rsid w:val="00EE1F81"/>
    <w:rsid w:val="00EE20E0"/>
    <w:rsid w:val="00EE24F2"/>
    <w:rsid w:val="00EE2590"/>
    <w:rsid w:val="00EE2863"/>
    <w:rsid w:val="00EE2FF8"/>
    <w:rsid w:val="00EE3084"/>
    <w:rsid w:val="00EE320E"/>
    <w:rsid w:val="00EE34B7"/>
    <w:rsid w:val="00EE38F5"/>
    <w:rsid w:val="00EE38FF"/>
    <w:rsid w:val="00EE3CCF"/>
    <w:rsid w:val="00EE3E4F"/>
    <w:rsid w:val="00EE3EF4"/>
    <w:rsid w:val="00EE3F25"/>
    <w:rsid w:val="00EE3F79"/>
    <w:rsid w:val="00EE3FD3"/>
    <w:rsid w:val="00EE4061"/>
    <w:rsid w:val="00EE4079"/>
    <w:rsid w:val="00EE40A7"/>
    <w:rsid w:val="00EE41C2"/>
    <w:rsid w:val="00EE425E"/>
    <w:rsid w:val="00EE4498"/>
    <w:rsid w:val="00EE4927"/>
    <w:rsid w:val="00EE4B9E"/>
    <w:rsid w:val="00EE4EA3"/>
    <w:rsid w:val="00EE4F02"/>
    <w:rsid w:val="00EE510F"/>
    <w:rsid w:val="00EE511C"/>
    <w:rsid w:val="00EE541D"/>
    <w:rsid w:val="00EE61C2"/>
    <w:rsid w:val="00EE6394"/>
    <w:rsid w:val="00EE6990"/>
    <w:rsid w:val="00EE6F13"/>
    <w:rsid w:val="00EE6FE3"/>
    <w:rsid w:val="00EE79A4"/>
    <w:rsid w:val="00EE7A44"/>
    <w:rsid w:val="00EE7AED"/>
    <w:rsid w:val="00EE7AEF"/>
    <w:rsid w:val="00EE7AF5"/>
    <w:rsid w:val="00EE7B22"/>
    <w:rsid w:val="00EE7CC3"/>
    <w:rsid w:val="00EE7F45"/>
    <w:rsid w:val="00EF01C8"/>
    <w:rsid w:val="00EF084F"/>
    <w:rsid w:val="00EF08F1"/>
    <w:rsid w:val="00EF0C19"/>
    <w:rsid w:val="00EF0DD6"/>
    <w:rsid w:val="00EF120D"/>
    <w:rsid w:val="00EF1235"/>
    <w:rsid w:val="00EF128A"/>
    <w:rsid w:val="00EF1521"/>
    <w:rsid w:val="00EF1874"/>
    <w:rsid w:val="00EF18FB"/>
    <w:rsid w:val="00EF1AAD"/>
    <w:rsid w:val="00EF1BD2"/>
    <w:rsid w:val="00EF1C1C"/>
    <w:rsid w:val="00EF1C99"/>
    <w:rsid w:val="00EF1CC2"/>
    <w:rsid w:val="00EF1D01"/>
    <w:rsid w:val="00EF1D46"/>
    <w:rsid w:val="00EF216E"/>
    <w:rsid w:val="00EF24C8"/>
    <w:rsid w:val="00EF26D6"/>
    <w:rsid w:val="00EF28E4"/>
    <w:rsid w:val="00EF2AE1"/>
    <w:rsid w:val="00EF2C0F"/>
    <w:rsid w:val="00EF2C7C"/>
    <w:rsid w:val="00EF309B"/>
    <w:rsid w:val="00EF48AA"/>
    <w:rsid w:val="00EF4A55"/>
    <w:rsid w:val="00EF4B2A"/>
    <w:rsid w:val="00EF5040"/>
    <w:rsid w:val="00EF5058"/>
    <w:rsid w:val="00EF5104"/>
    <w:rsid w:val="00EF567B"/>
    <w:rsid w:val="00EF5897"/>
    <w:rsid w:val="00EF58FE"/>
    <w:rsid w:val="00EF59B7"/>
    <w:rsid w:val="00EF5A6E"/>
    <w:rsid w:val="00EF5C6B"/>
    <w:rsid w:val="00EF5C74"/>
    <w:rsid w:val="00EF5EE3"/>
    <w:rsid w:val="00EF5FAA"/>
    <w:rsid w:val="00EF639F"/>
    <w:rsid w:val="00EF63D7"/>
    <w:rsid w:val="00EF6B2B"/>
    <w:rsid w:val="00EF6C40"/>
    <w:rsid w:val="00EF7148"/>
    <w:rsid w:val="00EF745C"/>
    <w:rsid w:val="00EF74F3"/>
    <w:rsid w:val="00EF77BC"/>
    <w:rsid w:val="00EF7A1C"/>
    <w:rsid w:val="00EF7AC5"/>
    <w:rsid w:val="00EF7C47"/>
    <w:rsid w:val="00EF7CEA"/>
    <w:rsid w:val="00EF7D14"/>
    <w:rsid w:val="00F00260"/>
    <w:rsid w:val="00F0044D"/>
    <w:rsid w:val="00F005CC"/>
    <w:rsid w:val="00F00A1D"/>
    <w:rsid w:val="00F00A2C"/>
    <w:rsid w:val="00F00AC1"/>
    <w:rsid w:val="00F00AF5"/>
    <w:rsid w:val="00F00BA6"/>
    <w:rsid w:val="00F01090"/>
    <w:rsid w:val="00F011D6"/>
    <w:rsid w:val="00F0146C"/>
    <w:rsid w:val="00F01598"/>
    <w:rsid w:val="00F01645"/>
    <w:rsid w:val="00F01A64"/>
    <w:rsid w:val="00F01BF7"/>
    <w:rsid w:val="00F0221F"/>
    <w:rsid w:val="00F024CA"/>
    <w:rsid w:val="00F02578"/>
    <w:rsid w:val="00F0259E"/>
    <w:rsid w:val="00F02609"/>
    <w:rsid w:val="00F02889"/>
    <w:rsid w:val="00F02C50"/>
    <w:rsid w:val="00F02EC0"/>
    <w:rsid w:val="00F02FD8"/>
    <w:rsid w:val="00F038B3"/>
    <w:rsid w:val="00F03960"/>
    <w:rsid w:val="00F03E66"/>
    <w:rsid w:val="00F03E86"/>
    <w:rsid w:val="00F0421B"/>
    <w:rsid w:val="00F0458B"/>
    <w:rsid w:val="00F04881"/>
    <w:rsid w:val="00F04A2D"/>
    <w:rsid w:val="00F04CE2"/>
    <w:rsid w:val="00F05014"/>
    <w:rsid w:val="00F05233"/>
    <w:rsid w:val="00F05390"/>
    <w:rsid w:val="00F0556C"/>
    <w:rsid w:val="00F0575D"/>
    <w:rsid w:val="00F05A67"/>
    <w:rsid w:val="00F05BCD"/>
    <w:rsid w:val="00F05E97"/>
    <w:rsid w:val="00F05FBA"/>
    <w:rsid w:val="00F06148"/>
    <w:rsid w:val="00F062E1"/>
    <w:rsid w:val="00F06622"/>
    <w:rsid w:val="00F067FC"/>
    <w:rsid w:val="00F06844"/>
    <w:rsid w:val="00F0690A"/>
    <w:rsid w:val="00F06915"/>
    <w:rsid w:val="00F06B78"/>
    <w:rsid w:val="00F06BD6"/>
    <w:rsid w:val="00F06CA5"/>
    <w:rsid w:val="00F06FB3"/>
    <w:rsid w:val="00F07242"/>
    <w:rsid w:val="00F079C9"/>
    <w:rsid w:val="00F07A62"/>
    <w:rsid w:val="00F07A7F"/>
    <w:rsid w:val="00F10387"/>
    <w:rsid w:val="00F10412"/>
    <w:rsid w:val="00F104DE"/>
    <w:rsid w:val="00F10AA5"/>
    <w:rsid w:val="00F10C63"/>
    <w:rsid w:val="00F10CC9"/>
    <w:rsid w:val="00F10F04"/>
    <w:rsid w:val="00F111E8"/>
    <w:rsid w:val="00F11321"/>
    <w:rsid w:val="00F11362"/>
    <w:rsid w:val="00F11702"/>
    <w:rsid w:val="00F11710"/>
    <w:rsid w:val="00F117D3"/>
    <w:rsid w:val="00F11B2C"/>
    <w:rsid w:val="00F11E43"/>
    <w:rsid w:val="00F11F62"/>
    <w:rsid w:val="00F120BD"/>
    <w:rsid w:val="00F121D1"/>
    <w:rsid w:val="00F12461"/>
    <w:rsid w:val="00F124FA"/>
    <w:rsid w:val="00F125B5"/>
    <w:rsid w:val="00F128DC"/>
    <w:rsid w:val="00F12A38"/>
    <w:rsid w:val="00F12B88"/>
    <w:rsid w:val="00F12C6A"/>
    <w:rsid w:val="00F12DA5"/>
    <w:rsid w:val="00F12E6C"/>
    <w:rsid w:val="00F12F57"/>
    <w:rsid w:val="00F13167"/>
    <w:rsid w:val="00F13307"/>
    <w:rsid w:val="00F134C2"/>
    <w:rsid w:val="00F1371C"/>
    <w:rsid w:val="00F1373A"/>
    <w:rsid w:val="00F13FC0"/>
    <w:rsid w:val="00F1480B"/>
    <w:rsid w:val="00F14BD9"/>
    <w:rsid w:val="00F14EF8"/>
    <w:rsid w:val="00F15036"/>
    <w:rsid w:val="00F15056"/>
    <w:rsid w:val="00F15302"/>
    <w:rsid w:val="00F1543D"/>
    <w:rsid w:val="00F154EA"/>
    <w:rsid w:val="00F15B24"/>
    <w:rsid w:val="00F15CC6"/>
    <w:rsid w:val="00F15CDB"/>
    <w:rsid w:val="00F15DD8"/>
    <w:rsid w:val="00F160C3"/>
    <w:rsid w:val="00F16132"/>
    <w:rsid w:val="00F162DE"/>
    <w:rsid w:val="00F16964"/>
    <w:rsid w:val="00F16AD6"/>
    <w:rsid w:val="00F1762D"/>
    <w:rsid w:val="00F178A6"/>
    <w:rsid w:val="00F17C54"/>
    <w:rsid w:val="00F17D07"/>
    <w:rsid w:val="00F17DC2"/>
    <w:rsid w:val="00F20179"/>
    <w:rsid w:val="00F201FB"/>
    <w:rsid w:val="00F204EB"/>
    <w:rsid w:val="00F20894"/>
    <w:rsid w:val="00F208D2"/>
    <w:rsid w:val="00F20B12"/>
    <w:rsid w:val="00F20D7E"/>
    <w:rsid w:val="00F2118B"/>
    <w:rsid w:val="00F2180F"/>
    <w:rsid w:val="00F2181D"/>
    <w:rsid w:val="00F21901"/>
    <w:rsid w:val="00F21BAB"/>
    <w:rsid w:val="00F21C08"/>
    <w:rsid w:val="00F21E35"/>
    <w:rsid w:val="00F223CC"/>
    <w:rsid w:val="00F225E0"/>
    <w:rsid w:val="00F22769"/>
    <w:rsid w:val="00F229F4"/>
    <w:rsid w:val="00F22EEF"/>
    <w:rsid w:val="00F23034"/>
    <w:rsid w:val="00F23112"/>
    <w:rsid w:val="00F2317B"/>
    <w:rsid w:val="00F232C9"/>
    <w:rsid w:val="00F2341B"/>
    <w:rsid w:val="00F234B7"/>
    <w:rsid w:val="00F2352A"/>
    <w:rsid w:val="00F23D72"/>
    <w:rsid w:val="00F240F7"/>
    <w:rsid w:val="00F24198"/>
    <w:rsid w:val="00F24576"/>
    <w:rsid w:val="00F24885"/>
    <w:rsid w:val="00F24B68"/>
    <w:rsid w:val="00F24EDA"/>
    <w:rsid w:val="00F24F78"/>
    <w:rsid w:val="00F250A1"/>
    <w:rsid w:val="00F250B8"/>
    <w:rsid w:val="00F25425"/>
    <w:rsid w:val="00F25668"/>
    <w:rsid w:val="00F2577C"/>
    <w:rsid w:val="00F25830"/>
    <w:rsid w:val="00F25930"/>
    <w:rsid w:val="00F25DEE"/>
    <w:rsid w:val="00F25FB0"/>
    <w:rsid w:val="00F25FB3"/>
    <w:rsid w:val="00F2608F"/>
    <w:rsid w:val="00F262A9"/>
    <w:rsid w:val="00F2648A"/>
    <w:rsid w:val="00F264C3"/>
    <w:rsid w:val="00F26644"/>
    <w:rsid w:val="00F268E0"/>
    <w:rsid w:val="00F26E04"/>
    <w:rsid w:val="00F26EA9"/>
    <w:rsid w:val="00F26F18"/>
    <w:rsid w:val="00F270D4"/>
    <w:rsid w:val="00F27206"/>
    <w:rsid w:val="00F27522"/>
    <w:rsid w:val="00F276F3"/>
    <w:rsid w:val="00F277F9"/>
    <w:rsid w:val="00F279A7"/>
    <w:rsid w:val="00F27B4D"/>
    <w:rsid w:val="00F300B7"/>
    <w:rsid w:val="00F3025C"/>
    <w:rsid w:val="00F30277"/>
    <w:rsid w:val="00F30403"/>
    <w:rsid w:val="00F306FB"/>
    <w:rsid w:val="00F30713"/>
    <w:rsid w:val="00F3099A"/>
    <w:rsid w:val="00F309F0"/>
    <w:rsid w:val="00F30CB0"/>
    <w:rsid w:val="00F31231"/>
    <w:rsid w:val="00F31281"/>
    <w:rsid w:val="00F319EB"/>
    <w:rsid w:val="00F31A16"/>
    <w:rsid w:val="00F31C15"/>
    <w:rsid w:val="00F31C5F"/>
    <w:rsid w:val="00F31F2E"/>
    <w:rsid w:val="00F31F33"/>
    <w:rsid w:val="00F32140"/>
    <w:rsid w:val="00F321CD"/>
    <w:rsid w:val="00F3237E"/>
    <w:rsid w:val="00F325CA"/>
    <w:rsid w:val="00F32920"/>
    <w:rsid w:val="00F32955"/>
    <w:rsid w:val="00F32BFE"/>
    <w:rsid w:val="00F3312B"/>
    <w:rsid w:val="00F33415"/>
    <w:rsid w:val="00F33904"/>
    <w:rsid w:val="00F34777"/>
    <w:rsid w:val="00F348BD"/>
    <w:rsid w:val="00F34AAA"/>
    <w:rsid w:val="00F34CF4"/>
    <w:rsid w:val="00F34E76"/>
    <w:rsid w:val="00F34EEA"/>
    <w:rsid w:val="00F34F53"/>
    <w:rsid w:val="00F3548A"/>
    <w:rsid w:val="00F35E1B"/>
    <w:rsid w:val="00F36054"/>
    <w:rsid w:val="00F36284"/>
    <w:rsid w:val="00F36477"/>
    <w:rsid w:val="00F368FB"/>
    <w:rsid w:val="00F36A4B"/>
    <w:rsid w:val="00F36AB9"/>
    <w:rsid w:val="00F36B21"/>
    <w:rsid w:val="00F36D1A"/>
    <w:rsid w:val="00F3719A"/>
    <w:rsid w:val="00F373C7"/>
    <w:rsid w:val="00F373FB"/>
    <w:rsid w:val="00F40021"/>
    <w:rsid w:val="00F4022A"/>
    <w:rsid w:val="00F4047D"/>
    <w:rsid w:val="00F404D5"/>
    <w:rsid w:val="00F40510"/>
    <w:rsid w:val="00F4079C"/>
    <w:rsid w:val="00F407E6"/>
    <w:rsid w:val="00F40846"/>
    <w:rsid w:val="00F40870"/>
    <w:rsid w:val="00F40A8A"/>
    <w:rsid w:val="00F40FB3"/>
    <w:rsid w:val="00F41006"/>
    <w:rsid w:val="00F410F7"/>
    <w:rsid w:val="00F41192"/>
    <w:rsid w:val="00F411AA"/>
    <w:rsid w:val="00F412E3"/>
    <w:rsid w:val="00F4192A"/>
    <w:rsid w:val="00F41A5F"/>
    <w:rsid w:val="00F41BB2"/>
    <w:rsid w:val="00F42700"/>
    <w:rsid w:val="00F4293A"/>
    <w:rsid w:val="00F42EA4"/>
    <w:rsid w:val="00F4307D"/>
    <w:rsid w:val="00F43287"/>
    <w:rsid w:val="00F43C33"/>
    <w:rsid w:val="00F43C77"/>
    <w:rsid w:val="00F443FE"/>
    <w:rsid w:val="00F44437"/>
    <w:rsid w:val="00F44674"/>
    <w:rsid w:val="00F44779"/>
    <w:rsid w:val="00F44780"/>
    <w:rsid w:val="00F44782"/>
    <w:rsid w:val="00F44B95"/>
    <w:rsid w:val="00F44E22"/>
    <w:rsid w:val="00F452E6"/>
    <w:rsid w:val="00F4599B"/>
    <w:rsid w:val="00F45E56"/>
    <w:rsid w:val="00F460CC"/>
    <w:rsid w:val="00F461FA"/>
    <w:rsid w:val="00F46863"/>
    <w:rsid w:val="00F46B37"/>
    <w:rsid w:val="00F46BD5"/>
    <w:rsid w:val="00F46C82"/>
    <w:rsid w:val="00F46E07"/>
    <w:rsid w:val="00F4710F"/>
    <w:rsid w:val="00F478AB"/>
    <w:rsid w:val="00F47930"/>
    <w:rsid w:val="00F47B00"/>
    <w:rsid w:val="00F47BB4"/>
    <w:rsid w:val="00F50102"/>
    <w:rsid w:val="00F501DE"/>
    <w:rsid w:val="00F5034C"/>
    <w:rsid w:val="00F50446"/>
    <w:rsid w:val="00F5057C"/>
    <w:rsid w:val="00F506D4"/>
    <w:rsid w:val="00F50A39"/>
    <w:rsid w:val="00F50A8B"/>
    <w:rsid w:val="00F50B60"/>
    <w:rsid w:val="00F50F2B"/>
    <w:rsid w:val="00F5168E"/>
    <w:rsid w:val="00F51BEC"/>
    <w:rsid w:val="00F51CD0"/>
    <w:rsid w:val="00F51D60"/>
    <w:rsid w:val="00F51D70"/>
    <w:rsid w:val="00F51EE9"/>
    <w:rsid w:val="00F51F58"/>
    <w:rsid w:val="00F51F8F"/>
    <w:rsid w:val="00F5220B"/>
    <w:rsid w:val="00F52244"/>
    <w:rsid w:val="00F523E9"/>
    <w:rsid w:val="00F5243B"/>
    <w:rsid w:val="00F524E7"/>
    <w:rsid w:val="00F5285C"/>
    <w:rsid w:val="00F5289F"/>
    <w:rsid w:val="00F528EF"/>
    <w:rsid w:val="00F52BBC"/>
    <w:rsid w:val="00F52C34"/>
    <w:rsid w:val="00F52C3B"/>
    <w:rsid w:val="00F52C40"/>
    <w:rsid w:val="00F52D78"/>
    <w:rsid w:val="00F52EC1"/>
    <w:rsid w:val="00F533FD"/>
    <w:rsid w:val="00F537C5"/>
    <w:rsid w:val="00F53B43"/>
    <w:rsid w:val="00F53C37"/>
    <w:rsid w:val="00F541BF"/>
    <w:rsid w:val="00F541E6"/>
    <w:rsid w:val="00F542DA"/>
    <w:rsid w:val="00F54753"/>
    <w:rsid w:val="00F5475E"/>
    <w:rsid w:val="00F54A4E"/>
    <w:rsid w:val="00F54BC2"/>
    <w:rsid w:val="00F54DA2"/>
    <w:rsid w:val="00F55324"/>
    <w:rsid w:val="00F5574E"/>
    <w:rsid w:val="00F55759"/>
    <w:rsid w:val="00F557EC"/>
    <w:rsid w:val="00F559E2"/>
    <w:rsid w:val="00F55A11"/>
    <w:rsid w:val="00F55ECD"/>
    <w:rsid w:val="00F55F22"/>
    <w:rsid w:val="00F5671A"/>
    <w:rsid w:val="00F569CF"/>
    <w:rsid w:val="00F56DE8"/>
    <w:rsid w:val="00F571AF"/>
    <w:rsid w:val="00F57285"/>
    <w:rsid w:val="00F5731B"/>
    <w:rsid w:val="00F57831"/>
    <w:rsid w:val="00F579AB"/>
    <w:rsid w:val="00F57C9B"/>
    <w:rsid w:val="00F57D78"/>
    <w:rsid w:val="00F57DCC"/>
    <w:rsid w:val="00F57F47"/>
    <w:rsid w:val="00F60092"/>
    <w:rsid w:val="00F60165"/>
    <w:rsid w:val="00F60261"/>
    <w:rsid w:val="00F604EB"/>
    <w:rsid w:val="00F607F3"/>
    <w:rsid w:val="00F608FC"/>
    <w:rsid w:val="00F609C8"/>
    <w:rsid w:val="00F60AB2"/>
    <w:rsid w:val="00F61448"/>
    <w:rsid w:val="00F61544"/>
    <w:rsid w:val="00F618D6"/>
    <w:rsid w:val="00F61B23"/>
    <w:rsid w:val="00F61E34"/>
    <w:rsid w:val="00F62212"/>
    <w:rsid w:val="00F62319"/>
    <w:rsid w:val="00F624FC"/>
    <w:rsid w:val="00F62FC6"/>
    <w:rsid w:val="00F632F4"/>
    <w:rsid w:val="00F63399"/>
    <w:rsid w:val="00F63666"/>
    <w:rsid w:val="00F63B63"/>
    <w:rsid w:val="00F643DD"/>
    <w:rsid w:val="00F64423"/>
    <w:rsid w:val="00F64809"/>
    <w:rsid w:val="00F6495D"/>
    <w:rsid w:val="00F64D72"/>
    <w:rsid w:val="00F64DF9"/>
    <w:rsid w:val="00F64E4C"/>
    <w:rsid w:val="00F64FCE"/>
    <w:rsid w:val="00F6525E"/>
    <w:rsid w:val="00F65440"/>
    <w:rsid w:val="00F65738"/>
    <w:rsid w:val="00F65758"/>
    <w:rsid w:val="00F657FC"/>
    <w:rsid w:val="00F659E6"/>
    <w:rsid w:val="00F65B3D"/>
    <w:rsid w:val="00F65E2C"/>
    <w:rsid w:val="00F65F6A"/>
    <w:rsid w:val="00F66092"/>
    <w:rsid w:val="00F6628E"/>
    <w:rsid w:val="00F6631D"/>
    <w:rsid w:val="00F665BC"/>
    <w:rsid w:val="00F667E7"/>
    <w:rsid w:val="00F66F2F"/>
    <w:rsid w:val="00F67083"/>
    <w:rsid w:val="00F670CF"/>
    <w:rsid w:val="00F6735D"/>
    <w:rsid w:val="00F676B2"/>
    <w:rsid w:val="00F67996"/>
    <w:rsid w:val="00F67A12"/>
    <w:rsid w:val="00F70028"/>
    <w:rsid w:val="00F7026D"/>
    <w:rsid w:val="00F703DF"/>
    <w:rsid w:val="00F706EC"/>
    <w:rsid w:val="00F70789"/>
    <w:rsid w:val="00F70971"/>
    <w:rsid w:val="00F70ADE"/>
    <w:rsid w:val="00F70B53"/>
    <w:rsid w:val="00F70BCB"/>
    <w:rsid w:val="00F70F73"/>
    <w:rsid w:val="00F70FBF"/>
    <w:rsid w:val="00F71218"/>
    <w:rsid w:val="00F71355"/>
    <w:rsid w:val="00F71493"/>
    <w:rsid w:val="00F71502"/>
    <w:rsid w:val="00F71559"/>
    <w:rsid w:val="00F715AA"/>
    <w:rsid w:val="00F718E5"/>
    <w:rsid w:val="00F71910"/>
    <w:rsid w:val="00F71CFD"/>
    <w:rsid w:val="00F71E95"/>
    <w:rsid w:val="00F72131"/>
    <w:rsid w:val="00F721C8"/>
    <w:rsid w:val="00F72203"/>
    <w:rsid w:val="00F725B1"/>
    <w:rsid w:val="00F725E7"/>
    <w:rsid w:val="00F726C7"/>
    <w:rsid w:val="00F72C7A"/>
    <w:rsid w:val="00F72D2D"/>
    <w:rsid w:val="00F72D8F"/>
    <w:rsid w:val="00F73927"/>
    <w:rsid w:val="00F739D8"/>
    <w:rsid w:val="00F739E5"/>
    <w:rsid w:val="00F73ADB"/>
    <w:rsid w:val="00F74030"/>
    <w:rsid w:val="00F741AF"/>
    <w:rsid w:val="00F74234"/>
    <w:rsid w:val="00F748CB"/>
    <w:rsid w:val="00F748E0"/>
    <w:rsid w:val="00F74BED"/>
    <w:rsid w:val="00F75167"/>
    <w:rsid w:val="00F75433"/>
    <w:rsid w:val="00F75819"/>
    <w:rsid w:val="00F75920"/>
    <w:rsid w:val="00F759DE"/>
    <w:rsid w:val="00F759F9"/>
    <w:rsid w:val="00F75BAB"/>
    <w:rsid w:val="00F75CA5"/>
    <w:rsid w:val="00F75DFA"/>
    <w:rsid w:val="00F75F24"/>
    <w:rsid w:val="00F763A7"/>
    <w:rsid w:val="00F76AA4"/>
    <w:rsid w:val="00F76C8B"/>
    <w:rsid w:val="00F77351"/>
    <w:rsid w:val="00F7774F"/>
    <w:rsid w:val="00F7789A"/>
    <w:rsid w:val="00F779E0"/>
    <w:rsid w:val="00F77F12"/>
    <w:rsid w:val="00F802F7"/>
    <w:rsid w:val="00F803BF"/>
    <w:rsid w:val="00F804CF"/>
    <w:rsid w:val="00F80AC2"/>
    <w:rsid w:val="00F80AE8"/>
    <w:rsid w:val="00F80D84"/>
    <w:rsid w:val="00F81B48"/>
    <w:rsid w:val="00F81DF9"/>
    <w:rsid w:val="00F82018"/>
    <w:rsid w:val="00F8207C"/>
    <w:rsid w:val="00F82144"/>
    <w:rsid w:val="00F821CD"/>
    <w:rsid w:val="00F82237"/>
    <w:rsid w:val="00F8237D"/>
    <w:rsid w:val="00F82423"/>
    <w:rsid w:val="00F82451"/>
    <w:rsid w:val="00F8256D"/>
    <w:rsid w:val="00F82AAA"/>
    <w:rsid w:val="00F82AB9"/>
    <w:rsid w:val="00F82DC4"/>
    <w:rsid w:val="00F8317B"/>
    <w:rsid w:val="00F832B5"/>
    <w:rsid w:val="00F83479"/>
    <w:rsid w:val="00F83526"/>
    <w:rsid w:val="00F8355C"/>
    <w:rsid w:val="00F8365D"/>
    <w:rsid w:val="00F837E4"/>
    <w:rsid w:val="00F83F81"/>
    <w:rsid w:val="00F8450E"/>
    <w:rsid w:val="00F847DB"/>
    <w:rsid w:val="00F848F7"/>
    <w:rsid w:val="00F84D63"/>
    <w:rsid w:val="00F8528F"/>
    <w:rsid w:val="00F8581F"/>
    <w:rsid w:val="00F85AF2"/>
    <w:rsid w:val="00F85DA6"/>
    <w:rsid w:val="00F85E04"/>
    <w:rsid w:val="00F86677"/>
    <w:rsid w:val="00F8677C"/>
    <w:rsid w:val="00F86A00"/>
    <w:rsid w:val="00F86B58"/>
    <w:rsid w:val="00F86E80"/>
    <w:rsid w:val="00F871EB"/>
    <w:rsid w:val="00F8731E"/>
    <w:rsid w:val="00F87765"/>
    <w:rsid w:val="00F90275"/>
    <w:rsid w:val="00F9028F"/>
    <w:rsid w:val="00F90333"/>
    <w:rsid w:val="00F90A23"/>
    <w:rsid w:val="00F90A6B"/>
    <w:rsid w:val="00F90BF0"/>
    <w:rsid w:val="00F90C8C"/>
    <w:rsid w:val="00F90DDB"/>
    <w:rsid w:val="00F91241"/>
    <w:rsid w:val="00F914EC"/>
    <w:rsid w:val="00F9174E"/>
    <w:rsid w:val="00F91799"/>
    <w:rsid w:val="00F91DAC"/>
    <w:rsid w:val="00F921BA"/>
    <w:rsid w:val="00F923A0"/>
    <w:rsid w:val="00F92402"/>
    <w:rsid w:val="00F9263A"/>
    <w:rsid w:val="00F929E0"/>
    <w:rsid w:val="00F92DD1"/>
    <w:rsid w:val="00F92E55"/>
    <w:rsid w:val="00F92EA1"/>
    <w:rsid w:val="00F93010"/>
    <w:rsid w:val="00F93376"/>
    <w:rsid w:val="00F93584"/>
    <w:rsid w:val="00F936CA"/>
    <w:rsid w:val="00F93BB5"/>
    <w:rsid w:val="00F93CA9"/>
    <w:rsid w:val="00F93D00"/>
    <w:rsid w:val="00F941CD"/>
    <w:rsid w:val="00F94426"/>
    <w:rsid w:val="00F94ADE"/>
    <w:rsid w:val="00F94CFA"/>
    <w:rsid w:val="00F94D28"/>
    <w:rsid w:val="00F94F0E"/>
    <w:rsid w:val="00F95076"/>
    <w:rsid w:val="00F95142"/>
    <w:rsid w:val="00F953A0"/>
    <w:rsid w:val="00F953BC"/>
    <w:rsid w:val="00F95497"/>
    <w:rsid w:val="00F95608"/>
    <w:rsid w:val="00F95A10"/>
    <w:rsid w:val="00F95C27"/>
    <w:rsid w:val="00F95D9F"/>
    <w:rsid w:val="00F95FDF"/>
    <w:rsid w:val="00F96163"/>
    <w:rsid w:val="00F964F2"/>
    <w:rsid w:val="00F96551"/>
    <w:rsid w:val="00F9667B"/>
    <w:rsid w:val="00F96A0D"/>
    <w:rsid w:val="00F96BA5"/>
    <w:rsid w:val="00F96BE3"/>
    <w:rsid w:val="00F96CFB"/>
    <w:rsid w:val="00F96D71"/>
    <w:rsid w:val="00F96F14"/>
    <w:rsid w:val="00F96F61"/>
    <w:rsid w:val="00F9704F"/>
    <w:rsid w:val="00F97066"/>
    <w:rsid w:val="00F970CE"/>
    <w:rsid w:val="00F970D2"/>
    <w:rsid w:val="00F9720B"/>
    <w:rsid w:val="00F9737A"/>
    <w:rsid w:val="00F97714"/>
    <w:rsid w:val="00F9774B"/>
    <w:rsid w:val="00F97BF2"/>
    <w:rsid w:val="00F97C8A"/>
    <w:rsid w:val="00F97E64"/>
    <w:rsid w:val="00FA0089"/>
    <w:rsid w:val="00FA0182"/>
    <w:rsid w:val="00FA02B3"/>
    <w:rsid w:val="00FA04D2"/>
    <w:rsid w:val="00FA06AD"/>
    <w:rsid w:val="00FA08B5"/>
    <w:rsid w:val="00FA0A39"/>
    <w:rsid w:val="00FA0A46"/>
    <w:rsid w:val="00FA0CDF"/>
    <w:rsid w:val="00FA0DC1"/>
    <w:rsid w:val="00FA0EEF"/>
    <w:rsid w:val="00FA10D4"/>
    <w:rsid w:val="00FA188B"/>
    <w:rsid w:val="00FA1CBA"/>
    <w:rsid w:val="00FA1F53"/>
    <w:rsid w:val="00FA2021"/>
    <w:rsid w:val="00FA26C9"/>
    <w:rsid w:val="00FA2C58"/>
    <w:rsid w:val="00FA2FBD"/>
    <w:rsid w:val="00FA32D9"/>
    <w:rsid w:val="00FA3427"/>
    <w:rsid w:val="00FA34F6"/>
    <w:rsid w:val="00FA36F9"/>
    <w:rsid w:val="00FA383A"/>
    <w:rsid w:val="00FA3ACE"/>
    <w:rsid w:val="00FA3AE5"/>
    <w:rsid w:val="00FA4084"/>
    <w:rsid w:val="00FA41DE"/>
    <w:rsid w:val="00FA43DC"/>
    <w:rsid w:val="00FA4787"/>
    <w:rsid w:val="00FA4C32"/>
    <w:rsid w:val="00FA4CBB"/>
    <w:rsid w:val="00FA4CF0"/>
    <w:rsid w:val="00FA519C"/>
    <w:rsid w:val="00FA5450"/>
    <w:rsid w:val="00FA5627"/>
    <w:rsid w:val="00FA5678"/>
    <w:rsid w:val="00FA56CF"/>
    <w:rsid w:val="00FA5879"/>
    <w:rsid w:val="00FA5930"/>
    <w:rsid w:val="00FA59F2"/>
    <w:rsid w:val="00FA5B33"/>
    <w:rsid w:val="00FA5C42"/>
    <w:rsid w:val="00FA638B"/>
    <w:rsid w:val="00FA6584"/>
    <w:rsid w:val="00FA65CF"/>
    <w:rsid w:val="00FA66C3"/>
    <w:rsid w:val="00FA69D5"/>
    <w:rsid w:val="00FA69F9"/>
    <w:rsid w:val="00FA6E76"/>
    <w:rsid w:val="00FA71A3"/>
    <w:rsid w:val="00FA7518"/>
    <w:rsid w:val="00FA7576"/>
    <w:rsid w:val="00FA790C"/>
    <w:rsid w:val="00FA7CBC"/>
    <w:rsid w:val="00FA7CEE"/>
    <w:rsid w:val="00FA7E64"/>
    <w:rsid w:val="00FA7FC4"/>
    <w:rsid w:val="00FB007B"/>
    <w:rsid w:val="00FB0216"/>
    <w:rsid w:val="00FB03DC"/>
    <w:rsid w:val="00FB0A79"/>
    <w:rsid w:val="00FB0B37"/>
    <w:rsid w:val="00FB0B4F"/>
    <w:rsid w:val="00FB0C11"/>
    <w:rsid w:val="00FB0C47"/>
    <w:rsid w:val="00FB1667"/>
    <w:rsid w:val="00FB1A42"/>
    <w:rsid w:val="00FB1E66"/>
    <w:rsid w:val="00FB20DB"/>
    <w:rsid w:val="00FB220A"/>
    <w:rsid w:val="00FB229E"/>
    <w:rsid w:val="00FB22A2"/>
    <w:rsid w:val="00FB2302"/>
    <w:rsid w:val="00FB240A"/>
    <w:rsid w:val="00FB25A9"/>
    <w:rsid w:val="00FB2872"/>
    <w:rsid w:val="00FB28D7"/>
    <w:rsid w:val="00FB29A9"/>
    <w:rsid w:val="00FB2AF3"/>
    <w:rsid w:val="00FB2D5F"/>
    <w:rsid w:val="00FB2D70"/>
    <w:rsid w:val="00FB2FB7"/>
    <w:rsid w:val="00FB375F"/>
    <w:rsid w:val="00FB389A"/>
    <w:rsid w:val="00FB3A6F"/>
    <w:rsid w:val="00FB3CD6"/>
    <w:rsid w:val="00FB3DB3"/>
    <w:rsid w:val="00FB4108"/>
    <w:rsid w:val="00FB4259"/>
    <w:rsid w:val="00FB430C"/>
    <w:rsid w:val="00FB4392"/>
    <w:rsid w:val="00FB43A2"/>
    <w:rsid w:val="00FB4621"/>
    <w:rsid w:val="00FB4844"/>
    <w:rsid w:val="00FB4B46"/>
    <w:rsid w:val="00FB4E1C"/>
    <w:rsid w:val="00FB4FE4"/>
    <w:rsid w:val="00FB5350"/>
    <w:rsid w:val="00FB5778"/>
    <w:rsid w:val="00FB58D2"/>
    <w:rsid w:val="00FB5B3D"/>
    <w:rsid w:val="00FB5E5B"/>
    <w:rsid w:val="00FB5FE0"/>
    <w:rsid w:val="00FB64EE"/>
    <w:rsid w:val="00FB6DC1"/>
    <w:rsid w:val="00FB6DD8"/>
    <w:rsid w:val="00FB6E74"/>
    <w:rsid w:val="00FB70A5"/>
    <w:rsid w:val="00FB72B5"/>
    <w:rsid w:val="00FB731D"/>
    <w:rsid w:val="00FB74FD"/>
    <w:rsid w:val="00FB7573"/>
    <w:rsid w:val="00FB7575"/>
    <w:rsid w:val="00FB79E8"/>
    <w:rsid w:val="00FB79EC"/>
    <w:rsid w:val="00FC0590"/>
    <w:rsid w:val="00FC07DE"/>
    <w:rsid w:val="00FC09D0"/>
    <w:rsid w:val="00FC09DB"/>
    <w:rsid w:val="00FC0BFB"/>
    <w:rsid w:val="00FC0C09"/>
    <w:rsid w:val="00FC11E2"/>
    <w:rsid w:val="00FC1309"/>
    <w:rsid w:val="00FC156B"/>
    <w:rsid w:val="00FC17C2"/>
    <w:rsid w:val="00FC19F6"/>
    <w:rsid w:val="00FC1D66"/>
    <w:rsid w:val="00FC20D1"/>
    <w:rsid w:val="00FC2209"/>
    <w:rsid w:val="00FC24C2"/>
    <w:rsid w:val="00FC277E"/>
    <w:rsid w:val="00FC2869"/>
    <w:rsid w:val="00FC2889"/>
    <w:rsid w:val="00FC2FBA"/>
    <w:rsid w:val="00FC30B3"/>
    <w:rsid w:val="00FC35F0"/>
    <w:rsid w:val="00FC3B72"/>
    <w:rsid w:val="00FC408D"/>
    <w:rsid w:val="00FC4629"/>
    <w:rsid w:val="00FC4A08"/>
    <w:rsid w:val="00FC4AA5"/>
    <w:rsid w:val="00FC4B96"/>
    <w:rsid w:val="00FC4BD6"/>
    <w:rsid w:val="00FC4C0B"/>
    <w:rsid w:val="00FC4DD4"/>
    <w:rsid w:val="00FC4E8C"/>
    <w:rsid w:val="00FC508B"/>
    <w:rsid w:val="00FC52DB"/>
    <w:rsid w:val="00FC53FA"/>
    <w:rsid w:val="00FC55A6"/>
    <w:rsid w:val="00FC591A"/>
    <w:rsid w:val="00FC59E4"/>
    <w:rsid w:val="00FC5B7D"/>
    <w:rsid w:val="00FC6067"/>
    <w:rsid w:val="00FC634D"/>
    <w:rsid w:val="00FC6A2C"/>
    <w:rsid w:val="00FC6B07"/>
    <w:rsid w:val="00FC6B64"/>
    <w:rsid w:val="00FC71AB"/>
    <w:rsid w:val="00FC74C7"/>
    <w:rsid w:val="00FC7539"/>
    <w:rsid w:val="00FC783C"/>
    <w:rsid w:val="00FC7959"/>
    <w:rsid w:val="00FC7CEA"/>
    <w:rsid w:val="00FC7EC5"/>
    <w:rsid w:val="00FC7EC8"/>
    <w:rsid w:val="00FD0175"/>
    <w:rsid w:val="00FD01B4"/>
    <w:rsid w:val="00FD0308"/>
    <w:rsid w:val="00FD0598"/>
    <w:rsid w:val="00FD0832"/>
    <w:rsid w:val="00FD0892"/>
    <w:rsid w:val="00FD0DC1"/>
    <w:rsid w:val="00FD0F1D"/>
    <w:rsid w:val="00FD11BD"/>
    <w:rsid w:val="00FD148E"/>
    <w:rsid w:val="00FD165F"/>
    <w:rsid w:val="00FD1815"/>
    <w:rsid w:val="00FD1CE4"/>
    <w:rsid w:val="00FD1E7F"/>
    <w:rsid w:val="00FD2067"/>
    <w:rsid w:val="00FD21AC"/>
    <w:rsid w:val="00FD25CB"/>
    <w:rsid w:val="00FD2C82"/>
    <w:rsid w:val="00FD2CA3"/>
    <w:rsid w:val="00FD2E84"/>
    <w:rsid w:val="00FD2FF0"/>
    <w:rsid w:val="00FD321D"/>
    <w:rsid w:val="00FD335F"/>
    <w:rsid w:val="00FD33FA"/>
    <w:rsid w:val="00FD36B6"/>
    <w:rsid w:val="00FD3767"/>
    <w:rsid w:val="00FD3B37"/>
    <w:rsid w:val="00FD403B"/>
    <w:rsid w:val="00FD427B"/>
    <w:rsid w:val="00FD43FE"/>
    <w:rsid w:val="00FD445A"/>
    <w:rsid w:val="00FD44C0"/>
    <w:rsid w:val="00FD4575"/>
    <w:rsid w:val="00FD4E83"/>
    <w:rsid w:val="00FD504A"/>
    <w:rsid w:val="00FD539A"/>
    <w:rsid w:val="00FD53F3"/>
    <w:rsid w:val="00FD5667"/>
    <w:rsid w:val="00FD56EE"/>
    <w:rsid w:val="00FD5B27"/>
    <w:rsid w:val="00FD5C1A"/>
    <w:rsid w:val="00FD5D64"/>
    <w:rsid w:val="00FD5E85"/>
    <w:rsid w:val="00FD648F"/>
    <w:rsid w:val="00FD65D8"/>
    <w:rsid w:val="00FD67E9"/>
    <w:rsid w:val="00FD690F"/>
    <w:rsid w:val="00FD6C2A"/>
    <w:rsid w:val="00FD6D0C"/>
    <w:rsid w:val="00FD6DB7"/>
    <w:rsid w:val="00FD6EA0"/>
    <w:rsid w:val="00FD7740"/>
    <w:rsid w:val="00FD7749"/>
    <w:rsid w:val="00FD7B13"/>
    <w:rsid w:val="00FE04BB"/>
    <w:rsid w:val="00FE0515"/>
    <w:rsid w:val="00FE0CAC"/>
    <w:rsid w:val="00FE11B7"/>
    <w:rsid w:val="00FE1B96"/>
    <w:rsid w:val="00FE1CF3"/>
    <w:rsid w:val="00FE1DDC"/>
    <w:rsid w:val="00FE20E7"/>
    <w:rsid w:val="00FE2327"/>
    <w:rsid w:val="00FE291F"/>
    <w:rsid w:val="00FE2968"/>
    <w:rsid w:val="00FE29D4"/>
    <w:rsid w:val="00FE2C92"/>
    <w:rsid w:val="00FE2CE9"/>
    <w:rsid w:val="00FE306C"/>
    <w:rsid w:val="00FE3089"/>
    <w:rsid w:val="00FE31F7"/>
    <w:rsid w:val="00FE3246"/>
    <w:rsid w:val="00FE3511"/>
    <w:rsid w:val="00FE3CA4"/>
    <w:rsid w:val="00FE3E04"/>
    <w:rsid w:val="00FE3E35"/>
    <w:rsid w:val="00FE3F21"/>
    <w:rsid w:val="00FE422B"/>
    <w:rsid w:val="00FE440E"/>
    <w:rsid w:val="00FE446F"/>
    <w:rsid w:val="00FE4502"/>
    <w:rsid w:val="00FE476A"/>
    <w:rsid w:val="00FE4A5A"/>
    <w:rsid w:val="00FE4B77"/>
    <w:rsid w:val="00FE4C11"/>
    <w:rsid w:val="00FE4FEB"/>
    <w:rsid w:val="00FE5238"/>
    <w:rsid w:val="00FE5607"/>
    <w:rsid w:val="00FE5650"/>
    <w:rsid w:val="00FE591C"/>
    <w:rsid w:val="00FE5C96"/>
    <w:rsid w:val="00FE5DB1"/>
    <w:rsid w:val="00FE5F6F"/>
    <w:rsid w:val="00FE62C2"/>
    <w:rsid w:val="00FE652B"/>
    <w:rsid w:val="00FE6561"/>
    <w:rsid w:val="00FE6633"/>
    <w:rsid w:val="00FE6A83"/>
    <w:rsid w:val="00FE6DD5"/>
    <w:rsid w:val="00FE6E01"/>
    <w:rsid w:val="00FE72B5"/>
    <w:rsid w:val="00FE7387"/>
    <w:rsid w:val="00FE75BC"/>
    <w:rsid w:val="00FE79F0"/>
    <w:rsid w:val="00FE7E7D"/>
    <w:rsid w:val="00FE7F1F"/>
    <w:rsid w:val="00FF0335"/>
    <w:rsid w:val="00FF04FB"/>
    <w:rsid w:val="00FF0603"/>
    <w:rsid w:val="00FF08CA"/>
    <w:rsid w:val="00FF0EF7"/>
    <w:rsid w:val="00FF0F68"/>
    <w:rsid w:val="00FF0FE3"/>
    <w:rsid w:val="00FF11E8"/>
    <w:rsid w:val="00FF1428"/>
    <w:rsid w:val="00FF151B"/>
    <w:rsid w:val="00FF1D99"/>
    <w:rsid w:val="00FF1ED8"/>
    <w:rsid w:val="00FF1F3C"/>
    <w:rsid w:val="00FF2087"/>
    <w:rsid w:val="00FF217C"/>
    <w:rsid w:val="00FF231E"/>
    <w:rsid w:val="00FF2895"/>
    <w:rsid w:val="00FF2E46"/>
    <w:rsid w:val="00FF32F4"/>
    <w:rsid w:val="00FF350B"/>
    <w:rsid w:val="00FF39D2"/>
    <w:rsid w:val="00FF3B5F"/>
    <w:rsid w:val="00FF3D6F"/>
    <w:rsid w:val="00FF3F6A"/>
    <w:rsid w:val="00FF41B1"/>
    <w:rsid w:val="00FF41FC"/>
    <w:rsid w:val="00FF4244"/>
    <w:rsid w:val="00FF48BD"/>
    <w:rsid w:val="00FF4AA6"/>
    <w:rsid w:val="00FF4BE0"/>
    <w:rsid w:val="00FF4E42"/>
    <w:rsid w:val="00FF50C9"/>
    <w:rsid w:val="00FF57B9"/>
    <w:rsid w:val="00FF57D8"/>
    <w:rsid w:val="00FF5845"/>
    <w:rsid w:val="00FF5D24"/>
    <w:rsid w:val="00FF5E3E"/>
    <w:rsid w:val="00FF5F62"/>
    <w:rsid w:val="00FF6166"/>
    <w:rsid w:val="00FF6251"/>
    <w:rsid w:val="00FF64F3"/>
    <w:rsid w:val="00FF6891"/>
    <w:rsid w:val="00FF68C2"/>
    <w:rsid w:val="00FF6AF0"/>
    <w:rsid w:val="00FF6D7E"/>
    <w:rsid w:val="00FF7612"/>
    <w:rsid w:val="00FF7BDF"/>
    <w:rsid w:val="00FF7D59"/>
    <w:rsid w:val="00FF7E42"/>
    <w:rsid w:val="00FF7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7265"/>
    <o:shapelayout v:ext="edit">
      <o:idmap v:ext="edit" data="1"/>
    </o:shapelayout>
  </w:shapeDefaults>
  <w:decimalSymbol w:val="."/>
  <w:listSeparator w:val=","/>
  <w14:docId w14:val="61C31AB9"/>
  <w15:chartTrackingRefBased/>
  <w15:docId w15:val="{B15A3561-F8E2-4285-83DF-113F030F5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291F"/>
    <w:rPr>
      <w:sz w:val="24"/>
      <w:szCs w:val="24"/>
    </w:rPr>
  </w:style>
  <w:style w:type="paragraph" w:styleId="Heading2">
    <w:name w:val="heading 2"/>
    <w:basedOn w:val="Normal"/>
    <w:next w:val="Normal"/>
    <w:link w:val="Heading2Char"/>
    <w:qFormat/>
    <w:rsid w:val="004137EB"/>
    <w:pPr>
      <w:keepNext/>
      <w:spacing w:before="240" w:after="60"/>
      <w:outlineLvl w:val="1"/>
    </w:pPr>
    <w:rPr>
      <w:rFonts w:ascii="Arial" w:hAnsi="Arial" w:cs="Arial"/>
      <w:b/>
      <w:bCs/>
      <w:i/>
      <w:iCs/>
      <w:sz w:val="28"/>
      <w:szCs w:val="28"/>
    </w:rPr>
  </w:style>
  <w:style w:type="paragraph" w:styleId="Heading5">
    <w:name w:val="heading 5"/>
    <w:basedOn w:val="Normal"/>
    <w:next w:val="Normal"/>
    <w:link w:val="Heading5Char"/>
    <w:semiHidden/>
    <w:unhideWhenUsed/>
    <w:qFormat/>
    <w:rsid w:val="005301F6"/>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4137EB"/>
    <w:rPr>
      <w:rFonts w:ascii="Arial" w:hAnsi="Arial" w:cs="Arial"/>
      <w:b/>
      <w:bCs/>
      <w:i/>
      <w:iCs/>
      <w:sz w:val="28"/>
      <w:szCs w:val="28"/>
      <w:lang w:val="en-US" w:eastAsia="en-US" w:bidi="ar-SA"/>
    </w:rPr>
  </w:style>
  <w:style w:type="paragraph" w:styleId="Header">
    <w:name w:val="header"/>
    <w:basedOn w:val="Normal"/>
    <w:link w:val="HeaderChar"/>
    <w:uiPriority w:val="99"/>
    <w:rsid w:val="00AA5A00"/>
    <w:pPr>
      <w:tabs>
        <w:tab w:val="center" w:pos="4320"/>
        <w:tab w:val="right" w:pos="8640"/>
      </w:tabs>
    </w:pPr>
  </w:style>
  <w:style w:type="character" w:customStyle="1" w:styleId="HeaderChar">
    <w:name w:val="Header Char"/>
    <w:link w:val="Header"/>
    <w:uiPriority w:val="99"/>
    <w:rsid w:val="00B313CA"/>
    <w:rPr>
      <w:sz w:val="24"/>
      <w:szCs w:val="24"/>
      <w:lang w:val="en-US" w:eastAsia="en-US" w:bidi="ar-SA"/>
    </w:rPr>
  </w:style>
  <w:style w:type="paragraph" w:styleId="Footer">
    <w:name w:val="footer"/>
    <w:basedOn w:val="Normal"/>
    <w:link w:val="FooterChar"/>
    <w:uiPriority w:val="99"/>
    <w:rsid w:val="00AA5A00"/>
    <w:pPr>
      <w:tabs>
        <w:tab w:val="center" w:pos="4320"/>
        <w:tab w:val="right" w:pos="8640"/>
      </w:tabs>
    </w:pPr>
    <w:rPr>
      <w:lang w:val="x-none" w:eastAsia="x-none"/>
    </w:rPr>
  </w:style>
  <w:style w:type="character" w:styleId="PageNumber">
    <w:name w:val="page number"/>
    <w:basedOn w:val="DefaultParagraphFont"/>
    <w:rsid w:val="00C826B8"/>
  </w:style>
  <w:style w:type="table" w:styleId="TableGrid">
    <w:name w:val="Table Grid"/>
    <w:basedOn w:val="TableNormal"/>
    <w:uiPriority w:val="59"/>
    <w:rsid w:val="006721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A13906"/>
    <w:pPr>
      <w:shd w:val="clear" w:color="auto" w:fill="000080"/>
    </w:pPr>
    <w:rPr>
      <w:rFonts w:ascii="Tahoma" w:hAnsi="Tahoma" w:cs="Tahoma"/>
      <w:sz w:val="20"/>
      <w:szCs w:val="20"/>
    </w:rPr>
  </w:style>
  <w:style w:type="character" w:styleId="Hyperlink">
    <w:name w:val="Hyperlink"/>
    <w:rsid w:val="00B92FDD"/>
    <w:rPr>
      <w:color w:val="0000FF"/>
      <w:u w:val="single"/>
    </w:rPr>
  </w:style>
  <w:style w:type="paragraph" w:styleId="BodyText3">
    <w:name w:val="Body Text 3"/>
    <w:basedOn w:val="Normal"/>
    <w:rsid w:val="00B92FDD"/>
    <w:pPr>
      <w:spacing w:after="120"/>
    </w:pPr>
    <w:rPr>
      <w:sz w:val="16"/>
      <w:szCs w:val="16"/>
    </w:rPr>
  </w:style>
  <w:style w:type="paragraph" w:styleId="BalloonText">
    <w:name w:val="Balloon Text"/>
    <w:basedOn w:val="Normal"/>
    <w:semiHidden/>
    <w:rsid w:val="00B92FDD"/>
    <w:rPr>
      <w:rFonts w:ascii="Tahoma" w:hAnsi="Tahoma" w:cs="Tahoma"/>
      <w:sz w:val="16"/>
      <w:szCs w:val="16"/>
    </w:rPr>
  </w:style>
  <w:style w:type="paragraph" w:styleId="BodyText">
    <w:name w:val="Body Text"/>
    <w:aliases w:val="btf"/>
    <w:basedOn w:val="Normal"/>
    <w:link w:val="BodyTextChar"/>
    <w:rsid w:val="004137EB"/>
    <w:pPr>
      <w:jc w:val="both"/>
    </w:pPr>
  </w:style>
  <w:style w:type="character" w:customStyle="1" w:styleId="BodyTextChar">
    <w:name w:val="Body Text Char"/>
    <w:aliases w:val="btf Char"/>
    <w:link w:val="BodyText"/>
    <w:semiHidden/>
    <w:locked/>
    <w:rsid w:val="004137EB"/>
    <w:rPr>
      <w:sz w:val="24"/>
      <w:szCs w:val="24"/>
      <w:lang w:val="en-US" w:eastAsia="en-US" w:bidi="ar-SA"/>
    </w:rPr>
  </w:style>
  <w:style w:type="paragraph" w:styleId="PlainText">
    <w:name w:val="Plain Text"/>
    <w:basedOn w:val="Normal"/>
    <w:link w:val="PlainTextChar"/>
    <w:unhideWhenUsed/>
    <w:rsid w:val="004137EB"/>
    <w:rPr>
      <w:rFonts w:ascii="Consolas" w:hAnsi="Consolas"/>
      <w:sz w:val="21"/>
      <w:szCs w:val="21"/>
    </w:rPr>
  </w:style>
  <w:style w:type="character" w:customStyle="1" w:styleId="PlainTextChar">
    <w:name w:val="Plain Text Char"/>
    <w:link w:val="PlainText"/>
    <w:rsid w:val="004137EB"/>
    <w:rPr>
      <w:rFonts w:ascii="Consolas" w:hAnsi="Consolas"/>
      <w:sz w:val="21"/>
      <w:szCs w:val="21"/>
      <w:lang w:val="en-US" w:eastAsia="en-US" w:bidi="ar-SA"/>
    </w:rPr>
  </w:style>
  <w:style w:type="character" w:customStyle="1" w:styleId="yiv1903753222apple-style-span">
    <w:name w:val="yiv1903753222apple-style-span"/>
    <w:basedOn w:val="DefaultParagraphFont"/>
    <w:rsid w:val="00D62B32"/>
  </w:style>
  <w:style w:type="character" w:customStyle="1" w:styleId="FooterChar">
    <w:name w:val="Footer Char"/>
    <w:link w:val="Footer"/>
    <w:uiPriority w:val="99"/>
    <w:rsid w:val="009C50B0"/>
    <w:rPr>
      <w:sz w:val="24"/>
      <w:szCs w:val="24"/>
    </w:rPr>
  </w:style>
  <w:style w:type="paragraph" w:styleId="ListParagraph">
    <w:name w:val="List Paragraph"/>
    <w:basedOn w:val="Normal"/>
    <w:uiPriority w:val="34"/>
    <w:qFormat/>
    <w:rsid w:val="00351D42"/>
    <w:pPr>
      <w:ind w:left="720"/>
    </w:pPr>
    <w:rPr>
      <w:rFonts w:eastAsia="MS Mincho"/>
      <w:lang w:eastAsia="ja-JP"/>
    </w:rPr>
  </w:style>
  <w:style w:type="character" w:customStyle="1" w:styleId="Heading5Char">
    <w:name w:val="Heading 5 Char"/>
    <w:link w:val="Heading5"/>
    <w:semiHidden/>
    <w:rsid w:val="005301F6"/>
    <w:rPr>
      <w:rFonts w:ascii="Calibri" w:eastAsia="Times New Roman" w:hAnsi="Calibri" w:cs="Times New Roman"/>
      <w:b/>
      <w:bCs/>
      <w:i/>
      <w:iCs/>
      <w:sz w:val="26"/>
      <w:szCs w:val="26"/>
    </w:rPr>
  </w:style>
  <w:style w:type="character" w:styleId="FollowedHyperlink">
    <w:name w:val="FollowedHyperlink"/>
    <w:rsid w:val="00F24F78"/>
    <w:rPr>
      <w:color w:val="954F72"/>
      <w:u w:val="single"/>
    </w:rPr>
  </w:style>
  <w:style w:type="paragraph" w:customStyle="1" w:styleId="paragraph">
    <w:name w:val="paragraph"/>
    <w:basedOn w:val="Normal"/>
    <w:rsid w:val="003A0EA5"/>
    <w:pPr>
      <w:spacing w:before="100" w:beforeAutospacing="1" w:after="100" w:afterAutospacing="1"/>
    </w:pPr>
  </w:style>
  <w:style w:type="character" w:customStyle="1" w:styleId="normaltextrun">
    <w:name w:val="normaltextrun"/>
    <w:basedOn w:val="DefaultParagraphFont"/>
    <w:rsid w:val="003A0EA5"/>
    <w:rPr>
      <w:rFonts w:cs="Times New Roman"/>
    </w:rPr>
  </w:style>
  <w:style w:type="character" w:customStyle="1" w:styleId="tabchar">
    <w:name w:val="tabchar"/>
    <w:basedOn w:val="DefaultParagraphFont"/>
    <w:rsid w:val="003A0EA5"/>
    <w:rPr>
      <w:rFonts w:cs="Times New Roman"/>
    </w:rPr>
  </w:style>
  <w:style w:type="character" w:customStyle="1" w:styleId="eop">
    <w:name w:val="eop"/>
    <w:basedOn w:val="DefaultParagraphFont"/>
    <w:rsid w:val="003A0EA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683">
      <w:bodyDiv w:val="1"/>
      <w:marLeft w:val="0"/>
      <w:marRight w:val="0"/>
      <w:marTop w:val="0"/>
      <w:marBottom w:val="0"/>
      <w:divBdr>
        <w:top w:val="none" w:sz="0" w:space="0" w:color="auto"/>
        <w:left w:val="none" w:sz="0" w:space="0" w:color="auto"/>
        <w:bottom w:val="none" w:sz="0" w:space="0" w:color="auto"/>
        <w:right w:val="none" w:sz="0" w:space="0" w:color="auto"/>
      </w:divBdr>
    </w:div>
    <w:div w:id="294531805">
      <w:bodyDiv w:val="1"/>
      <w:marLeft w:val="0"/>
      <w:marRight w:val="0"/>
      <w:marTop w:val="0"/>
      <w:marBottom w:val="0"/>
      <w:divBdr>
        <w:top w:val="none" w:sz="0" w:space="0" w:color="auto"/>
        <w:left w:val="none" w:sz="0" w:space="0" w:color="auto"/>
        <w:bottom w:val="none" w:sz="0" w:space="0" w:color="auto"/>
        <w:right w:val="none" w:sz="0" w:space="0" w:color="auto"/>
      </w:divBdr>
    </w:div>
    <w:div w:id="361826188">
      <w:bodyDiv w:val="1"/>
      <w:marLeft w:val="0"/>
      <w:marRight w:val="0"/>
      <w:marTop w:val="0"/>
      <w:marBottom w:val="0"/>
      <w:divBdr>
        <w:top w:val="none" w:sz="0" w:space="0" w:color="auto"/>
        <w:left w:val="none" w:sz="0" w:space="0" w:color="auto"/>
        <w:bottom w:val="none" w:sz="0" w:space="0" w:color="auto"/>
        <w:right w:val="none" w:sz="0" w:space="0" w:color="auto"/>
      </w:divBdr>
    </w:div>
    <w:div w:id="379131750">
      <w:bodyDiv w:val="1"/>
      <w:marLeft w:val="0"/>
      <w:marRight w:val="0"/>
      <w:marTop w:val="0"/>
      <w:marBottom w:val="0"/>
      <w:divBdr>
        <w:top w:val="none" w:sz="0" w:space="0" w:color="auto"/>
        <w:left w:val="none" w:sz="0" w:space="0" w:color="auto"/>
        <w:bottom w:val="none" w:sz="0" w:space="0" w:color="auto"/>
        <w:right w:val="none" w:sz="0" w:space="0" w:color="auto"/>
      </w:divBdr>
    </w:div>
    <w:div w:id="625552294">
      <w:bodyDiv w:val="1"/>
      <w:marLeft w:val="0"/>
      <w:marRight w:val="0"/>
      <w:marTop w:val="0"/>
      <w:marBottom w:val="0"/>
      <w:divBdr>
        <w:top w:val="none" w:sz="0" w:space="0" w:color="auto"/>
        <w:left w:val="none" w:sz="0" w:space="0" w:color="auto"/>
        <w:bottom w:val="none" w:sz="0" w:space="0" w:color="auto"/>
        <w:right w:val="none" w:sz="0" w:space="0" w:color="auto"/>
      </w:divBdr>
    </w:div>
    <w:div w:id="681513904">
      <w:bodyDiv w:val="1"/>
      <w:marLeft w:val="0"/>
      <w:marRight w:val="0"/>
      <w:marTop w:val="0"/>
      <w:marBottom w:val="0"/>
      <w:divBdr>
        <w:top w:val="none" w:sz="0" w:space="0" w:color="auto"/>
        <w:left w:val="none" w:sz="0" w:space="0" w:color="auto"/>
        <w:bottom w:val="none" w:sz="0" w:space="0" w:color="auto"/>
        <w:right w:val="none" w:sz="0" w:space="0" w:color="auto"/>
      </w:divBdr>
    </w:div>
    <w:div w:id="766272753">
      <w:bodyDiv w:val="1"/>
      <w:marLeft w:val="0"/>
      <w:marRight w:val="0"/>
      <w:marTop w:val="0"/>
      <w:marBottom w:val="0"/>
      <w:divBdr>
        <w:top w:val="none" w:sz="0" w:space="0" w:color="auto"/>
        <w:left w:val="none" w:sz="0" w:space="0" w:color="auto"/>
        <w:bottom w:val="none" w:sz="0" w:space="0" w:color="auto"/>
        <w:right w:val="none" w:sz="0" w:space="0" w:color="auto"/>
      </w:divBdr>
      <w:divsChild>
        <w:div w:id="41648214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775250546">
      <w:bodyDiv w:val="1"/>
      <w:marLeft w:val="0"/>
      <w:marRight w:val="0"/>
      <w:marTop w:val="0"/>
      <w:marBottom w:val="0"/>
      <w:divBdr>
        <w:top w:val="none" w:sz="0" w:space="0" w:color="auto"/>
        <w:left w:val="none" w:sz="0" w:space="0" w:color="auto"/>
        <w:bottom w:val="none" w:sz="0" w:space="0" w:color="auto"/>
        <w:right w:val="none" w:sz="0" w:space="0" w:color="auto"/>
      </w:divBdr>
      <w:divsChild>
        <w:div w:id="2780520">
          <w:marLeft w:val="0"/>
          <w:marRight w:val="0"/>
          <w:marTop w:val="0"/>
          <w:marBottom w:val="0"/>
          <w:divBdr>
            <w:top w:val="none" w:sz="0" w:space="0" w:color="auto"/>
            <w:left w:val="none" w:sz="0" w:space="0" w:color="auto"/>
            <w:bottom w:val="none" w:sz="0" w:space="0" w:color="auto"/>
            <w:right w:val="none" w:sz="0" w:space="0" w:color="auto"/>
          </w:divBdr>
          <w:divsChild>
            <w:div w:id="788625179">
              <w:marLeft w:val="0"/>
              <w:marRight w:val="0"/>
              <w:marTop w:val="0"/>
              <w:marBottom w:val="0"/>
              <w:divBdr>
                <w:top w:val="none" w:sz="0" w:space="0" w:color="auto"/>
                <w:left w:val="none" w:sz="0" w:space="0" w:color="auto"/>
                <w:bottom w:val="none" w:sz="0" w:space="0" w:color="auto"/>
                <w:right w:val="none" w:sz="0" w:space="0" w:color="auto"/>
              </w:divBdr>
              <w:divsChild>
                <w:div w:id="164519317">
                  <w:marLeft w:val="0"/>
                  <w:marRight w:val="0"/>
                  <w:marTop w:val="450"/>
                  <w:marBottom w:val="0"/>
                  <w:divBdr>
                    <w:top w:val="none" w:sz="0" w:space="0" w:color="auto"/>
                    <w:left w:val="none" w:sz="0" w:space="0" w:color="auto"/>
                    <w:bottom w:val="none" w:sz="0" w:space="0" w:color="auto"/>
                    <w:right w:val="none" w:sz="0" w:space="0" w:color="auto"/>
                  </w:divBdr>
                  <w:divsChild>
                    <w:div w:id="128365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9658">
          <w:marLeft w:val="0"/>
          <w:marRight w:val="0"/>
          <w:marTop w:val="0"/>
          <w:marBottom w:val="0"/>
          <w:divBdr>
            <w:top w:val="none" w:sz="0" w:space="0" w:color="auto"/>
            <w:left w:val="none" w:sz="0" w:space="0" w:color="auto"/>
            <w:bottom w:val="none" w:sz="0" w:space="0" w:color="auto"/>
            <w:right w:val="none" w:sz="0" w:space="0" w:color="auto"/>
          </w:divBdr>
          <w:divsChild>
            <w:div w:id="810169728">
              <w:marLeft w:val="0"/>
              <w:marRight w:val="0"/>
              <w:marTop w:val="0"/>
              <w:marBottom w:val="0"/>
              <w:divBdr>
                <w:top w:val="none" w:sz="0" w:space="0" w:color="auto"/>
                <w:left w:val="none" w:sz="0" w:space="0" w:color="auto"/>
                <w:bottom w:val="none" w:sz="0" w:space="0" w:color="auto"/>
                <w:right w:val="none" w:sz="0" w:space="0" w:color="auto"/>
              </w:divBdr>
              <w:divsChild>
                <w:div w:id="891117709">
                  <w:marLeft w:val="0"/>
                  <w:marRight w:val="0"/>
                  <w:marTop w:val="450"/>
                  <w:marBottom w:val="0"/>
                  <w:divBdr>
                    <w:top w:val="none" w:sz="0" w:space="0" w:color="auto"/>
                    <w:left w:val="none" w:sz="0" w:space="0" w:color="auto"/>
                    <w:bottom w:val="none" w:sz="0" w:space="0" w:color="auto"/>
                    <w:right w:val="none" w:sz="0" w:space="0" w:color="auto"/>
                  </w:divBdr>
                  <w:divsChild>
                    <w:div w:id="195902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6154">
          <w:marLeft w:val="0"/>
          <w:marRight w:val="0"/>
          <w:marTop w:val="0"/>
          <w:marBottom w:val="0"/>
          <w:divBdr>
            <w:top w:val="none" w:sz="0" w:space="0" w:color="auto"/>
            <w:left w:val="none" w:sz="0" w:space="0" w:color="auto"/>
            <w:bottom w:val="none" w:sz="0" w:space="0" w:color="auto"/>
            <w:right w:val="none" w:sz="0" w:space="0" w:color="auto"/>
          </w:divBdr>
          <w:divsChild>
            <w:div w:id="776288210">
              <w:marLeft w:val="0"/>
              <w:marRight w:val="0"/>
              <w:marTop w:val="0"/>
              <w:marBottom w:val="0"/>
              <w:divBdr>
                <w:top w:val="none" w:sz="0" w:space="0" w:color="auto"/>
                <w:left w:val="none" w:sz="0" w:space="0" w:color="auto"/>
                <w:bottom w:val="none" w:sz="0" w:space="0" w:color="auto"/>
                <w:right w:val="none" w:sz="0" w:space="0" w:color="auto"/>
              </w:divBdr>
              <w:divsChild>
                <w:div w:id="441147637">
                  <w:marLeft w:val="0"/>
                  <w:marRight w:val="0"/>
                  <w:marTop w:val="450"/>
                  <w:marBottom w:val="0"/>
                  <w:divBdr>
                    <w:top w:val="none" w:sz="0" w:space="0" w:color="auto"/>
                    <w:left w:val="none" w:sz="0" w:space="0" w:color="auto"/>
                    <w:bottom w:val="none" w:sz="0" w:space="0" w:color="auto"/>
                    <w:right w:val="none" w:sz="0" w:space="0" w:color="auto"/>
                  </w:divBdr>
                  <w:divsChild>
                    <w:div w:id="89419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7609">
          <w:marLeft w:val="0"/>
          <w:marRight w:val="0"/>
          <w:marTop w:val="0"/>
          <w:marBottom w:val="0"/>
          <w:divBdr>
            <w:top w:val="none" w:sz="0" w:space="0" w:color="auto"/>
            <w:left w:val="none" w:sz="0" w:space="0" w:color="auto"/>
            <w:bottom w:val="none" w:sz="0" w:space="0" w:color="auto"/>
            <w:right w:val="none" w:sz="0" w:space="0" w:color="auto"/>
          </w:divBdr>
          <w:divsChild>
            <w:div w:id="1352026624">
              <w:marLeft w:val="0"/>
              <w:marRight w:val="0"/>
              <w:marTop w:val="0"/>
              <w:marBottom w:val="0"/>
              <w:divBdr>
                <w:top w:val="none" w:sz="0" w:space="0" w:color="auto"/>
                <w:left w:val="none" w:sz="0" w:space="0" w:color="auto"/>
                <w:bottom w:val="none" w:sz="0" w:space="0" w:color="auto"/>
                <w:right w:val="none" w:sz="0" w:space="0" w:color="auto"/>
              </w:divBdr>
              <w:divsChild>
                <w:div w:id="1757944956">
                  <w:marLeft w:val="0"/>
                  <w:marRight w:val="0"/>
                  <w:marTop w:val="450"/>
                  <w:marBottom w:val="0"/>
                  <w:divBdr>
                    <w:top w:val="none" w:sz="0" w:space="0" w:color="auto"/>
                    <w:left w:val="none" w:sz="0" w:space="0" w:color="auto"/>
                    <w:bottom w:val="none" w:sz="0" w:space="0" w:color="auto"/>
                    <w:right w:val="none" w:sz="0" w:space="0" w:color="auto"/>
                  </w:divBdr>
                  <w:divsChild>
                    <w:div w:id="148828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66009">
          <w:marLeft w:val="0"/>
          <w:marRight w:val="0"/>
          <w:marTop w:val="0"/>
          <w:marBottom w:val="0"/>
          <w:divBdr>
            <w:top w:val="none" w:sz="0" w:space="0" w:color="auto"/>
            <w:left w:val="none" w:sz="0" w:space="0" w:color="auto"/>
            <w:bottom w:val="none" w:sz="0" w:space="0" w:color="auto"/>
            <w:right w:val="none" w:sz="0" w:space="0" w:color="auto"/>
          </w:divBdr>
          <w:divsChild>
            <w:div w:id="2125271081">
              <w:marLeft w:val="0"/>
              <w:marRight w:val="0"/>
              <w:marTop w:val="0"/>
              <w:marBottom w:val="0"/>
              <w:divBdr>
                <w:top w:val="none" w:sz="0" w:space="0" w:color="auto"/>
                <w:left w:val="none" w:sz="0" w:space="0" w:color="auto"/>
                <w:bottom w:val="none" w:sz="0" w:space="0" w:color="auto"/>
                <w:right w:val="none" w:sz="0" w:space="0" w:color="auto"/>
              </w:divBdr>
              <w:divsChild>
                <w:div w:id="766122816">
                  <w:marLeft w:val="0"/>
                  <w:marRight w:val="0"/>
                  <w:marTop w:val="450"/>
                  <w:marBottom w:val="0"/>
                  <w:divBdr>
                    <w:top w:val="none" w:sz="0" w:space="0" w:color="auto"/>
                    <w:left w:val="none" w:sz="0" w:space="0" w:color="auto"/>
                    <w:bottom w:val="none" w:sz="0" w:space="0" w:color="auto"/>
                    <w:right w:val="none" w:sz="0" w:space="0" w:color="auto"/>
                  </w:divBdr>
                  <w:divsChild>
                    <w:div w:id="46913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74066">
          <w:marLeft w:val="0"/>
          <w:marRight w:val="0"/>
          <w:marTop w:val="0"/>
          <w:marBottom w:val="0"/>
          <w:divBdr>
            <w:top w:val="none" w:sz="0" w:space="0" w:color="auto"/>
            <w:left w:val="none" w:sz="0" w:space="0" w:color="auto"/>
            <w:bottom w:val="none" w:sz="0" w:space="0" w:color="auto"/>
            <w:right w:val="none" w:sz="0" w:space="0" w:color="auto"/>
          </w:divBdr>
          <w:divsChild>
            <w:div w:id="806702779">
              <w:marLeft w:val="0"/>
              <w:marRight w:val="0"/>
              <w:marTop w:val="0"/>
              <w:marBottom w:val="0"/>
              <w:divBdr>
                <w:top w:val="none" w:sz="0" w:space="0" w:color="auto"/>
                <w:left w:val="none" w:sz="0" w:space="0" w:color="auto"/>
                <w:bottom w:val="none" w:sz="0" w:space="0" w:color="auto"/>
                <w:right w:val="none" w:sz="0" w:space="0" w:color="auto"/>
              </w:divBdr>
              <w:divsChild>
                <w:div w:id="610169989">
                  <w:marLeft w:val="0"/>
                  <w:marRight w:val="0"/>
                  <w:marTop w:val="450"/>
                  <w:marBottom w:val="0"/>
                  <w:divBdr>
                    <w:top w:val="none" w:sz="0" w:space="0" w:color="auto"/>
                    <w:left w:val="none" w:sz="0" w:space="0" w:color="auto"/>
                    <w:bottom w:val="none" w:sz="0" w:space="0" w:color="auto"/>
                    <w:right w:val="none" w:sz="0" w:space="0" w:color="auto"/>
                  </w:divBdr>
                  <w:divsChild>
                    <w:div w:id="5848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4075">
          <w:marLeft w:val="0"/>
          <w:marRight w:val="0"/>
          <w:marTop w:val="0"/>
          <w:marBottom w:val="0"/>
          <w:divBdr>
            <w:top w:val="none" w:sz="0" w:space="0" w:color="auto"/>
            <w:left w:val="none" w:sz="0" w:space="0" w:color="auto"/>
            <w:bottom w:val="none" w:sz="0" w:space="0" w:color="auto"/>
            <w:right w:val="none" w:sz="0" w:space="0" w:color="auto"/>
          </w:divBdr>
          <w:divsChild>
            <w:div w:id="204832133">
              <w:marLeft w:val="0"/>
              <w:marRight w:val="0"/>
              <w:marTop w:val="0"/>
              <w:marBottom w:val="0"/>
              <w:divBdr>
                <w:top w:val="none" w:sz="0" w:space="0" w:color="auto"/>
                <w:left w:val="none" w:sz="0" w:space="0" w:color="auto"/>
                <w:bottom w:val="none" w:sz="0" w:space="0" w:color="auto"/>
                <w:right w:val="none" w:sz="0" w:space="0" w:color="auto"/>
              </w:divBdr>
              <w:divsChild>
                <w:div w:id="2038117033">
                  <w:marLeft w:val="0"/>
                  <w:marRight w:val="0"/>
                  <w:marTop w:val="450"/>
                  <w:marBottom w:val="0"/>
                  <w:divBdr>
                    <w:top w:val="none" w:sz="0" w:space="0" w:color="auto"/>
                    <w:left w:val="none" w:sz="0" w:space="0" w:color="auto"/>
                    <w:bottom w:val="none" w:sz="0" w:space="0" w:color="auto"/>
                    <w:right w:val="none" w:sz="0" w:space="0" w:color="auto"/>
                  </w:divBdr>
                  <w:divsChild>
                    <w:div w:id="141223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8789">
          <w:marLeft w:val="0"/>
          <w:marRight w:val="0"/>
          <w:marTop w:val="0"/>
          <w:marBottom w:val="0"/>
          <w:divBdr>
            <w:top w:val="none" w:sz="0" w:space="0" w:color="auto"/>
            <w:left w:val="none" w:sz="0" w:space="0" w:color="auto"/>
            <w:bottom w:val="none" w:sz="0" w:space="0" w:color="auto"/>
            <w:right w:val="none" w:sz="0" w:space="0" w:color="auto"/>
          </w:divBdr>
          <w:divsChild>
            <w:div w:id="311641833">
              <w:marLeft w:val="0"/>
              <w:marRight w:val="0"/>
              <w:marTop w:val="0"/>
              <w:marBottom w:val="0"/>
              <w:divBdr>
                <w:top w:val="none" w:sz="0" w:space="0" w:color="auto"/>
                <w:left w:val="none" w:sz="0" w:space="0" w:color="auto"/>
                <w:bottom w:val="none" w:sz="0" w:space="0" w:color="auto"/>
                <w:right w:val="none" w:sz="0" w:space="0" w:color="auto"/>
              </w:divBdr>
              <w:divsChild>
                <w:div w:id="557396662">
                  <w:marLeft w:val="0"/>
                  <w:marRight w:val="0"/>
                  <w:marTop w:val="450"/>
                  <w:marBottom w:val="0"/>
                  <w:divBdr>
                    <w:top w:val="none" w:sz="0" w:space="0" w:color="auto"/>
                    <w:left w:val="none" w:sz="0" w:space="0" w:color="auto"/>
                    <w:bottom w:val="none" w:sz="0" w:space="0" w:color="auto"/>
                    <w:right w:val="none" w:sz="0" w:space="0" w:color="auto"/>
                  </w:divBdr>
                  <w:divsChild>
                    <w:div w:id="106542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78989">
          <w:marLeft w:val="0"/>
          <w:marRight w:val="0"/>
          <w:marTop w:val="0"/>
          <w:marBottom w:val="0"/>
          <w:divBdr>
            <w:top w:val="none" w:sz="0" w:space="0" w:color="auto"/>
            <w:left w:val="none" w:sz="0" w:space="0" w:color="auto"/>
            <w:bottom w:val="none" w:sz="0" w:space="0" w:color="auto"/>
            <w:right w:val="none" w:sz="0" w:space="0" w:color="auto"/>
          </w:divBdr>
          <w:divsChild>
            <w:div w:id="418066692">
              <w:marLeft w:val="0"/>
              <w:marRight w:val="0"/>
              <w:marTop w:val="450"/>
              <w:marBottom w:val="0"/>
              <w:divBdr>
                <w:top w:val="none" w:sz="0" w:space="0" w:color="auto"/>
                <w:left w:val="none" w:sz="0" w:space="0" w:color="auto"/>
                <w:bottom w:val="none" w:sz="0" w:space="0" w:color="auto"/>
                <w:right w:val="none" w:sz="0" w:space="0" w:color="auto"/>
              </w:divBdr>
              <w:divsChild>
                <w:div w:id="154162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8671">
          <w:marLeft w:val="0"/>
          <w:marRight w:val="0"/>
          <w:marTop w:val="0"/>
          <w:marBottom w:val="0"/>
          <w:divBdr>
            <w:top w:val="none" w:sz="0" w:space="0" w:color="auto"/>
            <w:left w:val="none" w:sz="0" w:space="0" w:color="auto"/>
            <w:bottom w:val="none" w:sz="0" w:space="0" w:color="auto"/>
            <w:right w:val="none" w:sz="0" w:space="0" w:color="auto"/>
          </w:divBdr>
          <w:divsChild>
            <w:div w:id="1631328311">
              <w:marLeft w:val="0"/>
              <w:marRight w:val="0"/>
              <w:marTop w:val="0"/>
              <w:marBottom w:val="0"/>
              <w:divBdr>
                <w:top w:val="none" w:sz="0" w:space="0" w:color="auto"/>
                <w:left w:val="none" w:sz="0" w:space="0" w:color="auto"/>
                <w:bottom w:val="none" w:sz="0" w:space="0" w:color="auto"/>
                <w:right w:val="none" w:sz="0" w:space="0" w:color="auto"/>
              </w:divBdr>
              <w:divsChild>
                <w:div w:id="529685736">
                  <w:marLeft w:val="0"/>
                  <w:marRight w:val="0"/>
                  <w:marTop w:val="450"/>
                  <w:marBottom w:val="0"/>
                  <w:divBdr>
                    <w:top w:val="none" w:sz="0" w:space="0" w:color="auto"/>
                    <w:left w:val="none" w:sz="0" w:space="0" w:color="auto"/>
                    <w:bottom w:val="none" w:sz="0" w:space="0" w:color="auto"/>
                    <w:right w:val="none" w:sz="0" w:space="0" w:color="auto"/>
                  </w:divBdr>
                  <w:divsChild>
                    <w:div w:id="139226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17981">
          <w:marLeft w:val="0"/>
          <w:marRight w:val="0"/>
          <w:marTop w:val="0"/>
          <w:marBottom w:val="0"/>
          <w:divBdr>
            <w:top w:val="none" w:sz="0" w:space="0" w:color="auto"/>
            <w:left w:val="none" w:sz="0" w:space="0" w:color="auto"/>
            <w:bottom w:val="none" w:sz="0" w:space="0" w:color="auto"/>
            <w:right w:val="none" w:sz="0" w:space="0" w:color="auto"/>
          </w:divBdr>
          <w:divsChild>
            <w:div w:id="2002657493">
              <w:marLeft w:val="0"/>
              <w:marRight w:val="0"/>
              <w:marTop w:val="0"/>
              <w:marBottom w:val="0"/>
              <w:divBdr>
                <w:top w:val="none" w:sz="0" w:space="0" w:color="auto"/>
                <w:left w:val="none" w:sz="0" w:space="0" w:color="auto"/>
                <w:bottom w:val="none" w:sz="0" w:space="0" w:color="auto"/>
                <w:right w:val="none" w:sz="0" w:space="0" w:color="auto"/>
              </w:divBdr>
              <w:divsChild>
                <w:div w:id="536508811">
                  <w:marLeft w:val="0"/>
                  <w:marRight w:val="0"/>
                  <w:marTop w:val="450"/>
                  <w:marBottom w:val="0"/>
                  <w:divBdr>
                    <w:top w:val="none" w:sz="0" w:space="0" w:color="auto"/>
                    <w:left w:val="none" w:sz="0" w:space="0" w:color="auto"/>
                    <w:bottom w:val="none" w:sz="0" w:space="0" w:color="auto"/>
                    <w:right w:val="none" w:sz="0" w:space="0" w:color="auto"/>
                  </w:divBdr>
                  <w:divsChild>
                    <w:div w:id="83080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2383">
          <w:marLeft w:val="0"/>
          <w:marRight w:val="0"/>
          <w:marTop w:val="0"/>
          <w:marBottom w:val="0"/>
          <w:divBdr>
            <w:top w:val="none" w:sz="0" w:space="0" w:color="auto"/>
            <w:left w:val="none" w:sz="0" w:space="0" w:color="auto"/>
            <w:bottom w:val="none" w:sz="0" w:space="0" w:color="auto"/>
            <w:right w:val="none" w:sz="0" w:space="0" w:color="auto"/>
          </w:divBdr>
          <w:divsChild>
            <w:div w:id="339628271">
              <w:marLeft w:val="0"/>
              <w:marRight w:val="0"/>
              <w:marTop w:val="0"/>
              <w:marBottom w:val="0"/>
              <w:divBdr>
                <w:top w:val="none" w:sz="0" w:space="0" w:color="auto"/>
                <w:left w:val="none" w:sz="0" w:space="0" w:color="auto"/>
                <w:bottom w:val="none" w:sz="0" w:space="0" w:color="auto"/>
                <w:right w:val="none" w:sz="0" w:space="0" w:color="auto"/>
              </w:divBdr>
              <w:divsChild>
                <w:div w:id="197670683">
                  <w:marLeft w:val="0"/>
                  <w:marRight w:val="0"/>
                  <w:marTop w:val="450"/>
                  <w:marBottom w:val="0"/>
                  <w:divBdr>
                    <w:top w:val="none" w:sz="0" w:space="0" w:color="auto"/>
                    <w:left w:val="none" w:sz="0" w:space="0" w:color="auto"/>
                    <w:bottom w:val="none" w:sz="0" w:space="0" w:color="auto"/>
                    <w:right w:val="none" w:sz="0" w:space="0" w:color="auto"/>
                  </w:divBdr>
                  <w:divsChild>
                    <w:div w:id="192244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11073">
          <w:marLeft w:val="0"/>
          <w:marRight w:val="0"/>
          <w:marTop w:val="0"/>
          <w:marBottom w:val="0"/>
          <w:divBdr>
            <w:top w:val="none" w:sz="0" w:space="0" w:color="auto"/>
            <w:left w:val="none" w:sz="0" w:space="0" w:color="auto"/>
            <w:bottom w:val="none" w:sz="0" w:space="0" w:color="auto"/>
            <w:right w:val="none" w:sz="0" w:space="0" w:color="auto"/>
          </w:divBdr>
          <w:divsChild>
            <w:div w:id="503282310">
              <w:marLeft w:val="0"/>
              <w:marRight w:val="0"/>
              <w:marTop w:val="450"/>
              <w:marBottom w:val="0"/>
              <w:divBdr>
                <w:top w:val="none" w:sz="0" w:space="0" w:color="auto"/>
                <w:left w:val="none" w:sz="0" w:space="0" w:color="auto"/>
                <w:bottom w:val="none" w:sz="0" w:space="0" w:color="auto"/>
                <w:right w:val="none" w:sz="0" w:space="0" w:color="auto"/>
              </w:divBdr>
              <w:divsChild>
                <w:div w:id="1337851988">
                  <w:marLeft w:val="0"/>
                  <w:marRight w:val="0"/>
                  <w:marTop w:val="0"/>
                  <w:marBottom w:val="0"/>
                  <w:divBdr>
                    <w:top w:val="none" w:sz="0" w:space="0" w:color="auto"/>
                    <w:left w:val="none" w:sz="0" w:space="0" w:color="auto"/>
                    <w:bottom w:val="none" w:sz="0" w:space="0" w:color="auto"/>
                    <w:right w:val="none" w:sz="0" w:space="0" w:color="auto"/>
                  </w:divBdr>
                  <w:divsChild>
                    <w:div w:id="37855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047912">
          <w:marLeft w:val="0"/>
          <w:marRight w:val="0"/>
          <w:marTop w:val="0"/>
          <w:marBottom w:val="0"/>
          <w:divBdr>
            <w:top w:val="none" w:sz="0" w:space="0" w:color="auto"/>
            <w:left w:val="none" w:sz="0" w:space="0" w:color="auto"/>
            <w:bottom w:val="none" w:sz="0" w:space="0" w:color="auto"/>
            <w:right w:val="none" w:sz="0" w:space="0" w:color="auto"/>
          </w:divBdr>
          <w:divsChild>
            <w:div w:id="438569031">
              <w:marLeft w:val="0"/>
              <w:marRight w:val="0"/>
              <w:marTop w:val="0"/>
              <w:marBottom w:val="0"/>
              <w:divBdr>
                <w:top w:val="none" w:sz="0" w:space="0" w:color="auto"/>
                <w:left w:val="none" w:sz="0" w:space="0" w:color="auto"/>
                <w:bottom w:val="none" w:sz="0" w:space="0" w:color="auto"/>
                <w:right w:val="none" w:sz="0" w:space="0" w:color="auto"/>
              </w:divBdr>
              <w:divsChild>
                <w:div w:id="1601570370">
                  <w:marLeft w:val="0"/>
                  <w:marRight w:val="0"/>
                  <w:marTop w:val="450"/>
                  <w:marBottom w:val="0"/>
                  <w:divBdr>
                    <w:top w:val="none" w:sz="0" w:space="0" w:color="auto"/>
                    <w:left w:val="none" w:sz="0" w:space="0" w:color="auto"/>
                    <w:bottom w:val="none" w:sz="0" w:space="0" w:color="auto"/>
                    <w:right w:val="none" w:sz="0" w:space="0" w:color="auto"/>
                  </w:divBdr>
                  <w:divsChild>
                    <w:div w:id="207188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27160">
          <w:marLeft w:val="0"/>
          <w:marRight w:val="0"/>
          <w:marTop w:val="0"/>
          <w:marBottom w:val="0"/>
          <w:divBdr>
            <w:top w:val="none" w:sz="0" w:space="0" w:color="auto"/>
            <w:left w:val="none" w:sz="0" w:space="0" w:color="auto"/>
            <w:bottom w:val="none" w:sz="0" w:space="0" w:color="auto"/>
            <w:right w:val="none" w:sz="0" w:space="0" w:color="auto"/>
          </w:divBdr>
          <w:divsChild>
            <w:div w:id="1577784932">
              <w:marLeft w:val="0"/>
              <w:marRight w:val="0"/>
              <w:marTop w:val="0"/>
              <w:marBottom w:val="0"/>
              <w:divBdr>
                <w:top w:val="none" w:sz="0" w:space="0" w:color="auto"/>
                <w:left w:val="none" w:sz="0" w:space="0" w:color="auto"/>
                <w:bottom w:val="none" w:sz="0" w:space="0" w:color="auto"/>
                <w:right w:val="none" w:sz="0" w:space="0" w:color="auto"/>
              </w:divBdr>
              <w:divsChild>
                <w:div w:id="2134515259">
                  <w:marLeft w:val="0"/>
                  <w:marRight w:val="0"/>
                  <w:marTop w:val="450"/>
                  <w:marBottom w:val="0"/>
                  <w:divBdr>
                    <w:top w:val="none" w:sz="0" w:space="0" w:color="auto"/>
                    <w:left w:val="none" w:sz="0" w:space="0" w:color="auto"/>
                    <w:bottom w:val="none" w:sz="0" w:space="0" w:color="auto"/>
                    <w:right w:val="none" w:sz="0" w:space="0" w:color="auto"/>
                  </w:divBdr>
                  <w:divsChild>
                    <w:div w:id="102212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684886">
          <w:marLeft w:val="0"/>
          <w:marRight w:val="0"/>
          <w:marTop w:val="0"/>
          <w:marBottom w:val="0"/>
          <w:divBdr>
            <w:top w:val="none" w:sz="0" w:space="0" w:color="auto"/>
            <w:left w:val="none" w:sz="0" w:space="0" w:color="auto"/>
            <w:bottom w:val="none" w:sz="0" w:space="0" w:color="auto"/>
            <w:right w:val="none" w:sz="0" w:space="0" w:color="auto"/>
          </w:divBdr>
          <w:divsChild>
            <w:div w:id="967054675">
              <w:marLeft w:val="0"/>
              <w:marRight w:val="0"/>
              <w:marTop w:val="0"/>
              <w:marBottom w:val="0"/>
              <w:divBdr>
                <w:top w:val="none" w:sz="0" w:space="0" w:color="auto"/>
                <w:left w:val="none" w:sz="0" w:space="0" w:color="auto"/>
                <w:bottom w:val="none" w:sz="0" w:space="0" w:color="auto"/>
                <w:right w:val="none" w:sz="0" w:space="0" w:color="auto"/>
              </w:divBdr>
              <w:divsChild>
                <w:div w:id="282924959">
                  <w:marLeft w:val="0"/>
                  <w:marRight w:val="0"/>
                  <w:marTop w:val="450"/>
                  <w:marBottom w:val="0"/>
                  <w:divBdr>
                    <w:top w:val="none" w:sz="0" w:space="0" w:color="auto"/>
                    <w:left w:val="none" w:sz="0" w:space="0" w:color="auto"/>
                    <w:bottom w:val="none" w:sz="0" w:space="0" w:color="auto"/>
                    <w:right w:val="none" w:sz="0" w:space="0" w:color="auto"/>
                  </w:divBdr>
                  <w:divsChild>
                    <w:div w:id="112361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08520">
          <w:marLeft w:val="0"/>
          <w:marRight w:val="0"/>
          <w:marTop w:val="0"/>
          <w:marBottom w:val="0"/>
          <w:divBdr>
            <w:top w:val="none" w:sz="0" w:space="0" w:color="auto"/>
            <w:left w:val="none" w:sz="0" w:space="0" w:color="auto"/>
            <w:bottom w:val="none" w:sz="0" w:space="0" w:color="auto"/>
            <w:right w:val="none" w:sz="0" w:space="0" w:color="auto"/>
          </w:divBdr>
          <w:divsChild>
            <w:div w:id="2141611659">
              <w:marLeft w:val="0"/>
              <w:marRight w:val="0"/>
              <w:marTop w:val="0"/>
              <w:marBottom w:val="0"/>
              <w:divBdr>
                <w:top w:val="none" w:sz="0" w:space="0" w:color="auto"/>
                <w:left w:val="none" w:sz="0" w:space="0" w:color="auto"/>
                <w:bottom w:val="none" w:sz="0" w:space="0" w:color="auto"/>
                <w:right w:val="none" w:sz="0" w:space="0" w:color="auto"/>
              </w:divBdr>
              <w:divsChild>
                <w:div w:id="276256384">
                  <w:marLeft w:val="0"/>
                  <w:marRight w:val="0"/>
                  <w:marTop w:val="450"/>
                  <w:marBottom w:val="0"/>
                  <w:divBdr>
                    <w:top w:val="none" w:sz="0" w:space="0" w:color="auto"/>
                    <w:left w:val="none" w:sz="0" w:space="0" w:color="auto"/>
                    <w:bottom w:val="none" w:sz="0" w:space="0" w:color="auto"/>
                    <w:right w:val="none" w:sz="0" w:space="0" w:color="auto"/>
                  </w:divBdr>
                  <w:divsChild>
                    <w:div w:id="697582514">
                      <w:marLeft w:val="0"/>
                      <w:marRight w:val="0"/>
                      <w:marTop w:val="0"/>
                      <w:marBottom w:val="0"/>
                      <w:divBdr>
                        <w:top w:val="none" w:sz="0" w:space="0" w:color="auto"/>
                        <w:left w:val="none" w:sz="0" w:space="0" w:color="auto"/>
                        <w:bottom w:val="none" w:sz="0" w:space="0" w:color="auto"/>
                        <w:right w:val="none" w:sz="0" w:space="0" w:color="auto"/>
                      </w:divBdr>
                      <w:divsChild>
                        <w:div w:id="8176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92256">
          <w:marLeft w:val="0"/>
          <w:marRight w:val="0"/>
          <w:marTop w:val="0"/>
          <w:marBottom w:val="0"/>
          <w:divBdr>
            <w:top w:val="none" w:sz="0" w:space="0" w:color="auto"/>
            <w:left w:val="none" w:sz="0" w:space="0" w:color="auto"/>
            <w:bottom w:val="none" w:sz="0" w:space="0" w:color="auto"/>
            <w:right w:val="none" w:sz="0" w:space="0" w:color="auto"/>
          </w:divBdr>
          <w:divsChild>
            <w:div w:id="530386241">
              <w:marLeft w:val="0"/>
              <w:marRight w:val="0"/>
              <w:marTop w:val="0"/>
              <w:marBottom w:val="0"/>
              <w:divBdr>
                <w:top w:val="none" w:sz="0" w:space="0" w:color="auto"/>
                <w:left w:val="none" w:sz="0" w:space="0" w:color="auto"/>
                <w:bottom w:val="none" w:sz="0" w:space="0" w:color="auto"/>
                <w:right w:val="none" w:sz="0" w:space="0" w:color="auto"/>
              </w:divBdr>
              <w:divsChild>
                <w:div w:id="1309438718">
                  <w:marLeft w:val="0"/>
                  <w:marRight w:val="0"/>
                  <w:marTop w:val="450"/>
                  <w:marBottom w:val="0"/>
                  <w:divBdr>
                    <w:top w:val="none" w:sz="0" w:space="0" w:color="auto"/>
                    <w:left w:val="none" w:sz="0" w:space="0" w:color="auto"/>
                    <w:bottom w:val="none" w:sz="0" w:space="0" w:color="auto"/>
                    <w:right w:val="none" w:sz="0" w:space="0" w:color="auto"/>
                  </w:divBdr>
                  <w:divsChild>
                    <w:div w:id="1947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3103">
          <w:marLeft w:val="0"/>
          <w:marRight w:val="0"/>
          <w:marTop w:val="0"/>
          <w:marBottom w:val="0"/>
          <w:divBdr>
            <w:top w:val="none" w:sz="0" w:space="0" w:color="auto"/>
            <w:left w:val="none" w:sz="0" w:space="0" w:color="auto"/>
            <w:bottom w:val="none" w:sz="0" w:space="0" w:color="auto"/>
            <w:right w:val="none" w:sz="0" w:space="0" w:color="auto"/>
          </w:divBdr>
          <w:divsChild>
            <w:div w:id="1977486714">
              <w:marLeft w:val="0"/>
              <w:marRight w:val="0"/>
              <w:marTop w:val="450"/>
              <w:marBottom w:val="0"/>
              <w:divBdr>
                <w:top w:val="none" w:sz="0" w:space="0" w:color="auto"/>
                <w:left w:val="none" w:sz="0" w:space="0" w:color="auto"/>
                <w:bottom w:val="none" w:sz="0" w:space="0" w:color="auto"/>
                <w:right w:val="none" w:sz="0" w:space="0" w:color="auto"/>
              </w:divBdr>
              <w:divsChild>
                <w:div w:id="178410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41474">
          <w:marLeft w:val="0"/>
          <w:marRight w:val="0"/>
          <w:marTop w:val="0"/>
          <w:marBottom w:val="0"/>
          <w:divBdr>
            <w:top w:val="none" w:sz="0" w:space="0" w:color="auto"/>
            <w:left w:val="none" w:sz="0" w:space="0" w:color="auto"/>
            <w:bottom w:val="none" w:sz="0" w:space="0" w:color="auto"/>
            <w:right w:val="none" w:sz="0" w:space="0" w:color="auto"/>
          </w:divBdr>
          <w:divsChild>
            <w:div w:id="1432505073">
              <w:marLeft w:val="0"/>
              <w:marRight w:val="0"/>
              <w:marTop w:val="0"/>
              <w:marBottom w:val="0"/>
              <w:divBdr>
                <w:top w:val="none" w:sz="0" w:space="0" w:color="auto"/>
                <w:left w:val="none" w:sz="0" w:space="0" w:color="auto"/>
                <w:bottom w:val="none" w:sz="0" w:space="0" w:color="auto"/>
                <w:right w:val="none" w:sz="0" w:space="0" w:color="auto"/>
              </w:divBdr>
              <w:divsChild>
                <w:div w:id="1873374635">
                  <w:marLeft w:val="0"/>
                  <w:marRight w:val="0"/>
                  <w:marTop w:val="450"/>
                  <w:marBottom w:val="0"/>
                  <w:divBdr>
                    <w:top w:val="none" w:sz="0" w:space="0" w:color="auto"/>
                    <w:left w:val="none" w:sz="0" w:space="0" w:color="auto"/>
                    <w:bottom w:val="none" w:sz="0" w:space="0" w:color="auto"/>
                    <w:right w:val="none" w:sz="0" w:space="0" w:color="auto"/>
                  </w:divBdr>
                  <w:divsChild>
                    <w:div w:id="2529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638754">
          <w:marLeft w:val="0"/>
          <w:marRight w:val="0"/>
          <w:marTop w:val="0"/>
          <w:marBottom w:val="0"/>
          <w:divBdr>
            <w:top w:val="none" w:sz="0" w:space="0" w:color="auto"/>
            <w:left w:val="none" w:sz="0" w:space="0" w:color="auto"/>
            <w:bottom w:val="none" w:sz="0" w:space="0" w:color="auto"/>
            <w:right w:val="none" w:sz="0" w:space="0" w:color="auto"/>
          </w:divBdr>
          <w:divsChild>
            <w:div w:id="1943998469">
              <w:marLeft w:val="0"/>
              <w:marRight w:val="0"/>
              <w:marTop w:val="0"/>
              <w:marBottom w:val="0"/>
              <w:divBdr>
                <w:top w:val="none" w:sz="0" w:space="0" w:color="auto"/>
                <w:left w:val="none" w:sz="0" w:space="0" w:color="auto"/>
                <w:bottom w:val="none" w:sz="0" w:space="0" w:color="auto"/>
                <w:right w:val="none" w:sz="0" w:space="0" w:color="auto"/>
              </w:divBdr>
              <w:divsChild>
                <w:div w:id="1136606008">
                  <w:marLeft w:val="0"/>
                  <w:marRight w:val="0"/>
                  <w:marTop w:val="450"/>
                  <w:marBottom w:val="0"/>
                  <w:divBdr>
                    <w:top w:val="none" w:sz="0" w:space="0" w:color="auto"/>
                    <w:left w:val="none" w:sz="0" w:space="0" w:color="auto"/>
                    <w:bottom w:val="none" w:sz="0" w:space="0" w:color="auto"/>
                    <w:right w:val="none" w:sz="0" w:space="0" w:color="auto"/>
                  </w:divBdr>
                  <w:divsChild>
                    <w:div w:id="213479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082472">
          <w:marLeft w:val="0"/>
          <w:marRight w:val="0"/>
          <w:marTop w:val="0"/>
          <w:marBottom w:val="0"/>
          <w:divBdr>
            <w:top w:val="none" w:sz="0" w:space="0" w:color="auto"/>
            <w:left w:val="none" w:sz="0" w:space="0" w:color="auto"/>
            <w:bottom w:val="none" w:sz="0" w:space="0" w:color="auto"/>
            <w:right w:val="none" w:sz="0" w:space="0" w:color="auto"/>
          </w:divBdr>
          <w:divsChild>
            <w:div w:id="33385443">
              <w:marLeft w:val="0"/>
              <w:marRight w:val="0"/>
              <w:marTop w:val="0"/>
              <w:marBottom w:val="0"/>
              <w:divBdr>
                <w:top w:val="none" w:sz="0" w:space="0" w:color="auto"/>
                <w:left w:val="none" w:sz="0" w:space="0" w:color="auto"/>
                <w:bottom w:val="none" w:sz="0" w:space="0" w:color="auto"/>
                <w:right w:val="none" w:sz="0" w:space="0" w:color="auto"/>
              </w:divBdr>
              <w:divsChild>
                <w:div w:id="212809351">
                  <w:marLeft w:val="0"/>
                  <w:marRight w:val="0"/>
                  <w:marTop w:val="450"/>
                  <w:marBottom w:val="0"/>
                  <w:divBdr>
                    <w:top w:val="none" w:sz="0" w:space="0" w:color="auto"/>
                    <w:left w:val="none" w:sz="0" w:space="0" w:color="auto"/>
                    <w:bottom w:val="none" w:sz="0" w:space="0" w:color="auto"/>
                    <w:right w:val="none" w:sz="0" w:space="0" w:color="auto"/>
                  </w:divBdr>
                  <w:divsChild>
                    <w:div w:id="148087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491061">
          <w:marLeft w:val="0"/>
          <w:marRight w:val="0"/>
          <w:marTop w:val="0"/>
          <w:marBottom w:val="0"/>
          <w:divBdr>
            <w:top w:val="none" w:sz="0" w:space="0" w:color="auto"/>
            <w:left w:val="none" w:sz="0" w:space="0" w:color="auto"/>
            <w:bottom w:val="none" w:sz="0" w:space="0" w:color="auto"/>
            <w:right w:val="none" w:sz="0" w:space="0" w:color="auto"/>
          </w:divBdr>
          <w:divsChild>
            <w:div w:id="1968849989">
              <w:marLeft w:val="0"/>
              <w:marRight w:val="0"/>
              <w:marTop w:val="0"/>
              <w:marBottom w:val="0"/>
              <w:divBdr>
                <w:top w:val="none" w:sz="0" w:space="0" w:color="auto"/>
                <w:left w:val="none" w:sz="0" w:space="0" w:color="auto"/>
                <w:bottom w:val="none" w:sz="0" w:space="0" w:color="auto"/>
                <w:right w:val="none" w:sz="0" w:space="0" w:color="auto"/>
              </w:divBdr>
              <w:divsChild>
                <w:div w:id="191306006">
                  <w:marLeft w:val="0"/>
                  <w:marRight w:val="0"/>
                  <w:marTop w:val="450"/>
                  <w:marBottom w:val="0"/>
                  <w:divBdr>
                    <w:top w:val="none" w:sz="0" w:space="0" w:color="auto"/>
                    <w:left w:val="none" w:sz="0" w:space="0" w:color="auto"/>
                    <w:bottom w:val="none" w:sz="0" w:space="0" w:color="auto"/>
                    <w:right w:val="none" w:sz="0" w:space="0" w:color="auto"/>
                  </w:divBdr>
                  <w:divsChild>
                    <w:div w:id="27132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496606">
          <w:marLeft w:val="0"/>
          <w:marRight w:val="0"/>
          <w:marTop w:val="0"/>
          <w:marBottom w:val="0"/>
          <w:divBdr>
            <w:top w:val="none" w:sz="0" w:space="0" w:color="auto"/>
            <w:left w:val="none" w:sz="0" w:space="0" w:color="auto"/>
            <w:bottom w:val="none" w:sz="0" w:space="0" w:color="auto"/>
            <w:right w:val="none" w:sz="0" w:space="0" w:color="auto"/>
          </w:divBdr>
          <w:divsChild>
            <w:div w:id="609897184">
              <w:marLeft w:val="0"/>
              <w:marRight w:val="0"/>
              <w:marTop w:val="450"/>
              <w:marBottom w:val="0"/>
              <w:divBdr>
                <w:top w:val="none" w:sz="0" w:space="0" w:color="auto"/>
                <w:left w:val="none" w:sz="0" w:space="0" w:color="auto"/>
                <w:bottom w:val="none" w:sz="0" w:space="0" w:color="auto"/>
                <w:right w:val="none" w:sz="0" w:space="0" w:color="auto"/>
              </w:divBdr>
              <w:divsChild>
                <w:div w:id="890844752">
                  <w:marLeft w:val="0"/>
                  <w:marRight w:val="0"/>
                  <w:marTop w:val="0"/>
                  <w:marBottom w:val="0"/>
                  <w:divBdr>
                    <w:top w:val="none" w:sz="0" w:space="0" w:color="auto"/>
                    <w:left w:val="none" w:sz="0" w:space="0" w:color="auto"/>
                    <w:bottom w:val="none" w:sz="0" w:space="0" w:color="auto"/>
                    <w:right w:val="none" w:sz="0" w:space="0" w:color="auto"/>
                  </w:divBdr>
                  <w:divsChild>
                    <w:div w:id="17304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901977">
          <w:marLeft w:val="0"/>
          <w:marRight w:val="0"/>
          <w:marTop w:val="0"/>
          <w:marBottom w:val="0"/>
          <w:divBdr>
            <w:top w:val="none" w:sz="0" w:space="0" w:color="auto"/>
            <w:left w:val="none" w:sz="0" w:space="0" w:color="auto"/>
            <w:bottom w:val="none" w:sz="0" w:space="0" w:color="auto"/>
            <w:right w:val="none" w:sz="0" w:space="0" w:color="auto"/>
          </w:divBdr>
          <w:divsChild>
            <w:div w:id="35934351">
              <w:marLeft w:val="0"/>
              <w:marRight w:val="0"/>
              <w:marTop w:val="0"/>
              <w:marBottom w:val="0"/>
              <w:divBdr>
                <w:top w:val="none" w:sz="0" w:space="0" w:color="auto"/>
                <w:left w:val="none" w:sz="0" w:space="0" w:color="auto"/>
                <w:bottom w:val="none" w:sz="0" w:space="0" w:color="auto"/>
                <w:right w:val="none" w:sz="0" w:space="0" w:color="auto"/>
              </w:divBdr>
              <w:divsChild>
                <w:div w:id="391077181">
                  <w:marLeft w:val="0"/>
                  <w:marRight w:val="0"/>
                  <w:marTop w:val="450"/>
                  <w:marBottom w:val="0"/>
                  <w:divBdr>
                    <w:top w:val="none" w:sz="0" w:space="0" w:color="auto"/>
                    <w:left w:val="none" w:sz="0" w:space="0" w:color="auto"/>
                    <w:bottom w:val="none" w:sz="0" w:space="0" w:color="auto"/>
                    <w:right w:val="none" w:sz="0" w:space="0" w:color="auto"/>
                  </w:divBdr>
                  <w:divsChild>
                    <w:div w:id="2090417931">
                      <w:marLeft w:val="0"/>
                      <w:marRight w:val="0"/>
                      <w:marTop w:val="0"/>
                      <w:marBottom w:val="0"/>
                      <w:divBdr>
                        <w:top w:val="none" w:sz="0" w:space="0" w:color="auto"/>
                        <w:left w:val="none" w:sz="0" w:space="0" w:color="auto"/>
                        <w:bottom w:val="none" w:sz="0" w:space="0" w:color="auto"/>
                        <w:right w:val="none" w:sz="0" w:space="0" w:color="auto"/>
                      </w:divBdr>
                      <w:divsChild>
                        <w:div w:id="122803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671475">
          <w:marLeft w:val="0"/>
          <w:marRight w:val="0"/>
          <w:marTop w:val="0"/>
          <w:marBottom w:val="0"/>
          <w:divBdr>
            <w:top w:val="none" w:sz="0" w:space="0" w:color="auto"/>
            <w:left w:val="none" w:sz="0" w:space="0" w:color="auto"/>
            <w:bottom w:val="none" w:sz="0" w:space="0" w:color="auto"/>
            <w:right w:val="none" w:sz="0" w:space="0" w:color="auto"/>
          </w:divBdr>
          <w:divsChild>
            <w:div w:id="1987319527">
              <w:marLeft w:val="0"/>
              <w:marRight w:val="0"/>
              <w:marTop w:val="0"/>
              <w:marBottom w:val="0"/>
              <w:divBdr>
                <w:top w:val="none" w:sz="0" w:space="0" w:color="auto"/>
                <w:left w:val="none" w:sz="0" w:space="0" w:color="auto"/>
                <w:bottom w:val="none" w:sz="0" w:space="0" w:color="auto"/>
                <w:right w:val="none" w:sz="0" w:space="0" w:color="auto"/>
              </w:divBdr>
              <w:divsChild>
                <w:div w:id="1652438813">
                  <w:marLeft w:val="0"/>
                  <w:marRight w:val="0"/>
                  <w:marTop w:val="450"/>
                  <w:marBottom w:val="0"/>
                  <w:divBdr>
                    <w:top w:val="none" w:sz="0" w:space="0" w:color="auto"/>
                    <w:left w:val="none" w:sz="0" w:space="0" w:color="auto"/>
                    <w:bottom w:val="none" w:sz="0" w:space="0" w:color="auto"/>
                    <w:right w:val="none" w:sz="0" w:space="0" w:color="auto"/>
                  </w:divBdr>
                  <w:divsChild>
                    <w:div w:id="186713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728453">
          <w:marLeft w:val="0"/>
          <w:marRight w:val="0"/>
          <w:marTop w:val="0"/>
          <w:marBottom w:val="0"/>
          <w:divBdr>
            <w:top w:val="none" w:sz="0" w:space="0" w:color="auto"/>
            <w:left w:val="none" w:sz="0" w:space="0" w:color="auto"/>
            <w:bottom w:val="none" w:sz="0" w:space="0" w:color="auto"/>
            <w:right w:val="none" w:sz="0" w:space="0" w:color="auto"/>
          </w:divBdr>
          <w:divsChild>
            <w:div w:id="1994331942">
              <w:marLeft w:val="0"/>
              <w:marRight w:val="0"/>
              <w:marTop w:val="0"/>
              <w:marBottom w:val="0"/>
              <w:divBdr>
                <w:top w:val="none" w:sz="0" w:space="0" w:color="auto"/>
                <w:left w:val="none" w:sz="0" w:space="0" w:color="auto"/>
                <w:bottom w:val="none" w:sz="0" w:space="0" w:color="auto"/>
                <w:right w:val="none" w:sz="0" w:space="0" w:color="auto"/>
              </w:divBdr>
              <w:divsChild>
                <w:div w:id="1101074836">
                  <w:marLeft w:val="0"/>
                  <w:marRight w:val="0"/>
                  <w:marTop w:val="450"/>
                  <w:marBottom w:val="0"/>
                  <w:divBdr>
                    <w:top w:val="none" w:sz="0" w:space="0" w:color="auto"/>
                    <w:left w:val="none" w:sz="0" w:space="0" w:color="auto"/>
                    <w:bottom w:val="none" w:sz="0" w:space="0" w:color="auto"/>
                    <w:right w:val="none" w:sz="0" w:space="0" w:color="auto"/>
                  </w:divBdr>
                  <w:divsChild>
                    <w:div w:id="141833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65742">
          <w:marLeft w:val="0"/>
          <w:marRight w:val="0"/>
          <w:marTop w:val="0"/>
          <w:marBottom w:val="0"/>
          <w:divBdr>
            <w:top w:val="none" w:sz="0" w:space="0" w:color="auto"/>
            <w:left w:val="none" w:sz="0" w:space="0" w:color="auto"/>
            <w:bottom w:val="none" w:sz="0" w:space="0" w:color="auto"/>
            <w:right w:val="none" w:sz="0" w:space="0" w:color="auto"/>
          </w:divBdr>
          <w:divsChild>
            <w:div w:id="1397777215">
              <w:marLeft w:val="0"/>
              <w:marRight w:val="0"/>
              <w:marTop w:val="0"/>
              <w:marBottom w:val="0"/>
              <w:divBdr>
                <w:top w:val="none" w:sz="0" w:space="0" w:color="auto"/>
                <w:left w:val="none" w:sz="0" w:space="0" w:color="auto"/>
                <w:bottom w:val="none" w:sz="0" w:space="0" w:color="auto"/>
                <w:right w:val="none" w:sz="0" w:space="0" w:color="auto"/>
              </w:divBdr>
              <w:divsChild>
                <w:div w:id="907300071">
                  <w:marLeft w:val="0"/>
                  <w:marRight w:val="0"/>
                  <w:marTop w:val="450"/>
                  <w:marBottom w:val="0"/>
                  <w:divBdr>
                    <w:top w:val="none" w:sz="0" w:space="0" w:color="auto"/>
                    <w:left w:val="none" w:sz="0" w:space="0" w:color="auto"/>
                    <w:bottom w:val="none" w:sz="0" w:space="0" w:color="auto"/>
                    <w:right w:val="none" w:sz="0" w:space="0" w:color="auto"/>
                  </w:divBdr>
                  <w:divsChild>
                    <w:div w:id="84189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637299">
          <w:marLeft w:val="0"/>
          <w:marRight w:val="0"/>
          <w:marTop w:val="0"/>
          <w:marBottom w:val="0"/>
          <w:divBdr>
            <w:top w:val="none" w:sz="0" w:space="0" w:color="auto"/>
            <w:left w:val="none" w:sz="0" w:space="0" w:color="auto"/>
            <w:bottom w:val="none" w:sz="0" w:space="0" w:color="auto"/>
            <w:right w:val="none" w:sz="0" w:space="0" w:color="auto"/>
          </w:divBdr>
          <w:divsChild>
            <w:div w:id="36976915">
              <w:marLeft w:val="0"/>
              <w:marRight w:val="0"/>
              <w:marTop w:val="0"/>
              <w:marBottom w:val="0"/>
              <w:divBdr>
                <w:top w:val="none" w:sz="0" w:space="0" w:color="auto"/>
                <w:left w:val="none" w:sz="0" w:space="0" w:color="auto"/>
                <w:bottom w:val="none" w:sz="0" w:space="0" w:color="auto"/>
                <w:right w:val="none" w:sz="0" w:space="0" w:color="auto"/>
              </w:divBdr>
              <w:divsChild>
                <w:div w:id="99883256">
                  <w:marLeft w:val="0"/>
                  <w:marRight w:val="0"/>
                  <w:marTop w:val="450"/>
                  <w:marBottom w:val="0"/>
                  <w:divBdr>
                    <w:top w:val="none" w:sz="0" w:space="0" w:color="auto"/>
                    <w:left w:val="none" w:sz="0" w:space="0" w:color="auto"/>
                    <w:bottom w:val="none" w:sz="0" w:space="0" w:color="auto"/>
                    <w:right w:val="none" w:sz="0" w:space="0" w:color="auto"/>
                  </w:divBdr>
                  <w:divsChild>
                    <w:div w:id="341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264828">
          <w:marLeft w:val="0"/>
          <w:marRight w:val="0"/>
          <w:marTop w:val="0"/>
          <w:marBottom w:val="0"/>
          <w:divBdr>
            <w:top w:val="none" w:sz="0" w:space="0" w:color="auto"/>
            <w:left w:val="none" w:sz="0" w:space="0" w:color="auto"/>
            <w:bottom w:val="none" w:sz="0" w:space="0" w:color="auto"/>
            <w:right w:val="none" w:sz="0" w:space="0" w:color="auto"/>
          </w:divBdr>
          <w:divsChild>
            <w:div w:id="413823448">
              <w:marLeft w:val="0"/>
              <w:marRight w:val="0"/>
              <w:marTop w:val="0"/>
              <w:marBottom w:val="0"/>
              <w:divBdr>
                <w:top w:val="none" w:sz="0" w:space="0" w:color="auto"/>
                <w:left w:val="none" w:sz="0" w:space="0" w:color="auto"/>
                <w:bottom w:val="none" w:sz="0" w:space="0" w:color="auto"/>
                <w:right w:val="none" w:sz="0" w:space="0" w:color="auto"/>
              </w:divBdr>
              <w:divsChild>
                <w:div w:id="1871915759">
                  <w:marLeft w:val="0"/>
                  <w:marRight w:val="0"/>
                  <w:marTop w:val="450"/>
                  <w:marBottom w:val="0"/>
                  <w:divBdr>
                    <w:top w:val="none" w:sz="0" w:space="0" w:color="auto"/>
                    <w:left w:val="none" w:sz="0" w:space="0" w:color="auto"/>
                    <w:bottom w:val="none" w:sz="0" w:space="0" w:color="auto"/>
                    <w:right w:val="none" w:sz="0" w:space="0" w:color="auto"/>
                  </w:divBdr>
                  <w:divsChild>
                    <w:div w:id="75270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741106">
          <w:marLeft w:val="0"/>
          <w:marRight w:val="0"/>
          <w:marTop w:val="0"/>
          <w:marBottom w:val="0"/>
          <w:divBdr>
            <w:top w:val="none" w:sz="0" w:space="0" w:color="auto"/>
            <w:left w:val="none" w:sz="0" w:space="0" w:color="auto"/>
            <w:bottom w:val="none" w:sz="0" w:space="0" w:color="auto"/>
            <w:right w:val="none" w:sz="0" w:space="0" w:color="auto"/>
          </w:divBdr>
          <w:divsChild>
            <w:div w:id="2092387441">
              <w:marLeft w:val="0"/>
              <w:marRight w:val="0"/>
              <w:marTop w:val="0"/>
              <w:marBottom w:val="0"/>
              <w:divBdr>
                <w:top w:val="none" w:sz="0" w:space="0" w:color="auto"/>
                <w:left w:val="none" w:sz="0" w:space="0" w:color="auto"/>
                <w:bottom w:val="none" w:sz="0" w:space="0" w:color="auto"/>
                <w:right w:val="none" w:sz="0" w:space="0" w:color="auto"/>
              </w:divBdr>
              <w:divsChild>
                <w:div w:id="546258124">
                  <w:marLeft w:val="0"/>
                  <w:marRight w:val="0"/>
                  <w:marTop w:val="450"/>
                  <w:marBottom w:val="0"/>
                  <w:divBdr>
                    <w:top w:val="none" w:sz="0" w:space="0" w:color="auto"/>
                    <w:left w:val="none" w:sz="0" w:space="0" w:color="auto"/>
                    <w:bottom w:val="none" w:sz="0" w:space="0" w:color="auto"/>
                    <w:right w:val="none" w:sz="0" w:space="0" w:color="auto"/>
                  </w:divBdr>
                  <w:divsChild>
                    <w:div w:id="171010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700013">
          <w:marLeft w:val="0"/>
          <w:marRight w:val="0"/>
          <w:marTop w:val="0"/>
          <w:marBottom w:val="0"/>
          <w:divBdr>
            <w:top w:val="none" w:sz="0" w:space="0" w:color="auto"/>
            <w:left w:val="none" w:sz="0" w:space="0" w:color="auto"/>
            <w:bottom w:val="none" w:sz="0" w:space="0" w:color="auto"/>
            <w:right w:val="none" w:sz="0" w:space="0" w:color="auto"/>
          </w:divBdr>
          <w:divsChild>
            <w:div w:id="1095204567">
              <w:marLeft w:val="0"/>
              <w:marRight w:val="0"/>
              <w:marTop w:val="0"/>
              <w:marBottom w:val="0"/>
              <w:divBdr>
                <w:top w:val="none" w:sz="0" w:space="0" w:color="auto"/>
                <w:left w:val="none" w:sz="0" w:space="0" w:color="auto"/>
                <w:bottom w:val="none" w:sz="0" w:space="0" w:color="auto"/>
                <w:right w:val="none" w:sz="0" w:space="0" w:color="auto"/>
              </w:divBdr>
              <w:divsChild>
                <w:div w:id="813450787">
                  <w:marLeft w:val="0"/>
                  <w:marRight w:val="0"/>
                  <w:marTop w:val="450"/>
                  <w:marBottom w:val="0"/>
                  <w:divBdr>
                    <w:top w:val="none" w:sz="0" w:space="0" w:color="auto"/>
                    <w:left w:val="none" w:sz="0" w:space="0" w:color="auto"/>
                    <w:bottom w:val="none" w:sz="0" w:space="0" w:color="auto"/>
                    <w:right w:val="none" w:sz="0" w:space="0" w:color="auto"/>
                  </w:divBdr>
                  <w:divsChild>
                    <w:div w:id="12379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327513">
          <w:marLeft w:val="0"/>
          <w:marRight w:val="0"/>
          <w:marTop w:val="0"/>
          <w:marBottom w:val="0"/>
          <w:divBdr>
            <w:top w:val="none" w:sz="0" w:space="0" w:color="auto"/>
            <w:left w:val="none" w:sz="0" w:space="0" w:color="auto"/>
            <w:bottom w:val="none" w:sz="0" w:space="0" w:color="auto"/>
            <w:right w:val="none" w:sz="0" w:space="0" w:color="auto"/>
          </w:divBdr>
          <w:divsChild>
            <w:div w:id="1731609349">
              <w:marLeft w:val="0"/>
              <w:marRight w:val="0"/>
              <w:marTop w:val="450"/>
              <w:marBottom w:val="0"/>
              <w:divBdr>
                <w:top w:val="none" w:sz="0" w:space="0" w:color="auto"/>
                <w:left w:val="none" w:sz="0" w:space="0" w:color="auto"/>
                <w:bottom w:val="none" w:sz="0" w:space="0" w:color="auto"/>
                <w:right w:val="none" w:sz="0" w:space="0" w:color="auto"/>
              </w:divBdr>
              <w:divsChild>
                <w:div w:id="39262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6479">
          <w:marLeft w:val="0"/>
          <w:marRight w:val="0"/>
          <w:marTop w:val="0"/>
          <w:marBottom w:val="0"/>
          <w:divBdr>
            <w:top w:val="none" w:sz="0" w:space="0" w:color="auto"/>
            <w:left w:val="none" w:sz="0" w:space="0" w:color="auto"/>
            <w:bottom w:val="none" w:sz="0" w:space="0" w:color="auto"/>
            <w:right w:val="none" w:sz="0" w:space="0" w:color="auto"/>
          </w:divBdr>
          <w:divsChild>
            <w:div w:id="1013458924">
              <w:marLeft w:val="0"/>
              <w:marRight w:val="0"/>
              <w:marTop w:val="0"/>
              <w:marBottom w:val="0"/>
              <w:divBdr>
                <w:top w:val="none" w:sz="0" w:space="0" w:color="auto"/>
                <w:left w:val="none" w:sz="0" w:space="0" w:color="auto"/>
                <w:bottom w:val="none" w:sz="0" w:space="0" w:color="auto"/>
                <w:right w:val="none" w:sz="0" w:space="0" w:color="auto"/>
              </w:divBdr>
              <w:divsChild>
                <w:div w:id="2089812310">
                  <w:marLeft w:val="0"/>
                  <w:marRight w:val="0"/>
                  <w:marTop w:val="450"/>
                  <w:marBottom w:val="0"/>
                  <w:divBdr>
                    <w:top w:val="none" w:sz="0" w:space="0" w:color="auto"/>
                    <w:left w:val="none" w:sz="0" w:space="0" w:color="auto"/>
                    <w:bottom w:val="none" w:sz="0" w:space="0" w:color="auto"/>
                    <w:right w:val="none" w:sz="0" w:space="0" w:color="auto"/>
                  </w:divBdr>
                  <w:divsChild>
                    <w:div w:id="10091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499080">
          <w:marLeft w:val="0"/>
          <w:marRight w:val="0"/>
          <w:marTop w:val="0"/>
          <w:marBottom w:val="0"/>
          <w:divBdr>
            <w:top w:val="none" w:sz="0" w:space="0" w:color="auto"/>
            <w:left w:val="none" w:sz="0" w:space="0" w:color="auto"/>
            <w:bottom w:val="none" w:sz="0" w:space="0" w:color="auto"/>
            <w:right w:val="none" w:sz="0" w:space="0" w:color="auto"/>
          </w:divBdr>
          <w:divsChild>
            <w:div w:id="1978340661">
              <w:marLeft w:val="0"/>
              <w:marRight w:val="0"/>
              <w:marTop w:val="0"/>
              <w:marBottom w:val="0"/>
              <w:divBdr>
                <w:top w:val="none" w:sz="0" w:space="0" w:color="auto"/>
                <w:left w:val="none" w:sz="0" w:space="0" w:color="auto"/>
                <w:bottom w:val="none" w:sz="0" w:space="0" w:color="auto"/>
                <w:right w:val="none" w:sz="0" w:space="0" w:color="auto"/>
              </w:divBdr>
              <w:divsChild>
                <w:div w:id="1476682231">
                  <w:marLeft w:val="0"/>
                  <w:marRight w:val="0"/>
                  <w:marTop w:val="450"/>
                  <w:marBottom w:val="0"/>
                  <w:divBdr>
                    <w:top w:val="none" w:sz="0" w:space="0" w:color="auto"/>
                    <w:left w:val="none" w:sz="0" w:space="0" w:color="auto"/>
                    <w:bottom w:val="none" w:sz="0" w:space="0" w:color="auto"/>
                    <w:right w:val="none" w:sz="0" w:space="0" w:color="auto"/>
                  </w:divBdr>
                  <w:divsChild>
                    <w:div w:id="16540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7664">
          <w:marLeft w:val="0"/>
          <w:marRight w:val="0"/>
          <w:marTop w:val="0"/>
          <w:marBottom w:val="0"/>
          <w:divBdr>
            <w:top w:val="none" w:sz="0" w:space="0" w:color="auto"/>
            <w:left w:val="none" w:sz="0" w:space="0" w:color="auto"/>
            <w:bottom w:val="none" w:sz="0" w:space="0" w:color="auto"/>
            <w:right w:val="none" w:sz="0" w:space="0" w:color="auto"/>
          </w:divBdr>
          <w:divsChild>
            <w:div w:id="700278092">
              <w:marLeft w:val="0"/>
              <w:marRight w:val="0"/>
              <w:marTop w:val="0"/>
              <w:marBottom w:val="0"/>
              <w:divBdr>
                <w:top w:val="none" w:sz="0" w:space="0" w:color="auto"/>
                <w:left w:val="none" w:sz="0" w:space="0" w:color="auto"/>
                <w:bottom w:val="none" w:sz="0" w:space="0" w:color="auto"/>
                <w:right w:val="none" w:sz="0" w:space="0" w:color="auto"/>
              </w:divBdr>
              <w:divsChild>
                <w:div w:id="186843164">
                  <w:marLeft w:val="0"/>
                  <w:marRight w:val="0"/>
                  <w:marTop w:val="450"/>
                  <w:marBottom w:val="0"/>
                  <w:divBdr>
                    <w:top w:val="none" w:sz="0" w:space="0" w:color="auto"/>
                    <w:left w:val="none" w:sz="0" w:space="0" w:color="auto"/>
                    <w:bottom w:val="none" w:sz="0" w:space="0" w:color="auto"/>
                    <w:right w:val="none" w:sz="0" w:space="0" w:color="auto"/>
                  </w:divBdr>
                  <w:divsChild>
                    <w:div w:id="517502150">
                      <w:marLeft w:val="0"/>
                      <w:marRight w:val="0"/>
                      <w:marTop w:val="0"/>
                      <w:marBottom w:val="0"/>
                      <w:divBdr>
                        <w:top w:val="none" w:sz="0" w:space="0" w:color="auto"/>
                        <w:left w:val="none" w:sz="0" w:space="0" w:color="auto"/>
                        <w:bottom w:val="none" w:sz="0" w:space="0" w:color="auto"/>
                        <w:right w:val="none" w:sz="0" w:space="0" w:color="auto"/>
                      </w:divBdr>
                      <w:divsChild>
                        <w:div w:id="65445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638747">
          <w:marLeft w:val="0"/>
          <w:marRight w:val="0"/>
          <w:marTop w:val="0"/>
          <w:marBottom w:val="0"/>
          <w:divBdr>
            <w:top w:val="none" w:sz="0" w:space="0" w:color="auto"/>
            <w:left w:val="none" w:sz="0" w:space="0" w:color="auto"/>
            <w:bottom w:val="none" w:sz="0" w:space="0" w:color="auto"/>
            <w:right w:val="none" w:sz="0" w:space="0" w:color="auto"/>
          </w:divBdr>
          <w:divsChild>
            <w:div w:id="178350709">
              <w:marLeft w:val="0"/>
              <w:marRight w:val="0"/>
              <w:marTop w:val="0"/>
              <w:marBottom w:val="0"/>
              <w:divBdr>
                <w:top w:val="none" w:sz="0" w:space="0" w:color="auto"/>
                <w:left w:val="none" w:sz="0" w:space="0" w:color="auto"/>
                <w:bottom w:val="none" w:sz="0" w:space="0" w:color="auto"/>
                <w:right w:val="none" w:sz="0" w:space="0" w:color="auto"/>
              </w:divBdr>
              <w:divsChild>
                <w:div w:id="892350417">
                  <w:marLeft w:val="0"/>
                  <w:marRight w:val="0"/>
                  <w:marTop w:val="450"/>
                  <w:marBottom w:val="0"/>
                  <w:divBdr>
                    <w:top w:val="none" w:sz="0" w:space="0" w:color="auto"/>
                    <w:left w:val="none" w:sz="0" w:space="0" w:color="auto"/>
                    <w:bottom w:val="none" w:sz="0" w:space="0" w:color="auto"/>
                    <w:right w:val="none" w:sz="0" w:space="0" w:color="auto"/>
                  </w:divBdr>
                  <w:divsChild>
                    <w:div w:id="1303080669">
                      <w:marLeft w:val="0"/>
                      <w:marRight w:val="0"/>
                      <w:marTop w:val="0"/>
                      <w:marBottom w:val="0"/>
                      <w:divBdr>
                        <w:top w:val="none" w:sz="0" w:space="0" w:color="auto"/>
                        <w:left w:val="none" w:sz="0" w:space="0" w:color="auto"/>
                        <w:bottom w:val="none" w:sz="0" w:space="0" w:color="auto"/>
                        <w:right w:val="none" w:sz="0" w:space="0" w:color="auto"/>
                      </w:divBdr>
                      <w:divsChild>
                        <w:div w:id="17936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999879">
          <w:marLeft w:val="0"/>
          <w:marRight w:val="0"/>
          <w:marTop w:val="0"/>
          <w:marBottom w:val="0"/>
          <w:divBdr>
            <w:top w:val="none" w:sz="0" w:space="0" w:color="auto"/>
            <w:left w:val="none" w:sz="0" w:space="0" w:color="auto"/>
            <w:bottom w:val="none" w:sz="0" w:space="0" w:color="auto"/>
            <w:right w:val="none" w:sz="0" w:space="0" w:color="auto"/>
          </w:divBdr>
          <w:divsChild>
            <w:div w:id="262806624">
              <w:marLeft w:val="0"/>
              <w:marRight w:val="0"/>
              <w:marTop w:val="0"/>
              <w:marBottom w:val="0"/>
              <w:divBdr>
                <w:top w:val="none" w:sz="0" w:space="0" w:color="auto"/>
                <w:left w:val="none" w:sz="0" w:space="0" w:color="auto"/>
                <w:bottom w:val="none" w:sz="0" w:space="0" w:color="auto"/>
                <w:right w:val="none" w:sz="0" w:space="0" w:color="auto"/>
              </w:divBdr>
              <w:divsChild>
                <w:div w:id="2120445073">
                  <w:marLeft w:val="0"/>
                  <w:marRight w:val="0"/>
                  <w:marTop w:val="450"/>
                  <w:marBottom w:val="0"/>
                  <w:divBdr>
                    <w:top w:val="none" w:sz="0" w:space="0" w:color="auto"/>
                    <w:left w:val="none" w:sz="0" w:space="0" w:color="auto"/>
                    <w:bottom w:val="none" w:sz="0" w:space="0" w:color="auto"/>
                    <w:right w:val="none" w:sz="0" w:space="0" w:color="auto"/>
                  </w:divBdr>
                  <w:divsChild>
                    <w:div w:id="1338389424">
                      <w:marLeft w:val="0"/>
                      <w:marRight w:val="0"/>
                      <w:marTop w:val="0"/>
                      <w:marBottom w:val="0"/>
                      <w:divBdr>
                        <w:top w:val="none" w:sz="0" w:space="0" w:color="auto"/>
                        <w:left w:val="none" w:sz="0" w:space="0" w:color="auto"/>
                        <w:bottom w:val="none" w:sz="0" w:space="0" w:color="auto"/>
                        <w:right w:val="none" w:sz="0" w:space="0" w:color="auto"/>
                      </w:divBdr>
                      <w:divsChild>
                        <w:div w:id="22657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170685">
          <w:marLeft w:val="0"/>
          <w:marRight w:val="0"/>
          <w:marTop w:val="0"/>
          <w:marBottom w:val="0"/>
          <w:divBdr>
            <w:top w:val="none" w:sz="0" w:space="0" w:color="auto"/>
            <w:left w:val="none" w:sz="0" w:space="0" w:color="auto"/>
            <w:bottom w:val="none" w:sz="0" w:space="0" w:color="auto"/>
            <w:right w:val="none" w:sz="0" w:space="0" w:color="auto"/>
          </w:divBdr>
          <w:divsChild>
            <w:div w:id="1098523371">
              <w:marLeft w:val="0"/>
              <w:marRight w:val="0"/>
              <w:marTop w:val="0"/>
              <w:marBottom w:val="0"/>
              <w:divBdr>
                <w:top w:val="none" w:sz="0" w:space="0" w:color="auto"/>
                <w:left w:val="none" w:sz="0" w:space="0" w:color="auto"/>
                <w:bottom w:val="none" w:sz="0" w:space="0" w:color="auto"/>
                <w:right w:val="none" w:sz="0" w:space="0" w:color="auto"/>
              </w:divBdr>
              <w:divsChild>
                <w:div w:id="1059671147">
                  <w:marLeft w:val="0"/>
                  <w:marRight w:val="0"/>
                  <w:marTop w:val="450"/>
                  <w:marBottom w:val="0"/>
                  <w:divBdr>
                    <w:top w:val="none" w:sz="0" w:space="0" w:color="auto"/>
                    <w:left w:val="none" w:sz="0" w:space="0" w:color="auto"/>
                    <w:bottom w:val="none" w:sz="0" w:space="0" w:color="auto"/>
                    <w:right w:val="none" w:sz="0" w:space="0" w:color="auto"/>
                  </w:divBdr>
                  <w:divsChild>
                    <w:div w:id="75748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8021">
          <w:marLeft w:val="0"/>
          <w:marRight w:val="0"/>
          <w:marTop w:val="0"/>
          <w:marBottom w:val="0"/>
          <w:divBdr>
            <w:top w:val="none" w:sz="0" w:space="0" w:color="auto"/>
            <w:left w:val="none" w:sz="0" w:space="0" w:color="auto"/>
            <w:bottom w:val="none" w:sz="0" w:space="0" w:color="auto"/>
            <w:right w:val="none" w:sz="0" w:space="0" w:color="auto"/>
          </w:divBdr>
          <w:divsChild>
            <w:div w:id="1711413624">
              <w:marLeft w:val="0"/>
              <w:marRight w:val="0"/>
              <w:marTop w:val="0"/>
              <w:marBottom w:val="0"/>
              <w:divBdr>
                <w:top w:val="none" w:sz="0" w:space="0" w:color="auto"/>
                <w:left w:val="none" w:sz="0" w:space="0" w:color="auto"/>
                <w:bottom w:val="none" w:sz="0" w:space="0" w:color="auto"/>
                <w:right w:val="none" w:sz="0" w:space="0" w:color="auto"/>
              </w:divBdr>
              <w:divsChild>
                <w:div w:id="817307626">
                  <w:marLeft w:val="0"/>
                  <w:marRight w:val="0"/>
                  <w:marTop w:val="450"/>
                  <w:marBottom w:val="0"/>
                  <w:divBdr>
                    <w:top w:val="none" w:sz="0" w:space="0" w:color="auto"/>
                    <w:left w:val="none" w:sz="0" w:space="0" w:color="auto"/>
                    <w:bottom w:val="none" w:sz="0" w:space="0" w:color="auto"/>
                    <w:right w:val="none" w:sz="0" w:space="0" w:color="auto"/>
                  </w:divBdr>
                  <w:divsChild>
                    <w:div w:id="931166191">
                      <w:marLeft w:val="0"/>
                      <w:marRight w:val="0"/>
                      <w:marTop w:val="0"/>
                      <w:marBottom w:val="0"/>
                      <w:divBdr>
                        <w:top w:val="none" w:sz="0" w:space="0" w:color="auto"/>
                        <w:left w:val="none" w:sz="0" w:space="0" w:color="auto"/>
                        <w:bottom w:val="none" w:sz="0" w:space="0" w:color="auto"/>
                        <w:right w:val="none" w:sz="0" w:space="0" w:color="auto"/>
                      </w:divBdr>
                      <w:divsChild>
                        <w:div w:id="203607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289488">
          <w:marLeft w:val="0"/>
          <w:marRight w:val="0"/>
          <w:marTop w:val="0"/>
          <w:marBottom w:val="0"/>
          <w:divBdr>
            <w:top w:val="none" w:sz="0" w:space="0" w:color="auto"/>
            <w:left w:val="none" w:sz="0" w:space="0" w:color="auto"/>
            <w:bottom w:val="none" w:sz="0" w:space="0" w:color="auto"/>
            <w:right w:val="none" w:sz="0" w:space="0" w:color="auto"/>
          </w:divBdr>
          <w:divsChild>
            <w:div w:id="1964917792">
              <w:marLeft w:val="0"/>
              <w:marRight w:val="0"/>
              <w:marTop w:val="0"/>
              <w:marBottom w:val="0"/>
              <w:divBdr>
                <w:top w:val="none" w:sz="0" w:space="0" w:color="auto"/>
                <w:left w:val="none" w:sz="0" w:space="0" w:color="auto"/>
                <w:bottom w:val="none" w:sz="0" w:space="0" w:color="auto"/>
                <w:right w:val="none" w:sz="0" w:space="0" w:color="auto"/>
              </w:divBdr>
              <w:divsChild>
                <w:div w:id="1123116913">
                  <w:marLeft w:val="0"/>
                  <w:marRight w:val="0"/>
                  <w:marTop w:val="450"/>
                  <w:marBottom w:val="0"/>
                  <w:divBdr>
                    <w:top w:val="none" w:sz="0" w:space="0" w:color="auto"/>
                    <w:left w:val="none" w:sz="0" w:space="0" w:color="auto"/>
                    <w:bottom w:val="none" w:sz="0" w:space="0" w:color="auto"/>
                    <w:right w:val="none" w:sz="0" w:space="0" w:color="auto"/>
                  </w:divBdr>
                  <w:divsChild>
                    <w:div w:id="110719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736194">
          <w:marLeft w:val="0"/>
          <w:marRight w:val="0"/>
          <w:marTop w:val="0"/>
          <w:marBottom w:val="0"/>
          <w:divBdr>
            <w:top w:val="none" w:sz="0" w:space="0" w:color="auto"/>
            <w:left w:val="none" w:sz="0" w:space="0" w:color="auto"/>
            <w:bottom w:val="none" w:sz="0" w:space="0" w:color="auto"/>
            <w:right w:val="none" w:sz="0" w:space="0" w:color="auto"/>
          </w:divBdr>
          <w:divsChild>
            <w:div w:id="1133720554">
              <w:marLeft w:val="0"/>
              <w:marRight w:val="0"/>
              <w:marTop w:val="0"/>
              <w:marBottom w:val="0"/>
              <w:divBdr>
                <w:top w:val="none" w:sz="0" w:space="0" w:color="auto"/>
                <w:left w:val="none" w:sz="0" w:space="0" w:color="auto"/>
                <w:bottom w:val="none" w:sz="0" w:space="0" w:color="auto"/>
                <w:right w:val="none" w:sz="0" w:space="0" w:color="auto"/>
              </w:divBdr>
              <w:divsChild>
                <w:div w:id="2124685966">
                  <w:marLeft w:val="0"/>
                  <w:marRight w:val="0"/>
                  <w:marTop w:val="450"/>
                  <w:marBottom w:val="0"/>
                  <w:divBdr>
                    <w:top w:val="none" w:sz="0" w:space="0" w:color="auto"/>
                    <w:left w:val="none" w:sz="0" w:space="0" w:color="auto"/>
                    <w:bottom w:val="none" w:sz="0" w:space="0" w:color="auto"/>
                    <w:right w:val="none" w:sz="0" w:space="0" w:color="auto"/>
                  </w:divBdr>
                  <w:divsChild>
                    <w:div w:id="7421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515863">
          <w:marLeft w:val="0"/>
          <w:marRight w:val="0"/>
          <w:marTop w:val="0"/>
          <w:marBottom w:val="0"/>
          <w:divBdr>
            <w:top w:val="none" w:sz="0" w:space="0" w:color="auto"/>
            <w:left w:val="none" w:sz="0" w:space="0" w:color="auto"/>
            <w:bottom w:val="none" w:sz="0" w:space="0" w:color="auto"/>
            <w:right w:val="none" w:sz="0" w:space="0" w:color="auto"/>
          </w:divBdr>
          <w:divsChild>
            <w:div w:id="1313295213">
              <w:marLeft w:val="0"/>
              <w:marRight w:val="0"/>
              <w:marTop w:val="0"/>
              <w:marBottom w:val="0"/>
              <w:divBdr>
                <w:top w:val="none" w:sz="0" w:space="0" w:color="auto"/>
                <w:left w:val="none" w:sz="0" w:space="0" w:color="auto"/>
                <w:bottom w:val="none" w:sz="0" w:space="0" w:color="auto"/>
                <w:right w:val="none" w:sz="0" w:space="0" w:color="auto"/>
              </w:divBdr>
              <w:divsChild>
                <w:div w:id="1210148453">
                  <w:marLeft w:val="0"/>
                  <w:marRight w:val="0"/>
                  <w:marTop w:val="450"/>
                  <w:marBottom w:val="0"/>
                  <w:divBdr>
                    <w:top w:val="none" w:sz="0" w:space="0" w:color="auto"/>
                    <w:left w:val="none" w:sz="0" w:space="0" w:color="auto"/>
                    <w:bottom w:val="none" w:sz="0" w:space="0" w:color="auto"/>
                    <w:right w:val="none" w:sz="0" w:space="0" w:color="auto"/>
                  </w:divBdr>
                  <w:divsChild>
                    <w:div w:id="148242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002929">
          <w:marLeft w:val="0"/>
          <w:marRight w:val="0"/>
          <w:marTop w:val="0"/>
          <w:marBottom w:val="0"/>
          <w:divBdr>
            <w:top w:val="none" w:sz="0" w:space="0" w:color="auto"/>
            <w:left w:val="none" w:sz="0" w:space="0" w:color="auto"/>
            <w:bottom w:val="none" w:sz="0" w:space="0" w:color="auto"/>
            <w:right w:val="none" w:sz="0" w:space="0" w:color="auto"/>
          </w:divBdr>
          <w:divsChild>
            <w:div w:id="117647017">
              <w:marLeft w:val="0"/>
              <w:marRight w:val="0"/>
              <w:marTop w:val="450"/>
              <w:marBottom w:val="0"/>
              <w:divBdr>
                <w:top w:val="none" w:sz="0" w:space="0" w:color="auto"/>
                <w:left w:val="none" w:sz="0" w:space="0" w:color="auto"/>
                <w:bottom w:val="none" w:sz="0" w:space="0" w:color="auto"/>
                <w:right w:val="none" w:sz="0" w:space="0" w:color="auto"/>
              </w:divBdr>
              <w:divsChild>
                <w:div w:id="12737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917591">
          <w:marLeft w:val="0"/>
          <w:marRight w:val="0"/>
          <w:marTop w:val="0"/>
          <w:marBottom w:val="0"/>
          <w:divBdr>
            <w:top w:val="none" w:sz="0" w:space="0" w:color="auto"/>
            <w:left w:val="none" w:sz="0" w:space="0" w:color="auto"/>
            <w:bottom w:val="none" w:sz="0" w:space="0" w:color="auto"/>
            <w:right w:val="none" w:sz="0" w:space="0" w:color="auto"/>
          </w:divBdr>
          <w:divsChild>
            <w:div w:id="1563524249">
              <w:marLeft w:val="0"/>
              <w:marRight w:val="0"/>
              <w:marTop w:val="450"/>
              <w:marBottom w:val="0"/>
              <w:divBdr>
                <w:top w:val="none" w:sz="0" w:space="0" w:color="auto"/>
                <w:left w:val="none" w:sz="0" w:space="0" w:color="auto"/>
                <w:bottom w:val="none" w:sz="0" w:space="0" w:color="auto"/>
                <w:right w:val="none" w:sz="0" w:space="0" w:color="auto"/>
              </w:divBdr>
              <w:divsChild>
                <w:div w:id="11471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38716">
          <w:marLeft w:val="0"/>
          <w:marRight w:val="0"/>
          <w:marTop w:val="0"/>
          <w:marBottom w:val="0"/>
          <w:divBdr>
            <w:top w:val="none" w:sz="0" w:space="0" w:color="auto"/>
            <w:left w:val="none" w:sz="0" w:space="0" w:color="auto"/>
            <w:bottom w:val="none" w:sz="0" w:space="0" w:color="auto"/>
            <w:right w:val="none" w:sz="0" w:space="0" w:color="auto"/>
          </w:divBdr>
          <w:divsChild>
            <w:div w:id="643699251">
              <w:marLeft w:val="0"/>
              <w:marRight w:val="0"/>
              <w:marTop w:val="0"/>
              <w:marBottom w:val="0"/>
              <w:divBdr>
                <w:top w:val="none" w:sz="0" w:space="0" w:color="auto"/>
                <w:left w:val="none" w:sz="0" w:space="0" w:color="auto"/>
                <w:bottom w:val="none" w:sz="0" w:space="0" w:color="auto"/>
                <w:right w:val="none" w:sz="0" w:space="0" w:color="auto"/>
              </w:divBdr>
              <w:divsChild>
                <w:div w:id="1376615997">
                  <w:marLeft w:val="0"/>
                  <w:marRight w:val="0"/>
                  <w:marTop w:val="450"/>
                  <w:marBottom w:val="0"/>
                  <w:divBdr>
                    <w:top w:val="none" w:sz="0" w:space="0" w:color="auto"/>
                    <w:left w:val="none" w:sz="0" w:space="0" w:color="auto"/>
                    <w:bottom w:val="none" w:sz="0" w:space="0" w:color="auto"/>
                    <w:right w:val="none" w:sz="0" w:space="0" w:color="auto"/>
                  </w:divBdr>
                  <w:divsChild>
                    <w:div w:id="117187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254971">
          <w:marLeft w:val="0"/>
          <w:marRight w:val="0"/>
          <w:marTop w:val="0"/>
          <w:marBottom w:val="0"/>
          <w:divBdr>
            <w:top w:val="none" w:sz="0" w:space="0" w:color="auto"/>
            <w:left w:val="none" w:sz="0" w:space="0" w:color="auto"/>
            <w:bottom w:val="none" w:sz="0" w:space="0" w:color="auto"/>
            <w:right w:val="none" w:sz="0" w:space="0" w:color="auto"/>
          </w:divBdr>
          <w:divsChild>
            <w:div w:id="1777630992">
              <w:marLeft w:val="0"/>
              <w:marRight w:val="0"/>
              <w:marTop w:val="0"/>
              <w:marBottom w:val="0"/>
              <w:divBdr>
                <w:top w:val="none" w:sz="0" w:space="0" w:color="auto"/>
                <w:left w:val="none" w:sz="0" w:space="0" w:color="auto"/>
                <w:bottom w:val="none" w:sz="0" w:space="0" w:color="auto"/>
                <w:right w:val="none" w:sz="0" w:space="0" w:color="auto"/>
              </w:divBdr>
              <w:divsChild>
                <w:div w:id="1874148599">
                  <w:marLeft w:val="0"/>
                  <w:marRight w:val="0"/>
                  <w:marTop w:val="450"/>
                  <w:marBottom w:val="0"/>
                  <w:divBdr>
                    <w:top w:val="none" w:sz="0" w:space="0" w:color="auto"/>
                    <w:left w:val="none" w:sz="0" w:space="0" w:color="auto"/>
                    <w:bottom w:val="none" w:sz="0" w:space="0" w:color="auto"/>
                    <w:right w:val="none" w:sz="0" w:space="0" w:color="auto"/>
                  </w:divBdr>
                  <w:divsChild>
                    <w:div w:id="23763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84249">
          <w:marLeft w:val="0"/>
          <w:marRight w:val="0"/>
          <w:marTop w:val="0"/>
          <w:marBottom w:val="0"/>
          <w:divBdr>
            <w:top w:val="none" w:sz="0" w:space="0" w:color="auto"/>
            <w:left w:val="none" w:sz="0" w:space="0" w:color="auto"/>
            <w:bottom w:val="none" w:sz="0" w:space="0" w:color="auto"/>
            <w:right w:val="none" w:sz="0" w:space="0" w:color="auto"/>
          </w:divBdr>
          <w:divsChild>
            <w:div w:id="1062289951">
              <w:marLeft w:val="0"/>
              <w:marRight w:val="0"/>
              <w:marTop w:val="0"/>
              <w:marBottom w:val="0"/>
              <w:divBdr>
                <w:top w:val="none" w:sz="0" w:space="0" w:color="auto"/>
                <w:left w:val="none" w:sz="0" w:space="0" w:color="auto"/>
                <w:bottom w:val="none" w:sz="0" w:space="0" w:color="auto"/>
                <w:right w:val="none" w:sz="0" w:space="0" w:color="auto"/>
              </w:divBdr>
              <w:divsChild>
                <w:div w:id="1037974831">
                  <w:marLeft w:val="0"/>
                  <w:marRight w:val="0"/>
                  <w:marTop w:val="450"/>
                  <w:marBottom w:val="0"/>
                  <w:divBdr>
                    <w:top w:val="none" w:sz="0" w:space="0" w:color="auto"/>
                    <w:left w:val="none" w:sz="0" w:space="0" w:color="auto"/>
                    <w:bottom w:val="none" w:sz="0" w:space="0" w:color="auto"/>
                    <w:right w:val="none" w:sz="0" w:space="0" w:color="auto"/>
                  </w:divBdr>
                  <w:divsChild>
                    <w:div w:id="44689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0574">
          <w:marLeft w:val="0"/>
          <w:marRight w:val="0"/>
          <w:marTop w:val="0"/>
          <w:marBottom w:val="0"/>
          <w:divBdr>
            <w:top w:val="none" w:sz="0" w:space="0" w:color="auto"/>
            <w:left w:val="none" w:sz="0" w:space="0" w:color="auto"/>
            <w:bottom w:val="none" w:sz="0" w:space="0" w:color="auto"/>
            <w:right w:val="none" w:sz="0" w:space="0" w:color="auto"/>
          </w:divBdr>
          <w:divsChild>
            <w:div w:id="1303970968">
              <w:marLeft w:val="0"/>
              <w:marRight w:val="0"/>
              <w:marTop w:val="0"/>
              <w:marBottom w:val="0"/>
              <w:divBdr>
                <w:top w:val="none" w:sz="0" w:space="0" w:color="auto"/>
                <w:left w:val="none" w:sz="0" w:space="0" w:color="auto"/>
                <w:bottom w:val="none" w:sz="0" w:space="0" w:color="auto"/>
                <w:right w:val="none" w:sz="0" w:space="0" w:color="auto"/>
              </w:divBdr>
              <w:divsChild>
                <w:div w:id="26294935">
                  <w:marLeft w:val="0"/>
                  <w:marRight w:val="0"/>
                  <w:marTop w:val="450"/>
                  <w:marBottom w:val="0"/>
                  <w:divBdr>
                    <w:top w:val="none" w:sz="0" w:space="0" w:color="auto"/>
                    <w:left w:val="none" w:sz="0" w:space="0" w:color="auto"/>
                    <w:bottom w:val="none" w:sz="0" w:space="0" w:color="auto"/>
                    <w:right w:val="none" w:sz="0" w:space="0" w:color="auto"/>
                  </w:divBdr>
                  <w:divsChild>
                    <w:div w:id="108182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46261">
          <w:marLeft w:val="0"/>
          <w:marRight w:val="0"/>
          <w:marTop w:val="0"/>
          <w:marBottom w:val="0"/>
          <w:divBdr>
            <w:top w:val="none" w:sz="0" w:space="0" w:color="auto"/>
            <w:left w:val="none" w:sz="0" w:space="0" w:color="auto"/>
            <w:bottom w:val="none" w:sz="0" w:space="0" w:color="auto"/>
            <w:right w:val="none" w:sz="0" w:space="0" w:color="auto"/>
          </w:divBdr>
          <w:divsChild>
            <w:div w:id="483618562">
              <w:marLeft w:val="0"/>
              <w:marRight w:val="0"/>
              <w:marTop w:val="0"/>
              <w:marBottom w:val="0"/>
              <w:divBdr>
                <w:top w:val="none" w:sz="0" w:space="0" w:color="auto"/>
                <w:left w:val="none" w:sz="0" w:space="0" w:color="auto"/>
                <w:bottom w:val="none" w:sz="0" w:space="0" w:color="auto"/>
                <w:right w:val="none" w:sz="0" w:space="0" w:color="auto"/>
              </w:divBdr>
              <w:divsChild>
                <w:div w:id="341974032">
                  <w:marLeft w:val="0"/>
                  <w:marRight w:val="0"/>
                  <w:marTop w:val="450"/>
                  <w:marBottom w:val="0"/>
                  <w:divBdr>
                    <w:top w:val="none" w:sz="0" w:space="0" w:color="auto"/>
                    <w:left w:val="none" w:sz="0" w:space="0" w:color="auto"/>
                    <w:bottom w:val="none" w:sz="0" w:space="0" w:color="auto"/>
                    <w:right w:val="none" w:sz="0" w:space="0" w:color="auto"/>
                  </w:divBdr>
                  <w:divsChild>
                    <w:div w:id="157597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06894">
          <w:marLeft w:val="0"/>
          <w:marRight w:val="0"/>
          <w:marTop w:val="0"/>
          <w:marBottom w:val="0"/>
          <w:divBdr>
            <w:top w:val="none" w:sz="0" w:space="0" w:color="auto"/>
            <w:left w:val="none" w:sz="0" w:space="0" w:color="auto"/>
            <w:bottom w:val="none" w:sz="0" w:space="0" w:color="auto"/>
            <w:right w:val="none" w:sz="0" w:space="0" w:color="auto"/>
          </w:divBdr>
          <w:divsChild>
            <w:div w:id="1261182362">
              <w:marLeft w:val="0"/>
              <w:marRight w:val="0"/>
              <w:marTop w:val="0"/>
              <w:marBottom w:val="0"/>
              <w:divBdr>
                <w:top w:val="none" w:sz="0" w:space="0" w:color="auto"/>
                <w:left w:val="none" w:sz="0" w:space="0" w:color="auto"/>
                <w:bottom w:val="none" w:sz="0" w:space="0" w:color="auto"/>
                <w:right w:val="none" w:sz="0" w:space="0" w:color="auto"/>
              </w:divBdr>
              <w:divsChild>
                <w:div w:id="232744532">
                  <w:marLeft w:val="0"/>
                  <w:marRight w:val="0"/>
                  <w:marTop w:val="450"/>
                  <w:marBottom w:val="0"/>
                  <w:divBdr>
                    <w:top w:val="none" w:sz="0" w:space="0" w:color="auto"/>
                    <w:left w:val="none" w:sz="0" w:space="0" w:color="auto"/>
                    <w:bottom w:val="none" w:sz="0" w:space="0" w:color="auto"/>
                    <w:right w:val="none" w:sz="0" w:space="0" w:color="auto"/>
                  </w:divBdr>
                  <w:divsChild>
                    <w:div w:id="21254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618281">
          <w:marLeft w:val="0"/>
          <w:marRight w:val="0"/>
          <w:marTop w:val="0"/>
          <w:marBottom w:val="0"/>
          <w:divBdr>
            <w:top w:val="none" w:sz="0" w:space="0" w:color="auto"/>
            <w:left w:val="none" w:sz="0" w:space="0" w:color="auto"/>
            <w:bottom w:val="none" w:sz="0" w:space="0" w:color="auto"/>
            <w:right w:val="none" w:sz="0" w:space="0" w:color="auto"/>
          </w:divBdr>
          <w:divsChild>
            <w:div w:id="1997688796">
              <w:marLeft w:val="0"/>
              <w:marRight w:val="0"/>
              <w:marTop w:val="0"/>
              <w:marBottom w:val="0"/>
              <w:divBdr>
                <w:top w:val="none" w:sz="0" w:space="0" w:color="auto"/>
                <w:left w:val="none" w:sz="0" w:space="0" w:color="auto"/>
                <w:bottom w:val="none" w:sz="0" w:space="0" w:color="auto"/>
                <w:right w:val="none" w:sz="0" w:space="0" w:color="auto"/>
              </w:divBdr>
              <w:divsChild>
                <w:div w:id="559708872">
                  <w:marLeft w:val="0"/>
                  <w:marRight w:val="0"/>
                  <w:marTop w:val="450"/>
                  <w:marBottom w:val="0"/>
                  <w:divBdr>
                    <w:top w:val="none" w:sz="0" w:space="0" w:color="auto"/>
                    <w:left w:val="none" w:sz="0" w:space="0" w:color="auto"/>
                    <w:bottom w:val="none" w:sz="0" w:space="0" w:color="auto"/>
                    <w:right w:val="none" w:sz="0" w:space="0" w:color="auto"/>
                  </w:divBdr>
                  <w:divsChild>
                    <w:div w:id="76692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66428">
          <w:marLeft w:val="0"/>
          <w:marRight w:val="0"/>
          <w:marTop w:val="0"/>
          <w:marBottom w:val="0"/>
          <w:divBdr>
            <w:top w:val="none" w:sz="0" w:space="0" w:color="auto"/>
            <w:left w:val="none" w:sz="0" w:space="0" w:color="auto"/>
            <w:bottom w:val="none" w:sz="0" w:space="0" w:color="auto"/>
            <w:right w:val="none" w:sz="0" w:space="0" w:color="auto"/>
          </w:divBdr>
          <w:divsChild>
            <w:div w:id="61758649">
              <w:marLeft w:val="0"/>
              <w:marRight w:val="0"/>
              <w:marTop w:val="0"/>
              <w:marBottom w:val="0"/>
              <w:divBdr>
                <w:top w:val="none" w:sz="0" w:space="0" w:color="auto"/>
                <w:left w:val="none" w:sz="0" w:space="0" w:color="auto"/>
                <w:bottom w:val="none" w:sz="0" w:space="0" w:color="auto"/>
                <w:right w:val="none" w:sz="0" w:space="0" w:color="auto"/>
              </w:divBdr>
              <w:divsChild>
                <w:div w:id="62800777">
                  <w:marLeft w:val="0"/>
                  <w:marRight w:val="0"/>
                  <w:marTop w:val="450"/>
                  <w:marBottom w:val="0"/>
                  <w:divBdr>
                    <w:top w:val="none" w:sz="0" w:space="0" w:color="auto"/>
                    <w:left w:val="none" w:sz="0" w:space="0" w:color="auto"/>
                    <w:bottom w:val="none" w:sz="0" w:space="0" w:color="auto"/>
                    <w:right w:val="none" w:sz="0" w:space="0" w:color="auto"/>
                  </w:divBdr>
                  <w:divsChild>
                    <w:div w:id="5281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540961">
          <w:marLeft w:val="0"/>
          <w:marRight w:val="0"/>
          <w:marTop w:val="0"/>
          <w:marBottom w:val="0"/>
          <w:divBdr>
            <w:top w:val="none" w:sz="0" w:space="0" w:color="auto"/>
            <w:left w:val="none" w:sz="0" w:space="0" w:color="auto"/>
            <w:bottom w:val="none" w:sz="0" w:space="0" w:color="auto"/>
            <w:right w:val="none" w:sz="0" w:space="0" w:color="auto"/>
          </w:divBdr>
          <w:divsChild>
            <w:div w:id="1181119778">
              <w:marLeft w:val="0"/>
              <w:marRight w:val="0"/>
              <w:marTop w:val="0"/>
              <w:marBottom w:val="0"/>
              <w:divBdr>
                <w:top w:val="none" w:sz="0" w:space="0" w:color="auto"/>
                <w:left w:val="none" w:sz="0" w:space="0" w:color="auto"/>
                <w:bottom w:val="none" w:sz="0" w:space="0" w:color="auto"/>
                <w:right w:val="none" w:sz="0" w:space="0" w:color="auto"/>
              </w:divBdr>
              <w:divsChild>
                <w:div w:id="1553542452">
                  <w:marLeft w:val="0"/>
                  <w:marRight w:val="0"/>
                  <w:marTop w:val="450"/>
                  <w:marBottom w:val="0"/>
                  <w:divBdr>
                    <w:top w:val="none" w:sz="0" w:space="0" w:color="auto"/>
                    <w:left w:val="none" w:sz="0" w:space="0" w:color="auto"/>
                    <w:bottom w:val="none" w:sz="0" w:space="0" w:color="auto"/>
                    <w:right w:val="none" w:sz="0" w:space="0" w:color="auto"/>
                  </w:divBdr>
                  <w:divsChild>
                    <w:div w:id="14369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727014">
          <w:marLeft w:val="0"/>
          <w:marRight w:val="0"/>
          <w:marTop w:val="0"/>
          <w:marBottom w:val="0"/>
          <w:divBdr>
            <w:top w:val="none" w:sz="0" w:space="0" w:color="auto"/>
            <w:left w:val="none" w:sz="0" w:space="0" w:color="auto"/>
            <w:bottom w:val="none" w:sz="0" w:space="0" w:color="auto"/>
            <w:right w:val="none" w:sz="0" w:space="0" w:color="auto"/>
          </w:divBdr>
          <w:divsChild>
            <w:div w:id="440149773">
              <w:marLeft w:val="0"/>
              <w:marRight w:val="0"/>
              <w:marTop w:val="0"/>
              <w:marBottom w:val="0"/>
              <w:divBdr>
                <w:top w:val="none" w:sz="0" w:space="0" w:color="auto"/>
                <w:left w:val="none" w:sz="0" w:space="0" w:color="auto"/>
                <w:bottom w:val="none" w:sz="0" w:space="0" w:color="auto"/>
                <w:right w:val="none" w:sz="0" w:space="0" w:color="auto"/>
              </w:divBdr>
              <w:divsChild>
                <w:div w:id="1572428026">
                  <w:marLeft w:val="0"/>
                  <w:marRight w:val="0"/>
                  <w:marTop w:val="450"/>
                  <w:marBottom w:val="0"/>
                  <w:divBdr>
                    <w:top w:val="none" w:sz="0" w:space="0" w:color="auto"/>
                    <w:left w:val="none" w:sz="0" w:space="0" w:color="auto"/>
                    <w:bottom w:val="none" w:sz="0" w:space="0" w:color="auto"/>
                    <w:right w:val="none" w:sz="0" w:space="0" w:color="auto"/>
                  </w:divBdr>
                  <w:divsChild>
                    <w:div w:id="49368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006963">
          <w:marLeft w:val="0"/>
          <w:marRight w:val="0"/>
          <w:marTop w:val="0"/>
          <w:marBottom w:val="0"/>
          <w:divBdr>
            <w:top w:val="none" w:sz="0" w:space="0" w:color="auto"/>
            <w:left w:val="none" w:sz="0" w:space="0" w:color="auto"/>
            <w:bottom w:val="none" w:sz="0" w:space="0" w:color="auto"/>
            <w:right w:val="none" w:sz="0" w:space="0" w:color="auto"/>
          </w:divBdr>
          <w:divsChild>
            <w:div w:id="1501237150">
              <w:marLeft w:val="0"/>
              <w:marRight w:val="0"/>
              <w:marTop w:val="0"/>
              <w:marBottom w:val="0"/>
              <w:divBdr>
                <w:top w:val="none" w:sz="0" w:space="0" w:color="auto"/>
                <w:left w:val="none" w:sz="0" w:space="0" w:color="auto"/>
                <w:bottom w:val="none" w:sz="0" w:space="0" w:color="auto"/>
                <w:right w:val="none" w:sz="0" w:space="0" w:color="auto"/>
              </w:divBdr>
              <w:divsChild>
                <w:div w:id="819035407">
                  <w:marLeft w:val="0"/>
                  <w:marRight w:val="0"/>
                  <w:marTop w:val="450"/>
                  <w:marBottom w:val="0"/>
                  <w:divBdr>
                    <w:top w:val="none" w:sz="0" w:space="0" w:color="auto"/>
                    <w:left w:val="none" w:sz="0" w:space="0" w:color="auto"/>
                    <w:bottom w:val="none" w:sz="0" w:space="0" w:color="auto"/>
                    <w:right w:val="none" w:sz="0" w:space="0" w:color="auto"/>
                  </w:divBdr>
                  <w:divsChild>
                    <w:div w:id="17793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5614">
          <w:marLeft w:val="0"/>
          <w:marRight w:val="0"/>
          <w:marTop w:val="0"/>
          <w:marBottom w:val="0"/>
          <w:divBdr>
            <w:top w:val="none" w:sz="0" w:space="0" w:color="auto"/>
            <w:left w:val="none" w:sz="0" w:space="0" w:color="auto"/>
            <w:bottom w:val="none" w:sz="0" w:space="0" w:color="auto"/>
            <w:right w:val="none" w:sz="0" w:space="0" w:color="auto"/>
          </w:divBdr>
          <w:divsChild>
            <w:div w:id="332145414">
              <w:marLeft w:val="0"/>
              <w:marRight w:val="0"/>
              <w:marTop w:val="0"/>
              <w:marBottom w:val="0"/>
              <w:divBdr>
                <w:top w:val="none" w:sz="0" w:space="0" w:color="auto"/>
                <w:left w:val="none" w:sz="0" w:space="0" w:color="auto"/>
                <w:bottom w:val="none" w:sz="0" w:space="0" w:color="auto"/>
                <w:right w:val="none" w:sz="0" w:space="0" w:color="auto"/>
              </w:divBdr>
              <w:divsChild>
                <w:div w:id="946813696">
                  <w:marLeft w:val="0"/>
                  <w:marRight w:val="0"/>
                  <w:marTop w:val="450"/>
                  <w:marBottom w:val="0"/>
                  <w:divBdr>
                    <w:top w:val="none" w:sz="0" w:space="0" w:color="auto"/>
                    <w:left w:val="none" w:sz="0" w:space="0" w:color="auto"/>
                    <w:bottom w:val="none" w:sz="0" w:space="0" w:color="auto"/>
                    <w:right w:val="none" w:sz="0" w:space="0" w:color="auto"/>
                  </w:divBdr>
                  <w:divsChild>
                    <w:div w:id="77444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328192">
          <w:marLeft w:val="0"/>
          <w:marRight w:val="0"/>
          <w:marTop w:val="0"/>
          <w:marBottom w:val="0"/>
          <w:divBdr>
            <w:top w:val="none" w:sz="0" w:space="0" w:color="auto"/>
            <w:left w:val="none" w:sz="0" w:space="0" w:color="auto"/>
            <w:bottom w:val="none" w:sz="0" w:space="0" w:color="auto"/>
            <w:right w:val="none" w:sz="0" w:space="0" w:color="auto"/>
          </w:divBdr>
          <w:divsChild>
            <w:div w:id="1898079708">
              <w:marLeft w:val="0"/>
              <w:marRight w:val="0"/>
              <w:marTop w:val="0"/>
              <w:marBottom w:val="0"/>
              <w:divBdr>
                <w:top w:val="none" w:sz="0" w:space="0" w:color="auto"/>
                <w:left w:val="none" w:sz="0" w:space="0" w:color="auto"/>
                <w:bottom w:val="none" w:sz="0" w:space="0" w:color="auto"/>
                <w:right w:val="none" w:sz="0" w:space="0" w:color="auto"/>
              </w:divBdr>
              <w:divsChild>
                <w:div w:id="852569951">
                  <w:marLeft w:val="0"/>
                  <w:marRight w:val="0"/>
                  <w:marTop w:val="450"/>
                  <w:marBottom w:val="0"/>
                  <w:divBdr>
                    <w:top w:val="none" w:sz="0" w:space="0" w:color="auto"/>
                    <w:left w:val="none" w:sz="0" w:space="0" w:color="auto"/>
                    <w:bottom w:val="none" w:sz="0" w:space="0" w:color="auto"/>
                    <w:right w:val="none" w:sz="0" w:space="0" w:color="auto"/>
                  </w:divBdr>
                  <w:divsChild>
                    <w:div w:id="24742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831119">
          <w:marLeft w:val="0"/>
          <w:marRight w:val="0"/>
          <w:marTop w:val="0"/>
          <w:marBottom w:val="0"/>
          <w:divBdr>
            <w:top w:val="none" w:sz="0" w:space="0" w:color="auto"/>
            <w:left w:val="none" w:sz="0" w:space="0" w:color="auto"/>
            <w:bottom w:val="none" w:sz="0" w:space="0" w:color="auto"/>
            <w:right w:val="none" w:sz="0" w:space="0" w:color="auto"/>
          </w:divBdr>
          <w:divsChild>
            <w:div w:id="14427714">
              <w:marLeft w:val="0"/>
              <w:marRight w:val="0"/>
              <w:marTop w:val="0"/>
              <w:marBottom w:val="0"/>
              <w:divBdr>
                <w:top w:val="none" w:sz="0" w:space="0" w:color="auto"/>
                <w:left w:val="none" w:sz="0" w:space="0" w:color="auto"/>
                <w:bottom w:val="none" w:sz="0" w:space="0" w:color="auto"/>
                <w:right w:val="none" w:sz="0" w:space="0" w:color="auto"/>
              </w:divBdr>
              <w:divsChild>
                <w:div w:id="1544056566">
                  <w:marLeft w:val="0"/>
                  <w:marRight w:val="0"/>
                  <w:marTop w:val="450"/>
                  <w:marBottom w:val="0"/>
                  <w:divBdr>
                    <w:top w:val="none" w:sz="0" w:space="0" w:color="auto"/>
                    <w:left w:val="none" w:sz="0" w:space="0" w:color="auto"/>
                    <w:bottom w:val="none" w:sz="0" w:space="0" w:color="auto"/>
                    <w:right w:val="none" w:sz="0" w:space="0" w:color="auto"/>
                  </w:divBdr>
                  <w:divsChild>
                    <w:div w:id="73007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591283">
          <w:marLeft w:val="0"/>
          <w:marRight w:val="0"/>
          <w:marTop w:val="0"/>
          <w:marBottom w:val="0"/>
          <w:divBdr>
            <w:top w:val="none" w:sz="0" w:space="0" w:color="auto"/>
            <w:left w:val="none" w:sz="0" w:space="0" w:color="auto"/>
            <w:bottom w:val="none" w:sz="0" w:space="0" w:color="auto"/>
            <w:right w:val="none" w:sz="0" w:space="0" w:color="auto"/>
          </w:divBdr>
          <w:divsChild>
            <w:div w:id="385951151">
              <w:marLeft w:val="0"/>
              <w:marRight w:val="0"/>
              <w:marTop w:val="0"/>
              <w:marBottom w:val="0"/>
              <w:divBdr>
                <w:top w:val="none" w:sz="0" w:space="0" w:color="auto"/>
                <w:left w:val="none" w:sz="0" w:space="0" w:color="auto"/>
                <w:bottom w:val="none" w:sz="0" w:space="0" w:color="auto"/>
                <w:right w:val="none" w:sz="0" w:space="0" w:color="auto"/>
              </w:divBdr>
              <w:divsChild>
                <w:div w:id="1069765628">
                  <w:marLeft w:val="0"/>
                  <w:marRight w:val="0"/>
                  <w:marTop w:val="450"/>
                  <w:marBottom w:val="0"/>
                  <w:divBdr>
                    <w:top w:val="none" w:sz="0" w:space="0" w:color="auto"/>
                    <w:left w:val="none" w:sz="0" w:space="0" w:color="auto"/>
                    <w:bottom w:val="none" w:sz="0" w:space="0" w:color="auto"/>
                    <w:right w:val="none" w:sz="0" w:space="0" w:color="auto"/>
                  </w:divBdr>
                  <w:divsChild>
                    <w:div w:id="184250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280192">
          <w:marLeft w:val="0"/>
          <w:marRight w:val="0"/>
          <w:marTop w:val="0"/>
          <w:marBottom w:val="0"/>
          <w:divBdr>
            <w:top w:val="none" w:sz="0" w:space="0" w:color="auto"/>
            <w:left w:val="none" w:sz="0" w:space="0" w:color="auto"/>
            <w:bottom w:val="none" w:sz="0" w:space="0" w:color="auto"/>
            <w:right w:val="none" w:sz="0" w:space="0" w:color="auto"/>
          </w:divBdr>
          <w:divsChild>
            <w:div w:id="1335231193">
              <w:marLeft w:val="0"/>
              <w:marRight w:val="0"/>
              <w:marTop w:val="0"/>
              <w:marBottom w:val="0"/>
              <w:divBdr>
                <w:top w:val="none" w:sz="0" w:space="0" w:color="auto"/>
                <w:left w:val="none" w:sz="0" w:space="0" w:color="auto"/>
                <w:bottom w:val="none" w:sz="0" w:space="0" w:color="auto"/>
                <w:right w:val="none" w:sz="0" w:space="0" w:color="auto"/>
              </w:divBdr>
              <w:divsChild>
                <w:div w:id="1796950196">
                  <w:marLeft w:val="0"/>
                  <w:marRight w:val="0"/>
                  <w:marTop w:val="450"/>
                  <w:marBottom w:val="0"/>
                  <w:divBdr>
                    <w:top w:val="none" w:sz="0" w:space="0" w:color="auto"/>
                    <w:left w:val="none" w:sz="0" w:space="0" w:color="auto"/>
                    <w:bottom w:val="none" w:sz="0" w:space="0" w:color="auto"/>
                    <w:right w:val="none" w:sz="0" w:space="0" w:color="auto"/>
                  </w:divBdr>
                  <w:divsChild>
                    <w:div w:id="492992593">
                      <w:marLeft w:val="0"/>
                      <w:marRight w:val="0"/>
                      <w:marTop w:val="0"/>
                      <w:marBottom w:val="0"/>
                      <w:divBdr>
                        <w:top w:val="none" w:sz="0" w:space="0" w:color="auto"/>
                        <w:left w:val="none" w:sz="0" w:space="0" w:color="auto"/>
                        <w:bottom w:val="none" w:sz="0" w:space="0" w:color="auto"/>
                        <w:right w:val="none" w:sz="0" w:space="0" w:color="auto"/>
                      </w:divBdr>
                      <w:divsChild>
                        <w:div w:id="8907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9565">
          <w:marLeft w:val="0"/>
          <w:marRight w:val="0"/>
          <w:marTop w:val="0"/>
          <w:marBottom w:val="0"/>
          <w:divBdr>
            <w:top w:val="none" w:sz="0" w:space="0" w:color="auto"/>
            <w:left w:val="none" w:sz="0" w:space="0" w:color="auto"/>
            <w:bottom w:val="none" w:sz="0" w:space="0" w:color="auto"/>
            <w:right w:val="none" w:sz="0" w:space="0" w:color="auto"/>
          </w:divBdr>
          <w:divsChild>
            <w:div w:id="1609238377">
              <w:marLeft w:val="0"/>
              <w:marRight w:val="0"/>
              <w:marTop w:val="0"/>
              <w:marBottom w:val="0"/>
              <w:divBdr>
                <w:top w:val="none" w:sz="0" w:space="0" w:color="auto"/>
                <w:left w:val="none" w:sz="0" w:space="0" w:color="auto"/>
                <w:bottom w:val="none" w:sz="0" w:space="0" w:color="auto"/>
                <w:right w:val="none" w:sz="0" w:space="0" w:color="auto"/>
              </w:divBdr>
              <w:divsChild>
                <w:div w:id="1563366117">
                  <w:marLeft w:val="0"/>
                  <w:marRight w:val="0"/>
                  <w:marTop w:val="450"/>
                  <w:marBottom w:val="0"/>
                  <w:divBdr>
                    <w:top w:val="none" w:sz="0" w:space="0" w:color="auto"/>
                    <w:left w:val="none" w:sz="0" w:space="0" w:color="auto"/>
                    <w:bottom w:val="none" w:sz="0" w:space="0" w:color="auto"/>
                    <w:right w:val="none" w:sz="0" w:space="0" w:color="auto"/>
                  </w:divBdr>
                  <w:divsChild>
                    <w:div w:id="1059669483">
                      <w:marLeft w:val="0"/>
                      <w:marRight w:val="0"/>
                      <w:marTop w:val="0"/>
                      <w:marBottom w:val="0"/>
                      <w:divBdr>
                        <w:top w:val="none" w:sz="0" w:space="0" w:color="auto"/>
                        <w:left w:val="none" w:sz="0" w:space="0" w:color="auto"/>
                        <w:bottom w:val="none" w:sz="0" w:space="0" w:color="auto"/>
                        <w:right w:val="none" w:sz="0" w:space="0" w:color="auto"/>
                      </w:divBdr>
                      <w:divsChild>
                        <w:div w:id="3003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418907">
          <w:marLeft w:val="0"/>
          <w:marRight w:val="0"/>
          <w:marTop w:val="0"/>
          <w:marBottom w:val="0"/>
          <w:divBdr>
            <w:top w:val="none" w:sz="0" w:space="0" w:color="auto"/>
            <w:left w:val="none" w:sz="0" w:space="0" w:color="auto"/>
            <w:bottom w:val="none" w:sz="0" w:space="0" w:color="auto"/>
            <w:right w:val="none" w:sz="0" w:space="0" w:color="auto"/>
          </w:divBdr>
          <w:divsChild>
            <w:div w:id="1283728662">
              <w:marLeft w:val="0"/>
              <w:marRight w:val="0"/>
              <w:marTop w:val="0"/>
              <w:marBottom w:val="0"/>
              <w:divBdr>
                <w:top w:val="none" w:sz="0" w:space="0" w:color="auto"/>
                <w:left w:val="none" w:sz="0" w:space="0" w:color="auto"/>
                <w:bottom w:val="none" w:sz="0" w:space="0" w:color="auto"/>
                <w:right w:val="none" w:sz="0" w:space="0" w:color="auto"/>
              </w:divBdr>
              <w:divsChild>
                <w:div w:id="150680852">
                  <w:marLeft w:val="0"/>
                  <w:marRight w:val="0"/>
                  <w:marTop w:val="450"/>
                  <w:marBottom w:val="0"/>
                  <w:divBdr>
                    <w:top w:val="none" w:sz="0" w:space="0" w:color="auto"/>
                    <w:left w:val="none" w:sz="0" w:space="0" w:color="auto"/>
                    <w:bottom w:val="none" w:sz="0" w:space="0" w:color="auto"/>
                    <w:right w:val="none" w:sz="0" w:space="0" w:color="auto"/>
                  </w:divBdr>
                  <w:divsChild>
                    <w:div w:id="183029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802406">
          <w:marLeft w:val="0"/>
          <w:marRight w:val="0"/>
          <w:marTop w:val="0"/>
          <w:marBottom w:val="0"/>
          <w:divBdr>
            <w:top w:val="none" w:sz="0" w:space="0" w:color="auto"/>
            <w:left w:val="none" w:sz="0" w:space="0" w:color="auto"/>
            <w:bottom w:val="none" w:sz="0" w:space="0" w:color="auto"/>
            <w:right w:val="none" w:sz="0" w:space="0" w:color="auto"/>
          </w:divBdr>
          <w:divsChild>
            <w:div w:id="423960226">
              <w:marLeft w:val="0"/>
              <w:marRight w:val="0"/>
              <w:marTop w:val="0"/>
              <w:marBottom w:val="0"/>
              <w:divBdr>
                <w:top w:val="none" w:sz="0" w:space="0" w:color="auto"/>
                <w:left w:val="none" w:sz="0" w:space="0" w:color="auto"/>
                <w:bottom w:val="none" w:sz="0" w:space="0" w:color="auto"/>
                <w:right w:val="none" w:sz="0" w:space="0" w:color="auto"/>
              </w:divBdr>
              <w:divsChild>
                <w:div w:id="1105465279">
                  <w:marLeft w:val="0"/>
                  <w:marRight w:val="0"/>
                  <w:marTop w:val="450"/>
                  <w:marBottom w:val="0"/>
                  <w:divBdr>
                    <w:top w:val="none" w:sz="0" w:space="0" w:color="auto"/>
                    <w:left w:val="none" w:sz="0" w:space="0" w:color="auto"/>
                    <w:bottom w:val="none" w:sz="0" w:space="0" w:color="auto"/>
                    <w:right w:val="none" w:sz="0" w:space="0" w:color="auto"/>
                  </w:divBdr>
                  <w:divsChild>
                    <w:div w:id="123758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215704">
          <w:marLeft w:val="0"/>
          <w:marRight w:val="0"/>
          <w:marTop w:val="0"/>
          <w:marBottom w:val="0"/>
          <w:divBdr>
            <w:top w:val="none" w:sz="0" w:space="0" w:color="auto"/>
            <w:left w:val="none" w:sz="0" w:space="0" w:color="auto"/>
            <w:bottom w:val="none" w:sz="0" w:space="0" w:color="auto"/>
            <w:right w:val="none" w:sz="0" w:space="0" w:color="auto"/>
          </w:divBdr>
          <w:divsChild>
            <w:div w:id="910772241">
              <w:marLeft w:val="0"/>
              <w:marRight w:val="0"/>
              <w:marTop w:val="0"/>
              <w:marBottom w:val="0"/>
              <w:divBdr>
                <w:top w:val="none" w:sz="0" w:space="0" w:color="auto"/>
                <w:left w:val="none" w:sz="0" w:space="0" w:color="auto"/>
                <w:bottom w:val="none" w:sz="0" w:space="0" w:color="auto"/>
                <w:right w:val="none" w:sz="0" w:space="0" w:color="auto"/>
              </w:divBdr>
              <w:divsChild>
                <w:div w:id="625550590">
                  <w:marLeft w:val="0"/>
                  <w:marRight w:val="0"/>
                  <w:marTop w:val="450"/>
                  <w:marBottom w:val="0"/>
                  <w:divBdr>
                    <w:top w:val="none" w:sz="0" w:space="0" w:color="auto"/>
                    <w:left w:val="none" w:sz="0" w:space="0" w:color="auto"/>
                    <w:bottom w:val="none" w:sz="0" w:space="0" w:color="auto"/>
                    <w:right w:val="none" w:sz="0" w:space="0" w:color="auto"/>
                  </w:divBdr>
                  <w:divsChild>
                    <w:div w:id="182041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536590">
          <w:marLeft w:val="0"/>
          <w:marRight w:val="0"/>
          <w:marTop w:val="0"/>
          <w:marBottom w:val="0"/>
          <w:divBdr>
            <w:top w:val="none" w:sz="0" w:space="0" w:color="auto"/>
            <w:left w:val="none" w:sz="0" w:space="0" w:color="auto"/>
            <w:bottom w:val="none" w:sz="0" w:space="0" w:color="auto"/>
            <w:right w:val="none" w:sz="0" w:space="0" w:color="auto"/>
          </w:divBdr>
          <w:divsChild>
            <w:div w:id="262614141">
              <w:marLeft w:val="0"/>
              <w:marRight w:val="0"/>
              <w:marTop w:val="0"/>
              <w:marBottom w:val="0"/>
              <w:divBdr>
                <w:top w:val="none" w:sz="0" w:space="0" w:color="auto"/>
                <w:left w:val="none" w:sz="0" w:space="0" w:color="auto"/>
                <w:bottom w:val="none" w:sz="0" w:space="0" w:color="auto"/>
                <w:right w:val="none" w:sz="0" w:space="0" w:color="auto"/>
              </w:divBdr>
              <w:divsChild>
                <w:div w:id="1338075811">
                  <w:marLeft w:val="0"/>
                  <w:marRight w:val="0"/>
                  <w:marTop w:val="450"/>
                  <w:marBottom w:val="0"/>
                  <w:divBdr>
                    <w:top w:val="none" w:sz="0" w:space="0" w:color="auto"/>
                    <w:left w:val="none" w:sz="0" w:space="0" w:color="auto"/>
                    <w:bottom w:val="none" w:sz="0" w:space="0" w:color="auto"/>
                    <w:right w:val="none" w:sz="0" w:space="0" w:color="auto"/>
                  </w:divBdr>
                  <w:divsChild>
                    <w:div w:id="203758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924041">
          <w:marLeft w:val="0"/>
          <w:marRight w:val="0"/>
          <w:marTop w:val="0"/>
          <w:marBottom w:val="0"/>
          <w:divBdr>
            <w:top w:val="none" w:sz="0" w:space="0" w:color="auto"/>
            <w:left w:val="none" w:sz="0" w:space="0" w:color="auto"/>
            <w:bottom w:val="none" w:sz="0" w:space="0" w:color="auto"/>
            <w:right w:val="none" w:sz="0" w:space="0" w:color="auto"/>
          </w:divBdr>
          <w:divsChild>
            <w:div w:id="1859852728">
              <w:marLeft w:val="0"/>
              <w:marRight w:val="0"/>
              <w:marTop w:val="450"/>
              <w:marBottom w:val="0"/>
              <w:divBdr>
                <w:top w:val="none" w:sz="0" w:space="0" w:color="auto"/>
                <w:left w:val="none" w:sz="0" w:space="0" w:color="auto"/>
                <w:bottom w:val="none" w:sz="0" w:space="0" w:color="auto"/>
                <w:right w:val="none" w:sz="0" w:space="0" w:color="auto"/>
              </w:divBdr>
              <w:divsChild>
                <w:div w:id="608779985">
                  <w:marLeft w:val="0"/>
                  <w:marRight w:val="0"/>
                  <w:marTop w:val="0"/>
                  <w:marBottom w:val="0"/>
                  <w:divBdr>
                    <w:top w:val="none" w:sz="0" w:space="0" w:color="auto"/>
                    <w:left w:val="none" w:sz="0" w:space="0" w:color="auto"/>
                    <w:bottom w:val="none" w:sz="0" w:space="0" w:color="auto"/>
                    <w:right w:val="none" w:sz="0" w:space="0" w:color="auto"/>
                  </w:divBdr>
                  <w:divsChild>
                    <w:div w:id="192290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774794">
          <w:marLeft w:val="0"/>
          <w:marRight w:val="0"/>
          <w:marTop w:val="0"/>
          <w:marBottom w:val="0"/>
          <w:divBdr>
            <w:top w:val="none" w:sz="0" w:space="0" w:color="auto"/>
            <w:left w:val="none" w:sz="0" w:space="0" w:color="auto"/>
            <w:bottom w:val="none" w:sz="0" w:space="0" w:color="auto"/>
            <w:right w:val="none" w:sz="0" w:space="0" w:color="auto"/>
          </w:divBdr>
          <w:divsChild>
            <w:div w:id="2113892862">
              <w:marLeft w:val="0"/>
              <w:marRight w:val="0"/>
              <w:marTop w:val="0"/>
              <w:marBottom w:val="0"/>
              <w:divBdr>
                <w:top w:val="none" w:sz="0" w:space="0" w:color="auto"/>
                <w:left w:val="none" w:sz="0" w:space="0" w:color="auto"/>
                <w:bottom w:val="none" w:sz="0" w:space="0" w:color="auto"/>
                <w:right w:val="none" w:sz="0" w:space="0" w:color="auto"/>
              </w:divBdr>
              <w:divsChild>
                <w:div w:id="1813331655">
                  <w:marLeft w:val="0"/>
                  <w:marRight w:val="0"/>
                  <w:marTop w:val="450"/>
                  <w:marBottom w:val="0"/>
                  <w:divBdr>
                    <w:top w:val="none" w:sz="0" w:space="0" w:color="auto"/>
                    <w:left w:val="none" w:sz="0" w:space="0" w:color="auto"/>
                    <w:bottom w:val="none" w:sz="0" w:space="0" w:color="auto"/>
                    <w:right w:val="none" w:sz="0" w:space="0" w:color="auto"/>
                  </w:divBdr>
                  <w:divsChild>
                    <w:div w:id="8642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566678">
          <w:marLeft w:val="0"/>
          <w:marRight w:val="0"/>
          <w:marTop w:val="0"/>
          <w:marBottom w:val="0"/>
          <w:divBdr>
            <w:top w:val="none" w:sz="0" w:space="0" w:color="auto"/>
            <w:left w:val="none" w:sz="0" w:space="0" w:color="auto"/>
            <w:bottom w:val="none" w:sz="0" w:space="0" w:color="auto"/>
            <w:right w:val="none" w:sz="0" w:space="0" w:color="auto"/>
          </w:divBdr>
          <w:divsChild>
            <w:div w:id="2047488349">
              <w:marLeft w:val="0"/>
              <w:marRight w:val="0"/>
              <w:marTop w:val="0"/>
              <w:marBottom w:val="0"/>
              <w:divBdr>
                <w:top w:val="none" w:sz="0" w:space="0" w:color="auto"/>
                <w:left w:val="none" w:sz="0" w:space="0" w:color="auto"/>
                <w:bottom w:val="none" w:sz="0" w:space="0" w:color="auto"/>
                <w:right w:val="none" w:sz="0" w:space="0" w:color="auto"/>
              </w:divBdr>
              <w:divsChild>
                <w:div w:id="584001889">
                  <w:marLeft w:val="0"/>
                  <w:marRight w:val="0"/>
                  <w:marTop w:val="450"/>
                  <w:marBottom w:val="0"/>
                  <w:divBdr>
                    <w:top w:val="none" w:sz="0" w:space="0" w:color="auto"/>
                    <w:left w:val="none" w:sz="0" w:space="0" w:color="auto"/>
                    <w:bottom w:val="none" w:sz="0" w:space="0" w:color="auto"/>
                    <w:right w:val="none" w:sz="0" w:space="0" w:color="auto"/>
                  </w:divBdr>
                  <w:divsChild>
                    <w:div w:id="1559433685">
                      <w:marLeft w:val="0"/>
                      <w:marRight w:val="0"/>
                      <w:marTop w:val="0"/>
                      <w:marBottom w:val="0"/>
                      <w:divBdr>
                        <w:top w:val="none" w:sz="0" w:space="0" w:color="auto"/>
                        <w:left w:val="none" w:sz="0" w:space="0" w:color="auto"/>
                        <w:bottom w:val="none" w:sz="0" w:space="0" w:color="auto"/>
                        <w:right w:val="none" w:sz="0" w:space="0" w:color="auto"/>
                      </w:divBdr>
                      <w:divsChild>
                        <w:div w:id="193366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293707">
          <w:marLeft w:val="0"/>
          <w:marRight w:val="0"/>
          <w:marTop w:val="0"/>
          <w:marBottom w:val="0"/>
          <w:divBdr>
            <w:top w:val="none" w:sz="0" w:space="0" w:color="auto"/>
            <w:left w:val="none" w:sz="0" w:space="0" w:color="auto"/>
            <w:bottom w:val="none" w:sz="0" w:space="0" w:color="auto"/>
            <w:right w:val="none" w:sz="0" w:space="0" w:color="auto"/>
          </w:divBdr>
          <w:divsChild>
            <w:div w:id="506602367">
              <w:marLeft w:val="0"/>
              <w:marRight w:val="0"/>
              <w:marTop w:val="450"/>
              <w:marBottom w:val="0"/>
              <w:divBdr>
                <w:top w:val="none" w:sz="0" w:space="0" w:color="auto"/>
                <w:left w:val="none" w:sz="0" w:space="0" w:color="auto"/>
                <w:bottom w:val="none" w:sz="0" w:space="0" w:color="auto"/>
                <w:right w:val="none" w:sz="0" w:space="0" w:color="auto"/>
              </w:divBdr>
              <w:divsChild>
                <w:div w:id="1675693071">
                  <w:marLeft w:val="0"/>
                  <w:marRight w:val="0"/>
                  <w:marTop w:val="0"/>
                  <w:marBottom w:val="0"/>
                  <w:divBdr>
                    <w:top w:val="none" w:sz="0" w:space="0" w:color="auto"/>
                    <w:left w:val="none" w:sz="0" w:space="0" w:color="auto"/>
                    <w:bottom w:val="none" w:sz="0" w:space="0" w:color="auto"/>
                    <w:right w:val="none" w:sz="0" w:space="0" w:color="auto"/>
                  </w:divBdr>
                  <w:divsChild>
                    <w:div w:id="47456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404298">
          <w:marLeft w:val="0"/>
          <w:marRight w:val="0"/>
          <w:marTop w:val="0"/>
          <w:marBottom w:val="0"/>
          <w:divBdr>
            <w:top w:val="none" w:sz="0" w:space="0" w:color="auto"/>
            <w:left w:val="none" w:sz="0" w:space="0" w:color="auto"/>
            <w:bottom w:val="none" w:sz="0" w:space="0" w:color="auto"/>
            <w:right w:val="none" w:sz="0" w:space="0" w:color="auto"/>
          </w:divBdr>
          <w:divsChild>
            <w:div w:id="619454361">
              <w:marLeft w:val="0"/>
              <w:marRight w:val="0"/>
              <w:marTop w:val="0"/>
              <w:marBottom w:val="0"/>
              <w:divBdr>
                <w:top w:val="none" w:sz="0" w:space="0" w:color="auto"/>
                <w:left w:val="none" w:sz="0" w:space="0" w:color="auto"/>
                <w:bottom w:val="none" w:sz="0" w:space="0" w:color="auto"/>
                <w:right w:val="none" w:sz="0" w:space="0" w:color="auto"/>
              </w:divBdr>
              <w:divsChild>
                <w:div w:id="1419445409">
                  <w:marLeft w:val="0"/>
                  <w:marRight w:val="0"/>
                  <w:marTop w:val="450"/>
                  <w:marBottom w:val="0"/>
                  <w:divBdr>
                    <w:top w:val="none" w:sz="0" w:space="0" w:color="auto"/>
                    <w:left w:val="none" w:sz="0" w:space="0" w:color="auto"/>
                    <w:bottom w:val="none" w:sz="0" w:space="0" w:color="auto"/>
                    <w:right w:val="none" w:sz="0" w:space="0" w:color="auto"/>
                  </w:divBdr>
                  <w:divsChild>
                    <w:div w:id="174530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945034">
          <w:marLeft w:val="0"/>
          <w:marRight w:val="0"/>
          <w:marTop w:val="0"/>
          <w:marBottom w:val="0"/>
          <w:divBdr>
            <w:top w:val="none" w:sz="0" w:space="0" w:color="auto"/>
            <w:left w:val="none" w:sz="0" w:space="0" w:color="auto"/>
            <w:bottom w:val="none" w:sz="0" w:space="0" w:color="auto"/>
            <w:right w:val="none" w:sz="0" w:space="0" w:color="auto"/>
          </w:divBdr>
          <w:divsChild>
            <w:div w:id="997226239">
              <w:marLeft w:val="0"/>
              <w:marRight w:val="0"/>
              <w:marTop w:val="0"/>
              <w:marBottom w:val="0"/>
              <w:divBdr>
                <w:top w:val="none" w:sz="0" w:space="0" w:color="auto"/>
                <w:left w:val="none" w:sz="0" w:space="0" w:color="auto"/>
                <w:bottom w:val="none" w:sz="0" w:space="0" w:color="auto"/>
                <w:right w:val="none" w:sz="0" w:space="0" w:color="auto"/>
              </w:divBdr>
              <w:divsChild>
                <w:div w:id="1363365144">
                  <w:marLeft w:val="0"/>
                  <w:marRight w:val="0"/>
                  <w:marTop w:val="450"/>
                  <w:marBottom w:val="0"/>
                  <w:divBdr>
                    <w:top w:val="none" w:sz="0" w:space="0" w:color="auto"/>
                    <w:left w:val="none" w:sz="0" w:space="0" w:color="auto"/>
                    <w:bottom w:val="none" w:sz="0" w:space="0" w:color="auto"/>
                    <w:right w:val="none" w:sz="0" w:space="0" w:color="auto"/>
                  </w:divBdr>
                  <w:divsChild>
                    <w:div w:id="15126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66362">
          <w:marLeft w:val="0"/>
          <w:marRight w:val="0"/>
          <w:marTop w:val="0"/>
          <w:marBottom w:val="0"/>
          <w:divBdr>
            <w:top w:val="none" w:sz="0" w:space="0" w:color="auto"/>
            <w:left w:val="none" w:sz="0" w:space="0" w:color="auto"/>
            <w:bottom w:val="none" w:sz="0" w:space="0" w:color="auto"/>
            <w:right w:val="none" w:sz="0" w:space="0" w:color="auto"/>
          </w:divBdr>
          <w:divsChild>
            <w:div w:id="38362581">
              <w:marLeft w:val="0"/>
              <w:marRight w:val="0"/>
              <w:marTop w:val="0"/>
              <w:marBottom w:val="0"/>
              <w:divBdr>
                <w:top w:val="none" w:sz="0" w:space="0" w:color="auto"/>
                <w:left w:val="none" w:sz="0" w:space="0" w:color="auto"/>
                <w:bottom w:val="none" w:sz="0" w:space="0" w:color="auto"/>
                <w:right w:val="none" w:sz="0" w:space="0" w:color="auto"/>
              </w:divBdr>
              <w:divsChild>
                <w:div w:id="121923228">
                  <w:marLeft w:val="0"/>
                  <w:marRight w:val="0"/>
                  <w:marTop w:val="450"/>
                  <w:marBottom w:val="0"/>
                  <w:divBdr>
                    <w:top w:val="none" w:sz="0" w:space="0" w:color="auto"/>
                    <w:left w:val="none" w:sz="0" w:space="0" w:color="auto"/>
                    <w:bottom w:val="none" w:sz="0" w:space="0" w:color="auto"/>
                    <w:right w:val="none" w:sz="0" w:space="0" w:color="auto"/>
                  </w:divBdr>
                  <w:divsChild>
                    <w:div w:id="115186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976733">
          <w:marLeft w:val="0"/>
          <w:marRight w:val="0"/>
          <w:marTop w:val="0"/>
          <w:marBottom w:val="0"/>
          <w:divBdr>
            <w:top w:val="none" w:sz="0" w:space="0" w:color="auto"/>
            <w:left w:val="none" w:sz="0" w:space="0" w:color="auto"/>
            <w:bottom w:val="none" w:sz="0" w:space="0" w:color="auto"/>
            <w:right w:val="none" w:sz="0" w:space="0" w:color="auto"/>
          </w:divBdr>
          <w:divsChild>
            <w:div w:id="1959681119">
              <w:marLeft w:val="0"/>
              <w:marRight w:val="0"/>
              <w:marTop w:val="0"/>
              <w:marBottom w:val="0"/>
              <w:divBdr>
                <w:top w:val="none" w:sz="0" w:space="0" w:color="auto"/>
                <w:left w:val="none" w:sz="0" w:space="0" w:color="auto"/>
                <w:bottom w:val="none" w:sz="0" w:space="0" w:color="auto"/>
                <w:right w:val="none" w:sz="0" w:space="0" w:color="auto"/>
              </w:divBdr>
              <w:divsChild>
                <w:div w:id="669451738">
                  <w:marLeft w:val="0"/>
                  <w:marRight w:val="0"/>
                  <w:marTop w:val="450"/>
                  <w:marBottom w:val="0"/>
                  <w:divBdr>
                    <w:top w:val="none" w:sz="0" w:space="0" w:color="auto"/>
                    <w:left w:val="none" w:sz="0" w:space="0" w:color="auto"/>
                    <w:bottom w:val="none" w:sz="0" w:space="0" w:color="auto"/>
                    <w:right w:val="none" w:sz="0" w:space="0" w:color="auto"/>
                  </w:divBdr>
                  <w:divsChild>
                    <w:div w:id="195752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295819">
          <w:marLeft w:val="0"/>
          <w:marRight w:val="0"/>
          <w:marTop w:val="0"/>
          <w:marBottom w:val="0"/>
          <w:divBdr>
            <w:top w:val="none" w:sz="0" w:space="0" w:color="auto"/>
            <w:left w:val="none" w:sz="0" w:space="0" w:color="auto"/>
            <w:bottom w:val="none" w:sz="0" w:space="0" w:color="auto"/>
            <w:right w:val="none" w:sz="0" w:space="0" w:color="auto"/>
          </w:divBdr>
          <w:divsChild>
            <w:div w:id="1097291314">
              <w:marLeft w:val="0"/>
              <w:marRight w:val="0"/>
              <w:marTop w:val="0"/>
              <w:marBottom w:val="0"/>
              <w:divBdr>
                <w:top w:val="none" w:sz="0" w:space="0" w:color="auto"/>
                <w:left w:val="none" w:sz="0" w:space="0" w:color="auto"/>
                <w:bottom w:val="none" w:sz="0" w:space="0" w:color="auto"/>
                <w:right w:val="none" w:sz="0" w:space="0" w:color="auto"/>
              </w:divBdr>
              <w:divsChild>
                <w:div w:id="1637296953">
                  <w:marLeft w:val="0"/>
                  <w:marRight w:val="0"/>
                  <w:marTop w:val="450"/>
                  <w:marBottom w:val="0"/>
                  <w:divBdr>
                    <w:top w:val="none" w:sz="0" w:space="0" w:color="auto"/>
                    <w:left w:val="none" w:sz="0" w:space="0" w:color="auto"/>
                    <w:bottom w:val="none" w:sz="0" w:space="0" w:color="auto"/>
                    <w:right w:val="none" w:sz="0" w:space="0" w:color="auto"/>
                  </w:divBdr>
                  <w:divsChild>
                    <w:div w:id="117738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49358">
          <w:marLeft w:val="0"/>
          <w:marRight w:val="0"/>
          <w:marTop w:val="0"/>
          <w:marBottom w:val="0"/>
          <w:divBdr>
            <w:top w:val="none" w:sz="0" w:space="0" w:color="auto"/>
            <w:left w:val="none" w:sz="0" w:space="0" w:color="auto"/>
            <w:bottom w:val="none" w:sz="0" w:space="0" w:color="auto"/>
            <w:right w:val="none" w:sz="0" w:space="0" w:color="auto"/>
          </w:divBdr>
          <w:divsChild>
            <w:div w:id="484054690">
              <w:marLeft w:val="0"/>
              <w:marRight w:val="0"/>
              <w:marTop w:val="0"/>
              <w:marBottom w:val="0"/>
              <w:divBdr>
                <w:top w:val="none" w:sz="0" w:space="0" w:color="auto"/>
                <w:left w:val="none" w:sz="0" w:space="0" w:color="auto"/>
                <w:bottom w:val="none" w:sz="0" w:space="0" w:color="auto"/>
                <w:right w:val="none" w:sz="0" w:space="0" w:color="auto"/>
              </w:divBdr>
              <w:divsChild>
                <w:div w:id="283270808">
                  <w:marLeft w:val="0"/>
                  <w:marRight w:val="0"/>
                  <w:marTop w:val="450"/>
                  <w:marBottom w:val="0"/>
                  <w:divBdr>
                    <w:top w:val="none" w:sz="0" w:space="0" w:color="auto"/>
                    <w:left w:val="none" w:sz="0" w:space="0" w:color="auto"/>
                    <w:bottom w:val="none" w:sz="0" w:space="0" w:color="auto"/>
                    <w:right w:val="none" w:sz="0" w:space="0" w:color="auto"/>
                  </w:divBdr>
                  <w:divsChild>
                    <w:div w:id="166948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49539">
          <w:marLeft w:val="0"/>
          <w:marRight w:val="0"/>
          <w:marTop w:val="0"/>
          <w:marBottom w:val="0"/>
          <w:divBdr>
            <w:top w:val="none" w:sz="0" w:space="0" w:color="auto"/>
            <w:left w:val="none" w:sz="0" w:space="0" w:color="auto"/>
            <w:bottom w:val="none" w:sz="0" w:space="0" w:color="auto"/>
            <w:right w:val="none" w:sz="0" w:space="0" w:color="auto"/>
          </w:divBdr>
          <w:divsChild>
            <w:div w:id="466244419">
              <w:marLeft w:val="0"/>
              <w:marRight w:val="0"/>
              <w:marTop w:val="0"/>
              <w:marBottom w:val="0"/>
              <w:divBdr>
                <w:top w:val="none" w:sz="0" w:space="0" w:color="auto"/>
                <w:left w:val="none" w:sz="0" w:space="0" w:color="auto"/>
                <w:bottom w:val="none" w:sz="0" w:space="0" w:color="auto"/>
                <w:right w:val="none" w:sz="0" w:space="0" w:color="auto"/>
              </w:divBdr>
              <w:divsChild>
                <w:div w:id="1146821414">
                  <w:marLeft w:val="0"/>
                  <w:marRight w:val="0"/>
                  <w:marTop w:val="450"/>
                  <w:marBottom w:val="0"/>
                  <w:divBdr>
                    <w:top w:val="none" w:sz="0" w:space="0" w:color="auto"/>
                    <w:left w:val="none" w:sz="0" w:space="0" w:color="auto"/>
                    <w:bottom w:val="none" w:sz="0" w:space="0" w:color="auto"/>
                    <w:right w:val="none" w:sz="0" w:space="0" w:color="auto"/>
                  </w:divBdr>
                  <w:divsChild>
                    <w:div w:id="165748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8950">
          <w:marLeft w:val="0"/>
          <w:marRight w:val="0"/>
          <w:marTop w:val="0"/>
          <w:marBottom w:val="0"/>
          <w:divBdr>
            <w:top w:val="none" w:sz="0" w:space="0" w:color="auto"/>
            <w:left w:val="none" w:sz="0" w:space="0" w:color="auto"/>
            <w:bottom w:val="none" w:sz="0" w:space="0" w:color="auto"/>
            <w:right w:val="none" w:sz="0" w:space="0" w:color="auto"/>
          </w:divBdr>
          <w:divsChild>
            <w:div w:id="446240171">
              <w:marLeft w:val="0"/>
              <w:marRight w:val="0"/>
              <w:marTop w:val="0"/>
              <w:marBottom w:val="0"/>
              <w:divBdr>
                <w:top w:val="none" w:sz="0" w:space="0" w:color="auto"/>
                <w:left w:val="none" w:sz="0" w:space="0" w:color="auto"/>
                <w:bottom w:val="none" w:sz="0" w:space="0" w:color="auto"/>
                <w:right w:val="none" w:sz="0" w:space="0" w:color="auto"/>
              </w:divBdr>
              <w:divsChild>
                <w:div w:id="129522408">
                  <w:marLeft w:val="0"/>
                  <w:marRight w:val="0"/>
                  <w:marTop w:val="450"/>
                  <w:marBottom w:val="0"/>
                  <w:divBdr>
                    <w:top w:val="none" w:sz="0" w:space="0" w:color="auto"/>
                    <w:left w:val="none" w:sz="0" w:space="0" w:color="auto"/>
                    <w:bottom w:val="none" w:sz="0" w:space="0" w:color="auto"/>
                    <w:right w:val="none" w:sz="0" w:space="0" w:color="auto"/>
                  </w:divBdr>
                  <w:divsChild>
                    <w:div w:id="142044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9511">
          <w:marLeft w:val="0"/>
          <w:marRight w:val="0"/>
          <w:marTop w:val="0"/>
          <w:marBottom w:val="0"/>
          <w:divBdr>
            <w:top w:val="none" w:sz="0" w:space="0" w:color="auto"/>
            <w:left w:val="none" w:sz="0" w:space="0" w:color="auto"/>
            <w:bottom w:val="none" w:sz="0" w:space="0" w:color="auto"/>
            <w:right w:val="none" w:sz="0" w:space="0" w:color="auto"/>
          </w:divBdr>
          <w:divsChild>
            <w:div w:id="72750050">
              <w:marLeft w:val="0"/>
              <w:marRight w:val="0"/>
              <w:marTop w:val="0"/>
              <w:marBottom w:val="0"/>
              <w:divBdr>
                <w:top w:val="none" w:sz="0" w:space="0" w:color="auto"/>
                <w:left w:val="none" w:sz="0" w:space="0" w:color="auto"/>
                <w:bottom w:val="none" w:sz="0" w:space="0" w:color="auto"/>
                <w:right w:val="none" w:sz="0" w:space="0" w:color="auto"/>
              </w:divBdr>
              <w:divsChild>
                <w:div w:id="601840536">
                  <w:marLeft w:val="0"/>
                  <w:marRight w:val="0"/>
                  <w:marTop w:val="450"/>
                  <w:marBottom w:val="0"/>
                  <w:divBdr>
                    <w:top w:val="none" w:sz="0" w:space="0" w:color="auto"/>
                    <w:left w:val="none" w:sz="0" w:space="0" w:color="auto"/>
                    <w:bottom w:val="none" w:sz="0" w:space="0" w:color="auto"/>
                    <w:right w:val="none" w:sz="0" w:space="0" w:color="auto"/>
                  </w:divBdr>
                  <w:divsChild>
                    <w:div w:id="35384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6262">
          <w:marLeft w:val="0"/>
          <w:marRight w:val="0"/>
          <w:marTop w:val="0"/>
          <w:marBottom w:val="0"/>
          <w:divBdr>
            <w:top w:val="none" w:sz="0" w:space="0" w:color="auto"/>
            <w:left w:val="none" w:sz="0" w:space="0" w:color="auto"/>
            <w:bottom w:val="none" w:sz="0" w:space="0" w:color="auto"/>
            <w:right w:val="none" w:sz="0" w:space="0" w:color="auto"/>
          </w:divBdr>
          <w:divsChild>
            <w:div w:id="884489799">
              <w:marLeft w:val="0"/>
              <w:marRight w:val="0"/>
              <w:marTop w:val="0"/>
              <w:marBottom w:val="0"/>
              <w:divBdr>
                <w:top w:val="none" w:sz="0" w:space="0" w:color="auto"/>
                <w:left w:val="none" w:sz="0" w:space="0" w:color="auto"/>
                <w:bottom w:val="none" w:sz="0" w:space="0" w:color="auto"/>
                <w:right w:val="none" w:sz="0" w:space="0" w:color="auto"/>
              </w:divBdr>
              <w:divsChild>
                <w:div w:id="1110512426">
                  <w:marLeft w:val="0"/>
                  <w:marRight w:val="0"/>
                  <w:marTop w:val="450"/>
                  <w:marBottom w:val="0"/>
                  <w:divBdr>
                    <w:top w:val="none" w:sz="0" w:space="0" w:color="auto"/>
                    <w:left w:val="none" w:sz="0" w:space="0" w:color="auto"/>
                    <w:bottom w:val="none" w:sz="0" w:space="0" w:color="auto"/>
                    <w:right w:val="none" w:sz="0" w:space="0" w:color="auto"/>
                  </w:divBdr>
                  <w:divsChild>
                    <w:div w:id="77405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1677">
          <w:marLeft w:val="0"/>
          <w:marRight w:val="0"/>
          <w:marTop w:val="0"/>
          <w:marBottom w:val="0"/>
          <w:divBdr>
            <w:top w:val="none" w:sz="0" w:space="0" w:color="auto"/>
            <w:left w:val="none" w:sz="0" w:space="0" w:color="auto"/>
            <w:bottom w:val="none" w:sz="0" w:space="0" w:color="auto"/>
            <w:right w:val="none" w:sz="0" w:space="0" w:color="auto"/>
          </w:divBdr>
          <w:divsChild>
            <w:div w:id="52119622">
              <w:marLeft w:val="0"/>
              <w:marRight w:val="0"/>
              <w:marTop w:val="0"/>
              <w:marBottom w:val="0"/>
              <w:divBdr>
                <w:top w:val="none" w:sz="0" w:space="0" w:color="auto"/>
                <w:left w:val="none" w:sz="0" w:space="0" w:color="auto"/>
                <w:bottom w:val="none" w:sz="0" w:space="0" w:color="auto"/>
                <w:right w:val="none" w:sz="0" w:space="0" w:color="auto"/>
              </w:divBdr>
              <w:divsChild>
                <w:div w:id="444080177">
                  <w:marLeft w:val="0"/>
                  <w:marRight w:val="0"/>
                  <w:marTop w:val="450"/>
                  <w:marBottom w:val="0"/>
                  <w:divBdr>
                    <w:top w:val="none" w:sz="0" w:space="0" w:color="auto"/>
                    <w:left w:val="none" w:sz="0" w:space="0" w:color="auto"/>
                    <w:bottom w:val="none" w:sz="0" w:space="0" w:color="auto"/>
                    <w:right w:val="none" w:sz="0" w:space="0" w:color="auto"/>
                  </w:divBdr>
                  <w:divsChild>
                    <w:div w:id="148986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758802">
          <w:marLeft w:val="0"/>
          <w:marRight w:val="0"/>
          <w:marTop w:val="0"/>
          <w:marBottom w:val="0"/>
          <w:divBdr>
            <w:top w:val="none" w:sz="0" w:space="0" w:color="auto"/>
            <w:left w:val="none" w:sz="0" w:space="0" w:color="auto"/>
            <w:bottom w:val="none" w:sz="0" w:space="0" w:color="auto"/>
            <w:right w:val="none" w:sz="0" w:space="0" w:color="auto"/>
          </w:divBdr>
          <w:divsChild>
            <w:div w:id="1698582562">
              <w:marLeft w:val="0"/>
              <w:marRight w:val="0"/>
              <w:marTop w:val="0"/>
              <w:marBottom w:val="0"/>
              <w:divBdr>
                <w:top w:val="none" w:sz="0" w:space="0" w:color="auto"/>
                <w:left w:val="none" w:sz="0" w:space="0" w:color="auto"/>
                <w:bottom w:val="none" w:sz="0" w:space="0" w:color="auto"/>
                <w:right w:val="none" w:sz="0" w:space="0" w:color="auto"/>
              </w:divBdr>
              <w:divsChild>
                <w:div w:id="641009053">
                  <w:marLeft w:val="0"/>
                  <w:marRight w:val="0"/>
                  <w:marTop w:val="450"/>
                  <w:marBottom w:val="0"/>
                  <w:divBdr>
                    <w:top w:val="none" w:sz="0" w:space="0" w:color="auto"/>
                    <w:left w:val="none" w:sz="0" w:space="0" w:color="auto"/>
                    <w:bottom w:val="none" w:sz="0" w:space="0" w:color="auto"/>
                    <w:right w:val="none" w:sz="0" w:space="0" w:color="auto"/>
                  </w:divBdr>
                  <w:divsChild>
                    <w:div w:id="183588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457440">
          <w:marLeft w:val="0"/>
          <w:marRight w:val="0"/>
          <w:marTop w:val="0"/>
          <w:marBottom w:val="0"/>
          <w:divBdr>
            <w:top w:val="none" w:sz="0" w:space="0" w:color="auto"/>
            <w:left w:val="none" w:sz="0" w:space="0" w:color="auto"/>
            <w:bottom w:val="none" w:sz="0" w:space="0" w:color="auto"/>
            <w:right w:val="none" w:sz="0" w:space="0" w:color="auto"/>
          </w:divBdr>
          <w:divsChild>
            <w:div w:id="258410358">
              <w:marLeft w:val="0"/>
              <w:marRight w:val="0"/>
              <w:marTop w:val="0"/>
              <w:marBottom w:val="0"/>
              <w:divBdr>
                <w:top w:val="none" w:sz="0" w:space="0" w:color="auto"/>
                <w:left w:val="none" w:sz="0" w:space="0" w:color="auto"/>
                <w:bottom w:val="none" w:sz="0" w:space="0" w:color="auto"/>
                <w:right w:val="none" w:sz="0" w:space="0" w:color="auto"/>
              </w:divBdr>
              <w:divsChild>
                <w:div w:id="2051875949">
                  <w:marLeft w:val="0"/>
                  <w:marRight w:val="0"/>
                  <w:marTop w:val="450"/>
                  <w:marBottom w:val="0"/>
                  <w:divBdr>
                    <w:top w:val="none" w:sz="0" w:space="0" w:color="auto"/>
                    <w:left w:val="none" w:sz="0" w:space="0" w:color="auto"/>
                    <w:bottom w:val="none" w:sz="0" w:space="0" w:color="auto"/>
                    <w:right w:val="none" w:sz="0" w:space="0" w:color="auto"/>
                  </w:divBdr>
                  <w:divsChild>
                    <w:div w:id="4324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035127">
          <w:marLeft w:val="0"/>
          <w:marRight w:val="0"/>
          <w:marTop w:val="0"/>
          <w:marBottom w:val="0"/>
          <w:divBdr>
            <w:top w:val="none" w:sz="0" w:space="0" w:color="auto"/>
            <w:left w:val="none" w:sz="0" w:space="0" w:color="auto"/>
            <w:bottom w:val="none" w:sz="0" w:space="0" w:color="auto"/>
            <w:right w:val="none" w:sz="0" w:space="0" w:color="auto"/>
          </w:divBdr>
          <w:divsChild>
            <w:div w:id="399059873">
              <w:marLeft w:val="0"/>
              <w:marRight w:val="0"/>
              <w:marTop w:val="0"/>
              <w:marBottom w:val="0"/>
              <w:divBdr>
                <w:top w:val="none" w:sz="0" w:space="0" w:color="auto"/>
                <w:left w:val="none" w:sz="0" w:space="0" w:color="auto"/>
                <w:bottom w:val="none" w:sz="0" w:space="0" w:color="auto"/>
                <w:right w:val="none" w:sz="0" w:space="0" w:color="auto"/>
              </w:divBdr>
              <w:divsChild>
                <w:div w:id="1719551492">
                  <w:marLeft w:val="0"/>
                  <w:marRight w:val="0"/>
                  <w:marTop w:val="450"/>
                  <w:marBottom w:val="0"/>
                  <w:divBdr>
                    <w:top w:val="none" w:sz="0" w:space="0" w:color="auto"/>
                    <w:left w:val="none" w:sz="0" w:space="0" w:color="auto"/>
                    <w:bottom w:val="none" w:sz="0" w:space="0" w:color="auto"/>
                    <w:right w:val="none" w:sz="0" w:space="0" w:color="auto"/>
                  </w:divBdr>
                  <w:divsChild>
                    <w:div w:id="170521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26069">
          <w:marLeft w:val="0"/>
          <w:marRight w:val="0"/>
          <w:marTop w:val="0"/>
          <w:marBottom w:val="0"/>
          <w:divBdr>
            <w:top w:val="none" w:sz="0" w:space="0" w:color="auto"/>
            <w:left w:val="none" w:sz="0" w:space="0" w:color="auto"/>
            <w:bottom w:val="none" w:sz="0" w:space="0" w:color="auto"/>
            <w:right w:val="none" w:sz="0" w:space="0" w:color="auto"/>
          </w:divBdr>
          <w:divsChild>
            <w:div w:id="1710489856">
              <w:marLeft w:val="0"/>
              <w:marRight w:val="0"/>
              <w:marTop w:val="0"/>
              <w:marBottom w:val="0"/>
              <w:divBdr>
                <w:top w:val="none" w:sz="0" w:space="0" w:color="auto"/>
                <w:left w:val="none" w:sz="0" w:space="0" w:color="auto"/>
                <w:bottom w:val="none" w:sz="0" w:space="0" w:color="auto"/>
                <w:right w:val="none" w:sz="0" w:space="0" w:color="auto"/>
              </w:divBdr>
              <w:divsChild>
                <w:div w:id="1391270589">
                  <w:marLeft w:val="0"/>
                  <w:marRight w:val="0"/>
                  <w:marTop w:val="450"/>
                  <w:marBottom w:val="0"/>
                  <w:divBdr>
                    <w:top w:val="none" w:sz="0" w:space="0" w:color="auto"/>
                    <w:left w:val="none" w:sz="0" w:space="0" w:color="auto"/>
                    <w:bottom w:val="none" w:sz="0" w:space="0" w:color="auto"/>
                    <w:right w:val="none" w:sz="0" w:space="0" w:color="auto"/>
                  </w:divBdr>
                  <w:divsChild>
                    <w:div w:id="103122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271493">
          <w:marLeft w:val="0"/>
          <w:marRight w:val="0"/>
          <w:marTop w:val="0"/>
          <w:marBottom w:val="0"/>
          <w:divBdr>
            <w:top w:val="none" w:sz="0" w:space="0" w:color="auto"/>
            <w:left w:val="none" w:sz="0" w:space="0" w:color="auto"/>
            <w:bottom w:val="none" w:sz="0" w:space="0" w:color="auto"/>
            <w:right w:val="none" w:sz="0" w:space="0" w:color="auto"/>
          </w:divBdr>
          <w:divsChild>
            <w:div w:id="418525570">
              <w:marLeft w:val="0"/>
              <w:marRight w:val="0"/>
              <w:marTop w:val="0"/>
              <w:marBottom w:val="0"/>
              <w:divBdr>
                <w:top w:val="none" w:sz="0" w:space="0" w:color="auto"/>
                <w:left w:val="none" w:sz="0" w:space="0" w:color="auto"/>
                <w:bottom w:val="none" w:sz="0" w:space="0" w:color="auto"/>
                <w:right w:val="none" w:sz="0" w:space="0" w:color="auto"/>
              </w:divBdr>
              <w:divsChild>
                <w:div w:id="310329262">
                  <w:marLeft w:val="0"/>
                  <w:marRight w:val="0"/>
                  <w:marTop w:val="450"/>
                  <w:marBottom w:val="0"/>
                  <w:divBdr>
                    <w:top w:val="none" w:sz="0" w:space="0" w:color="auto"/>
                    <w:left w:val="none" w:sz="0" w:space="0" w:color="auto"/>
                    <w:bottom w:val="none" w:sz="0" w:space="0" w:color="auto"/>
                    <w:right w:val="none" w:sz="0" w:space="0" w:color="auto"/>
                  </w:divBdr>
                  <w:divsChild>
                    <w:div w:id="4561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404204">
          <w:marLeft w:val="0"/>
          <w:marRight w:val="0"/>
          <w:marTop w:val="0"/>
          <w:marBottom w:val="0"/>
          <w:divBdr>
            <w:top w:val="none" w:sz="0" w:space="0" w:color="auto"/>
            <w:left w:val="none" w:sz="0" w:space="0" w:color="auto"/>
            <w:bottom w:val="none" w:sz="0" w:space="0" w:color="auto"/>
            <w:right w:val="none" w:sz="0" w:space="0" w:color="auto"/>
          </w:divBdr>
          <w:divsChild>
            <w:div w:id="1463499322">
              <w:marLeft w:val="0"/>
              <w:marRight w:val="0"/>
              <w:marTop w:val="0"/>
              <w:marBottom w:val="0"/>
              <w:divBdr>
                <w:top w:val="none" w:sz="0" w:space="0" w:color="auto"/>
                <w:left w:val="none" w:sz="0" w:space="0" w:color="auto"/>
                <w:bottom w:val="none" w:sz="0" w:space="0" w:color="auto"/>
                <w:right w:val="none" w:sz="0" w:space="0" w:color="auto"/>
              </w:divBdr>
              <w:divsChild>
                <w:div w:id="1675572777">
                  <w:marLeft w:val="0"/>
                  <w:marRight w:val="0"/>
                  <w:marTop w:val="450"/>
                  <w:marBottom w:val="0"/>
                  <w:divBdr>
                    <w:top w:val="none" w:sz="0" w:space="0" w:color="auto"/>
                    <w:left w:val="none" w:sz="0" w:space="0" w:color="auto"/>
                    <w:bottom w:val="none" w:sz="0" w:space="0" w:color="auto"/>
                    <w:right w:val="none" w:sz="0" w:space="0" w:color="auto"/>
                  </w:divBdr>
                  <w:divsChild>
                    <w:div w:id="207311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637665">
          <w:marLeft w:val="0"/>
          <w:marRight w:val="0"/>
          <w:marTop w:val="0"/>
          <w:marBottom w:val="0"/>
          <w:divBdr>
            <w:top w:val="none" w:sz="0" w:space="0" w:color="auto"/>
            <w:left w:val="none" w:sz="0" w:space="0" w:color="auto"/>
            <w:bottom w:val="none" w:sz="0" w:space="0" w:color="auto"/>
            <w:right w:val="none" w:sz="0" w:space="0" w:color="auto"/>
          </w:divBdr>
          <w:divsChild>
            <w:div w:id="1222450077">
              <w:marLeft w:val="0"/>
              <w:marRight w:val="0"/>
              <w:marTop w:val="0"/>
              <w:marBottom w:val="0"/>
              <w:divBdr>
                <w:top w:val="none" w:sz="0" w:space="0" w:color="auto"/>
                <w:left w:val="none" w:sz="0" w:space="0" w:color="auto"/>
                <w:bottom w:val="none" w:sz="0" w:space="0" w:color="auto"/>
                <w:right w:val="none" w:sz="0" w:space="0" w:color="auto"/>
              </w:divBdr>
              <w:divsChild>
                <w:div w:id="1087729153">
                  <w:marLeft w:val="0"/>
                  <w:marRight w:val="0"/>
                  <w:marTop w:val="450"/>
                  <w:marBottom w:val="0"/>
                  <w:divBdr>
                    <w:top w:val="none" w:sz="0" w:space="0" w:color="auto"/>
                    <w:left w:val="none" w:sz="0" w:space="0" w:color="auto"/>
                    <w:bottom w:val="none" w:sz="0" w:space="0" w:color="auto"/>
                    <w:right w:val="none" w:sz="0" w:space="0" w:color="auto"/>
                  </w:divBdr>
                  <w:divsChild>
                    <w:div w:id="93625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21352">
          <w:marLeft w:val="0"/>
          <w:marRight w:val="0"/>
          <w:marTop w:val="0"/>
          <w:marBottom w:val="0"/>
          <w:divBdr>
            <w:top w:val="none" w:sz="0" w:space="0" w:color="auto"/>
            <w:left w:val="none" w:sz="0" w:space="0" w:color="auto"/>
            <w:bottom w:val="none" w:sz="0" w:space="0" w:color="auto"/>
            <w:right w:val="none" w:sz="0" w:space="0" w:color="auto"/>
          </w:divBdr>
          <w:divsChild>
            <w:div w:id="671417533">
              <w:marLeft w:val="0"/>
              <w:marRight w:val="0"/>
              <w:marTop w:val="0"/>
              <w:marBottom w:val="0"/>
              <w:divBdr>
                <w:top w:val="none" w:sz="0" w:space="0" w:color="auto"/>
                <w:left w:val="none" w:sz="0" w:space="0" w:color="auto"/>
                <w:bottom w:val="none" w:sz="0" w:space="0" w:color="auto"/>
                <w:right w:val="none" w:sz="0" w:space="0" w:color="auto"/>
              </w:divBdr>
              <w:divsChild>
                <w:div w:id="1063598278">
                  <w:marLeft w:val="0"/>
                  <w:marRight w:val="0"/>
                  <w:marTop w:val="450"/>
                  <w:marBottom w:val="0"/>
                  <w:divBdr>
                    <w:top w:val="none" w:sz="0" w:space="0" w:color="auto"/>
                    <w:left w:val="none" w:sz="0" w:space="0" w:color="auto"/>
                    <w:bottom w:val="none" w:sz="0" w:space="0" w:color="auto"/>
                    <w:right w:val="none" w:sz="0" w:space="0" w:color="auto"/>
                  </w:divBdr>
                  <w:divsChild>
                    <w:div w:id="9869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208665">
          <w:marLeft w:val="0"/>
          <w:marRight w:val="0"/>
          <w:marTop w:val="0"/>
          <w:marBottom w:val="0"/>
          <w:divBdr>
            <w:top w:val="none" w:sz="0" w:space="0" w:color="auto"/>
            <w:left w:val="none" w:sz="0" w:space="0" w:color="auto"/>
            <w:bottom w:val="none" w:sz="0" w:space="0" w:color="auto"/>
            <w:right w:val="none" w:sz="0" w:space="0" w:color="auto"/>
          </w:divBdr>
          <w:divsChild>
            <w:div w:id="2014912373">
              <w:marLeft w:val="0"/>
              <w:marRight w:val="0"/>
              <w:marTop w:val="0"/>
              <w:marBottom w:val="0"/>
              <w:divBdr>
                <w:top w:val="none" w:sz="0" w:space="0" w:color="auto"/>
                <w:left w:val="none" w:sz="0" w:space="0" w:color="auto"/>
                <w:bottom w:val="none" w:sz="0" w:space="0" w:color="auto"/>
                <w:right w:val="none" w:sz="0" w:space="0" w:color="auto"/>
              </w:divBdr>
              <w:divsChild>
                <w:div w:id="1989280441">
                  <w:marLeft w:val="0"/>
                  <w:marRight w:val="0"/>
                  <w:marTop w:val="450"/>
                  <w:marBottom w:val="0"/>
                  <w:divBdr>
                    <w:top w:val="none" w:sz="0" w:space="0" w:color="auto"/>
                    <w:left w:val="none" w:sz="0" w:space="0" w:color="auto"/>
                    <w:bottom w:val="none" w:sz="0" w:space="0" w:color="auto"/>
                    <w:right w:val="none" w:sz="0" w:space="0" w:color="auto"/>
                  </w:divBdr>
                  <w:divsChild>
                    <w:div w:id="112855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16414">
          <w:marLeft w:val="0"/>
          <w:marRight w:val="0"/>
          <w:marTop w:val="0"/>
          <w:marBottom w:val="0"/>
          <w:divBdr>
            <w:top w:val="none" w:sz="0" w:space="0" w:color="auto"/>
            <w:left w:val="none" w:sz="0" w:space="0" w:color="auto"/>
            <w:bottom w:val="none" w:sz="0" w:space="0" w:color="auto"/>
            <w:right w:val="none" w:sz="0" w:space="0" w:color="auto"/>
          </w:divBdr>
          <w:divsChild>
            <w:div w:id="1401638773">
              <w:marLeft w:val="0"/>
              <w:marRight w:val="0"/>
              <w:marTop w:val="0"/>
              <w:marBottom w:val="0"/>
              <w:divBdr>
                <w:top w:val="none" w:sz="0" w:space="0" w:color="auto"/>
                <w:left w:val="none" w:sz="0" w:space="0" w:color="auto"/>
                <w:bottom w:val="none" w:sz="0" w:space="0" w:color="auto"/>
                <w:right w:val="none" w:sz="0" w:space="0" w:color="auto"/>
              </w:divBdr>
              <w:divsChild>
                <w:div w:id="1653094229">
                  <w:marLeft w:val="0"/>
                  <w:marRight w:val="0"/>
                  <w:marTop w:val="450"/>
                  <w:marBottom w:val="0"/>
                  <w:divBdr>
                    <w:top w:val="none" w:sz="0" w:space="0" w:color="auto"/>
                    <w:left w:val="none" w:sz="0" w:space="0" w:color="auto"/>
                    <w:bottom w:val="none" w:sz="0" w:space="0" w:color="auto"/>
                    <w:right w:val="none" w:sz="0" w:space="0" w:color="auto"/>
                  </w:divBdr>
                  <w:divsChild>
                    <w:div w:id="86718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59963">
          <w:marLeft w:val="0"/>
          <w:marRight w:val="0"/>
          <w:marTop w:val="0"/>
          <w:marBottom w:val="0"/>
          <w:divBdr>
            <w:top w:val="none" w:sz="0" w:space="0" w:color="auto"/>
            <w:left w:val="none" w:sz="0" w:space="0" w:color="auto"/>
            <w:bottom w:val="none" w:sz="0" w:space="0" w:color="auto"/>
            <w:right w:val="none" w:sz="0" w:space="0" w:color="auto"/>
          </w:divBdr>
          <w:divsChild>
            <w:div w:id="2003505105">
              <w:marLeft w:val="0"/>
              <w:marRight w:val="0"/>
              <w:marTop w:val="0"/>
              <w:marBottom w:val="0"/>
              <w:divBdr>
                <w:top w:val="none" w:sz="0" w:space="0" w:color="auto"/>
                <w:left w:val="none" w:sz="0" w:space="0" w:color="auto"/>
                <w:bottom w:val="none" w:sz="0" w:space="0" w:color="auto"/>
                <w:right w:val="none" w:sz="0" w:space="0" w:color="auto"/>
              </w:divBdr>
              <w:divsChild>
                <w:div w:id="814295920">
                  <w:marLeft w:val="0"/>
                  <w:marRight w:val="0"/>
                  <w:marTop w:val="450"/>
                  <w:marBottom w:val="0"/>
                  <w:divBdr>
                    <w:top w:val="none" w:sz="0" w:space="0" w:color="auto"/>
                    <w:left w:val="none" w:sz="0" w:space="0" w:color="auto"/>
                    <w:bottom w:val="none" w:sz="0" w:space="0" w:color="auto"/>
                    <w:right w:val="none" w:sz="0" w:space="0" w:color="auto"/>
                  </w:divBdr>
                  <w:divsChild>
                    <w:div w:id="2019312599">
                      <w:marLeft w:val="0"/>
                      <w:marRight w:val="0"/>
                      <w:marTop w:val="0"/>
                      <w:marBottom w:val="0"/>
                      <w:divBdr>
                        <w:top w:val="none" w:sz="0" w:space="0" w:color="auto"/>
                        <w:left w:val="none" w:sz="0" w:space="0" w:color="auto"/>
                        <w:bottom w:val="none" w:sz="0" w:space="0" w:color="auto"/>
                        <w:right w:val="none" w:sz="0" w:space="0" w:color="auto"/>
                      </w:divBdr>
                      <w:divsChild>
                        <w:div w:id="6374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888289">
          <w:marLeft w:val="0"/>
          <w:marRight w:val="0"/>
          <w:marTop w:val="0"/>
          <w:marBottom w:val="0"/>
          <w:divBdr>
            <w:top w:val="none" w:sz="0" w:space="0" w:color="auto"/>
            <w:left w:val="none" w:sz="0" w:space="0" w:color="auto"/>
            <w:bottom w:val="none" w:sz="0" w:space="0" w:color="auto"/>
            <w:right w:val="none" w:sz="0" w:space="0" w:color="auto"/>
          </w:divBdr>
          <w:divsChild>
            <w:div w:id="1126655783">
              <w:marLeft w:val="0"/>
              <w:marRight w:val="0"/>
              <w:marTop w:val="0"/>
              <w:marBottom w:val="0"/>
              <w:divBdr>
                <w:top w:val="none" w:sz="0" w:space="0" w:color="auto"/>
                <w:left w:val="none" w:sz="0" w:space="0" w:color="auto"/>
                <w:bottom w:val="none" w:sz="0" w:space="0" w:color="auto"/>
                <w:right w:val="none" w:sz="0" w:space="0" w:color="auto"/>
              </w:divBdr>
              <w:divsChild>
                <w:div w:id="1360005960">
                  <w:marLeft w:val="0"/>
                  <w:marRight w:val="0"/>
                  <w:marTop w:val="450"/>
                  <w:marBottom w:val="0"/>
                  <w:divBdr>
                    <w:top w:val="none" w:sz="0" w:space="0" w:color="auto"/>
                    <w:left w:val="none" w:sz="0" w:space="0" w:color="auto"/>
                    <w:bottom w:val="none" w:sz="0" w:space="0" w:color="auto"/>
                    <w:right w:val="none" w:sz="0" w:space="0" w:color="auto"/>
                  </w:divBdr>
                  <w:divsChild>
                    <w:div w:id="186181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631806">
          <w:marLeft w:val="0"/>
          <w:marRight w:val="0"/>
          <w:marTop w:val="0"/>
          <w:marBottom w:val="0"/>
          <w:divBdr>
            <w:top w:val="none" w:sz="0" w:space="0" w:color="auto"/>
            <w:left w:val="none" w:sz="0" w:space="0" w:color="auto"/>
            <w:bottom w:val="none" w:sz="0" w:space="0" w:color="auto"/>
            <w:right w:val="none" w:sz="0" w:space="0" w:color="auto"/>
          </w:divBdr>
          <w:divsChild>
            <w:div w:id="1872453718">
              <w:marLeft w:val="0"/>
              <w:marRight w:val="0"/>
              <w:marTop w:val="0"/>
              <w:marBottom w:val="0"/>
              <w:divBdr>
                <w:top w:val="none" w:sz="0" w:space="0" w:color="auto"/>
                <w:left w:val="none" w:sz="0" w:space="0" w:color="auto"/>
                <w:bottom w:val="none" w:sz="0" w:space="0" w:color="auto"/>
                <w:right w:val="none" w:sz="0" w:space="0" w:color="auto"/>
              </w:divBdr>
              <w:divsChild>
                <w:div w:id="290135171">
                  <w:marLeft w:val="0"/>
                  <w:marRight w:val="0"/>
                  <w:marTop w:val="450"/>
                  <w:marBottom w:val="0"/>
                  <w:divBdr>
                    <w:top w:val="none" w:sz="0" w:space="0" w:color="auto"/>
                    <w:left w:val="none" w:sz="0" w:space="0" w:color="auto"/>
                    <w:bottom w:val="none" w:sz="0" w:space="0" w:color="auto"/>
                    <w:right w:val="none" w:sz="0" w:space="0" w:color="auto"/>
                  </w:divBdr>
                  <w:divsChild>
                    <w:div w:id="7278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149784">
          <w:marLeft w:val="0"/>
          <w:marRight w:val="0"/>
          <w:marTop w:val="0"/>
          <w:marBottom w:val="0"/>
          <w:divBdr>
            <w:top w:val="none" w:sz="0" w:space="0" w:color="auto"/>
            <w:left w:val="none" w:sz="0" w:space="0" w:color="auto"/>
            <w:bottom w:val="none" w:sz="0" w:space="0" w:color="auto"/>
            <w:right w:val="none" w:sz="0" w:space="0" w:color="auto"/>
          </w:divBdr>
          <w:divsChild>
            <w:div w:id="1995143663">
              <w:marLeft w:val="0"/>
              <w:marRight w:val="0"/>
              <w:marTop w:val="0"/>
              <w:marBottom w:val="0"/>
              <w:divBdr>
                <w:top w:val="none" w:sz="0" w:space="0" w:color="auto"/>
                <w:left w:val="none" w:sz="0" w:space="0" w:color="auto"/>
                <w:bottom w:val="none" w:sz="0" w:space="0" w:color="auto"/>
                <w:right w:val="none" w:sz="0" w:space="0" w:color="auto"/>
              </w:divBdr>
              <w:divsChild>
                <w:div w:id="1803497331">
                  <w:marLeft w:val="0"/>
                  <w:marRight w:val="0"/>
                  <w:marTop w:val="450"/>
                  <w:marBottom w:val="0"/>
                  <w:divBdr>
                    <w:top w:val="none" w:sz="0" w:space="0" w:color="auto"/>
                    <w:left w:val="none" w:sz="0" w:space="0" w:color="auto"/>
                    <w:bottom w:val="none" w:sz="0" w:space="0" w:color="auto"/>
                    <w:right w:val="none" w:sz="0" w:space="0" w:color="auto"/>
                  </w:divBdr>
                  <w:divsChild>
                    <w:div w:id="88174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19402">
          <w:marLeft w:val="0"/>
          <w:marRight w:val="0"/>
          <w:marTop w:val="0"/>
          <w:marBottom w:val="0"/>
          <w:divBdr>
            <w:top w:val="none" w:sz="0" w:space="0" w:color="auto"/>
            <w:left w:val="none" w:sz="0" w:space="0" w:color="auto"/>
            <w:bottom w:val="none" w:sz="0" w:space="0" w:color="auto"/>
            <w:right w:val="none" w:sz="0" w:space="0" w:color="auto"/>
          </w:divBdr>
          <w:divsChild>
            <w:div w:id="1304695929">
              <w:marLeft w:val="0"/>
              <w:marRight w:val="0"/>
              <w:marTop w:val="0"/>
              <w:marBottom w:val="0"/>
              <w:divBdr>
                <w:top w:val="none" w:sz="0" w:space="0" w:color="auto"/>
                <w:left w:val="none" w:sz="0" w:space="0" w:color="auto"/>
                <w:bottom w:val="none" w:sz="0" w:space="0" w:color="auto"/>
                <w:right w:val="none" w:sz="0" w:space="0" w:color="auto"/>
              </w:divBdr>
              <w:divsChild>
                <w:div w:id="1379161366">
                  <w:marLeft w:val="0"/>
                  <w:marRight w:val="0"/>
                  <w:marTop w:val="450"/>
                  <w:marBottom w:val="0"/>
                  <w:divBdr>
                    <w:top w:val="none" w:sz="0" w:space="0" w:color="auto"/>
                    <w:left w:val="none" w:sz="0" w:space="0" w:color="auto"/>
                    <w:bottom w:val="none" w:sz="0" w:space="0" w:color="auto"/>
                    <w:right w:val="none" w:sz="0" w:space="0" w:color="auto"/>
                  </w:divBdr>
                  <w:divsChild>
                    <w:div w:id="498429635">
                      <w:marLeft w:val="0"/>
                      <w:marRight w:val="0"/>
                      <w:marTop w:val="0"/>
                      <w:marBottom w:val="0"/>
                      <w:divBdr>
                        <w:top w:val="none" w:sz="0" w:space="0" w:color="auto"/>
                        <w:left w:val="none" w:sz="0" w:space="0" w:color="auto"/>
                        <w:bottom w:val="none" w:sz="0" w:space="0" w:color="auto"/>
                        <w:right w:val="none" w:sz="0" w:space="0" w:color="auto"/>
                      </w:divBdr>
                      <w:divsChild>
                        <w:div w:id="6901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55044">
          <w:marLeft w:val="0"/>
          <w:marRight w:val="0"/>
          <w:marTop w:val="0"/>
          <w:marBottom w:val="0"/>
          <w:divBdr>
            <w:top w:val="none" w:sz="0" w:space="0" w:color="auto"/>
            <w:left w:val="none" w:sz="0" w:space="0" w:color="auto"/>
            <w:bottom w:val="none" w:sz="0" w:space="0" w:color="auto"/>
            <w:right w:val="none" w:sz="0" w:space="0" w:color="auto"/>
          </w:divBdr>
          <w:divsChild>
            <w:div w:id="968052444">
              <w:marLeft w:val="0"/>
              <w:marRight w:val="0"/>
              <w:marTop w:val="0"/>
              <w:marBottom w:val="0"/>
              <w:divBdr>
                <w:top w:val="none" w:sz="0" w:space="0" w:color="auto"/>
                <w:left w:val="none" w:sz="0" w:space="0" w:color="auto"/>
                <w:bottom w:val="none" w:sz="0" w:space="0" w:color="auto"/>
                <w:right w:val="none" w:sz="0" w:space="0" w:color="auto"/>
              </w:divBdr>
              <w:divsChild>
                <w:div w:id="656417215">
                  <w:marLeft w:val="0"/>
                  <w:marRight w:val="0"/>
                  <w:marTop w:val="450"/>
                  <w:marBottom w:val="0"/>
                  <w:divBdr>
                    <w:top w:val="none" w:sz="0" w:space="0" w:color="auto"/>
                    <w:left w:val="none" w:sz="0" w:space="0" w:color="auto"/>
                    <w:bottom w:val="none" w:sz="0" w:space="0" w:color="auto"/>
                    <w:right w:val="none" w:sz="0" w:space="0" w:color="auto"/>
                  </w:divBdr>
                  <w:divsChild>
                    <w:div w:id="105238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890350">
          <w:marLeft w:val="0"/>
          <w:marRight w:val="0"/>
          <w:marTop w:val="0"/>
          <w:marBottom w:val="0"/>
          <w:divBdr>
            <w:top w:val="none" w:sz="0" w:space="0" w:color="auto"/>
            <w:left w:val="none" w:sz="0" w:space="0" w:color="auto"/>
            <w:bottom w:val="none" w:sz="0" w:space="0" w:color="auto"/>
            <w:right w:val="none" w:sz="0" w:space="0" w:color="auto"/>
          </w:divBdr>
          <w:divsChild>
            <w:div w:id="591092161">
              <w:marLeft w:val="0"/>
              <w:marRight w:val="0"/>
              <w:marTop w:val="0"/>
              <w:marBottom w:val="0"/>
              <w:divBdr>
                <w:top w:val="none" w:sz="0" w:space="0" w:color="auto"/>
                <w:left w:val="none" w:sz="0" w:space="0" w:color="auto"/>
                <w:bottom w:val="none" w:sz="0" w:space="0" w:color="auto"/>
                <w:right w:val="none" w:sz="0" w:space="0" w:color="auto"/>
              </w:divBdr>
              <w:divsChild>
                <w:div w:id="788741766">
                  <w:marLeft w:val="0"/>
                  <w:marRight w:val="0"/>
                  <w:marTop w:val="450"/>
                  <w:marBottom w:val="0"/>
                  <w:divBdr>
                    <w:top w:val="none" w:sz="0" w:space="0" w:color="auto"/>
                    <w:left w:val="none" w:sz="0" w:space="0" w:color="auto"/>
                    <w:bottom w:val="none" w:sz="0" w:space="0" w:color="auto"/>
                    <w:right w:val="none" w:sz="0" w:space="0" w:color="auto"/>
                  </w:divBdr>
                  <w:divsChild>
                    <w:div w:id="169830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29680">
          <w:marLeft w:val="0"/>
          <w:marRight w:val="0"/>
          <w:marTop w:val="0"/>
          <w:marBottom w:val="0"/>
          <w:divBdr>
            <w:top w:val="none" w:sz="0" w:space="0" w:color="auto"/>
            <w:left w:val="none" w:sz="0" w:space="0" w:color="auto"/>
            <w:bottom w:val="none" w:sz="0" w:space="0" w:color="auto"/>
            <w:right w:val="none" w:sz="0" w:space="0" w:color="auto"/>
          </w:divBdr>
          <w:divsChild>
            <w:div w:id="330257476">
              <w:marLeft w:val="0"/>
              <w:marRight w:val="0"/>
              <w:marTop w:val="0"/>
              <w:marBottom w:val="0"/>
              <w:divBdr>
                <w:top w:val="none" w:sz="0" w:space="0" w:color="auto"/>
                <w:left w:val="none" w:sz="0" w:space="0" w:color="auto"/>
                <w:bottom w:val="none" w:sz="0" w:space="0" w:color="auto"/>
                <w:right w:val="none" w:sz="0" w:space="0" w:color="auto"/>
              </w:divBdr>
              <w:divsChild>
                <w:div w:id="726101744">
                  <w:marLeft w:val="0"/>
                  <w:marRight w:val="0"/>
                  <w:marTop w:val="450"/>
                  <w:marBottom w:val="0"/>
                  <w:divBdr>
                    <w:top w:val="none" w:sz="0" w:space="0" w:color="auto"/>
                    <w:left w:val="none" w:sz="0" w:space="0" w:color="auto"/>
                    <w:bottom w:val="none" w:sz="0" w:space="0" w:color="auto"/>
                    <w:right w:val="none" w:sz="0" w:space="0" w:color="auto"/>
                  </w:divBdr>
                  <w:divsChild>
                    <w:div w:id="3754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70123">
          <w:marLeft w:val="0"/>
          <w:marRight w:val="0"/>
          <w:marTop w:val="0"/>
          <w:marBottom w:val="0"/>
          <w:divBdr>
            <w:top w:val="none" w:sz="0" w:space="0" w:color="auto"/>
            <w:left w:val="none" w:sz="0" w:space="0" w:color="auto"/>
            <w:bottom w:val="none" w:sz="0" w:space="0" w:color="auto"/>
            <w:right w:val="none" w:sz="0" w:space="0" w:color="auto"/>
          </w:divBdr>
          <w:divsChild>
            <w:div w:id="1011687058">
              <w:marLeft w:val="0"/>
              <w:marRight w:val="0"/>
              <w:marTop w:val="0"/>
              <w:marBottom w:val="0"/>
              <w:divBdr>
                <w:top w:val="none" w:sz="0" w:space="0" w:color="auto"/>
                <w:left w:val="none" w:sz="0" w:space="0" w:color="auto"/>
                <w:bottom w:val="none" w:sz="0" w:space="0" w:color="auto"/>
                <w:right w:val="none" w:sz="0" w:space="0" w:color="auto"/>
              </w:divBdr>
              <w:divsChild>
                <w:div w:id="1488283293">
                  <w:marLeft w:val="0"/>
                  <w:marRight w:val="0"/>
                  <w:marTop w:val="450"/>
                  <w:marBottom w:val="0"/>
                  <w:divBdr>
                    <w:top w:val="none" w:sz="0" w:space="0" w:color="auto"/>
                    <w:left w:val="none" w:sz="0" w:space="0" w:color="auto"/>
                    <w:bottom w:val="none" w:sz="0" w:space="0" w:color="auto"/>
                    <w:right w:val="none" w:sz="0" w:space="0" w:color="auto"/>
                  </w:divBdr>
                  <w:divsChild>
                    <w:div w:id="178542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277417">
          <w:marLeft w:val="0"/>
          <w:marRight w:val="0"/>
          <w:marTop w:val="0"/>
          <w:marBottom w:val="0"/>
          <w:divBdr>
            <w:top w:val="none" w:sz="0" w:space="0" w:color="auto"/>
            <w:left w:val="none" w:sz="0" w:space="0" w:color="auto"/>
            <w:bottom w:val="none" w:sz="0" w:space="0" w:color="auto"/>
            <w:right w:val="none" w:sz="0" w:space="0" w:color="auto"/>
          </w:divBdr>
          <w:divsChild>
            <w:div w:id="1811511831">
              <w:marLeft w:val="0"/>
              <w:marRight w:val="0"/>
              <w:marTop w:val="0"/>
              <w:marBottom w:val="0"/>
              <w:divBdr>
                <w:top w:val="none" w:sz="0" w:space="0" w:color="auto"/>
                <w:left w:val="none" w:sz="0" w:space="0" w:color="auto"/>
                <w:bottom w:val="none" w:sz="0" w:space="0" w:color="auto"/>
                <w:right w:val="none" w:sz="0" w:space="0" w:color="auto"/>
              </w:divBdr>
              <w:divsChild>
                <w:div w:id="740369433">
                  <w:marLeft w:val="0"/>
                  <w:marRight w:val="0"/>
                  <w:marTop w:val="450"/>
                  <w:marBottom w:val="0"/>
                  <w:divBdr>
                    <w:top w:val="none" w:sz="0" w:space="0" w:color="auto"/>
                    <w:left w:val="none" w:sz="0" w:space="0" w:color="auto"/>
                    <w:bottom w:val="none" w:sz="0" w:space="0" w:color="auto"/>
                    <w:right w:val="none" w:sz="0" w:space="0" w:color="auto"/>
                  </w:divBdr>
                  <w:divsChild>
                    <w:div w:id="150578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733223">
          <w:marLeft w:val="0"/>
          <w:marRight w:val="0"/>
          <w:marTop w:val="0"/>
          <w:marBottom w:val="0"/>
          <w:divBdr>
            <w:top w:val="none" w:sz="0" w:space="0" w:color="auto"/>
            <w:left w:val="none" w:sz="0" w:space="0" w:color="auto"/>
            <w:bottom w:val="none" w:sz="0" w:space="0" w:color="auto"/>
            <w:right w:val="none" w:sz="0" w:space="0" w:color="auto"/>
          </w:divBdr>
          <w:divsChild>
            <w:div w:id="540289767">
              <w:marLeft w:val="0"/>
              <w:marRight w:val="0"/>
              <w:marTop w:val="0"/>
              <w:marBottom w:val="0"/>
              <w:divBdr>
                <w:top w:val="none" w:sz="0" w:space="0" w:color="auto"/>
                <w:left w:val="none" w:sz="0" w:space="0" w:color="auto"/>
                <w:bottom w:val="none" w:sz="0" w:space="0" w:color="auto"/>
                <w:right w:val="none" w:sz="0" w:space="0" w:color="auto"/>
              </w:divBdr>
              <w:divsChild>
                <w:div w:id="1440832039">
                  <w:marLeft w:val="0"/>
                  <w:marRight w:val="0"/>
                  <w:marTop w:val="450"/>
                  <w:marBottom w:val="0"/>
                  <w:divBdr>
                    <w:top w:val="none" w:sz="0" w:space="0" w:color="auto"/>
                    <w:left w:val="none" w:sz="0" w:space="0" w:color="auto"/>
                    <w:bottom w:val="none" w:sz="0" w:space="0" w:color="auto"/>
                    <w:right w:val="none" w:sz="0" w:space="0" w:color="auto"/>
                  </w:divBdr>
                  <w:divsChild>
                    <w:div w:id="1115833638">
                      <w:marLeft w:val="0"/>
                      <w:marRight w:val="0"/>
                      <w:marTop w:val="0"/>
                      <w:marBottom w:val="0"/>
                      <w:divBdr>
                        <w:top w:val="none" w:sz="0" w:space="0" w:color="auto"/>
                        <w:left w:val="none" w:sz="0" w:space="0" w:color="auto"/>
                        <w:bottom w:val="none" w:sz="0" w:space="0" w:color="auto"/>
                        <w:right w:val="none" w:sz="0" w:space="0" w:color="auto"/>
                      </w:divBdr>
                      <w:divsChild>
                        <w:div w:id="31222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626332">
          <w:marLeft w:val="0"/>
          <w:marRight w:val="0"/>
          <w:marTop w:val="0"/>
          <w:marBottom w:val="0"/>
          <w:divBdr>
            <w:top w:val="none" w:sz="0" w:space="0" w:color="auto"/>
            <w:left w:val="none" w:sz="0" w:space="0" w:color="auto"/>
            <w:bottom w:val="none" w:sz="0" w:space="0" w:color="auto"/>
            <w:right w:val="none" w:sz="0" w:space="0" w:color="auto"/>
          </w:divBdr>
          <w:divsChild>
            <w:div w:id="1182351797">
              <w:marLeft w:val="0"/>
              <w:marRight w:val="0"/>
              <w:marTop w:val="0"/>
              <w:marBottom w:val="0"/>
              <w:divBdr>
                <w:top w:val="none" w:sz="0" w:space="0" w:color="auto"/>
                <w:left w:val="none" w:sz="0" w:space="0" w:color="auto"/>
                <w:bottom w:val="none" w:sz="0" w:space="0" w:color="auto"/>
                <w:right w:val="none" w:sz="0" w:space="0" w:color="auto"/>
              </w:divBdr>
              <w:divsChild>
                <w:div w:id="1945458366">
                  <w:marLeft w:val="0"/>
                  <w:marRight w:val="0"/>
                  <w:marTop w:val="450"/>
                  <w:marBottom w:val="0"/>
                  <w:divBdr>
                    <w:top w:val="none" w:sz="0" w:space="0" w:color="auto"/>
                    <w:left w:val="none" w:sz="0" w:space="0" w:color="auto"/>
                    <w:bottom w:val="none" w:sz="0" w:space="0" w:color="auto"/>
                    <w:right w:val="none" w:sz="0" w:space="0" w:color="auto"/>
                  </w:divBdr>
                  <w:divsChild>
                    <w:div w:id="122383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873050">
          <w:marLeft w:val="0"/>
          <w:marRight w:val="0"/>
          <w:marTop w:val="0"/>
          <w:marBottom w:val="0"/>
          <w:divBdr>
            <w:top w:val="none" w:sz="0" w:space="0" w:color="auto"/>
            <w:left w:val="none" w:sz="0" w:space="0" w:color="auto"/>
            <w:bottom w:val="none" w:sz="0" w:space="0" w:color="auto"/>
            <w:right w:val="none" w:sz="0" w:space="0" w:color="auto"/>
          </w:divBdr>
          <w:divsChild>
            <w:div w:id="1155993076">
              <w:marLeft w:val="0"/>
              <w:marRight w:val="0"/>
              <w:marTop w:val="0"/>
              <w:marBottom w:val="0"/>
              <w:divBdr>
                <w:top w:val="none" w:sz="0" w:space="0" w:color="auto"/>
                <w:left w:val="none" w:sz="0" w:space="0" w:color="auto"/>
                <w:bottom w:val="none" w:sz="0" w:space="0" w:color="auto"/>
                <w:right w:val="none" w:sz="0" w:space="0" w:color="auto"/>
              </w:divBdr>
              <w:divsChild>
                <w:div w:id="591553832">
                  <w:marLeft w:val="0"/>
                  <w:marRight w:val="0"/>
                  <w:marTop w:val="450"/>
                  <w:marBottom w:val="0"/>
                  <w:divBdr>
                    <w:top w:val="none" w:sz="0" w:space="0" w:color="auto"/>
                    <w:left w:val="none" w:sz="0" w:space="0" w:color="auto"/>
                    <w:bottom w:val="none" w:sz="0" w:space="0" w:color="auto"/>
                    <w:right w:val="none" w:sz="0" w:space="0" w:color="auto"/>
                  </w:divBdr>
                  <w:divsChild>
                    <w:div w:id="194892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617504">
          <w:marLeft w:val="0"/>
          <w:marRight w:val="0"/>
          <w:marTop w:val="0"/>
          <w:marBottom w:val="0"/>
          <w:divBdr>
            <w:top w:val="none" w:sz="0" w:space="0" w:color="auto"/>
            <w:left w:val="none" w:sz="0" w:space="0" w:color="auto"/>
            <w:bottom w:val="none" w:sz="0" w:space="0" w:color="auto"/>
            <w:right w:val="none" w:sz="0" w:space="0" w:color="auto"/>
          </w:divBdr>
          <w:divsChild>
            <w:div w:id="1190483740">
              <w:marLeft w:val="0"/>
              <w:marRight w:val="0"/>
              <w:marTop w:val="0"/>
              <w:marBottom w:val="0"/>
              <w:divBdr>
                <w:top w:val="none" w:sz="0" w:space="0" w:color="auto"/>
                <w:left w:val="none" w:sz="0" w:space="0" w:color="auto"/>
                <w:bottom w:val="none" w:sz="0" w:space="0" w:color="auto"/>
                <w:right w:val="none" w:sz="0" w:space="0" w:color="auto"/>
              </w:divBdr>
              <w:divsChild>
                <w:div w:id="137578383">
                  <w:marLeft w:val="0"/>
                  <w:marRight w:val="0"/>
                  <w:marTop w:val="450"/>
                  <w:marBottom w:val="0"/>
                  <w:divBdr>
                    <w:top w:val="none" w:sz="0" w:space="0" w:color="auto"/>
                    <w:left w:val="none" w:sz="0" w:space="0" w:color="auto"/>
                    <w:bottom w:val="none" w:sz="0" w:space="0" w:color="auto"/>
                    <w:right w:val="none" w:sz="0" w:space="0" w:color="auto"/>
                  </w:divBdr>
                  <w:divsChild>
                    <w:div w:id="199826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680076">
          <w:marLeft w:val="0"/>
          <w:marRight w:val="0"/>
          <w:marTop w:val="0"/>
          <w:marBottom w:val="0"/>
          <w:divBdr>
            <w:top w:val="none" w:sz="0" w:space="0" w:color="auto"/>
            <w:left w:val="none" w:sz="0" w:space="0" w:color="auto"/>
            <w:bottom w:val="none" w:sz="0" w:space="0" w:color="auto"/>
            <w:right w:val="none" w:sz="0" w:space="0" w:color="auto"/>
          </w:divBdr>
          <w:divsChild>
            <w:div w:id="592514262">
              <w:marLeft w:val="0"/>
              <w:marRight w:val="0"/>
              <w:marTop w:val="0"/>
              <w:marBottom w:val="0"/>
              <w:divBdr>
                <w:top w:val="none" w:sz="0" w:space="0" w:color="auto"/>
                <w:left w:val="none" w:sz="0" w:space="0" w:color="auto"/>
                <w:bottom w:val="none" w:sz="0" w:space="0" w:color="auto"/>
                <w:right w:val="none" w:sz="0" w:space="0" w:color="auto"/>
              </w:divBdr>
              <w:divsChild>
                <w:div w:id="712342377">
                  <w:marLeft w:val="0"/>
                  <w:marRight w:val="0"/>
                  <w:marTop w:val="450"/>
                  <w:marBottom w:val="0"/>
                  <w:divBdr>
                    <w:top w:val="none" w:sz="0" w:space="0" w:color="auto"/>
                    <w:left w:val="none" w:sz="0" w:space="0" w:color="auto"/>
                    <w:bottom w:val="none" w:sz="0" w:space="0" w:color="auto"/>
                    <w:right w:val="none" w:sz="0" w:space="0" w:color="auto"/>
                  </w:divBdr>
                  <w:divsChild>
                    <w:div w:id="1566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24582">
          <w:marLeft w:val="0"/>
          <w:marRight w:val="0"/>
          <w:marTop w:val="0"/>
          <w:marBottom w:val="0"/>
          <w:divBdr>
            <w:top w:val="none" w:sz="0" w:space="0" w:color="auto"/>
            <w:left w:val="none" w:sz="0" w:space="0" w:color="auto"/>
            <w:bottom w:val="none" w:sz="0" w:space="0" w:color="auto"/>
            <w:right w:val="none" w:sz="0" w:space="0" w:color="auto"/>
          </w:divBdr>
          <w:divsChild>
            <w:div w:id="1083452578">
              <w:marLeft w:val="0"/>
              <w:marRight w:val="0"/>
              <w:marTop w:val="0"/>
              <w:marBottom w:val="0"/>
              <w:divBdr>
                <w:top w:val="none" w:sz="0" w:space="0" w:color="auto"/>
                <w:left w:val="none" w:sz="0" w:space="0" w:color="auto"/>
                <w:bottom w:val="none" w:sz="0" w:space="0" w:color="auto"/>
                <w:right w:val="none" w:sz="0" w:space="0" w:color="auto"/>
              </w:divBdr>
              <w:divsChild>
                <w:div w:id="1460564715">
                  <w:marLeft w:val="0"/>
                  <w:marRight w:val="0"/>
                  <w:marTop w:val="450"/>
                  <w:marBottom w:val="0"/>
                  <w:divBdr>
                    <w:top w:val="none" w:sz="0" w:space="0" w:color="auto"/>
                    <w:left w:val="none" w:sz="0" w:space="0" w:color="auto"/>
                    <w:bottom w:val="none" w:sz="0" w:space="0" w:color="auto"/>
                    <w:right w:val="none" w:sz="0" w:space="0" w:color="auto"/>
                  </w:divBdr>
                  <w:divsChild>
                    <w:div w:id="190193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57913">
          <w:marLeft w:val="0"/>
          <w:marRight w:val="0"/>
          <w:marTop w:val="0"/>
          <w:marBottom w:val="0"/>
          <w:divBdr>
            <w:top w:val="none" w:sz="0" w:space="0" w:color="auto"/>
            <w:left w:val="none" w:sz="0" w:space="0" w:color="auto"/>
            <w:bottom w:val="none" w:sz="0" w:space="0" w:color="auto"/>
            <w:right w:val="none" w:sz="0" w:space="0" w:color="auto"/>
          </w:divBdr>
          <w:divsChild>
            <w:div w:id="1510951006">
              <w:marLeft w:val="0"/>
              <w:marRight w:val="0"/>
              <w:marTop w:val="0"/>
              <w:marBottom w:val="0"/>
              <w:divBdr>
                <w:top w:val="none" w:sz="0" w:space="0" w:color="auto"/>
                <w:left w:val="none" w:sz="0" w:space="0" w:color="auto"/>
                <w:bottom w:val="none" w:sz="0" w:space="0" w:color="auto"/>
                <w:right w:val="none" w:sz="0" w:space="0" w:color="auto"/>
              </w:divBdr>
              <w:divsChild>
                <w:div w:id="891236081">
                  <w:marLeft w:val="0"/>
                  <w:marRight w:val="0"/>
                  <w:marTop w:val="450"/>
                  <w:marBottom w:val="0"/>
                  <w:divBdr>
                    <w:top w:val="none" w:sz="0" w:space="0" w:color="auto"/>
                    <w:left w:val="none" w:sz="0" w:space="0" w:color="auto"/>
                    <w:bottom w:val="none" w:sz="0" w:space="0" w:color="auto"/>
                    <w:right w:val="none" w:sz="0" w:space="0" w:color="auto"/>
                  </w:divBdr>
                  <w:divsChild>
                    <w:div w:id="121335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474760">
          <w:marLeft w:val="0"/>
          <w:marRight w:val="0"/>
          <w:marTop w:val="0"/>
          <w:marBottom w:val="0"/>
          <w:divBdr>
            <w:top w:val="none" w:sz="0" w:space="0" w:color="auto"/>
            <w:left w:val="none" w:sz="0" w:space="0" w:color="auto"/>
            <w:bottom w:val="none" w:sz="0" w:space="0" w:color="auto"/>
            <w:right w:val="none" w:sz="0" w:space="0" w:color="auto"/>
          </w:divBdr>
          <w:divsChild>
            <w:div w:id="1894847062">
              <w:marLeft w:val="0"/>
              <w:marRight w:val="0"/>
              <w:marTop w:val="0"/>
              <w:marBottom w:val="0"/>
              <w:divBdr>
                <w:top w:val="none" w:sz="0" w:space="0" w:color="auto"/>
                <w:left w:val="none" w:sz="0" w:space="0" w:color="auto"/>
                <w:bottom w:val="none" w:sz="0" w:space="0" w:color="auto"/>
                <w:right w:val="none" w:sz="0" w:space="0" w:color="auto"/>
              </w:divBdr>
              <w:divsChild>
                <w:div w:id="1067190649">
                  <w:marLeft w:val="0"/>
                  <w:marRight w:val="0"/>
                  <w:marTop w:val="450"/>
                  <w:marBottom w:val="0"/>
                  <w:divBdr>
                    <w:top w:val="none" w:sz="0" w:space="0" w:color="auto"/>
                    <w:left w:val="none" w:sz="0" w:space="0" w:color="auto"/>
                    <w:bottom w:val="none" w:sz="0" w:space="0" w:color="auto"/>
                    <w:right w:val="none" w:sz="0" w:space="0" w:color="auto"/>
                  </w:divBdr>
                  <w:divsChild>
                    <w:div w:id="86128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295193">
          <w:marLeft w:val="0"/>
          <w:marRight w:val="0"/>
          <w:marTop w:val="0"/>
          <w:marBottom w:val="0"/>
          <w:divBdr>
            <w:top w:val="none" w:sz="0" w:space="0" w:color="auto"/>
            <w:left w:val="none" w:sz="0" w:space="0" w:color="auto"/>
            <w:bottom w:val="none" w:sz="0" w:space="0" w:color="auto"/>
            <w:right w:val="none" w:sz="0" w:space="0" w:color="auto"/>
          </w:divBdr>
          <w:divsChild>
            <w:div w:id="1839156085">
              <w:marLeft w:val="0"/>
              <w:marRight w:val="0"/>
              <w:marTop w:val="0"/>
              <w:marBottom w:val="0"/>
              <w:divBdr>
                <w:top w:val="none" w:sz="0" w:space="0" w:color="auto"/>
                <w:left w:val="none" w:sz="0" w:space="0" w:color="auto"/>
                <w:bottom w:val="none" w:sz="0" w:space="0" w:color="auto"/>
                <w:right w:val="none" w:sz="0" w:space="0" w:color="auto"/>
              </w:divBdr>
              <w:divsChild>
                <w:div w:id="2087720421">
                  <w:marLeft w:val="0"/>
                  <w:marRight w:val="0"/>
                  <w:marTop w:val="450"/>
                  <w:marBottom w:val="0"/>
                  <w:divBdr>
                    <w:top w:val="none" w:sz="0" w:space="0" w:color="auto"/>
                    <w:left w:val="none" w:sz="0" w:space="0" w:color="auto"/>
                    <w:bottom w:val="none" w:sz="0" w:space="0" w:color="auto"/>
                    <w:right w:val="none" w:sz="0" w:space="0" w:color="auto"/>
                  </w:divBdr>
                  <w:divsChild>
                    <w:div w:id="1291013395">
                      <w:marLeft w:val="0"/>
                      <w:marRight w:val="0"/>
                      <w:marTop w:val="0"/>
                      <w:marBottom w:val="0"/>
                      <w:divBdr>
                        <w:top w:val="none" w:sz="0" w:space="0" w:color="auto"/>
                        <w:left w:val="none" w:sz="0" w:space="0" w:color="auto"/>
                        <w:bottom w:val="none" w:sz="0" w:space="0" w:color="auto"/>
                        <w:right w:val="none" w:sz="0" w:space="0" w:color="auto"/>
                      </w:divBdr>
                      <w:divsChild>
                        <w:div w:id="105299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558109">
          <w:marLeft w:val="0"/>
          <w:marRight w:val="0"/>
          <w:marTop w:val="0"/>
          <w:marBottom w:val="0"/>
          <w:divBdr>
            <w:top w:val="none" w:sz="0" w:space="0" w:color="auto"/>
            <w:left w:val="none" w:sz="0" w:space="0" w:color="auto"/>
            <w:bottom w:val="none" w:sz="0" w:space="0" w:color="auto"/>
            <w:right w:val="none" w:sz="0" w:space="0" w:color="auto"/>
          </w:divBdr>
          <w:divsChild>
            <w:div w:id="719863645">
              <w:marLeft w:val="0"/>
              <w:marRight w:val="0"/>
              <w:marTop w:val="0"/>
              <w:marBottom w:val="0"/>
              <w:divBdr>
                <w:top w:val="none" w:sz="0" w:space="0" w:color="auto"/>
                <w:left w:val="none" w:sz="0" w:space="0" w:color="auto"/>
                <w:bottom w:val="none" w:sz="0" w:space="0" w:color="auto"/>
                <w:right w:val="none" w:sz="0" w:space="0" w:color="auto"/>
              </w:divBdr>
              <w:divsChild>
                <w:div w:id="620451674">
                  <w:marLeft w:val="0"/>
                  <w:marRight w:val="0"/>
                  <w:marTop w:val="450"/>
                  <w:marBottom w:val="0"/>
                  <w:divBdr>
                    <w:top w:val="none" w:sz="0" w:space="0" w:color="auto"/>
                    <w:left w:val="none" w:sz="0" w:space="0" w:color="auto"/>
                    <w:bottom w:val="none" w:sz="0" w:space="0" w:color="auto"/>
                    <w:right w:val="none" w:sz="0" w:space="0" w:color="auto"/>
                  </w:divBdr>
                  <w:divsChild>
                    <w:div w:id="53715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724271">
          <w:marLeft w:val="0"/>
          <w:marRight w:val="0"/>
          <w:marTop w:val="0"/>
          <w:marBottom w:val="0"/>
          <w:divBdr>
            <w:top w:val="none" w:sz="0" w:space="0" w:color="auto"/>
            <w:left w:val="none" w:sz="0" w:space="0" w:color="auto"/>
            <w:bottom w:val="none" w:sz="0" w:space="0" w:color="auto"/>
            <w:right w:val="none" w:sz="0" w:space="0" w:color="auto"/>
          </w:divBdr>
          <w:divsChild>
            <w:div w:id="1927568353">
              <w:marLeft w:val="0"/>
              <w:marRight w:val="0"/>
              <w:marTop w:val="0"/>
              <w:marBottom w:val="0"/>
              <w:divBdr>
                <w:top w:val="none" w:sz="0" w:space="0" w:color="auto"/>
                <w:left w:val="none" w:sz="0" w:space="0" w:color="auto"/>
                <w:bottom w:val="none" w:sz="0" w:space="0" w:color="auto"/>
                <w:right w:val="none" w:sz="0" w:space="0" w:color="auto"/>
              </w:divBdr>
              <w:divsChild>
                <w:div w:id="410855877">
                  <w:marLeft w:val="0"/>
                  <w:marRight w:val="0"/>
                  <w:marTop w:val="450"/>
                  <w:marBottom w:val="0"/>
                  <w:divBdr>
                    <w:top w:val="none" w:sz="0" w:space="0" w:color="auto"/>
                    <w:left w:val="none" w:sz="0" w:space="0" w:color="auto"/>
                    <w:bottom w:val="none" w:sz="0" w:space="0" w:color="auto"/>
                    <w:right w:val="none" w:sz="0" w:space="0" w:color="auto"/>
                  </w:divBdr>
                  <w:divsChild>
                    <w:div w:id="212699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037671">
          <w:marLeft w:val="0"/>
          <w:marRight w:val="0"/>
          <w:marTop w:val="0"/>
          <w:marBottom w:val="0"/>
          <w:divBdr>
            <w:top w:val="none" w:sz="0" w:space="0" w:color="auto"/>
            <w:left w:val="none" w:sz="0" w:space="0" w:color="auto"/>
            <w:bottom w:val="none" w:sz="0" w:space="0" w:color="auto"/>
            <w:right w:val="none" w:sz="0" w:space="0" w:color="auto"/>
          </w:divBdr>
          <w:divsChild>
            <w:div w:id="1477642046">
              <w:marLeft w:val="0"/>
              <w:marRight w:val="0"/>
              <w:marTop w:val="0"/>
              <w:marBottom w:val="0"/>
              <w:divBdr>
                <w:top w:val="none" w:sz="0" w:space="0" w:color="auto"/>
                <w:left w:val="none" w:sz="0" w:space="0" w:color="auto"/>
                <w:bottom w:val="none" w:sz="0" w:space="0" w:color="auto"/>
                <w:right w:val="none" w:sz="0" w:space="0" w:color="auto"/>
              </w:divBdr>
              <w:divsChild>
                <w:div w:id="1745176536">
                  <w:marLeft w:val="0"/>
                  <w:marRight w:val="0"/>
                  <w:marTop w:val="450"/>
                  <w:marBottom w:val="0"/>
                  <w:divBdr>
                    <w:top w:val="none" w:sz="0" w:space="0" w:color="auto"/>
                    <w:left w:val="none" w:sz="0" w:space="0" w:color="auto"/>
                    <w:bottom w:val="none" w:sz="0" w:space="0" w:color="auto"/>
                    <w:right w:val="none" w:sz="0" w:space="0" w:color="auto"/>
                  </w:divBdr>
                  <w:divsChild>
                    <w:div w:id="130608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4136">
          <w:marLeft w:val="0"/>
          <w:marRight w:val="0"/>
          <w:marTop w:val="0"/>
          <w:marBottom w:val="0"/>
          <w:divBdr>
            <w:top w:val="none" w:sz="0" w:space="0" w:color="auto"/>
            <w:left w:val="none" w:sz="0" w:space="0" w:color="auto"/>
            <w:bottom w:val="none" w:sz="0" w:space="0" w:color="auto"/>
            <w:right w:val="none" w:sz="0" w:space="0" w:color="auto"/>
          </w:divBdr>
          <w:divsChild>
            <w:div w:id="928276997">
              <w:marLeft w:val="0"/>
              <w:marRight w:val="0"/>
              <w:marTop w:val="0"/>
              <w:marBottom w:val="0"/>
              <w:divBdr>
                <w:top w:val="none" w:sz="0" w:space="0" w:color="auto"/>
                <w:left w:val="none" w:sz="0" w:space="0" w:color="auto"/>
                <w:bottom w:val="none" w:sz="0" w:space="0" w:color="auto"/>
                <w:right w:val="none" w:sz="0" w:space="0" w:color="auto"/>
              </w:divBdr>
              <w:divsChild>
                <w:div w:id="210894926">
                  <w:marLeft w:val="0"/>
                  <w:marRight w:val="0"/>
                  <w:marTop w:val="450"/>
                  <w:marBottom w:val="0"/>
                  <w:divBdr>
                    <w:top w:val="none" w:sz="0" w:space="0" w:color="auto"/>
                    <w:left w:val="none" w:sz="0" w:space="0" w:color="auto"/>
                    <w:bottom w:val="none" w:sz="0" w:space="0" w:color="auto"/>
                    <w:right w:val="none" w:sz="0" w:space="0" w:color="auto"/>
                  </w:divBdr>
                  <w:divsChild>
                    <w:div w:id="1707674325">
                      <w:marLeft w:val="0"/>
                      <w:marRight w:val="0"/>
                      <w:marTop w:val="0"/>
                      <w:marBottom w:val="0"/>
                      <w:divBdr>
                        <w:top w:val="none" w:sz="0" w:space="0" w:color="auto"/>
                        <w:left w:val="none" w:sz="0" w:space="0" w:color="auto"/>
                        <w:bottom w:val="none" w:sz="0" w:space="0" w:color="auto"/>
                        <w:right w:val="none" w:sz="0" w:space="0" w:color="auto"/>
                      </w:divBdr>
                      <w:divsChild>
                        <w:div w:id="5594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48980">
          <w:marLeft w:val="0"/>
          <w:marRight w:val="0"/>
          <w:marTop w:val="0"/>
          <w:marBottom w:val="0"/>
          <w:divBdr>
            <w:top w:val="none" w:sz="0" w:space="0" w:color="auto"/>
            <w:left w:val="none" w:sz="0" w:space="0" w:color="auto"/>
            <w:bottom w:val="none" w:sz="0" w:space="0" w:color="auto"/>
            <w:right w:val="none" w:sz="0" w:space="0" w:color="auto"/>
          </w:divBdr>
          <w:divsChild>
            <w:div w:id="809714705">
              <w:marLeft w:val="0"/>
              <w:marRight w:val="0"/>
              <w:marTop w:val="0"/>
              <w:marBottom w:val="0"/>
              <w:divBdr>
                <w:top w:val="none" w:sz="0" w:space="0" w:color="auto"/>
                <w:left w:val="none" w:sz="0" w:space="0" w:color="auto"/>
                <w:bottom w:val="none" w:sz="0" w:space="0" w:color="auto"/>
                <w:right w:val="none" w:sz="0" w:space="0" w:color="auto"/>
              </w:divBdr>
              <w:divsChild>
                <w:div w:id="1671326025">
                  <w:marLeft w:val="0"/>
                  <w:marRight w:val="0"/>
                  <w:marTop w:val="450"/>
                  <w:marBottom w:val="0"/>
                  <w:divBdr>
                    <w:top w:val="none" w:sz="0" w:space="0" w:color="auto"/>
                    <w:left w:val="none" w:sz="0" w:space="0" w:color="auto"/>
                    <w:bottom w:val="none" w:sz="0" w:space="0" w:color="auto"/>
                    <w:right w:val="none" w:sz="0" w:space="0" w:color="auto"/>
                  </w:divBdr>
                  <w:divsChild>
                    <w:div w:id="52548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174959">
          <w:marLeft w:val="0"/>
          <w:marRight w:val="0"/>
          <w:marTop w:val="0"/>
          <w:marBottom w:val="0"/>
          <w:divBdr>
            <w:top w:val="none" w:sz="0" w:space="0" w:color="auto"/>
            <w:left w:val="none" w:sz="0" w:space="0" w:color="auto"/>
            <w:bottom w:val="none" w:sz="0" w:space="0" w:color="auto"/>
            <w:right w:val="none" w:sz="0" w:space="0" w:color="auto"/>
          </w:divBdr>
          <w:divsChild>
            <w:div w:id="2040547312">
              <w:marLeft w:val="0"/>
              <w:marRight w:val="0"/>
              <w:marTop w:val="0"/>
              <w:marBottom w:val="0"/>
              <w:divBdr>
                <w:top w:val="none" w:sz="0" w:space="0" w:color="auto"/>
                <w:left w:val="none" w:sz="0" w:space="0" w:color="auto"/>
                <w:bottom w:val="none" w:sz="0" w:space="0" w:color="auto"/>
                <w:right w:val="none" w:sz="0" w:space="0" w:color="auto"/>
              </w:divBdr>
              <w:divsChild>
                <w:div w:id="737021609">
                  <w:marLeft w:val="0"/>
                  <w:marRight w:val="0"/>
                  <w:marTop w:val="450"/>
                  <w:marBottom w:val="0"/>
                  <w:divBdr>
                    <w:top w:val="none" w:sz="0" w:space="0" w:color="auto"/>
                    <w:left w:val="none" w:sz="0" w:space="0" w:color="auto"/>
                    <w:bottom w:val="none" w:sz="0" w:space="0" w:color="auto"/>
                    <w:right w:val="none" w:sz="0" w:space="0" w:color="auto"/>
                  </w:divBdr>
                  <w:divsChild>
                    <w:div w:id="11692321">
                      <w:marLeft w:val="0"/>
                      <w:marRight w:val="0"/>
                      <w:marTop w:val="0"/>
                      <w:marBottom w:val="0"/>
                      <w:divBdr>
                        <w:top w:val="none" w:sz="0" w:space="0" w:color="auto"/>
                        <w:left w:val="none" w:sz="0" w:space="0" w:color="auto"/>
                        <w:bottom w:val="none" w:sz="0" w:space="0" w:color="auto"/>
                        <w:right w:val="none" w:sz="0" w:space="0" w:color="auto"/>
                      </w:divBdr>
                      <w:divsChild>
                        <w:div w:id="203976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985040">
          <w:marLeft w:val="0"/>
          <w:marRight w:val="0"/>
          <w:marTop w:val="0"/>
          <w:marBottom w:val="0"/>
          <w:divBdr>
            <w:top w:val="none" w:sz="0" w:space="0" w:color="auto"/>
            <w:left w:val="none" w:sz="0" w:space="0" w:color="auto"/>
            <w:bottom w:val="none" w:sz="0" w:space="0" w:color="auto"/>
            <w:right w:val="none" w:sz="0" w:space="0" w:color="auto"/>
          </w:divBdr>
          <w:divsChild>
            <w:div w:id="1291940755">
              <w:marLeft w:val="0"/>
              <w:marRight w:val="0"/>
              <w:marTop w:val="450"/>
              <w:marBottom w:val="0"/>
              <w:divBdr>
                <w:top w:val="none" w:sz="0" w:space="0" w:color="auto"/>
                <w:left w:val="none" w:sz="0" w:space="0" w:color="auto"/>
                <w:bottom w:val="none" w:sz="0" w:space="0" w:color="auto"/>
                <w:right w:val="none" w:sz="0" w:space="0" w:color="auto"/>
              </w:divBdr>
              <w:divsChild>
                <w:div w:id="69882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99095">
          <w:marLeft w:val="0"/>
          <w:marRight w:val="0"/>
          <w:marTop w:val="0"/>
          <w:marBottom w:val="0"/>
          <w:divBdr>
            <w:top w:val="none" w:sz="0" w:space="0" w:color="auto"/>
            <w:left w:val="none" w:sz="0" w:space="0" w:color="auto"/>
            <w:bottom w:val="none" w:sz="0" w:space="0" w:color="auto"/>
            <w:right w:val="none" w:sz="0" w:space="0" w:color="auto"/>
          </w:divBdr>
          <w:divsChild>
            <w:div w:id="1900431915">
              <w:marLeft w:val="0"/>
              <w:marRight w:val="0"/>
              <w:marTop w:val="0"/>
              <w:marBottom w:val="0"/>
              <w:divBdr>
                <w:top w:val="none" w:sz="0" w:space="0" w:color="auto"/>
                <w:left w:val="none" w:sz="0" w:space="0" w:color="auto"/>
                <w:bottom w:val="none" w:sz="0" w:space="0" w:color="auto"/>
                <w:right w:val="none" w:sz="0" w:space="0" w:color="auto"/>
              </w:divBdr>
              <w:divsChild>
                <w:div w:id="338779672">
                  <w:marLeft w:val="0"/>
                  <w:marRight w:val="0"/>
                  <w:marTop w:val="450"/>
                  <w:marBottom w:val="0"/>
                  <w:divBdr>
                    <w:top w:val="none" w:sz="0" w:space="0" w:color="auto"/>
                    <w:left w:val="none" w:sz="0" w:space="0" w:color="auto"/>
                    <w:bottom w:val="none" w:sz="0" w:space="0" w:color="auto"/>
                    <w:right w:val="none" w:sz="0" w:space="0" w:color="auto"/>
                  </w:divBdr>
                  <w:divsChild>
                    <w:div w:id="430395571">
                      <w:marLeft w:val="0"/>
                      <w:marRight w:val="0"/>
                      <w:marTop w:val="0"/>
                      <w:marBottom w:val="0"/>
                      <w:divBdr>
                        <w:top w:val="none" w:sz="0" w:space="0" w:color="auto"/>
                        <w:left w:val="none" w:sz="0" w:space="0" w:color="auto"/>
                        <w:bottom w:val="none" w:sz="0" w:space="0" w:color="auto"/>
                        <w:right w:val="none" w:sz="0" w:space="0" w:color="auto"/>
                      </w:divBdr>
                      <w:divsChild>
                        <w:div w:id="133106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629638">
          <w:marLeft w:val="0"/>
          <w:marRight w:val="0"/>
          <w:marTop w:val="0"/>
          <w:marBottom w:val="0"/>
          <w:divBdr>
            <w:top w:val="none" w:sz="0" w:space="0" w:color="auto"/>
            <w:left w:val="none" w:sz="0" w:space="0" w:color="auto"/>
            <w:bottom w:val="none" w:sz="0" w:space="0" w:color="auto"/>
            <w:right w:val="none" w:sz="0" w:space="0" w:color="auto"/>
          </w:divBdr>
          <w:divsChild>
            <w:div w:id="1956521566">
              <w:marLeft w:val="0"/>
              <w:marRight w:val="0"/>
              <w:marTop w:val="0"/>
              <w:marBottom w:val="0"/>
              <w:divBdr>
                <w:top w:val="none" w:sz="0" w:space="0" w:color="auto"/>
                <w:left w:val="none" w:sz="0" w:space="0" w:color="auto"/>
                <w:bottom w:val="none" w:sz="0" w:space="0" w:color="auto"/>
                <w:right w:val="none" w:sz="0" w:space="0" w:color="auto"/>
              </w:divBdr>
              <w:divsChild>
                <w:div w:id="1692996959">
                  <w:marLeft w:val="0"/>
                  <w:marRight w:val="0"/>
                  <w:marTop w:val="450"/>
                  <w:marBottom w:val="0"/>
                  <w:divBdr>
                    <w:top w:val="none" w:sz="0" w:space="0" w:color="auto"/>
                    <w:left w:val="none" w:sz="0" w:space="0" w:color="auto"/>
                    <w:bottom w:val="none" w:sz="0" w:space="0" w:color="auto"/>
                    <w:right w:val="none" w:sz="0" w:space="0" w:color="auto"/>
                  </w:divBdr>
                  <w:divsChild>
                    <w:div w:id="8134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928633">
          <w:marLeft w:val="0"/>
          <w:marRight w:val="0"/>
          <w:marTop w:val="0"/>
          <w:marBottom w:val="0"/>
          <w:divBdr>
            <w:top w:val="none" w:sz="0" w:space="0" w:color="auto"/>
            <w:left w:val="none" w:sz="0" w:space="0" w:color="auto"/>
            <w:bottom w:val="none" w:sz="0" w:space="0" w:color="auto"/>
            <w:right w:val="none" w:sz="0" w:space="0" w:color="auto"/>
          </w:divBdr>
          <w:divsChild>
            <w:div w:id="849107470">
              <w:marLeft w:val="0"/>
              <w:marRight w:val="0"/>
              <w:marTop w:val="0"/>
              <w:marBottom w:val="0"/>
              <w:divBdr>
                <w:top w:val="none" w:sz="0" w:space="0" w:color="auto"/>
                <w:left w:val="none" w:sz="0" w:space="0" w:color="auto"/>
                <w:bottom w:val="none" w:sz="0" w:space="0" w:color="auto"/>
                <w:right w:val="none" w:sz="0" w:space="0" w:color="auto"/>
              </w:divBdr>
              <w:divsChild>
                <w:div w:id="666707592">
                  <w:marLeft w:val="0"/>
                  <w:marRight w:val="0"/>
                  <w:marTop w:val="450"/>
                  <w:marBottom w:val="0"/>
                  <w:divBdr>
                    <w:top w:val="none" w:sz="0" w:space="0" w:color="auto"/>
                    <w:left w:val="none" w:sz="0" w:space="0" w:color="auto"/>
                    <w:bottom w:val="none" w:sz="0" w:space="0" w:color="auto"/>
                    <w:right w:val="none" w:sz="0" w:space="0" w:color="auto"/>
                  </w:divBdr>
                  <w:divsChild>
                    <w:div w:id="169569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352168">
          <w:marLeft w:val="0"/>
          <w:marRight w:val="0"/>
          <w:marTop w:val="0"/>
          <w:marBottom w:val="0"/>
          <w:divBdr>
            <w:top w:val="none" w:sz="0" w:space="0" w:color="auto"/>
            <w:left w:val="none" w:sz="0" w:space="0" w:color="auto"/>
            <w:bottom w:val="none" w:sz="0" w:space="0" w:color="auto"/>
            <w:right w:val="none" w:sz="0" w:space="0" w:color="auto"/>
          </w:divBdr>
          <w:divsChild>
            <w:div w:id="349643034">
              <w:marLeft w:val="0"/>
              <w:marRight w:val="0"/>
              <w:marTop w:val="0"/>
              <w:marBottom w:val="0"/>
              <w:divBdr>
                <w:top w:val="none" w:sz="0" w:space="0" w:color="auto"/>
                <w:left w:val="none" w:sz="0" w:space="0" w:color="auto"/>
                <w:bottom w:val="none" w:sz="0" w:space="0" w:color="auto"/>
                <w:right w:val="none" w:sz="0" w:space="0" w:color="auto"/>
              </w:divBdr>
              <w:divsChild>
                <w:div w:id="1739284030">
                  <w:marLeft w:val="0"/>
                  <w:marRight w:val="0"/>
                  <w:marTop w:val="450"/>
                  <w:marBottom w:val="0"/>
                  <w:divBdr>
                    <w:top w:val="none" w:sz="0" w:space="0" w:color="auto"/>
                    <w:left w:val="none" w:sz="0" w:space="0" w:color="auto"/>
                    <w:bottom w:val="none" w:sz="0" w:space="0" w:color="auto"/>
                    <w:right w:val="none" w:sz="0" w:space="0" w:color="auto"/>
                  </w:divBdr>
                  <w:divsChild>
                    <w:div w:id="65071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939296">
          <w:marLeft w:val="0"/>
          <w:marRight w:val="0"/>
          <w:marTop w:val="0"/>
          <w:marBottom w:val="0"/>
          <w:divBdr>
            <w:top w:val="none" w:sz="0" w:space="0" w:color="auto"/>
            <w:left w:val="none" w:sz="0" w:space="0" w:color="auto"/>
            <w:bottom w:val="none" w:sz="0" w:space="0" w:color="auto"/>
            <w:right w:val="none" w:sz="0" w:space="0" w:color="auto"/>
          </w:divBdr>
          <w:divsChild>
            <w:div w:id="2035304142">
              <w:marLeft w:val="0"/>
              <w:marRight w:val="0"/>
              <w:marTop w:val="0"/>
              <w:marBottom w:val="0"/>
              <w:divBdr>
                <w:top w:val="none" w:sz="0" w:space="0" w:color="auto"/>
                <w:left w:val="none" w:sz="0" w:space="0" w:color="auto"/>
                <w:bottom w:val="none" w:sz="0" w:space="0" w:color="auto"/>
                <w:right w:val="none" w:sz="0" w:space="0" w:color="auto"/>
              </w:divBdr>
              <w:divsChild>
                <w:div w:id="1252395615">
                  <w:marLeft w:val="0"/>
                  <w:marRight w:val="0"/>
                  <w:marTop w:val="450"/>
                  <w:marBottom w:val="0"/>
                  <w:divBdr>
                    <w:top w:val="none" w:sz="0" w:space="0" w:color="auto"/>
                    <w:left w:val="none" w:sz="0" w:space="0" w:color="auto"/>
                    <w:bottom w:val="none" w:sz="0" w:space="0" w:color="auto"/>
                    <w:right w:val="none" w:sz="0" w:space="0" w:color="auto"/>
                  </w:divBdr>
                  <w:divsChild>
                    <w:div w:id="32443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061105">
          <w:marLeft w:val="0"/>
          <w:marRight w:val="0"/>
          <w:marTop w:val="0"/>
          <w:marBottom w:val="0"/>
          <w:divBdr>
            <w:top w:val="none" w:sz="0" w:space="0" w:color="auto"/>
            <w:left w:val="none" w:sz="0" w:space="0" w:color="auto"/>
            <w:bottom w:val="none" w:sz="0" w:space="0" w:color="auto"/>
            <w:right w:val="none" w:sz="0" w:space="0" w:color="auto"/>
          </w:divBdr>
          <w:divsChild>
            <w:div w:id="531578027">
              <w:marLeft w:val="0"/>
              <w:marRight w:val="0"/>
              <w:marTop w:val="0"/>
              <w:marBottom w:val="0"/>
              <w:divBdr>
                <w:top w:val="none" w:sz="0" w:space="0" w:color="auto"/>
                <w:left w:val="none" w:sz="0" w:space="0" w:color="auto"/>
                <w:bottom w:val="none" w:sz="0" w:space="0" w:color="auto"/>
                <w:right w:val="none" w:sz="0" w:space="0" w:color="auto"/>
              </w:divBdr>
              <w:divsChild>
                <w:div w:id="1570311817">
                  <w:marLeft w:val="0"/>
                  <w:marRight w:val="0"/>
                  <w:marTop w:val="450"/>
                  <w:marBottom w:val="0"/>
                  <w:divBdr>
                    <w:top w:val="none" w:sz="0" w:space="0" w:color="auto"/>
                    <w:left w:val="none" w:sz="0" w:space="0" w:color="auto"/>
                    <w:bottom w:val="none" w:sz="0" w:space="0" w:color="auto"/>
                    <w:right w:val="none" w:sz="0" w:space="0" w:color="auto"/>
                  </w:divBdr>
                  <w:divsChild>
                    <w:div w:id="13831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3502">
          <w:marLeft w:val="0"/>
          <w:marRight w:val="0"/>
          <w:marTop w:val="0"/>
          <w:marBottom w:val="0"/>
          <w:divBdr>
            <w:top w:val="none" w:sz="0" w:space="0" w:color="auto"/>
            <w:left w:val="none" w:sz="0" w:space="0" w:color="auto"/>
            <w:bottom w:val="none" w:sz="0" w:space="0" w:color="auto"/>
            <w:right w:val="none" w:sz="0" w:space="0" w:color="auto"/>
          </w:divBdr>
          <w:divsChild>
            <w:div w:id="620190723">
              <w:marLeft w:val="0"/>
              <w:marRight w:val="0"/>
              <w:marTop w:val="0"/>
              <w:marBottom w:val="0"/>
              <w:divBdr>
                <w:top w:val="none" w:sz="0" w:space="0" w:color="auto"/>
                <w:left w:val="none" w:sz="0" w:space="0" w:color="auto"/>
                <w:bottom w:val="none" w:sz="0" w:space="0" w:color="auto"/>
                <w:right w:val="none" w:sz="0" w:space="0" w:color="auto"/>
              </w:divBdr>
              <w:divsChild>
                <w:div w:id="1391155097">
                  <w:marLeft w:val="0"/>
                  <w:marRight w:val="0"/>
                  <w:marTop w:val="450"/>
                  <w:marBottom w:val="0"/>
                  <w:divBdr>
                    <w:top w:val="none" w:sz="0" w:space="0" w:color="auto"/>
                    <w:left w:val="none" w:sz="0" w:space="0" w:color="auto"/>
                    <w:bottom w:val="none" w:sz="0" w:space="0" w:color="auto"/>
                    <w:right w:val="none" w:sz="0" w:space="0" w:color="auto"/>
                  </w:divBdr>
                  <w:divsChild>
                    <w:div w:id="41617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611154">
          <w:marLeft w:val="0"/>
          <w:marRight w:val="0"/>
          <w:marTop w:val="0"/>
          <w:marBottom w:val="0"/>
          <w:divBdr>
            <w:top w:val="none" w:sz="0" w:space="0" w:color="auto"/>
            <w:left w:val="none" w:sz="0" w:space="0" w:color="auto"/>
            <w:bottom w:val="none" w:sz="0" w:space="0" w:color="auto"/>
            <w:right w:val="none" w:sz="0" w:space="0" w:color="auto"/>
          </w:divBdr>
          <w:divsChild>
            <w:div w:id="2017875250">
              <w:marLeft w:val="0"/>
              <w:marRight w:val="0"/>
              <w:marTop w:val="0"/>
              <w:marBottom w:val="0"/>
              <w:divBdr>
                <w:top w:val="none" w:sz="0" w:space="0" w:color="auto"/>
                <w:left w:val="none" w:sz="0" w:space="0" w:color="auto"/>
                <w:bottom w:val="none" w:sz="0" w:space="0" w:color="auto"/>
                <w:right w:val="none" w:sz="0" w:space="0" w:color="auto"/>
              </w:divBdr>
              <w:divsChild>
                <w:div w:id="2109808448">
                  <w:marLeft w:val="0"/>
                  <w:marRight w:val="0"/>
                  <w:marTop w:val="450"/>
                  <w:marBottom w:val="0"/>
                  <w:divBdr>
                    <w:top w:val="none" w:sz="0" w:space="0" w:color="auto"/>
                    <w:left w:val="none" w:sz="0" w:space="0" w:color="auto"/>
                    <w:bottom w:val="none" w:sz="0" w:space="0" w:color="auto"/>
                    <w:right w:val="none" w:sz="0" w:space="0" w:color="auto"/>
                  </w:divBdr>
                  <w:divsChild>
                    <w:div w:id="1847859715">
                      <w:marLeft w:val="0"/>
                      <w:marRight w:val="0"/>
                      <w:marTop w:val="0"/>
                      <w:marBottom w:val="0"/>
                      <w:divBdr>
                        <w:top w:val="none" w:sz="0" w:space="0" w:color="auto"/>
                        <w:left w:val="none" w:sz="0" w:space="0" w:color="auto"/>
                        <w:bottom w:val="none" w:sz="0" w:space="0" w:color="auto"/>
                        <w:right w:val="none" w:sz="0" w:space="0" w:color="auto"/>
                      </w:divBdr>
                      <w:divsChild>
                        <w:div w:id="188582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921252">
          <w:marLeft w:val="0"/>
          <w:marRight w:val="0"/>
          <w:marTop w:val="0"/>
          <w:marBottom w:val="0"/>
          <w:divBdr>
            <w:top w:val="none" w:sz="0" w:space="0" w:color="auto"/>
            <w:left w:val="none" w:sz="0" w:space="0" w:color="auto"/>
            <w:bottom w:val="none" w:sz="0" w:space="0" w:color="auto"/>
            <w:right w:val="none" w:sz="0" w:space="0" w:color="auto"/>
          </w:divBdr>
          <w:divsChild>
            <w:div w:id="283539721">
              <w:marLeft w:val="0"/>
              <w:marRight w:val="0"/>
              <w:marTop w:val="0"/>
              <w:marBottom w:val="0"/>
              <w:divBdr>
                <w:top w:val="none" w:sz="0" w:space="0" w:color="auto"/>
                <w:left w:val="none" w:sz="0" w:space="0" w:color="auto"/>
                <w:bottom w:val="none" w:sz="0" w:space="0" w:color="auto"/>
                <w:right w:val="none" w:sz="0" w:space="0" w:color="auto"/>
              </w:divBdr>
              <w:divsChild>
                <w:div w:id="1045525132">
                  <w:marLeft w:val="0"/>
                  <w:marRight w:val="0"/>
                  <w:marTop w:val="450"/>
                  <w:marBottom w:val="0"/>
                  <w:divBdr>
                    <w:top w:val="none" w:sz="0" w:space="0" w:color="auto"/>
                    <w:left w:val="none" w:sz="0" w:space="0" w:color="auto"/>
                    <w:bottom w:val="none" w:sz="0" w:space="0" w:color="auto"/>
                    <w:right w:val="none" w:sz="0" w:space="0" w:color="auto"/>
                  </w:divBdr>
                  <w:divsChild>
                    <w:div w:id="185291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463678">
          <w:marLeft w:val="0"/>
          <w:marRight w:val="0"/>
          <w:marTop w:val="0"/>
          <w:marBottom w:val="0"/>
          <w:divBdr>
            <w:top w:val="none" w:sz="0" w:space="0" w:color="auto"/>
            <w:left w:val="none" w:sz="0" w:space="0" w:color="auto"/>
            <w:bottom w:val="none" w:sz="0" w:space="0" w:color="auto"/>
            <w:right w:val="none" w:sz="0" w:space="0" w:color="auto"/>
          </w:divBdr>
          <w:divsChild>
            <w:div w:id="794522171">
              <w:marLeft w:val="0"/>
              <w:marRight w:val="0"/>
              <w:marTop w:val="0"/>
              <w:marBottom w:val="0"/>
              <w:divBdr>
                <w:top w:val="none" w:sz="0" w:space="0" w:color="auto"/>
                <w:left w:val="none" w:sz="0" w:space="0" w:color="auto"/>
                <w:bottom w:val="none" w:sz="0" w:space="0" w:color="auto"/>
                <w:right w:val="none" w:sz="0" w:space="0" w:color="auto"/>
              </w:divBdr>
              <w:divsChild>
                <w:div w:id="1939605309">
                  <w:marLeft w:val="0"/>
                  <w:marRight w:val="0"/>
                  <w:marTop w:val="450"/>
                  <w:marBottom w:val="0"/>
                  <w:divBdr>
                    <w:top w:val="none" w:sz="0" w:space="0" w:color="auto"/>
                    <w:left w:val="none" w:sz="0" w:space="0" w:color="auto"/>
                    <w:bottom w:val="none" w:sz="0" w:space="0" w:color="auto"/>
                    <w:right w:val="none" w:sz="0" w:space="0" w:color="auto"/>
                  </w:divBdr>
                  <w:divsChild>
                    <w:div w:id="23386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07682">
          <w:marLeft w:val="0"/>
          <w:marRight w:val="0"/>
          <w:marTop w:val="0"/>
          <w:marBottom w:val="0"/>
          <w:divBdr>
            <w:top w:val="none" w:sz="0" w:space="0" w:color="auto"/>
            <w:left w:val="none" w:sz="0" w:space="0" w:color="auto"/>
            <w:bottom w:val="none" w:sz="0" w:space="0" w:color="auto"/>
            <w:right w:val="none" w:sz="0" w:space="0" w:color="auto"/>
          </w:divBdr>
          <w:divsChild>
            <w:div w:id="193538111">
              <w:marLeft w:val="0"/>
              <w:marRight w:val="0"/>
              <w:marTop w:val="0"/>
              <w:marBottom w:val="0"/>
              <w:divBdr>
                <w:top w:val="none" w:sz="0" w:space="0" w:color="auto"/>
                <w:left w:val="none" w:sz="0" w:space="0" w:color="auto"/>
                <w:bottom w:val="none" w:sz="0" w:space="0" w:color="auto"/>
                <w:right w:val="none" w:sz="0" w:space="0" w:color="auto"/>
              </w:divBdr>
              <w:divsChild>
                <w:div w:id="241063048">
                  <w:marLeft w:val="0"/>
                  <w:marRight w:val="0"/>
                  <w:marTop w:val="450"/>
                  <w:marBottom w:val="0"/>
                  <w:divBdr>
                    <w:top w:val="none" w:sz="0" w:space="0" w:color="auto"/>
                    <w:left w:val="none" w:sz="0" w:space="0" w:color="auto"/>
                    <w:bottom w:val="none" w:sz="0" w:space="0" w:color="auto"/>
                    <w:right w:val="none" w:sz="0" w:space="0" w:color="auto"/>
                  </w:divBdr>
                  <w:divsChild>
                    <w:div w:id="34918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48351">
          <w:marLeft w:val="0"/>
          <w:marRight w:val="0"/>
          <w:marTop w:val="0"/>
          <w:marBottom w:val="0"/>
          <w:divBdr>
            <w:top w:val="none" w:sz="0" w:space="0" w:color="auto"/>
            <w:left w:val="none" w:sz="0" w:space="0" w:color="auto"/>
            <w:bottom w:val="none" w:sz="0" w:space="0" w:color="auto"/>
            <w:right w:val="none" w:sz="0" w:space="0" w:color="auto"/>
          </w:divBdr>
          <w:divsChild>
            <w:div w:id="1998219194">
              <w:marLeft w:val="0"/>
              <w:marRight w:val="0"/>
              <w:marTop w:val="0"/>
              <w:marBottom w:val="0"/>
              <w:divBdr>
                <w:top w:val="none" w:sz="0" w:space="0" w:color="auto"/>
                <w:left w:val="none" w:sz="0" w:space="0" w:color="auto"/>
                <w:bottom w:val="none" w:sz="0" w:space="0" w:color="auto"/>
                <w:right w:val="none" w:sz="0" w:space="0" w:color="auto"/>
              </w:divBdr>
              <w:divsChild>
                <w:div w:id="90323031">
                  <w:marLeft w:val="0"/>
                  <w:marRight w:val="0"/>
                  <w:marTop w:val="450"/>
                  <w:marBottom w:val="0"/>
                  <w:divBdr>
                    <w:top w:val="none" w:sz="0" w:space="0" w:color="auto"/>
                    <w:left w:val="none" w:sz="0" w:space="0" w:color="auto"/>
                    <w:bottom w:val="none" w:sz="0" w:space="0" w:color="auto"/>
                    <w:right w:val="none" w:sz="0" w:space="0" w:color="auto"/>
                  </w:divBdr>
                  <w:divsChild>
                    <w:div w:id="125555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7034">
          <w:marLeft w:val="0"/>
          <w:marRight w:val="0"/>
          <w:marTop w:val="0"/>
          <w:marBottom w:val="0"/>
          <w:divBdr>
            <w:top w:val="none" w:sz="0" w:space="0" w:color="auto"/>
            <w:left w:val="none" w:sz="0" w:space="0" w:color="auto"/>
            <w:bottom w:val="none" w:sz="0" w:space="0" w:color="auto"/>
            <w:right w:val="none" w:sz="0" w:space="0" w:color="auto"/>
          </w:divBdr>
          <w:divsChild>
            <w:div w:id="1752239728">
              <w:marLeft w:val="0"/>
              <w:marRight w:val="0"/>
              <w:marTop w:val="0"/>
              <w:marBottom w:val="0"/>
              <w:divBdr>
                <w:top w:val="none" w:sz="0" w:space="0" w:color="auto"/>
                <w:left w:val="none" w:sz="0" w:space="0" w:color="auto"/>
                <w:bottom w:val="none" w:sz="0" w:space="0" w:color="auto"/>
                <w:right w:val="none" w:sz="0" w:space="0" w:color="auto"/>
              </w:divBdr>
              <w:divsChild>
                <w:div w:id="1459253969">
                  <w:marLeft w:val="0"/>
                  <w:marRight w:val="0"/>
                  <w:marTop w:val="450"/>
                  <w:marBottom w:val="0"/>
                  <w:divBdr>
                    <w:top w:val="none" w:sz="0" w:space="0" w:color="auto"/>
                    <w:left w:val="none" w:sz="0" w:space="0" w:color="auto"/>
                    <w:bottom w:val="none" w:sz="0" w:space="0" w:color="auto"/>
                    <w:right w:val="none" w:sz="0" w:space="0" w:color="auto"/>
                  </w:divBdr>
                  <w:divsChild>
                    <w:div w:id="202620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234003">
          <w:marLeft w:val="0"/>
          <w:marRight w:val="0"/>
          <w:marTop w:val="0"/>
          <w:marBottom w:val="0"/>
          <w:divBdr>
            <w:top w:val="none" w:sz="0" w:space="0" w:color="auto"/>
            <w:left w:val="none" w:sz="0" w:space="0" w:color="auto"/>
            <w:bottom w:val="none" w:sz="0" w:space="0" w:color="auto"/>
            <w:right w:val="none" w:sz="0" w:space="0" w:color="auto"/>
          </w:divBdr>
          <w:divsChild>
            <w:div w:id="1292982972">
              <w:marLeft w:val="0"/>
              <w:marRight w:val="0"/>
              <w:marTop w:val="0"/>
              <w:marBottom w:val="0"/>
              <w:divBdr>
                <w:top w:val="none" w:sz="0" w:space="0" w:color="auto"/>
                <w:left w:val="none" w:sz="0" w:space="0" w:color="auto"/>
                <w:bottom w:val="none" w:sz="0" w:space="0" w:color="auto"/>
                <w:right w:val="none" w:sz="0" w:space="0" w:color="auto"/>
              </w:divBdr>
              <w:divsChild>
                <w:div w:id="1324238007">
                  <w:marLeft w:val="0"/>
                  <w:marRight w:val="0"/>
                  <w:marTop w:val="450"/>
                  <w:marBottom w:val="0"/>
                  <w:divBdr>
                    <w:top w:val="none" w:sz="0" w:space="0" w:color="auto"/>
                    <w:left w:val="none" w:sz="0" w:space="0" w:color="auto"/>
                    <w:bottom w:val="none" w:sz="0" w:space="0" w:color="auto"/>
                    <w:right w:val="none" w:sz="0" w:space="0" w:color="auto"/>
                  </w:divBdr>
                  <w:divsChild>
                    <w:div w:id="17780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508252">
          <w:marLeft w:val="0"/>
          <w:marRight w:val="0"/>
          <w:marTop w:val="0"/>
          <w:marBottom w:val="0"/>
          <w:divBdr>
            <w:top w:val="none" w:sz="0" w:space="0" w:color="auto"/>
            <w:left w:val="none" w:sz="0" w:space="0" w:color="auto"/>
            <w:bottom w:val="none" w:sz="0" w:space="0" w:color="auto"/>
            <w:right w:val="none" w:sz="0" w:space="0" w:color="auto"/>
          </w:divBdr>
          <w:divsChild>
            <w:div w:id="1834491906">
              <w:marLeft w:val="0"/>
              <w:marRight w:val="0"/>
              <w:marTop w:val="0"/>
              <w:marBottom w:val="0"/>
              <w:divBdr>
                <w:top w:val="none" w:sz="0" w:space="0" w:color="auto"/>
                <w:left w:val="none" w:sz="0" w:space="0" w:color="auto"/>
                <w:bottom w:val="none" w:sz="0" w:space="0" w:color="auto"/>
                <w:right w:val="none" w:sz="0" w:space="0" w:color="auto"/>
              </w:divBdr>
              <w:divsChild>
                <w:div w:id="1399598406">
                  <w:marLeft w:val="0"/>
                  <w:marRight w:val="0"/>
                  <w:marTop w:val="450"/>
                  <w:marBottom w:val="0"/>
                  <w:divBdr>
                    <w:top w:val="none" w:sz="0" w:space="0" w:color="auto"/>
                    <w:left w:val="none" w:sz="0" w:space="0" w:color="auto"/>
                    <w:bottom w:val="none" w:sz="0" w:space="0" w:color="auto"/>
                    <w:right w:val="none" w:sz="0" w:space="0" w:color="auto"/>
                  </w:divBdr>
                  <w:divsChild>
                    <w:div w:id="42291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636108">
      <w:bodyDiv w:val="1"/>
      <w:marLeft w:val="0"/>
      <w:marRight w:val="0"/>
      <w:marTop w:val="0"/>
      <w:marBottom w:val="0"/>
      <w:divBdr>
        <w:top w:val="none" w:sz="0" w:space="0" w:color="auto"/>
        <w:left w:val="none" w:sz="0" w:space="0" w:color="auto"/>
        <w:bottom w:val="none" w:sz="0" w:space="0" w:color="auto"/>
        <w:right w:val="none" w:sz="0" w:space="0" w:color="auto"/>
      </w:divBdr>
    </w:div>
    <w:div w:id="1088505726">
      <w:bodyDiv w:val="1"/>
      <w:marLeft w:val="0"/>
      <w:marRight w:val="0"/>
      <w:marTop w:val="0"/>
      <w:marBottom w:val="0"/>
      <w:divBdr>
        <w:top w:val="none" w:sz="0" w:space="0" w:color="auto"/>
        <w:left w:val="none" w:sz="0" w:space="0" w:color="auto"/>
        <w:bottom w:val="none" w:sz="0" w:space="0" w:color="auto"/>
        <w:right w:val="none" w:sz="0" w:space="0" w:color="auto"/>
      </w:divBdr>
    </w:div>
    <w:div w:id="1199508879">
      <w:bodyDiv w:val="1"/>
      <w:marLeft w:val="0"/>
      <w:marRight w:val="0"/>
      <w:marTop w:val="0"/>
      <w:marBottom w:val="0"/>
      <w:divBdr>
        <w:top w:val="none" w:sz="0" w:space="0" w:color="auto"/>
        <w:left w:val="none" w:sz="0" w:space="0" w:color="auto"/>
        <w:bottom w:val="none" w:sz="0" w:space="0" w:color="auto"/>
        <w:right w:val="none" w:sz="0" w:space="0" w:color="auto"/>
      </w:divBdr>
    </w:div>
    <w:div w:id="1240939038">
      <w:bodyDiv w:val="1"/>
      <w:marLeft w:val="0"/>
      <w:marRight w:val="0"/>
      <w:marTop w:val="0"/>
      <w:marBottom w:val="0"/>
      <w:divBdr>
        <w:top w:val="none" w:sz="0" w:space="0" w:color="auto"/>
        <w:left w:val="none" w:sz="0" w:space="0" w:color="auto"/>
        <w:bottom w:val="none" w:sz="0" w:space="0" w:color="auto"/>
        <w:right w:val="none" w:sz="0" w:space="0" w:color="auto"/>
      </w:divBdr>
    </w:div>
    <w:div w:id="1297951120">
      <w:bodyDiv w:val="1"/>
      <w:marLeft w:val="0"/>
      <w:marRight w:val="0"/>
      <w:marTop w:val="0"/>
      <w:marBottom w:val="0"/>
      <w:divBdr>
        <w:top w:val="none" w:sz="0" w:space="0" w:color="auto"/>
        <w:left w:val="none" w:sz="0" w:space="0" w:color="auto"/>
        <w:bottom w:val="none" w:sz="0" w:space="0" w:color="auto"/>
        <w:right w:val="none" w:sz="0" w:space="0" w:color="auto"/>
      </w:divBdr>
    </w:div>
    <w:div w:id="1413089763">
      <w:bodyDiv w:val="1"/>
      <w:marLeft w:val="0"/>
      <w:marRight w:val="0"/>
      <w:marTop w:val="0"/>
      <w:marBottom w:val="0"/>
      <w:divBdr>
        <w:top w:val="none" w:sz="0" w:space="0" w:color="auto"/>
        <w:left w:val="none" w:sz="0" w:space="0" w:color="auto"/>
        <w:bottom w:val="none" w:sz="0" w:space="0" w:color="auto"/>
        <w:right w:val="none" w:sz="0" w:space="0" w:color="auto"/>
      </w:divBdr>
    </w:div>
    <w:div w:id="1615405040">
      <w:bodyDiv w:val="1"/>
      <w:marLeft w:val="0"/>
      <w:marRight w:val="0"/>
      <w:marTop w:val="0"/>
      <w:marBottom w:val="0"/>
      <w:divBdr>
        <w:top w:val="none" w:sz="0" w:space="0" w:color="auto"/>
        <w:left w:val="none" w:sz="0" w:space="0" w:color="auto"/>
        <w:bottom w:val="none" w:sz="0" w:space="0" w:color="auto"/>
        <w:right w:val="none" w:sz="0" w:space="0" w:color="auto"/>
      </w:divBdr>
    </w:div>
    <w:div w:id="1635211849">
      <w:bodyDiv w:val="1"/>
      <w:marLeft w:val="0"/>
      <w:marRight w:val="0"/>
      <w:marTop w:val="0"/>
      <w:marBottom w:val="0"/>
      <w:divBdr>
        <w:top w:val="none" w:sz="0" w:space="0" w:color="auto"/>
        <w:left w:val="none" w:sz="0" w:space="0" w:color="auto"/>
        <w:bottom w:val="none" w:sz="0" w:space="0" w:color="auto"/>
        <w:right w:val="none" w:sz="0" w:space="0" w:color="auto"/>
      </w:divBdr>
    </w:div>
    <w:div w:id="1749885593">
      <w:bodyDiv w:val="1"/>
      <w:marLeft w:val="0"/>
      <w:marRight w:val="0"/>
      <w:marTop w:val="0"/>
      <w:marBottom w:val="0"/>
      <w:divBdr>
        <w:top w:val="none" w:sz="0" w:space="0" w:color="auto"/>
        <w:left w:val="none" w:sz="0" w:space="0" w:color="auto"/>
        <w:bottom w:val="none" w:sz="0" w:space="0" w:color="auto"/>
        <w:right w:val="none" w:sz="0" w:space="0" w:color="auto"/>
      </w:divBdr>
    </w:div>
    <w:div w:id="1965698060">
      <w:bodyDiv w:val="1"/>
      <w:marLeft w:val="0"/>
      <w:marRight w:val="0"/>
      <w:marTop w:val="0"/>
      <w:marBottom w:val="0"/>
      <w:divBdr>
        <w:top w:val="none" w:sz="0" w:space="0" w:color="auto"/>
        <w:left w:val="none" w:sz="0" w:space="0" w:color="auto"/>
        <w:bottom w:val="none" w:sz="0" w:space="0" w:color="auto"/>
        <w:right w:val="none" w:sz="0" w:space="0" w:color="auto"/>
      </w:divBdr>
    </w:div>
    <w:div w:id="1976912675">
      <w:bodyDiv w:val="1"/>
      <w:marLeft w:val="0"/>
      <w:marRight w:val="0"/>
      <w:marTop w:val="0"/>
      <w:marBottom w:val="0"/>
      <w:divBdr>
        <w:top w:val="none" w:sz="0" w:space="0" w:color="auto"/>
        <w:left w:val="none" w:sz="0" w:space="0" w:color="auto"/>
        <w:bottom w:val="none" w:sz="0" w:space="0" w:color="auto"/>
        <w:right w:val="none" w:sz="0" w:space="0" w:color="auto"/>
      </w:divBdr>
    </w:div>
    <w:div w:id="2005156354">
      <w:bodyDiv w:val="1"/>
      <w:marLeft w:val="0"/>
      <w:marRight w:val="0"/>
      <w:marTop w:val="0"/>
      <w:marBottom w:val="0"/>
      <w:divBdr>
        <w:top w:val="none" w:sz="0" w:space="0" w:color="auto"/>
        <w:left w:val="none" w:sz="0" w:space="0" w:color="auto"/>
        <w:bottom w:val="none" w:sz="0" w:space="0" w:color="auto"/>
        <w:right w:val="none" w:sz="0" w:space="0" w:color="auto"/>
      </w:divBdr>
    </w:div>
    <w:div w:id="2095854489">
      <w:bodyDiv w:val="1"/>
      <w:marLeft w:val="0"/>
      <w:marRight w:val="0"/>
      <w:marTop w:val="0"/>
      <w:marBottom w:val="0"/>
      <w:divBdr>
        <w:top w:val="none" w:sz="0" w:space="0" w:color="auto"/>
        <w:left w:val="none" w:sz="0" w:space="0" w:color="auto"/>
        <w:bottom w:val="none" w:sz="0" w:space="0" w:color="auto"/>
        <w:right w:val="none" w:sz="0" w:space="0" w:color="auto"/>
      </w:divBdr>
    </w:div>
    <w:div w:id="211412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ortworthgov.granicus.com/ViewPublisher.php?view_id=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8BA1D3-A8BE-4F7F-AF03-E32C30F02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5</Pages>
  <Words>1088</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ity of Fort Worth, Texas</vt:lpstr>
    </vt:vector>
  </TitlesOfParts>
  <Company>City of Fort Worth</Company>
  <LinksUpToDate>false</LinksUpToDate>
  <CharactersWithSpaces>8051</CharactersWithSpaces>
  <SharedDoc>false</SharedDoc>
  <HLinks>
    <vt:vector size="6" baseType="variant">
      <vt:variant>
        <vt:i4>7929934</vt:i4>
      </vt:variant>
      <vt:variant>
        <vt:i4>0</vt:i4>
      </vt:variant>
      <vt:variant>
        <vt:i4>0</vt:i4>
      </vt:variant>
      <vt:variant>
        <vt:i4>5</vt:i4>
      </vt:variant>
      <vt:variant>
        <vt:lpwstr>http://fortworthgov.granicus.com/ViewPublisher.php?view_id=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ort Worth, Texas</dc:title>
  <dc:subject/>
  <dc:creator>Bergman, Sarah</dc:creator>
  <cp:keywords/>
  <dc:description/>
  <cp:lastModifiedBy>Johnson, Alexander D</cp:lastModifiedBy>
  <cp:revision>8</cp:revision>
  <cp:lastPrinted>2023-11-08T17:34:00Z</cp:lastPrinted>
  <dcterms:created xsi:type="dcterms:W3CDTF">2024-04-11T15:33:00Z</dcterms:created>
  <dcterms:modified xsi:type="dcterms:W3CDTF">2024-05-09T21:07:00Z</dcterms:modified>
</cp:coreProperties>
</file>